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033A2" w14:textId="2B9A0C7C" w:rsidR="00EF3D25" w:rsidRDefault="0089600F" w:rsidP="00177C39">
      <w:pPr>
        <w:pStyle w:val="ListParagraph"/>
        <w:numPr>
          <w:ilvl w:val="0"/>
          <w:numId w:val="19"/>
        </w:numPr>
        <w:tabs>
          <w:tab w:val="left" w:pos="12900"/>
        </w:tabs>
        <w:spacing w:before="0" w:afterLines="60" w:after="144"/>
        <w:rPr>
          <w:rFonts w:asciiTheme="minorHAnsi" w:eastAsiaTheme="minorEastAsia" w:hAnsiTheme="minorHAnsi" w:cstheme="minorBidi"/>
          <w:b/>
          <w:i/>
          <w:color w:val="005D93" w:themeColor="text2"/>
          <w:sz w:val="24"/>
          <w:szCs w:val="24"/>
        </w:rPr>
        <w:sectPr w:rsidR="00EF3D25" w:rsidSect="00A84B08">
          <w:headerReference w:type="default" r:id="rId11"/>
          <w:footerReference w:type="default" r:id="rId12"/>
          <w:headerReference w:type="first" r:id="rId13"/>
          <w:footerReference w:type="first" r:id="rId14"/>
          <w:pgSz w:w="16838" w:h="11906" w:orient="landscape" w:code="9"/>
          <w:pgMar w:top="0" w:right="0" w:bottom="0" w:left="0" w:header="0" w:footer="284" w:gutter="0"/>
          <w:cols w:space="708"/>
          <w:titlePg/>
          <w:docGrid w:linePitch="360"/>
        </w:sectPr>
      </w:pPr>
      <w:r w:rsidRPr="0089600F">
        <w:rPr>
          <w:noProof/>
        </w:rPr>
        <w:drawing>
          <wp:anchor distT="0" distB="0" distL="114300" distR="114300" simplePos="0" relativeHeight="251658240" behindDoc="0" locked="0" layoutInCell="1" allowOverlap="1" wp14:anchorId="661F699B" wp14:editId="62BF2223">
            <wp:simplePos x="0" y="0"/>
            <wp:positionH relativeFrom="column">
              <wp:posOffset>0</wp:posOffset>
            </wp:positionH>
            <wp:positionV relativeFrom="paragraph">
              <wp:posOffset>-394970</wp:posOffset>
            </wp:positionV>
            <wp:extent cx="10673080" cy="7534910"/>
            <wp:effectExtent l="0" t="0" r="0" b="0"/>
            <wp:wrapSquare wrapText="bothSides"/>
            <wp:docPr id="1" name="Picture 1" descr="A white cover with purpl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cover with purple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0673080" cy="7534910"/>
                    </a:xfrm>
                    <a:prstGeom prst="rect">
                      <a:avLst/>
                    </a:prstGeom>
                  </pic:spPr>
                </pic:pic>
              </a:graphicData>
            </a:graphic>
            <wp14:sizeRelH relativeFrom="page">
              <wp14:pctWidth>0</wp14:pctWidth>
            </wp14:sizeRelH>
            <wp14:sizeRelV relativeFrom="page">
              <wp14:pctHeight>0</wp14:pctHeight>
            </wp14:sizeRelV>
          </wp:anchor>
        </w:drawing>
      </w:r>
    </w:p>
    <w:p w14:paraId="3BC65791" w14:textId="45F28F72" w:rsidR="00AF5767" w:rsidRPr="00AF5767" w:rsidRDefault="00AF5767" w:rsidP="00753DF4">
      <w:pPr>
        <w:tabs>
          <w:tab w:val="left" w:pos="12900"/>
        </w:tabs>
        <w:spacing w:before="0" w:afterLines="60" w:after="144"/>
        <w:contextualSpacing/>
        <w:rPr>
          <w:b/>
          <w:color w:val="005FB8"/>
        </w:rPr>
      </w:pPr>
    </w:p>
    <w:p w14:paraId="2A47B250"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B907763"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040E004"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23DEC522"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43D6E5D"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3BFA4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5A13BDB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262FB3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A4B401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3E7BD6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C58FD17"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CF246C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5931272"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6376F7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7BAF53B"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5E8E3C"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883575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1B93E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9CB570" w14:textId="77777777" w:rsidR="00AF5767" w:rsidRPr="00AF5767" w:rsidRDefault="00AF5767" w:rsidP="00AF5767">
      <w:pPr>
        <w:ind w:left="851"/>
        <w:rPr>
          <w:b/>
          <w:bCs/>
          <w:iCs/>
          <w:color w:val="auto"/>
          <w:sz w:val="20"/>
        </w:rPr>
      </w:pPr>
    </w:p>
    <w:p w14:paraId="58E95B5C" w14:textId="77777777" w:rsidR="00AF5767" w:rsidRPr="00AF5767" w:rsidRDefault="00AF5767" w:rsidP="00AF5767">
      <w:pPr>
        <w:ind w:left="851"/>
        <w:rPr>
          <w:b/>
          <w:bCs/>
          <w:iCs/>
          <w:color w:val="auto"/>
          <w:sz w:val="20"/>
        </w:rPr>
      </w:pPr>
    </w:p>
    <w:p w14:paraId="11D32C8D" w14:textId="77777777" w:rsidR="00385396" w:rsidRPr="00565605"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b/>
          <w:i w:val="0"/>
          <w:color w:val="000000" w:themeColor="accent4"/>
          <w:sz w:val="20"/>
          <w:szCs w:val="20"/>
          <w:lang w:val="en-IN"/>
        </w:rPr>
        <w:t>Copyright and Terms of Use Statement</w:t>
      </w:r>
      <w:r w:rsidRPr="3B6D7F69">
        <w:rPr>
          <w:rFonts w:eastAsia="Times New Roman"/>
          <w:i w:val="0"/>
          <w:color w:val="000000" w:themeColor="accent4"/>
          <w:sz w:val="20"/>
          <w:szCs w:val="20"/>
          <w:lang w:val="en-US"/>
        </w:rPr>
        <w:t> </w:t>
      </w:r>
    </w:p>
    <w:p w14:paraId="6D60DBEF" w14:textId="1F64B3F5" w:rsidR="00385396" w:rsidRPr="00565605" w:rsidRDefault="00385396" w:rsidP="3B6D7F69">
      <w:pPr>
        <w:shd w:val="clear" w:color="auto" w:fill="FFFFFF" w:themeFill="accent6"/>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b/>
          <w:i w:val="0"/>
          <w:color w:val="1F1F11"/>
          <w:sz w:val="20"/>
          <w:szCs w:val="20"/>
          <w:shd w:val="clear" w:color="auto" w:fill="FFFFFF"/>
          <w:lang w:val="en-US"/>
        </w:rPr>
        <w:t xml:space="preserve">© Australian Curriculum, Assessment and Reporting Authority </w:t>
      </w:r>
      <w:r w:rsidR="59A2ABA7" w:rsidRPr="3B6D7F69">
        <w:rPr>
          <w:rFonts w:eastAsia="Times New Roman"/>
          <w:b/>
          <w:bCs/>
          <w:i w:val="0"/>
          <w:color w:val="1F1F11"/>
          <w:sz w:val="20"/>
          <w:szCs w:val="20"/>
          <w:shd w:val="clear" w:color="auto" w:fill="FFFFFF"/>
          <w:lang w:val="en-US"/>
        </w:rPr>
        <w:t>202</w:t>
      </w:r>
      <w:r w:rsidR="00DC1946">
        <w:rPr>
          <w:rFonts w:eastAsia="Times New Roman"/>
          <w:b/>
          <w:bCs/>
          <w:i w:val="0"/>
          <w:color w:val="1F1F11"/>
          <w:sz w:val="20"/>
          <w:szCs w:val="20"/>
          <w:shd w:val="clear" w:color="auto" w:fill="FFFFFF"/>
          <w:lang w:val="en-US"/>
        </w:rPr>
        <w:t>3</w:t>
      </w:r>
      <w:r w:rsidRPr="3B6D7F69">
        <w:rPr>
          <w:rFonts w:eastAsia="Times New Roman"/>
          <w:i w:val="0"/>
          <w:color w:val="1F1F11"/>
          <w:sz w:val="20"/>
          <w:szCs w:val="20"/>
          <w:lang w:val="en-US"/>
        </w:rPr>
        <w:t> </w:t>
      </w:r>
    </w:p>
    <w:p w14:paraId="37E2614D" w14:textId="77777777" w:rsidR="00385396" w:rsidRPr="00565605" w:rsidRDefault="00385396" w:rsidP="3B6D7F69">
      <w:pPr>
        <w:shd w:val="clear" w:color="auto" w:fill="FFFFFF" w:themeFill="accent6"/>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i w:val="0"/>
          <w:color w:val="1F1F11"/>
          <w:sz w:val="20"/>
          <w:szCs w:val="20"/>
          <w:shd w:val="clear" w:color="auto" w:fill="FFFFFF"/>
          <w:lang w:val="en-US"/>
        </w:rPr>
        <w:t>The </w:t>
      </w:r>
      <w:r w:rsidRPr="3B6D7F69">
        <w:rPr>
          <w:rFonts w:eastAsia="Times New Roman"/>
          <w:i w:val="0"/>
          <w:color w:val="222222"/>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 </w:t>
      </w:r>
    </w:p>
    <w:p w14:paraId="02BB9C05" w14:textId="079555FC" w:rsidR="00385396" w:rsidRPr="00385396"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i w:val="0"/>
          <w:color w:val="auto"/>
          <w:sz w:val="20"/>
          <w:szCs w:val="20"/>
          <w:lang w:val="en-US"/>
        </w:rPr>
        <w:t xml:space="preserve">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w:t>
      </w:r>
      <w:r w:rsidR="59A2ABA7" w:rsidRPr="3B6D7F69">
        <w:rPr>
          <w:rFonts w:eastAsia="Times New Roman"/>
          <w:i w:val="0"/>
          <w:color w:val="auto"/>
          <w:sz w:val="20"/>
          <w:szCs w:val="20"/>
          <w:lang w:val="en-US"/>
        </w:rPr>
        <w:t>The terms and conditions can be viewed at </w:t>
      </w:r>
      <w:hyperlink r:id="rId16">
        <w:r w:rsidR="59A2ABA7" w:rsidRPr="3B6D7F69">
          <w:rPr>
            <w:rFonts w:eastAsia="Times New Roman"/>
            <w:i w:val="0"/>
            <w:color w:val="0563C1"/>
            <w:sz w:val="20"/>
            <w:szCs w:val="20"/>
            <w:u w:val="single"/>
            <w:lang w:val="en-US"/>
          </w:rPr>
          <w:t>https://www.acara.edu.au/contact-us/copyright</w:t>
        </w:r>
      </w:hyperlink>
      <w:r w:rsidR="59A2ABA7" w:rsidRPr="3B6D7F69">
        <w:rPr>
          <w:rFonts w:eastAsia="Times New Roman"/>
          <w:i w:val="0"/>
          <w:color w:val="auto"/>
          <w:sz w:val="20"/>
          <w:szCs w:val="20"/>
          <w:lang w:val="en-US"/>
        </w:rPr>
        <w:t> </w:t>
      </w:r>
    </w:p>
    <w:p w14:paraId="179F5FDD" w14:textId="0827F823" w:rsidR="00385396" w:rsidRDefault="00385396">
      <w:pPr>
        <w:spacing w:before="160" w:after="0" w:line="360" w:lineRule="auto"/>
        <w:rPr>
          <w:bCs/>
          <w:lang w:val="en-US"/>
        </w:rPr>
      </w:pPr>
      <w:r>
        <w:rPr>
          <w:bCs/>
          <w:lang w:val="en-US"/>
        </w:rPr>
        <w:br w:type="page"/>
      </w:r>
    </w:p>
    <w:p w14:paraId="4F632B3F" w14:textId="7A9FD0F5" w:rsidR="00EF0C14" w:rsidRPr="00B57474" w:rsidRDefault="00EF0C14" w:rsidP="00B57474">
      <w:pPr>
        <w:pStyle w:val="Heading1"/>
        <w:rPr>
          <w:rFonts w:ascii="Arial" w:hAnsi="Arial" w:cs="Arial"/>
          <w:b/>
          <w:bCs/>
          <w:i w:val="0"/>
          <w:iCs/>
          <w:color w:val="005D93" w:themeColor="text2"/>
          <w:sz w:val="24"/>
          <w:szCs w:val="24"/>
        </w:rPr>
      </w:pPr>
      <w:bookmarkStart w:id="0" w:name="_Toc90386025"/>
      <w:bookmarkStart w:id="1" w:name="_Toc81842154"/>
      <w:bookmarkStart w:id="2" w:name="_Toc82116523"/>
      <w:bookmarkStart w:id="3" w:name="F10AustralianCurriculum"/>
      <w:r w:rsidRPr="00B57474">
        <w:rPr>
          <w:rFonts w:ascii="Arial" w:hAnsi="Arial" w:cs="Arial"/>
          <w:b/>
          <w:bCs/>
          <w:i w:val="0"/>
          <w:iCs/>
          <w:color w:val="005D93" w:themeColor="text2"/>
          <w:sz w:val="24"/>
          <w:szCs w:val="24"/>
        </w:rPr>
        <w:lastRenderedPageBreak/>
        <w:t>TABLE OF CONTENTS</w:t>
      </w:r>
      <w:bookmarkEnd w:id="0"/>
    </w:p>
    <w:p w14:paraId="33DD7937" w14:textId="7CA3765F" w:rsidR="003A6376" w:rsidRDefault="00A204F6">
      <w:pPr>
        <w:pStyle w:val="TOC1"/>
        <w:rPr>
          <w:rFonts w:asciiTheme="minorHAnsi" w:eastAsiaTheme="minorEastAsia" w:hAnsiTheme="minorHAnsi" w:cstheme="minorBidi"/>
          <w:b w:val="0"/>
          <w:bCs w:val="0"/>
          <w:caps w:val="0"/>
          <w:color w:val="auto"/>
          <w:kern w:val="2"/>
          <w:sz w:val="22"/>
          <w:szCs w:val="22"/>
          <w:lang w:val="en-AU" w:eastAsia="en-AU"/>
          <w14:ligatures w14:val="standardContextual"/>
        </w:rPr>
      </w:pPr>
      <w:r>
        <w:rPr>
          <w:iCs/>
          <w:sz w:val="28"/>
          <w:szCs w:val="28"/>
        </w:rPr>
        <w:fldChar w:fldCharType="begin"/>
      </w:r>
      <w:r>
        <w:rPr>
          <w:iCs/>
          <w:sz w:val="28"/>
          <w:szCs w:val="28"/>
        </w:rPr>
        <w:instrText xml:space="preserve"> TOC \h \z \t "ACARA - HEADING 1,1,ACARA - Heading 2,2" </w:instrText>
      </w:r>
      <w:r>
        <w:rPr>
          <w:iCs/>
          <w:sz w:val="28"/>
          <w:szCs w:val="28"/>
        </w:rPr>
        <w:fldChar w:fldCharType="separate"/>
      </w:r>
      <w:hyperlink w:anchor="_Toc149038627" w:history="1">
        <w:r w:rsidR="003A6376" w:rsidRPr="00657E64">
          <w:rPr>
            <w:rStyle w:val="Hyperlink"/>
          </w:rPr>
          <w:t>F–10 AUSTRALIAN CURRICULUM: Hindi language support resource</w:t>
        </w:r>
        <w:r w:rsidR="003A6376">
          <w:rPr>
            <w:webHidden/>
          </w:rPr>
          <w:tab/>
        </w:r>
        <w:r w:rsidR="003A6376">
          <w:rPr>
            <w:webHidden/>
          </w:rPr>
          <w:fldChar w:fldCharType="begin"/>
        </w:r>
        <w:r w:rsidR="003A6376">
          <w:rPr>
            <w:webHidden/>
          </w:rPr>
          <w:instrText xml:space="preserve"> PAGEREF _Toc149038627 \h </w:instrText>
        </w:r>
        <w:r w:rsidR="003A6376">
          <w:rPr>
            <w:webHidden/>
          </w:rPr>
        </w:r>
        <w:r w:rsidR="003A6376">
          <w:rPr>
            <w:webHidden/>
          </w:rPr>
          <w:fldChar w:fldCharType="separate"/>
        </w:r>
        <w:r w:rsidR="003A6376">
          <w:rPr>
            <w:webHidden/>
          </w:rPr>
          <w:t>3</w:t>
        </w:r>
        <w:r w:rsidR="003A6376">
          <w:rPr>
            <w:webHidden/>
          </w:rPr>
          <w:fldChar w:fldCharType="end"/>
        </w:r>
      </w:hyperlink>
    </w:p>
    <w:p w14:paraId="52800553" w14:textId="20C203CD" w:rsidR="003A6376" w:rsidRDefault="003A6376">
      <w:pPr>
        <w:pStyle w:val="TOC2"/>
        <w:rPr>
          <w:rFonts w:asciiTheme="minorHAnsi" w:eastAsiaTheme="minorEastAsia" w:hAnsiTheme="minorHAnsi" w:cstheme="minorBidi"/>
          <w:b w:val="0"/>
          <w:iCs w:val="0"/>
          <w:color w:val="auto"/>
          <w:kern w:val="2"/>
          <w:sz w:val="22"/>
          <w:szCs w:val="22"/>
          <w:lang w:eastAsia="en-AU"/>
          <w14:ligatures w14:val="standardContextual"/>
        </w:rPr>
      </w:pPr>
      <w:hyperlink w:anchor="_Toc149038628" w:history="1">
        <w:r w:rsidRPr="00657E64">
          <w:rPr>
            <w:rStyle w:val="Hyperlink"/>
            <w:lang w:val="en-US"/>
          </w:rPr>
          <w:t>Part 1: Language structures and features</w:t>
        </w:r>
        <w:r>
          <w:rPr>
            <w:webHidden/>
          </w:rPr>
          <w:tab/>
        </w:r>
        <w:r>
          <w:rPr>
            <w:webHidden/>
          </w:rPr>
          <w:fldChar w:fldCharType="begin"/>
        </w:r>
        <w:r>
          <w:rPr>
            <w:webHidden/>
          </w:rPr>
          <w:instrText xml:space="preserve"> PAGEREF _Toc149038628 \h </w:instrText>
        </w:r>
        <w:r>
          <w:rPr>
            <w:webHidden/>
          </w:rPr>
        </w:r>
        <w:r>
          <w:rPr>
            <w:webHidden/>
          </w:rPr>
          <w:fldChar w:fldCharType="separate"/>
        </w:r>
        <w:r>
          <w:rPr>
            <w:webHidden/>
          </w:rPr>
          <w:t>4</w:t>
        </w:r>
        <w:r>
          <w:rPr>
            <w:webHidden/>
          </w:rPr>
          <w:fldChar w:fldCharType="end"/>
        </w:r>
      </w:hyperlink>
    </w:p>
    <w:p w14:paraId="145932E5" w14:textId="7EE70382" w:rsidR="003A6376" w:rsidRDefault="003A6376">
      <w:pPr>
        <w:pStyle w:val="TOC2"/>
        <w:rPr>
          <w:rFonts w:asciiTheme="minorHAnsi" w:eastAsiaTheme="minorEastAsia" w:hAnsiTheme="minorHAnsi" w:cstheme="minorBidi"/>
          <w:b w:val="0"/>
          <w:iCs w:val="0"/>
          <w:color w:val="auto"/>
          <w:kern w:val="2"/>
          <w:sz w:val="22"/>
          <w:szCs w:val="22"/>
          <w:lang w:eastAsia="en-AU"/>
          <w14:ligatures w14:val="standardContextual"/>
        </w:rPr>
      </w:pPr>
      <w:hyperlink w:anchor="_Toc149038629" w:history="1">
        <w:r w:rsidRPr="00657E64">
          <w:rPr>
            <w:rStyle w:val="Hyperlink"/>
            <w:lang w:val="en-US"/>
          </w:rPr>
          <w:t>Part 2: Thematic contexts for language use</w:t>
        </w:r>
        <w:r>
          <w:rPr>
            <w:webHidden/>
          </w:rPr>
          <w:tab/>
        </w:r>
        <w:r>
          <w:rPr>
            <w:webHidden/>
          </w:rPr>
          <w:fldChar w:fldCharType="begin"/>
        </w:r>
        <w:r>
          <w:rPr>
            <w:webHidden/>
          </w:rPr>
          <w:instrText xml:space="preserve"> PAGEREF _Toc149038629 \h </w:instrText>
        </w:r>
        <w:r>
          <w:rPr>
            <w:webHidden/>
          </w:rPr>
        </w:r>
        <w:r>
          <w:rPr>
            <w:webHidden/>
          </w:rPr>
          <w:fldChar w:fldCharType="separate"/>
        </w:r>
        <w:r>
          <w:rPr>
            <w:webHidden/>
          </w:rPr>
          <w:t>12</w:t>
        </w:r>
        <w:r>
          <w:rPr>
            <w:webHidden/>
          </w:rPr>
          <w:fldChar w:fldCharType="end"/>
        </w:r>
      </w:hyperlink>
    </w:p>
    <w:p w14:paraId="626B138C" w14:textId="3D024AB1" w:rsidR="009356E0" w:rsidRDefault="00A204F6" w:rsidP="003819FD">
      <w:pPr>
        <w:pStyle w:val="ACARA-HEADING1"/>
        <w:rPr>
          <w:rFonts w:ascii="Arial" w:hAnsi="Arial"/>
          <w:bCs/>
          <w:iCs/>
          <w:caps w:val="0"/>
          <w:color w:val="005D93" w:themeColor="text2"/>
          <w:sz w:val="28"/>
          <w:szCs w:val="28"/>
          <w:lang w:val="en-US"/>
        </w:rPr>
      </w:pPr>
      <w:r>
        <w:rPr>
          <w:rFonts w:ascii="Arial" w:eastAsia="Arial" w:hAnsi="Arial"/>
          <w:bCs/>
          <w:iCs/>
          <w:noProof/>
          <w:color w:val="005D93" w:themeColor="text2"/>
          <w:sz w:val="28"/>
          <w:szCs w:val="28"/>
          <w:lang w:val="en-US"/>
        </w:rPr>
        <w:fldChar w:fldCharType="end"/>
      </w:r>
    </w:p>
    <w:p w14:paraId="0124389A" w14:textId="71013833" w:rsidR="009356E0" w:rsidRDefault="009356E0">
      <w:pPr>
        <w:spacing w:before="160" w:after="0" w:line="360" w:lineRule="auto"/>
        <w:rPr>
          <w:rFonts w:eastAsiaTheme="majorEastAsia"/>
          <w:b/>
          <w:bCs/>
          <w:i w:val="0"/>
          <w:iCs/>
          <w:color w:val="005D93" w:themeColor="text2"/>
          <w:sz w:val="28"/>
          <w:szCs w:val="28"/>
          <w:lang w:val="en-US"/>
        </w:rPr>
      </w:pPr>
      <w:r>
        <w:rPr>
          <w:bCs/>
          <w:iCs/>
          <w:caps/>
          <w:color w:val="005D93" w:themeColor="text2"/>
          <w:sz w:val="28"/>
          <w:szCs w:val="28"/>
          <w:lang w:val="en-US"/>
        </w:rPr>
        <w:br w:type="page"/>
      </w:r>
    </w:p>
    <w:p w14:paraId="4DEC1399" w14:textId="757706A4" w:rsidR="00101C8D" w:rsidRPr="00516CE9" w:rsidRDefault="00101C8D" w:rsidP="00DC1946">
      <w:pPr>
        <w:pStyle w:val="ACARA-HEADING1"/>
        <w:rPr>
          <w:rFonts w:hint="eastAsia"/>
          <w:i/>
        </w:rPr>
      </w:pPr>
      <w:bookmarkStart w:id="4" w:name="_Toc90386026"/>
      <w:bookmarkStart w:id="5" w:name="_Toc90386029"/>
      <w:bookmarkStart w:id="6" w:name="_Toc149038627"/>
      <w:bookmarkEnd w:id="1"/>
      <w:bookmarkEnd w:id="2"/>
      <w:bookmarkEnd w:id="3"/>
      <w:r w:rsidRPr="00516CE9">
        <w:lastRenderedPageBreak/>
        <w:t xml:space="preserve">F–10 AUSTRALIAN CURRICULUM: </w:t>
      </w:r>
      <w:bookmarkEnd w:id="4"/>
      <w:r>
        <w:t>Hindi</w:t>
      </w:r>
      <w:r w:rsidRPr="00516CE9">
        <w:t xml:space="preserve"> language support resource</w:t>
      </w:r>
      <w:bookmarkEnd w:id="6"/>
    </w:p>
    <w:p w14:paraId="74B8B0AA" w14:textId="77777777" w:rsidR="00101C8D" w:rsidRPr="00017C28" w:rsidRDefault="00101C8D" w:rsidP="004A31FF">
      <w:pPr>
        <w:rPr>
          <w:rFonts w:eastAsia="Yu Gothic Light"/>
          <w:b/>
          <w:bCs/>
          <w:i w:val="0"/>
          <w:iCs/>
          <w:sz w:val="22"/>
        </w:rPr>
      </w:pPr>
      <w:bookmarkStart w:id="7" w:name="_Toc90386028"/>
      <w:r w:rsidRPr="00017C28">
        <w:rPr>
          <w:b/>
          <w:bCs/>
          <w:i w:val="0"/>
          <w:iCs/>
          <w:sz w:val="22"/>
        </w:rPr>
        <w:t>Introduction</w:t>
      </w:r>
      <w:bookmarkStart w:id="8" w:name="_Hlk82109017"/>
      <w:bookmarkEnd w:id="7"/>
    </w:p>
    <w:bookmarkEnd w:id="8"/>
    <w:p w14:paraId="6C5E7306" w14:textId="0B176B1E" w:rsidR="00101C8D" w:rsidRPr="00516CE9" w:rsidRDefault="00101C8D" w:rsidP="00101C8D">
      <w:pPr>
        <w:spacing w:before="0" w:after="120"/>
        <w:rPr>
          <w:i w:val="0"/>
          <w:iCs/>
          <w:color w:val="auto"/>
          <w:sz w:val="22"/>
          <w:lang w:val="en-US"/>
        </w:rPr>
      </w:pPr>
      <w:r w:rsidRPr="00516CE9">
        <w:rPr>
          <w:i w:val="0"/>
          <w:iCs/>
          <w:color w:val="auto"/>
          <w:sz w:val="22"/>
          <w:lang w:val="en-US"/>
        </w:rPr>
        <w:t xml:space="preserve">This </w:t>
      </w:r>
      <w:r>
        <w:rPr>
          <w:i w:val="0"/>
          <w:iCs/>
          <w:color w:val="auto"/>
          <w:sz w:val="22"/>
          <w:lang w:val="en-US"/>
        </w:rPr>
        <w:t>Hindi</w:t>
      </w:r>
      <w:r w:rsidRPr="00516CE9">
        <w:rPr>
          <w:i w:val="0"/>
          <w:iCs/>
          <w:color w:val="auto"/>
          <w:sz w:val="22"/>
          <w:lang w:val="en-US"/>
        </w:rPr>
        <w:t xml:space="preserve"> Language resource was </w:t>
      </w:r>
      <w:r w:rsidRPr="00516CE9">
        <w:rPr>
          <w:i w:val="0"/>
          <w:iCs/>
          <w:color w:val="auto"/>
          <w:sz w:val="22"/>
        </w:rPr>
        <w:t>developed</w:t>
      </w:r>
      <w:r w:rsidRPr="00516CE9">
        <w:rPr>
          <w:i w:val="0"/>
          <w:iCs/>
          <w:color w:val="auto"/>
          <w:sz w:val="22"/>
          <w:lang w:val="en-US"/>
        </w:rPr>
        <w:t xml:space="preserve"> to support teachers as they plan teaching and learning programs to implement the Australian Curriculum: </w:t>
      </w:r>
      <w:r>
        <w:rPr>
          <w:i w:val="0"/>
          <w:iCs/>
          <w:color w:val="auto"/>
          <w:sz w:val="22"/>
          <w:lang w:val="en-US"/>
        </w:rPr>
        <w:t>Hindi</w:t>
      </w:r>
      <w:r w:rsidRPr="00516CE9">
        <w:rPr>
          <w:i w:val="0"/>
          <w:iCs/>
          <w:color w:val="auto"/>
          <w:sz w:val="22"/>
          <w:lang w:val="en-US"/>
        </w:rPr>
        <w:t xml:space="preserve">. It is optional and includes illustrative examples of language and language use. </w:t>
      </w:r>
    </w:p>
    <w:p w14:paraId="7E6FA463" w14:textId="77777777" w:rsidR="00101C8D" w:rsidRPr="00516CE9" w:rsidRDefault="00101C8D" w:rsidP="00101C8D">
      <w:pPr>
        <w:spacing w:before="0" w:after="120"/>
        <w:rPr>
          <w:i w:val="0"/>
          <w:iCs/>
          <w:color w:val="auto"/>
          <w:sz w:val="22"/>
          <w:lang w:val="en-US"/>
        </w:rPr>
      </w:pPr>
      <w:r w:rsidRPr="00516CE9">
        <w:rPr>
          <w:i w:val="0"/>
          <w:iCs/>
          <w:color w:val="auto"/>
          <w:sz w:val="22"/>
          <w:lang w:val="en-US"/>
        </w:rPr>
        <w:t xml:space="preserve">The resource provides suggestions for sequential development in 2 parts: </w:t>
      </w:r>
    </w:p>
    <w:p w14:paraId="1C0269DF" w14:textId="3C5D9001" w:rsidR="00101C8D" w:rsidRPr="00516CE9" w:rsidRDefault="00101C8D" w:rsidP="00101C8D">
      <w:pPr>
        <w:numPr>
          <w:ilvl w:val="0"/>
          <w:numId w:val="5"/>
        </w:numPr>
        <w:spacing w:before="0" w:after="160" w:line="259" w:lineRule="auto"/>
        <w:rPr>
          <w:bCs/>
          <w:i w:val="0"/>
          <w:iCs/>
          <w:noProof/>
          <w:color w:val="auto"/>
          <w:sz w:val="22"/>
        </w:rPr>
      </w:pPr>
      <w:r w:rsidRPr="00516CE9">
        <w:rPr>
          <w:bCs/>
          <w:i w:val="0"/>
          <w:iCs/>
          <w:noProof/>
          <w:color w:val="auto"/>
          <w:sz w:val="22"/>
        </w:rPr>
        <w:t xml:space="preserve">Part 1 – language </w:t>
      </w:r>
      <w:r w:rsidR="000459C3">
        <w:rPr>
          <w:bCs/>
          <w:i w:val="0"/>
          <w:iCs/>
          <w:noProof/>
          <w:color w:val="auto"/>
          <w:sz w:val="22"/>
        </w:rPr>
        <w:t xml:space="preserve">structures and </w:t>
      </w:r>
      <w:r w:rsidRPr="00516CE9">
        <w:rPr>
          <w:bCs/>
          <w:i w:val="0"/>
          <w:iCs/>
          <w:noProof/>
          <w:color w:val="auto"/>
          <w:sz w:val="22"/>
        </w:rPr>
        <w:t xml:space="preserve">features </w:t>
      </w:r>
    </w:p>
    <w:p w14:paraId="23A445E3" w14:textId="0C728728" w:rsidR="00101C8D" w:rsidRPr="00516CE9" w:rsidRDefault="00101C8D" w:rsidP="00101C8D">
      <w:pPr>
        <w:numPr>
          <w:ilvl w:val="0"/>
          <w:numId w:val="5"/>
        </w:numPr>
        <w:spacing w:before="0" w:after="160" w:line="259" w:lineRule="auto"/>
        <w:rPr>
          <w:bCs/>
          <w:i w:val="0"/>
          <w:iCs/>
          <w:noProof/>
          <w:color w:val="auto"/>
          <w:sz w:val="22"/>
        </w:rPr>
      </w:pPr>
      <w:r w:rsidRPr="00516CE9">
        <w:rPr>
          <w:bCs/>
          <w:i w:val="0"/>
          <w:iCs/>
          <w:noProof/>
          <w:color w:val="auto"/>
          <w:sz w:val="22"/>
        </w:rPr>
        <w:t>Part 2 – thematic contexts for language use.</w:t>
      </w:r>
      <w:r w:rsidR="00DD52C0">
        <w:rPr>
          <w:bCs/>
          <w:i w:val="0"/>
          <w:iCs/>
          <w:noProof/>
          <w:color w:val="auto"/>
          <w:sz w:val="22"/>
        </w:rPr>
        <w:t xml:space="preserve"> </w:t>
      </w:r>
    </w:p>
    <w:p w14:paraId="7019DFF1" w14:textId="77777777" w:rsidR="00101C8D" w:rsidRPr="00516CE9" w:rsidRDefault="00101C8D" w:rsidP="00101C8D">
      <w:pPr>
        <w:spacing w:before="0" w:after="120"/>
        <w:rPr>
          <w:i w:val="0"/>
          <w:iCs/>
          <w:color w:val="auto"/>
          <w:sz w:val="22"/>
        </w:rPr>
      </w:pPr>
      <w:r w:rsidRPr="00516CE9">
        <w:rPr>
          <w:i w:val="0"/>
          <w:iCs/>
          <w:color w:val="auto"/>
          <w:sz w:val="22"/>
        </w:rPr>
        <w:t xml:space="preserve">Content in both parts is presented in 3 broad levels – beginner, intermediate and advanced – and is independent of the year bands and sequences in the curriculum, the language-learner background and the time spent on task. </w:t>
      </w:r>
    </w:p>
    <w:p w14:paraId="2BB10F85" w14:textId="4E0A60FF" w:rsidR="00101C8D" w:rsidRPr="00516CE9" w:rsidRDefault="00101C8D" w:rsidP="00101C8D">
      <w:pPr>
        <w:spacing w:before="0" w:after="120"/>
        <w:rPr>
          <w:i w:val="0"/>
          <w:iCs/>
          <w:color w:val="auto"/>
          <w:sz w:val="22"/>
        </w:rPr>
      </w:pPr>
      <w:r w:rsidRPr="00516CE9">
        <w:rPr>
          <w:i w:val="0"/>
          <w:iCs/>
          <w:color w:val="auto"/>
          <w:sz w:val="22"/>
        </w:rPr>
        <w:t xml:space="preserve">Teachers can use suggestions in the resource to assist their planning </w:t>
      </w:r>
      <w:r w:rsidRPr="00516CE9">
        <w:rPr>
          <w:i w:val="0"/>
          <w:color w:val="auto"/>
          <w:sz w:val="22"/>
        </w:rPr>
        <w:t xml:space="preserve">of programs based on the AC: </w:t>
      </w:r>
      <w:r>
        <w:rPr>
          <w:i w:val="0"/>
          <w:color w:val="auto"/>
          <w:sz w:val="22"/>
        </w:rPr>
        <w:t>Hindi</w:t>
      </w:r>
      <w:r w:rsidRPr="00516CE9">
        <w:rPr>
          <w:i w:val="0"/>
          <w:color w:val="auto"/>
          <w:sz w:val="22"/>
        </w:rPr>
        <w:t>. The resource may assist teachers to</w:t>
      </w:r>
      <w:r w:rsidRPr="00516CE9">
        <w:rPr>
          <w:i w:val="0"/>
          <w:iCs/>
          <w:color w:val="auto"/>
          <w:sz w:val="22"/>
        </w:rPr>
        <w:t xml:space="preserve"> meet the diverse language needs and learning backgrounds of students at different entry points into second-</w:t>
      </w:r>
      <w:r w:rsidR="00D14D09">
        <w:rPr>
          <w:i w:val="0"/>
          <w:iCs/>
          <w:color w:val="auto"/>
          <w:sz w:val="22"/>
        </w:rPr>
        <w:t>language</w:t>
      </w:r>
      <w:r w:rsidRPr="00516CE9">
        <w:rPr>
          <w:i w:val="0"/>
          <w:iCs/>
          <w:color w:val="auto"/>
          <w:sz w:val="22"/>
        </w:rPr>
        <w:t xml:space="preserve"> or background-language learning. </w:t>
      </w:r>
    </w:p>
    <w:p w14:paraId="42AD3B9B" w14:textId="77777777" w:rsidR="00101C8D" w:rsidRPr="00516CE9" w:rsidRDefault="00101C8D" w:rsidP="00101C8D">
      <w:pPr>
        <w:spacing w:before="0" w:after="120"/>
        <w:rPr>
          <w:i w:val="0"/>
          <w:iCs/>
          <w:color w:val="auto"/>
          <w:sz w:val="22"/>
        </w:rPr>
      </w:pPr>
      <w:r w:rsidRPr="00516CE9">
        <w:rPr>
          <w:i w:val="0"/>
          <w:iCs/>
          <w:color w:val="auto"/>
          <w:sz w:val="22"/>
        </w:rPr>
        <w:t>For example:</w:t>
      </w:r>
    </w:p>
    <w:p w14:paraId="0AD47E6E" w14:textId="0A9D5517" w:rsidR="00101C8D" w:rsidRPr="00516CE9" w:rsidRDefault="00101C8D" w:rsidP="00101C8D">
      <w:pPr>
        <w:numPr>
          <w:ilvl w:val="0"/>
          <w:numId w:val="42"/>
        </w:numPr>
        <w:spacing w:before="0" w:after="120" w:line="259" w:lineRule="auto"/>
        <w:rPr>
          <w:i w:val="0"/>
          <w:iCs/>
          <w:color w:val="auto"/>
          <w:sz w:val="22"/>
        </w:rPr>
      </w:pPr>
      <w:r w:rsidRPr="00516CE9">
        <w:rPr>
          <w:i w:val="0"/>
          <w:iCs/>
          <w:color w:val="auto"/>
          <w:sz w:val="22"/>
        </w:rPr>
        <w:t xml:space="preserve">a Year 5 student is learning </w:t>
      </w:r>
      <w:r>
        <w:rPr>
          <w:i w:val="0"/>
          <w:iCs/>
          <w:color w:val="auto"/>
          <w:sz w:val="22"/>
        </w:rPr>
        <w:t>Hindi</w:t>
      </w:r>
      <w:r w:rsidRPr="00516CE9">
        <w:rPr>
          <w:i w:val="0"/>
          <w:iCs/>
          <w:color w:val="auto"/>
          <w:sz w:val="22"/>
        </w:rPr>
        <w:t xml:space="preserve"> as a second-language learner for the first time. The teacher can use the cognitive demand of the Years 5 and 6 curriculum achievement standard</w:t>
      </w:r>
      <w:r w:rsidR="005A4035">
        <w:rPr>
          <w:i w:val="0"/>
          <w:iCs/>
          <w:color w:val="auto"/>
          <w:sz w:val="22"/>
        </w:rPr>
        <w:t>s</w:t>
      </w:r>
      <w:r w:rsidRPr="00516CE9">
        <w:rPr>
          <w:i w:val="0"/>
          <w:iCs/>
          <w:color w:val="auto"/>
          <w:sz w:val="22"/>
        </w:rPr>
        <w:t xml:space="preserve"> and content descriptions supported by the beginner language </w:t>
      </w:r>
      <w:r w:rsidR="00DB755E">
        <w:rPr>
          <w:i w:val="0"/>
          <w:iCs/>
          <w:color w:val="auto"/>
          <w:sz w:val="22"/>
        </w:rPr>
        <w:t xml:space="preserve">structures and </w:t>
      </w:r>
      <w:r w:rsidRPr="00516CE9">
        <w:rPr>
          <w:i w:val="0"/>
          <w:iCs/>
          <w:color w:val="auto"/>
          <w:sz w:val="22"/>
        </w:rPr>
        <w:t>features, and/or thematic contexts</w:t>
      </w:r>
      <w:r w:rsidR="005A4035">
        <w:rPr>
          <w:i w:val="0"/>
          <w:iCs/>
          <w:color w:val="auto"/>
          <w:sz w:val="22"/>
        </w:rPr>
        <w:t>,</w:t>
      </w:r>
      <w:r w:rsidRPr="00516CE9">
        <w:rPr>
          <w:i w:val="0"/>
          <w:iCs/>
          <w:color w:val="auto"/>
          <w:sz w:val="22"/>
        </w:rPr>
        <w:t xml:space="preserve"> to cater for the linguistic needs of the student. </w:t>
      </w:r>
    </w:p>
    <w:p w14:paraId="2F888499" w14:textId="4DC5203B" w:rsidR="00101C8D" w:rsidRPr="00DC1946" w:rsidRDefault="00101C8D" w:rsidP="00101C8D">
      <w:pPr>
        <w:numPr>
          <w:ilvl w:val="0"/>
          <w:numId w:val="42"/>
        </w:numPr>
        <w:spacing w:before="0" w:after="120" w:line="259" w:lineRule="auto"/>
        <w:rPr>
          <w:i w:val="0"/>
          <w:iCs/>
          <w:color w:val="auto"/>
          <w:sz w:val="22"/>
        </w:rPr>
      </w:pPr>
      <w:r w:rsidRPr="00516CE9">
        <w:rPr>
          <w:i w:val="0"/>
          <w:iCs/>
          <w:color w:val="auto"/>
          <w:sz w:val="22"/>
        </w:rPr>
        <w:t>a Year 3 class has both second</w:t>
      </w:r>
      <w:r w:rsidR="00943DE7">
        <w:rPr>
          <w:i w:val="0"/>
          <w:iCs/>
          <w:color w:val="auto"/>
          <w:sz w:val="22"/>
        </w:rPr>
        <w:t>-language</w:t>
      </w:r>
      <w:r w:rsidRPr="00516CE9">
        <w:rPr>
          <w:i w:val="0"/>
          <w:iCs/>
          <w:color w:val="auto"/>
          <w:sz w:val="22"/>
        </w:rPr>
        <w:t xml:space="preserve"> and background</w:t>
      </w:r>
      <w:r w:rsidR="009A7B80">
        <w:rPr>
          <w:i w:val="0"/>
          <w:iCs/>
          <w:color w:val="auto"/>
          <w:sz w:val="22"/>
        </w:rPr>
        <w:t>-language</w:t>
      </w:r>
      <w:r w:rsidRPr="00516CE9">
        <w:rPr>
          <w:i w:val="0"/>
          <w:iCs/>
          <w:color w:val="auto"/>
          <w:sz w:val="22"/>
        </w:rPr>
        <w:t xml:space="preserve"> learners of </w:t>
      </w:r>
      <w:r w:rsidR="003C3519">
        <w:rPr>
          <w:i w:val="0"/>
          <w:iCs/>
          <w:color w:val="auto"/>
          <w:sz w:val="22"/>
        </w:rPr>
        <w:t>Hindi</w:t>
      </w:r>
      <w:r w:rsidRPr="00516CE9">
        <w:rPr>
          <w:i w:val="0"/>
          <w:iCs/>
          <w:color w:val="auto"/>
          <w:sz w:val="22"/>
        </w:rPr>
        <w:t>. The teacher can use the cognitive demand of the Years 3 and 4 curriculum supported by the beginner and intermediate language structures</w:t>
      </w:r>
      <w:r w:rsidR="00DF2DC3">
        <w:rPr>
          <w:i w:val="0"/>
          <w:iCs/>
          <w:color w:val="auto"/>
          <w:sz w:val="22"/>
        </w:rPr>
        <w:t xml:space="preserve"> and features</w:t>
      </w:r>
      <w:r w:rsidRPr="00516CE9">
        <w:rPr>
          <w:i w:val="0"/>
          <w:iCs/>
          <w:color w:val="auto"/>
          <w:sz w:val="22"/>
        </w:rPr>
        <w:t xml:space="preserve">, and/or thematic contexts, to assist </w:t>
      </w:r>
      <w:r w:rsidR="005A4035">
        <w:rPr>
          <w:i w:val="0"/>
          <w:iCs/>
          <w:color w:val="auto"/>
          <w:sz w:val="22"/>
        </w:rPr>
        <w:t xml:space="preserve">in </w:t>
      </w:r>
      <w:r w:rsidRPr="00516CE9">
        <w:rPr>
          <w:i w:val="0"/>
          <w:iCs/>
          <w:color w:val="auto"/>
          <w:sz w:val="22"/>
        </w:rPr>
        <w:t xml:space="preserve">differentiation. </w:t>
      </w:r>
    </w:p>
    <w:p w14:paraId="2353BE92" w14:textId="764D016D" w:rsidR="00101C8D" w:rsidRPr="000760A6" w:rsidRDefault="00101C8D" w:rsidP="00101C8D">
      <w:pPr>
        <w:keepNext/>
        <w:keepLines/>
        <w:spacing w:before="200"/>
        <w:outlineLvl w:val="2"/>
        <w:rPr>
          <w:rFonts w:eastAsia="Yu Gothic Light"/>
          <w:b/>
          <w:i w:val="0"/>
          <w:iCs/>
          <w:sz w:val="22"/>
        </w:rPr>
      </w:pPr>
      <w:r w:rsidRPr="000760A6">
        <w:rPr>
          <w:rFonts w:eastAsia="Yu Gothic Light"/>
          <w:b/>
          <w:i w:val="0"/>
          <w:iCs/>
          <w:sz w:val="22"/>
        </w:rPr>
        <w:t xml:space="preserve">About language </w:t>
      </w:r>
      <w:r w:rsidR="00945EE4">
        <w:rPr>
          <w:rFonts w:eastAsia="Yu Gothic Light"/>
          <w:b/>
          <w:i w:val="0"/>
          <w:iCs/>
          <w:sz w:val="22"/>
        </w:rPr>
        <w:t>structures</w:t>
      </w:r>
      <w:r w:rsidRPr="000760A6">
        <w:rPr>
          <w:rFonts w:eastAsia="Yu Gothic Light"/>
          <w:b/>
          <w:i w:val="0"/>
          <w:iCs/>
          <w:sz w:val="22"/>
        </w:rPr>
        <w:t xml:space="preserve"> and </w:t>
      </w:r>
      <w:r w:rsidR="00945EE4">
        <w:rPr>
          <w:rFonts w:eastAsia="Yu Gothic Light"/>
          <w:b/>
          <w:i w:val="0"/>
          <w:iCs/>
          <w:sz w:val="22"/>
        </w:rPr>
        <w:t>features</w:t>
      </w:r>
    </w:p>
    <w:p w14:paraId="5EC2AA79" w14:textId="5DA9589A" w:rsidR="00101C8D" w:rsidRPr="000760A6" w:rsidRDefault="00101C8D" w:rsidP="00101C8D">
      <w:pPr>
        <w:spacing w:before="0" w:after="120"/>
        <w:rPr>
          <w:i w:val="0"/>
          <w:iCs/>
          <w:color w:val="auto"/>
          <w:sz w:val="22"/>
        </w:rPr>
      </w:pPr>
      <w:r w:rsidRPr="000760A6">
        <w:rPr>
          <w:i w:val="0"/>
          <w:iCs/>
          <w:color w:val="auto"/>
          <w:sz w:val="22"/>
        </w:rPr>
        <w:t>Part 1 provides language structures</w:t>
      </w:r>
      <w:r w:rsidR="00DF2DC3">
        <w:rPr>
          <w:i w:val="0"/>
          <w:iCs/>
          <w:color w:val="auto"/>
          <w:sz w:val="22"/>
        </w:rPr>
        <w:t xml:space="preserve"> and features</w:t>
      </w:r>
      <w:r w:rsidRPr="000760A6">
        <w:rPr>
          <w:i w:val="0"/>
          <w:iCs/>
          <w:color w:val="auto"/>
          <w:sz w:val="22"/>
        </w:rPr>
        <w:t xml:space="preserve"> that are neither exhaustive nor mutually exclusive. The </w:t>
      </w:r>
      <w:r w:rsidR="00460D2C">
        <w:rPr>
          <w:i w:val="0"/>
          <w:iCs/>
          <w:color w:val="auto"/>
          <w:sz w:val="22"/>
        </w:rPr>
        <w:t>3</w:t>
      </w:r>
      <w:r w:rsidRPr="000760A6">
        <w:rPr>
          <w:i w:val="0"/>
          <w:iCs/>
          <w:color w:val="auto"/>
          <w:sz w:val="22"/>
        </w:rPr>
        <w:t xml:space="preserve"> levels demonstrate how a particular </w:t>
      </w:r>
      <w:r w:rsidR="003D7B3F">
        <w:rPr>
          <w:i w:val="0"/>
          <w:iCs/>
          <w:color w:val="auto"/>
          <w:sz w:val="22"/>
        </w:rPr>
        <w:t xml:space="preserve">structure or </w:t>
      </w:r>
      <w:r w:rsidRPr="000760A6">
        <w:rPr>
          <w:i w:val="0"/>
          <w:iCs/>
          <w:color w:val="auto"/>
          <w:sz w:val="22"/>
        </w:rPr>
        <w:t>feature could be developed at different stages of a continuum of language learning.</w:t>
      </w:r>
    </w:p>
    <w:p w14:paraId="6D12D013" w14:textId="77777777" w:rsidR="00101C8D" w:rsidRPr="000760A6" w:rsidRDefault="00101C8D" w:rsidP="00101C8D">
      <w:pPr>
        <w:keepNext/>
        <w:keepLines/>
        <w:spacing w:before="200"/>
        <w:outlineLvl w:val="2"/>
        <w:rPr>
          <w:rFonts w:eastAsia="Yu Gothic Light"/>
          <w:b/>
          <w:i w:val="0"/>
          <w:iCs/>
          <w:sz w:val="22"/>
        </w:rPr>
      </w:pPr>
      <w:r w:rsidRPr="000760A6">
        <w:rPr>
          <w:rFonts w:eastAsia="Yu Gothic Light"/>
          <w:b/>
          <w:i w:val="0"/>
          <w:iCs/>
          <w:sz w:val="22"/>
        </w:rPr>
        <w:t>About thematic contexts for language use</w:t>
      </w:r>
    </w:p>
    <w:p w14:paraId="05C56D3B" w14:textId="28D636C3" w:rsidR="00101C8D" w:rsidRPr="000760A6" w:rsidRDefault="00101C8D" w:rsidP="00101C8D">
      <w:pPr>
        <w:spacing w:before="0" w:after="120"/>
        <w:rPr>
          <w:i w:val="0"/>
          <w:iCs/>
          <w:color w:val="auto"/>
          <w:sz w:val="22"/>
        </w:rPr>
      </w:pPr>
      <w:r w:rsidRPr="000760A6">
        <w:rPr>
          <w:i w:val="0"/>
          <w:iCs/>
          <w:color w:val="auto"/>
          <w:sz w:val="22"/>
        </w:rPr>
        <w:t xml:space="preserve">Part 2 provides examples of thematic contexts for language use. They are designed to give teachers ideas about how to support a progression of learning related to contexts and concepts of language use. Teachers are encouraged to adapt these to allow for student agency and to meet the </w:t>
      </w:r>
      <w:r w:rsidRPr="000760A6">
        <w:rPr>
          <w:i w:val="0"/>
          <w:color w:val="auto"/>
          <w:sz w:val="22"/>
        </w:rPr>
        <w:t xml:space="preserve">abilities, </w:t>
      </w:r>
      <w:r w:rsidRPr="000760A6">
        <w:rPr>
          <w:i w:val="0"/>
          <w:iCs/>
          <w:color w:val="auto"/>
          <w:sz w:val="22"/>
        </w:rPr>
        <w:t xml:space="preserve">backgrounds, </w:t>
      </w:r>
      <w:r w:rsidRPr="000760A6">
        <w:rPr>
          <w:i w:val="0"/>
          <w:color w:val="auto"/>
          <w:sz w:val="22"/>
        </w:rPr>
        <w:t>interests</w:t>
      </w:r>
      <w:r w:rsidRPr="000760A6">
        <w:rPr>
          <w:i w:val="0"/>
          <w:iCs/>
          <w:color w:val="auto"/>
          <w:sz w:val="22"/>
        </w:rPr>
        <w:t xml:space="preserve"> and </w:t>
      </w:r>
      <w:r w:rsidRPr="000760A6">
        <w:rPr>
          <w:i w:val="0"/>
          <w:color w:val="auto"/>
          <w:sz w:val="22"/>
        </w:rPr>
        <w:t>needs</w:t>
      </w:r>
      <w:r w:rsidRPr="000760A6">
        <w:rPr>
          <w:i w:val="0"/>
          <w:iCs/>
          <w:color w:val="auto"/>
          <w:sz w:val="22"/>
        </w:rPr>
        <w:t xml:space="preserve"> of their students, using </w:t>
      </w:r>
      <w:r w:rsidRPr="000760A6">
        <w:rPr>
          <w:i w:val="0"/>
          <w:color w:val="auto"/>
          <w:sz w:val="22"/>
        </w:rPr>
        <w:t>the</w:t>
      </w:r>
      <w:r w:rsidRPr="000760A6">
        <w:rPr>
          <w:i w:val="0"/>
          <w:iCs/>
          <w:color w:val="auto"/>
          <w:sz w:val="22"/>
        </w:rPr>
        <w:t xml:space="preserve"> approaches, methodologies and pedagogies </w:t>
      </w:r>
      <w:r w:rsidRPr="000760A6">
        <w:rPr>
          <w:i w:val="0"/>
          <w:color w:val="auto"/>
          <w:sz w:val="22"/>
        </w:rPr>
        <w:t xml:space="preserve">that </w:t>
      </w:r>
      <w:r w:rsidR="007F7CE3">
        <w:rPr>
          <w:i w:val="0"/>
          <w:color w:val="auto"/>
          <w:sz w:val="22"/>
        </w:rPr>
        <w:t xml:space="preserve">best </w:t>
      </w:r>
      <w:r w:rsidRPr="000760A6">
        <w:rPr>
          <w:i w:val="0"/>
          <w:iCs/>
          <w:color w:val="auto"/>
          <w:sz w:val="22"/>
        </w:rPr>
        <w:t>suit their students’ learning</w:t>
      </w:r>
      <w:r w:rsidRPr="000760A6">
        <w:rPr>
          <w:i w:val="0"/>
          <w:color w:val="auto"/>
          <w:sz w:val="22"/>
        </w:rPr>
        <w:t xml:space="preserve">. </w:t>
      </w:r>
    </w:p>
    <w:p w14:paraId="18836FE8" w14:textId="6C6830C0" w:rsidR="00B6455E" w:rsidRPr="00B6455E" w:rsidRDefault="00B6455E" w:rsidP="00B6455E">
      <w:pPr>
        <w:pStyle w:val="ACARA-Heading2"/>
        <w:rPr>
          <w:rFonts w:hint="eastAsia"/>
          <w:lang w:val="en-US"/>
        </w:rPr>
      </w:pPr>
      <w:bookmarkStart w:id="9" w:name="_Toc149038628"/>
      <w:bookmarkEnd w:id="5"/>
      <w:r w:rsidRPr="00B6455E">
        <w:rPr>
          <w:lang w:val="en-US"/>
        </w:rPr>
        <w:lastRenderedPageBreak/>
        <w:t>Part 1: Language structures</w:t>
      </w:r>
      <w:r w:rsidR="00945EE4">
        <w:rPr>
          <w:lang w:val="en-US"/>
        </w:rPr>
        <w:t xml:space="preserve"> and features</w:t>
      </w:r>
      <w:bookmarkEnd w:id="9"/>
    </w:p>
    <w:p w14:paraId="32DE00F0" w14:textId="63A254B4" w:rsidR="008D16A3" w:rsidRPr="008604B6" w:rsidRDefault="00B6455E" w:rsidP="001A14F1">
      <w:pPr>
        <w:pStyle w:val="Tableheadingwhite"/>
        <w:rPr>
          <w:iCs/>
          <w:color w:val="000000"/>
          <w:sz w:val="22"/>
        </w:rPr>
      </w:pPr>
      <w:r w:rsidRPr="008604B6">
        <w:rPr>
          <w:iCs/>
          <w:sz w:val="22"/>
        </w:rPr>
        <w:t>T</w:t>
      </w:r>
      <w:r w:rsidR="674CAF0C" w:rsidRPr="008604B6">
        <w:rPr>
          <w:iCs/>
          <w:sz w:val="22"/>
        </w:rPr>
        <w:t>able 1</w:t>
      </w:r>
      <w:r w:rsidR="00BE36E0" w:rsidRPr="008604B6">
        <w:rPr>
          <w:iCs/>
          <w:sz w:val="22"/>
        </w:rPr>
        <w:t xml:space="preserve"> </w:t>
      </w:r>
      <w:r w:rsidRPr="008604B6">
        <w:rPr>
          <w:iCs/>
          <w:sz w:val="22"/>
        </w:rPr>
        <w:t>begins with ‘Conventions of sound system’ followed by structures</w:t>
      </w:r>
      <w:r w:rsidR="0063099D" w:rsidRPr="008604B6">
        <w:rPr>
          <w:iCs/>
          <w:sz w:val="22"/>
        </w:rPr>
        <w:t xml:space="preserve"> and features</w:t>
      </w:r>
      <w:r w:rsidRPr="008604B6">
        <w:rPr>
          <w:iCs/>
          <w:sz w:val="22"/>
        </w:rPr>
        <w:t xml:space="preserve"> organised in alphabetical order.</w:t>
      </w:r>
    </w:p>
    <w:p w14:paraId="2C1DE992" w14:textId="2BAD5408" w:rsidR="00B6455E" w:rsidRPr="004A31FF" w:rsidRDefault="00B6455E" w:rsidP="004A31FF">
      <w:pPr>
        <w:pStyle w:val="Tableheadingwhite"/>
        <w:spacing w:after="40"/>
        <w:rPr>
          <w:rFonts w:eastAsia="MS Gothic"/>
          <w:iCs/>
          <w:szCs w:val="20"/>
          <w:lang w:eastAsia="ja-JP"/>
        </w:rPr>
      </w:pPr>
      <w:r w:rsidRPr="004A31FF">
        <w:rPr>
          <w:rFonts w:eastAsia="MS Gothic"/>
          <w:iCs/>
          <w:szCs w:val="20"/>
          <w:lang w:eastAsia="ja-JP"/>
        </w:rPr>
        <w:t>Table 1</w:t>
      </w:r>
      <w:r w:rsidRPr="00242AE7">
        <w:rPr>
          <w:rFonts w:eastAsia="MS Gothic"/>
          <w:iCs/>
          <w:lang w:eastAsia="ja-JP"/>
        </w:rPr>
        <w:t xml:space="preserve">: </w:t>
      </w:r>
      <w:r w:rsidRPr="004A31FF">
        <w:rPr>
          <w:rFonts w:eastAsia="MS Gothic"/>
          <w:iCs/>
          <w:szCs w:val="20"/>
          <w:lang w:eastAsia="ja-JP"/>
        </w:rPr>
        <w:t>Language structures</w:t>
      </w:r>
      <w:r w:rsidR="0063099D" w:rsidRPr="004A31FF">
        <w:rPr>
          <w:rFonts w:eastAsia="MS Gothic"/>
          <w:iCs/>
          <w:szCs w:val="20"/>
          <w:lang w:eastAsia="ja-JP"/>
        </w:rPr>
        <w:t xml:space="preserve"> and features</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16"/>
      </w:tblGrid>
      <w:tr w:rsidR="00610B25" w:rsidRPr="008D16A3" w14:paraId="3C118049" w14:textId="77777777" w:rsidTr="3C77FE80">
        <w:trPr>
          <w:trHeight w:val="358"/>
        </w:trPr>
        <w:tc>
          <w:tcPr>
            <w:tcW w:w="15070" w:type="dxa"/>
            <w:gridSpan w:val="4"/>
            <w:shd w:val="clear" w:color="auto" w:fill="005D93" w:themeFill="text2"/>
          </w:tcPr>
          <w:p w14:paraId="7C6EA734" w14:textId="585BDE83" w:rsidR="00610B25" w:rsidRPr="008D16A3" w:rsidRDefault="00610B25" w:rsidP="008D16A3">
            <w:pPr>
              <w:pStyle w:val="BodyText"/>
              <w:spacing w:before="40" w:after="40" w:line="240" w:lineRule="auto"/>
              <w:ind w:left="23" w:right="23"/>
              <w:jc w:val="center"/>
              <w:rPr>
                <w:b/>
                <w:bCs/>
                <w:color w:val="FFFFFF" w:themeColor="background1"/>
                <w:szCs w:val="22"/>
              </w:rPr>
            </w:pPr>
            <w:r w:rsidRPr="008D16A3">
              <w:rPr>
                <w:b/>
                <w:bCs/>
                <w:color w:val="FFFFFF" w:themeColor="background1"/>
                <w:szCs w:val="22"/>
              </w:rPr>
              <w:t>Language structures</w:t>
            </w:r>
            <w:r w:rsidR="00945EE4" w:rsidRPr="008D16A3">
              <w:rPr>
                <w:b/>
                <w:bCs/>
                <w:color w:val="FFFFFF" w:themeColor="background1"/>
                <w:szCs w:val="22"/>
              </w:rPr>
              <w:t xml:space="preserve"> and features</w:t>
            </w:r>
          </w:p>
        </w:tc>
      </w:tr>
      <w:tr w:rsidR="00610B25" w:rsidRPr="008D16A3" w14:paraId="187A4E68" w14:textId="77777777" w:rsidTr="3C77FE80">
        <w:trPr>
          <w:trHeight w:val="343"/>
        </w:trPr>
        <w:tc>
          <w:tcPr>
            <w:tcW w:w="2364" w:type="dxa"/>
            <w:vMerge w:val="restart"/>
            <w:shd w:val="clear" w:color="auto" w:fill="FFEECE" w:themeFill="accent3" w:themeFillTint="66"/>
          </w:tcPr>
          <w:p w14:paraId="6958DD25" w14:textId="77777777" w:rsidR="004E1347" w:rsidRPr="008D16A3" w:rsidRDefault="004E1347" w:rsidP="008D16A3">
            <w:pPr>
              <w:pStyle w:val="Descriptiontitle"/>
            </w:pPr>
            <w:bookmarkStart w:id="10" w:name="_Hlk82126127"/>
          </w:p>
          <w:p w14:paraId="75A79F56" w14:textId="06E730AB" w:rsidR="00610B25" w:rsidRPr="008D16A3" w:rsidRDefault="00826F0F" w:rsidP="008D16A3">
            <w:pPr>
              <w:pStyle w:val="Descriptiontitle"/>
              <w:rPr>
                <w:b w:val="0"/>
              </w:rPr>
            </w:pPr>
            <w:r w:rsidRPr="008D16A3">
              <w:t>Conventions of sound system</w:t>
            </w:r>
          </w:p>
        </w:tc>
        <w:tc>
          <w:tcPr>
            <w:tcW w:w="4261" w:type="dxa"/>
            <w:shd w:val="clear" w:color="auto" w:fill="E5F5FB" w:themeFill="accent2"/>
          </w:tcPr>
          <w:p w14:paraId="1DECFE9A" w14:textId="4B64345D" w:rsidR="00610B25" w:rsidRPr="008D16A3" w:rsidRDefault="00610B25" w:rsidP="008D16A3">
            <w:pPr>
              <w:pStyle w:val="BodyText"/>
              <w:spacing w:before="40" w:after="40" w:line="240" w:lineRule="auto"/>
              <w:ind w:left="23" w:right="23"/>
              <w:jc w:val="center"/>
              <w:rPr>
                <w:b/>
                <w:bCs/>
                <w:iCs/>
                <w:color w:val="auto"/>
                <w:szCs w:val="22"/>
              </w:rPr>
            </w:pPr>
            <w:r w:rsidRPr="008D16A3">
              <w:rPr>
                <w:b/>
                <w:bCs/>
                <w:iCs/>
                <w:color w:val="auto"/>
                <w:szCs w:val="22"/>
              </w:rPr>
              <w:t>Begin</w:t>
            </w:r>
            <w:r w:rsidR="004F11B7" w:rsidRPr="008D16A3">
              <w:rPr>
                <w:b/>
                <w:bCs/>
                <w:iCs/>
                <w:color w:val="auto"/>
                <w:szCs w:val="22"/>
              </w:rPr>
              <w:t>ner</w:t>
            </w:r>
          </w:p>
        </w:tc>
        <w:tc>
          <w:tcPr>
            <w:tcW w:w="4229" w:type="dxa"/>
            <w:shd w:val="clear" w:color="auto" w:fill="E5F5FB" w:themeFill="accent2"/>
          </w:tcPr>
          <w:p w14:paraId="3A988A32" w14:textId="1EC481A6" w:rsidR="00610B25" w:rsidRPr="008D16A3" w:rsidRDefault="004F11B7" w:rsidP="008D16A3">
            <w:pPr>
              <w:pStyle w:val="BodyText"/>
              <w:spacing w:before="40" w:after="40" w:line="240" w:lineRule="auto"/>
              <w:ind w:left="23" w:right="23"/>
              <w:jc w:val="center"/>
              <w:rPr>
                <w:b/>
                <w:bCs/>
                <w:iCs/>
                <w:color w:val="auto"/>
                <w:szCs w:val="22"/>
              </w:rPr>
            </w:pPr>
            <w:r w:rsidRPr="008D16A3">
              <w:rPr>
                <w:b/>
                <w:bCs/>
                <w:iCs/>
                <w:color w:val="auto"/>
                <w:szCs w:val="22"/>
              </w:rPr>
              <w:t>Intermediate</w:t>
            </w:r>
          </w:p>
        </w:tc>
        <w:tc>
          <w:tcPr>
            <w:tcW w:w="4216" w:type="dxa"/>
            <w:shd w:val="clear" w:color="auto" w:fill="E5F5FB" w:themeFill="accent2"/>
          </w:tcPr>
          <w:p w14:paraId="00E62732" w14:textId="1FF82E6E" w:rsidR="00610B25" w:rsidRPr="008D16A3" w:rsidRDefault="004F11B7" w:rsidP="008D16A3">
            <w:pPr>
              <w:pStyle w:val="BodyText"/>
              <w:spacing w:before="40" w:after="40" w:line="240" w:lineRule="auto"/>
              <w:ind w:left="23" w:right="23"/>
              <w:jc w:val="center"/>
              <w:rPr>
                <w:b/>
                <w:bCs/>
                <w:iCs/>
                <w:color w:val="auto"/>
                <w:szCs w:val="22"/>
              </w:rPr>
            </w:pPr>
            <w:r w:rsidRPr="008D16A3">
              <w:rPr>
                <w:b/>
                <w:bCs/>
                <w:iCs/>
                <w:color w:val="auto"/>
                <w:szCs w:val="22"/>
              </w:rPr>
              <w:t>Advanced</w:t>
            </w:r>
          </w:p>
        </w:tc>
      </w:tr>
      <w:bookmarkEnd w:id="10"/>
      <w:tr w:rsidR="00DB44DB" w:rsidRPr="008D16A3" w14:paraId="2A0B79E1" w14:textId="77777777" w:rsidTr="00D51458">
        <w:trPr>
          <w:trHeight w:val="818"/>
        </w:trPr>
        <w:tc>
          <w:tcPr>
            <w:tcW w:w="2364" w:type="dxa"/>
            <w:vMerge/>
          </w:tcPr>
          <w:p w14:paraId="5678AA9C" w14:textId="5691E4CB" w:rsidR="00DB44DB" w:rsidRPr="008D16A3" w:rsidRDefault="00DB44DB" w:rsidP="008D16A3">
            <w:pPr>
              <w:pStyle w:val="Descriptiontitle"/>
            </w:pPr>
          </w:p>
        </w:tc>
        <w:tc>
          <w:tcPr>
            <w:tcW w:w="4261" w:type="dxa"/>
          </w:tcPr>
          <w:p w14:paraId="10E19F4E" w14:textId="4C1B78EE" w:rsidR="00A90996" w:rsidRPr="008D16A3" w:rsidRDefault="005D2A5C" w:rsidP="008D16A3">
            <w:pPr>
              <w:pStyle w:val="Descriptiontitle"/>
              <w:ind w:left="0"/>
            </w:pPr>
            <w:r w:rsidRPr="008D16A3">
              <w:t>a</w:t>
            </w:r>
            <w:r w:rsidR="23DE286E" w:rsidRPr="008D16A3">
              <w:t>lphabet and pronunciation</w:t>
            </w:r>
          </w:p>
          <w:p w14:paraId="19C09495" w14:textId="510B52AE" w:rsidR="005040B5" w:rsidRPr="008D16A3" w:rsidRDefault="005040B5" w:rsidP="008D16A3">
            <w:pPr>
              <w:pStyle w:val="Bullets"/>
            </w:pPr>
            <w:r w:rsidRPr="008D16A3">
              <w:rPr>
                <w:rStyle w:val="SubtleEmphasis"/>
                <w:iCs w:val="0"/>
                <w:color w:val="000000" w:themeColor="accent4"/>
              </w:rPr>
              <w:t>Hindi</w:t>
            </w:r>
            <w:r w:rsidR="76D01907" w:rsidRPr="008D16A3">
              <w:rPr>
                <w:rStyle w:val="SubtleEmphasis"/>
                <w:iCs w:val="0"/>
                <w:color w:val="000000" w:themeColor="accent4"/>
              </w:rPr>
              <w:t xml:space="preserve"> </w:t>
            </w:r>
            <w:r w:rsidR="00EE0340" w:rsidRPr="008D16A3">
              <w:rPr>
                <w:rStyle w:val="SubtleEmphasis"/>
                <w:iCs w:val="0"/>
                <w:color w:val="000000" w:themeColor="accent4"/>
              </w:rPr>
              <w:t>sounds</w:t>
            </w:r>
            <w:r w:rsidR="00802583" w:rsidRPr="008D16A3">
              <w:rPr>
                <w:rStyle w:val="SubtleEmphasis"/>
                <w:iCs w:val="0"/>
                <w:color w:val="000000" w:themeColor="accent4"/>
              </w:rPr>
              <w:t xml:space="preserve">, for </w:t>
            </w:r>
            <w:r w:rsidR="00D324CB" w:rsidRPr="008D16A3">
              <w:rPr>
                <w:rStyle w:val="SubtleEmphasis"/>
                <w:iCs w:val="0"/>
                <w:color w:val="000000" w:themeColor="accent4"/>
              </w:rPr>
              <w:t>example, independent</w:t>
            </w:r>
            <w:r w:rsidR="76D01907" w:rsidRPr="008D16A3">
              <w:rPr>
                <w:rStyle w:val="SubtleEmphasis"/>
                <w:iCs w:val="0"/>
                <w:color w:val="000000" w:themeColor="accent4"/>
              </w:rPr>
              <w:t xml:space="preserve"> </w:t>
            </w:r>
            <w:r w:rsidR="00D324CB" w:rsidRPr="008D16A3">
              <w:rPr>
                <w:rStyle w:val="SubtleEmphasis"/>
                <w:iCs w:val="0"/>
                <w:color w:val="000000" w:themeColor="accent4"/>
              </w:rPr>
              <w:t>v</w:t>
            </w:r>
            <w:r w:rsidR="76D01907" w:rsidRPr="008D16A3">
              <w:rPr>
                <w:rStyle w:val="SubtleEmphasis"/>
                <w:iCs w:val="0"/>
                <w:color w:val="000000" w:themeColor="accent4"/>
              </w:rPr>
              <w:t>owels</w:t>
            </w:r>
            <w:r w:rsidR="00D324CB" w:rsidRPr="008D16A3">
              <w:rPr>
                <w:rStyle w:val="SubtleEmphasis"/>
                <w:iCs w:val="0"/>
                <w:color w:val="000000" w:themeColor="accent4"/>
              </w:rPr>
              <w:t>, c</w:t>
            </w:r>
            <w:r w:rsidR="76D01907" w:rsidRPr="008D16A3">
              <w:t xml:space="preserve">onsonants </w:t>
            </w:r>
            <w:r w:rsidR="7AE50D73" w:rsidRPr="008D16A3">
              <w:t xml:space="preserve">and </w:t>
            </w:r>
            <w:r w:rsidR="00D324CB" w:rsidRPr="008D16A3">
              <w:t>j</w:t>
            </w:r>
            <w:r w:rsidR="76D01907" w:rsidRPr="008D16A3">
              <w:t xml:space="preserve">oint </w:t>
            </w:r>
            <w:r w:rsidR="00D324CB" w:rsidRPr="008D16A3">
              <w:t>w</w:t>
            </w:r>
            <w:r w:rsidR="76D01907" w:rsidRPr="008D16A3">
              <w:t>ords</w:t>
            </w:r>
          </w:p>
          <w:p w14:paraId="0C10E216" w14:textId="5B375A91" w:rsidR="005040B5" w:rsidRPr="008D16A3" w:rsidRDefault="005040B5" w:rsidP="008D16A3">
            <w:pPr>
              <w:pStyle w:val="Bullets"/>
              <w:rPr>
                <w:rStyle w:val="SubtleEmphasis"/>
                <w:rFonts w:ascii="Nirmala UI" w:hAnsi="Nirmala UI" w:cs="Nirmala UI"/>
                <w:iCs w:val="0"/>
                <w:color w:val="000000" w:themeColor="accent4"/>
              </w:rPr>
            </w:pPr>
            <w:r w:rsidRPr="008D16A3">
              <w:rPr>
                <w:rStyle w:val="SubtleEmphasis"/>
                <w:iCs w:val="0"/>
                <w:color w:val="000000" w:themeColor="accent4"/>
              </w:rPr>
              <w:t xml:space="preserve">sounds that are new and initially difficult, such as </w:t>
            </w:r>
            <w:r w:rsidRPr="008D16A3">
              <w:rPr>
                <w:rStyle w:val="SubtleEmphasis"/>
                <w:rFonts w:ascii="Nirmala UI" w:hAnsi="Nirmala UI" w:cs="Nirmala UI"/>
                <w:color w:val="000000" w:themeColor="accent4"/>
              </w:rPr>
              <w:t>त, थ, ग, घ, ट, द, ध।</w:t>
            </w:r>
          </w:p>
          <w:p w14:paraId="113B32C4" w14:textId="30A2576F" w:rsidR="30E085F9" w:rsidRPr="008D16A3" w:rsidRDefault="30E085F9" w:rsidP="008D16A3">
            <w:pPr>
              <w:pStyle w:val="Bullets"/>
              <w:rPr>
                <w:rStyle w:val="SubtleEmphasis"/>
                <w:iCs w:val="0"/>
                <w:color w:val="000000" w:themeColor="accent4"/>
              </w:rPr>
            </w:pPr>
            <w:r w:rsidRPr="008D16A3">
              <w:rPr>
                <w:rStyle w:val="SubtleEmphasis"/>
                <w:iCs w:val="0"/>
                <w:color w:val="000000" w:themeColor="accent4"/>
              </w:rPr>
              <w:t>discrimination of unaspirated and aspirated sounds</w:t>
            </w:r>
            <w:r w:rsidR="00222BEC" w:rsidRPr="008D16A3">
              <w:rPr>
                <w:rStyle w:val="SubtleEmphasis"/>
                <w:iCs w:val="0"/>
                <w:color w:val="000000" w:themeColor="accent4"/>
              </w:rPr>
              <w:t>,</w:t>
            </w:r>
            <w:r w:rsidRPr="008D16A3">
              <w:rPr>
                <w:rStyle w:val="SubtleEmphasis"/>
                <w:iCs w:val="0"/>
                <w:color w:val="000000" w:themeColor="accent4"/>
              </w:rPr>
              <w:t xml:space="preserve"> such as </w:t>
            </w:r>
            <w:r w:rsidRPr="008D16A3">
              <w:rPr>
                <w:rStyle w:val="SubtleEmphasis"/>
                <w:rFonts w:ascii="Nirmala UI" w:hAnsi="Nirmala UI" w:cs="Nirmala UI"/>
                <w:iCs w:val="0"/>
                <w:color w:val="000000" w:themeColor="accent4"/>
              </w:rPr>
              <w:t>क-ख, द-ध।</w:t>
            </w:r>
          </w:p>
          <w:p w14:paraId="4E89186B" w14:textId="792D67B0" w:rsidR="6769E806" w:rsidRPr="008D16A3" w:rsidRDefault="6769E806" w:rsidP="008D16A3">
            <w:pPr>
              <w:pStyle w:val="Bullets"/>
              <w:rPr>
                <w:rStyle w:val="SubtleEmphasis"/>
                <w:iCs w:val="0"/>
                <w:color w:val="000000" w:themeColor="accent4"/>
              </w:rPr>
            </w:pPr>
            <w:r w:rsidRPr="008D16A3">
              <w:rPr>
                <w:rStyle w:val="SubtleEmphasis"/>
                <w:iCs w:val="0"/>
                <w:color w:val="000000" w:themeColor="accent4"/>
              </w:rPr>
              <w:t>Hindi letters are pronounced the same way they are written</w:t>
            </w:r>
          </w:p>
          <w:p w14:paraId="61D47631" w14:textId="4F427A82" w:rsidR="00C22333" w:rsidRPr="008D16A3" w:rsidRDefault="00806F9B" w:rsidP="008D16A3">
            <w:pPr>
              <w:pStyle w:val="Bullets"/>
              <w:rPr>
                <w:rStyle w:val="SubtleEmphasis"/>
                <w:iCs w:val="0"/>
                <w:color w:val="000000" w:themeColor="accent4"/>
              </w:rPr>
            </w:pPr>
            <w:r w:rsidRPr="008D16A3">
              <w:rPr>
                <w:rStyle w:val="SubtleEmphasis"/>
                <w:iCs w:val="0"/>
                <w:color w:val="000000" w:themeColor="accent4"/>
              </w:rPr>
              <w:t>v</w:t>
            </w:r>
            <w:r w:rsidR="005040B5" w:rsidRPr="008D16A3">
              <w:rPr>
                <w:rStyle w:val="SubtleEmphasis"/>
                <w:iCs w:val="0"/>
                <w:color w:val="000000" w:themeColor="accent4"/>
              </w:rPr>
              <w:t>owels</w:t>
            </w:r>
            <w:r w:rsidR="00C22333" w:rsidRPr="008D16A3">
              <w:rPr>
                <w:rStyle w:val="SubtleEmphasis"/>
                <w:iCs w:val="0"/>
                <w:color w:val="000000" w:themeColor="accent4"/>
              </w:rPr>
              <w:t xml:space="preserve"> pronunciation</w:t>
            </w:r>
            <w:r w:rsidR="005040B5" w:rsidRPr="008D16A3">
              <w:rPr>
                <w:rStyle w:val="SubtleEmphasis"/>
                <w:iCs w:val="0"/>
                <w:color w:val="000000" w:themeColor="accent4"/>
              </w:rPr>
              <w:t xml:space="preserve"> without any obstruction of air coming out of the mouth</w:t>
            </w:r>
          </w:p>
          <w:p w14:paraId="23C14A89" w14:textId="548826A6" w:rsidR="005040B5" w:rsidRPr="008D16A3" w:rsidRDefault="00806F9B" w:rsidP="008D16A3">
            <w:pPr>
              <w:pStyle w:val="Bullets"/>
              <w:rPr>
                <w:rStyle w:val="SubtleEmphasis"/>
                <w:iCs w:val="0"/>
                <w:color w:val="000000" w:themeColor="accent4"/>
              </w:rPr>
            </w:pPr>
            <w:r w:rsidRPr="008D16A3">
              <w:rPr>
                <w:rStyle w:val="SubtleEmphasis"/>
                <w:iCs w:val="0"/>
                <w:color w:val="000000" w:themeColor="accent4"/>
              </w:rPr>
              <w:t>c</w:t>
            </w:r>
            <w:r w:rsidR="005040B5" w:rsidRPr="008D16A3">
              <w:rPr>
                <w:rStyle w:val="SubtleEmphasis"/>
                <w:iCs w:val="0"/>
                <w:color w:val="000000" w:themeColor="accent4"/>
              </w:rPr>
              <w:t>onsonant</w:t>
            </w:r>
            <w:r w:rsidR="00523765" w:rsidRPr="008D16A3">
              <w:rPr>
                <w:rStyle w:val="SubtleEmphasis"/>
                <w:iCs w:val="0"/>
                <w:color w:val="000000" w:themeColor="accent4"/>
              </w:rPr>
              <w:t xml:space="preserve"> </w:t>
            </w:r>
            <w:r w:rsidR="00637A8F" w:rsidRPr="008D16A3">
              <w:rPr>
                <w:rStyle w:val="SubtleEmphasis"/>
                <w:iCs w:val="0"/>
                <w:color w:val="000000" w:themeColor="accent4"/>
              </w:rPr>
              <w:t>pronunciation</w:t>
            </w:r>
            <w:r w:rsidR="005040B5" w:rsidRPr="008D16A3">
              <w:rPr>
                <w:rStyle w:val="SubtleEmphasis"/>
                <w:iCs w:val="0"/>
                <w:color w:val="000000" w:themeColor="accent4"/>
              </w:rPr>
              <w:t xml:space="preserve"> with obstruction of air by different parts of the mouth</w:t>
            </w:r>
          </w:p>
          <w:p w14:paraId="0B4B6EF1" w14:textId="5E9CA88C" w:rsidR="007E579B" w:rsidRPr="008D16A3" w:rsidRDefault="007E579B" w:rsidP="008D16A3">
            <w:pPr>
              <w:pStyle w:val="Bullets"/>
              <w:rPr>
                <w:rStyle w:val="SubtleEmphasis"/>
                <w:iCs w:val="0"/>
                <w:color w:val="000000" w:themeColor="accent4"/>
              </w:rPr>
            </w:pPr>
            <w:r w:rsidRPr="008D16A3">
              <w:rPr>
                <w:rStyle w:val="SubtleEmphasis"/>
                <w:iCs w:val="0"/>
                <w:color w:val="000000" w:themeColor="accent4"/>
              </w:rPr>
              <w:t xml:space="preserve">Hindi vowels pronounced with a nasal quality added to them which is represented by either a </w:t>
            </w:r>
            <w:r w:rsidRPr="008D16A3">
              <w:rPr>
                <w:rStyle w:val="SubtleEmphasis"/>
                <w:rFonts w:ascii="Nirmala UI" w:hAnsi="Nirmala UI" w:cs="Nirmala UI"/>
                <w:iCs w:val="0"/>
                <w:color w:val="000000" w:themeColor="accent4"/>
              </w:rPr>
              <w:t>चंद्रबिंदु</w:t>
            </w:r>
            <w:r w:rsidRPr="008D16A3">
              <w:rPr>
                <w:rStyle w:val="SubtleEmphasis"/>
                <w:iCs w:val="0"/>
                <w:color w:val="000000" w:themeColor="accent4"/>
              </w:rPr>
              <w:t xml:space="preserve"> or a </w:t>
            </w:r>
            <w:r w:rsidR="008B537D" w:rsidRPr="008D16A3">
              <w:rPr>
                <w:rStyle w:val="SubtleEmphasis"/>
                <w:rFonts w:ascii="Nirmala UI" w:hAnsi="Nirmala UI" w:cs="Nirmala UI"/>
                <w:iCs w:val="0"/>
                <w:color w:val="000000" w:themeColor="accent4"/>
              </w:rPr>
              <w:t>बिंदु</w:t>
            </w:r>
            <w:r w:rsidR="008B537D" w:rsidRPr="008D16A3">
              <w:rPr>
                <w:rStyle w:val="SubtleEmphasis"/>
                <w:iCs w:val="0"/>
                <w:color w:val="000000" w:themeColor="accent4"/>
              </w:rPr>
              <w:t xml:space="preserve"> </w:t>
            </w:r>
            <w:r w:rsidR="008B537D">
              <w:rPr>
                <w:rStyle w:val="SubtleEmphasis"/>
                <w:iCs w:val="0"/>
                <w:color w:val="000000" w:themeColor="accent4"/>
              </w:rPr>
              <w:t>(</w:t>
            </w:r>
            <w:r w:rsidRPr="008D16A3">
              <w:rPr>
                <w:rStyle w:val="SubtleEmphasis"/>
                <w:iCs w:val="0"/>
                <w:color w:val="000000" w:themeColor="accent4"/>
              </w:rPr>
              <w:t>small dot</w:t>
            </w:r>
            <w:r w:rsidRPr="008D16A3">
              <w:rPr>
                <w:rStyle w:val="SubtleEmphasis"/>
                <w:rFonts w:ascii="Nirmala UI" w:hAnsi="Nirmala UI" w:cs="Nirmala UI"/>
                <w:iCs w:val="0"/>
                <w:color w:val="000000" w:themeColor="accent4"/>
              </w:rPr>
              <w:t>)</w:t>
            </w:r>
            <w:r w:rsidRPr="008D16A3">
              <w:rPr>
                <w:rStyle w:val="SubtleEmphasis"/>
                <w:iCs w:val="0"/>
                <w:color w:val="000000" w:themeColor="accent4"/>
              </w:rPr>
              <w:t xml:space="preserve"> above the headstroke, for example, </w:t>
            </w:r>
            <w:r w:rsidRPr="008D16A3">
              <w:rPr>
                <w:rStyle w:val="SubtleEmphasis"/>
                <w:rFonts w:ascii="Nirmala UI" w:hAnsi="Nirmala UI" w:cs="Nirmala UI"/>
                <w:iCs w:val="0"/>
                <w:color w:val="000000" w:themeColor="accent4"/>
              </w:rPr>
              <w:t>हाँ, मैं</w:t>
            </w:r>
          </w:p>
          <w:p w14:paraId="63DF1DD4" w14:textId="77777777" w:rsidR="0072720C" w:rsidRPr="008D16A3" w:rsidRDefault="005040B5" w:rsidP="008D16A3">
            <w:pPr>
              <w:pStyle w:val="Bullets"/>
              <w:rPr>
                <w:rStyle w:val="SubtleEmphasis"/>
                <w:iCs w:val="0"/>
                <w:color w:val="000000" w:themeColor="accent4"/>
              </w:rPr>
            </w:pPr>
            <w:r w:rsidRPr="008D16A3">
              <w:rPr>
                <w:rStyle w:val="SubtleEmphasis"/>
                <w:iCs w:val="0"/>
                <w:color w:val="000000" w:themeColor="accent4"/>
              </w:rPr>
              <w:t xml:space="preserve">matra form of vowels, such as </w:t>
            </w:r>
            <w:r w:rsidRPr="008D16A3">
              <w:rPr>
                <w:rStyle w:val="SubtleEmphasis"/>
                <w:rFonts w:ascii="Mangal" w:hAnsi="Mangal" w:cs="Mangal"/>
                <w:iCs w:val="0"/>
                <w:color w:val="000000" w:themeColor="accent4"/>
              </w:rPr>
              <w:t>ि</w:t>
            </w:r>
            <w:r w:rsidRPr="008D16A3">
              <w:rPr>
                <w:rStyle w:val="SubtleEmphasis"/>
                <w:iCs w:val="0"/>
                <w:color w:val="000000" w:themeColor="accent4"/>
              </w:rPr>
              <w:t xml:space="preserve">, </w:t>
            </w:r>
            <w:r w:rsidRPr="008D16A3">
              <w:rPr>
                <w:rStyle w:val="SubtleEmphasis"/>
                <w:rFonts w:ascii="Mangal" w:hAnsi="Mangal" w:cs="Mangal"/>
                <w:iCs w:val="0"/>
                <w:color w:val="000000" w:themeColor="accent4"/>
              </w:rPr>
              <w:t>ी</w:t>
            </w:r>
          </w:p>
          <w:p w14:paraId="423A3D8C" w14:textId="43437260" w:rsidR="00CE6DBA" w:rsidRPr="008D16A3" w:rsidRDefault="005040B5" w:rsidP="008D16A3">
            <w:pPr>
              <w:pStyle w:val="Bullets"/>
              <w:rPr>
                <w:rStyle w:val="SubtleEmphasis"/>
                <w:iCs w:val="0"/>
                <w:color w:val="000000" w:themeColor="accent4"/>
              </w:rPr>
            </w:pPr>
            <w:r w:rsidRPr="008D16A3">
              <w:rPr>
                <w:rStyle w:val="SubtleEmphasis"/>
                <w:iCs w:val="0"/>
                <w:color w:val="000000" w:themeColor="accent4"/>
              </w:rPr>
              <w:t>long and short vowel sounds</w:t>
            </w:r>
            <w:r w:rsidR="15091898" w:rsidRPr="008D16A3">
              <w:rPr>
                <w:rStyle w:val="SubtleEmphasis"/>
                <w:iCs w:val="0"/>
                <w:color w:val="000000" w:themeColor="accent4"/>
              </w:rPr>
              <w:t xml:space="preserve"> in conjunction with consonants</w:t>
            </w:r>
            <w:r w:rsidR="00022767" w:rsidRPr="008D16A3">
              <w:rPr>
                <w:rStyle w:val="SubtleEmphasis"/>
                <w:iCs w:val="0"/>
                <w:color w:val="000000" w:themeColor="accent4"/>
              </w:rPr>
              <w:t>,</w:t>
            </w:r>
            <w:r w:rsidRPr="008D16A3">
              <w:rPr>
                <w:rStyle w:val="SubtleEmphasis"/>
                <w:iCs w:val="0"/>
                <w:color w:val="000000" w:themeColor="accent4"/>
              </w:rPr>
              <w:t xml:space="preserve"> such as </w:t>
            </w:r>
            <w:r w:rsidR="52D3B536" w:rsidRPr="008D16A3">
              <w:rPr>
                <w:rStyle w:val="SubtleEmphasis"/>
                <w:rFonts w:ascii="Nirmala UI" w:hAnsi="Nirmala UI" w:cs="Nirmala UI"/>
                <w:iCs w:val="0"/>
                <w:color w:val="000000" w:themeColor="accent4"/>
                <w:cs/>
                <w:lang w:bidi="hi-IN"/>
              </w:rPr>
              <w:lastRenderedPageBreak/>
              <w:t>क +इ/कि</w:t>
            </w:r>
            <w:r w:rsidR="52D3B536" w:rsidRPr="008D16A3">
              <w:rPr>
                <w:rStyle w:val="SubtleEmphasis"/>
                <w:rFonts w:ascii="Nirmala UI" w:hAnsi="Nirmala UI" w:cs="Nirmala UI"/>
                <w:iCs w:val="0"/>
                <w:color w:val="000000" w:themeColor="accent4"/>
              </w:rPr>
              <w:t xml:space="preserve">, </w:t>
            </w:r>
            <w:r w:rsidR="52D3B536" w:rsidRPr="008D16A3">
              <w:rPr>
                <w:rStyle w:val="SubtleEmphasis"/>
                <w:rFonts w:ascii="Nirmala UI" w:hAnsi="Nirmala UI" w:cs="Nirmala UI"/>
                <w:iCs w:val="0"/>
                <w:color w:val="000000" w:themeColor="accent4"/>
                <w:cs/>
                <w:lang w:bidi="hi-IN"/>
              </w:rPr>
              <w:t>क+ई/की</w:t>
            </w:r>
          </w:p>
        </w:tc>
        <w:tc>
          <w:tcPr>
            <w:tcW w:w="4229" w:type="dxa"/>
          </w:tcPr>
          <w:p w14:paraId="5C8A3B26" w14:textId="59DE2830" w:rsidR="776C79F3" w:rsidRPr="008D16A3" w:rsidRDefault="005D2A5C" w:rsidP="008D16A3">
            <w:pPr>
              <w:pStyle w:val="Descriptiontitle"/>
              <w:ind w:left="0"/>
              <w:rPr>
                <w:rStyle w:val="normaltextrun"/>
                <w:b w:val="0"/>
                <w:bCs w:val="0"/>
                <w:i/>
              </w:rPr>
            </w:pPr>
            <w:r w:rsidRPr="008D16A3">
              <w:rPr>
                <w:rStyle w:val="normaltextrun"/>
              </w:rPr>
              <w:lastRenderedPageBreak/>
              <w:t>p</w:t>
            </w:r>
            <w:r w:rsidR="23CD5994" w:rsidRPr="008D16A3">
              <w:rPr>
                <w:rStyle w:val="normaltextrun"/>
              </w:rPr>
              <w:t>ronunciation</w:t>
            </w:r>
            <w:r w:rsidR="76EDA082" w:rsidRPr="008D16A3">
              <w:rPr>
                <w:rStyle w:val="normaltextrun"/>
              </w:rPr>
              <w:t xml:space="preserve"> and intonation</w:t>
            </w:r>
          </w:p>
          <w:p w14:paraId="6191733C" w14:textId="1A5807CA" w:rsidR="70717B29" w:rsidRPr="008D16A3" w:rsidRDefault="00A63498" w:rsidP="008D16A3">
            <w:pPr>
              <w:pStyle w:val="Bullets"/>
              <w:rPr>
                <w:color w:val="auto"/>
              </w:rPr>
            </w:pPr>
            <w:r w:rsidRPr="008D16A3">
              <w:rPr>
                <w:rStyle w:val="normaltextrun"/>
              </w:rPr>
              <w:t xml:space="preserve">all </w:t>
            </w:r>
            <w:r w:rsidR="01BF8A70" w:rsidRPr="008D16A3">
              <w:rPr>
                <w:rStyle w:val="normaltextrun"/>
              </w:rPr>
              <w:t>sou</w:t>
            </w:r>
            <w:r w:rsidR="01BF8A70" w:rsidRPr="008D16A3">
              <w:rPr>
                <w:rStyle w:val="normaltextrun"/>
                <w:color w:val="auto"/>
              </w:rPr>
              <w:t xml:space="preserve">nds in Hindi </w:t>
            </w:r>
            <w:r w:rsidRPr="008D16A3">
              <w:rPr>
                <w:rStyle w:val="normaltextrun"/>
                <w:color w:val="auto"/>
              </w:rPr>
              <w:t>V</w:t>
            </w:r>
            <w:r w:rsidR="01BF8A70" w:rsidRPr="008D16A3">
              <w:rPr>
                <w:rStyle w:val="normaltextrun"/>
                <w:color w:val="auto"/>
              </w:rPr>
              <w:t>arnmala including</w:t>
            </w:r>
            <w:r w:rsidR="0D01FBD5" w:rsidRPr="008D16A3">
              <w:rPr>
                <w:rStyle w:val="normaltextrun"/>
                <w:color w:val="auto"/>
              </w:rPr>
              <w:t xml:space="preserve"> </w:t>
            </w:r>
            <w:r w:rsidR="01BF8A70" w:rsidRPr="008D16A3">
              <w:rPr>
                <w:rStyle w:val="normaltextrun"/>
                <w:color w:val="auto"/>
              </w:rPr>
              <w:t>aspi</w:t>
            </w:r>
            <w:r w:rsidR="01BF8A70" w:rsidRPr="008D16A3">
              <w:rPr>
                <w:color w:val="auto"/>
              </w:rPr>
              <w:t>rated and non-aspirated sounds,</w:t>
            </w:r>
            <w:r w:rsidR="001308C5" w:rsidRPr="008D16A3">
              <w:rPr>
                <w:color w:val="auto"/>
              </w:rPr>
              <w:t xml:space="preserve"> </w:t>
            </w:r>
            <w:r w:rsidR="01BF8A70" w:rsidRPr="008D16A3">
              <w:rPr>
                <w:color w:val="auto"/>
              </w:rPr>
              <w:t xml:space="preserve">for example, </w:t>
            </w:r>
            <w:r w:rsidR="01BF8A70" w:rsidRPr="008D16A3">
              <w:rPr>
                <w:rFonts w:ascii="Nirmala UI" w:hAnsi="Nirmala UI" w:cs="Nirmala UI"/>
                <w:color w:val="auto"/>
                <w:lang w:bidi="hi-IN"/>
              </w:rPr>
              <w:t>च</w:t>
            </w:r>
            <w:r w:rsidR="01BF8A70" w:rsidRPr="008D16A3">
              <w:rPr>
                <w:color w:val="auto"/>
                <w:lang w:bidi="hi-IN"/>
              </w:rPr>
              <w:t xml:space="preserve"> </w:t>
            </w:r>
            <w:r w:rsidR="01BF8A70" w:rsidRPr="008D16A3">
              <w:rPr>
                <w:rFonts w:ascii="Nirmala UI" w:hAnsi="Nirmala UI" w:cs="Nirmala UI"/>
                <w:color w:val="auto"/>
                <w:lang w:bidi="hi-IN"/>
              </w:rPr>
              <w:t>छ</w:t>
            </w:r>
            <w:r w:rsidR="01BF8A70" w:rsidRPr="008D16A3">
              <w:rPr>
                <w:color w:val="auto"/>
                <w:lang w:bidi="hi-IN"/>
              </w:rPr>
              <w:t xml:space="preserve">, </w:t>
            </w:r>
            <w:r w:rsidR="01BF8A70" w:rsidRPr="008D16A3">
              <w:rPr>
                <w:rFonts w:ascii="Nirmala UI" w:hAnsi="Nirmala UI" w:cs="Nirmala UI"/>
                <w:color w:val="auto"/>
                <w:lang w:bidi="hi-IN"/>
              </w:rPr>
              <w:t>ट</w:t>
            </w:r>
            <w:r w:rsidR="01BF8A70" w:rsidRPr="008D16A3">
              <w:rPr>
                <w:color w:val="auto"/>
                <w:lang w:bidi="hi-IN"/>
              </w:rPr>
              <w:t xml:space="preserve"> </w:t>
            </w:r>
            <w:r w:rsidR="01BF8A70" w:rsidRPr="008D16A3">
              <w:rPr>
                <w:rFonts w:ascii="Nirmala UI" w:hAnsi="Nirmala UI" w:cs="Nirmala UI"/>
                <w:color w:val="auto"/>
                <w:lang w:bidi="hi-IN"/>
              </w:rPr>
              <w:t>ठ</w:t>
            </w:r>
            <w:r w:rsidR="01BF8A70" w:rsidRPr="008D16A3">
              <w:rPr>
                <w:color w:val="auto"/>
              </w:rPr>
              <w:t xml:space="preserve"> </w:t>
            </w:r>
          </w:p>
          <w:p w14:paraId="13005910" w14:textId="667DB6F1" w:rsidR="70717B29" w:rsidRPr="008D16A3" w:rsidRDefault="01BF8A70" w:rsidP="008D16A3">
            <w:pPr>
              <w:pStyle w:val="Bullets"/>
              <w:rPr>
                <w:rStyle w:val="SubtleEmphasis"/>
                <w:iCs w:val="0"/>
                <w:color w:val="000000" w:themeColor="accent4"/>
              </w:rPr>
            </w:pPr>
            <w:r w:rsidRPr="008D16A3">
              <w:rPr>
                <w:rStyle w:val="normaltextrun"/>
                <w:color w:val="auto"/>
              </w:rPr>
              <w:t>correct vowel sound</w:t>
            </w:r>
            <w:r w:rsidRPr="008D16A3">
              <w:rPr>
                <w:rStyle w:val="normaltextrun"/>
                <w:color w:val="auto"/>
                <w:lang w:val="en-US"/>
              </w:rPr>
              <w:t xml:space="preserve">, for example, </w:t>
            </w:r>
            <w:r w:rsidRPr="008D16A3">
              <w:rPr>
                <w:rStyle w:val="normaltextrun"/>
                <w:rFonts w:ascii="Nirmala UI" w:eastAsia="Nirmala UI" w:hAnsi="Nirmala UI" w:cs="Nirmala UI"/>
                <w:color w:val="auto"/>
                <w:lang w:bidi="hi-IN"/>
              </w:rPr>
              <w:t>ओर</w:t>
            </w:r>
            <w:r w:rsidR="00EB2CD1" w:rsidRPr="008D16A3">
              <w:rPr>
                <w:rStyle w:val="normaltextrun"/>
                <w:rFonts w:ascii="Nirmala UI" w:eastAsia="Nirmala UI" w:hAnsi="Nirmala UI" w:cs="Nirmala UI"/>
                <w:color w:val="auto"/>
                <w:lang w:bidi="hi-IN"/>
              </w:rPr>
              <w:t>,</w:t>
            </w:r>
            <w:r w:rsidRPr="008D16A3">
              <w:rPr>
                <w:rStyle w:val="normaltextrun"/>
                <w:rFonts w:ascii="Nirmala UI" w:eastAsia="Nirmala UI" w:hAnsi="Nirmala UI" w:cs="Nirmala UI"/>
                <w:color w:val="auto"/>
                <w:lang w:bidi="hi-IN"/>
              </w:rPr>
              <w:t xml:space="preserve"> और, में</w:t>
            </w:r>
            <w:r w:rsidRPr="008D16A3">
              <w:rPr>
                <w:rStyle w:val="normaltextrun"/>
                <w:rFonts w:ascii="Nirmala UI" w:eastAsia="Nirmala UI" w:hAnsi="Nirmala UI" w:cs="Nirmala UI"/>
                <w:color w:val="auto"/>
                <w:lang w:val="en-US"/>
              </w:rPr>
              <w:t xml:space="preserve"> and </w:t>
            </w:r>
            <w:r w:rsidRPr="008D16A3">
              <w:rPr>
                <w:rStyle w:val="normaltextrun"/>
                <w:rFonts w:ascii="Nirmala UI" w:eastAsia="Nirmala UI" w:hAnsi="Nirmala UI" w:cs="Nirmala UI"/>
                <w:color w:val="auto"/>
                <w:lang w:bidi="hi-IN"/>
              </w:rPr>
              <w:t>मैं</w:t>
            </w:r>
            <w:r w:rsidR="00DD52C0" w:rsidRPr="008D16A3">
              <w:rPr>
                <w:rFonts w:ascii="Nirmala UI" w:eastAsia="Nirmala UI" w:hAnsi="Nirmala UI" w:cs="Nirmala UI"/>
                <w:color w:val="auto"/>
              </w:rPr>
              <w:t xml:space="preserve"> </w:t>
            </w:r>
          </w:p>
          <w:p w14:paraId="47479E71" w14:textId="686A212F" w:rsidR="70717B29" w:rsidRPr="008D16A3" w:rsidRDefault="3CF50EB5" w:rsidP="008D16A3">
            <w:pPr>
              <w:pStyle w:val="Bullets"/>
              <w:rPr>
                <w:rStyle w:val="SubtleEmphasis"/>
                <w:iCs w:val="0"/>
                <w:color w:val="000000" w:themeColor="accent4"/>
              </w:rPr>
            </w:pPr>
            <w:r w:rsidRPr="008D16A3">
              <w:rPr>
                <w:rStyle w:val="SubtleEmphasis"/>
                <w:iCs w:val="0"/>
                <w:color w:val="000000" w:themeColor="accent4"/>
              </w:rPr>
              <w:t>long and short matra forms of vowels in words, for example</w:t>
            </w:r>
            <w:r w:rsidR="00706797" w:rsidRPr="008D16A3">
              <w:rPr>
                <w:rStyle w:val="SubtleEmphasis"/>
                <w:iCs w:val="0"/>
                <w:color w:val="000000" w:themeColor="accent4"/>
              </w:rPr>
              <w:t>,</w:t>
            </w:r>
            <w:r w:rsidRPr="008D16A3">
              <w:rPr>
                <w:rStyle w:val="SubtleEmphasis"/>
                <w:iCs w:val="0"/>
                <w:color w:val="000000" w:themeColor="accent4"/>
              </w:rPr>
              <w:t xml:space="preserve"> </w:t>
            </w:r>
            <w:r w:rsidRPr="008D16A3">
              <w:rPr>
                <w:rStyle w:val="SubtleEmphasis"/>
                <w:rFonts w:ascii="Nirmala UI" w:hAnsi="Nirmala UI" w:cs="Nirmala UI"/>
                <w:iCs w:val="0"/>
                <w:color w:val="000000" w:themeColor="accent4"/>
              </w:rPr>
              <w:t>मछली</w:t>
            </w:r>
            <w:r w:rsidRPr="008D16A3">
              <w:rPr>
                <w:rStyle w:val="SubtleEmphasis"/>
                <w:iCs w:val="0"/>
                <w:color w:val="000000" w:themeColor="accent4"/>
              </w:rPr>
              <w:t>-</w:t>
            </w:r>
            <w:r w:rsidRPr="008D16A3">
              <w:rPr>
                <w:rStyle w:val="SubtleEmphasis"/>
                <w:rFonts w:ascii="Nirmala UI" w:hAnsi="Nirmala UI" w:cs="Nirmala UI"/>
                <w:iCs w:val="0"/>
                <w:color w:val="000000" w:themeColor="accent4"/>
              </w:rPr>
              <w:t>तितली</w:t>
            </w:r>
            <w:r w:rsidRPr="008D16A3">
              <w:rPr>
                <w:rStyle w:val="SubtleEmphasis"/>
                <w:iCs w:val="0"/>
                <w:color w:val="000000" w:themeColor="accent4"/>
              </w:rPr>
              <w:t xml:space="preserve">, </w:t>
            </w:r>
            <w:r w:rsidRPr="008D16A3">
              <w:rPr>
                <w:rStyle w:val="SubtleEmphasis"/>
                <w:rFonts w:ascii="Nirmala UI" w:hAnsi="Nirmala UI" w:cs="Nirmala UI"/>
                <w:iCs w:val="0"/>
                <w:color w:val="000000" w:themeColor="accent4"/>
              </w:rPr>
              <w:t>तरबूज</w:t>
            </w:r>
            <w:r w:rsidRPr="008D16A3">
              <w:rPr>
                <w:rStyle w:val="SubtleEmphasis"/>
                <w:iCs w:val="0"/>
                <w:color w:val="000000" w:themeColor="accent4"/>
              </w:rPr>
              <w:t xml:space="preserve">, </w:t>
            </w:r>
            <w:r w:rsidRPr="008D16A3">
              <w:rPr>
                <w:rStyle w:val="SubtleEmphasis"/>
                <w:rFonts w:ascii="Nirmala UI" w:hAnsi="Nirmala UI" w:cs="Nirmala UI"/>
                <w:iCs w:val="0"/>
                <w:color w:val="000000" w:themeColor="accent4"/>
              </w:rPr>
              <w:t>चुहिया</w:t>
            </w:r>
            <w:r w:rsidRPr="008D16A3">
              <w:rPr>
                <w:rStyle w:val="SubtleEmphasis"/>
                <w:iCs w:val="0"/>
                <w:color w:val="000000" w:themeColor="accent4"/>
              </w:rPr>
              <w:t xml:space="preserve">, </w:t>
            </w:r>
            <w:r w:rsidRPr="008D16A3">
              <w:rPr>
                <w:rStyle w:val="SubtleEmphasis"/>
                <w:rFonts w:ascii="Nirmala UI" w:hAnsi="Nirmala UI" w:cs="Nirmala UI"/>
                <w:iCs w:val="0"/>
                <w:color w:val="000000" w:themeColor="accent4"/>
              </w:rPr>
              <w:t>सैनिक</w:t>
            </w:r>
          </w:p>
          <w:p w14:paraId="2051A724" w14:textId="09034FF4" w:rsidR="00B504E3" w:rsidRPr="008D16A3" w:rsidRDefault="2E0015F3" w:rsidP="008D16A3">
            <w:pPr>
              <w:pStyle w:val="Bullets"/>
              <w:rPr>
                <w:rStyle w:val="SubtleEmphasis"/>
                <w:iCs w:val="0"/>
                <w:color w:val="000000" w:themeColor="accent4"/>
              </w:rPr>
            </w:pPr>
            <w:r w:rsidRPr="008D16A3">
              <w:rPr>
                <w:rStyle w:val="SubtleEmphasis"/>
                <w:iCs w:val="0"/>
                <w:color w:val="000000" w:themeColor="accent4"/>
              </w:rPr>
              <w:t>s</w:t>
            </w:r>
            <w:r w:rsidR="05C11031" w:rsidRPr="008D16A3">
              <w:rPr>
                <w:rStyle w:val="SubtleEmphasis"/>
                <w:iCs w:val="0"/>
                <w:color w:val="000000" w:themeColor="accent4"/>
              </w:rPr>
              <w:t xml:space="preserve">poken </w:t>
            </w:r>
            <w:r w:rsidR="003133CE" w:rsidRPr="008D16A3">
              <w:rPr>
                <w:rStyle w:val="SubtleEmphasis"/>
                <w:iCs w:val="0"/>
                <w:color w:val="000000" w:themeColor="accent4"/>
              </w:rPr>
              <w:t>Hindi language vari</w:t>
            </w:r>
            <w:r w:rsidR="004B4C74" w:rsidRPr="008D16A3">
              <w:rPr>
                <w:rStyle w:val="SubtleEmphasis"/>
                <w:iCs w:val="0"/>
                <w:color w:val="000000" w:themeColor="accent4"/>
              </w:rPr>
              <w:t>ations</w:t>
            </w:r>
            <w:r w:rsidR="003133CE" w:rsidRPr="008D16A3">
              <w:rPr>
                <w:rStyle w:val="SubtleEmphasis"/>
                <w:iCs w:val="0"/>
                <w:color w:val="000000" w:themeColor="accent4"/>
              </w:rPr>
              <w:t xml:space="preserve"> from region to region</w:t>
            </w:r>
            <w:r w:rsidR="009664CB" w:rsidRPr="008D16A3">
              <w:rPr>
                <w:rStyle w:val="SubtleEmphasis"/>
                <w:iCs w:val="0"/>
                <w:color w:val="000000" w:themeColor="accent4"/>
              </w:rPr>
              <w:t>,</w:t>
            </w:r>
            <w:r w:rsidR="39F20636" w:rsidRPr="008D16A3">
              <w:rPr>
                <w:rStyle w:val="SubtleEmphasis"/>
                <w:iCs w:val="0"/>
                <w:color w:val="000000" w:themeColor="accent4"/>
              </w:rPr>
              <w:t xml:space="preserve"> </w:t>
            </w:r>
            <w:r w:rsidR="003133CE" w:rsidRPr="008D16A3">
              <w:rPr>
                <w:rStyle w:val="SubtleEmphasis"/>
                <w:iCs w:val="0"/>
                <w:color w:val="000000" w:themeColor="accent4"/>
              </w:rPr>
              <w:t>such as -</w:t>
            </w:r>
            <w:r w:rsidR="742D9721" w:rsidRPr="008D16A3">
              <w:rPr>
                <w:rStyle w:val="SubtleEmphasis"/>
                <w:rFonts w:ascii="Nirmala UI" w:hAnsi="Nirmala UI" w:cs="Nirmala UI"/>
                <w:iCs w:val="0"/>
                <w:color w:val="000000" w:themeColor="accent4"/>
              </w:rPr>
              <w:t>जा</w:t>
            </w:r>
            <w:r w:rsidR="742D9721" w:rsidRPr="008D16A3">
              <w:rPr>
                <w:rStyle w:val="SubtleEmphasis"/>
                <w:iCs w:val="0"/>
                <w:color w:val="000000" w:themeColor="accent4"/>
              </w:rPr>
              <w:t xml:space="preserve"> </w:t>
            </w:r>
            <w:r w:rsidR="742D9721" w:rsidRPr="008D16A3">
              <w:rPr>
                <w:rStyle w:val="SubtleEmphasis"/>
                <w:rFonts w:ascii="Nirmala UI" w:hAnsi="Nirmala UI" w:cs="Nirmala UI"/>
                <w:iCs w:val="0"/>
                <w:color w:val="000000" w:themeColor="accent4"/>
              </w:rPr>
              <w:t>रिया</w:t>
            </w:r>
            <w:r w:rsidR="742D9721" w:rsidRPr="008D16A3">
              <w:rPr>
                <w:rStyle w:val="SubtleEmphasis"/>
                <w:iCs w:val="0"/>
                <w:color w:val="000000" w:themeColor="accent4"/>
              </w:rPr>
              <w:t xml:space="preserve"> </w:t>
            </w:r>
            <w:r w:rsidR="742D9721" w:rsidRPr="008D16A3">
              <w:rPr>
                <w:rStyle w:val="SubtleEmphasis"/>
                <w:rFonts w:ascii="Nirmala UI" w:hAnsi="Nirmala UI" w:cs="Nirmala UI"/>
                <w:iCs w:val="0"/>
                <w:color w:val="000000" w:themeColor="accent4"/>
              </w:rPr>
              <w:t>है</w:t>
            </w:r>
            <w:r w:rsidR="742D9721" w:rsidRPr="008D16A3">
              <w:rPr>
                <w:rStyle w:val="SubtleEmphasis"/>
                <w:iCs w:val="0"/>
                <w:color w:val="000000" w:themeColor="accent4"/>
              </w:rPr>
              <w:t xml:space="preserve">, </w:t>
            </w:r>
            <w:r w:rsidR="742D9721" w:rsidRPr="008D16A3">
              <w:rPr>
                <w:rStyle w:val="SubtleEmphasis"/>
                <w:rFonts w:ascii="Nirmala UI" w:hAnsi="Nirmala UI" w:cs="Nirmala UI"/>
                <w:iCs w:val="0"/>
                <w:color w:val="000000" w:themeColor="accent4"/>
              </w:rPr>
              <w:t>जा</w:t>
            </w:r>
            <w:r w:rsidR="742D9721" w:rsidRPr="008D16A3">
              <w:rPr>
                <w:rStyle w:val="SubtleEmphasis"/>
                <w:iCs w:val="0"/>
                <w:color w:val="000000" w:themeColor="accent4"/>
              </w:rPr>
              <w:t xml:space="preserve"> </w:t>
            </w:r>
            <w:r w:rsidR="742D9721" w:rsidRPr="008D16A3">
              <w:rPr>
                <w:rStyle w:val="SubtleEmphasis"/>
                <w:rFonts w:ascii="Nirmala UI" w:hAnsi="Nirmala UI" w:cs="Nirmala UI"/>
                <w:iCs w:val="0"/>
                <w:color w:val="000000" w:themeColor="accent4"/>
              </w:rPr>
              <w:t>रहा</w:t>
            </w:r>
            <w:r w:rsidR="742D9721" w:rsidRPr="008D16A3">
              <w:rPr>
                <w:rStyle w:val="SubtleEmphasis"/>
                <w:iCs w:val="0"/>
                <w:color w:val="000000" w:themeColor="accent4"/>
              </w:rPr>
              <w:t xml:space="preserve"> </w:t>
            </w:r>
            <w:r w:rsidR="742D9721" w:rsidRPr="008D16A3">
              <w:rPr>
                <w:rStyle w:val="SubtleEmphasis"/>
                <w:rFonts w:ascii="Nirmala UI" w:hAnsi="Nirmala UI" w:cs="Nirmala UI"/>
                <w:iCs w:val="0"/>
                <w:color w:val="000000" w:themeColor="accent4"/>
              </w:rPr>
              <w:t>है</w:t>
            </w:r>
          </w:p>
          <w:p w14:paraId="7DA845BC" w14:textId="279BCC5A" w:rsidR="00B504E3" w:rsidRPr="008D16A3" w:rsidRDefault="00806F9B" w:rsidP="008D16A3">
            <w:pPr>
              <w:pStyle w:val="Bullets"/>
              <w:rPr>
                <w:i/>
                <w:color w:val="auto"/>
              </w:rPr>
            </w:pPr>
            <w:r w:rsidRPr="008D16A3">
              <w:t>p</w:t>
            </w:r>
            <w:r w:rsidR="5595C1A7" w:rsidRPr="008D16A3">
              <w:t>ronunciation</w:t>
            </w:r>
            <w:r w:rsidR="00B006B4" w:rsidRPr="008D16A3">
              <w:rPr>
                <w:color w:val="auto"/>
              </w:rPr>
              <w:t xml:space="preserve"> of</w:t>
            </w:r>
            <w:r w:rsidR="00B504E3" w:rsidRPr="008D16A3">
              <w:rPr>
                <w:color w:val="auto"/>
              </w:rPr>
              <w:t xml:space="preserve"> loan words such as </w:t>
            </w:r>
            <w:r w:rsidR="00B504E3" w:rsidRPr="008D16A3">
              <w:rPr>
                <w:rFonts w:ascii="Nirmala UI" w:hAnsi="Nirmala UI" w:cs="Nirmala UI"/>
                <w:color w:val="auto"/>
              </w:rPr>
              <w:t>क़ानून</w:t>
            </w:r>
            <w:r w:rsidR="00B504E3" w:rsidRPr="008D16A3">
              <w:rPr>
                <w:color w:val="auto"/>
              </w:rPr>
              <w:t xml:space="preserve">, </w:t>
            </w:r>
            <w:r w:rsidR="00B504E3" w:rsidRPr="008D16A3">
              <w:rPr>
                <w:rFonts w:ascii="Nirmala UI" w:hAnsi="Nirmala UI" w:cs="Nirmala UI"/>
                <w:color w:val="auto"/>
              </w:rPr>
              <w:t>फ़ालतू</w:t>
            </w:r>
          </w:p>
          <w:p w14:paraId="4A2C6030" w14:textId="05536D0F" w:rsidR="00EC4163" w:rsidRPr="008D16A3" w:rsidRDefault="008A5C82" w:rsidP="008D16A3">
            <w:pPr>
              <w:pStyle w:val="Bullets"/>
              <w:rPr>
                <w:rStyle w:val="SubtleEmphasis"/>
                <w:color w:val="000000" w:themeColor="accent4"/>
              </w:rPr>
            </w:pPr>
            <w:r w:rsidRPr="008D16A3">
              <w:t>Hindi pronunci</w:t>
            </w:r>
            <w:r w:rsidRPr="008D16A3">
              <w:rPr>
                <w:color w:val="auto"/>
              </w:rPr>
              <w:t xml:space="preserve">ation in </w:t>
            </w:r>
            <w:r w:rsidR="00D34A2C" w:rsidRPr="008D16A3">
              <w:rPr>
                <w:rStyle w:val="normaltextrun"/>
                <w:rFonts w:cstheme="minorHAnsi"/>
                <w:u w:val="single"/>
                <w:shd w:val="clear" w:color="auto" w:fill="FFFFFF"/>
              </w:rPr>
              <w:t>Devanāgarī</w:t>
            </w:r>
            <w:r w:rsidR="00D34A2C" w:rsidRPr="008D16A3">
              <w:rPr>
                <w:color w:val="auto"/>
              </w:rPr>
              <w:t xml:space="preserve"> </w:t>
            </w:r>
            <w:r w:rsidRPr="008D16A3">
              <w:rPr>
                <w:color w:val="auto"/>
              </w:rPr>
              <w:t xml:space="preserve"> of Sanskrit words (</w:t>
            </w:r>
            <w:r w:rsidRPr="008D16A3">
              <w:rPr>
                <w:i/>
                <w:iCs/>
                <w:color w:val="auto"/>
              </w:rPr>
              <w:t>tatsam</w:t>
            </w:r>
            <w:r w:rsidRPr="008D16A3">
              <w:rPr>
                <w:color w:val="auto"/>
              </w:rPr>
              <w:t xml:space="preserve"> words) and of derived forms (</w:t>
            </w:r>
            <w:r w:rsidRPr="008D16A3">
              <w:rPr>
                <w:i/>
                <w:iCs/>
                <w:color w:val="auto"/>
              </w:rPr>
              <w:t>tadbhav</w:t>
            </w:r>
            <w:r w:rsidRPr="008D16A3">
              <w:rPr>
                <w:color w:val="auto"/>
              </w:rPr>
              <w:t xml:space="preserve"> words)</w:t>
            </w:r>
          </w:p>
          <w:p w14:paraId="0AC2BF67" w14:textId="472477AB" w:rsidR="00584EEE" w:rsidRPr="008D16A3" w:rsidRDefault="00584EEE" w:rsidP="008D16A3">
            <w:pPr>
              <w:pStyle w:val="Bullets"/>
              <w:rPr>
                <w:rFonts w:ascii="Nirmala UI" w:hAnsi="Nirmala UI" w:cs="Nirmala UI"/>
              </w:rPr>
            </w:pPr>
            <w:r w:rsidRPr="008D16A3">
              <w:t xml:space="preserve">intonation patterns such as statements, questions, requests and exclamations, for example, </w:t>
            </w:r>
            <w:r w:rsidRPr="008D16A3">
              <w:rPr>
                <w:rFonts w:ascii="Nirmala UI" w:hAnsi="Nirmala UI" w:cs="Nirmala UI"/>
              </w:rPr>
              <w:t>क्या मैं पानी पीने जा सकता हूँ? कृपया मुझे पानी पीने जाने दीजिए। वह पास हो गया! क्या आप वहाँ</w:t>
            </w:r>
            <w:r w:rsidRPr="008D16A3">
              <w:t xml:space="preserve"> </w:t>
            </w:r>
            <w:r w:rsidRPr="008D16A3">
              <w:rPr>
                <w:rFonts w:ascii="Nirmala UI" w:hAnsi="Nirmala UI" w:cs="Nirmala UI"/>
              </w:rPr>
              <w:t>जाएँगे? तुम अच्छे बच्चे हो।</w:t>
            </w:r>
          </w:p>
          <w:p w14:paraId="4A6675F5" w14:textId="3C6A322F" w:rsidR="001577DD" w:rsidRPr="001934F1" w:rsidRDefault="00FC18A4" w:rsidP="004A31FF">
            <w:pPr>
              <w:pStyle w:val="Bullets"/>
              <w:rPr>
                <w:rStyle w:val="SubtleEmphasis"/>
                <w:iCs w:val="0"/>
                <w:szCs w:val="22"/>
              </w:rPr>
            </w:pPr>
            <w:r w:rsidRPr="008D16A3">
              <w:rPr>
                <w:rStyle w:val="SubtleEmphasis"/>
                <w:iCs w:val="0"/>
                <w:color w:val="000000" w:themeColor="accent4"/>
              </w:rPr>
              <w:t xml:space="preserve">pitch, stress and rhythm to convey </w:t>
            </w:r>
            <w:r w:rsidRPr="008D16A3">
              <w:rPr>
                <w:rStyle w:val="SubtleEmphasis"/>
                <w:iCs w:val="0"/>
                <w:color w:val="000000" w:themeColor="accent4"/>
              </w:rPr>
              <w:lastRenderedPageBreak/>
              <w:t>meaning even when individual words are unfamiliar</w:t>
            </w:r>
          </w:p>
        </w:tc>
        <w:tc>
          <w:tcPr>
            <w:tcW w:w="4216" w:type="dxa"/>
          </w:tcPr>
          <w:p w14:paraId="3BCE5D84" w14:textId="2BE5124E" w:rsidR="70717B29" w:rsidRPr="008D16A3" w:rsidRDefault="005D2A5C" w:rsidP="008D16A3">
            <w:pPr>
              <w:pStyle w:val="Descriptiontitle"/>
              <w:ind w:left="0"/>
            </w:pPr>
            <w:r w:rsidRPr="008D16A3">
              <w:lastRenderedPageBreak/>
              <w:t>p</w:t>
            </w:r>
            <w:r w:rsidR="6FC47852" w:rsidRPr="008D16A3">
              <w:t>ronunciation, intonation, accent and stress</w:t>
            </w:r>
          </w:p>
          <w:p w14:paraId="04E81E0E" w14:textId="551F8CCE" w:rsidR="009022DD" w:rsidRPr="008D16A3" w:rsidRDefault="00761556" w:rsidP="008D16A3">
            <w:pPr>
              <w:pStyle w:val="Bullets"/>
              <w:rPr>
                <w:rStyle w:val="SubtleEmphasis"/>
                <w:rFonts w:asciiTheme="minorHAnsi" w:eastAsiaTheme="minorEastAsia" w:hAnsiTheme="minorHAnsi" w:cstheme="minorBidi"/>
                <w:color w:val="000000" w:themeColor="accent4"/>
              </w:rPr>
            </w:pPr>
            <w:r w:rsidRPr="008D16A3">
              <w:rPr>
                <w:rStyle w:val="SubtleEmphasis"/>
                <w:iCs w:val="0"/>
              </w:rPr>
              <w:t>c</w:t>
            </w:r>
            <w:r w:rsidRPr="008D16A3">
              <w:rPr>
                <w:rStyle w:val="SubtleEmphasis"/>
              </w:rPr>
              <w:t xml:space="preserve">ommon interjections, for example, </w:t>
            </w:r>
            <w:r w:rsidR="1C0B29D5" w:rsidRPr="008D16A3">
              <w:rPr>
                <w:rStyle w:val="SubtleEmphasis"/>
                <w:rFonts w:ascii="Nirmala UI" w:hAnsi="Nirmala UI" w:cs="Nirmala UI"/>
                <w:iCs w:val="0"/>
                <w:color w:val="000000" w:themeColor="accent4"/>
              </w:rPr>
              <w:t xml:space="preserve">हाँ-हाँ, हूँ-हूँ, </w:t>
            </w:r>
            <w:r w:rsidR="7622C1D6" w:rsidRPr="008D16A3">
              <w:rPr>
                <w:rStyle w:val="SubtleEmphasis"/>
                <w:rFonts w:ascii="Nirmala UI" w:hAnsi="Nirmala UI" w:cs="Nirmala UI"/>
                <w:iCs w:val="0"/>
                <w:color w:val="000000" w:themeColor="accent4"/>
              </w:rPr>
              <w:t>न-ना</w:t>
            </w:r>
          </w:p>
          <w:p w14:paraId="18E7D325" w14:textId="16901258" w:rsidR="00313CBB" w:rsidRPr="008D16A3" w:rsidRDefault="002B21A8" w:rsidP="008D16A3">
            <w:pPr>
              <w:pStyle w:val="Bullets"/>
              <w:rPr>
                <w:color w:val="auto"/>
                <w:lang w:val="fr-FR"/>
              </w:rPr>
            </w:pPr>
            <w:r w:rsidRPr="008D16A3">
              <w:rPr>
                <w:rStyle w:val="SubtleEmphasis"/>
                <w:iCs w:val="0"/>
                <w:color w:val="000000" w:themeColor="accent4"/>
                <w:lang w:val="fr-FR"/>
              </w:rPr>
              <w:t>communication techniques</w:t>
            </w:r>
            <w:r w:rsidR="00EB1F37" w:rsidRPr="008D16A3">
              <w:rPr>
                <w:rStyle w:val="SubtleEmphasis"/>
                <w:iCs w:val="0"/>
                <w:color w:val="000000" w:themeColor="accent4"/>
                <w:lang w:val="fr-FR"/>
              </w:rPr>
              <w:t xml:space="preserve"> </w:t>
            </w:r>
            <w:r w:rsidR="00EB1F37" w:rsidRPr="008D16A3">
              <w:rPr>
                <w:rStyle w:val="SubtleEmphasis"/>
                <w:color w:val="000000" w:themeColor="accent4"/>
                <w:lang w:val="fr-FR"/>
              </w:rPr>
              <w:t>such as</w:t>
            </w:r>
            <w:r w:rsidR="00657840" w:rsidRPr="008D16A3">
              <w:rPr>
                <w:rStyle w:val="SubtleEmphasis"/>
                <w:iCs w:val="0"/>
                <w:color w:val="000000" w:themeColor="accent4"/>
                <w:lang w:val="fr-FR"/>
              </w:rPr>
              <w:t xml:space="preserve"> repetition, pauses, interruptions, incomplete sentences and non-verbal expression</w:t>
            </w:r>
          </w:p>
          <w:p w14:paraId="3E899DDE" w14:textId="41194B5E" w:rsidR="00A90996" w:rsidRPr="008D16A3" w:rsidRDefault="4673DD70" w:rsidP="008D16A3">
            <w:pPr>
              <w:pStyle w:val="Bullets"/>
            </w:pPr>
            <w:r w:rsidRPr="008D16A3">
              <w:t xml:space="preserve">intonation, tone and stress to increase fluency and enhance expression </w:t>
            </w:r>
          </w:p>
          <w:p w14:paraId="64CCF63F" w14:textId="4A3CB400" w:rsidR="00DB44DB" w:rsidRPr="008D16A3" w:rsidRDefault="63759DDB" w:rsidP="008D16A3">
            <w:pPr>
              <w:pStyle w:val="Bullets"/>
            </w:pPr>
            <w:r w:rsidRPr="008D16A3">
              <w:rPr>
                <w:rFonts w:cs="Calibri"/>
              </w:rPr>
              <w:t>influence of accent and expression on pronunciation, for example,</w:t>
            </w:r>
            <w:r w:rsidR="4B5F03AF" w:rsidRPr="008D16A3">
              <w:rPr>
                <w:rFonts w:cs="Calibri"/>
              </w:rPr>
              <w:t xml:space="preserve"> </w:t>
            </w:r>
            <w:r w:rsidR="0C41B085" w:rsidRPr="008D16A3">
              <w:rPr>
                <w:rFonts w:ascii="Nirmala UI" w:hAnsi="Nirmala UI" w:cs="Nirmala UI"/>
              </w:rPr>
              <w:t>हम</w:t>
            </w:r>
            <w:r w:rsidR="0C41B085" w:rsidRPr="008D16A3">
              <w:rPr>
                <w:rFonts w:cs="Calibri"/>
              </w:rPr>
              <w:t xml:space="preserve"> </w:t>
            </w:r>
            <w:r w:rsidR="00BD3271" w:rsidRPr="008D16A3">
              <w:rPr>
                <w:rFonts w:ascii="Nirmala UI" w:hAnsi="Nirmala UI" w:cs="Nirmala UI" w:hint="cs"/>
                <w:cs/>
                <w:lang w:bidi="hi-IN"/>
              </w:rPr>
              <w:t>लोगां</w:t>
            </w:r>
            <w:r w:rsidR="0C41B085" w:rsidRPr="008D16A3">
              <w:t xml:space="preserve"> </w:t>
            </w:r>
            <w:r w:rsidR="0C41B085" w:rsidRPr="008D16A3">
              <w:rPr>
                <w:rFonts w:ascii="Nirmala UI" w:hAnsi="Nirmala UI" w:cs="Nirmala UI"/>
              </w:rPr>
              <w:t>जा</w:t>
            </w:r>
            <w:r w:rsidR="0C41B085" w:rsidRPr="008D16A3">
              <w:rPr>
                <w:rFonts w:cs="Calibri"/>
              </w:rPr>
              <w:t xml:space="preserve"> </w:t>
            </w:r>
            <w:r w:rsidR="0C41B085" w:rsidRPr="008D16A3">
              <w:rPr>
                <w:rFonts w:ascii="Nirmala UI" w:hAnsi="Nirmala UI" w:cs="Nirmala UI"/>
              </w:rPr>
              <w:t>रहे</w:t>
            </w:r>
            <w:r w:rsidR="0C41B085" w:rsidRPr="008D16A3">
              <w:rPr>
                <w:rFonts w:cs="Calibri"/>
              </w:rPr>
              <w:t xml:space="preserve"> </w:t>
            </w:r>
            <w:r w:rsidR="0C41B085" w:rsidRPr="008D16A3">
              <w:rPr>
                <w:rFonts w:ascii="Nirmala UI" w:hAnsi="Nirmala UI" w:cs="Nirmala UI"/>
              </w:rPr>
              <w:t>हैं</w:t>
            </w:r>
            <w:r w:rsidR="6E5DA358" w:rsidRPr="008D16A3">
              <w:rPr>
                <w:rFonts w:ascii="Nirmala UI" w:hAnsi="Nirmala UI" w:cs="Nirmala UI"/>
              </w:rPr>
              <w:t>।</w:t>
            </w:r>
            <w:r w:rsidR="6E5DA358" w:rsidRPr="008D16A3">
              <w:rPr>
                <w:rFonts w:cs="Calibri"/>
              </w:rPr>
              <w:t xml:space="preserve"> versus</w:t>
            </w:r>
            <w:r w:rsidR="0C41B085" w:rsidRPr="008D16A3">
              <w:rPr>
                <w:rFonts w:cs="Calibri"/>
              </w:rPr>
              <w:t xml:space="preserve"> </w:t>
            </w:r>
            <w:r w:rsidR="0C41B085" w:rsidRPr="008D16A3">
              <w:rPr>
                <w:rFonts w:ascii="Nirmala UI" w:hAnsi="Nirmala UI" w:cs="Nirmala UI"/>
              </w:rPr>
              <w:t>हम</w:t>
            </w:r>
            <w:r w:rsidR="0C41B085" w:rsidRPr="008D16A3">
              <w:rPr>
                <w:rFonts w:cs="Calibri"/>
              </w:rPr>
              <w:t xml:space="preserve"> </w:t>
            </w:r>
            <w:r w:rsidR="0C41B085" w:rsidRPr="008D16A3">
              <w:rPr>
                <w:rFonts w:ascii="Nirmala UI" w:hAnsi="Nirmala UI" w:cs="Nirmala UI"/>
              </w:rPr>
              <w:t>लोग</w:t>
            </w:r>
            <w:r w:rsidR="0C41B085" w:rsidRPr="008D16A3">
              <w:rPr>
                <w:rFonts w:cs="Calibri"/>
              </w:rPr>
              <w:t xml:space="preserve"> </w:t>
            </w:r>
            <w:r w:rsidR="0C41B085" w:rsidRPr="008D16A3">
              <w:rPr>
                <w:rFonts w:ascii="Nirmala UI" w:hAnsi="Nirmala UI" w:cs="Nirmala UI"/>
              </w:rPr>
              <w:t>जा</w:t>
            </w:r>
            <w:r w:rsidR="0C41B085" w:rsidRPr="008D16A3">
              <w:rPr>
                <w:rFonts w:cs="Calibri"/>
              </w:rPr>
              <w:t xml:space="preserve"> </w:t>
            </w:r>
            <w:r w:rsidR="0C41B085" w:rsidRPr="008D16A3">
              <w:rPr>
                <w:rFonts w:ascii="Nirmala UI" w:hAnsi="Nirmala UI" w:cs="Nirmala UI"/>
              </w:rPr>
              <w:t>रहे</w:t>
            </w:r>
            <w:r w:rsidR="0C41B085" w:rsidRPr="008D16A3">
              <w:rPr>
                <w:rFonts w:cs="Calibri"/>
              </w:rPr>
              <w:t xml:space="preserve"> </w:t>
            </w:r>
            <w:r w:rsidR="6872A934" w:rsidRPr="008D16A3">
              <w:rPr>
                <w:rFonts w:ascii="Nirmala UI" w:hAnsi="Nirmala UI" w:cs="Nirmala UI"/>
              </w:rPr>
              <w:t>हैं।</w:t>
            </w:r>
          </w:p>
          <w:p w14:paraId="567C4EB2" w14:textId="77777777" w:rsidR="00DB44DB" w:rsidRPr="008D16A3" w:rsidRDefault="0770244A" w:rsidP="008D16A3">
            <w:pPr>
              <w:pStyle w:val="Bullets"/>
              <w:rPr>
                <w:rFonts w:eastAsiaTheme="minorEastAsia"/>
              </w:rPr>
            </w:pPr>
            <w:r w:rsidRPr="008D16A3">
              <w:rPr>
                <w:rFonts w:cs="Calibri"/>
              </w:rPr>
              <w:t>intonation and stress, improving coherence and increasing expressive range</w:t>
            </w:r>
          </w:p>
          <w:p w14:paraId="4F6AA564" w14:textId="77BF6801" w:rsidR="00FC3CAD" w:rsidRPr="008D16A3" w:rsidRDefault="00CD75ED" w:rsidP="008D16A3">
            <w:pPr>
              <w:pStyle w:val="Bullets"/>
              <w:rPr>
                <w:rFonts w:eastAsiaTheme="minorEastAsia"/>
              </w:rPr>
            </w:pPr>
            <w:r w:rsidRPr="008D16A3">
              <w:rPr>
                <w:rFonts w:eastAsiaTheme="minorEastAsia"/>
              </w:rPr>
              <w:t>use of</w:t>
            </w:r>
            <w:r w:rsidR="00FC3CAD" w:rsidRPr="008D16A3">
              <w:rPr>
                <w:rFonts w:eastAsiaTheme="minorEastAsia"/>
              </w:rPr>
              <w:t xml:space="preserve"> devices such as onomatopoeia, repetition, simile and metaphor to express emotion and convey attitudes when speaking and reading </w:t>
            </w:r>
            <w:r w:rsidR="0052558E" w:rsidRPr="008D16A3">
              <w:rPr>
                <w:rFonts w:eastAsiaTheme="minorEastAsia"/>
              </w:rPr>
              <w:t>a</w:t>
            </w:r>
            <w:r w:rsidR="00FC3CAD" w:rsidRPr="008D16A3">
              <w:rPr>
                <w:rFonts w:eastAsiaTheme="minorEastAsia"/>
              </w:rPr>
              <w:t>loud</w:t>
            </w:r>
          </w:p>
          <w:p w14:paraId="3526BC1D" w14:textId="3BA0DE59" w:rsidR="00DB44DB" w:rsidRPr="008D16A3" w:rsidRDefault="0096128E" w:rsidP="008D16A3">
            <w:pPr>
              <w:pStyle w:val="Bullets"/>
              <w:rPr>
                <w:rFonts w:eastAsiaTheme="minorEastAsia"/>
              </w:rPr>
            </w:pPr>
            <w:r w:rsidRPr="008D16A3">
              <w:rPr>
                <w:iCs/>
                <w:color w:val="auto"/>
              </w:rPr>
              <w:t xml:space="preserve">impact on Hindi pronunciation and spelling in </w:t>
            </w:r>
            <w:r w:rsidR="0008028E" w:rsidRPr="008D16A3">
              <w:rPr>
                <w:rStyle w:val="normaltextrun"/>
                <w:rFonts w:cstheme="minorHAnsi"/>
                <w:u w:val="single"/>
                <w:shd w:val="clear" w:color="auto" w:fill="FFFFFF"/>
              </w:rPr>
              <w:t>Devanāgarī</w:t>
            </w:r>
            <w:r w:rsidR="001934F1">
              <w:rPr>
                <w:rStyle w:val="normaltextrun"/>
                <w:rFonts w:cstheme="minorHAnsi"/>
                <w:u w:val="single"/>
                <w:shd w:val="clear" w:color="auto" w:fill="FFFFFF"/>
              </w:rPr>
              <w:t>,</w:t>
            </w:r>
            <w:r w:rsidR="0008028E" w:rsidRPr="008D16A3">
              <w:rPr>
                <w:iCs/>
                <w:color w:val="auto"/>
              </w:rPr>
              <w:t xml:space="preserve"> </w:t>
            </w:r>
            <w:r w:rsidRPr="008D16A3">
              <w:rPr>
                <w:iCs/>
                <w:color w:val="auto"/>
              </w:rPr>
              <w:t xml:space="preserve">of elements of direct forms of </w:t>
            </w:r>
            <w:r w:rsidRPr="008D16A3">
              <w:rPr>
                <w:rFonts w:ascii="Nirmala UI" w:hAnsi="Nirmala UI" w:cs="Nirmala UI"/>
                <w:iCs/>
                <w:color w:val="auto"/>
              </w:rPr>
              <w:t>तत्सम</w:t>
            </w:r>
            <w:r w:rsidRPr="008D16A3">
              <w:rPr>
                <w:iCs/>
                <w:color w:val="auto"/>
              </w:rPr>
              <w:t xml:space="preserve"> words</w:t>
            </w:r>
            <w:r w:rsidR="00C17C0C">
              <w:rPr>
                <w:iCs/>
                <w:color w:val="auto"/>
              </w:rPr>
              <w:t xml:space="preserve"> (</w:t>
            </w:r>
            <w:r w:rsidR="00C17C0C" w:rsidRPr="008D16A3">
              <w:rPr>
                <w:iCs/>
                <w:color w:val="auto"/>
              </w:rPr>
              <w:t>Sanskrit words</w:t>
            </w:r>
            <w:r w:rsidRPr="008D16A3">
              <w:rPr>
                <w:iCs/>
                <w:color w:val="auto"/>
              </w:rPr>
              <w:t xml:space="preserve">) and </w:t>
            </w:r>
            <w:r w:rsidR="00C17C0C" w:rsidRPr="008D16A3">
              <w:rPr>
                <w:rFonts w:ascii="Nirmala UI" w:hAnsi="Nirmala UI" w:cs="Nirmala UI"/>
                <w:iCs/>
                <w:color w:val="auto"/>
              </w:rPr>
              <w:t>तद्भव</w:t>
            </w:r>
            <w:r w:rsidR="00C17C0C" w:rsidRPr="008D16A3">
              <w:rPr>
                <w:iCs/>
                <w:color w:val="auto"/>
              </w:rPr>
              <w:t xml:space="preserve"> words</w:t>
            </w:r>
            <w:r w:rsidR="00C17C0C">
              <w:rPr>
                <w:iCs/>
                <w:color w:val="auto"/>
              </w:rPr>
              <w:t xml:space="preserve"> (</w:t>
            </w:r>
            <w:r w:rsidRPr="008D16A3">
              <w:rPr>
                <w:iCs/>
                <w:color w:val="auto"/>
              </w:rPr>
              <w:t>derived forms</w:t>
            </w:r>
            <w:r w:rsidR="001934F1">
              <w:rPr>
                <w:iCs/>
                <w:color w:val="auto"/>
              </w:rPr>
              <w:t>)</w:t>
            </w:r>
          </w:p>
        </w:tc>
      </w:tr>
      <w:tr w:rsidR="000A10D9" w:rsidRPr="008D16A3" w14:paraId="048BD5BD" w14:textId="77777777" w:rsidTr="3C77FE80">
        <w:trPr>
          <w:trHeight w:val="3027"/>
        </w:trPr>
        <w:tc>
          <w:tcPr>
            <w:tcW w:w="2364" w:type="dxa"/>
            <w:shd w:val="clear" w:color="auto" w:fill="FFEECE" w:themeFill="accent3" w:themeFillTint="66"/>
          </w:tcPr>
          <w:p w14:paraId="7596B641" w14:textId="25286E8B" w:rsidR="000A10D9" w:rsidRPr="008D16A3" w:rsidRDefault="000A10D9" w:rsidP="008D16A3">
            <w:pPr>
              <w:pStyle w:val="Descriptiontitle"/>
            </w:pPr>
            <w:r w:rsidRPr="008D16A3">
              <w:t xml:space="preserve">Conventions of writing </w:t>
            </w:r>
            <w:r w:rsidR="004945D4" w:rsidRPr="008D16A3">
              <w:t>system</w:t>
            </w:r>
          </w:p>
        </w:tc>
        <w:tc>
          <w:tcPr>
            <w:tcW w:w="4261" w:type="dxa"/>
          </w:tcPr>
          <w:p w14:paraId="127EFE35" w14:textId="5BA36A49" w:rsidR="23A8F5DE" w:rsidRPr="008D16A3" w:rsidRDefault="005D2A5C" w:rsidP="008D16A3">
            <w:pPr>
              <w:pStyle w:val="Descriptiontitle"/>
              <w:ind w:left="0"/>
              <w:rPr>
                <w:rStyle w:val="SubtleEmphasis"/>
                <w:b w:val="0"/>
              </w:rPr>
            </w:pPr>
            <w:r w:rsidRPr="008D16A3">
              <w:rPr>
                <w:rStyle w:val="SubtleEmphasis"/>
              </w:rPr>
              <w:t>l</w:t>
            </w:r>
            <w:r w:rsidR="07610F01" w:rsidRPr="008D16A3">
              <w:rPr>
                <w:rStyle w:val="SubtleEmphasis"/>
              </w:rPr>
              <w:t>etter</w:t>
            </w:r>
            <w:r w:rsidR="76034E44" w:rsidRPr="008D16A3">
              <w:rPr>
                <w:rStyle w:val="SubtleEmphasis"/>
              </w:rPr>
              <w:t xml:space="preserve"> formation</w:t>
            </w:r>
            <w:r w:rsidR="00A461C6" w:rsidRPr="008D16A3">
              <w:rPr>
                <w:rStyle w:val="SubtleEmphasis"/>
              </w:rPr>
              <w:t xml:space="preserve"> and </w:t>
            </w:r>
            <w:r w:rsidR="76034E44" w:rsidRPr="008D16A3">
              <w:rPr>
                <w:rStyle w:val="SubtleEmphasis"/>
              </w:rPr>
              <w:t>punctuation</w:t>
            </w:r>
          </w:p>
          <w:p w14:paraId="1ED2AC00" w14:textId="3C10EF3A" w:rsidR="00955671" w:rsidRPr="008D16A3" w:rsidRDefault="0008028E" w:rsidP="008D16A3">
            <w:pPr>
              <w:pStyle w:val="Bullets"/>
              <w:rPr>
                <w:rStyle w:val="SubtleEmphasis"/>
                <w:iCs w:val="0"/>
                <w:color w:val="000000" w:themeColor="accent4"/>
              </w:rPr>
            </w:pPr>
            <w:r w:rsidRPr="008D16A3">
              <w:rPr>
                <w:rStyle w:val="normaltextrun"/>
                <w:rFonts w:cstheme="minorHAnsi"/>
                <w:u w:val="single"/>
                <w:shd w:val="clear" w:color="auto" w:fill="FFFFFF"/>
              </w:rPr>
              <w:t>Devanāgarī</w:t>
            </w:r>
            <w:r w:rsidRPr="008D16A3">
              <w:rPr>
                <w:rStyle w:val="SubtleEmphasis"/>
                <w:iCs w:val="0"/>
                <w:color w:val="000000" w:themeColor="accent4"/>
              </w:rPr>
              <w:t xml:space="preserve"> </w:t>
            </w:r>
            <w:r w:rsidR="00470DBE" w:rsidRPr="008D16A3">
              <w:rPr>
                <w:rStyle w:val="SubtleEmphasis"/>
                <w:iCs w:val="0"/>
                <w:color w:val="000000" w:themeColor="accent4"/>
              </w:rPr>
              <w:t xml:space="preserve"> </w:t>
            </w:r>
            <w:r w:rsidR="0082255E" w:rsidRPr="008D16A3">
              <w:rPr>
                <w:rStyle w:val="SubtleEmphasis"/>
                <w:iCs w:val="0"/>
                <w:color w:val="000000" w:themeColor="accent4"/>
              </w:rPr>
              <w:t>script</w:t>
            </w:r>
            <w:r w:rsidR="00200959" w:rsidRPr="008D16A3">
              <w:rPr>
                <w:rStyle w:val="SubtleEmphasis"/>
                <w:iCs w:val="0"/>
                <w:color w:val="000000" w:themeColor="accent4"/>
              </w:rPr>
              <w:t xml:space="preserve"> features </w:t>
            </w:r>
          </w:p>
          <w:p w14:paraId="4C425450" w14:textId="11480AE1" w:rsidR="0777DAAB" w:rsidRPr="008D16A3" w:rsidRDefault="2C194C8B" w:rsidP="008D16A3">
            <w:pPr>
              <w:pStyle w:val="Bullets"/>
              <w:rPr>
                <w:rStyle w:val="SubtleEmphasis"/>
                <w:iCs w:val="0"/>
                <w:color w:val="000000" w:themeColor="accent4"/>
              </w:rPr>
            </w:pPr>
            <w:r w:rsidRPr="008D16A3">
              <w:rPr>
                <w:rStyle w:val="SubtleEmphasis"/>
                <w:iCs w:val="0"/>
                <w:color w:val="000000" w:themeColor="accent4"/>
              </w:rPr>
              <w:t>Hindi letters</w:t>
            </w:r>
            <w:r w:rsidR="00093E38" w:rsidRPr="008D16A3">
              <w:rPr>
                <w:rStyle w:val="SubtleEmphasis"/>
                <w:iCs w:val="0"/>
                <w:color w:val="000000" w:themeColor="accent4"/>
              </w:rPr>
              <w:t xml:space="preserve"> </w:t>
            </w:r>
            <w:r w:rsidR="00093E38" w:rsidRPr="008D16A3">
              <w:rPr>
                <w:rStyle w:val="SubtleEmphasis"/>
                <w:color w:val="000000" w:themeColor="accent4"/>
              </w:rPr>
              <w:t>–</w:t>
            </w:r>
            <w:r w:rsidRPr="008D16A3">
              <w:rPr>
                <w:rStyle w:val="SubtleEmphasis"/>
                <w:iCs w:val="0"/>
                <w:color w:val="000000" w:themeColor="accent4"/>
              </w:rPr>
              <w:t xml:space="preserve"> vowels and consonants</w:t>
            </w:r>
          </w:p>
          <w:p w14:paraId="3EE4FA3E" w14:textId="73364EC0" w:rsidR="00D23644" w:rsidRPr="008D16A3" w:rsidRDefault="00D23644" w:rsidP="008D16A3">
            <w:pPr>
              <w:pStyle w:val="Bullets"/>
              <w:rPr>
                <w:rStyle w:val="SubtleEmphasis"/>
                <w:iCs w:val="0"/>
                <w:color w:val="000000" w:themeColor="accent4"/>
              </w:rPr>
            </w:pPr>
            <w:r w:rsidRPr="008D16A3">
              <w:rPr>
                <w:rStyle w:val="SubtleEmphasis"/>
                <w:iCs w:val="0"/>
                <w:color w:val="000000" w:themeColor="accent4"/>
              </w:rPr>
              <w:t>kn</w:t>
            </w:r>
            <w:r w:rsidRPr="008D16A3">
              <w:rPr>
                <w:rStyle w:val="SubtleEmphasis"/>
                <w:color w:val="000000" w:themeColor="accent4"/>
              </w:rPr>
              <w:t>owledge</w:t>
            </w:r>
            <w:r w:rsidRPr="008D16A3">
              <w:rPr>
                <w:rStyle w:val="SubtleEmphasis"/>
                <w:iCs w:val="0"/>
                <w:color w:val="000000" w:themeColor="accent4"/>
              </w:rPr>
              <w:t xml:space="preserve"> of Hindi letters ‘hanging’ b</w:t>
            </w:r>
            <w:r w:rsidRPr="008D16A3">
              <w:rPr>
                <w:rStyle w:val="SubtleEmphasis"/>
                <w:color w:val="000000" w:themeColor="accent4"/>
              </w:rPr>
              <w:t>elow</w:t>
            </w:r>
            <w:r w:rsidRPr="008D16A3">
              <w:rPr>
                <w:rStyle w:val="SubtleEmphasis"/>
                <w:iCs w:val="0"/>
                <w:color w:val="000000" w:themeColor="accent4"/>
              </w:rPr>
              <w:t xml:space="preserve"> line, f</w:t>
            </w:r>
            <w:r w:rsidRPr="008D16A3">
              <w:rPr>
                <w:rStyle w:val="SubtleEmphasis"/>
                <w:color w:val="000000" w:themeColor="accent4"/>
              </w:rPr>
              <w:t xml:space="preserve">or example, </w:t>
            </w:r>
            <w:r w:rsidRPr="008D16A3">
              <w:rPr>
                <w:rStyle w:val="SubtleEmphasis"/>
                <w:rFonts w:ascii="Nirmala UI" w:hAnsi="Nirmala UI" w:cs="Nirmala UI"/>
                <w:iCs w:val="0"/>
                <w:color w:val="000000" w:themeColor="accent4"/>
              </w:rPr>
              <w:t>क</w:t>
            </w:r>
            <w:r w:rsidRPr="008D16A3">
              <w:rPr>
                <w:rStyle w:val="SubtleEmphasis"/>
                <w:iCs w:val="0"/>
                <w:color w:val="000000" w:themeColor="accent4"/>
              </w:rPr>
              <w:t xml:space="preserve"> </w:t>
            </w:r>
            <w:r w:rsidRPr="008D16A3">
              <w:rPr>
                <w:rStyle w:val="SubtleEmphasis"/>
                <w:rFonts w:ascii="Nirmala UI" w:hAnsi="Nirmala UI" w:cs="Nirmala UI"/>
                <w:iCs w:val="0"/>
                <w:color w:val="000000" w:themeColor="accent4"/>
              </w:rPr>
              <w:t>ख</w:t>
            </w:r>
            <w:r w:rsidRPr="008D16A3">
              <w:rPr>
                <w:rStyle w:val="SubtleEmphasis"/>
                <w:iCs w:val="0"/>
                <w:color w:val="000000" w:themeColor="accent4"/>
              </w:rPr>
              <w:t xml:space="preserve"> </w:t>
            </w:r>
            <w:r w:rsidRPr="008D16A3">
              <w:rPr>
                <w:rStyle w:val="SubtleEmphasis"/>
                <w:rFonts w:ascii="Nirmala UI" w:hAnsi="Nirmala UI" w:cs="Nirmala UI"/>
                <w:iCs w:val="0"/>
                <w:color w:val="000000" w:themeColor="accent4"/>
              </w:rPr>
              <w:t>ग</w:t>
            </w:r>
            <w:r w:rsidRPr="008D16A3">
              <w:rPr>
                <w:rStyle w:val="SubtleEmphasis"/>
                <w:iCs w:val="0"/>
                <w:color w:val="000000" w:themeColor="accent4"/>
              </w:rPr>
              <w:t xml:space="preserve"> </w:t>
            </w:r>
          </w:p>
          <w:p w14:paraId="0393645E" w14:textId="124EB7F3" w:rsidR="000A10D9" w:rsidRPr="008D16A3" w:rsidRDefault="000A10D9" w:rsidP="008D16A3">
            <w:pPr>
              <w:pStyle w:val="Bullets"/>
              <w:rPr>
                <w:rStyle w:val="SubtleEmphasis"/>
                <w:iCs w:val="0"/>
                <w:color w:val="000000" w:themeColor="accent4"/>
              </w:rPr>
            </w:pPr>
            <w:r w:rsidRPr="008D16A3">
              <w:rPr>
                <w:rStyle w:val="SubtleEmphasis"/>
                <w:iCs w:val="0"/>
                <w:color w:val="000000" w:themeColor="accent4"/>
              </w:rPr>
              <w:t>line on the top of written letters</w:t>
            </w:r>
            <w:r w:rsidR="00E91290" w:rsidRPr="008D16A3">
              <w:rPr>
                <w:rStyle w:val="SubtleEmphasis"/>
                <w:iCs w:val="0"/>
                <w:color w:val="000000" w:themeColor="accent4"/>
              </w:rPr>
              <w:t xml:space="preserve"> </w:t>
            </w:r>
            <w:r w:rsidR="00E91290" w:rsidRPr="008D16A3">
              <w:rPr>
                <w:rStyle w:val="SubtleEmphasis"/>
                <w:color w:val="000000" w:themeColor="accent4"/>
              </w:rPr>
              <w:t>t</w:t>
            </w:r>
            <w:r w:rsidR="00D23644" w:rsidRPr="008D16A3">
              <w:rPr>
                <w:rStyle w:val="SubtleEmphasis"/>
                <w:color w:val="000000" w:themeColor="accent4"/>
              </w:rPr>
              <w:t>o show words</w:t>
            </w:r>
            <w:r w:rsidR="00232C61" w:rsidRPr="008D16A3">
              <w:rPr>
                <w:rStyle w:val="SubtleEmphasis"/>
                <w:iCs w:val="0"/>
                <w:color w:val="000000" w:themeColor="accent4"/>
              </w:rPr>
              <w:t>, for example,</w:t>
            </w:r>
            <w:r w:rsidRPr="008D16A3">
              <w:rPr>
                <w:rStyle w:val="SubtleEmphasis"/>
                <w:iCs w:val="0"/>
                <w:color w:val="000000" w:themeColor="accent4"/>
              </w:rPr>
              <w:t xml:space="preserve"> </w:t>
            </w:r>
            <w:r w:rsidRPr="008D16A3">
              <w:rPr>
                <w:rStyle w:val="SubtleEmphasis"/>
                <w:rFonts w:ascii="Nirmala UI" w:hAnsi="Nirmala UI" w:cs="Nirmala UI"/>
                <w:iCs w:val="0"/>
                <w:color w:val="000000" w:themeColor="accent4"/>
              </w:rPr>
              <w:t>बस</w:t>
            </w:r>
            <w:r w:rsidRPr="008D16A3">
              <w:rPr>
                <w:rStyle w:val="SubtleEmphasis"/>
                <w:iCs w:val="0"/>
                <w:color w:val="000000" w:themeColor="accent4"/>
              </w:rPr>
              <w:t xml:space="preserve">, </w:t>
            </w:r>
            <w:r w:rsidRPr="008D16A3">
              <w:rPr>
                <w:rStyle w:val="SubtleEmphasis"/>
                <w:rFonts w:ascii="Nirmala UI" w:hAnsi="Nirmala UI" w:cs="Nirmala UI"/>
                <w:iCs w:val="0"/>
                <w:color w:val="000000" w:themeColor="accent4"/>
              </w:rPr>
              <w:t>घर</w:t>
            </w:r>
            <w:r w:rsidR="0082018E" w:rsidRPr="008D16A3">
              <w:rPr>
                <w:rStyle w:val="SubtleEmphasis"/>
                <w:rFonts w:ascii="Nirmala UI" w:hAnsi="Nirmala UI" w:cs="Nirmala UI"/>
                <w:iCs w:val="0"/>
                <w:color w:val="000000" w:themeColor="accent4"/>
              </w:rPr>
              <w:t>,</w:t>
            </w:r>
            <w:r w:rsidRPr="008D16A3">
              <w:rPr>
                <w:rStyle w:val="SubtleEmphasis"/>
                <w:iCs w:val="0"/>
                <w:color w:val="000000" w:themeColor="accent4"/>
              </w:rPr>
              <w:t xml:space="preserve"> </w:t>
            </w:r>
            <w:r w:rsidRPr="008D16A3">
              <w:rPr>
                <w:rStyle w:val="SubtleEmphasis"/>
                <w:rFonts w:ascii="Nirmala UI" w:hAnsi="Nirmala UI" w:cs="Nirmala UI"/>
                <w:iCs w:val="0"/>
                <w:color w:val="000000" w:themeColor="accent4"/>
              </w:rPr>
              <w:t>अब</w:t>
            </w:r>
            <w:r w:rsidRPr="008D16A3">
              <w:rPr>
                <w:rStyle w:val="SubtleEmphasis"/>
                <w:iCs w:val="0"/>
                <w:color w:val="000000" w:themeColor="accent4"/>
              </w:rPr>
              <w:t xml:space="preserve"> </w:t>
            </w:r>
            <w:r w:rsidRPr="008D16A3">
              <w:rPr>
                <w:rStyle w:val="SubtleEmphasis"/>
                <w:rFonts w:ascii="Nirmala UI" w:hAnsi="Nirmala UI" w:cs="Nirmala UI"/>
                <w:iCs w:val="0"/>
                <w:color w:val="000000" w:themeColor="accent4"/>
              </w:rPr>
              <w:t>घर</w:t>
            </w:r>
            <w:r w:rsidRPr="008D16A3">
              <w:rPr>
                <w:rStyle w:val="SubtleEmphasis"/>
                <w:iCs w:val="0"/>
                <w:color w:val="000000" w:themeColor="accent4"/>
              </w:rPr>
              <w:t xml:space="preserve"> </w:t>
            </w:r>
            <w:r w:rsidRPr="008D16A3">
              <w:rPr>
                <w:rStyle w:val="SubtleEmphasis"/>
                <w:rFonts w:ascii="Nirmala UI" w:hAnsi="Nirmala UI" w:cs="Nirmala UI"/>
                <w:iCs w:val="0"/>
                <w:color w:val="000000" w:themeColor="accent4"/>
              </w:rPr>
              <w:t>चल।</w:t>
            </w:r>
          </w:p>
          <w:p w14:paraId="4F1078AF" w14:textId="5E4A084A" w:rsidR="004945D4" w:rsidRPr="008D16A3" w:rsidRDefault="00EB229C" w:rsidP="008D16A3">
            <w:pPr>
              <w:pStyle w:val="Bullets"/>
            </w:pPr>
            <w:r w:rsidRPr="008D16A3">
              <w:rPr>
                <w:rStyle w:val="SubtleEmphasis"/>
              </w:rPr>
              <w:t xml:space="preserve">some </w:t>
            </w:r>
            <w:r w:rsidR="004A7DF9" w:rsidRPr="008D16A3">
              <w:rPr>
                <w:rStyle w:val="SubtleEmphasis"/>
              </w:rPr>
              <w:t xml:space="preserve">Hindi </w:t>
            </w:r>
            <w:r w:rsidR="004945D4" w:rsidRPr="008D16A3">
              <w:t>punctuation</w:t>
            </w:r>
            <w:r w:rsidR="004A7DF9" w:rsidRPr="008D16A3">
              <w:t xml:space="preserve">, for example, </w:t>
            </w:r>
            <w:r w:rsidR="167B0D4C" w:rsidRPr="008D16A3">
              <w:rPr>
                <w:rFonts w:ascii="Nirmala UI" w:hAnsi="Nirmala UI" w:cs="Nirmala UI"/>
              </w:rPr>
              <w:t>पूर्ण</w:t>
            </w:r>
            <w:r w:rsidR="167B0D4C" w:rsidRPr="008D16A3">
              <w:t xml:space="preserve"> </w:t>
            </w:r>
            <w:r w:rsidR="167B0D4C" w:rsidRPr="008D16A3">
              <w:rPr>
                <w:rFonts w:ascii="Nirmala UI" w:hAnsi="Nirmala UI" w:cs="Nirmala UI"/>
              </w:rPr>
              <w:t>विराम</w:t>
            </w:r>
            <w:r w:rsidR="15B75DFF" w:rsidRPr="008D16A3">
              <w:t xml:space="preserve"> with a vertical line</w:t>
            </w:r>
          </w:p>
          <w:p w14:paraId="4A32931F" w14:textId="768ECB8B" w:rsidR="5154355F" w:rsidRPr="008D16A3" w:rsidRDefault="5154355F" w:rsidP="008D16A3">
            <w:pPr>
              <w:pStyle w:val="Bullets"/>
              <w:rPr>
                <w:rFonts w:asciiTheme="minorHAnsi" w:eastAsiaTheme="minorEastAsia" w:hAnsiTheme="minorHAnsi" w:cstheme="minorBidi"/>
              </w:rPr>
            </w:pPr>
            <w:r w:rsidRPr="008D16A3">
              <w:t>vowel symbols</w:t>
            </w:r>
            <w:r w:rsidR="012F0EBB" w:rsidRPr="008D16A3">
              <w:rPr>
                <w:rFonts w:cs="Mangal"/>
                <w:lang w:bidi="hi-IN"/>
              </w:rPr>
              <w:t xml:space="preserve"> </w:t>
            </w:r>
            <w:r w:rsidR="59B71B75" w:rsidRPr="008D16A3">
              <w:rPr>
                <w:rFonts w:cs="Mangal"/>
                <w:cs/>
                <w:lang w:bidi="hi-IN"/>
              </w:rPr>
              <w:t>ा</w:t>
            </w:r>
            <w:r w:rsidR="59B71B75" w:rsidRPr="008D16A3">
              <w:t>,</w:t>
            </w:r>
            <w:r w:rsidR="7C9D9841" w:rsidRPr="008D16A3">
              <w:t>ि,ी,ु</w:t>
            </w:r>
          </w:p>
          <w:p w14:paraId="28D3EDD3" w14:textId="4DC692DA" w:rsidR="5154355F" w:rsidRPr="008D16A3" w:rsidRDefault="5154355F" w:rsidP="008D16A3">
            <w:pPr>
              <w:pStyle w:val="Bullets"/>
              <w:rPr>
                <w:rFonts w:asciiTheme="minorHAnsi" w:eastAsiaTheme="minorEastAsia" w:hAnsiTheme="minorHAnsi" w:cstheme="minorBidi"/>
              </w:rPr>
            </w:pPr>
            <w:r w:rsidRPr="008D16A3">
              <w:t xml:space="preserve">matras </w:t>
            </w:r>
            <w:r w:rsidR="00375389" w:rsidRPr="008D16A3">
              <w:t xml:space="preserve">joined </w:t>
            </w:r>
            <w:r w:rsidRPr="008D16A3">
              <w:t xml:space="preserve">to consonants </w:t>
            </w:r>
            <w:r w:rsidR="5017AFC5" w:rsidRPr="008D16A3">
              <w:rPr>
                <w:rFonts w:ascii="Nirmala UI" w:hAnsi="Nirmala UI" w:cs="Nirmala UI"/>
              </w:rPr>
              <w:t>बारहख</w:t>
            </w:r>
            <w:r w:rsidR="006424B9" w:rsidRPr="008D16A3">
              <w:rPr>
                <w:rFonts w:ascii="Nirmala UI" w:hAnsi="Nirmala UI" w:cs="Nirmala UI" w:hint="cs"/>
                <w:cs/>
                <w:lang w:bidi="hi-IN"/>
              </w:rPr>
              <w:t>ड़ी</w:t>
            </w:r>
            <w:r w:rsidR="5017AFC5" w:rsidRPr="008D16A3">
              <w:t xml:space="preserve"> </w:t>
            </w:r>
            <w:r w:rsidRPr="008D16A3">
              <w:t>to give sounds and make words</w:t>
            </w:r>
          </w:p>
          <w:p w14:paraId="45F8C074" w14:textId="32B7C711" w:rsidR="1A07D7EC" w:rsidRPr="008D16A3" w:rsidRDefault="0068313D" w:rsidP="008D16A3">
            <w:pPr>
              <w:pStyle w:val="Bullets"/>
            </w:pPr>
            <w:r w:rsidRPr="008D16A3">
              <w:t>d</w:t>
            </w:r>
            <w:r w:rsidR="1A07D7EC" w:rsidRPr="008D16A3">
              <w:t xml:space="preserve">ifferences between written and typed </w:t>
            </w:r>
            <w:r w:rsidR="00E73614" w:rsidRPr="008D16A3">
              <w:rPr>
                <w:rStyle w:val="normaltextrun"/>
                <w:rFonts w:cstheme="minorHAnsi"/>
                <w:u w:val="single"/>
                <w:shd w:val="clear" w:color="auto" w:fill="FFFFFF"/>
              </w:rPr>
              <w:t>Devanāgarī</w:t>
            </w:r>
            <w:r w:rsidR="1A07D7EC" w:rsidRPr="008D16A3">
              <w:t xml:space="preserve"> script</w:t>
            </w:r>
          </w:p>
          <w:p w14:paraId="31DADAC5" w14:textId="44BF55C8" w:rsidR="00225439" w:rsidRPr="008D16A3" w:rsidRDefault="00225439" w:rsidP="008D16A3">
            <w:pPr>
              <w:pStyle w:val="Descriptiontitle"/>
              <w:ind w:left="0"/>
              <w:rPr>
                <w:b w:val="0"/>
                <w:bCs w:val="0"/>
              </w:rPr>
            </w:pPr>
          </w:p>
        </w:tc>
        <w:tc>
          <w:tcPr>
            <w:tcW w:w="4229" w:type="dxa"/>
          </w:tcPr>
          <w:p w14:paraId="599CA4FC" w14:textId="0E93A5D5" w:rsidR="2AC06769" w:rsidRPr="008D16A3" w:rsidRDefault="00264E7D" w:rsidP="008D16A3">
            <w:pPr>
              <w:pStyle w:val="Descriptiontitle"/>
              <w:ind w:left="0"/>
              <w:rPr>
                <w:rStyle w:val="SubtleEmphasis"/>
                <w:b w:val="0"/>
                <w:i/>
              </w:rPr>
            </w:pPr>
            <w:r w:rsidRPr="008D16A3">
              <w:rPr>
                <w:rStyle w:val="SubtleEmphasis"/>
              </w:rPr>
              <w:t xml:space="preserve">writing </w:t>
            </w:r>
            <w:r w:rsidR="005D2A5C" w:rsidRPr="008D16A3">
              <w:rPr>
                <w:rStyle w:val="SubtleEmphasis"/>
              </w:rPr>
              <w:t>s</w:t>
            </w:r>
            <w:r w:rsidR="2AC06769" w:rsidRPr="008D16A3">
              <w:rPr>
                <w:rStyle w:val="SubtleEmphasis"/>
              </w:rPr>
              <w:t>entences</w:t>
            </w:r>
            <w:r w:rsidR="002E2583" w:rsidRPr="008D16A3">
              <w:rPr>
                <w:rStyle w:val="SubtleEmphasis"/>
              </w:rPr>
              <w:t xml:space="preserve"> and representing</w:t>
            </w:r>
            <w:r w:rsidR="009A46B0" w:rsidRPr="008D16A3">
              <w:rPr>
                <w:rStyle w:val="SubtleEmphasis"/>
              </w:rPr>
              <w:t xml:space="preserve"> </w:t>
            </w:r>
            <w:r w:rsidR="2AC06769" w:rsidRPr="008D16A3">
              <w:rPr>
                <w:rStyle w:val="SubtleEmphasis"/>
              </w:rPr>
              <w:t>intonation</w:t>
            </w:r>
          </w:p>
          <w:p w14:paraId="2AE75D2D" w14:textId="7FE9395F" w:rsidR="589B3AB1" w:rsidRPr="008D16A3" w:rsidRDefault="3FB1BD28" w:rsidP="008D16A3">
            <w:pPr>
              <w:pStyle w:val="Bullets"/>
              <w:rPr>
                <w:rStyle w:val="SubtleEmphasis"/>
                <w:iCs w:val="0"/>
                <w:color w:val="000000" w:themeColor="accent4"/>
              </w:rPr>
            </w:pPr>
            <w:r w:rsidRPr="008D16A3">
              <w:rPr>
                <w:rStyle w:val="SubtleEmphasis"/>
                <w:iCs w:val="0"/>
                <w:color w:val="000000" w:themeColor="accent4"/>
              </w:rPr>
              <w:t>letters in</w:t>
            </w:r>
            <w:r w:rsidR="0AC1F488" w:rsidRPr="008D16A3">
              <w:rPr>
                <w:rStyle w:val="SubtleEmphasis"/>
                <w:iCs w:val="0"/>
                <w:color w:val="000000" w:themeColor="accent4"/>
              </w:rPr>
              <w:t xml:space="preserve"> conjunction with matra symbols to change th</w:t>
            </w:r>
            <w:r w:rsidR="6FDD09BC" w:rsidRPr="008D16A3">
              <w:rPr>
                <w:rStyle w:val="SubtleEmphasis"/>
                <w:iCs w:val="0"/>
                <w:color w:val="000000" w:themeColor="accent4"/>
              </w:rPr>
              <w:t>e sound</w:t>
            </w:r>
            <w:r w:rsidR="700FB938" w:rsidRPr="008D16A3">
              <w:rPr>
                <w:rStyle w:val="SubtleEmphasis"/>
                <w:iCs w:val="0"/>
                <w:color w:val="000000" w:themeColor="accent4"/>
              </w:rPr>
              <w:t xml:space="preserve"> of a consonant </w:t>
            </w:r>
            <w:r w:rsidR="3D2C182D" w:rsidRPr="008D16A3">
              <w:rPr>
                <w:rStyle w:val="SubtleEmphasis"/>
                <w:iCs w:val="0"/>
                <w:color w:val="000000" w:themeColor="accent4"/>
              </w:rPr>
              <w:t>and form new words</w:t>
            </w:r>
          </w:p>
          <w:p w14:paraId="0C9ED749" w14:textId="54E6005B" w:rsidR="00C115C7" w:rsidRPr="008D16A3" w:rsidRDefault="00C115C7" w:rsidP="008D16A3">
            <w:pPr>
              <w:pStyle w:val="Bullets"/>
              <w:rPr>
                <w:rStyle w:val="SubtleEmphasis"/>
                <w:b/>
                <w:bCs/>
                <w:iCs w:val="0"/>
              </w:rPr>
            </w:pPr>
            <w:r w:rsidRPr="008D16A3">
              <w:t xml:space="preserve">phonic knowledge to </w:t>
            </w:r>
            <w:r w:rsidR="0067175D" w:rsidRPr="008D16A3">
              <w:t>spell and write</w:t>
            </w:r>
            <w:r w:rsidRPr="008D16A3">
              <w:t xml:space="preserve"> unfamiliar words such as </w:t>
            </w:r>
            <w:r w:rsidR="00403055" w:rsidRPr="008D16A3">
              <w:rPr>
                <w:rFonts w:ascii="Nirmala UI" w:hAnsi="Nirmala UI" w:cs="Nirmala UI"/>
                <w:cs/>
                <w:lang w:bidi="hi-IN"/>
              </w:rPr>
              <w:t>रेखांकित</w:t>
            </w:r>
          </w:p>
          <w:p w14:paraId="4407C151" w14:textId="1C68C9D1" w:rsidR="000A10D9" w:rsidRPr="008D16A3" w:rsidRDefault="00B5B19B" w:rsidP="008D16A3">
            <w:pPr>
              <w:pStyle w:val="Bullets"/>
              <w:rPr>
                <w:rStyle w:val="SubtleEmphasis"/>
              </w:rPr>
            </w:pPr>
            <w:r w:rsidRPr="008D16A3">
              <w:rPr>
                <w:rStyle w:val="SubtleEmphasis"/>
              </w:rPr>
              <w:t xml:space="preserve">nasal vowel sounds and nasal consonants, and the rules that govern how to represent nasal consonant combinations in words such as </w:t>
            </w:r>
            <w:r w:rsidRPr="008D16A3">
              <w:rPr>
                <w:rStyle w:val="SubtleEmphasis"/>
                <w:rFonts w:ascii="Nirmala UI" w:hAnsi="Nirmala UI" w:cs="Nirmala UI"/>
                <w:iCs w:val="0"/>
                <w:color w:val="000000" w:themeColor="accent4"/>
                <w:cs/>
                <w:lang w:bidi="hi-IN"/>
              </w:rPr>
              <w:t>गंगा</w:t>
            </w:r>
            <w:r w:rsidRPr="008D16A3">
              <w:rPr>
                <w:rStyle w:val="SubtleEmphasis"/>
                <w:rFonts w:ascii="Nirmala UI" w:hAnsi="Nirmala UI" w:cs="Nirmala UI"/>
                <w:iCs w:val="0"/>
                <w:color w:val="000000" w:themeColor="accent4"/>
                <w:lang w:bidi="hi-IN"/>
              </w:rPr>
              <w:t xml:space="preserve">, </w:t>
            </w:r>
            <w:r w:rsidRPr="008D16A3">
              <w:rPr>
                <w:rStyle w:val="SubtleEmphasis"/>
                <w:rFonts w:ascii="Nirmala UI" w:hAnsi="Nirmala UI" w:cs="Nirmala UI"/>
                <w:iCs w:val="0"/>
                <w:color w:val="000000" w:themeColor="accent4"/>
                <w:cs/>
                <w:lang w:bidi="hi-IN"/>
              </w:rPr>
              <w:t>पंजाब</w:t>
            </w:r>
            <w:r w:rsidRPr="008D16A3">
              <w:rPr>
                <w:rStyle w:val="SubtleEmphasis"/>
                <w:rFonts w:ascii="Nirmala UI" w:hAnsi="Nirmala UI" w:cs="Nirmala UI"/>
                <w:iCs w:val="0"/>
                <w:color w:val="000000" w:themeColor="accent4"/>
                <w:lang w:bidi="hi-IN"/>
              </w:rPr>
              <w:t xml:space="preserve">, </w:t>
            </w:r>
            <w:r w:rsidRPr="008D16A3">
              <w:rPr>
                <w:rStyle w:val="SubtleEmphasis"/>
                <w:rFonts w:ascii="Nirmala UI" w:hAnsi="Nirmala UI" w:cs="Nirmala UI"/>
                <w:iCs w:val="0"/>
                <w:color w:val="000000" w:themeColor="accent4"/>
                <w:cs/>
                <w:lang w:bidi="hi-IN"/>
              </w:rPr>
              <w:t>ठंड/ठण्ड</w:t>
            </w:r>
            <w:r w:rsidRPr="008D16A3">
              <w:rPr>
                <w:rStyle w:val="SubtleEmphasis"/>
                <w:rFonts w:ascii="Nirmala UI" w:hAnsi="Nirmala UI" w:cs="Nirmala UI"/>
                <w:iCs w:val="0"/>
                <w:color w:val="000000" w:themeColor="accent4"/>
                <w:lang w:bidi="hi-IN"/>
              </w:rPr>
              <w:t xml:space="preserve">, </w:t>
            </w:r>
            <w:r w:rsidRPr="008D16A3">
              <w:rPr>
                <w:rStyle w:val="SubtleEmphasis"/>
                <w:rFonts w:ascii="Nirmala UI" w:hAnsi="Nirmala UI" w:cs="Nirmala UI"/>
                <w:iCs w:val="0"/>
                <w:color w:val="000000" w:themeColor="accent4"/>
                <w:cs/>
                <w:lang w:bidi="hi-IN"/>
              </w:rPr>
              <w:t xml:space="preserve">बंद/बन्द </w:t>
            </w:r>
            <w:r w:rsidRPr="004A31FF">
              <w:rPr>
                <w:rStyle w:val="SubtleEmphasis"/>
                <w:iCs w:val="0"/>
                <w:color w:val="000000" w:themeColor="accent4"/>
                <w:lang w:bidi="hi-IN"/>
              </w:rPr>
              <w:t>and</w:t>
            </w:r>
            <w:r w:rsidRPr="008D16A3">
              <w:rPr>
                <w:rStyle w:val="SubtleEmphasis"/>
                <w:rFonts w:ascii="Nirmala UI" w:hAnsi="Nirmala UI" w:cs="Nirmala UI"/>
                <w:iCs w:val="0"/>
                <w:color w:val="000000" w:themeColor="accent4"/>
                <w:lang w:bidi="hi-IN"/>
              </w:rPr>
              <w:t xml:space="preserve"> </w:t>
            </w:r>
            <w:r w:rsidRPr="008D16A3">
              <w:rPr>
                <w:rStyle w:val="SubtleEmphasis"/>
                <w:rFonts w:ascii="Nirmala UI" w:hAnsi="Nirmala UI" w:cs="Nirmala UI"/>
                <w:iCs w:val="0"/>
                <w:color w:val="000000" w:themeColor="accent4"/>
                <w:cs/>
                <w:lang w:bidi="hi-IN"/>
              </w:rPr>
              <w:t>तुम्हारा</w:t>
            </w:r>
          </w:p>
          <w:p w14:paraId="5492A0DF" w14:textId="1873401C" w:rsidR="418AC461" w:rsidRPr="008D16A3" w:rsidRDefault="0068313D" w:rsidP="008D16A3">
            <w:pPr>
              <w:pStyle w:val="Bullets"/>
              <w:rPr>
                <w:rStyle w:val="SubtleEmphasis"/>
                <w:lang w:bidi="hi-IN"/>
              </w:rPr>
            </w:pPr>
            <w:r w:rsidRPr="008D16A3">
              <w:rPr>
                <w:rStyle w:val="SubtleEmphasis"/>
                <w:color w:val="000000" w:themeColor="accent4"/>
                <w:lang w:bidi="hi-IN"/>
              </w:rPr>
              <w:t>s</w:t>
            </w:r>
            <w:r w:rsidR="418AC461" w:rsidRPr="008D16A3">
              <w:rPr>
                <w:rStyle w:val="SubtleEmphasis"/>
                <w:color w:val="000000" w:themeColor="accent4"/>
                <w:lang w:bidi="hi-IN"/>
              </w:rPr>
              <w:t>imple word</w:t>
            </w:r>
            <w:r w:rsidR="0ECD8A1D" w:rsidRPr="008D16A3">
              <w:rPr>
                <w:rStyle w:val="SubtleEmphasis"/>
                <w:color w:val="000000" w:themeColor="accent4"/>
                <w:lang w:bidi="hi-IN"/>
              </w:rPr>
              <w:t>-</w:t>
            </w:r>
            <w:r w:rsidR="418AC461" w:rsidRPr="008D16A3">
              <w:rPr>
                <w:rStyle w:val="SubtleEmphasis"/>
                <w:color w:val="000000" w:themeColor="accent4"/>
                <w:lang w:bidi="hi-IN"/>
              </w:rPr>
              <w:t>processed script using key</w:t>
            </w:r>
            <w:r w:rsidR="2E03C2F4" w:rsidRPr="008D16A3">
              <w:rPr>
                <w:rStyle w:val="SubtleEmphasis"/>
                <w:color w:val="000000" w:themeColor="accent4"/>
                <w:lang w:bidi="hi-IN"/>
              </w:rPr>
              <w:t>b</w:t>
            </w:r>
            <w:r w:rsidR="418AC461" w:rsidRPr="008D16A3">
              <w:rPr>
                <w:rStyle w:val="SubtleEmphasis"/>
                <w:color w:val="000000" w:themeColor="accent4"/>
                <w:lang w:bidi="hi-IN"/>
              </w:rPr>
              <w:t>o</w:t>
            </w:r>
            <w:r w:rsidR="6C375E55" w:rsidRPr="008D16A3">
              <w:rPr>
                <w:rStyle w:val="SubtleEmphasis"/>
                <w:color w:val="000000" w:themeColor="accent4"/>
                <w:lang w:bidi="hi-IN"/>
              </w:rPr>
              <w:t>a</w:t>
            </w:r>
            <w:r w:rsidR="418AC461" w:rsidRPr="008D16A3">
              <w:rPr>
                <w:rStyle w:val="SubtleEmphasis"/>
                <w:color w:val="000000" w:themeColor="accent4"/>
                <w:lang w:bidi="hi-IN"/>
              </w:rPr>
              <w:t xml:space="preserve">rd and </w:t>
            </w:r>
            <w:r w:rsidR="005B5DE9" w:rsidRPr="008D16A3">
              <w:rPr>
                <w:rStyle w:val="SubtleEmphasis"/>
                <w:color w:val="000000" w:themeColor="accent4"/>
                <w:lang w:bidi="hi-IN"/>
              </w:rPr>
              <w:t xml:space="preserve">secure </w:t>
            </w:r>
            <w:r w:rsidR="418AC461" w:rsidRPr="008D16A3">
              <w:rPr>
                <w:rStyle w:val="SubtleEmphasis"/>
                <w:color w:val="000000" w:themeColor="accent4"/>
                <w:lang w:bidi="hi-IN"/>
              </w:rPr>
              <w:t>online writing tools</w:t>
            </w:r>
          </w:p>
          <w:p w14:paraId="2F2D4B0F" w14:textId="77777777" w:rsidR="00B21BDF" w:rsidRPr="008D16A3" w:rsidRDefault="00B21BDF" w:rsidP="008D16A3">
            <w:pPr>
              <w:pStyle w:val="Bullets"/>
              <w:numPr>
                <w:ilvl w:val="0"/>
                <w:numId w:val="0"/>
              </w:numPr>
              <w:ind w:left="720"/>
              <w:rPr>
                <w:rStyle w:val="SubtleEmphasis"/>
                <w:rFonts w:asciiTheme="minorHAnsi" w:eastAsiaTheme="minorEastAsia" w:hAnsiTheme="minorHAnsi" w:cstheme="minorBidi"/>
              </w:rPr>
            </w:pPr>
          </w:p>
          <w:p w14:paraId="7C7830CB" w14:textId="77777777" w:rsidR="004E474E" w:rsidRPr="008D16A3" w:rsidRDefault="004E474E" w:rsidP="008D16A3">
            <w:pPr>
              <w:pStyle w:val="Bullets"/>
              <w:numPr>
                <w:ilvl w:val="0"/>
                <w:numId w:val="0"/>
              </w:numPr>
              <w:rPr>
                <w:rFonts w:cs="Calibri"/>
              </w:rPr>
            </w:pPr>
          </w:p>
          <w:p w14:paraId="3407747C" w14:textId="13132E3E" w:rsidR="004E474E" w:rsidRPr="008D16A3" w:rsidRDefault="004E474E" w:rsidP="008D16A3">
            <w:pPr>
              <w:pStyle w:val="Descriptiontitle"/>
              <w:ind w:left="0"/>
              <w:rPr>
                <w:b w:val="0"/>
                <w:bCs w:val="0"/>
              </w:rPr>
            </w:pPr>
          </w:p>
        </w:tc>
        <w:tc>
          <w:tcPr>
            <w:tcW w:w="4216" w:type="dxa"/>
          </w:tcPr>
          <w:p w14:paraId="7837CBD6" w14:textId="3B8DD6DE" w:rsidR="30E0E091" w:rsidRPr="008D16A3" w:rsidRDefault="000F2C35" w:rsidP="008D16A3">
            <w:pPr>
              <w:pStyle w:val="Descriptiontitle"/>
              <w:ind w:left="0"/>
              <w:rPr>
                <w:color w:val="005D93" w:themeColor="text2"/>
              </w:rPr>
            </w:pPr>
            <w:r w:rsidRPr="008D16A3">
              <w:t>i</w:t>
            </w:r>
            <w:r w:rsidR="5A7BEE2E" w:rsidRPr="008D16A3">
              <w:t>ntonation</w:t>
            </w:r>
            <w:r w:rsidR="009A46B0" w:rsidRPr="008D16A3">
              <w:t xml:space="preserve"> and writing </w:t>
            </w:r>
            <w:r w:rsidR="5BD0BC72" w:rsidRPr="008D16A3">
              <w:t>complex words</w:t>
            </w:r>
          </w:p>
          <w:p w14:paraId="34486878" w14:textId="6840BEA0" w:rsidR="1ECEA046" w:rsidRPr="008D16A3" w:rsidRDefault="1ECEA046" w:rsidP="008D16A3">
            <w:pPr>
              <w:pStyle w:val="Bullets"/>
              <w:rPr>
                <w:rFonts w:ascii="Calibri" w:eastAsia="Calibri" w:hAnsi="Calibri" w:cs="Calibri"/>
                <w:color w:val="005D93" w:themeColor="text2"/>
              </w:rPr>
            </w:pPr>
            <w:r w:rsidRPr="008D16A3">
              <w:t xml:space="preserve">phonic and grammatical knowledge </w:t>
            </w:r>
            <w:r w:rsidR="006B33C7" w:rsidRPr="008D16A3">
              <w:t>for</w:t>
            </w:r>
            <w:r w:rsidRPr="008D16A3">
              <w:t xml:space="preserve"> spelling</w:t>
            </w:r>
            <w:r w:rsidR="00B77EB1" w:rsidRPr="008D16A3">
              <w:t xml:space="preserve"> and</w:t>
            </w:r>
            <w:r w:rsidRPr="008D16A3">
              <w:t xml:space="preserve"> writing, </w:t>
            </w:r>
            <w:r w:rsidR="00B77EB1" w:rsidRPr="008D16A3">
              <w:t xml:space="preserve">and </w:t>
            </w:r>
            <w:r w:rsidRPr="008D16A3">
              <w:t>basic joining (</w:t>
            </w:r>
            <w:r w:rsidRPr="008D16A3">
              <w:rPr>
                <w:rFonts w:ascii="Nirmala UI" w:hAnsi="Nirmala UI" w:cs="Nirmala UI"/>
              </w:rPr>
              <w:t>सन्धि)</w:t>
            </w:r>
            <w:r w:rsidRPr="008D16A3">
              <w:t xml:space="preserve"> rules </w:t>
            </w:r>
            <w:r w:rsidR="006B33C7" w:rsidRPr="008D16A3">
              <w:t>for</w:t>
            </w:r>
            <w:r w:rsidRPr="008D16A3">
              <w:t xml:space="preserve"> unfamiliar words such as </w:t>
            </w:r>
            <w:r w:rsidR="00403055" w:rsidRPr="008D16A3">
              <w:rPr>
                <w:rFonts w:ascii="Nirmala UI" w:hAnsi="Nirmala UI" w:cs="Nirmala UI"/>
                <w:cs/>
                <w:lang w:bidi="hi-IN"/>
              </w:rPr>
              <w:t>गुरुदक्षिणा</w:t>
            </w:r>
            <w:r w:rsidRPr="008D16A3">
              <w:rPr>
                <w:rFonts w:ascii="Nirmala UI" w:hAnsi="Nirmala UI" w:cs="Nirmala UI"/>
              </w:rPr>
              <w:t xml:space="preserve"> </w:t>
            </w:r>
            <w:r w:rsidRPr="008D16A3">
              <w:t xml:space="preserve">and </w:t>
            </w:r>
            <w:r w:rsidRPr="008D16A3">
              <w:rPr>
                <w:rFonts w:ascii="Nirmala UI" w:hAnsi="Nirmala UI" w:cs="Nirmala UI"/>
              </w:rPr>
              <w:t>इ+आ</w:t>
            </w:r>
            <w:r w:rsidRPr="008D16A3">
              <w:t xml:space="preserve"> = ए</w:t>
            </w:r>
            <w:r w:rsidR="000718F6" w:rsidRPr="008D16A3">
              <w:t>,</w:t>
            </w:r>
            <w:r w:rsidRPr="008D16A3">
              <w:t xml:space="preserve"> to achieve</w:t>
            </w:r>
            <w:r w:rsidR="00897DAD">
              <w:t xml:space="preserve"> clarity and flow of </w:t>
            </w:r>
            <w:r w:rsidR="00CE1A70" w:rsidRPr="008D16A3">
              <w:t>meaning</w:t>
            </w:r>
          </w:p>
          <w:p w14:paraId="4E4474EF" w14:textId="16EE45EE" w:rsidR="4090C0D9" w:rsidRPr="008D16A3" w:rsidRDefault="00A150B8" w:rsidP="008D16A3">
            <w:pPr>
              <w:pStyle w:val="Bullets"/>
              <w:rPr>
                <w:color w:val="auto"/>
              </w:rPr>
            </w:pPr>
            <w:r w:rsidRPr="008D16A3">
              <w:rPr>
                <w:color w:val="auto"/>
              </w:rPr>
              <w:t>f</w:t>
            </w:r>
            <w:r w:rsidR="4090C0D9" w:rsidRPr="008D16A3">
              <w:rPr>
                <w:color w:val="auto"/>
              </w:rPr>
              <w:t>ull</w:t>
            </w:r>
            <w:r w:rsidR="001E1863" w:rsidRPr="008D16A3">
              <w:rPr>
                <w:color w:val="auto"/>
              </w:rPr>
              <w:t>y</w:t>
            </w:r>
            <w:r w:rsidR="4090C0D9" w:rsidRPr="008D16A3">
              <w:rPr>
                <w:color w:val="auto"/>
              </w:rPr>
              <w:t xml:space="preserve"> punctuated paragraphs and sequencing</w:t>
            </w:r>
            <w:r w:rsidR="00DD52C0" w:rsidRPr="008D16A3">
              <w:rPr>
                <w:color w:val="auto"/>
              </w:rPr>
              <w:t xml:space="preserve"> </w:t>
            </w:r>
          </w:p>
          <w:p w14:paraId="20F82023" w14:textId="6E51103A" w:rsidR="000A10D9" w:rsidRPr="008D16A3" w:rsidRDefault="004A4159" w:rsidP="008D16A3">
            <w:pPr>
              <w:pStyle w:val="Bullets"/>
              <w:rPr>
                <w:color w:val="auto"/>
              </w:rPr>
            </w:pPr>
            <w:r w:rsidRPr="008D16A3">
              <w:rPr>
                <w:color w:val="auto"/>
              </w:rPr>
              <w:t xml:space="preserve">combinations of pronouns and postpositions </w:t>
            </w:r>
            <w:r w:rsidR="2E3342BA" w:rsidRPr="008D16A3">
              <w:rPr>
                <w:color w:val="auto"/>
              </w:rPr>
              <w:t xml:space="preserve">to show </w:t>
            </w:r>
            <w:r w:rsidRPr="008D16A3">
              <w:rPr>
                <w:color w:val="auto"/>
              </w:rPr>
              <w:t>that the inherent ‘</w:t>
            </w:r>
            <w:r w:rsidRPr="004A31FF">
              <w:rPr>
                <w:i/>
                <w:iCs/>
                <w:color w:val="auto"/>
              </w:rPr>
              <w:t>a</w:t>
            </w:r>
            <w:r w:rsidRPr="008D16A3">
              <w:rPr>
                <w:color w:val="auto"/>
              </w:rPr>
              <w:t xml:space="preserve">’ inside a word </w:t>
            </w:r>
            <w:r w:rsidR="2EF6E562" w:rsidRPr="008D16A3">
              <w:rPr>
                <w:color w:val="auto"/>
              </w:rPr>
              <w:t>is lost</w:t>
            </w:r>
            <w:r w:rsidRPr="008D16A3">
              <w:rPr>
                <w:color w:val="auto"/>
              </w:rPr>
              <w:t xml:space="preserve">, such as in </w:t>
            </w:r>
            <w:r w:rsidRPr="008D16A3">
              <w:rPr>
                <w:rFonts w:ascii="Nirmala UI" w:hAnsi="Nirmala UI" w:cs="Nirmala UI"/>
                <w:color w:val="auto"/>
              </w:rPr>
              <w:t>उसका</w:t>
            </w:r>
            <w:r w:rsidRPr="008D16A3">
              <w:rPr>
                <w:color w:val="auto"/>
              </w:rPr>
              <w:t xml:space="preserve">, </w:t>
            </w:r>
            <w:r w:rsidR="36B91E4B" w:rsidRPr="008D16A3">
              <w:rPr>
                <w:rFonts w:ascii="Nirmala UI" w:hAnsi="Nirmala UI" w:cs="Nirmala UI"/>
                <w:color w:val="auto"/>
              </w:rPr>
              <w:t>सुनना</w:t>
            </w:r>
            <w:r w:rsidR="6F6635C2" w:rsidRPr="008D16A3">
              <w:rPr>
                <w:rFonts w:ascii="Nirmala UI" w:hAnsi="Nirmala UI" w:cs="Nirmala UI"/>
                <w:color w:val="auto"/>
              </w:rPr>
              <w:t xml:space="preserve">, </w:t>
            </w:r>
            <w:r w:rsidRPr="008D16A3">
              <w:rPr>
                <w:rFonts w:ascii="Nirmala UI" w:hAnsi="Nirmala UI" w:cs="Nirmala UI"/>
                <w:color w:val="auto"/>
              </w:rPr>
              <w:t>सुनता</w:t>
            </w:r>
          </w:p>
          <w:p w14:paraId="1D0C8660" w14:textId="7835179F" w:rsidR="000A10D9" w:rsidRPr="008D16A3" w:rsidRDefault="00107856" w:rsidP="008D16A3">
            <w:pPr>
              <w:pStyle w:val="Bullets"/>
            </w:pPr>
            <w:r w:rsidRPr="008D16A3">
              <w:rPr>
                <w:color w:val="auto"/>
              </w:rPr>
              <w:t xml:space="preserve">transliteration techniques and </w:t>
            </w:r>
            <w:r w:rsidR="0014318C" w:rsidRPr="008D16A3">
              <w:rPr>
                <w:color w:val="auto"/>
              </w:rPr>
              <w:t>using</w:t>
            </w:r>
            <w:r w:rsidRPr="008D16A3">
              <w:rPr>
                <w:color w:val="auto"/>
              </w:rPr>
              <w:t xml:space="preserve"> variations in </w:t>
            </w:r>
            <w:r w:rsidR="00786773" w:rsidRPr="008D16A3">
              <w:rPr>
                <w:color w:val="auto"/>
              </w:rPr>
              <w:t>hand</w:t>
            </w:r>
            <w:r w:rsidRPr="008D16A3">
              <w:rPr>
                <w:color w:val="auto"/>
              </w:rPr>
              <w:t>written and digital Hindi script</w:t>
            </w:r>
          </w:p>
        </w:tc>
      </w:tr>
      <w:tr w:rsidR="004F5B55" w:rsidRPr="008D16A3" w14:paraId="28150149" w14:textId="77777777" w:rsidTr="3C77FE80">
        <w:trPr>
          <w:trHeight w:val="1243"/>
        </w:trPr>
        <w:tc>
          <w:tcPr>
            <w:tcW w:w="2364" w:type="dxa"/>
            <w:shd w:val="clear" w:color="auto" w:fill="FFEECE" w:themeFill="accent3" w:themeFillTint="66"/>
          </w:tcPr>
          <w:p w14:paraId="0E72A0D1" w14:textId="08FE0691" w:rsidR="004F5B55" w:rsidRPr="008D16A3" w:rsidRDefault="00826F0F" w:rsidP="008D16A3">
            <w:pPr>
              <w:pStyle w:val="Descriptiontitle"/>
            </w:pPr>
            <w:r w:rsidRPr="008D16A3">
              <w:rPr>
                <w:rFonts w:cs="Arial"/>
              </w:rPr>
              <w:t>Adjectives</w:t>
            </w:r>
          </w:p>
        </w:tc>
        <w:tc>
          <w:tcPr>
            <w:tcW w:w="4261" w:type="dxa"/>
          </w:tcPr>
          <w:p w14:paraId="44EE8A9D" w14:textId="1CC87144" w:rsidR="004F5B55" w:rsidRPr="008D16A3" w:rsidRDefault="005D2A5C" w:rsidP="008D16A3">
            <w:pPr>
              <w:pStyle w:val="Descriptiontitle"/>
              <w:ind w:left="0"/>
            </w:pPr>
            <w:r w:rsidRPr="008D16A3">
              <w:t>s</w:t>
            </w:r>
            <w:r w:rsidR="0170AD1C" w:rsidRPr="008D16A3">
              <w:t>imple adjectives</w:t>
            </w:r>
          </w:p>
          <w:p w14:paraId="257D8D4F" w14:textId="6B1028E2" w:rsidR="00504BFE" w:rsidRPr="008D16A3" w:rsidRDefault="0068313D" w:rsidP="008D16A3">
            <w:pPr>
              <w:pStyle w:val="Bullets"/>
              <w:rPr>
                <w:b/>
                <w:bCs/>
              </w:rPr>
            </w:pPr>
            <w:r w:rsidRPr="008D16A3">
              <w:t>s</w:t>
            </w:r>
            <w:r w:rsidR="3791B4A0" w:rsidRPr="008D16A3">
              <w:t xml:space="preserve">imple </w:t>
            </w:r>
            <w:r w:rsidR="252F9815" w:rsidRPr="008D16A3">
              <w:t>adjectives</w:t>
            </w:r>
            <w:r w:rsidR="00504BFE" w:rsidRPr="008D16A3">
              <w:t xml:space="preserve"> to describe people, objects or places</w:t>
            </w:r>
            <w:r w:rsidR="00780882" w:rsidRPr="008D16A3">
              <w:t xml:space="preserve">, </w:t>
            </w:r>
            <w:r w:rsidR="00504BFE" w:rsidRPr="008D16A3">
              <w:t xml:space="preserve">usually placed before the noun, for example, </w:t>
            </w:r>
            <w:r w:rsidR="00504BFE" w:rsidRPr="008D16A3">
              <w:rPr>
                <w:rFonts w:ascii="Nirmala UI" w:hAnsi="Nirmala UI" w:cs="Nirmala UI"/>
              </w:rPr>
              <w:t>सुंदर</w:t>
            </w:r>
            <w:r w:rsidR="00504BFE" w:rsidRPr="008D16A3">
              <w:t xml:space="preserve"> </w:t>
            </w:r>
            <w:r w:rsidR="00504BFE" w:rsidRPr="008D16A3">
              <w:rPr>
                <w:rFonts w:ascii="Nirmala UI" w:hAnsi="Nirmala UI" w:cs="Nirmala UI"/>
              </w:rPr>
              <w:t>लड़की</w:t>
            </w:r>
            <w:r w:rsidR="00504BFE" w:rsidRPr="008D16A3">
              <w:t xml:space="preserve">, </w:t>
            </w:r>
            <w:r w:rsidR="00504BFE" w:rsidRPr="008D16A3">
              <w:rPr>
                <w:rFonts w:ascii="Nirmala UI" w:hAnsi="Nirmala UI" w:cs="Nirmala UI"/>
              </w:rPr>
              <w:t>छोटा</w:t>
            </w:r>
            <w:r w:rsidR="00504BFE" w:rsidRPr="008D16A3">
              <w:t xml:space="preserve"> </w:t>
            </w:r>
            <w:r w:rsidR="00504BFE" w:rsidRPr="008D16A3">
              <w:rPr>
                <w:rFonts w:ascii="Nirmala UI" w:hAnsi="Nirmala UI" w:cs="Nirmala UI"/>
              </w:rPr>
              <w:t>बच्चा</w:t>
            </w:r>
            <w:r w:rsidR="00504BFE" w:rsidRPr="008D16A3">
              <w:t xml:space="preserve">, </w:t>
            </w:r>
            <w:r w:rsidR="00504BFE" w:rsidRPr="008D16A3">
              <w:rPr>
                <w:rFonts w:ascii="Nirmala UI" w:hAnsi="Nirmala UI" w:cs="Nirmala UI"/>
              </w:rPr>
              <w:t>रंग</w:t>
            </w:r>
            <w:r w:rsidR="00504BFE" w:rsidRPr="008D16A3">
              <w:t>-</w:t>
            </w:r>
            <w:r w:rsidR="00504BFE" w:rsidRPr="008D16A3">
              <w:rPr>
                <w:rFonts w:ascii="Nirmala UI" w:hAnsi="Nirmala UI" w:cs="Nirmala UI"/>
              </w:rPr>
              <w:t>बिरंगी</w:t>
            </w:r>
            <w:r w:rsidR="00504BFE" w:rsidRPr="008D16A3">
              <w:t xml:space="preserve"> </w:t>
            </w:r>
            <w:r w:rsidR="00504BFE" w:rsidRPr="008D16A3">
              <w:rPr>
                <w:rFonts w:ascii="Nirmala UI" w:hAnsi="Nirmala UI" w:cs="Nirmala UI"/>
              </w:rPr>
              <w:t>तितली</w:t>
            </w:r>
          </w:p>
          <w:p w14:paraId="2AFB436C" w14:textId="222C2C47" w:rsidR="00F87494" w:rsidRPr="008D16A3" w:rsidRDefault="00F87494" w:rsidP="008D16A3">
            <w:pPr>
              <w:pStyle w:val="Bullets"/>
              <w:rPr>
                <w:rFonts w:asciiTheme="minorHAnsi" w:eastAsiaTheme="minorEastAsia" w:hAnsiTheme="minorHAnsi" w:cstheme="minorBidi"/>
                <w:b/>
              </w:rPr>
            </w:pPr>
            <w:r w:rsidRPr="008D16A3">
              <w:t xml:space="preserve">adjectives to describe characteristics or qualities of a person or object, such as nationality, shape and colour, and noticing that they change with gender and number, for example, </w:t>
            </w:r>
            <w:r w:rsidRPr="008D16A3">
              <w:rPr>
                <w:rFonts w:ascii="Nirmala UI" w:hAnsi="Nirmala UI" w:cs="Nirmala UI"/>
              </w:rPr>
              <w:t>छोटा</w:t>
            </w:r>
            <w:r w:rsidRPr="008D16A3">
              <w:t xml:space="preserve"> </w:t>
            </w:r>
            <w:r w:rsidRPr="008D16A3">
              <w:rPr>
                <w:rFonts w:ascii="Nirmala UI" w:hAnsi="Nirmala UI" w:cs="Nirmala UI"/>
              </w:rPr>
              <w:t>लड़का</w:t>
            </w:r>
            <w:r w:rsidRPr="008D16A3">
              <w:t xml:space="preserve">, </w:t>
            </w:r>
            <w:r w:rsidRPr="008D16A3">
              <w:rPr>
                <w:rFonts w:ascii="Nirmala UI" w:hAnsi="Nirmala UI" w:cs="Nirmala UI"/>
              </w:rPr>
              <w:lastRenderedPageBreak/>
              <w:t>छोटी</w:t>
            </w:r>
            <w:r w:rsidRPr="008D16A3">
              <w:t xml:space="preserve"> </w:t>
            </w:r>
            <w:r w:rsidRPr="008D16A3">
              <w:rPr>
                <w:rFonts w:ascii="Nirmala UI" w:hAnsi="Nirmala UI" w:cs="Nirmala UI"/>
              </w:rPr>
              <w:t>लड़की</w:t>
            </w:r>
            <w:r w:rsidRPr="008D16A3">
              <w:t xml:space="preserve">, </w:t>
            </w:r>
            <w:r w:rsidRPr="008D16A3">
              <w:rPr>
                <w:rFonts w:ascii="Nirmala UI" w:hAnsi="Nirmala UI" w:cs="Nirmala UI"/>
              </w:rPr>
              <w:t>छोटे</w:t>
            </w:r>
            <w:r w:rsidRPr="008D16A3">
              <w:t xml:space="preserve"> </w:t>
            </w:r>
            <w:r w:rsidRPr="008D16A3">
              <w:rPr>
                <w:rFonts w:ascii="Nirmala UI" w:hAnsi="Nirmala UI" w:cs="Nirmala UI"/>
              </w:rPr>
              <w:t>लड़के</w:t>
            </w:r>
            <w:r w:rsidR="6EB95CCC" w:rsidRPr="008D16A3">
              <w:rPr>
                <w:rFonts w:ascii="Nirmala UI" w:hAnsi="Nirmala UI" w:cs="Nirmala UI"/>
              </w:rPr>
              <w:t xml:space="preserve">, </w:t>
            </w:r>
            <w:r w:rsidR="450B6B20" w:rsidRPr="008D16A3">
              <w:rPr>
                <w:rFonts w:ascii="Nirmala UI" w:hAnsi="Nirmala UI" w:cs="Nirmala UI"/>
              </w:rPr>
              <w:t>लाल किताब, चौड़ा रास्ता</w:t>
            </w:r>
          </w:p>
          <w:p w14:paraId="5E903236" w14:textId="30134E76" w:rsidR="004F5B55" w:rsidRPr="008D16A3" w:rsidRDefault="00F87494" w:rsidP="008D16A3">
            <w:pPr>
              <w:pStyle w:val="Bullets"/>
              <w:rPr>
                <w:b/>
                <w:bCs/>
              </w:rPr>
            </w:pPr>
            <w:r w:rsidRPr="008D16A3">
              <w:t xml:space="preserve">possessive adjectives to express ownership, for example, </w:t>
            </w:r>
            <w:r w:rsidRPr="008D16A3">
              <w:rPr>
                <w:rFonts w:ascii="Nirmala UI" w:hAnsi="Nirmala UI" w:cs="Nirmala UI"/>
              </w:rPr>
              <w:t>मेरी</w:t>
            </w:r>
            <w:r w:rsidRPr="008D16A3">
              <w:t xml:space="preserve"> </w:t>
            </w:r>
            <w:r w:rsidRPr="008D16A3">
              <w:rPr>
                <w:rFonts w:ascii="Nirmala UI" w:hAnsi="Nirmala UI" w:cs="Nirmala UI"/>
              </w:rPr>
              <w:t>पुस्तक</w:t>
            </w:r>
            <w:r w:rsidRPr="008D16A3">
              <w:t xml:space="preserve">, </w:t>
            </w:r>
            <w:r w:rsidRPr="008D16A3">
              <w:rPr>
                <w:rFonts w:ascii="Nirmala UI" w:hAnsi="Nirmala UI" w:cs="Nirmala UI"/>
              </w:rPr>
              <w:t>तुम्हारा</w:t>
            </w:r>
            <w:r w:rsidRPr="008D16A3">
              <w:t xml:space="preserve"> </w:t>
            </w:r>
            <w:r w:rsidRPr="008D16A3">
              <w:rPr>
                <w:rFonts w:ascii="Nirmala UI" w:hAnsi="Nirmala UI" w:cs="Nirmala UI"/>
              </w:rPr>
              <w:t>बस्ता</w:t>
            </w:r>
          </w:p>
        </w:tc>
        <w:tc>
          <w:tcPr>
            <w:tcW w:w="4229" w:type="dxa"/>
          </w:tcPr>
          <w:p w14:paraId="5AAE11DD" w14:textId="3E156BD9" w:rsidR="004F5B55" w:rsidRPr="008D16A3" w:rsidRDefault="005D2A5C" w:rsidP="008D16A3">
            <w:pPr>
              <w:pStyle w:val="Descriptiontitle"/>
              <w:ind w:left="0"/>
            </w:pPr>
            <w:r w:rsidRPr="008D16A3">
              <w:lastRenderedPageBreak/>
              <w:t>p</w:t>
            </w:r>
            <w:r w:rsidR="21A1B5FA" w:rsidRPr="008D16A3">
              <w:t>roper adjectives and adjectives in comparative, quantity structures</w:t>
            </w:r>
          </w:p>
          <w:p w14:paraId="333DBE65" w14:textId="0F02AFF9" w:rsidR="00EE6078" w:rsidRPr="008D16A3" w:rsidRDefault="00EE6078" w:rsidP="008D16A3">
            <w:pPr>
              <w:pStyle w:val="Bullets"/>
              <w:rPr>
                <w:rFonts w:eastAsia="MS Mincho"/>
                <w:color w:val="auto"/>
              </w:rPr>
            </w:pPr>
            <w:r w:rsidRPr="008D16A3">
              <w:rPr>
                <w:rFonts w:eastAsia="MS Mincho"/>
                <w:color w:val="auto"/>
              </w:rPr>
              <w:t>negative forms</w:t>
            </w:r>
            <w:r w:rsidR="00CF4024" w:rsidRPr="008D16A3">
              <w:rPr>
                <w:rFonts w:eastAsia="MS Mincho"/>
                <w:color w:val="auto"/>
              </w:rPr>
              <w:t xml:space="preserve"> of adjectives, for example, </w:t>
            </w:r>
            <w:r w:rsidR="004C6EA3" w:rsidRPr="008D16A3">
              <w:rPr>
                <w:rFonts w:ascii="Mangal" w:eastAsia="MS Mincho" w:hAnsi="Mangal" w:cs="Mangal"/>
                <w:color w:val="auto"/>
              </w:rPr>
              <w:t>उदास</w:t>
            </w:r>
            <w:r w:rsidR="004C6EA3" w:rsidRPr="008D16A3">
              <w:rPr>
                <w:rFonts w:eastAsia="MS Mincho"/>
                <w:color w:val="auto"/>
              </w:rPr>
              <w:t xml:space="preserve">, </w:t>
            </w:r>
            <w:r w:rsidR="004C6EA3" w:rsidRPr="008D16A3">
              <w:rPr>
                <w:rFonts w:ascii="Mangal" w:eastAsia="MS Mincho" w:hAnsi="Mangal" w:cs="Mangal"/>
                <w:color w:val="auto"/>
              </w:rPr>
              <w:t>उदास</w:t>
            </w:r>
            <w:r w:rsidR="004C6EA3" w:rsidRPr="008D16A3">
              <w:rPr>
                <w:rFonts w:eastAsia="MS Mincho"/>
                <w:color w:val="auto"/>
              </w:rPr>
              <w:t xml:space="preserve"> </w:t>
            </w:r>
            <w:r w:rsidR="004C6EA3" w:rsidRPr="008D16A3">
              <w:rPr>
                <w:rFonts w:ascii="Mangal" w:eastAsia="MS Mincho" w:hAnsi="Mangal" w:cs="Mangal"/>
                <w:color w:val="auto"/>
              </w:rPr>
              <w:t>बच्चा</w:t>
            </w:r>
            <w:r w:rsidR="0021313F" w:rsidRPr="008D16A3">
              <w:rPr>
                <w:rFonts w:ascii="Mangal" w:eastAsia="MS Mincho" w:hAnsi="Mangal" w:cs="Mangal"/>
                <w:color w:val="auto"/>
              </w:rPr>
              <w:t>;</w:t>
            </w:r>
            <w:r w:rsidR="004C6EA3" w:rsidRPr="008D16A3">
              <w:rPr>
                <w:rFonts w:eastAsia="MS Mincho"/>
                <w:color w:val="auto"/>
              </w:rPr>
              <w:t xml:space="preserve"> </w:t>
            </w:r>
            <w:r w:rsidR="004C6EA3" w:rsidRPr="008D16A3">
              <w:rPr>
                <w:rFonts w:ascii="Mangal" w:eastAsia="MS Mincho" w:hAnsi="Mangal" w:cs="Mangal"/>
                <w:color w:val="auto"/>
              </w:rPr>
              <w:t>शैतान</w:t>
            </w:r>
            <w:r w:rsidR="00D120DB" w:rsidRPr="008D16A3">
              <w:rPr>
                <w:rFonts w:ascii="Mangal" w:eastAsia="MS Mincho" w:hAnsi="Mangal" w:cs="Mangal"/>
                <w:color w:val="auto"/>
              </w:rPr>
              <w:t>,</w:t>
            </w:r>
            <w:r w:rsidR="004C6EA3" w:rsidRPr="008D16A3">
              <w:rPr>
                <w:rFonts w:eastAsia="MS Mincho"/>
                <w:color w:val="auto"/>
              </w:rPr>
              <w:t xml:space="preserve"> </w:t>
            </w:r>
            <w:r w:rsidR="004C6EA3" w:rsidRPr="008D16A3">
              <w:rPr>
                <w:rFonts w:ascii="Mangal" w:eastAsia="MS Mincho" w:hAnsi="Mangal" w:cs="Mangal"/>
                <w:color w:val="auto"/>
              </w:rPr>
              <w:t>शैतान</w:t>
            </w:r>
            <w:r w:rsidR="004C6EA3" w:rsidRPr="008D16A3">
              <w:rPr>
                <w:rFonts w:eastAsia="MS Mincho"/>
                <w:color w:val="auto"/>
              </w:rPr>
              <w:t xml:space="preserve"> </w:t>
            </w:r>
            <w:r w:rsidR="004C6EA3" w:rsidRPr="008D16A3">
              <w:rPr>
                <w:rFonts w:ascii="Mangal" w:eastAsia="MS Mincho" w:hAnsi="Mangal" w:cs="Mangal"/>
                <w:color w:val="auto"/>
              </w:rPr>
              <w:t>लड़के</w:t>
            </w:r>
            <w:r w:rsidR="0021313F" w:rsidRPr="008D16A3">
              <w:rPr>
                <w:rFonts w:ascii="Mangal" w:eastAsia="MS Mincho" w:hAnsi="Mangal" w:cs="Mangal"/>
                <w:color w:val="auto"/>
              </w:rPr>
              <w:t>;</w:t>
            </w:r>
            <w:r w:rsidR="004C6EA3" w:rsidRPr="008D16A3">
              <w:rPr>
                <w:rFonts w:eastAsia="MS Mincho"/>
                <w:color w:val="auto"/>
              </w:rPr>
              <w:t xml:space="preserve"> </w:t>
            </w:r>
            <w:r w:rsidR="004C6EA3" w:rsidRPr="008D16A3">
              <w:rPr>
                <w:rFonts w:ascii="Mangal" w:eastAsia="MS Mincho" w:hAnsi="Mangal" w:cs="Mangal"/>
                <w:color w:val="auto"/>
              </w:rPr>
              <w:t>मूर्ख</w:t>
            </w:r>
            <w:r w:rsidR="004C6EA3" w:rsidRPr="008D16A3">
              <w:rPr>
                <w:rFonts w:eastAsia="MS Mincho"/>
                <w:color w:val="auto"/>
              </w:rPr>
              <w:t xml:space="preserve"> </w:t>
            </w:r>
            <w:r w:rsidR="004C6EA3" w:rsidRPr="008D16A3">
              <w:rPr>
                <w:rFonts w:ascii="Mangal" w:eastAsia="MS Mincho" w:hAnsi="Mangal" w:cs="Mangal"/>
                <w:color w:val="auto"/>
              </w:rPr>
              <w:t>बच्चा</w:t>
            </w:r>
            <w:r w:rsidR="0021313F" w:rsidRPr="008D16A3">
              <w:rPr>
                <w:rFonts w:ascii="Mangal" w:eastAsia="MS Mincho" w:hAnsi="Mangal" w:cs="Mangal"/>
                <w:color w:val="auto"/>
              </w:rPr>
              <w:t>;</w:t>
            </w:r>
            <w:r w:rsidR="004C6EA3" w:rsidRPr="008D16A3">
              <w:rPr>
                <w:rFonts w:eastAsia="MS Mincho"/>
                <w:color w:val="auto"/>
              </w:rPr>
              <w:t xml:space="preserve"> </w:t>
            </w:r>
            <w:r w:rsidR="004C6EA3" w:rsidRPr="008D16A3">
              <w:rPr>
                <w:rFonts w:ascii="Mangal" w:eastAsia="MS Mincho" w:hAnsi="Mangal" w:cs="Mangal"/>
                <w:color w:val="auto"/>
              </w:rPr>
              <w:t>बुरा</w:t>
            </w:r>
            <w:r w:rsidR="00D120DB" w:rsidRPr="008D16A3">
              <w:rPr>
                <w:rFonts w:ascii="Mangal" w:eastAsia="MS Mincho" w:hAnsi="Mangal" w:cs="Mangal"/>
                <w:color w:val="auto"/>
              </w:rPr>
              <w:t>,</w:t>
            </w:r>
            <w:r w:rsidR="004C6EA3" w:rsidRPr="008D16A3">
              <w:rPr>
                <w:rFonts w:eastAsia="MS Mincho"/>
                <w:color w:val="auto"/>
              </w:rPr>
              <w:t xml:space="preserve"> </w:t>
            </w:r>
            <w:r w:rsidR="004C6EA3" w:rsidRPr="008D16A3">
              <w:rPr>
                <w:rFonts w:ascii="Mangal" w:eastAsia="MS Mincho" w:hAnsi="Mangal" w:cs="Mangal"/>
                <w:color w:val="auto"/>
              </w:rPr>
              <w:t>बुरी</w:t>
            </w:r>
            <w:r w:rsidR="004C6EA3" w:rsidRPr="008D16A3">
              <w:rPr>
                <w:rFonts w:eastAsia="MS Mincho"/>
                <w:color w:val="auto"/>
              </w:rPr>
              <w:t xml:space="preserve"> </w:t>
            </w:r>
            <w:r w:rsidR="004C6EA3" w:rsidRPr="008D16A3">
              <w:rPr>
                <w:rFonts w:ascii="Mangal" w:eastAsia="MS Mincho" w:hAnsi="Mangal" w:cs="Mangal"/>
                <w:color w:val="auto"/>
              </w:rPr>
              <w:t>आदत</w:t>
            </w:r>
            <w:r w:rsidR="00D120DB" w:rsidRPr="008D16A3">
              <w:rPr>
                <w:rFonts w:eastAsia="MS Mincho"/>
                <w:color w:val="auto"/>
              </w:rPr>
              <w:t>;</w:t>
            </w:r>
            <w:r w:rsidR="00A0462D" w:rsidRPr="008D16A3">
              <w:rPr>
                <w:rFonts w:eastAsia="MS Mincho"/>
                <w:color w:val="auto"/>
              </w:rPr>
              <w:t xml:space="preserve"> and</w:t>
            </w:r>
            <w:r w:rsidR="004C6EA3" w:rsidRPr="008D16A3">
              <w:rPr>
                <w:rFonts w:eastAsia="MS Mincho"/>
                <w:color w:val="auto"/>
              </w:rPr>
              <w:t xml:space="preserve"> </w:t>
            </w:r>
            <w:r w:rsidR="004C6EA3" w:rsidRPr="008D16A3">
              <w:rPr>
                <w:rFonts w:ascii="Mangal" w:eastAsia="MS Mincho" w:hAnsi="Mangal" w:cs="Mangal"/>
                <w:color w:val="auto"/>
              </w:rPr>
              <w:t>चालाक</w:t>
            </w:r>
            <w:r w:rsidR="00761A87" w:rsidRPr="008D16A3">
              <w:rPr>
                <w:rFonts w:eastAsia="MS Mincho"/>
                <w:color w:val="auto"/>
              </w:rPr>
              <w:t xml:space="preserve">, </w:t>
            </w:r>
            <w:r w:rsidR="004C6EA3" w:rsidRPr="008D16A3">
              <w:rPr>
                <w:rFonts w:ascii="Mangal" w:eastAsia="MS Mincho" w:hAnsi="Mangal" w:cs="Mangal"/>
                <w:color w:val="auto"/>
              </w:rPr>
              <w:t>चालाक</w:t>
            </w:r>
            <w:r w:rsidR="004C6EA3" w:rsidRPr="008D16A3">
              <w:rPr>
                <w:rFonts w:eastAsia="MS Mincho"/>
                <w:color w:val="auto"/>
              </w:rPr>
              <w:t xml:space="preserve"> </w:t>
            </w:r>
            <w:r w:rsidR="004C6EA3" w:rsidRPr="008D16A3">
              <w:rPr>
                <w:rFonts w:ascii="Mangal" w:eastAsia="MS Mincho" w:hAnsi="Mangal" w:cs="Mangal"/>
                <w:color w:val="auto"/>
              </w:rPr>
              <w:t>लोमड़ी</w:t>
            </w:r>
            <w:r w:rsidR="004C6EA3" w:rsidRPr="008D16A3">
              <w:rPr>
                <w:rFonts w:eastAsia="MS Mincho"/>
                <w:color w:val="auto"/>
              </w:rPr>
              <w:t xml:space="preserve"> </w:t>
            </w:r>
          </w:p>
          <w:p w14:paraId="3B25B33F" w14:textId="2636A91A" w:rsidR="00B7157B" w:rsidRPr="008D16A3" w:rsidRDefault="00B7157B" w:rsidP="008D16A3">
            <w:pPr>
              <w:pStyle w:val="Bullets"/>
              <w:rPr>
                <w:rFonts w:eastAsia="MS Mincho"/>
                <w:color w:val="auto"/>
              </w:rPr>
            </w:pPr>
            <w:r w:rsidRPr="008D16A3">
              <w:t>adjectives in comparative structures</w:t>
            </w:r>
            <w:r w:rsidR="00107A46" w:rsidRPr="008D16A3">
              <w:t>,</w:t>
            </w:r>
            <w:r w:rsidRPr="008D16A3">
              <w:t xml:space="preserve"> such as </w:t>
            </w:r>
            <w:r w:rsidRPr="008D16A3">
              <w:rPr>
                <w:rFonts w:ascii="Nirmala UI" w:eastAsia="MS Mincho" w:hAnsi="Nirmala UI" w:cs="Nirmala UI" w:hint="cs"/>
                <w:color w:val="auto"/>
              </w:rPr>
              <w:t>राम</w:t>
            </w:r>
            <w:r w:rsidRPr="008D16A3">
              <w:rPr>
                <w:rFonts w:eastAsia="MS Mincho"/>
                <w:color w:val="auto"/>
              </w:rPr>
              <w:t xml:space="preserve"> </w:t>
            </w:r>
            <w:r w:rsidRPr="008D16A3">
              <w:rPr>
                <w:rFonts w:ascii="Nirmala UI" w:eastAsia="MS Mincho" w:hAnsi="Nirmala UI" w:cs="Nirmala UI" w:hint="cs"/>
                <w:color w:val="auto"/>
              </w:rPr>
              <w:t>थोड़ा</w:t>
            </w:r>
            <w:r w:rsidRPr="008D16A3">
              <w:rPr>
                <w:rFonts w:eastAsia="MS Mincho"/>
                <w:color w:val="auto"/>
              </w:rPr>
              <w:t xml:space="preserve"> </w:t>
            </w:r>
            <w:r w:rsidRPr="008D16A3">
              <w:rPr>
                <w:rFonts w:ascii="Nirmala UI" w:eastAsia="MS Mincho" w:hAnsi="Nirmala UI" w:cs="Nirmala UI" w:hint="cs"/>
                <w:color w:val="auto"/>
              </w:rPr>
              <w:t>लम्बा</w:t>
            </w:r>
            <w:r w:rsidRPr="008D16A3">
              <w:rPr>
                <w:rFonts w:eastAsia="MS Mincho"/>
                <w:color w:val="auto"/>
              </w:rPr>
              <w:t xml:space="preserve"> </w:t>
            </w:r>
            <w:r w:rsidRPr="008D16A3">
              <w:rPr>
                <w:rFonts w:ascii="Nirmala UI" w:eastAsia="MS Mincho" w:hAnsi="Nirmala UI" w:cs="Nirmala UI" w:hint="cs"/>
                <w:color w:val="auto"/>
              </w:rPr>
              <w:t>है।</w:t>
            </w:r>
            <w:r w:rsidRPr="008D16A3">
              <w:rPr>
                <w:rFonts w:eastAsia="MS Mincho"/>
                <w:color w:val="auto"/>
              </w:rPr>
              <w:t xml:space="preserve"> </w:t>
            </w:r>
            <w:r w:rsidRPr="008D16A3">
              <w:rPr>
                <w:rFonts w:ascii="Nirmala UI" w:eastAsia="MS Mincho" w:hAnsi="Nirmala UI" w:cs="Nirmala UI" w:hint="cs"/>
                <w:color w:val="auto"/>
              </w:rPr>
              <w:t>राधा</w:t>
            </w:r>
            <w:r w:rsidRPr="008D16A3">
              <w:rPr>
                <w:rFonts w:eastAsia="MS Mincho"/>
                <w:color w:val="auto"/>
              </w:rPr>
              <w:t xml:space="preserve"> </w:t>
            </w:r>
            <w:r w:rsidRPr="008D16A3">
              <w:rPr>
                <w:rFonts w:ascii="Nirmala UI" w:eastAsia="MS Mincho" w:hAnsi="Nirmala UI" w:cs="Nirmala UI" w:hint="cs"/>
                <w:color w:val="auto"/>
              </w:rPr>
              <w:t>हेमा</w:t>
            </w:r>
            <w:r w:rsidRPr="008D16A3">
              <w:rPr>
                <w:rFonts w:eastAsia="MS Mincho"/>
                <w:color w:val="auto"/>
              </w:rPr>
              <w:t xml:space="preserve"> </w:t>
            </w:r>
            <w:r w:rsidRPr="008D16A3">
              <w:rPr>
                <w:rFonts w:ascii="Nirmala UI" w:eastAsia="MS Mincho" w:hAnsi="Nirmala UI" w:cs="Nirmala UI" w:hint="cs"/>
                <w:color w:val="auto"/>
              </w:rPr>
              <w:t>से</w:t>
            </w:r>
            <w:r w:rsidRPr="008D16A3">
              <w:rPr>
                <w:rFonts w:eastAsia="MS Mincho"/>
                <w:color w:val="auto"/>
              </w:rPr>
              <w:t xml:space="preserve"> </w:t>
            </w:r>
            <w:r w:rsidRPr="008D16A3">
              <w:rPr>
                <w:rFonts w:ascii="Nirmala UI" w:eastAsia="MS Mincho" w:hAnsi="Nirmala UI" w:cs="Nirmala UI" w:hint="cs"/>
                <w:color w:val="auto"/>
              </w:rPr>
              <w:lastRenderedPageBreak/>
              <w:t>अधिक</w:t>
            </w:r>
            <w:r w:rsidRPr="008D16A3">
              <w:rPr>
                <w:rFonts w:eastAsia="MS Mincho"/>
                <w:color w:val="auto"/>
              </w:rPr>
              <w:t xml:space="preserve"> </w:t>
            </w:r>
            <w:r w:rsidRPr="008D16A3">
              <w:rPr>
                <w:rFonts w:ascii="Nirmala UI" w:eastAsia="MS Mincho" w:hAnsi="Nirmala UI" w:cs="Nirmala UI" w:hint="cs"/>
                <w:color w:val="auto"/>
              </w:rPr>
              <w:t>चतुर</w:t>
            </w:r>
            <w:r w:rsidRPr="008D16A3">
              <w:rPr>
                <w:rFonts w:eastAsia="MS Mincho"/>
                <w:color w:val="auto"/>
              </w:rPr>
              <w:t xml:space="preserve"> </w:t>
            </w:r>
            <w:r w:rsidRPr="008D16A3">
              <w:rPr>
                <w:rFonts w:ascii="Nirmala UI" w:eastAsia="MS Mincho" w:hAnsi="Nirmala UI" w:cs="Nirmala UI" w:hint="cs"/>
                <w:color w:val="auto"/>
              </w:rPr>
              <w:t>है।</w:t>
            </w:r>
          </w:p>
          <w:p w14:paraId="4F7DA1E1" w14:textId="31A48A80" w:rsidR="000D6436" w:rsidRPr="008D16A3" w:rsidRDefault="192D52C0" w:rsidP="008D16A3">
            <w:pPr>
              <w:pStyle w:val="Bullets"/>
              <w:rPr>
                <w:rFonts w:ascii="Nirmala UI" w:eastAsiaTheme="minorEastAsia" w:hAnsi="Nirmala UI" w:cs="Nirmala UI"/>
              </w:rPr>
            </w:pPr>
            <w:r w:rsidRPr="008D16A3">
              <w:t>a</w:t>
            </w:r>
            <w:r w:rsidR="6048646C" w:rsidRPr="008D16A3">
              <w:t>djectives in quantity structures</w:t>
            </w:r>
            <w:r w:rsidR="00320B85" w:rsidRPr="008D16A3">
              <w:t>,</w:t>
            </w:r>
            <w:r w:rsidR="6048646C" w:rsidRPr="008D16A3">
              <w:t xml:space="preserve"> such as</w:t>
            </w:r>
            <w:r w:rsidR="3A171F16" w:rsidRPr="008D16A3">
              <w:t xml:space="preserve"> numerals both definite and indefinite, for example, </w:t>
            </w:r>
            <w:r w:rsidR="58213D6C" w:rsidRPr="008D16A3">
              <w:rPr>
                <w:rFonts w:ascii="Nirmala UI" w:hAnsi="Nirmala UI" w:cs="Nirmala UI"/>
              </w:rPr>
              <w:t>मेरे पास दो सेब हैं।, पहला घर मेरा है।, मेरे पास ज़्यादा क</w:t>
            </w:r>
            <w:r w:rsidR="007E69D5" w:rsidRPr="008D16A3">
              <w:rPr>
                <w:rFonts w:ascii="Nirmala UI" w:hAnsi="Nirmala UI" w:cs="Nirmala UI" w:hint="cs"/>
                <w:cs/>
                <w:lang w:bidi="hi-IN"/>
              </w:rPr>
              <w:t>पड़े</w:t>
            </w:r>
            <w:r w:rsidR="58213D6C" w:rsidRPr="008D16A3">
              <w:rPr>
                <w:rFonts w:ascii="Nirmala UI" w:hAnsi="Nirmala UI" w:cs="Nirmala UI"/>
              </w:rPr>
              <w:t xml:space="preserve"> हैं।</w:t>
            </w:r>
          </w:p>
          <w:p w14:paraId="4FF9B282" w14:textId="0E835ABC" w:rsidR="4E31D4B4" w:rsidRPr="008D16A3" w:rsidRDefault="0068313D" w:rsidP="008D16A3">
            <w:pPr>
              <w:pStyle w:val="Bullets"/>
              <w:rPr>
                <w:rFonts w:ascii="Nirmala UI" w:hAnsi="Nirmala UI" w:cs="Nirmala UI"/>
              </w:rPr>
            </w:pPr>
            <w:r w:rsidRPr="008D16A3">
              <w:t>p</w:t>
            </w:r>
            <w:r w:rsidR="1CEFA394" w:rsidRPr="008D16A3">
              <w:t>roper adjectives formed from proper nouns</w:t>
            </w:r>
            <w:r w:rsidR="006A477C">
              <w:t>,</w:t>
            </w:r>
            <w:r w:rsidR="1CEFA394" w:rsidRPr="008D16A3">
              <w:t xml:space="preserve"> such as </w:t>
            </w:r>
            <w:r w:rsidR="2642CB11" w:rsidRPr="008D16A3">
              <w:rPr>
                <w:rFonts w:ascii="Nirmala UI" w:hAnsi="Nirmala UI" w:cs="Nirmala UI"/>
              </w:rPr>
              <w:t>मैं एक भारतीय हूँ, वह एक कनाडाई छात्र है ।</w:t>
            </w:r>
          </w:p>
          <w:p w14:paraId="03F0C163" w14:textId="5334584C" w:rsidR="1AE99CF0" w:rsidRPr="008D16A3" w:rsidRDefault="0068313D" w:rsidP="008D16A3">
            <w:pPr>
              <w:pStyle w:val="Bullets"/>
              <w:rPr>
                <w:rFonts w:ascii="Nirmala UI" w:eastAsiaTheme="minorEastAsia" w:hAnsi="Nirmala UI" w:cs="Nirmala UI"/>
              </w:rPr>
            </w:pPr>
            <w:r w:rsidRPr="008D16A3">
              <w:t>d</w:t>
            </w:r>
            <w:r w:rsidR="1AE99CF0" w:rsidRPr="008D16A3">
              <w:t xml:space="preserve">emonstrative adjectives, for example, </w:t>
            </w:r>
            <w:r w:rsidR="1AE99CF0" w:rsidRPr="008D16A3">
              <w:rPr>
                <w:rFonts w:ascii="Nirmala UI" w:hAnsi="Nirmala UI" w:cs="Nirmala UI"/>
              </w:rPr>
              <w:t>यह कलम मे</w:t>
            </w:r>
            <w:r w:rsidR="007E69D5" w:rsidRPr="008D16A3">
              <w:rPr>
                <w:rFonts w:ascii="Nirmala UI" w:hAnsi="Nirmala UI" w:cs="Nirmala UI" w:hint="cs"/>
                <w:cs/>
                <w:lang w:bidi="hi-IN"/>
              </w:rPr>
              <w:t>री</w:t>
            </w:r>
            <w:r w:rsidR="1AE99CF0" w:rsidRPr="008D16A3">
              <w:rPr>
                <w:rFonts w:ascii="Nirmala UI" w:hAnsi="Nirmala UI" w:cs="Nirmala UI"/>
              </w:rPr>
              <w:t xml:space="preserve"> है।, मैं उस आदमी को पसंद नहीं करता हूँ ।</w:t>
            </w:r>
          </w:p>
          <w:p w14:paraId="51C49AA8" w14:textId="48246829" w:rsidR="20AA292C" w:rsidRPr="008D16A3" w:rsidRDefault="20AA292C" w:rsidP="008D16A3">
            <w:pPr>
              <w:pStyle w:val="Bullets"/>
              <w:numPr>
                <w:ilvl w:val="0"/>
                <w:numId w:val="0"/>
              </w:numPr>
            </w:pPr>
          </w:p>
          <w:p w14:paraId="5CE33BF9" w14:textId="799643DB" w:rsidR="004F5B55" w:rsidRPr="008D16A3" w:rsidRDefault="004F5B55" w:rsidP="008D16A3">
            <w:pPr>
              <w:spacing w:after="120" w:line="240" w:lineRule="auto"/>
              <w:rPr>
                <w:rFonts w:eastAsia="MS Mincho"/>
                <w:color w:val="auto"/>
                <w:sz w:val="20"/>
                <w:szCs w:val="20"/>
              </w:rPr>
            </w:pPr>
          </w:p>
        </w:tc>
        <w:tc>
          <w:tcPr>
            <w:tcW w:w="4216" w:type="dxa"/>
          </w:tcPr>
          <w:p w14:paraId="4BF1021B" w14:textId="1729E668" w:rsidR="004F5B55" w:rsidRPr="008D16A3" w:rsidRDefault="005D2A5C" w:rsidP="008D16A3">
            <w:pPr>
              <w:pStyle w:val="Descriptiontitle"/>
              <w:ind w:left="0"/>
            </w:pPr>
            <w:r w:rsidRPr="008D16A3">
              <w:lastRenderedPageBreak/>
              <w:t>c</w:t>
            </w:r>
            <w:r w:rsidR="07500A3B" w:rsidRPr="008D16A3">
              <w:t>omplex adjectives</w:t>
            </w:r>
          </w:p>
          <w:p w14:paraId="17BA1B0B" w14:textId="2AAC9A6E" w:rsidR="004F5B55" w:rsidRPr="008D16A3" w:rsidRDefault="0002694F" w:rsidP="008D16A3">
            <w:pPr>
              <w:pStyle w:val="Bullets"/>
              <w:rPr>
                <w:rFonts w:ascii="Nirmala UI" w:eastAsiaTheme="minorEastAsia" w:hAnsi="Nirmala UI" w:cs="Nirmala UI"/>
              </w:rPr>
            </w:pPr>
            <w:r w:rsidRPr="008D16A3">
              <w:t>d</w:t>
            </w:r>
            <w:r w:rsidR="22F4101A" w:rsidRPr="008D16A3">
              <w:t>istributive adjectives</w:t>
            </w:r>
            <w:r w:rsidR="0438BA2D" w:rsidRPr="008D16A3">
              <w:t xml:space="preserve"> such as use of each, every, either or neither, for example, </w:t>
            </w:r>
            <w:r w:rsidR="0438BA2D" w:rsidRPr="008D16A3">
              <w:rPr>
                <w:rFonts w:ascii="Nirmala UI" w:hAnsi="Nirmala UI" w:cs="Nirmala UI"/>
              </w:rPr>
              <w:t>प्रत्येक छात्र के पास एक कलम थी।, कोई लड़का झूठ बोल रहा है।</w:t>
            </w:r>
          </w:p>
          <w:p w14:paraId="79A5E074" w14:textId="42245210" w:rsidR="004F5B55" w:rsidRPr="008D16A3" w:rsidRDefault="0002694F" w:rsidP="008D16A3">
            <w:pPr>
              <w:pStyle w:val="Bullets"/>
            </w:pPr>
            <w:r w:rsidRPr="008D16A3">
              <w:t>i</w:t>
            </w:r>
            <w:r w:rsidR="0DB94405" w:rsidRPr="008D16A3">
              <w:t>nterrogative adjective</w:t>
            </w:r>
            <w:r w:rsidR="00157D00" w:rsidRPr="008D16A3">
              <w:t>s</w:t>
            </w:r>
            <w:r w:rsidR="0DB94405" w:rsidRPr="008D16A3">
              <w:t xml:space="preserve"> such as </w:t>
            </w:r>
            <w:r w:rsidR="5BAEDC1F" w:rsidRPr="008D16A3">
              <w:rPr>
                <w:rFonts w:ascii="Nirmala UI" w:hAnsi="Nirmala UI" w:cs="Nirmala UI"/>
              </w:rPr>
              <w:t xml:space="preserve">कौन सा </w:t>
            </w:r>
            <w:r w:rsidR="00625F46" w:rsidRPr="008D16A3">
              <w:rPr>
                <w:rFonts w:ascii="Nirmala UI" w:hAnsi="Nirmala UI" w:cs="Nirmala UI" w:hint="cs"/>
                <w:cs/>
                <w:lang w:bidi="hi-IN"/>
              </w:rPr>
              <w:t xml:space="preserve">कपड़ा </w:t>
            </w:r>
            <w:r w:rsidR="5BAEDC1F" w:rsidRPr="008D16A3">
              <w:rPr>
                <w:rFonts w:ascii="Nirmala UI" w:hAnsi="Nirmala UI" w:cs="Nirmala UI"/>
              </w:rPr>
              <w:t xml:space="preserve">अच्छा है?, आपकी कार </w:t>
            </w:r>
            <w:r w:rsidR="00250A01" w:rsidRPr="008D16A3">
              <w:rPr>
                <w:rFonts w:ascii="Nirmala UI" w:hAnsi="Nirmala UI" w:cs="Nirmala UI" w:hint="cs"/>
                <w:cs/>
                <w:lang w:bidi="hi-IN"/>
              </w:rPr>
              <w:t xml:space="preserve">कौन </w:t>
            </w:r>
            <w:r w:rsidR="00B80037" w:rsidRPr="008D16A3">
              <w:rPr>
                <w:rFonts w:ascii="Nirmala UI" w:hAnsi="Nirmala UI" w:cs="Nirmala UI" w:hint="cs"/>
                <w:cs/>
                <w:lang w:bidi="hi-IN"/>
              </w:rPr>
              <w:t xml:space="preserve">सी </w:t>
            </w:r>
            <w:r w:rsidR="5BAEDC1F" w:rsidRPr="008D16A3">
              <w:rPr>
                <w:rFonts w:ascii="Nirmala UI" w:hAnsi="Nirmala UI" w:cs="Nirmala UI"/>
              </w:rPr>
              <w:t>है?</w:t>
            </w:r>
          </w:p>
          <w:p w14:paraId="3A4494AF" w14:textId="278457C4" w:rsidR="004F5B55" w:rsidRPr="008D16A3" w:rsidRDefault="0002694F" w:rsidP="008D16A3">
            <w:pPr>
              <w:pStyle w:val="Bullets"/>
              <w:rPr>
                <w:rFonts w:ascii="Nirmala UI" w:eastAsiaTheme="minorEastAsia" w:hAnsi="Nirmala UI" w:cs="Nirmala UI"/>
              </w:rPr>
            </w:pPr>
            <w:r w:rsidRPr="008D16A3">
              <w:t>e</w:t>
            </w:r>
            <w:r w:rsidR="612002C6" w:rsidRPr="008D16A3">
              <w:t>xclamatory adjectives such as</w:t>
            </w:r>
            <w:r w:rsidR="612002C6" w:rsidRPr="008D16A3">
              <w:rPr>
                <w:rFonts w:ascii="Nirmala UI" w:hAnsi="Nirmala UI" w:cs="Nirmala UI"/>
              </w:rPr>
              <w:t xml:space="preserve"> </w:t>
            </w:r>
            <w:r w:rsidR="15DAA6FA" w:rsidRPr="008D16A3">
              <w:rPr>
                <w:rFonts w:ascii="Nirmala UI" w:hAnsi="Nirmala UI" w:cs="Nirmala UI"/>
              </w:rPr>
              <w:t xml:space="preserve">वाह, </w:t>
            </w:r>
            <w:r w:rsidR="15DAA6FA" w:rsidRPr="008D16A3">
              <w:rPr>
                <w:rFonts w:ascii="Nirmala UI" w:hAnsi="Nirmala UI" w:cs="Nirmala UI"/>
              </w:rPr>
              <w:lastRenderedPageBreak/>
              <w:t>क्या दिन है!, वाह, क्या सुझाव है!</w:t>
            </w:r>
          </w:p>
          <w:p w14:paraId="2C1B6688" w14:textId="3487AC8C" w:rsidR="004F5B55" w:rsidRPr="008D16A3" w:rsidRDefault="0002694F" w:rsidP="008D16A3">
            <w:pPr>
              <w:pStyle w:val="Bullets"/>
              <w:rPr>
                <w:rFonts w:asciiTheme="minorHAnsi" w:eastAsiaTheme="minorEastAsia" w:hAnsiTheme="minorHAnsi" w:cstheme="minorBidi"/>
              </w:rPr>
            </w:pPr>
            <w:r w:rsidRPr="008D16A3">
              <w:t>a</w:t>
            </w:r>
            <w:r w:rsidR="3733CF8F" w:rsidRPr="008D16A3">
              <w:t xml:space="preserve">djectives used for </w:t>
            </w:r>
            <w:r w:rsidR="1A69D11B" w:rsidRPr="008D16A3">
              <w:t>e</w:t>
            </w:r>
            <w:r w:rsidR="3733CF8F" w:rsidRPr="008D16A3">
              <w:t>mphasi</w:t>
            </w:r>
            <w:r w:rsidR="005E03A8" w:rsidRPr="008D16A3">
              <w:t>s</w:t>
            </w:r>
            <w:r w:rsidR="3733CF8F" w:rsidRPr="008D16A3">
              <w:t xml:space="preserve">ing nouns such as own, very, same, very same, </w:t>
            </w:r>
            <w:r w:rsidR="64F4483B" w:rsidRPr="008D16A3">
              <w:rPr>
                <w:rFonts w:ascii="Nirmala UI" w:hAnsi="Nirmala UI" w:cs="Nirmala UI"/>
              </w:rPr>
              <w:t>अपनी, वही,</w:t>
            </w:r>
            <w:r w:rsidR="3733CF8F" w:rsidRPr="008D16A3">
              <w:t xml:space="preserve"> for example, </w:t>
            </w:r>
            <w:r w:rsidR="4257D943" w:rsidRPr="008D16A3">
              <w:rPr>
                <w:rFonts w:ascii="Nirmala UI" w:hAnsi="Nirmala UI" w:cs="Nirmala UI"/>
              </w:rPr>
              <w:t>यह वही किताब है जो मुझे चाहिये थी ।</w:t>
            </w:r>
          </w:p>
          <w:p w14:paraId="31E05195" w14:textId="4F51FAA3" w:rsidR="006331E7" w:rsidRPr="008D16A3" w:rsidRDefault="00A25074" w:rsidP="008D16A3">
            <w:pPr>
              <w:pStyle w:val="Bullets"/>
            </w:pPr>
            <w:r w:rsidRPr="008D16A3">
              <w:t>superlative construction</w:t>
            </w:r>
            <w:r w:rsidR="001007D7" w:rsidRPr="008D16A3">
              <w:t>, subject +</w:t>
            </w:r>
            <w:r w:rsidR="001007D7" w:rsidRPr="008D16A3">
              <w:rPr>
                <w:rFonts w:ascii="Mangal" w:hAnsi="Mangal" w:cs="Mangal"/>
              </w:rPr>
              <w:t>सबसे</w:t>
            </w:r>
            <w:r w:rsidR="001007D7" w:rsidRPr="008D16A3">
              <w:t>+positive adjective</w:t>
            </w:r>
            <w:r w:rsidR="00CD5683" w:rsidRPr="008D16A3">
              <w:t xml:space="preserve">, for example, </w:t>
            </w:r>
            <w:r w:rsidR="006331E7" w:rsidRPr="008D16A3">
              <w:rPr>
                <w:rFonts w:ascii="Mangal" w:hAnsi="Mangal" w:cs="Mangal"/>
              </w:rPr>
              <w:t>ऋचा</w:t>
            </w:r>
            <w:r w:rsidR="006331E7" w:rsidRPr="008D16A3">
              <w:t xml:space="preserve"> </w:t>
            </w:r>
            <w:r w:rsidR="006331E7" w:rsidRPr="008D16A3">
              <w:rPr>
                <w:rFonts w:ascii="Mangal" w:hAnsi="Mangal" w:cs="Mangal"/>
              </w:rPr>
              <w:t>सबसे</w:t>
            </w:r>
            <w:r w:rsidR="006331E7" w:rsidRPr="008D16A3">
              <w:t xml:space="preserve"> </w:t>
            </w:r>
            <w:r w:rsidR="006331E7" w:rsidRPr="008D16A3">
              <w:rPr>
                <w:rFonts w:ascii="Mangal" w:hAnsi="Mangal" w:cs="Mangal"/>
              </w:rPr>
              <w:t>सुन्दर</w:t>
            </w:r>
            <w:r w:rsidR="006331E7" w:rsidRPr="008D16A3">
              <w:t xml:space="preserve"> </w:t>
            </w:r>
            <w:r w:rsidR="006331E7" w:rsidRPr="008D16A3">
              <w:rPr>
                <w:rFonts w:ascii="Mangal" w:hAnsi="Mangal" w:cs="Mangal"/>
              </w:rPr>
              <w:t>लड़की</w:t>
            </w:r>
            <w:r w:rsidR="006331E7" w:rsidRPr="008D16A3">
              <w:t xml:space="preserve"> </w:t>
            </w:r>
            <w:r w:rsidR="006331E7" w:rsidRPr="008D16A3">
              <w:rPr>
                <w:rFonts w:ascii="Mangal" w:hAnsi="Mangal" w:cs="Mangal"/>
              </w:rPr>
              <w:t>है</w:t>
            </w:r>
          </w:p>
          <w:p w14:paraId="57F6DAA4" w14:textId="7D98AA7B" w:rsidR="009331D0" w:rsidRPr="008D16A3" w:rsidRDefault="00DD52C0" w:rsidP="008D16A3">
            <w:pPr>
              <w:pStyle w:val="Bullets"/>
              <w:numPr>
                <w:ilvl w:val="0"/>
                <w:numId w:val="0"/>
              </w:numPr>
              <w:ind w:left="360"/>
            </w:pPr>
            <w:r w:rsidRPr="008D16A3">
              <w:rPr>
                <w:rFonts w:ascii="Mangal" w:hAnsi="Mangal" w:cs="Mangal"/>
              </w:rPr>
              <w:t xml:space="preserve">  </w:t>
            </w:r>
            <w:r w:rsidR="006331E7" w:rsidRPr="008D16A3">
              <w:rPr>
                <w:rFonts w:ascii="Mangal" w:hAnsi="Mangal" w:cs="Mangal"/>
              </w:rPr>
              <w:t>राम</w:t>
            </w:r>
            <w:r w:rsidR="006331E7" w:rsidRPr="008D16A3">
              <w:t xml:space="preserve"> </w:t>
            </w:r>
            <w:r w:rsidR="006331E7" w:rsidRPr="008D16A3">
              <w:rPr>
                <w:rFonts w:ascii="Mangal" w:hAnsi="Mangal" w:cs="Mangal"/>
              </w:rPr>
              <w:t>छात्रों</w:t>
            </w:r>
            <w:r w:rsidRPr="008D16A3">
              <w:t xml:space="preserve"> </w:t>
            </w:r>
            <w:r w:rsidR="006331E7" w:rsidRPr="008D16A3">
              <w:rPr>
                <w:rFonts w:ascii="Mangal" w:hAnsi="Mangal" w:cs="Mangal"/>
              </w:rPr>
              <w:t>में</w:t>
            </w:r>
            <w:r w:rsidR="006331E7" w:rsidRPr="008D16A3">
              <w:t xml:space="preserve"> </w:t>
            </w:r>
            <w:r w:rsidR="006331E7" w:rsidRPr="008D16A3">
              <w:rPr>
                <w:rFonts w:ascii="Mangal" w:hAnsi="Mangal" w:cs="Mangal"/>
              </w:rPr>
              <w:t>से</w:t>
            </w:r>
            <w:r w:rsidR="006331E7" w:rsidRPr="008D16A3">
              <w:t xml:space="preserve"> </w:t>
            </w:r>
            <w:r w:rsidR="006331E7" w:rsidRPr="008D16A3">
              <w:rPr>
                <w:rFonts w:ascii="Mangal" w:hAnsi="Mangal" w:cs="Mangal"/>
              </w:rPr>
              <w:t>सबसे</w:t>
            </w:r>
            <w:r w:rsidR="006331E7" w:rsidRPr="008D16A3">
              <w:t xml:space="preserve"> </w:t>
            </w:r>
            <w:r w:rsidR="006331E7" w:rsidRPr="008D16A3">
              <w:rPr>
                <w:rFonts w:ascii="Mangal" w:hAnsi="Mangal" w:cs="Mangal"/>
              </w:rPr>
              <w:t>होशियार</w:t>
            </w:r>
            <w:r w:rsidR="006331E7" w:rsidRPr="008D16A3">
              <w:t xml:space="preserve"> </w:t>
            </w:r>
            <w:r w:rsidR="006331E7" w:rsidRPr="008D16A3">
              <w:rPr>
                <w:rFonts w:ascii="Mangal" w:hAnsi="Mangal" w:cs="Mangal"/>
              </w:rPr>
              <w:t>है</w:t>
            </w:r>
            <w:r w:rsidR="006331E7" w:rsidRPr="008D16A3">
              <w:t xml:space="preserve"> </w:t>
            </w:r>
          </w:p>
          <w:p w14:paraId="1480B10D" w14:textId="4ACA20B7" w:rsidR="007A1D3F" w:rsidRPr="008D16A3" w:rsidRDefault="007A1D3F" w:rsidP="008D16A3">
            <w:pPr>
              <w:pStyle w:val="Bullets"/>
              <w:rPr>
                <w:rFonts w:eastAsiaTheme="minorEastAsia"/>
              </w:rPr>
            </w:pPr>
            <w:r w:rsidRPr="008D16A3">
              <w:rPr>
                <w:rFonts w:eastAsiaTheme="minorEastAsia"/>
              </w:rPr>
              <w:t xml:space="preserve">superlatives with </w:t>
            </w:r>
            <w:r w:rsidRPr="008D16A3">
              <w:rPr>
                <w:rFonts w:ascii="Mangal" w:eastAsiaTheme="minorEastAsia" w:hAnsi="Mangal" w:cs="Mangal"/>
              </w:rPr>
              <w:t>ज्यादा</w:t>
            </w:r>
            <w:r w:rsidRPr="008D16A3">
              <w:rPr>
                <w:rFonts w:eastAsiaTheme="minorEastAsia"/>
              </w:rPr>
              <w:t xml:space="preserve"> (most)</w:t>
            </w:r>
            <w:r w:rsidR="00A70129" w:rsidRPr="008D16A3">
              <w:rPr>
                <w:rFonts w:eastAsiaTheme="minorEastAsia"/>
              </w:rPr>
              <w:t xml:space="preserve"> and</w:t>
            </w:r>
            <w:r w:rsidRPr="008D16A3">
              <w:rPr>
                <w:rFonts w:ascii="Mangal" w:eastAsiaTheme="minorEastAsia" w:hAnsi="Mangal" w:cs="Mangal"/>
              </w:rPr>
              <w:t>कम</w:t>
            </w:r>
            <w:r w:rsidRPr="008D16A3">
              <w:rPr>
                <w:rFonts w:eastAsiaTheme="minorEastAsia"/>
              </w:rPr>
              <w:t xml:space="preserve"> (least)</w:t>
            </w:r>
            <w:r w:rsidR="00277EDE" w:rsidRPr="008D16A3">
              <w:rPr>
                <w:rFonts w:eastAsiaTheme="minorEastAsia"/>
              </w:rPr>
              <w:t xml:space="preserve">, for example, </w:t>
            </w:r>
            <w:r w:rsidR="00035D58" w:rsidRPr="008D16A3">
              <w:rPr>
                <w:rFonts w:ascii="Mangal" w:eastAsiaTheme="minorEastAsia" w:hAnsi="Mangal" w:cs="Mangal"/>
              </w:rPr>
              <w:t>ये</w:t>
            </w:r>
            <w:r w:rsidR="00035D58" w:rsidRPr="008D16A3">
              <w:rPr>
                <w:rFonts w:eastAsiaTheme="minorEastAsia"/>
              </w:rPr>
              <w:t xml:space="preserve"> </w:t>
            </w:r>
            <w:r w:rsidR="00035D58" w:rsidRPr="008D16A3">
              <w:rPr>
                <w:rFonts w:ascii="Mangal" w:eastAsiaTheme="minorEastAsia" w:hAnsi="Mangal" w:cs="Mangal"/>
              </w:rPr>
              <w:t>कपडे</w:t>
            </w:r>
            <w:r w:rsidR="00035D58" w:rsidRPr="008D16A3">
              <w:rPr>
                <w:rFonts w:eastAsiaTheme="minorEastAsia"/>
              </w:rPr>
              <w:t xml:space="preserve"> </w:t>
            </w:r>
            <w:r w:rsidR="00035D58" w:rsidRPr="008D16A3">
              <w:rPr>
                <w:rFonts w:ascii="Mangal" w:eastAsiaTheme="minorEastAsia" w:hAnsi="Mangal" w:cs="Mangal"/>
              </w:rPr>
              <w:t>सबसे</w:t>
            </w:r>
            <w:r w:rsidR="00035D58" w:rsidRPr="008D16A3">
              <w:rPr>
                <w:rFonts w:eastAsiaTheme="minorEastAsia"/>
              </w:rPr>
              <w:t xml:space="preserve"> </w:t>
            </w:r>
            <w:r w:rsidR="00035D58" w:rsidRPr="008D16A3">
              <w:rPr>
                <w:rFonts w:ascii="Mangal" w:eastAsiaTheme="minorEastAsia" w:hAnsi="Mangal" w:cs="Mangal"/>
              </w:rPr>
              <w:t>ज्यादा</w:t>
            </w:r>
            <w:r w:rsidR="00035D58" w:rsidRPr="008D16A3">
              <w:rPr>
                <w:rFonts w:eastAsiaTheme="minorEastAsia"/>
              </w:rPr>
              <w:t xml:space="preserve"> </w:t>
            </w:r>
            <w:r w:rsidR="00035D58" w:rsidRPr="008D16A3">
              <w:rPr>
                <w:rFonts w:ascii="Mangal" w:eastAsiaTheme="minorEastAsia" w:hAnsi="Mangal" w:cs="Mangal"/>
              </w:rPr>
              <w:t>महंगे</w:t>
            </w:r>
            <w:r w:rsidR="00035D58" w:rsidRPr="008D16A3">
              <w:rPr>
                <w:rFonts w:eastAsiaTheme="minorEastAsia"/>
              </w:rPr>
              <w:t xml:space="preserve"> </w:t>
            </w:r>
            <w:r w:rsidR="00035D58" w:rsidRPr="008D16A3">
              <w:rPr>
                <w:rFonts w:ascii="Mangal" w:eastAsiaTheme="minorEastAsia" w:hAnsi="Mangal" w:cs="Mangal"/>
              </w:rPr>
              <w:t>हैं</w:t>
            </w:r>
            <w:r w:rsidR="00B21CBC" w:rsidRPr="008D16A3">
              <w:rPr>
                <w:rFonts w:ascii="Mangal" w:eastAsiaTheme="minorEastAsia" w:hAnsi="Mangal" w:cs="Mangal"/>
              </w:rPr>
              <w:t xml:space="preserve"> </w:t>
            </w:r>
            <w:r w:rsidR="00B21CBC" w:rsidRPr="004A31FF">
              <w:rPr>
                <w:rFonts w:eastAsiaTheme="minorEastAsia"/>
              </w:rPr>
              <w:t>and</w:t>
            </w:r>
            <w:r w:rsidR="00B21CBC" w:rsidRPr="008D16A3">
              <w:rPr>
                <w:rFonts w:ascii="Mangal" w:eastAsiaTheme="minorEastAsia" w:hAnsi="Mangal" w:cs="Mangal"/>
              </w:rPr>
              <w:t xml:space="preserve"> </w:t>
            </w:r>
            <w:r w:rsidR="00B21CBC" w:rsidRPr="008D16A3">
              <w:rPr>
                <w:rFonts w:ascii="Mangal" w:eastAsiaTheme="minorEastAsia" w:hAnsi="Mangal" w:cs="Mangal" w:hint="cs"/>
              </w:rPr>
              <w:t>ये</w:t>
            </w:r>
            <w:r w:rsidR="00B21CBC" w:rsidRPr="008D16A3">
              <w:rPr>
                <w:rFonts w:ascii="Mangal" w:eastAsiaTheme="minorEastAsia" w:hAnsi="Mangal" w:cs="Mangal"/>
              </w:rPr>
              <w:t xml:space="preserve"> </w:t>
            </w:r>
            <w:r w:rsidR="00B21CBC" w:rsidRPr="008D16A3">
              <w:rPr>
                <w:rFonts w:ascii="Mangal" w:eastAsiaTheme="minorEastAsia" w:hAnsi="Mangal" w:cs="Mangal" w:hint="cs"/>
              </w:rPr>
              <w:t>कपडे</w:t>
            </w:r>
            <w:r w:rsidR="00B21CBC" w:rsidRPr="008D16A3">
              <w:rPr>
                <w:rFonts w:ascii="Mangal" w:eastAsiaTheme="minorEastAsia" w:hAnsi="Mangal" w:cs="Mangal"/>
              </w:rPr>
              <w:t xml:space="preserve"> </w:t>
            </w:r>
            <w:r w:rsidR="00B21CBC" w:rsidRPr="008D16A3">
              <w:rPr>
                <w:rFonts w:ascii="Mangal" w:eastAsiaTheme="minorEastAsia" w:hAnsi="Mangal" w:cs="Mangal" w:hint="cs"/>
              </w:rPr>
              <w:t>सबसे</w:t>
            </w:r>
            <w:r w:rsidR="00B21CBC" w:rsidRPr="008D16A3">
              <w:rPr>
                <w:rFonts w:ascii="Mangal" w:eastAsiaTheme="minorEastAsia" w:hAnsi="Mangal" w:cs="Mangal"/>
              </w:rPr>
              <w:t xml:space="preserve"> </w:t>
            </w:r>
            <w:r w:rsidR="00B21CBC" w:rsidRPr="008D16A3">
              <w:rPr>
                <w:rFonts w:ascii="Mangal" w:eastAsiaTheme="minorEastAsia" w:hAnsi="Mangal" w:cs="Mangal" w:hint="cs"/>
              </w:rPr>
              <w:t>कम</w:t>
            </w:r>
            <w:r w:rsidR="00B21CBC" w:rsidRPr="008D16A3">
              <w:rPr>
                <w:rFonts w:ascii="Mangal" w:eastAsiaTheme="minorEastAsia" w:hAnsi="Mangal" w:cs="Mangal"/>
              </w:rPr>
              <w:t xml:space="preserve"> </w:t>
            </w:r>
            <w:r w:rsidR="00B21CBC" w:rsidRPr="008D16A3">
              <w:rPr>
                <w:rFonts w:ascii="Mangal" w:eastAsiaTheme="minorEastAsia" w:hAnsi="Mangal" w:cs="Mangal" w:hint="cs"/>
              </w:rPr>
              <w:t>महंगे</w:t>
            </w:r>
            <w:r w:rsidR="00B21CBC" w:rsidRPr="008D16A3">
              <w:rPr>
                <w:rFonts w:ascii="Mangal" w:eastAsiaTheme="minorEastAsia" w:hAnsi="Mangal" w:cs="Mangal"/>
              </w:rPr>
              <w:t xml:space="preserve"> </w:t>
            </w:r>
            <w:r w:rsidR="00B21CBC" w:rsidRPr="008D16A3">
              <w:rPr>
                <w:rFonts w:ascii="Mangal" w:eastAsiaTheme="minorEastAsia" w:hAnsi="Mangal" w:cs="Mangal" w:hint="cs"/>
              </w:rPr>
              <w:t>हैं</w:t>
            </w:r>
          </w:p>
        </w:tc>
      </w:tr>
      <w:tr w:rsidR="00496D11" w:rsidRPr="008D16A3" w14:paraId="5EE4E6AF" w14:textId="77777777" w:rsidTr="3C77FE80">
        <w:trPr>
          <w:trHeight w:val="1243"/>
        </w:trPr>
        <w:tc>
          <w:tcPr>
            <w:tcW w:w="2364" w:type="dxa"/>
            <w:shd w:val="clear" w:color="auto" w:fill="FFEECE" w:themeFill="accent3" w:themeFillTint="66"/>
          </w:tcPr>
          <w:p w14:paraId="1610F725" w14:textId="1F9F8DEE" w:rsidR="00496D11" w:rsidRPr="008D16A3" w:rsidRDefault="00826F0F" w:rsidP="008D16A3">
            <w:pPr>
              <w:pStyle w:val="Descriptiontitle"/>
            </w:pPr>
            <w:r w:rsidRPr="008D16A3">
              <w:rPr>
                <w:rFonts w:cs="Arial"/>
              </w:rPr>
              <w:lastRenderedPageBreak/>
              <w:t>Adver</w:t>
            </w:r>
            <w:r w:rsidR="00A84D39" w:rsidRPr="008D16A3">
              <w:rPr>
                <w:rFonts w:cs="Arial"/>
              </w:rPr>
              <w:t>b</w:t>
            </w:r>
            <w:r w:rsidRPr="008D16A3">
              <w:rPr>
                <w:rFonts w:cs="Arial"/>
              </w:rPr>
              <w:t>s</w:t>
            </w:r>
          </w:p>
        </w:tc>
        <w:tc>
          <w:tcPr>
            <w:tcW w:w="4261" w:type="dxa"/>
          </w:tcPr>
          <w:p w14:paraId="522DF8F8" w14:textId="5F799590" w:rsidR="00496D11" w:rsidRPr="008D16A3" w:rsidRDefault="005D2A5C" w:rsidP="008D16A3">
            <w:pPr>
              <w:pStyle w:val="Bullets"/>
              <w:numPr>
                <w:ilvl w:val="0"/>
                <w:numId w:val="0"/>
              </w:numPr>
              <w:rPr>
                <w:b/>
                <w:bCs/>
              </w:rPr>
            </w:pPr>
            <w:r w:rsidRPr="008D16A3">
              <w:rPr>
                <w:b/>
                <w:bCs/>
              </w:rPr>
              <w:t>s</w:t>
            </w:r>
            <w:r w:rsidR="404BB1AE" w:rsidRPr="008D16A3">
              <w:rPr>
                <w:b/>
                <w:bCs/>
              </w:rPr>
              <w:t>imple adverbs and placement</w:t>
            </w:r>
          </w:p>
          <w:p w14:paraId="65A48AB7" w14:textId="2E532E62" w:rsidR="208EE8EC" w:rsidRPr="008D16A3" w:rsidRDefault="0068313D" w:rsidP="008D16A3">
            <w:pPr>
              <w:pStyle w:val="Bullets"/>
              <w:rPr>
                <w:rFonts w:ascii="Nirmala UI" w:hAnsi="Nirmala UI" w:cs="Nirmala UI"/>
              </w:rPr>
            </w:pPr>
            <w:r w:rsidRPr="008D16A3">
              <w:t>s</w:t>
            </w:r>
            <w:r w:rsidR="208EE8EC" w:rsidRPr="008D16A3">
              <w:t>imple adverbs</w:t>
            </w:r>
            <w:r w:rsidR="009C5EF2">
              <w:t xml:space="preserve"> such as </w:t>
            </w:r>
            <w:r w:rsidR="4675671B" w:rsidRPr="008D16A3">
              <w:rPr>
                <w:rFonts w:ascii="Nirmala UI" w:hAnsi="Nirmala UI" w:cs="Nirmala UI"/>
              </w:rPr>
              <w:t>बहुत, ज़्यादा</w:t>
            </w:r>
            <w:r w:rsidR="258E2648" w:rsidRPr="008D16A3">
              <w:rPr>
                <w:rFonts w:ascii="Nirmala UI" w:hAnsi="Nirmala UI" w:cs="Nirmala UI"/>
              </w:rPr>
              <w:t xml:space="preserve">, </w:t>
            </w:r>
            <w:r w:rsidR="214F97F9" w:rsidRPr="008D16A3">
              <w:rPr>
                <w:rFonts w:ascii="Nirmala UI" w:hAnsi="Nirmala UI" w:cs="Nirmala UI"/>
              </w:rPr>
              <w:t>अच्छा, तेज, अब, कब</w:t>
            </w:r>
          </w:p>
          <w:p w14:paraId="23E6121F" w14:textId="609853DC" w:rsidR="00496D11" w:rsidRPr="008D16A3" w:rsidRDefault="00A84D39" w:rsidP="008D16A3">
            <w:pPr>
              <w:pStyle w:val="Bullets"/>
            </w:pPr>
            <w:r w:rsidRPr="008D16A3">
              <w:t xml:space="preserve">adverbs </w:t>
            </w:r>
            <w:r w:rsidR="71569723" w:rsidRPr="008D16A3">
              <w:t xml:space="preserve">and </w:t>
            </w:r>
            <w:r w:rsidR="435871CE" w:rsidRPr="008D16A3">
              <w:t>placement</w:t>
            </w:r>
            <w:r w:rsidR="71569723" w:rsidRPr="008D16A3">
              <w:t xml:space="preserve"> </w:t>
            </w:r>
            <w:r w:rsidR="680CBEDE" w:rsidRPr="008D16A3">
              <w:t>in</w:t>
            </w:r>
            <w:r w:rsidRPr="008D16A3">
              <w:t xml:space="preserve"> </w:t>
            </w:r>
            <w:r w:rsidR="77DBE182" w:rsidRPr="008D16A3">
              <w:t xml:space="preserve">simple </w:t>
            </w:r>
            <w:r w:rsidRPr="008D16A3">
              <w:t xml:space="preserve">sentences, for example, </w:t>
            </w:r>
            <w:r w:rsidR="393266E6" w:rsidRPr="008D16A3">
              <w:rPr>
                <w:rFonts w:ascii="Nirmala UI" w:hAnsi="Nirmala UI" w:cs="Nirmala UI"/>
              </w:rPr>
              <w:t xml:space="preserve">यह बहुत गरम </w:t>
            </w:r>
            <w:r w:rsidR="5668B4A8" w:rsidRPr="008D16A3">
              <w:rPr>
                <w:rFonts w:ascii="Nirmala UI" w:hAnsi="Nirmala UI" w:cs="Nirmala UI"/>
              </w:rPr>
              <w:t>है।</w:t>
            </w:r>
            <w:r w:rsidR="2D2D6897" w:rsidRPr="008D16A3">
              <w:t xml:space="preserve"> </w:t>
            </w:r>
          </w:p>
        </w:tc>
        <w:tc>
          <w:tcPr>
            <w:tcW w:w="4229" w:type="dxa"/>
          </w:tcPr>
          <w:p w14:paraId="672B6F6D" w14:textId="77C7182E" w:rsidR="00496D11" w:rsidRPr="008D16A3" w:rsidRDefault="005D2A5C" w:rsidP="008D16A3">
            <w:pPr>
              <w:pStyle w:val="Bullets"/>
              <w:numPr>
                <w:ilvl w:val="0"/>
                <w:numId w:val="0"/>
              </w:numPr>
              <w:rPr>
                <w:b/>
                <w:bCs/>
              </w:rPr>
            </w:pPr>
            <w:r w:rsidRPr="008D16A3">
              <w:rPr>
                <w:b/>
                <w:bCs/>
              </w:rPr>
              <w:t>a</w:t>
            </w:r>
            <w:r w:rsidR="7950FE70" w:rsidRPr="008D16A3">
              <w:rPr>
                <w:b/>
                <w:bCs/>
              </w:rPr>
              <w:t>dverbs of time, place and frequency</w:t>
            </w:r>
          </w:p>
          <w:p w14:paraId="2AF69C32" w14:textId="5E17F10C" w:rsidR="00496D11" w:rsidRPr="008D16A3" w:rsidRDefault="5F6D518B" w:rsidP="008D16A3">
            <w:pPr>
              <w:pStyle w:val="Bullets"/>
              <w:rPr>
                <w:rStyle w:val="SubtleEmphasis"/>
                <w:rFonts w:ascii="Nirmala UI" w:hAnsi="Nirmala UI" w:cs="Nirmala UI"/>
                <w:color w:val="000000" w:themeColor="accent4"/>
              </w:rPr>
            </w:pPr>
            <w:r w:rsidRPr="008D16A3">
              <w:rPr>
                <w:rStyle w:val="SubtleEmphasis"/>
                <w:iCs w:val="0"/>
                <w:color w:val="000000" w:themeColor="accent4"/>
              </w:rPr>
              <w:t>a</w:t>
            </w:r>
            <w:r w:rsidR="4456BFDE" w:rsidRPr="008D16A3">
              <w:rPr>
                <w:rStyle w:val="SubtleEmphasis"/>
                <w:iCs w:val="0"/>
                <w:color w:val="000000" w:themeColor="accent4"/>
              </w:rPr>
              <w:t xml:space="preserve">dverbs of </w:t>
            </w:r>
            <w:r w:rsidR="41899A76" w:rsidRPr="008D16A3">
              <w:rPr>
                <w:rStyle w:val="SubtleEmphasis"/>
                <w:iCs w:val="0"/>
                <w:color w:val="000000" w:themeColor="accent4"/>
              </w:rPr>
              <w:t>time</w:t>
            </w:r>
            <w:r w:rsidR="000A0E88" w:rsidRPr="008D16A3">
              <w:rPr>
                <w:rStyle w:val="SubtleEmphasis"/>
                <w:iCs w:val="0"/>
                <w:color w:val="000000" w:themeColor="accent4"/>
              </w:rPr>
              <w:t>,</w:t>
            </w:r>
            <w:r w:rsidR="41899A76" w:rsidRPr="008D16A3">
              <w:rPr>
                <w:rStyle w:val="SubtleEmphasis"/>
                <w:iCs w:val="0"/>
                <w:color w:val="000000" w:themeColor="accent4"/>
              </w:rPr>
              <w:t xml:space="preserve"> such as</w:t>
            </w:r>
            <w:r w:rsidR="4BBB5BE1" w:rsidRPr="008D16A3">
              <w:rPr>
                <w:rStyle w:val="SubtleEmphasis"/>
                <w:iCs w:val="0"/>
                <w:color w:val="000000" w:themeColor="accent4"/>
              </w:rPr>
              <w:t xml:space="preserve"> </w:t>
            </w:r>
            <w:r w:rsidR="43F57DCB" w:rsidRPr="008D16A3">
              <w:rPr>
                <w:rStyle w:val="SubtleEmphasis"/>
                <w:rFonts w:ascii="Nirmala UI" w:hAnsi="Nirmala UI" w:cs="Nirmala UI"/>
                <w:color w:val="000000" w:themeColor="accent4"/>
              </w:rPr>
              <w:t xml:space="preserve">आज, कल, </w:t>
            </w:r>
            <w:r w:rsidR="43F57DCB" w:rsidRPr="008D16A3">
              <w:rPr>
                <w:rStyle w:val="SubtleEmphasis"/>
                <w:rFonts w:ascii="Nirmala UI" w:hAnsi="Nirmala UI" w:cs="Nirmala UI"/>
                <w:iCs w:val="0"/>
                <w:color w:val="000000" w:themeColor="accent4"/>
              </w:rPr>
              <w:t>पर</w:t>
            </w:r>
            <w:r w:rsidR="007E313C" w:rsidRPr="008D16A3">
              <w:rPr>
                <w:rStyle w:val="SubtleEmphasis"/>
                <w:rFonts w:ascii="Nirmala UI" w:hAnsi="Nirmala UI" w:cs="Nirmala UI"/>
                <w:iCs w:val="0"/>
                <w:color w:val="000000" w:themeColor="accent4"/>
                <w:cs/>
                <w:lang w:bidi="hi-IN"/>
              </w:rPr>
              <w:t>सों</w:t>
            </w:r>
            <w:r w:rsidR="43F57DCB" w:rsidRPr="008D16A3">
              <w:rPr>
                <w:rStyle w:val="SubtleEmphasis"/>
                <w:rFonts w:ascii="Nirmala UI" w:hAnsi="Nirmala UI" w:cs="Nirmala UI"/>
                <w:color w:val="000000" w:themeColor="accent4"/>
              </w:rPr>
              <w:t>, हमेशा, प्रतिदिन</w:t>
            </w:r>
            <w:r w:rsidR="00DD52C0" w:rsidRPr="008D16A3">
              <w:rPr>
                <w:rStyle w:val="SubtleEmphasis"/>
                <w:rFonts w:ascii="Nirmala UI" w:hAnsi="Nirmala UI" w:cs="Nirmala UI"/>
                <w:color w:val="000000" w:themeColor="accent4"/>
              </w:rPr>
              <w:t xml:space="preserve"> </w:t>
            </w:r>
          </w:p>
          <w:p w14:paraId="4F3C26A2" w14:textId="1D99028E" w:rsidR="00496D11" w:rsidRPr="008D16A3" w:rsidRDefault="0068313D" w:rsidP="008D16A3">
            <w:pPr>
              <w:pStyle w:val="Bullets"/>
              <w:rPr>
                <w:rFonts w:ascii="Nirmala UI" w:hAnsi="Nirmala UI" w:cs="Nirmala UI"/>
              </w:rPr>
            </w:pPr>
            <w:r w:rsidRPr="008D16A3">
              <w:t>a</w:t>
            </w:r>
            <w:r w:rsidR="1041CB30" w:rsidRPr="008D16A3">
              <w:t xml:space="preserve">dverbs </w:t>
            </w:r>
            <w:r w:rsidR="7599EF94" w:rsidRPr="008D16A3">
              <w:t>of</w:t>
            </w:r>
            <w:r w:rsidR="1041CB30" w:rsidRPr="008D16A3">
              <w:t xml:space="preserve"> place, for example, </w:t>
            </w:r>
            <w:r w:rsidR="1041CB30" w:rsidRPr="008D16A3">
              <w:rPr>
                <w:rFonts w:ascii="Nirmala UI" w:hAnsi="Nirmala UI" w:cs="Nirmala UI"/>
              </w:rPr>
              <w:t>ऊपर, नीचे, आगे, पीछे, आस-पास</w:t>
            </w:r>
          </w:p>
          <w:p w14:paraId="2B88CBCA" w14:textId="245C2417" w:rsidR="058C8774" w:rsidRPr="008D16A3" w:rsidRDefault="0068313D" w:rsidP="008D16A3">
            <w:pPr>
              <w:pStyle w:val="Bullets"/>
              <w:rPr>
                <w:rStyle w:val="SubtleEmphasis"/>
                <w:rFonts w:ascii="Nirmala UI" w:hAnsi="Nirmala UI" w:cs="Nirmala UI"/>
                <w:color w:val="000000" w:themeColor="accent4"/>
              </w:rPr>
            </w:pPr>
            <w:r w:rsidRPr="008D16A3">
              <w:t>a</w:t>
            </w:r>
            <w:r w:rsidR="4B432330" w:rsidRPr="008D16A3">
              <w:t xml:space="preserve">dverbs </w:t>
            </w:r>
            <w:r w:rsidR="2564E8AB" w:rsidRPr="008D16A3">
              <w:t>of</w:t>
            </w:r>
            <w:r w:rsidR="4B432330" w:rsidRPr="008D16A3">
              <w:t xml:space="preserve"> frequency</w:t>
            </w:r>
            <w:r w:rsidR="000A0E88" w:rsidRPr="008D16A3">
              <w:t>,</w:t>
            </w:r>
            <w:r w:rsidR="4B432330" w:rsidRPr="008D16A3">
              <w:t xml:space="preserve"> such as</w:t>
            </w:r>
            <w:r w:rsidR="4B432330" w:rsidRPr="008D16A3">
              <w:rPr>
                <w:rStyle w:val="SubtleEmphasis"/>
                <w:iCs w:val="0"/>
                <w:color w:val="000000" w:themeColor="accent4"/>
              </w:rPr>
              <w:t xml:space="preserve"> </w:t>
            </w:r>
            <w:r w:rsidR="4B432330" w:rsidRPr="008D16A3">
              <w:rPr>
                <w:rStyle w:val="SubtleEmphasis"/>
                <w:rFonts w:ascii="Nirmala UI" w:hAnsi="Nirmala UI" w:cs="Nirmala UI"/>
                <w:color w:val="000000" w:themeColor="accent4"/>
              </w:rPr>
              <w:t>हमेशा,</w:t>
            </w:r>
            <w:r w:rsidR="2C257360" w:rsidRPr="008D16A3">
              <w:rPr>
                <w:rStyle w:val="SubtleEmphasis"/>
                <w:rFonts w:ascii="Nirmala UI" w:hAnsi="Nirmala UI" w:cs="Nirmala UI"/>
                <w:color w:val="000000" w:themeColor="accent4"/>
              </w:rPr>
              <w:t xml:space="preserve"> </w:t>
            </w:r>
            <w:r w:rsidR="0D6EC5A6" w:rsidRPr="008D16A3">
              <w:rPr>
                <w:rStyle w:val="SubtleEmphasis"/>
                <w:rFonts w:ascii="Nirmala UI" w:hAnsi="Nirmala UI" w:cs="Nirmala UI"/>
                <w:color w:val="000000" w:themeColor="accent4"/>
              </w:rPr>
              <w:t>कभी-कभी, जल्दी-जल्दी,</w:t>
            </w:r>
            <w:r w:rsidR="45A1C1FE" w:rsidRPr="008D16A3">
              <w:rPr>
                <w:rStyle w:val="SubtleEmphasis"/>
                <w:rFonts w:ascii="Nirmala UI" w:hAnsi="Nirmala UI" w:cs="Nirmala UI"/>
                <w:color w:val="000000" w:themeColor="accent4"/>
              </w:rPr>
              <w:t xml:space="preserve"> </w:t>
            </w:r>
            <w:r w:rsidR="0D6EC5A6" w:rsidRPr="008D16A3">
              <w:rPr>
                <w:rStyle w:val="SubtleEmphasis"/>
                <w:rFonts w:ascii="Nirmala UI" w:hAnsi="Nirmala UI" w:cs="Nirmala UI"/>
                <w:color w:val="000000" w:themeColor="accent4"/>
              </w:rPr>
              <w:t>ज़्यादातर</w:t>
            </w:r>
          </w:p>
          <w:p w14:paraId="4C51F445" w14:textId="387C8C95" w:rsidR="00496D11" w:rsidRPr="008D16A3" w:rsidRDefault="00496D11" w:rsidP="008D16A3">
            <w:pPr>
              <w:pStyle w:val="Bullets"/>
              <w:numPr>
                <w:ilvl w:val="0"/>
                <w:numId w:val="0"/>
              </w:numPr>
              <w:ind w:left="720"/>
              <w:rPr>
                <w:rStyle w:val="SubtleEmphasis"/>
                <w:iCs w:val="0"/>
                <w:color w:val="000000" w:themeColor="accent4"/>
              </w:rPr>
            </w:pPr>
          </w:p>
        </w:tc>
        <w:tc>
          <w:tcPr>
            <w:tcW w:w="4216" w:type="dxa"/>
          </w:tcPr>
          <w:p w14:paraId="2E4B8284" w14:textId="55FDC6BC" w:rsidR="00496D11" w:rsidRPr="008D16A3" w:rsidRDefault="005D2A5C" w:rsidP="008D16A3">
            <w:pPr>
              <w:pStyle w:val="Bullets"/>
              <w:numPr>
                <w:ilvl w:val="0"/>
                <w:numId w:val="0"/>
              </w:numPr>
              <w:rPr>
                <w:b/>
                <w:bCs/>
              </w:rPr>
            </w:pPr>
            <w:r w:rsidRPr="008D16A3">
              <w:rPr>
                <w:b/>
                <w:bCs/>
              </w:rPr>
              <w:t>a</w:t>
            </w:r>
            <w:r w:rsidR="0D71B5F2" w:rsidRPr="008D16A3">
              <w:rPr>
                <w:b/>
                <w:bCs/>
              </w:rPr>
              <w:t xml:space="preserve">dverbs </w:t>
            </w:r>
            <w:r w:rsidR="29A2678D" w:rsidRPr="008D16A3">
              <w:rPr>
                <w:b/>
                <w:bCs/>
              </w:rPr>
              <w:t>of</w:t>
            </w:r>
            <w:r w:rsidR="0D71B5F2" w:rsidRPr="008D16A3">
              <w:rPr>
                <w:b/>
                <w:bCs/>
              </w:rPr>
              <w:t xml:space="preserve"> manner, </w:t>
            </w:r>
            <w:r w:rsidR="0D9EC236" w:rsidRPr="008D16A3">
              <w:rPr>
                <w:b/>
                <w:bCs/>
              </w:rPr>
              <w:t>ne</w:t>
            </w:r>
            <w:r w:rsidR="55247AD9" w:rsidRPr="008D16A3">
              <w:rPr>
                <w:b/>
                <w:bCs/>
              </w:rPr>
              <w:t>gation and degree</w:t>
            </w:r>
          </w:p>
          <w:p w14:paraId="58716607" w14:textId="392B3C45" w:rsidR="00496D11" w:rsidRPr="008D16A3" w:rsidRDefault="0068313D" w:rsidP="008D16A3">
            <w:pPr>
              <w:pStyle w:val="Bullets"/>
              <w:rPr>
                <w:rFonts w:ascii="Nirmala UI" w:hAnsi="Nirmala UI" w:cs="Nirmala UI"/>
              </w:rPr>
            </w:pPr>
            <w:r w:rsidRPr="008D16A3">
              <w:t>a</w:t>
            </w:r>
            <w:r w:rsidR="206B81F7" w:rsidRPr="008D16A3">
              <w:t>dverbs expressing degree</w:t>
            </w:r>
            <w:r w:rsidR="003E697E" w:rsidRPr="008D16A3">
              <w:t>,</w:t>
            </w:r>
            <w:r w:rsidR="206B81F7" w:rsidRPr="008D16A3">
              <w:t xml:space="preserve"> such as </w:t>
            </w:r>
            <w:r w:rsidR="24B24781" w:rsidRPr="008D16A3">
              <w:rPr>
                <w:rFonts w:ascii="Nirmala UI" w:hAnsi="Nirmala UI" w:cs="Nirmala UI"/>
              </w:rPr>
              <w:t>कुछ, बहुत ज़्यादा, थोड़ा ज़्यादा</w:t>
            </w:r>
            <w:r w:rsidR="29BFE2EB" w:rsidRPr="008D16A3">
              <w:rPr>
                <w:rFonts w:ascii="Nirmala UI" w:hAnsi="Nirmala UI" w:cs="Nirmala UI"/>
              </w:rPr>
              <w:t>,</w:t>
            </w:r>
            <w:r w:rsidR="79BEFD4A" w:rsidRPr="008D16A3">
              <w:rPr>
                <w:rFonts w:ascii="Nirmala UI" w:hAnsi="Nirmala UI" w:cs="Nirmala UI"/>
              </w:rPr>
              <w:t xml:space="preserve"> </w:t>
            </w:r>
            <w:r w:rsidR="2EB7B90E" w:rsidRPr="008D16A3">
              <w:rPr>
                <w:rFonts w:ascii="Nirmala UI" w:hAnsi="Nirmala UI" w:cs="Nirmala UI"/>
              </w:rPr>
              <w:t>कभी नहीं, इसलिए, अचानक</w:t>
            </w:r>
          </w:p>
          <w:p w14:paraId="4667AD9C" w14:textId="299B702C" w:rsidR="00496D11" w:rsidRPr="008D16A3" w:rsidRDefault="0068313D" w:rsidP="008D16A3">
            <w:pPr>
              <w:pStyle w:val="Bullets"/>
              <w:rPr>
                <w:rStyle w:val="SubtleEmphasis"/>
                <w:rFonts w:ascii="Nirmala UI" w:hAnsi="Nirmala UI" w:cs="Nirmala UI"/>
                <w:color w:val="000000" w:themeColor="accent4"/>
              </w:rPr>
            </w:pPr>
            <w:r w:rsidRPr="008D16A3">
              <w:t>a</w:t>
            </w:r>
            <w:r w:rsidR="316B1C79" w:rsidRPr="008D16A3">
              <w:t xml:space="preserve">dverbs </w:t>
            </w:r>
            <w:r w:rsidR="5642D929" w:rsidRPr="008D16A3">
              <w:t>of</w:t>
            </w:r>
            <w:r w:rsidR="316B1C79" w:rsidRPr="008D16A3">
              <w:t xml:space="preserve"> </w:t>
            </w:r>
            <w:r w:rsidR="206B81F7" w:rsidRPr="008D16A3">
              <w:t>manners</w:t>
            </w:r>
            <w:r w:rsidR="000A0E88" w:rsidRPr="008D16A3">
              <w:t>,</w:t>
            </w:r>
            <w:r w:rsidR="206B81F7" w:rsidRPr="008D16A3">
              <w:t xml:space="preserve"> </w:t>
            </w:r>
            <w:r w:rsidR="2E0C3E58" w:rsidRPr="008D16A3">
              <w:t xml:space="preserve">such as </w:t>
            </w:r>
            <w:r w:rsidR="2E0C3E58" w:rsidRPr="008D16A3">
              <w:rPr>
                <w:rFonts w:ascii="Nirmala UI" w:hAnsi="Nirmala UI" w:cs="Nirmala UI"/>
              </w:rPr>
              <w:t>ख़ुशी से</w:t>
            </w:r>
            <w:r w:rsidR="33111146" w:rsidRPr="008D16A3">
              <w:rPr>
                <w:rFonts w:ascii="Nirmala UI" w:hAnsi="Nirmala UI" w:cs="Nirmala UI"/>
              </w:rPr>
              <w:t xml:space="preserve">, </w:t>
            </w:r>
            <w:r w:rsidR="33111146" w:rsidRPr="008D16A3">
              <w:rPr>
                <w:rStyle w:val="SubtleEmphasis"/>
                <w:rFonts w:ascii="Nirmala UI" w:hAnsi="Nirmala UI" w:cs="Nirmala UI"/>
                <w:color w:val="000000" w:themeColor="accent4"/>
              </w:rPr>
              <w:t>धीरे-धीरे, जल्दी में</w:t>
            </w:r>
          </w:p>
          <w:p w14:paraId="7F14E011" w14:textId="209DE650" w:rsidR="00496D11" w:rsidRPr="008D16A3" w:rsidRDefault="0068313D" w:rsidP="008D16A3">
            <w:pPr>
              <w:pStyle w:val="Bullets"/>
            </w:pPr>
            <w:r w:rsidRPr="008D16A3">
              <w:t>a</w:t>
            </w:r>
            <w:r w:rsidR="1B217BEB" w:rsidRPr="008D16A3">
              <w:t xml:space="preserve">dverbs </w:t>
            </w:r>
            <w:r w:rsidR="3D972237" w:rsidRPr="008D16A3">
              <w:t>of</w:t>
            </w:r>
            <w:r w:rsidR="1B217BEB" w:rsidRPr="008D16A3">
              <w:t xml:space="preserve"> negation</w:t>
            </w:r>
            <w:r w:rsidR="00482002">
              <w:t>, for example,</w:t>
            </w:r>
            <w:r w:rsidR="1B217BEB" w:rsidRPr="008D16A3">
              <w:rPr>
                <w:rStyle w:val="SubtleEmphasis"/>
                <w:rFonts w:ascii="Nirmala UI" w:hAnsi="Nirmala UI" w:cs="Nirmala UI"/>
                <w:color w:val="000000" w:themeColor="accent4"/>
                <w:lang w:bidi="hi-IN"/>
              </w:rPr>
              <w:t xml:space="preserve"> </w:t>
            </w:r>
            <w:r w:rsidR="58627ECC" w:rsidRPr="008D16A3">
              <w:rPr>
                <w:rStyle w:val="SubtleEmphasis"/>
                <w:rFonts w:ascii="Nirmala UI" w:hAnsi="Nirmala UI" w:cs="Nirmala UI"/>
                <w:color w:val="000000" w:themeColor="accent4"/>
                <w:lang w:bidi="hi-IN"/>
              </w:rPr>
              <w:t>नहीं, कभी नहीं, अभी नहीं, ना</w:t>
            </w:r>
          </w:p>
        </w:tc>
      </w:tr>
      <w:tr w:rsidR="001C7649" w:rsidRPr="008D16A3" w14:paraId="55D35C9B" w14:textId="77777777" w:rsidTr="3C77FE80">
        <w:trPr>
          <w:trHeight w:val="1243"/>
        </w:trPr>
        <w:tc>
          <w:tcPr>
            <w:tcW w:w="2364" w:type="dxa"/>
            <w:shd w:val="clear" w:color="auto" w:fill="FFEECE" w:themeFill="accent3" w:themeFillTint="66"/>
          </w:tcPr>
          <w:p w14:paraId="326D2B13" w14:textId="39045160" w:rsidR="001C7649" w:rsidRPr="008D16A3" w:rsidRDefault="0070103F" w:rsidP="008D16A3">
            <w:pPr>
              <w:pStyle w:val="Descriptiontitle"/>
              <w:rPr>
                <w:rFonts w:cs="Arial"/>
              </w:rPr>
            </w:pPr>
            <w:r w:rsidRPr="008D16A3">
              <w:rPr>
                <w:rFonts w:cs="Arial"/>
              </w:rPr>
              <w:t>Affixes</w:t>
            </w:r>
          </w:p>
        </w:tc>
        <w:tc>
          <w:tcPr>
            <w:tcW w:w="4261" w:type="dxa"/>
          </w:tcPr>
          <w:p w14:paraId="2C9AA1F2" w14:textId="2C39F2A2" w:rsidR="001C7649" w:rsidRPr="008D16A3" w:rsidRDefault="005D2A5C" w:rsidP="008D16A3">
            <w:pPr>
              <w:pStyle w:val="Descriptiontitle"/>
              <w:ind w:left="0"/>
            </w:pPr>
            <w:r w:rsidRPr="008D16A3">
              <w:t>b</w:t>
            </w:r>
            <w:r w:rsidR="3C4ADB62" w:rsidRPr="008D16A3">
              <w:t>asic letters and sounds</w:t>
            </w:r>
          </w:p>
          <w:p w14:paraId="211A4EE5" w14:textId="0BF03C41" w:rsidR="001C7649" w:rsidRPr="008D16A3" w:rsidRDefault="0068313D" w:rsidP="008D16A3">
            <w:pPr>
              <w:pStyle w:val="Descriptiontitle"/>
              <w:numPr>
                <w:ilvl w:val="0"/>
                <w:numId w:val="37"/>
              </w:numPr>
              <w:rPr>
                <w:rFonts w:asciiTheme="minorHAnsi" w:eastAsiaTheme="minorEastAsia" w:hAnsiTheme="minorHAnsi" w:cstheme="minorBidi"/>
                <w:b w:val="0"/>
              </w:rPr>
            </w:pPr>
            <w:r w:rsidRPr="008D16A3">
              <w:rPr>
                <w:rFonts w:cs="Calibri"/>
                <w:b w:val="0"/>
              </w:rPr>
              <w:t>b</w:t>
            </w:r>
            <w:r w:rsidR="2BC2A63F" w:rsidRPr="008D16A3">
              <w:rPr>
                <w:rFonts w:cs="Calibri"/>
                <w:b w:val="0"/>
              </w:rPr>
              <w:t xml:space="preserve">asic </w:t>
            </w:r>
            <w:r w:rsidR="00502470" w:rsidRPr="008D16A3">
              <w:rPr>
                <w:rFonts w:cs="Calibri"/>
                <w:b w:val="0"/>
              </w:rPr>
              <w:t xml:space="preserve">joining of </w:t>
            </w:r>
            <w:r w:rsidR="2BC2A63F" w:rsidRPr="008D16A3">
              <w:rPr>
                <w:rFonts w:cs="Calibri"/>
                <w:b w:val="0"/>
              </w:rPr>
              <w:t>letters</w:t>
            </w:r>
            <w:r w:rsidR="00243AC8" w:rsidRPr="008D16A3">
              <w:rPr>
                <w:rFonts w:cs="Calibri"/>
                <w:b w:val="0"/>
              </w:rPr>
              <w:t>,</w:t>
            </w:r>
            <w:r w:rsidR="2BC2A63F" w:rsidRPr="008D16A3">
              <w:rPr>
                <w:rFonts w:cs="Calibri"/>
                <w:b w:val="0"/>
              </w:rPr>
              <w:t xml:space="preserve"> such as </w:t>
            </w:r>
            <w:r w:rsidR="6FEF5191" w:rsidRPr="008D16A3">
              <w:rPr>
                <w:rFonts w:ascii="Nirmala UI" w:hAnsi="Nirmala UI" w:cs="Nirmala UI"/>
                <w:b w:val="0"/>
              </w:rPr>
              <w:t>क + म= कम, आ+ ज = आज</w:t>
            </w:r>
          </w:p>
        </w:tc>
        <w:tc>
          <w:tcPr>
            <w:tcW w:w="4229" w:type="dxa"/>
          </w:tcPr>
          <w:p w14:paraId="3D9CCA32" w14:textId="3D0EC3B2" w:rsidR="5FE5F3EE" w:rsidRPr="008D16A3" w:rsidRDefault="005D2A5C" w:rsidP="008D16A3">
            <w:pPr>
              <w:pStyle w:val="Descriptiontitle"/>
              <w:ind w:left="0"/>
            </w:pPr>
            <w:r w:rsidRPr="008D16A3">
              <w:t>r</w:t>
            </w:r>
            <w:r w:rsidR="2A9C5215" w:rsidRPr="008D16A3">
              <w:t>ules</w:t>
            </w:r>
            <w:r w:rsidR="25889E66" w:rsidRPr="008D16A3">
              <w:t xml:space="preserve"> for </w:t>
            </w:r>
            <w:r w:rsidR="73A17D24" w:rsidRPr="008D16A3">
              <w:t>forming words</w:t>
            </w:r>
          </w:p>
          <w:p w14:paraId="3CE80BCC" w14:textId="295F38F6" w:rsidR="00613AA1" w:rsidRPr="008D16A3" w:rsidRDefault="00214C17" w:rsidP="008D16A3">
            <w:pPr>
              <w:pStyle w:val="Bullets"/>
              <w:numPr>
                <w:ilvl w:val="0"/>
                <w:numId w:val="39"/>
              </w:numPr>
              <w:rPr>
                <w:rFonts w:ascii="Nirmala UI" w:eastAsiaTheme="minorEastAsia" w:hAnsi="Nirmala UI" w:cs="Nirmala UI"/>
              </w:rPr>
            </w:pPr>
            <w:r w:rsidRPr="008D16A3">
              <w:t>rules</w:t>
            </w:r>
            <w:r w:rsidR="7C145B6E" w:rsidRPr="008D16A3">
              <w:t xml:space="preserve"> for </w:t>
            </w:r>
            <w:r w:rsidR="79455347" w:rsidRPr="008D16A3">
              <w:t>forming words starting with</w:t>
            </w:r>
            <w:r w:rsidR="0066340F" w:rsidRPr="008D16A3">
              <w:rPr>
                <w:rFonts w:cs="Mangal"/>
                <w:cs/>
                <w:lang w:bidi="hi-IN"/>
              </w:rPr>
              <w:t xml:space="preserve"> </w:t>
            </w:r>
            <w:r w:rsidR="4E8A1DED" w:rsidRPr="008D16A3">
              <w:rPr>
                <w:cs/>
                <w:lang w:bidi="hi-IN"/>
              </w:rPr>
              <w:t>vowels</w:t>
            </w:r>
            <w:r w:rsidR="00C5755F" w:rsidRPr="008D16A3">
              <w:rPr>
                <w:lang w:bidi="hi-IN"/>
              </w:rPr>
              <w:t>,</w:t>
            </w:r>
            <w:r w:rsidR="0739543F" w:rsidRPr="008D16A3">
              <w:rPr>
                <w:cs/>
                <w:lang w:bidi="hi-IN"/>
              </w:rPr>
              <w:t xml:space="preserve"> using vowels as letters and </w:t>
            </w:r>
            <w:r w:rsidR="7C145B6E" w:rsidRPr="008D16A3">
              <w:rPr>
                <w:lang w:bidi="hi-IN"/>
              </w:rPr>
              <w:t>matras</w:t>
            </w:r>
            <w:r w:rsidR="007315AD" w:rsidRPr="008D16A3">
              <w:rPr>
                <w:lang w:bidi="hi-IN"/>
              </w:rPr>
              <w:t>,</w:t>
            </w:r>
            <w:r w:rsidRPr="008D16A3">
              <w:t xml:space="preserve"> such as </w:t>
            </w:r>
            <w:r w:rsidRPr="008D16A3">
              <w:rPr>
                <w:rFonts w:ascii="Nirmala UI" w:hAnsi="Nirmala UI" w:cs="Nirmala UI"/>
                <w:cs/>
                <w:lang w:bidi="hi-IN"/>
              </w:rPr>
              <w:t>आ</w:t>
            </w:r>
            <w:r w:rsidR="28F207F7" w:rsidRPr="008D16A3">
              <w:rPr>
                <w:rFonts w:ascii="Nirmala UI" w:hAnsi="Nirmala UI" w:cs="Nirmala UI"/>
                <w:cs/>
                <w:lang w:bidi="hi-IN"/>
              </w:rPr>
              <w:t>+ई= आई</w:t>
            </w:r>
            <w:r w:rsidR="28F207F7" w:rsidRPr="008D16A3">
              <w:rPr>
                <w:rFonts w:ascii="Nirmala UI" w:hAnsi="Nirmala UI" w:cs="Nirmala UI"/>
              </w:rPr>
              <w:t xml:space="preserve">, </w:t>
            </w:r>
            <w:r w:rsidR="644854AA" w:rsidRPr="008D16A3">
              <w:rPr>
                <w:rFonts w:ascii="Nirmala UI" w:hAnsi="Nirmala UI" w:cs="Nirmala UI"/>
                <w:cs/>
                <w:lang w:bidi="hi-IN"/>
              </w:rPr>
              <w:t>भ+आ+ई = भाई</w:t>
            </w:r>
          </w:p>
          <w:p w14:paraId="09517C9D" w14:textId="77777777" w:rsidR="001C7649" w:rsidRPr="008D16A3" w:rsidRDefault="001C7649" w:rsidP="008D16A3">
            <w:pPr>
              <w:pStyle w:val="Descriptiontitle"/>
              <w:rPr>
                <w:rFonts w:cs="Arial"/>
                <w:b w:val="0"/>
                <w:bCs w:val="0"/>
              </w:rPr>
            </w:pPr>
          </w:p>
        </w:tc>
        <w:tc>
          <w:tcPr>
            <w:tcW w:w="4216" w:type="dxa"/>
          </w:tcPr>
          <w:p w14:paraId="559AFC47" w14:textId="768CE3FC" w:rsidR="51F5F30A" w:rsidRPr="008D16A3" w:rsidRDefault="005D2A5C" w:rsidP="008D16A3">
            <w:pPr>
              <w:pStyle w:val="Descriptiontitle"/>
              <w:ind w:left="0"/>
            </w:pPr>
            <w:r w:rsidRPr="008D16A3">
              <w:t>s</w:t>
            </w:r>
            <w:r w:rsidR="71B0C6F8" w:rsidRPr="008D16A3">
              <w:t>uffixes and prefixes</w:t>
            </w:r>
          </w:p>
          <w:p w14:paraId="10DACDCC" w14:textId="1A44446F" w:rsidR="001C7649" w:rsidRPr="008D16A3" w:rsidRDefault="140CDF0F" w:rsidP="008D16A3">
            <w:pPr>
              <w:pStyle w:val="Bullets"/>
              <w:numPr>
                <w:ilvl w:val="0"/>
                <w:numId w:val="38"/>
              </w:numPr>
              <w:rPr>
                <w:rFonts w:asciiTheme="minorHAnsi" w:eastAsiaTheme="minorEastAsia" w:hAnsiTheme="minorHAnsi" w:cstheme="minorBidi"/>
              </w:rPr>
            </w:pPr>
            <w:r w:rsidRPr="008D16A3">
              <w:t>suffixes and prefixes, for example, collecting groups of words that share a base word</w:t>
            </w:r>
            <w:r w:rsidR="004A1CA6">
              <w:t>,</w:t>
            </w:r>
            <w:r w:rsidRPr="008D16A3">
              <w:t xml:space="preserve"> such as </w:t>
            </w:r>
            <w:r w:rsidRPr="008D16A3">
              <w:rPr>
                <w:rFonts w:ascii="Nirmala UI" w:hAnsi="Nirmala UI" w:cs="Nirmala UI"/>
              </w:rPr>
              <w:t>बुद्धि</w:t>
            </w:r>
            <w:r w:rsidRPr="008D16A3">
              <w:t xml:space="preserve">, </w:t>
            </w:r>
            <w:r w:rsidRPr="008D16A3">
              <w:rPr>
                <w:rFonts w:ascii="Nirmala UI" w:hAnsi="Nirmala UI" w:cs="Nirmala UI"/>
              </w:rPr>
              <w:t>सुबुद्धि</w:t>
            </w:r>
            <w:r w:rsidRPr="008D16A3">
              <w:t xml:space="preserve">, </w:t>
            </w:r>
            <w:r w:rsidRPr="008D16A3">
              <w:rPr>
                <w:rFonts w:ascii="Nirmala UI" w:hAnsi="Nirmala UI" w:cs="Nirmala UI"/>
              </w:rPr>
              <w:t>बुद्धिमान</w:t>
            </w:r>
            <w:r w:rsidRPr="008D16A3">
              <w:t>,</w:t>
            </w:r>
            <w:r w:rsidRPr="008D16A3">
              <w:rPr>
                <w:rFonts w:ascii="Nirmala UI" w:hAnsi="Nirmala UI" w:cs="Nirmala UI"/>
              </w:rPr>
              <w:t xml:space="preserve"> </w:t>
            </w:r>
            <w:r w:rsidR="687F1075" w:rsidRPr="008D16A3">
              <w:rPr>
                <w:rFonts w:ascii="Nirmala UI" w:hAnsi="Nirmala UI" w:cs="Nirmala UI"/>
              </w:rPr>
              <w:t>सुकुमारी</w:t>
            </w:r>
            <w:r w:rsidR="687F1075" w:rsidRPr="008D16A3">
              <w:t>,</w:t>
            </w:r>
            <w:r w:rsidR="687F1075" w:rsidRPr="008D16A3">
              <w:rPr>
                <w:cs/>
                <w:lang w:bidi="hi-IN"/>
              </w:rPr>
              <w:t xml:space="preserve"> </w:t>
            </w:r>
            <w:r w:rsidR="687F1075" w:rsidRPr="008D16A3">
              <w:rPr>
                <w:rFonts w:ascii="Nirmala UI" w:hAnsi="Nirmala UI" w:cs="Nirmala UI"/>
              </w:rPr>
              <w:t>सुशोभित</w:t>
            </w:r>
            <w:r w:rsidR="687F1075" w:rsidRPr="008D16A3">
              <w:t xml:space="preserve">, </w:t>
            </w:r>
            <w:r w:rsidR="687F1075" w:rsidRPr="008D16A3">
              <w:rPr>
                <w:rFonts w:ascii="Nirmala UI" w:hAnsi="Nirmala UI" w:cs="Nirmala UI"/>
              </w:rPr>
              <w:t>मोरनी</w:t>
            </w:r>
            <w:r w:rsidR="687F1075" w:rsidRPr="008D16A3">
              <w:t xml:space="preserve">, </w:t>
            </w:r>
            <w:r w:rsidR="687F1075" w:rsidRPr="008D16A3">
              <w:rPr>
                <w:rFonts w:ascii="Nirmala UI" w:hAnsi="Nirmala UI" w:cs="Nirmala UI"/>
              </w:rPr>
              <w:t>शेरनी</w:t>
            </w:r>
          </w:p>
          <w:p w14:paraId="16264936" w14:textId="3E395606" w:rsidR="001C7649" w:rsidRPr="008D16A3" w:rsidRDefault="001C7649" w:rsidP="008D16A3">
            <w:pPr>
              <w:pStyle w:val="Descriptiontitle"/>
              <w:rPr>
                <w:rFonts w:cs="Calibri"/>
              </w:rPr>
            </w:pPr>
          </w:p>
        </w:tc>
      </w:tr>
      <w:tr w:rsidR="00826F0F" w:rsidRPr="008D16A3" w14:paraId="59DB7737" w14:textId="77777777" w:rsidTr="3C77FE80">
        <w:trPr>
          <w:trHeight w:val="1243"/>
        </w:trPr>
        <w:tc>
          <w:tcPr>
            <w:tcW w:w="2364" w:type="dxa"/>
            <w:shd w:val="clear" w:color="auto" w:fill="FFEECE" w:themeFill="accent3" w:themeFillTint="66"/>
          </w:tcPr>
          <w:p w14:paraId="0CC113A0" w14:textId="559E2151" w:rsidR="00826F0F" w:rsidRPr="008D16A3" w:rsidRDefault="00826F0F" w:rsidP="008D16A3">
            <w:pPr>
              <w:pStyle w:val="Descriptiontitle"/>
              <w:rPr>
                <w:rFonts w:cs="Arial"/>
              </w:rPr>
            </w:pPr>
            <w:r w:rsidRPr="008D16A3">
              <w:rPr>
                <w:rFonts w:cs="Arial"/>
              </w:rPr>
              <w:lastRenderedPageBreak/>
              <w:t>Conjunctions</w:t>
            </w:r>
          </w:p>
        </w:tc>
        <w:tc>
          <w:tcPr>
            <w:tcW w:w="4261" w:type="dxa"/>
          </w:tcPr>
          <w:p w14:paraId="2FBE8B35" w14:textId="213D6C7C" w:rsidR="00826F0F" w:rsidRPr="008D16A3" w:rsidRDefault="005D2A5C" w:rsidP="008D16A3">
            <w:pPr>
              <w:pStyle w:val="Bullets"/>
              <w:numPr>
                <w:ilvl w:val="0"/>
                <w:numId w:val="0"/>
              </w:numPr>
              <w:rPr>
                <w:b/>
                <w:bCs/>
              </w:rPr>
            </w:pPr>
            <w:r w:rsidRPr="008D16A3">
              <w:rPr>
                <w:b/>
                <w:bCs/>
              </w:rPr>
              <w:t>s</w:t>
            </w:r>
            <w:r w:rsidR="71E8AF9A" w:rsidRPr="008D16A3">
              <w:rPr>
                <w:b/>
                <w:bCs/>
              </w:rPr>
              <w:t>imple conjunctions</w:t>
            </w:r>
          </w:p>
          <w:p w14:paraId="4A20A241" w14:textId="4383CB9B" w:rsidR="000869D2" w:rsidRPr="008D16A3" w:rsidRDefault="000869D2" w:rsidP="008D16A3">
            <w:pPr>
              <w:pStyle w:val="Bullets"/>
              <w:rPr>
                <w:b/>
                <w:bCs/>
              </w:rPr>
            </w:pPr>
            <w:r w:rsidRPr="008D16A3">
              <w:t xml:space="preserve">conjunctions to link elements of sentences or phrases, for example, </w:t>
            </w:r>
            <w:r w:rsidRPr="008D16A3">
              <w:rPr>
                <w:rFonts w:ascii="Nirmala UI" w:hAnsi="Nirmala UI" w:cs="Nirmala UI"/>
              </w:rPr>
              <w:t>और</w:t>
            </w:r>
            <w:r w:rsidRPr="008D16A3">
              <w:t xml:space="preserve">, </w:t>
            </w:r>
            <w:r w:rsidRPr="008D16A3">
              <w:rPr>
                <w:rFonts w:ascii="Nirmala UI" w:hAnsi="Nirmala UI" w:cs="Nirmala UI"/>
              </w:rPr>
              <w:t>या</w:t>
            </w:r>
            <w:r w:rsidRPr="008D16A3">
              <w:t xml:space="preserve">, </w:t>
            </w:r>
            <w:r w:rsidRPr="008D16A3">
              <w:rPr>
                <w:rFonts w:ascii="Nirmala UI" w:hAnsi="Nirmala UI" w:cs="Nirmala UI"/>
              </w:rPr>
              <w:t>लेकिन</w:t>
            </w:r>
          </w:p>
          <w:p w14:paraId="7A29EAB9" w14:textId="4D5C26E1" w:rsidR="2088AA00" w:rsidRPr="008D16A3" w:rsidRDefault="2088AA00" w:rsidP="008D16A3">
            <w:pPr>
              <w:pStyle w:val="Bullets"/>
              <w:rPr>
                <w:rFonts w:asciiTheme="minorHAnsi" w:eastAsiaTheme="minorEastAsia" w:hAnsiTheme="minorHAnsi" w:cstheme="minorBidi"/>
                <w:b/>
                <w:bCs/>
              </w:rPr>
            </w:pPr>
            <w:r w:rsidRPr="008D16A3">
              <w:t xml:space="preserve">conjunctions to connect different elements of a sentence, for example, </w:t>
            </w:r>
            <w:r w:rsidRPr="008D16A3">
              <w:rPr>
                <w:rFonts w:ascii="Nirmala UI" w:hAnsi="Nirmala UI" w:cs="Nirmala UI"/>
                <w:lang w:bidi="hi-IN"/>
              </w:rPr>
              <w:t>राम</w:t>
            </w:r>
            <w:r w:rsidRPr="008D16A3">
              <w:rPr>
                <w:rFonts w:cs="Mangal"/>
                <w:lang w:bidi="hi-IN"/>
              </w:rPr>
              <w:t xml:space="preserve"> </w:t>
            </w:r>
            <w:r w:rsidRPr="008D16A3">
              <w:rPr>
                <w:rFonts w:ascii="Nirmala UI" w:hAnsi="Nirmala UI" w:cs="Nirmala UI"/>
                <w:lang w:bidi="hi-IN"/>
              </w:rPr>
              <w:t>ने</w:t>
            </w:r>
            <w:r w:rsidRPr="008D16A3">
              <w:rPr>
                <w:rFonts w:cs="Mangal"/>
                <w:lang w:bidi="hi-IN"/>
              </w:rPr>
              <w:t xml:space="preserve"> </w:t>
            </w:r>
            <w:r w:rsidRPr="008D16A3">
              <w:rPr>
                <w:rFonts w:ascii="Nirmala UI" w:hAnsi="Nirmala UI" w:cs="Nirmala UI"/>
                <w:lang w:bidi="hi-IN"/>
              </w:rPr>
              <w:t>खाना</w:t>
            </w:r>
            <w:r w:rsidRPr="008D16A3">
              <w:rPr>
                <w:rFonts w:cs="Mangal"/>
                <w:lang w:bidi="hi-IN"/>
              </w:rPr>
              <w:t xml:space="preserve"> </w:t>
            </w:r>
            <w:r w:rsidRPr="008D16A3">
              <w:rPr>
                <w:rFonts w:ascii="Nirmala UI" w:hAnsi="Nirmala UI" w:cs="Nirmala UI"/>
                <w:lang w:bidi="hi-IN"/>
              </w:rPr>
              <w:t>खाया</w:t>
            </w:r>
            <w:r w:rsidRPr="008D16A3">
              <w:rPr>
                <w:rFonts w:cs="Mangal"/>
                <w:lang w:bidi="hi-IN"/>
              </w:rPr>
              <w:t xml:space="preserve"> </w:t>
            </w:r>
            <w:r w:rsidRPr="008D16A3">
              <w:rPr>
                <w:rFonts w:ascii="Nirmala UI" w:hAnsi="Nirmala UI" w:cs="Nirmala UI"/>
                <w:lang w:bidi="hi-IN"/>
              </w:rPr>
              <w:t>और</w:t>
            </w:r>
            <w:r w:rsidRPr="008D16A3">
              <w:rPr>
                <w:rFonts w:cs="Mangal"/>
                <w:lang w:bidi="hi-IN"/>
              </w:rPr>
              <w:t xml:space="preserve"> </w:t>
            </w:r>
            <w:r w:rsidRPr="008D16A3">
              <w:rPr>
                <w:rFonts w:ascii="Nirmala UI" w:hAnsi="Nirmala UI" w:cs="Nirmala UI"/>
                <w:lang w:bidi="hi-IN"/>
              </w:rPr>
              <w:t>सो</w:t>
            </w:r>
            <w:r w:rsidRPr="008D16A3">
              <w:rPr>
                <w:rFonts w:cs="Mangal"/>
                <w:lang w:bidi="hi-IN"/>
              </w:rPr>
              <w:t xml:space="preserve"> </w:t>
            </w:r>
            <w:r w:rsidRPr="008D16A3">
              <w:rPr>
                <w:rFonts w:ascii="Nirmala UI" w:hAnsi="Nirmala UI" w:cs="Nirmala UI"/>
                <w:lang w:bidi="hi-IN"/>
              </w:rPr>
              <w:t>ग</w:t>
            </w:r>
            <w:r w:rsidR="00596B20" w:rsidRPr="008D16A3">
              <w:rPr>
                <w:rFonts w:ascii="Nirmala UI" w:hAnsi="Nirmala UI" w:cs="Nirmala UI" w:hint="cs"/>
                <w:cs/>
                <w:lang w:bidi="hi-IN"/>
              </w:rPr>
              <w:t>या</w:t>
            </w:r>
            <w:r w:rsidRPr="008D16A3">
              <w:rPr>
                <w:rFonts w:ascii="Nirmala UI" w:hAnsi="Nirmala UI" w:cs="Nirmala UI"/>
                <w:lang w:bidi="hi-IN"/>
              </w:rPr>
              <w:t>।</w:t>
            </w:r>
          </w:p>
          <w:p w14:paraId="518DCB28" w14:textId="77777777" w:rsidR="0021328D" w:rsidRPr="008D16A3" w:rsidRDefault="0021328D" w:rsidP="008D16A3">
            <w:pPr>
              <w:pStyle w:val="Bullets"/>
              <w:numPr>
                <w:ilvl w:val="0"/>
                <w:numId w:val="0"/>
              </w:numPr>
              <w:ind w:left="720" w:hanging="360"/>
              <w:rPr>
                <w:b/>
                <w:bCs/>
              </w:rPr>
            </w:pPr>
          </w:p>
          <w:p w14:paraId="661A9948" w14:textId="77777777" w:rsidR="00826F0F" w:rsidRPr="008D16A3" w:rsidRDefault="00826F0F" w:rsidP="008D16A3">
            <w:pPr>
              <w:pStyle w:val="Bullets"/>
              <w:numPr>
                <w:ilvl w:val="0"/>
                <w:numId w:val="0"/>
              </w:numPr>
              <w:ind w:left="720"/>
            </w:pPr>
          </w:p>
        </w:tc>
        <w:tc>
          <w:tcPr>
            <w:tcW w:w="4229" w:type="dxa"/>
          </w:tcPr>
          <w:p w14:paraId="62BB91C4" w14:textId="36645A25" w:rsidR="00826F0F" w:rsidRPr="008D16A3" w:rsidRDefault="007C5AA9" w:rsidP="008D16A3">
            <w:pPr>
              <w:pStyle w:val="Bullets"/>
              <w:numPr>
                <w:ilvl w:val="0"/>
                <w:numId w:val="0"/>
              </w:numPr>
              <w:rPr>
                <w:b/>
                <w:bCs/>
              </w:rPr>
            </w:pPr>
            <w:r w:rsidRPr="008D16A3">
              <w:rPr>
                <w:b/>
                <w:bCs/>
              </w:rPr>
              <w:t xml:space="preserve">compound </w:t>
            </w:r>
            <w:r w:rsidR="178ABE51" w:rsidRPr="008D16A3">
              <w:rPr>
                <w:b/>
                <w:bCs/>
              </w:rPr>
              <w:t>sentences</w:t>
            </w:r>
          </w:p>
          <w:p w14:paraId="46EF552A" w14:textId="1421BABB" w:rsidR="00826F0F" w:rsidRPr="008D16A3" w:rsidRDefault="0FD6ECF7" w:rsidP="008D16A3">
            <w:pPr>
              <w:pStyle w:val="Bullets"/>
              <w:rPr>
                <w:rFonts w:ascii="Nirmala UI" w:eastAsiaTheme="minorEastAsia" w:hAnsi="Nirmala UI" w:cs="Nirmala UI"/>
              </w:rPr>
            </w:pPr>
            <w:r w:rsidRPr="008D16A3">
              <w:rPr>
                <w:color w:val="auto"/>
              </w:rPr>
              <w:t>conjunctions</w:t>
            </w:r>
            <w:r w:rsidR="007C5AA9" w:rsidRPr="008D16A3">
              <w:rPr>
                <w:color w:val="auto"/>
              </w:rPr>
              <w:t xml:space="preserve"> to form compound sentences</w:t>
            </w:r>
            <w:r w:rsidR="001942E0" w:rsidRPr="008D16A3">
              <w:rPr>
                <w:color w:val="auto"/>
              </w:rPr>
              <w:t>,</w:t>
            </w:r>
            <w:r w:rsidRPr="008D16A3">
              <w:rPr>
                <w:color w:val="auto"/>
              </w:rPr>
              <w:t xml:space="preserve"> such as </w:t>
            </w:r>
            <w:r w:rsidRPr="008D16A3">
              <w:rPr>
                <w:rStyle w:val="SubtleEmphasis"/>
                <w:rFonts w:ascii="Nirmala UI" w:hAnsi="Nirmala UI"/>
                <w:color w:val="000000" w:themeColor="accent4"/>
                <w:lang w:bidi="hi-IN"/>
              </w:rPr>
              <w:t>मैं अभी लिखूँगा ताकि समय पूरा होने से पहले लेख खत्म कर लूँ।</w:t>
            </w:r>
            <w:r w:rsidR="138733AE" w:rsidRPr="008D16A3">
              <w:rPr>
                <w:rStyle w:val="SubtleEmphasis"/>
                <w:rFonts w:ascii="Nirmala UI" w:hAnsi="Nirmala UI"/>
                <w:color w:val="000000" w:themeColor="accent4"/>
                <w:lang w:bidi="hi-IN"/>
              </w:rPr>
              <w:t>, मैं पहले दिल्ली जाऊँगा और अपना काम पूरा करने के बाद कोलकता पहुँचूँगा।</w:t>
            </w:r>
          </w:p>
          <w:p w14:paraId="50D3E751" w14:textId="13ACA9CA" w:rsidR="00826F0F" w:rsidRPr="008D16A3" w:rsidRDefault="00826F0F" w:rsidP="008D16A3">
            <w:pPr>
              <w:pStyle w:val="Bullets"/>
              <w:numPr>
                <w:ilvl w:val="0"/>
                <w:numId w:val="0"/>
              </w:numPr>
              <w:ind w:left="720"/>
              <w:rPr>
                <w:color w:val="005D93" w:themeColor="text2"/>
              </w:rPr>
            </w:pPr>
          </w:p>
          <w:p w14:paraId="25775189" w14:textId="77777777" w:rsidR="00826F0F" w:rsidRPr="008D16A3" w:rsidRDefault="00826F0F" w:rsidP="008D16A3">
            <w:pPr>
              <w:pStyle w:val="Bullets"/>
              <w:numPr>
                <w:ilvl w:val="0"/>
                <w:numId w:val="0"/>
              </w:numPr>
              <w:ind w:left="720" w:hanging="360"/>
            </w:pPr>
          </w:p>
        </w:tc>
        <w:tc>
          <w:tcPr>
            <w:tcW w:w="4216" w:type="dxa"/>
          </w:tcPr>
          <w:p w14:paraId="6C5DE378" w14:textId="706F7D63" w:rsidR="00826F0F" w:rsidRPr="008D16A3" w:rsidRDefault="005D2A5C" w:rsidP="008D16A3">
            <w:pPr>
              <w:pStyle w:val="Bullets"/>
              <w:numPr>
                <w:ilvl w:val="0"/>
                <w:numId w:val="0"/>
              </w:numPr>
              <w:rPr>
                <w:b/>
                <w:bCs/>
              </w:rPr>
            </w:pPr>
            <w:r w:rsidRPr="008D16A3">
              <w:rPr>
                <w:b/>
                <w:bCs/>
              </w:rPr>
              <w:t>c</w:t>
            </w:r>
            <w:r w:rsidR="03CE1ABE" w:rsidRPr="008D16A3">
              <w:rPr>
                <w:b/>
                <w:bCs/>
              </w:rPr>
              <w:t>omplex conjunctions</w:t>
            </w:r>
          </w:p>
          <w:p w14:paraId="0EBA4599" w14:textId="14A00838" w:rsidR="00826F0F" w:rsidRPr="008D16A3" w:rsidRDefault="005D2A5C" w:rsidP="008D16A3">
            <w:pPr>
              <w:pStyle w:val="Bullets"/>
            </w:pPr>
            <w:r w:rsidRPr="008D16A3">
              <w:rPr>
                <w:color w:val="auto"/>
              </w:rPr>
              <w:t>c</w:t>
            </w:r>
            <w:r w:rsidR="283632C7" w:rsidRPr="008D16A3">
              <w:rPr>
                <w:color w:val="auto"/>
              </w:rPr>
              <w:t>orrelative conjunctions such as neither</w:t>
            </w:r>
            <w:r w:rsidR="00406D6A" w:rsidRPr="008D16A3">
              <w:rPr>
                <w:color w:val="auto"/>
              </w:rPr>
              <w:t>/</w:t>
            </w:r>
            <w:r w:rsidR="283632C7" w:rsidRPr="008D16A3">
              <w:rPr>
                <w:color w:val="auto"/>
              </w:rPr>
              <w:t>nor, either</w:t>
            </w:r>
            <w:r w:rsidR="00406D6A" w:rsidRPr="008D16A3">
              <w:rPr>
                <w:color w:val="auto"/>
              </w:rPr>
              <w:t>/</w:t>
            </w:r>
            <w:r w:rsidR="283632C7" w:rsidRPr="008D16A3">
              <w:rPr>
                <w:color w:val="auto"/>
              </w:rPr>
              <w:t xml:space="preserve">or, </w:t>
            </w:r>
            <w:r w:rsidR="6617484A" w:rsidRPr="008D16A3">
              <w:rPr>
                <w:color w:val="auto"/>
              </w:rPr>
              <w:t xml:space="preserve">for example, </w:t>
            </w:r>
            <w:r w:rsidR="2451BD00" w:rsidRPr="008D16A3">
              <w:rPr>
                <w:rFonts w:ascii="Nirmala UI" w:hAnsi="Nirmala UI" w:cs="Nirmala UI"/>
                <w:color w:val="auto"/>
              </w:rPr>
              <w:t>उस कमरे में या तो गोपाल हैं या पवन हैं ।</w:t>
            </w:r>
          </w:p>
          <w:p w14:paraId="6D7FC5FD" w14:textId="06E37BC3" w:rsidR="00826F0F" w:rsidRPr="008D16A3" w:rsidRDefault="2BE474B4" w:rsidP="008D16A3">
            <w:pPr>
              <w:pStyle w:val="Bullets"/>
              <w:rPr>
                <w:rFonts w:asciiTheme="minorHAnsi" w:eastAsiaTheme="minorEastAsia" w:hAnsiTheme="minorHAnsi" w:cstheme="minorBidi"/>
              </w:rPr>
            </w:pPr>
            <w:r w:rsidRPr="008D16A3">
              <w:rPr>
                <w:color w:val="auto"/>
              </w:rPr>
              <w:t>conjunction</w:t>
            </w:r>
            <w:r w:rsidR="00834BB1" w:rsidRPr="008D16A3">
              <w:rPr>
                <w:color w:val="auto"/>
              </w:rPr>
              <w:t>s</w:t>
            </w:r>
            <w:r w:rsidR="00FF6E34">
              <w:rPr>
                <w:color w:val="auto"/>
              </w:rPr>
              <w:t xml:space="preserve"> such as</w:t>
            </w:r>
            <w:r w:rsidR="002A3E97" w:rsidRPr="008D16A3">
              <w:rPr>
                <w:color w:val="auto"/>
              </w:rPr>
              <w:t xml:space="preserve"> since, such as, so that, even if</w:t>
            </w:r>
            <w:r w:rsidR="00FF6E34">
              <w:rPr>
                <w:color w:val="auto"/>
              </w:rPr>
              <w:t>, etc.</w:t>
            </w:r>
            <w:r w:rsidR="00D749A0">
              <w:rPr>
                <w:color w:val="auto"/>
              </w:rPr>
              <w:t xml:space="preserve">, </w:t>
            </w:r>
            <w:r w:rsidR="00834BB1" w:rsidRPr="008D16A3">
              <w:rPr>
                <w:color w:val="auto"/>
              </w:rPr>
              <w:t>to form subordinate clause</w:t>
            </w:r>
            <w:r w:rsidR="0006517F" w:rsidRPr="008D16A3">
              <w:rPr>
                <w:color w:val="auto"/>
              </w:rPr>
              <w:t>s</w:t>
            </w:r>
            <w:r w:rsidRPr="008D16A3">
              <w:rPr>
                <w:color w:val="auto"/>
              </w:rPr>
              <w:t xml:space="preserve"> </w:t>
            </w:r>
            <w:r w:rsidR="005E5A37" w:rsidRPr="008D16A3">
              <w:rPr>
                <w:color w:val="auto"/>
              </w:rPr>
              <w:t>with</w:t>
            </w:r>
            <w:r w:rsidRPr="008D16A3">
              <w:rPr>
                <w:color w:val="auto"/>
              </w:rPr>
              <w:t xml:space="preserve"> independent sentence</w:t>
            </w:r>
            <w:r w:rsidR="0006517F" w:rsidRPr="008D16A3">
              <w:rPr>
                <w:color w:val="auto"/>
              </w:rPr>
              <w:t xml:space="preserve">s, </w:t>
            </w:r>
            <w:r w:rsidR="71F4F463" w:rsidRPr="008D16A3">
              <w:rPr>
                <w:color w:val="auto"/>
              </w:rPr>
              <w:t xml:space="preserve">for example, </w:t>
            </w:r>
            <w:r w:rsidR="2DA4EF9D" w:rsidRPr="008D16A3">
              <w:rPr>
                <w:rFonts w:ascii="Nirmala UI" w:hAnsi="Nirmala UI" w:cs="Nirmala UI"/>
                <w:color w:val="auto"/>
              </w:rPr>
              <w:t xml:space="preserve">अगर आप वहाँ जाना चाहते हैं तो आप जा सकते हैं।; चूंकि मैं यहाँ हूँ, मुझे आपकी सहायता करने </w:t>
            </w:r>
            <w:r w:rsidR="00B70951" w:rsidRPr="008D16A3">
              <w:rPr>
                <w:rFonts w:ascii="Nirmala UI" w:hAnsi="Nirmala UI" w:cs="Nirmala UI" w:hint="cs"/>
                <w:color w:val="auto"/>
                <w:cs/>
                <w:lang w:bidi="hi-IN"/>
              </w:rPr>
              <w:t>दीजिए</w:t>
            </w:r>
            <w:r w:rsidR="2DA4EF9D" w:rsidRPr="008D16A3">
              <w:rPr>
                <w:rFonts w:ascii="Nirmala UI" w:hAnsi="Nirmala UI" w:cs="Nirmala UI"/>
                <w:color w:val="auto"/>
              </w:rPr>
              <w:t>।</w:t>
            </w:r>
          </w:p>
        </w:tc>
      </w:tr>
      <w:tr w:rsidR="00826F0F" w:rsidRPr="008D16A3" w14:paraId="0C7F49D3" w14:textId="77777777" w:rsidTr="3C77FE80">
        <w:trPr>
          <w:trHeight w:val="1243"/>
        </w:trPr>
        <w:tc>
          <w:tcPr>
            <w:tcW w:w="2364" w:type="dxa"/>
            <w:shd w:val="clear" w:color="auto" w:fill="FFEECE" w:themeFill="accent3" w:themeFillTint="66"/>
          </w:tcPr>
          <w:p w14:paraId="188A5AF6" w14:textId="74A65469" w:rsidR="00826F0F" w:rsidRPr="008D16A3" w:rsidRDefault="00826F0F" w:rsidP="008D16A3">
            <w:pPr>
              <w:pStyle w:val="Descriptiontitle"/>
              <w:rPr>
                <w:rFonts w:cs="Arial"/>
              </w:rPr>
            </w:pPr>
            <w:r w:rsidRPr="008D16A3">
              <w:rPr>
                <w:rFonts w:cs="Arial"/>
              </w:rPr>
              <w:t>Day</w:t>
            </w:r>
            <w:r w:rsidR="00DC592D" w:rsidRPr="008D16A3">
              <w:rPr>
                <w:rFonts w:cs="Arial"/>
              </w:rPr>
              <w:t>, date and time</w:t>
            </w:r>
          </w:p>
        </w:tc>
        <w:tc>
          <w:tcPr>
            <w:tcW w:w="4261" w:type="dxa"/>
          </w:tcPr>
          <w:p w14:paraId="3588444F" w14:textId="5017177F" w:rsidR="00826F0F" w:rsidRPr="008D16A3" w:rsidRDefault="5B4FD591" w:rsidP="008D16A3">
            <w:pPr>
              <w:pStyle w:val="Descriptiontitle"/>
              <w:ind w:left="0"/>
            </w:pPr>
            <w:r w:rsidRPr="008D16A3">
              <w:t>days of the week</w:t>
            </w:r>
            <w:r w:rsidR="00D749A0">
              <w:t>, months, time</w:t>
            </w:r>
          </w:p>
          <w:p w14:paraId="64F4AA13" w14:textId="7D40C23F" w:rsidR="00826F0F" w:rsidRPr="00256EA2" w:rsidRDefault="42EA9672" w:rsidP="008D16A3">
            <w:pPr>
              <w:pStyle w:val="Bullets"/>
              <w:rPr>
                <w:rStyle w:val="SubtleEmphasis"/>
                <w:color w:val="000000" w:themeColor="accent4"/>
              </w:rPr>
            </w:pPr>
            <w:r w:rsidRPr="008D16A3">
              <w:rPr>
                <w:rStyle w:val="SubtleEmphasis"/>
                <w:iCs w:val="0"/>
                <w:color w:val="000000" w:themeColor="accent4"/>
              </w:rPr>
              <w:t xml:space="preserve">days of the week and months, for example, </w:t>
            </w:r>
            <w:r w:rsidRPr="008D16A3">
              <w:rPr>
                <w:rStyle w:val="SubtleEmphasis"/>
                <w:rFonts w:ascii="Nirmala UI" w:hAnsi="Nirmala UI" w:cs="Nirmala UI"/>
                <w:iCs w:val="0"/>
                <w:color w:val="000000" w:themeColor="accent4"/>
              </w:rPr>
              <w:t>सोमवार</w:t>
            </w:r>
            <w:r w:rsidRPr="008D16A3">
              <w:rPr>
                <w:rStyle w:val="SubtleEmphasis"/>
                <w:iCs w:val="0"/>
                <w:color w:val="000000" w:themeColor="accent4"/>
              </w:rPr>
              <w:t xml:space="preserve">, </w:t>
            </w:r>
            <w:r w:rsidRPr="008D16A3">
              <w:rPr>
                <w:rStyle w:val="SubtleEmphasis"/>
                <w:rFonts w:ascii="Nirmala UI" w:hAnsi="Nirmala UI" w:cs="Nirmala UI"/>
                <w:iCs w:val="0"/>
                <w:color w:val="000000" w:themeColor="accent4"/>
              </w:rPr>
              <w:t>मंगलवार</w:t>
            </w:r>
            <w:r w:rsidRPr="008D16A3">
              <w:rPr>
                <w:rStyle w:val="SubtleEmphasis"/>
                <w:iCs w:val="0"/>
                <w:color w:val="000000" w:themeColor="accent4"/>
              </w:rPr>
              <w:t xml:space="preserve">, </w:t>
            </w:r>
            <w:r w:rsidRPr="008D16A3">
              <w:rPr>
                <w:rStyle w:val="SubtleEmphasis"/>
                <w:rFonts w:ascii="Nirmala UI" w:hAnsi="Nirmala UI" w:cs="Nirmala UI"/>
                <w:iCs w:val="0"/>
                <w:color w:val="000000" w:themeColor="accent4"/>
              </w:rPr>
              <w:t>जनवरी</w:t>
            </w:r>
            <w:r w:rsidRPr="008D16A3">
              <w:rPr>
                <w:rStyle w:val="SubtleEmphasis"/>
                <w:iCs w:val="0"/>
                <w:color w:val="000000" w:themeColor="accent4"/>
              </w:rPr>
              <w:t xml:space="preserve">, </w:t>
            </w:r>
            <w:r w:rsidRPr="008D16A3">
              <w:rPr>
                <w:rStyle w:val="SubtleEmphasis"/>
                <w:rFonts w:ascii="Nirmala UI" w:hAnsi="Nirmala UI" w:cs="Nirmala UI"/>
                <w:iCs w:val="0"/>
                <w:color w:val="000000" w:themeColor="accent4"/>
              </w:rPr>
              <w:t>मार्च</w:t>
            </w:r>
          </w:p>
          <w:p w14:paraId="4481A042" w14:textId="3E711BA7" w:rsidR="00D749A0" w:rsidRPr="00D749A0" w:rsidRDefault="00D749A0" w:rsidP="00D749A0">
            <w:pPr>
              <w:pStyle w:val="Bullets"/>
              <w:rPr>
                <w:rStyle w:val="SubtleEmphasis"/>
                <w:iCs w:val="0"/>
                <w:color w:val="000000" w:themeColor="accent4"/>
              </w:rPr>
            </w:pPr>
            <w:r w:rsidRPr="008D16A3">
              <w:t xml:space="preserve">time such as </w:t>
            </w:r>
            <w:r w:rsidRPr="008D16A3">
              <w:rPr>
                <w:rStyle w:val="SubtleEmphasis"/>
                <w:rFonts w:ascii="Nirmala UI" w:hAnsi="Nirmala UI" w:cs="Nirmala UI"/>
                <w:iCs w:val="0"/>
                <w:color w:val="000000" w:themeColor="accent4"/>
              </w:rPr>
              <w:t>१</w:t>
            </w:r>
            <w:r w:rsidRPr="008D16A3">
              <w:rPr>
                <w:rStyle w:val="SubtleEmphasis"/>
                <w:iCs w:val="0"/>
                <w:color w:val="000000" w:themeColor="accent4"/>
              </w:rPr>
              <w:t xml:space="preserve"> </w:t>
            </w:r>
            <w:r w:rsidRPr="008D16A3">
              <w:rPr>
                <w:rStyle w:val="SubtleEmphasis"/>
                <w:rFonts w:ascii="Nirmala UI" w:hAnsi="Nirmala UI" w:cs="Nirmala UI"/>
                <w:iCs w:val="0"/>
                <w:color w:val="000000" w:themeColor="accent4"/>
              </w:rPr>
              <w:t>बजे</w:t>
            </w:r>
          </w:p>
          <w:p w14:paraId="47B15B79" w14:textId="4E7ECA3D" w:rsidR="00826F0F" w:rsidRPr="008D16A3" w:rsidRDefault="00826F0F" w:rsidP="008D16A3">
            <w:pPr>
              <w:pStyle w:val="Bullets"/>
              <w:numPr>
                <w:ilvl w:val="0"/>
                <w:numId w:val="0"/>
              </w:numPr>
            </w:pPr>
          </w:p>
          <w:p w14:paraId="0ED042D9" w14:textId="77777777" w:rsidR="00826F0F" w:rsidRPr="008D16A3" w:rsidRDefault="00826F0F" w:rsidP="008D16A3">
            <w:pPr>
              <w:pStyle w:val="Descriptiontitle"/>
              <w:ind w:left="680" w:hanging="340"/>
            </w:pPr>
          </w:p>
        </w:tc>
        <w:tc>
          <w:tcPr>
            <w:tcW w:w="4229" w:type="dxa"/>
          </w:tcPr>
          <w:p w14:paraId="7A0F0373" w14:textId="0B50EE41" w:rsidR="00826F0F" w:rsidRPr="008D16A3" w:rsidRDefault="00FF002E" w:rsidP="008D16A3">
            <w:pPr>
              <w:pStyle w:val="Descriptiontitle"/>
              <w:ind w:left="0"/>
            </w:pPr>
            <w:r w:rsidRPr="008D16A3">
              <w:t>t</w:t>
            </w:r>
            <w:r w:rsidR="5C1F6968" w:rsidRPr="008D16A3">
              <w:t>ime</w:t>
            </w:r>
            <w:r w:rsidRPr="008D16A3">
              <w:t xml:space="preserve"> and</w:t>
            </w:r>
            <w:r w:rsidR="5C1F6968" w:rsidRPr="008D16A3">
              <w:t xml:space="preserve"> Hindi </w:t>
            </w:r>
            <w:r w:rsidR="00AB234C" w:rsidRPr="008D16A3">
              <w:t>calendar</w:t>
            </w:r>
          </w:p>
          <w:p w14:paraId="2D045275" w14:textId="0D10EFAD" w:rsidR="00826F0F" w:rsidRPr="008D16A3" w:rsidRDefault="0068313D" w:rsidP="008D16A3">
            <w:pPr>
              <w:pStyle w:val="Bullets"/>
              <w:rPr>
                <w:rStyle w:val="SubtleEmphasis"/>
                <w:iCs w:val="0"/>
                <w:color w:val="000000" w:themeColor="accent4"/>
              </w:rPr>
            </w:pPr>
            <w:r w:rsidRPr="008D16A3">
              <w:rPr>
                <w:rStyle w:val="SubtleEmphasis"/>
                <w:iCs w:val="0"/>
                <w:color w:val="000000" w:themeColor="accent4"/>
              </w:rPr>
              <w:t>t</w:t>
            </w:r>
            <w:r w:rsidR="2004E49F" w:rsidRPr="008D16A3">
              <w:rPr>
                <w:rStyle w:val="SubtleEmphasis"/>
                <w:iCs w:val="0"/>
                <w:color w:val="000000" w:themeColor="accent4"/>
              </w:rPr>
              <w:t xml:space="preserve">ime </w:t>
            </w:r>
            <w:r w:rsidR="074F885E" w:rsidRPr="008D16A3">
              <w:rPr>
                <w:rStyle w:val="SubtleEmphasis"/>
                <w:iCs w:val="0"/>
                <w:color w:val="000000" w:themeColor="accent4"/>
              </w:rPr>
              <w:t xml:space="preserve">with elaborations, </w:t>
            </w:r>
            <w:r w:rsidR="2004E49F" w:rsidRPr="008D16A3">
              <w:rPr>
                <w:rStyle w:val="SubtleEmphasis"/>
                <w:iCs w:val="0"/>
                <w:color w:val="000000" w:themeColor="accent4"/>
              </w:rPr>
              <w:t xml:space="preserve">such as </w:t>
            </w:r>
            <w:r w:rsidR="2004E49F" w:rsidRPr="008D16A3">
              <w:rPr>
                <w:rStyle w:val="SubtleEmphasis"/>
                <w:rFonts w:ascii="Nirmala UI" w:hAnsi="Nirmala UI" w:cs="Nirmala UI"/>
                <w:iCs w:val="0"/>
                <w:color w:val="000000" w:themeColor="accent4"/>
              </w:rPr>
              <w:t>१</w:t>
            </w:r>
            <w:r w:rsidR="2004E49F" w:rsidRPr="008D16A3">
              <w:rPr>
                <w:rStyle w:val="SubtleEmphasis"/>
                <w:iCs w:val="0"/>
                <w:color w:val="000000" w:themeColor="accent4"/>
              </w:rPr>
              <w:t xml:space="preserve"> </w:t>
            </w:r>
            <w:r w:rsidR="2004E49F" w:rsidRPr="008D16A3">
              <w:rPr>
                <w:rStyle w:val="SubtleEmphasis"/>
                <w:rFonts w:ascii="Nirmala UI" w:hAnsi="Nirmala UI" w:cs="Nirmala UI"/>
                <w:iCs w:val="0"/>
                <w:color w:val="000000" w:themeColor="accent4"/>
              </w:rPr>
              <w:t>बजे</w:t>
            </w:r>
            <w:r w:rsidR="2004E49F" w:rsidRPr="008D16A3">
              <w:rPr>
                <w:rStyle w:val="SubtleEmphasis"/>
                <w:iCs w:val="0"/>
                <w:color w:val="000000" w:themeColor="accent4"/>
              </w:rPr>
              <w:t xml:space="preserve">, </w:t>
            </w:r>
            <w:r w:rsidR="2004E49F" w:rsidRPr="008D16A3">
              <w:rPr>
                <w:rStyle w:val="SubtleEmphasis"/>
                <w:rFonts w:ascii="Nirmala UI" w:hAnsi="Nirmala UI" w:cs="Nirmala UI"/>
                <w:iCs w:val="0"/>
                <w:color w:val="000000" w:themeColor="accent4"/>
              </w:rPr>
              <w:t>२</w:t>
            </w:r>
            <w:r w:rsidR="2004E49F" w:rsidRPr="008D16A3">
              <w:rPr>
                <w:rStyle w:val="SubtleEmphasis"/>
                <w:iCs w:val="0"/>
                <w:color w:val="000000" w:themeColor="accent4"/>
              </w:rPr>
              <w:t xml:space="preserve"> </w:t>
            </w:r>
            <w:r w:rsidR="2004E49F" w:rsidRPr="008D16A3">
              <w:rPr>
                <w:rStyle w:val="SubtleEmphasis"/>
                <w:rFonts w:ascii="Nirmala UI" w:hAnsi="Nirmala UI" w:cs="Nirmala UI"/>
                <w:iCs w:val="0"/>
                <w:color w:val="000000" w:themeColor="accent4"/>
              </w:rPr>
              <w:t>बज</w:t>
            </w:r>
            <w:r w:rsidR="2004E49F" w:rsidRPr="008D16A3">
              <w:rPr>
                <w:rStyle w:val="SubtleEmphasis"/>
                <w:iCs w:val="0"/>
                <w:color w:val="000000" w:themeColor="accent4"/>
              </w:rPr>
              <w:t xml:space="preserve"> </w:t>
            </w:r>
            <w:r w:rsidR="2004E49F" w:rsidRPr="008D16A3">
              <w:rPr>
                <w:rStyle w:val="SubtleEmphasis"/>
                <w:rFonts w:ascii="Nirmala UI" w:hAnsi="Nirmala UI" w:cs="Nirmala UI"/>
                <w:iCs w:val="0"/>
                <w:color w:val="000000" w:themeColor="accent4"/>
              </w:rPr>
              <w:t>कर</w:t>
            </w:r>
            <w:r w:rsidR="2004E49F" w:rsidRPr="008D16A3">
              <w:rPr>
                <w:rStyle w:val="SubtleEmphasis"/>
                <w:iCs w:val="0"/>
                <w:color w:val="000000" w:themeColor="accent4"/>
              </w:rPr>
              <w:t xml:space="preserve"> </w:t>
            </w:r>
            <w:r w:rsidR="2004E49F" w:rsidRPr="008D16A3">
              <w:rPr>
                <w:rStyle w:val="SubtleEmphasis"/>
                <w:rFonts w:ascii="Nirmala UI" w:hAnsi="Nirmala UI" w:cs="Nirmala UI"/>
                <w:iCs w:val="0"/>
                <w:color w:val="000000" w:themeColor="accent4"/>
              </w:rPr>
              <w:t>१५</w:t>
            </w:r>
            <w:r w:rsidR="2004E49F" w:rsidRPr="008D16A3">
              <w:rPr>
                <w:rStyle w:val="SubtleEmphasis"/>
                <w:iCs w:val="0"/>
                <w:color w:val="000000" w:themeColor="accent4"/>
              </w:rPr>
              <w:t xml:space="preserve"> </w:t>
            </w:r>
            <w:r w:rsidR="2004E49F" w:rsidRPr="008D16A3">
              <w:rPr>
                <w:rStyle w:val="SubtleEmphasis"/>
                <w:rFonts w:ascii="Nirmala UI" w:hAnsi="Nirmala UI" w:cs="Nirmala UI"/>
                <w:iCs w:val="0"/>
                <w:color w:val="000000" w:themeColor="accent4"/>
              </w:rPr>
              <w:t>मिनट</w:t>
            </w:r>
          </w:p>
          <w:p w14:paraId="3B34B6DE" w14:textId="3816F29A" w:rsidR="71DBBD7B" w:rsidRPr="008D16A3" w:rsidRDefault="59C4E04C" w:rsidP="008D16A3">
            <w:pPr>
              <w:pStyle w:val="Bullets"/>
              <w:rPr>
                <w:rStyle w:val="SubtleEmphasis"/>
                <w:iCs w:val="0"/>
                <w:color w:val="000000" w:themeColor="accent4"/>
              </w:rPr>
            </w:pPr>
            <w:r w:rsidRPr="008D16A3">
              <w:rPr>
                <w:rStyle w:val="SubtleEmphasis"/>
                <w:iCs w:val="0"/>
                <w:color w:val="000000" w:themeColor="accent4"/>
              </w:rPr>
              <w:t xml:space="preserve">Hindi </w:t>
            </w:r>
            <w:r w:rsidR="5A096161" w:rsidRPr="008D16A3">
              <w:rPr>
                <w:rStyle w:val="SubtleEmphasis"/>
                <w:iCs w:val="0"/>
                <w:color w:val="000000" w:themeColor="accent4"/>
              </w:rPr>
              <w:t>calendar</w:t>
            </w:r>
            <w:r w:rsidR="2B6A957B" w:rsidRPr="008D16A3">
              <w:rPr>
                <w:rStyle w:val="SubtleEmphasis"/>
                <w:iCs w:val="0"/>
                <w:color w:val="000000" w:themeColor="accent4"/>
              </w:rPr>
              <w:t xml:space="preserve"> </w:t>
            </w:r>
            <w:r w:rsidR="2B6A957B" w:rsidRPr="008D16A3">
              <w:rPr>
                <w:rStyle w:val="SubtleEmphasis"/>
                <w:i/>
                <w:color w:val="000000" w:themeColor="accent4"/>
              </w:rPr>
              <w:t>(panchang</w:t>
            </w:r>
            <w:r w:rsidR="2B6A957B" w:rsidRPr="008D16A3">
              <w:rPr>
                <w:rStyle w:val="SubtleEmphasis"/>
                <w:iCs w:val="0"/>
                <w:color w:val="000000" w:themeColor="accent4"/>
              </w:rPr>
              <w:t>)</w:t>
            </w:r>
            <w:r w:rsidR="006132B3" w:rsidRPr="008D16A3">
              <w:rPr>
                <w:rStyle w:val="SubtleEmphasis"/>
                <w:iCs w:val="0"/>
                <w:color w:val="000000" w:themeColor="accent4"/>
              </w:rPr>
              <w:t>,</w:t>
            </w:r>
            <w:r w:rsidR="006132B3" w:rsidRPr="008D16A3">
              <w:rPr>
                <w:rStyle w:val="SubtleEmphasis"/>
                <w:color w:val="000000" w:themeColor="accent4"/>
              </w:rPr>
              <w:t xml:space="preserve"> names of</w:t>
            </w:r>
            <w:r w:rsidR="004465DF">
              <w:rPr>
                <w:rStyle w:val="SubtleEmphasis"/>
                <w:color w:val="000000" w:themeColor="accent4"/>
              </w:rPr>
              <w:t xml:space="preserve"> </w:t>
            </w:r>
            <w:r w:rsidR="2B6A957B" w:rsidRPr="008D16A3">
              <w:rPr>
                <w:rStyle w:val="SubtleEmphasis"/>
                <w:iCs w:val="0"/>
                <w:color w:val="000000" w:themeColor="accent4"/>
              </w:rPr>
              <w:t xml:space="preserve">months such as </w:t>
            </w:r>
            <w:r w:rsidR="2B6A957B" w:rsidRPr="008D16A3">
              <w:rPr>
                <w:rStyle w:val="SubtleEmphasis"/>
                <w:rFonts w:ascii="Nirmala UI" w:hAnsi="Nirmala UI" w:cs="Nirmala UI"/>
                <w:iCs w:val="0"/>
                <w:color w:val="000000" w:themeColor="accent4"/>
              </w:rPr>
              <w:t>फाल्गुन</w:t>
            </w:r>
            <w:r w:rsidR="2B6A957B" w:rsidRPr="008D16A3">
              <w:rPr>
                <w:rStyle w:val="SubtleEmphasis"/>
                <w:iCs w:val="0"/>
                <w:color w:val="000000" w:themeColor="accent4"/>
              </w:rPr>
              <w:t xml:space="preserve">, </w:t>
            </w:r>
            <w:r w:rsidR="2B6A957B" w:rsidRPr="008D16A3">
              <w:rPr>
                <w:rStyle w:val="SubtleEmphasis"/>
                <w:rFonts w:ascii="Nirmala UI" w:hAnsi="Nirmala UI" w:cs="Nirmala UI"/>
                <w:iCs w:val="0"/>
                <w:color w:val="000000" w:themeColor="accent4"/>
              </w:rPr>
              <w:t>कार्तिक</w:t>
            </w:r>
            <w:r w:rsidR="2B6A957B" w:rsidRPr="008D16A3">
              <w:rPr>
                <w:rStyle w:val="SubtleEmphasis"/>
                <w:iCs w:val="0"/>
                <w:color w:val="000000" w:themeColor="accent4"/>
              </w:rPr>
              <w:t xml:space="preserve">, </w:t>
            </w:r>
            <w:r w:rsidR="2B6A957B" w:rsidRPr="008D16A3">
              <w:rPr>
                <w:rStyle w:val="SubtleEmphasis"/>
                <w:rFonts w:ascii="Nirmala UI" w:hAnsi="Nirmala UI" w:cs="Nirmala UI"/>
                <w:iCs w:val="0"/>
                <w:color w:val="000000" w:themeColor="accent4"/>
              </w:rPr>
              <w:t>चैत्र</w:t>
            </w:r>
          </w:p>
          <w:p w14:paraId="66A12A23" w14:textId="77777777" w:rsidR="00826F0F" w:rsidRPr="008D16A3" w:rsidRDefault="00826F0F" w:rsidP="008D16A3">
            <w:pPr>
              <w:pStyle w:val="Descriptiontitle"/>
            </w:pPr>
          </w:p>
        </w:tc>
        <w:tc>
          <w:tcPr>
            <w:tcW w:w="4216" w:type="dxa"/>
          </w:tcPr>
          <w:p w14:paraId="19DC19C3" w14:textId="4DF531A6" w:rsidR="00826F0F" w:rsidRPr="008D16A3" w:rsidRDefault="00714BD2" w:rsidP="008D16A3">
            <w:pPr>
              <w:pStyle w:val="Descriptiontitle"/>
              <w:ind w:left="0"/>
            </w:pPr>
            <w:r w:rsidRPr="008D16A3">
              <w:t>m</w:t>
            </w:r>
            <w:r w:rsidR="00FF002E" w:rsidRPr="008D16A3">
              <w:t>ore complex</w:t>
            </w:r>
            <w:r w:rsidRPr="008D16A3">
              <w:t xml:space="preserve"> expressions</w:t>
            </w:r>
          </w:p>
          <w:p w14:paraId="631F0145" w14:textId="6365D649" w:rsidR="00826F0F" w:rsidRPr="008D16A3" w:rsidRDefault="0068313D" w:rsidP="008D16A3">
            <w:pPr>
              <w:pStyle w:val="Bullets"/>
            </w:pPr>
            <w:r w:rsidRPr="008D16A3">
              <w:t>t</w:t>
            </w:r>
            <w:r w:rsidR="5730AC20" w:rsidRPr="008D16A3">
              <w:t xml:space="preserve">ime with details, such as </w:t>
            </w:r>
            <w:r w:rsidR="00945ABA" w:rsidRPr="008D16A3">
              <w:rPr>
                <w:rFonts w:ascii="Nirmala UI" w:hAnsi="Nirmala UI" w:cs="Nirmala UI" w:hint="cs"/>
                <w:cs/>
                <w:lang w:bidi="hi-IN"/>
              </w:rPr>
              <w:t>डेढ़</w:t>
            </w:r>
            <w:r w:rsidR="5F6C0984" w:rsidRPr="008D16A3">
              <w:t xml:space="preserve"> </w:t>
            </w:r>
            <w:r w:rsidR="5F6C0984" w:rsidRPr="008D16A3">
              <w:rPr>
                <w:rFonts w:ascii="Nirmala UI" w:hAnsi="Nirmala UI" w:cs="Nirmala UI"/>
              </w:rPr>
              <w:t>बजे</w:t>
            </w:r>
            <w:r w:rsidR="5F6C0984" w:rsidRPr="008D16A3">
              <w:t xml:space="preserve"> , </w:t>
            </w:r>
            <w:r w:rsidR="5F6C0984" w:rsidRPr="008D16A3">
              <w:rPr>
                <w:rFonts w:ascii="Nirmala UI" w:hAnsi="Nirmala UI" w:cs="Nirmala UI"/>
              </w:rPr>
              <w:t>ढाई</w:t>
            </w:r>
            <w:r w:rsidR="5F6C0984" w:rsidRPr="008D16A3">
              <w:t xml:space="preserve"> </w:t>
            </w:r>
            <w:r w:rsidR="5F6C0984" w:rsidRPr="008D16A3">
              <w:rPr>
                <w:rFonts w:ascii="Nirmala UI" w:hAnsi="Nirmala UI" w:cs="Nirmala UI"/>
              </w:rPr>
              <w:t>बजे</w:t>
            </w:r>
            <w:r w:rsidR="5F6C0984" w:rsidRPr="008D16A3">
              <w:t xml:space="preserve">, </w:t>
            </w:r>
            <w:r w:rsidR="5F6C0984" w:rsidRPr="008D16A3">
              <w:rPr>
                <w:rFonts w:ascii="Nirmala UI" w:hAnsi="Nirmala UI" w:cs="Nirmala UI"/>
              </w:rPr>
              <w:t>साढे</w:t>
            </w:r>
            <w:r w:rsidR="5F6C0984" w:rsidRPr="008D16A3">
              <w:t xml:space="preserve"> </w:t>
            </w:r>
            <w:r w:rsidR="5F6C0984" w:rsidRPr="008D16A3">
              <w:rPr>
                <w:rFonts w:ascii="Nirmala UI" w:hAnsi="Nirmala UI" w:cs="Nirmala UI"/>
              </w:rPr>
              <w:t>बारह</w:t>
            </w:r>
            <w:r w:rsidR="5F6C0984" w:rsidRPr="008D16A3">
              <w:t xml:space="preserve">, </w:t>
            </w:r>
            <w:r w:rsidR="001738FB" w:rsidRPr="008D16A3">
              <w:rPr>
                <w:rFonts w:ascii="Nirmala UI" w:hAnsi="Nirmala UI" w:cs="Nirmala UI" w:hint="cs"/>
                <w:cs/>
                <w:lang w:bidi="hi-IN"/>
              </w:rPr>
              <w:t>सवा</w:t>
            </w:r>
            <w:r w:rsidR="5F6C0984" w:rsidRPr="008D16A3">
              <w:t xml:space="preserve"> </w:t>
            </w:r>
            <w:r w:rsidR="6060C2BF" w:rsidRPr="008D16A3">
              <w:rPr>
                <w:rFonts w:ascii="Nirmala UI" w:hAnsi="Nirmala UI" w:cs="Nirmala UI"/>
              </w:rPr>
              <w:t>चार</w:t>
            </w:r>
            <w:r w:rsidR="001738FB" w:rsidRPr="008D16A3">
              <w:rPr>
                <w:rFonts w:ascii="Nirmala UI" w:hAnsi="Nirmala UI" w:cs="Nirmala UI" w:hint="cs"/>
                <w:cs/>
                <w:lang w:bidi="hi-IN"/>
              </w:rPr>
              <w:t>, पौने तीन</w:t>
            </w:r>
          </w:p>
          <w:p w14:paraId="0E104F47" w14:textId="54DA8E47" w:rsidR="00826F0F" w:rsidRPr="008D16A3" w:rsidRDefault="7200BF27" w:rsidP="008D16A3">
            <w:pPr>
              <w:pStyle w:val="Bullets"/>
            </w:pPr>
            <w:r w:rsidRPr="008D16A3">
              <w:t xml:space="preserve">Hindi </w:t>
            </w:r>
            <w:r w:rsidR="278D6C23" w:rsidRPr="008D16A3">
              <w:t>calendar</w:t>
            </w:r>
            <w:r w:rsidRPr="008D16A3">
              <w:t xml:space="preserve"> days such as </w:t>
            </w:r>
            <w:r w:rsidR="733A530A" w:rsidRPr="008D16A3">
              <w:rPr>
                <w:rFonts w:ascii="Nirmala UI" w:hAnsi="Nirmala UI" w:cs="Nirmala UI"/>
              </w:rPr>
              <w:t>शुक्ल</w:t>
            </w:r>
            <w:r w:rsidR="733A530A" w:rsidRPr="008D16A3">
              <w:t xml:space="preserve"> </w:t>
            </w:r>
            <w:r w:rsidR="733A530A" w:rsidRPr="008D16A3">
              <w:rPr>
                <w:rFonts w:ascii="Nirmala UI" w:hAnsi="Nirmala UI" w:cs="Nirmala UI"/>
              </w:rPr>
              <w:t>और</w:t>
            </w:r>
            <w:r w:rsidR="733A530A" w:rsidRPr="008D16A3">
              <w:t xml:space="preserve"> </w:t>
            </w:r>
            <w:r w:rsidR="733A530A" w:rsidRPr="008D16A3">
              <w:rPr>
                <w:rFonts w:ascii="Nirmala UI" w:hAnsi="Nirmala UI" w:cs="Nirmala UI"/>
              </w:rPr>
              <w:t>कृष्ण</w:t>
            </w:r>
            <w:r w:rsidR="733A530A" w:rsidRPr="008D16A3">
              <w:t xml:space="preserve"> </w:t>
            </w:r>
            <w:r w:rsidR="733A530A" w:rsidRPr="008D16A3">
              <w:rPr>
                <w:rFonts w:ascii="Nirmala UI" w:hAnsi="Nirmala UI" w:cs="Nirmala UI"/>
              </w:rPr>
              <w:t>पक्ष</w:t>
            </w:r>
            <w:r w:rsidR="733A530A" w:rsidRPr="008D16A3">
              <w:t xml:space="preserve">, </w:t>
            </w:r>
            <w:r w:rsidR="7932DBC0" w:rsidRPr="008D16A3">
              <w:rPr>
                <w:rFonts w:ascii="Nirmala UI" w:hAnsi="Nirmala UI" w:cs="Nirmala UI"/>
              </w:rPr>
              <w:t>प्रतिपदा</w:t>
            </w:r>
            <w:r w:rsidR="7932DBC0" w:rsidRPr="008D16A3">
              <w:t xml:space="preserve">, </w:t>
            </w:r>
            <w:r w:rsidR="7932DBC0" w:rsidRPr="008D16A3">
              <w:rPr>
                <w:rFonts w:ascii="Nirmala UI" w:hAnsi="Nirmala UI" w:cs="Nirmala UI"/>
              </w:rPr>
              <w:t>द्वितीय</w:t>
            </w:r>
            <w:r w:rsidR="7932DBC0" w:rsidRPr="008D16A3">
              <w:t xml:space="preserve">, </w:t>
            </w:r>
            <w:r w:rsidR="7932DBC0" w:rsidRPr="008D16A3">
              <w:rPr>
                <w:rFonts w:ascii="Nirmala UI" w:hAnsi="Nirmala UI" w:cs="Nirmala UI"/>
              </w:rPr>
              <w:t>चतुर्थी</w:t>
            </w:r>
          </w:p>
          <w:p w14:paraId="4FDA8078" w14:textId="1F9A1DB4" w:rsidR="00826F0F" w:rsidRPr="008D16A3" w:rsidRDefault="00826F0F" w:rsidP="008D16A3">
            <w:pPr>
              <w:pStyle w:val="Bullets"/>
              <w:numPr>
                <w:ilvl w:val="0"/>
                <w:numId w:val="0"/>
              </w:numPr>
            </w:pPr>
          </w:p>
        </w:tc>
      </w:tr>
      <w:tr w:rsidR="00826F0F" w:rsidRPr="008D16A3" w14:paraId="22F52630" w14:textId="77777777" w:rsidTr="3C77FE80">
        <w:trPr>
          <w:trHeight w:val="1243"/>
        </w:trPr>
        <w:tc>
          <w:tcPr>
            <w:tcW w:w="2364" w:type="dxa"/>
            <w:shd w:val="clear" w:color="auto" w:fill="FFEECE" w:themeFill="accent3" w:themeFillTint="66"/>
          </w:tcPr>
          <w:p w14:paraId="5C830E44" w14:textId="51776614" w:rsidR="00826F0F" w:rsidRPr="008D16A3" w:rsidRDefault="00DC592D" w:rsidP="008D16A3">
            <w:pPr>
              <w:pStyle w:val="Descriptiontitle"/>
              <w:rPr>
                <w:rFonts w:cs="Arial"/>
              </w:rPr>
            </w:pPr>
            <w:r w:rsidRPr="008D16A3">
              <w:rPr>
                <w:rFonts w:cs="Arial"/>
              </w:rPr>
              <w:t>Formulaic language and expressions</w:t>
            </w:r>
          </w:p>
        </w:tc>
        <w:tc>
          <w:tcPr>
            <w:tcW w:w="4261" w:type="dxa"/>
          </w:tcPr>
          <w:p w14:paraId="5AC6AB57" w14:textId="67E8E456" w:rsidR="00826F0F" w:rsidRPr="008D16A3" w:rsidRDefault="005D2A5C" w:rsidP="008D16A3">
            <w:pPr>
              <w:pStyle w:val="Descriptiontitle"/>
              <w:ind w:left="0"/>
            </w:pPr>
            <w:r w:rsidRPr="008D16A3">
              <w:t>s</w:t>
            </w:r>
            <w:r w:rsidR="735A4B7D" w:rsidRPr="008D16A3">
              <w:t xml:space="preserve">imple </w:t>
            </w:r>
            <w:r w:rsidR="1AE43B6D" w:rsidRPr="008D16A3">
              <w:t>expressions</w:t>
            </w:r>
          </w:p>
          <w:p w14:paraId="12A80E10" w14:textId="5F9118E0" w:rsidR="00826F0F" w:rsidRPr="008D16A3" w:rsidRDefault="0068313D" w:rsidP="008D16A3">
            <w:pPr>
              <w:pStyle w:val="Bullets"/>
              <w:rPr>
                <w:rFonts w:ascii="Nirmala UI" w:eastAsiaTheme="minorEastAsia" w:hAnsi="Nirmala UI" w:cs="Nirmala UI"/>
              </w:rPr>
            </w:pPr>
            <w:r w:rsidRPr="008D16A3">
              <w:t>s</w:t>
            </w:r>
            <w:r w:rsidR="75E01EED" w:rsidRPr="008D16A3">
              <w:t xml:space="preserve">imple expressions and responses, such as </w:t>
            </w:r>
            <w:r w:rsidR="1B74D87C" w:rsidRPr="008D16A3">
              <w:rPr>
                <w:rFonts w:ascii="Nirmala UI" w:hAnsi="Nirmala UI" w:cs="Nirmala UI"/>
              </w:rPr>
              <w:t>नमस्ते, आइये, ओफ़-ओह, हाय, बाप-रे-बाप</w:t>
            </w:r>
          </w:p>
          <w:p w14:paraId="49C5F72D" w14:textId="5C743678" w:rsidR="7DB75E0F" w:rsidRPr="008D16A3" w:rsidRDefault="0068313D" w:rsidP="008D16A3">
            <w:pPr>
              <w:pStyle w:val="Bullets"/>
            </w:pPr>
            <w:r w:rsidRPr="008D16A3">
              <w:t>s</w:t>
            </w:r>
            <w:r w:rsidR="7DB75E0F" w:rsidRPr="008D16A3">
              <w:t>imple expressions for different occasion</w:t>
            </w:r>
            <w:r w:rsidR="00C23F91" w:rsidRPr="008D16A3">
              <w:t>s</w:t>
            </w:r>
            <w:r w:rsidR="7DB75E0F" w:rsidRPr="008D16A3">
              <w:t xml:space="preserve">, such </w:t>
            </w:r>
            <w:r w:rsidR="00CA1E40" w:rsidRPr="008D16A3">
              <w:t>as</w:t>
            </w:r>
            <w:r w:rsidR="7DB75E0F" w:rsidRPr="008D16A3">
              <w:t xml:space="preserve"> </w:t>
            </w:r>
            <w:r w:rsidR="7D241F03" w:rsidRPr="008D16A3">
              <w:rPr>
                <w:rFonts w:ascii="Nirmala UI" w:hAnsi="Nirmala UI" w:cs="Nirmala UI"/>
              </w:rPr>
              <w:t>माफ़ कीजिये, बधाई हो, बहुत शुभकामना</w:t>
            </w:r>
            <w:r w:rsidR="7D241F03" w:rsidRPr="008D16A3">
              <w:rPr>
                <w:rFonts w:cs="Mangal"/>
                <w:lang w:bidi="hi-IN"/>
              </w:rPr>
              <w:t>यें</w:t>
            </w:r>
            <w:r w:rsidR="7D241F03" w:rsidRPr="008D16A3">
              <w:rPr>
                <w:rFonts w:ascii="Nirmala UI" w:hAnsi="Nirmala UI" w:cs="Nirmala UI"/>
              </w:rPr>
              <w:t>, जल्दी स्वस्थ हों</w:t>
            </w:r>
            <w:r w:rsidR="7D241F03" w:rsidRPr="008D16A3">
              <w:rPr>
                <w:rStyle w:val="SubtleEmphasis"/>
                <w:rFonts w:ascii="Nirmala UI" w:hAnsi="Nirmala UI"/>
                <w:color w:val="000000" w:themeColor="accent4"/>
                <w:lang w:bidi="hi-IN"/>
              </w:rPr>
              <w:t>, कृपया</w:t>
            </w:r>
          </w:p>
          <w:p w14:paraId="2AC73825" w14:textId="77777777" w:rsidR="00826F0F" w:rsidRPr="008D16A3" w:rsidRDefault="00826F0F" w:rsidP="008D16A3">
            <w:pPr>
              <w:pStyle w:val="Descriptiontitle"/>
              <w:ind w:left="680" w:hanging="340"/>
            </w:pPr>
          </w:p>
        </w:tc>
        <w:tc>
          <w:tcPr>
            <w:tcW w:w="4229" w:type="dxa"/>
          </w:tcPr>
          <w:p w14:paraId="54302D0A" w14:textId="406AED8F" w:rsidR="00826F0F" w:rsidRPr="008D16A3" w:rsidRDefault="005D2A5C" w:rsidP="008D16A3">
            <w:pPr>
              <w:pStyle w:val="Descriptiontitle"/>
              <w:ind w:left="0"/>
            </w:pPr>
            <w:r w:rsidRPr="008D16A3">
              <w:t>i</w:t>
            </w:r>
            <w:r w:rsidR="042F2038" w:rsidRPr="008D16A3">
              <w:t xml:space="preserve">dioms </w:t>
            </w:r>
          </w:p>
          <w:p w14:paraId="699C8DDD" w14:textId="45C7B0B8" w:rsidR="0070103F" w:rsidRPr="008D16A3" w:rsidRDefault="065EC38A" w:rsidP="008D16A3">
            <w:pPr>
              <w:pStyle w:val="Bullets"/>
              <w:rPr>
                <w:rFonts w:ascii="Nirmala UI" w:hAnsi="Nirmala UI" w:cs="Nirmala UI"/>
                <w:b/>
              </w:rPr>
            </w:pPr>
            <w:r w:rsidRPr="008D16A3">
              <w:rPr>
                <w:rFonts w:ascii="Nirmala UI" w:hAnsi="Nirmala UI" w:cs="Nirmala UI"/>
              </w:rPr>
              <w:t>मुहावरे</w:t>
            </w:r>
            <w:r w:rsidR="00585135">
              <w:rPr>
                <w:rFonts w:ascii="Nirmala UI" w:hAnsi="Nirmala UI" w:cs="Nirmala UI"/>
              </w:rPr>
              <w:t xml:space="preserve"> </w:t>
            </w:r>
            <w:r w:rsidR="00585135" w:rsidRPr="008D16A3">
              <w:t>idioms</w:t>
            </w:r>
            <w:r w:rsidRPr="008D16A3">
              <w:t xml:space="preserve"> </w:t>
            </w:r>
            <w:r w:rsidR="0070103F" w:rsidRPr="008D16A3">
              <w:t>such as</w:t>
            </w:r>
            <w:r w:rsidRPr="008D16A3">
              <w:t xml:space="preserve"> </w:t>
            </w:r>
            <w:r w:rsidRPr="008D16A3">
              <w:rPr>
                <w:rFonts w:ascii="Nirmala UI" w:hAnsi="Nirmala UI" w:cs="Nirmala UI"/>
              </w:rPr>
              <w:t xml:space="preserve">अकल पर पत्थर पड़ना, आँखों से गिरना </w:t>
            </w:r>
          </w:p>
          <w:p w14:paraId="34704E9B" w14:textId="7DF989DE" w:rsidR="065BD311" w:rsidRPr="008D16A3" w:rsidRDefault="0068313D" w:rsidP="008D16A3">
            <w:pPr>
              <w:pStyle w:val="Bullets"/>
              <w:rPr>
                <w:rFonts w:ascii="Nirmala UI" w:eastAsiaTheme="minorEastAsia" w:hAnsi="Nirmala UI" w:cs="Nirmala UI"/>
                <w:b/>
              </w:rPr>
            </w:pPr>
            <w:r w:rsidRPr="008D16A3">
              <w:t>p</w:t>
            </w:r>
            <w:r w:rsidR="14638566" w:rsidRPr="008D16A3">
              <w:t xml:space="preserve">hrases such as </w:t>
            </w:r>
            <w:r w:rsidR="58616230" w:rsidRPr="008D16A3">
              <w:rPr>
                <w:rFonts w:ascii="Nirmala UI" w:hAnsi="Nirmala UI" w:cs="Nirmala UI"/>
              </w:rPr>
              <w:t>आम के आम गुठलियों के दाम, उल्टा चोर कोतवाल को डांटे</w:t>
            </w:r>
          </w:p>
          <w:p w14:paraId="573CBF6F" w14:textId="77777777" w:rsidR="00826F0F" w:rsidRPr="008D16A3" w:rsidRDefault="00826F0F" w:rsidP="008D16A3">
            <w:pPr>
              <w:spacing w:after="120" w:line="240" w:lineRule="auto"/>
              <w:rPr>
                <w:rFonts w:eastAsia="MS Mincho"/>
                <w:color w:val="auto"/>
                <w:sz w:val="20"/>
                <w:szCs w:val="20"/>
              </w:rPr>
            </w:pPr>
          </w:p>
          <w:p w14:paraId="37C1BD6E" w14:textId="77777777" w:rsidR="00826F0F" w:rsidRPr="008D16A3" w:rsidRDefault="00826F0F" w:rsidP="008D16A3">
            <w:pPr>
              <w:pStyle w:val="Descriptiontitle"/>
            </w:pPr>
          </w:p>
        </w:tc>
        <w:tc>
          <w:tcPr>
            <w:tcW w:w="4216" w:type="dxa"/>
          </w:tcPr>
          <w:p w14:paraId="5088E741" w14:textId="0E39C6C9" w:rsidR="00826F0F" w:rsidRPr="008D16A3" w:rsidRDefault="005D2A5C" w:rsidP="008D16A3">
            <w:pPr>
              <w:pStyle w:val="Descriptiontitle"/>
              <w:ind w:left="0"/>
            </w:pPr>
            <w:r w:rsidRPr="008D16A3">
              <w:t>e</w:t>
            </w:r>
            <w:r w:rsidR="2B7DD00B" w:rsidRPr="008D16A3">
              <w:t xml:space="preserve">xpression with idioms and </w:t>
            </w:r>
            <w:r w:rsidR="007C2A89" w:rsidRPr="008D16A3">
              <w:t xml:space="preserve">complex </w:t>
            </w:r>
            <w:r w:rsidR="2B7DD00B" w:rsidRPr="008D16A3">
              <w:t>phrases</w:t>
            </w:r>
          </w:p>
          <w:p w14:paraId="1E8D0492" w14:textId="33CC0E61" w:rsidR="00826F0F" w:rsidRPr="008D16A3" w:rsidRDefault="0068313D" w:rsidP="008D16A3">
            <w:pPr>
              <w:pStyle w:val="Bullets"/>
              <w:rPr>
                <w:rFonts w:asciiTheme="minorHAnsi" w:eastAsiaTheme="minorEastAsia" w:hAnsiTheme="minorHAnsi" w:cstheme="minorBidi"/>
              </w:rPr>
            </w:pPr>
            <w:r w:rsidRPr="008D16A3">
              <w:t>i</w:t>
            </w:r>
            <w:r w:rsidR="7872ED95" w:rsidRPr="008D16A3">
              <w:t xml:space="preserve">dioms and phrases </w:t>
            </w:r>
            <w:r w:rsidR="34B0833D" w:rsidRPr="008D16A3">
              <w:t>to express opinions</w:t>
            </w:r>
            <w:r w:rsidR="00C23F91" w:rsidRPr="008D16A3">
              <w:t xml:space="preserve"> and/or</w:t>
            </w:r>
            <w:r w:rsidR="34B0833D" w:rsidRPr="008D16A3">
              <w:t xml:space="preserve"> point</w:t>
            </w:r>
            <w:r w:rsidR="00C23F91" w:rsidRPr="008D16A3">
              <w:t>s</w:t>
            </w:r>
            <w:r w:rsidR="34B0833D" w:rsidRPr="008D16A3">
              <w:t xml:space="preserve"> of view</w:t>
            </w:r>
            <w:r w:rsidR="0D0CF696" w:rsidRPr="008D16A3">
              <w:t xml:space="preserve">, for example, </w:t>
            </w:r>
            <w:r w:rsidR="000E07B9" w:rsidRPr="008D16A3">
              <w:rPr>
                <w:rFonts w:ascii="Nirmala UI" w:hAnsi="Nirmala UI" w:cs="Nirmala UI" w:hint="cs"/>
                <w:cs/>
                <w:lang w:bidi="hi-IN"/>
              </w:rPr>
              <w:t>मेरी</w:t>
            </w:r>
            <w:r w:rsidR="0D0CF696" w:rsidRPr="008D16A3">
              <w:rPr>
                <w:rFonts w:ascii="Nirmala UI" w:hAnsi="Nirmala UI" w:cs="Nirmala UI"/>
              </w:rPr>
              <w:t xml:space="preserve"> अकल पर पत्थर पड़ गए हैं,</w:t>
            </w:r>
            <w:r w:rsidR="00DD52C0" w:rsidRPr="008D16A3">
              <w:rPr>
                <w:rFonts w:ascii="Nirmala UI" w:hAnsi="Nirmala UI" w:cs="Nirmala UI"/>
              </w:rPr>
              <w:t xml:space="preserve"> </w:t>
            </w:r>
            <w:r w:rsidR="42A84E8A" w:rsidRPr="008D16A3">
              <w:rPr>
                <w:rFonts w:ascii="Nirmala UI" w:hAnsi="Nirmala UI" w:cs="Nirmala UI"/>
              </w:rPr>
              <w:t>मोहन का व्यवहार</w:t>
            </w:r>
            <w:r w:rsidR="42A84E8A" w:rsidRPr="008D16A3">
              <w:rPr>
                <w:rFonts w:cs="Mangal"/>
                <w:lang w:bidi="hi-IN"/>
              </w:rPr>
              <w:t xml:space="preserve"> </w:t>
            </w:r>
            <w:r w:rsidR="42A84E8A" w:rsidRPr="008D16A3">
              <w:rPr>
                <w:rFonts w:ascii="Nirmala UI" w:hAnsi="Nirmala UI" w:cs="Nirmala UI"/>
              </w:rPr>
              <w:t>ऐसा था जैसे</w:t>
            </w:r>
            <w:r w:rsidR="3B922E34" w:rsidRPr="008D16A3">
              <w:rPr>
                <w:rFonts w:ascii="Nirmala UI" w:hAnsi="Nirmala UI" w:cs="Nirmala UI"/>
              </w:rPr>
              <w:t xml:space="preserve"> </w:t>
            </w:r>
            <w:r w:rsidR="7319FB6E" w:rsidRPr="008D16A3">
              <w:rPr>
                <w:rFonts w:ascii="Nirmala UI" w:hAnsi="Nirmala UI" w:cs="Nirmala UI"/>
              </w:rPr>
              <w:t xml:space="preserve">उल्टा चोर कोतवाल को </w:t>
            </w:r>
            <w:r w:rsidR="0093482D" w:rsidRPr="008D16A3">
              <w:rPr>
                <w:rFonts w:ascii="Nirmala UI" w:hAnsi="Nirmala UI" w:cs="Nirmala UI" w:hint="cs"/>
                <w:cs/>
                <w:lang w:bidi="hi-IN"/>
              </w:rPr>
              <w:t>डांटे</w:t>
            </w:r>
          </w:p>
        </w:tc>
      </w:tr>
      <w:tr w:rsidR="00087ABE" w:rsidRPr="008D16A3" w14:paraId="47C49348" w14:textId="77777777" w:rsidTr="3C77FE80">
        <w:trPr>
          <w:trHeight w:val="1243"/>
        </w:trPr>
        <w:tc>
          <w:tcPr>
            <w:tcW w:w="2364" w:type="dxa"/>
            <w:shd w:val="clear" w:color="auto" w:fill="FFEECE" w:themeFill="accent3" w:themeFillTint="66"/>
          </w:tcPr>
          <w:p w14:paraId="785D4628" w14:textId="1F5A3D51" w:rsidR="00087ABE" w:rsidRPr="008D16A3" w:rsidRDefault="00087ABE" w:rsidP="008D16A3">
            <w:pPr>
              <w:pStyle w:val="Descriptiontitle"/>
              <w:rPr>
                <w:rFonts w:cs="Arial"/>
              </w:rPr>
            </w:pPr>
            <w:r w:rsidRPr="008D16A3">
              <w:rPr>
                <w:rFonts w:cs="Arial"/>
              </w:rPr>
              <w:t>Interrogatives</w:t>
            </w:r>
          </w:p>
        </w:tc>
        <w:tc>
          <w:tcPr>
            <w:tcW w:w="4261" w:type="dxa"/>
          </w:tcPr>
          <w:p w14:paraId="5F4DF1DD" w14:textId="55F0EAC5" w:rsidR="007C2A89" w:rsidRPr="008D16A3" w:rsidRDefault="007C2A89" w:rsidP="008D16A3">
            <w:pPr>
              <w:pStyle w:val="Bullets"/>
              <w:numPr>
                <w:ilvl w:val="0"/>
                <w:numId w:val="0"/>
              </w:numPr>
              <w:rPr>
                <w:b/>
                <w:bCs/>
              </w:rPr>
            </w:pPr>
            <w:r w:rsidRPr="008D16A3">
              <w:rPr>
                <w:b/>
                <w:bCs/>
              </w:rPr>
              <w:t>commonly used question words</w:t>
            </w:r>
          </w:p>
          <w:p w14:paraId="17769B5B" w14:textId="36507F4C" w:rsidR="008562BE" w:rsidRPr="008D16A3" w:rsidRDefault="0068313D" w:rsidP="008D16A3">
            <w:pPr>
              <w:pStyle w:val="Bullets"/>
            </w:pPr>
            <w:r w:rsidRPr="008D16A3">
              <w:t>w</w:t>
            </w:r>
            <w:r w:rsidR="006E3BA6" w:rsidRPr="008D16A3">
              <w:t>ho, what, why, where</w:t>
            </w:r>
            <w:r w:rsidR="761D2D8C" w:rsidRPr="008D16A3">
              <w:t xml:space="preserve"> </w:t>
            </w:r>
            <w:r w:rsidR="005D43A4" w:rsidRPr="008D16A3">
              <w:t>questions</w:t>
            </w:r>
            <w:r w:rsidR="008833B4">
              <w:t>,</w:t>
            </w:r>
            <w:r w:rsidR="005D43A4" w:rsidRPr="008D16A3">
              <w:t xml:space="preserve"> such as </w:t>
            </w:r>
            <w:r w:rsidR="005D43A4" w:rsidRPr="008D16A3">
              <w:rPr>
                <w:rFonts w:ascii="Nirmala UI" w:hAnsi="Nirmala UI" w:cs="Nirmala UI"/>
                <w:cs/>
                <w:lang w:bidi="hi-IN"/>
              </w:rPr>
              <w:t>कहाँ</w:t>
            </w:r>
            <w:r w:rsidR="005D43A4" w:rsidRPr="008D16A3">
              <w:rPr>
                <w:rFonts w:ascii="Nirmala UI" w:hAnsi="Nirmala UI" w:cs="Nirmala UI"/>
              </w:rPr>
              <w:t xml:space="preserve">? </w:t>
            </w:r>
            <w:r w:rsidR="005D43A4" w:rsidRPr="008D16A3">
              <w:rPr>
                <w:rFonts w:ascii="Nirmala UI" w:hAnsi="Nirmala UI" w:cs="Nirmala UI"/>
                <w:cs/>
                <w:lang w:bidi="hi-IN"/>
              </w:rPr>
              <w:t>कौन</w:t>
            </w:r>
            <w:r w:rsidR="005D43A4" w:rsidRPr="008D16A3">
              <w:rPr>
                <w:rFonts w:ascii="Nirmala UI" w:hAnsi="Nirmala UI" w:cs="Nirmala UI"/>
              </w:rPr>
              <w:t xml:space="preserve">? </w:t>
            </w:r>
            <w:r w:rsidR="005D43A4" w:rsidRPr="008D16A3">
              <w:rPr>
                <w:rFonts w:ascii="Nirmala UI" w:hAnsi="Nirmala UI" w:cs="Nirmala UI"/>
                <w:cs/>
                <w:lang w:bidi="hi-IN"/>
              </w:rPr>
              <w:t>कब</w:t>
            </w:r>
            <w:r w:rsidR="005D43A4" w:rsidRPr="008D16A3">
              <w:rPr>
                <w:rFonts w:ascii="Nirmala UI" w:hAnsi="Nirmala UI" w:cs="Nirmala UI"/>
              </w:rPr>
              <w:t xml:space="preserve">? </w:t>
            </w:r>
            <w:r w:rsidR="005D43A4" w:rsidRPr="008D16A3">
              <w:rPr>
                <w:rFonts w:ascii="Nirmala UI" w:hAnsi="Nirmala UI" w:cs="Nirmala UI"/>
                <w:cs/>
                <w:lang w:bidi="hi-IN"/>
              </w:rPr>
              <w:t>क्या</w:t>
            </w:r>
            <w:r w:rsidR="005D43A4" w:rsidRPr="008D16A3">
              <w:rPr>
                <w:rFonts w:ascii="Nirmala UI" w:hAnsi="Nirmala UI" w:cs="Nirmala UI"/>
              </w:rPr>
              <w:t>?</w:t>
            </w:r>
          </w:p>
          <w:p w14:paraId="3F6565A4" w14:textId="25EFDB83" w:rsidR="006B22A4" w:rsidRPr="008D16A3" w:rsidRDefault="008562BE" w:rsidP="008D16A3">
            <w:pPr>
              <w:pStyle w:val="Bullets"/>
              <w:rPr>
                <w:rFonts w:ascii="Nirmala UI" w:eastAsia="MS Mincho" w:hAnsi="Nirmala UI" w:cs="Nirmala UI"/>
                <w:b/>
                <w:bCs/>
                <w:iCs/>
              </w:rPr>
            </w:pPr>
            <w:r w:rsidRPr="008D16A3">
              <w:rPr>
                <w:rFonts w:eastAsia="MS Mincho"/>
              </w:rPr>
              <w:lastRenderedPageBreak/>
              <w:t xml:space="preserve">questions and requests, for example, </w:t>
            </w:r>
            <w:r w:rsidRPr="008D16A3">
              <w:rPr>
                <w:rFonts w:ascii="Nirmala UI" w:eastAsia="MS Mincho" w:hAnsi="Nirmala UI" w:cs="Nirmala UI"/>
              </w:rPr>
              <w:t>क्या</w:t>
            </w:r>
            <w:r w:rsidRPr="008D16A3">
              <w:rPr>
                <w:rFonts w:eastAsia="MS Mincho"/>
              </w:rPr>
              <w:t xml:space="preserve"> </w:t>
            </w:r>
            <w:r w:rsidRPr="008D16A3">
              <w:rPr>
                <w:rFonts w:ascii="Nirmala UI" w:eastAsia="MS Mincho" w:hAnsi="Nirmala UI" w:cs="Nirmala UI"/>
              </w:rPr>
              <w:t>मैं</w:t>
            </w:r>
            <w:r w:rsidRPr="008D16A3">
              <w:rPr>
                <w:rFonts w:eastAsia="MS Mincho"/>
              </w:rPr>
              <w:t xml:space="preserve"> </w:t>
            </w:r>
            <w:r w:rsidRPr="008D16A3">
              <w:rPr>
                <w:rFonts w:ascii="Nirmala UI" w:eastAsia="MS Mincho" w:hAnsi="Nirmala UI" w:cs="Nirmala UI"/>
              </w:rPr>
              <w:t>पानी</w:t>
            </w:r>
            <w:r w:rsidRPr="008D16A3">
              <w:rPr>
                <w:rFonts w:eastAsia="MS Mincho"/>
              </w:rPr>
              <w:t xml:space="preserve"> </w:t>
            </w:r>
            <w:r w:rsidRPr="008D16A3">
              <w:rPr>
                <w:rFonts w:ascii="Nirmala UI" w:eastAsia="MS Mincho" w:hAnsi="Nirmala UI" w:cs="Nirmala UI"/>
              </w:rPr>
              <w:t>पीने</w:t>
            </w:r>
            <w:r w:rsidRPr="008D16A3">
              <w:rPr>
                <w:rFonts w:eastAsia="MS Mincho"/>
              </w:rPr>
              <w:t xml:space="preserve"> </w:t>
            </w:r>
            <w:r w:rsidRPr="008D16A3">
              <w:rPr>
                <w:rFonts w:ascii="Nirmala UI" w:eastAsia="MS Mincho" w:hAnsi="Nirmala UI" w:cs="Nirmala UI"/>
              </w:rPr>
              <w:t>जा</w:t>
            </w:r>
            <w:r w:rsidRPr="008D16A3">
              <w:rPr>
                <w:rFonts w:eastAsia="MS Mincho"/>
              </w:rPr>
              <w:t xml:space="preserve"> </w:t>
            </w:r>
            <w:r w:rsidRPr="008D16A3">
              <w:rPr>
                <w:rFonts w:ascii="Nirmala UI" w:eastAsia="MS Mincho" w:hAnsi="Nirmala UI" w:cs="Nirmala UI"/>
              </w:rPr>
              <w:t>सकता</w:t>
            </w:r>
            <w:r w:rsidRPr="008D16A3">
              <w:rPr>
                <w:rFonts w:eastAsia="MS Mincho"/>
              </w:rPr>
              <w:t xml:space="preserve"> </w:t>
            </w:r>
            <w:r w:rsidRPr="008D16A3">
              <w:rPr>
                <w:rFonts w:ascii="Nirmala UI" w:eastAsia="MS Mincho" w:hAnsi="Nirmala UI" w:cs="Nirmala UI"/>
              </w:rPr>
              <w:t>हूँ</w:t>
            </w:r>
            <w:r w:rsidRPr="008D16A3">
              <w:rPr>
                <w:rFonts w:eastAsia="MS Mincho"/>
              </w:rPr>
              <w:t xml:space="preserve">? </w:t>
            </w:r>
          </w:p>
          <w:p w14:paraId="2D595A4D" w14:textId="7DC4FCCA" w:rsidR="00087ABE" w:rsidRPr="008D16A3" w:rsidRDefault="00087ABE" w:rsidP="008D16A3">
            <w:pPr>
              <w:pStyle w:val="Bullets"/>
              <w:numPr>
                <w:ilvl w:val="0"/>
                <w:numId w:val="0"/>
              </w:numPr>
              <w:rPr>
                <w:rFonts w:ascii="Nirmala UI" w:eastAsia="MS Mincho" w:hAnsi="Nirmala UI" w:cs="Nirmala UI"/>
                <w:b/>
                <w:bCs/>
              </w:rPr>
            </w:pPr>
          </w:p>
        </w:tc>
        <w:tc>
          <w:tcPr>
            <w:tcW w:w="4229" w:type="dxa"/>
          </w:tcPr>
          <w:p w14:paraId="30598665" w14:textId="1A4F574F" w:rsidR="007C2A89" w:rsidRPr="008D16A3" w:rsidRDefault="0027409C" w:rsidP="008D16A3">
            <w:pPr>
              <w:pStyle w:val="Bullets"/>
              <w:numPr>
                <w:ilvl w:val="0"/>
                <w:numId w:val="0"/>
              </w:numPr>
              <w:rPr>
                <w:b/>
                <w:bCs/>
              </w:rPr>
            </w:pPr>
            <w:r w:rsidRPr="008D16A3">
              <w:rPr>
                <w:b/>
                <w:bCs/>
              </w:rPr>
              <w:lastRenderedPageBreak/>
              <w:t>interrogative verb forms</w:t>
            </w:r>
          </w:p>
          <w:p w14:paraId="1947DA0C" w14:textId="5F27B680" w:rsidR="00087ABE" w:rsidRPr="008D16A3" w:rsidRDefault="00011768" w:rsidP="008D16A3">
            <w:pPr>
              <w:pStyle w:val="Bullets"/>
            </w:pPr>
            <w:r w:rsidRPr="008D16A3">
              <w:t xml:space="preserve">structure of declarative and interrogative verb forms, </w:t>
            </w:r>
            <w:r w:rsidR="00BE020B" w:rsidRPr="008D16A3">
              <w:t>such as</w:t>
            </w:r>
            <w:r w:rsidRPr="008D16A3">
              <w:t xml:space="preserve"> simple statements and questions</w:t>
            </w:r>
            <w:r w:rsidR="125B66B1" w:rsidRPr="008D16A3">
              <w:t>,</w:t>
            </w:r>
            <w:r w:rsidRPr="008D16A3">
              <w:t xml:space="preserve"> </w:t>
            </w:r>
            <w:r w:rsidR="00BE020B" w:rsidRPr="008D16A3">
              <w:t xml:space="preserve">for </w:t>
            </w:r>
            <w:r w:rsidR="00BE020B" w:rsidRPr="008D16A3">
              <w:lastRenderedPageBreak/>
              <w:t>example</w:t>
            </w:r>
            <w:r w:rsidR="77EFF94B" w:rsidRPr="008D16A3">
              <w:t>,</w:t>
            </w:r>
            <w:r w:rsidRPr="008D16A3">
              <w:t xml:space="preserve"> </w:t>
            </w:r>
            <w:r w:rsidRPr="008D16A3">
              <w:rPr>
                <w:rFonts w:ascii="Nirmala UI" w:hAnsi="Nirmala UI" w:cs="Nirmala UI"/>
              </w:rPr>
              <w:t>तुम</w:t>
            </w:r>
            <w:r w:rsidRPr="008D16A3">
              <w:t xml:space="preserve"> </w:t>
            </w:r>
            <w:r w:rsidRPr="008D16A3">
              <w:rPr>
                <w:rFonts w:ascii="Nirmala UI" w:hAnsi="Nirmala UI" w:cs="Nirmala UI"/>
              </w:rPr>
              <w:t>मेरे</w:t>
            </w:r>
            <w:r w:rsidRPr="008D16A3">
              <w:t xml:space="preserve"> </w:t>
            </w:r>
            <w:r w:rsidRPr="008D16A3">
              <w:rPr>
                <w:rFonts w:ascii="Nirmala UI" w:hAnsi="Nirmala UI" w:cs="Nirmala UI"/>
              </w:rPr>
              <w:t>साथ</w:t>
            </w:r>
            <w:r w:rsidRPr="008D16A3">
              <w:t xml:space="preserve"> </w:t>
            </w:r>
            <w:r w:rsidRPr="008D16A3">
              <w:rPr>
                <w:rFonts w:ascii="Nirmala UI" w:hAnsi="Nirmala UI" w:cs="Nirmala UI"/>
              </w:rPr>
              <w:t>चलो।</w:t>
            </w:r>
            <w:r w:rsidRPr="008D16A3">
              <w:t xml:space="preserve"> </w:t>
            </w:r>
            <w:r w:rsidRPr="008D16A3">
              <w:rPr>
                <w:rFonts w:ascii="Nirmala UI" w:hAnsi="Nirmala UI" w:cs="Nirmala UI"/>
              </w:rPr>
              <w:t>तुम</w:t>
            </w:r>
            <w:r w:rsidRPr="008D16A3">
              <w:t xml:space="preserve"> </w:t>
            </w:r>
            <w:r w:rsidRPr="008D16A3">
              <w:rPr>
                <w:rFonts w:ascii="Nirmala UI" w:hAnsi="Nirmala UI" w:cs="Nirmala UI"/>
              </w:rPr>
              <w:t>कैसे</w:t>
            </w:r>
            <w:r w:rsidRPr="008D16A3">
              <w:t xml:space="preserve"> </w:t>
            </w:r>
            <w:r w:rsidRPr="008D16A3">
              <w:rPr>
                <w:rFonts w:ascii="Nirmala UI" w:hAnsi="Nirmala UI" w:cs="Nirmala UI"/>
              </w:rPr>
              <w:t>हो</w:t>
            </w:r>
            <w:r w:rsidRPr="008D16A3">
              <w:t>?</w:t>
            </w:r>
            <w:r w:rsidR="65423104" w:rsidRPr="008D16A3">
              <w:t xml:space="preserve"> </w:t>
            </w:r>
            <w:r w:rsidR="65423104" w:rsidRPr="008D16A3">
              <w:rPr>
                <w:rFonts w:ascii="Nirmala UI" w:hAnsi="Nirmala UI" w:cs="Nirmala UI"/>
              </w:rPr>
              <w:t>कृपया</w:t>
            </w:r>
            <w:r w:rsidR="65423104" w:rsidRPr="008D16A3">
              <w:t xml:space="preserve"> </w:t>
            </w:r>
            <w:r w:rsidR="65423104" w:rsidRPr="008D16A3">
              <w:rPr>
                <w:rFonts w:ascii="Nirmala UI" w:hAnsi="Nirmala UI" w:cs="Nirmala UI"/>
              </w:rPr>
              <w:t>मुझे</w:t>
            </w:r>
            <w:r w:rsidR="65423104" w:rsidRPr="008D16A3">
              <w:t xml:space="preserve"> </w:t>
            </w:r>
            <w:r w:rsidR="65423104" w:rsidRPr="008D16A3">
              <w:rPr>
                <w:rFonts w:ascii="Nirmala UI" w:hAnsi="Nirmala UI" w:cs="Nirmala UI"/>
              </w:rPr>
              <w:t>पानी</w:t>
            </w:r>
            <w:r w:rsidR="65423104" w:rsidRPr="008D16A3">
              <w:t xml:space="preserve"> </w:t>
            </w:r>
            <w:r w:rsidR="65423104" w:rsidRPr="008D16A3">
              <w:rPr>
                <w:rFonts w:ascii="Nirmala UI" w:hAnsi="Nirmala UI" w:cs="Nirmala UI"/>
              </w:rPr>
              <w:t>पीने</w:t>
            </w:r>
            <w:r w:rsidR="65423104" w:rsidRPr="008D16A3">
              <w:t xml:space="preserve"> </w:t>
            </w:r>
            <w:r w:rsidR="65423104" w:rsidRPr="008D16A3">
              <w:rPr>
                <w:rFonts w:ascii="Nirmala UI" w:hAnsi="Nirmala UI" w:cs="Nirmala UI"/>
              </w:rPr>
              <w:t>जाने</w:t>
            </w:r>
            <w:r w:rsidR="65423104" w:rsidRPr="008D16A3">
              <w:t xml:space="preserve"> </w:t>
            </w:r>
            <w:r w:rsidR="65423104" w:rsidRPr="008D16A3">
              <w:rPr>
                <w:rFonts w:ascii="Nirmala UI" w:hAnsi="Nirmala UI" w:cs="Nirmala UI"/>
              </w:rPr>
              <w:t>दीजिए</w:t>
            </w:r>
          </w:p>
          <w:p w14:paraId="57EA19DB" w14:textId="77777777" w:rsidR="00087ABE" w:rsidRPr="008D16A3" w:rsidRDefault="00087ABE" w:rsidP="008D16A3">
            <w:pPr>
              <w:pStyle w:val="Descriptiontitle"/>
            </w:pPr>
          </w:p>
        </w:tc>
        <w:tc>
          <w:tcPr>
            <w:tcW w:w="4216" w:type="dxa"/>
          </w:tcPr>
          <w:p w14:paraId="3F081E1A" w14:textId="5C3C2DD3" w:rsidR="0027409C" w:rsidRPr="008D16A3" w:rsidRDefault="00EE14BC" w:rsidP="008D16A3">
            <w:pPr>
              <w:pStyle w:val="Bullets"/>
              <w:numPr>
                <w:ilvl w:val="0"/>
                <w:numId w:val="0"/>
              </w:numPr>
              <w:rPr>
                <w:b/>
                <w:bCs/>
              </w:rPr>
            </w:pPr>
            <w:r w:rsidRPr="008D16A3">
              <w:rPr>
                <w:b/>
                <w:bCs/>
              </w:rPr>
              <w:lastRenderedPageBreak/>
              <w:t>more complex interrogatives</w:t>
            </w:r>
          </w:p>
          <w:p w14:paraId="4AEED740" w14:textId="119139D3" w:rsidR="00087ABE" w:rsidRPr="008D16A3" w:rsidRDefault="0068313D" w:rsidP="008D16A3">
            <w:pPr>
              <w:pStyle w:val="Bullets"/>
            </w:pPr>
            <w:r w:rsidRPr="008D16A3">
              <w:t>c</w:t>
            </w:r>
            <w:r w:rsidR="30D1DF19" w:rsidRPr="008D16A3">
              <w:t xml:space="preserve">omplex interrogative questions and statements, such as </w:t>
            </w:r>
            <w:r w:rsidR="0FC929BD" w:rsidRPr="008D16A3">
              <w:rPr>
                <w:rFonts w:ascii="Nirmala UI" w:hAnsi="Nirmala UI" w:cs="Nirmala UI"/>
              </w:rPr>
              <w:t>आपका</w:t>
            </w:r>
            <w:r w:rsidR="0FC929BD" w:rsidRPr="008D16A3">
              <w:t xml:space="preserve"> </w:t>
            </w:r>
            <w:r w:rsidR="0FC929BD" w:rsidRPr="008D16A3">
              <w:rPr>
                <w:rFonts w:ascii="Nirmala UI" w:hAnsi="Nirmala UI" w:cs="Nirmala UI"/>
              </w:rPr>
              <w:t>भारत</w:t>
            </w:r>
            <w:r w:rsidR="0FC929BD" w:rsidRPr="008D16A3">
              <w:t xml:space="preserve"> </w:t>
            </w:r>
            <w:r w:rsidR="0FC929BD" w:rsidRPr="008D16A3">
              <w:rPr>
                <w:rFonts w:ascii="Nirmala UI" w:hAnsi="Nirmala UI" w:cs="Nirmala UI"/>
              </w:rPr>
              <w:t>भ्रमण</w:t>
            </w:r>
            <w:r w:rsidR="0FC929BD" w:rsidRPr="008D16A3">
              <w:t xml:space="preserve"> </w:t>
            </w:r>
            <w:r w:rsidR="0FC929BD" w:rsidRPr="008D16A3">
              <w:rPr>
                <w:rFonts w:ascii="Nirmala UI" w:hAnsi="Nirmala UI" w:cs="Nirmala UI"/>
              </w:rPr>
              <w:t>कैसा</w:t>
            </w:r>
            <w:r w:rsidR="0FC929BD" w:rsidRPr="008D16A3">
              <w:t xml:space="preserve"> </w:t>
            </w:r>
            <w:r w:rsidR="0FC929BD" w:rsidRPr="008D16A3">
              <w:rPr>
                <w:rFonts w:ascii="Nirmala UI" w:hAnsi="Nirmala UI" w:cs="Nirmala UI"/>
              </w:rPr>
              <w:t>था</w:t>
            </w:r>
            <w:r w:rsidR="0FC929BD" w:rsidRPr="008D16A3">
              <w:t xml:space="preserve">?, </w:t>
            </w:r>
            <w:r w:rsidR="0FC929BD" w:rsidRPr="008D16A3">
              <w:rPr>
                <w:rFonts w:ascii="Nirmala UI" w:hAnsi="Nirmala UI" w:cs="Nirmala UI"/>
              </w:rPr>
              <w:t>तुम्हारे</w:t>
            </w:r>
            <w:r w:rsidR="0FC929BD" w:rsidRPr="008D16A3">
              <w:t xml:space="preserve"> </w:t>
            </w:r>
            <w:r w:rsidR="0FC929BD" w:rsidRPr="008D16A3">
              <w:rPr>
                <w:rFonts w:ascii="Nirmala UI" w:hAnsi="Nirmala UI" w:cs="Nirmala UI"/>
              </w:rPr>
              <w:t>कौन</w:t>
            </w:r>
            <w:r w:rsidR="0FC929BD" w:rsidRPr="008D16A3">
              <w:t>-</w:t>
            </w:r>
            <w:r w:rsidR="0FC929BD" w:rsidRPr="008D16A3">
              <w:rPr>
                <w:rFonts w:ascii="Nirmala UI" w:hAnsi="Nirmala UI" w:cs="Nirmala UI"/>
              </w:rPr>
              <w:t>कौन</w:t>
            </w:r>
            <w:r w:rsidR="0FC929BD" w:rsidRPr="008D16A3">
              <w:t xml:space="preserve"> </w:t>
            </w:r>
            <w:r w:rsidR="0FC929BD" w:rsidRPr="008D16A3">
              <w:rPr>
                <w:rFonts w:ascii="Nirmala UI" w:hAnsi="Nirmala UI" w:cs="Nirmala UI"/>
              </w:rPr>
              <w:t>से</w:t>
            </w:r>
            <w:r w:rsidR="0FC929BD" w:rsidRPr="008D16A3">
              <w:t xml:space="preserve"> </w:t>
            </w:r>
            <w:r w:rsidR="0FC929BD" w:rsidRPr="008D16A3">
              <w:rPr>
                <w:rFonts w:ascii="Nirmala UI" w:hAnsi="Nirmala UI" w:cs="Nirmala UI"/>
              </w:rPr>
              <w:t>शौंक</w:t>
            </w:r>
            <w:r w:rsidR="0FC929BD" w:rsidRPr="008D16A3">
              <w:t xml:space="preserve"> </w:t>
            </w:r>
            <w:r w:rsidR="0FC929BD" w:rsidRPr="008D16A3">
              <w:rPr>
                <w:rFonts w:ascii="Nirmala UI" w:hAnsi="Nirmala UI" w:cs="Nirmala UI"/>
              </w:rPr>
              <w:t>है</w:t>
            </w:r>
            <w:r w:rsidR="0FC929BD" w:rsidRPr="008D16A3">
              <w:t xml:space="preserve"> ?, </w:t>
            </w:r>
            <w:r w:rsidR="00CB16E8" w:rsidRPr="004A31FF">
              <w:rPr>
                <w:rFonts w:ascii="Nirmala UI" w:hAnsi="Nirmala UI" w:cs="Nirmala UI"/>
                <w:cs/>
                <w:lang w:bidi="hi-IN"/>
              </w:rPr>
              <w:lastRenderedPageBreak/>
              <w:t>तुम्हें</w:t>
            </w:r>
            <w:r w:rsidR="0FC929BD" w:rsidRPr="008D16A3">
              <w:rPr>
                <w:rFonts w:ascii="Nirmala UI" w:hAnsi="Nirmala UI" w:cs="Nirmala UI"/>
              </w:rPr>
              <w:t xml:space="preserve"> आज</w:t>
            </w:r>
            <w:r w:rsidR="0FC929BD" w:rsidRPr="008D16A3">
              <w:t xml:space="preserve"> </w:t>
            </w:r>
            <w:r w:rsidR="0FC929BD" w:rsidRPr="008D16A3">
              <w:rPr>
                <w:rFonts w:ascii="Nirmala UI" w:hAnsi="Nirmala UI" w:cs="Nirmala UI"/>
              </w:rPr>
              <w:t>का</w:t>
            </w:r>
            <w:r w:rsidR="0FC929BD" w:rsidRPr="008D16A3">
              <w:t xml:space="preserve"> </w:t>
            </w:r>
            <w:r w:rsidR="00CB16E8" w:rsidRPr="008D16A3">
              <w:rPr>
                <w:rFonts w:ascii="Nirmala UI" w:hAnsi="Nirmala UI" w:cs="Nirmala UI"/>
                <w:cs/>
                <w:lang w:bidi="hi-IN"/>
              </w:rPr>
              <w:t>कार्यक्रम</w:t>
            </w:r>
            <w:r w:rsidR="0FC929BD" w:rsidRPr="008D16A3">
              <w:t xml:space="preserve"> </w:t>
            </w:r>
            <w:r w:rsidR="0FC929BD" w:rsidRPr="008D16A3">
              <w:rPr>
                <w:rFonts w:ascii="Nirmala UI" w:hAnsi="Nirmala UI" w:cs="Nirmala UI"/>
              </w:rPr>
              <w:t>कैसा</w:t>
            </w:r>
            <w:r w:rsidR="0FC929BD" w:rsidRPr="008D16A3">
              <w:t xml:space="preserve"> </w:t>
            </w:r>
            <w:r w:rsidR="0FC929BD" w:rsidRPr="008D16A3">
              <w:rPr>
                <w:rFonts w:ascii="Nirmala UI" w:hAnsi="Nirmala UI" w:cs="Nirmala UI"/>
              </w:rPr>
              <w:t>लगा</w:t>
            </w:r>
            <w:r w:rsidR="0FC929BD" w:rsidRPr="008D16A3">
              <w:t>?</w:t>
            </w:r>
            <w:r w:rsidR="00B90DE0" w:rsidRPr="008D16A3">
              <w:rPr>
                <w:rFonts w:hint="cs"/>
                <w:cs/>
                <w:lang w:bidi="hi-IN"/>
              </w:rPr>
              <w:t xml:space="preserve"> </w:t>
            </w:r>
            <w:r w:rsidR="00AD2397" w:rsidRPr="008D16A3">
              <w:rPr>
                <w:rFonts w:ascii="Nirmala UI" w:hAnsi="Nirmala UI" w:cs="Nirmala UI"/>
                <w:cs/>
                <w:lang w:bidi="hi-IN"/>
              </w:rPr>
              <w:t>आज का मौसम बड़ा सुहावना है।</w:t>
            </w:r>
          </w:p>
        </w:tc>
      </w:tr>
      <w:tr w:rsidR="00712979" w:rsidRPr="008D16A3" w14:paraId="4F2E73F3" w14:textId="77777777" w:rsidTr="3C77FE80">
        <w:trPr>
          <w:trHeight w:val="1243"/>
        </w:trPr>
        <w:tc>
          <w:tcPr>
            <w:tcW w:w="2364" w:type="dxa"/>
            <w:shd w:val="clear" w:color="auto" w:fill="FFEECE" w:themeFill="accent3" w:themeFillTint="66"/>
          </w:tcPr>
          <w:p w14:paraId="5AF46AE9" w14:textId="3B4CA72F" w:rsidR="00712979" w:rsidRPr="008D16A3" w:rsidRDefault="00BD53B7" w:rsidP="008D16A3">
            <w:pPr>
              <w:pStyle w:val="Descriptiontitle"/>
              <w:rPr>
                <w:rFonts w:cs="Arial"/>
              </w:rPr>
            </w:pPr>
            <w:r w:rsidRPr="008D16A3">
              <w:rPr>
                <w:rFonts w:cs="Arial"/>
              </w:rPr>
              <w:lastRenderedPageBreak/>
              <w:t>L</w:t>
            </w:r>
            <w:r w:rsidRPr="008D16A3">
              <w:t>oan words</w:t>
            </w:r>
          </w:p>
        </w:tc>
        <w:tc>
          <w:tcPr>
            <w:tcW w:w="4261" w:type="dxa"/>
          </w:tcPr>
          <w:p w14:paraId="005E9723" w14:textId="17866DC2" w:rsidR="00EE14BC" w:rsidRPr="008D16A3" w:rsidRDefault="003E7D7D" w:rsidP="008D16A3">
            <w:pPr>
              <w:pStyle w:val="Bullets"/>
              <w:numPr>
                <w:ilvl w:val="0"/>
                <w:numId w:val="0"/>
              </w:numPr>
              <w:rPr>
                <w:rStyle w:val="SubtleEmphasis"/>
                <w:b/>
              </w:rPr>
            </w:pPr>
            <w:r w:rsidRPr="008D16A3">
              <w:rPr>
                <w:rStyle w:val="SubtleEmphasis"/>
                <w:b/>
              </w:rPr>
              <w:t xml:space="preserve">loan </w:t>
            </w:r>
            <w:r w:rsidR="5A2D46FA" w:rsidRPr="67E0F2E6">
              <w:rPr>
                <w:rStyle w:val="SubtleEmphasis"/>
                <w:b/>
                <w:bCs/>
              </w:rPr>
              <w:t>letters used in Hindi words</w:t>
            </w:r>
          </w:p>
          <w:p w14:paraId="5F3C1DD3" w14:textId="126C9EE7" w:rsidR="00A13E1F" w:rsidRPr="008D16A3" w:rsidRDefault="00BD53B7" w:rsidP="008D16A3">
            <w:pPr>
              <w:pStyle w:val="Bullets"/>
              <w:rPr>
                <w:rStyle w:val="SubtleEmphasis"/>
                <w:b/>
              </w:rPr>
            </w:pPr>
            <w:r w:rsidRPr="008D16A3">
              <w:rPr>
                <w:rStyle w:val="SubtleEmphasis"/>
              </w:rPr>
              <w:t>l</w:t>
            </w:r>
            <w:r w:rsidR="00712979" w:rsidRPr="008D16A3">
              <w:rPr>
                <w:rStyle w:val="SubtleEmphasis"/>
              </w:rPr>
              <w:t xml:space="preserve">oan </w:t>
            </w:r>
            <w:r w:rsidR="05EC61B0" w:rsidRPr="008D16A3">
              <w:rPr>
                <w:rStyle w:val="SubtleEmphasis"/>
              </w:rPr>
              <w:t>letters</w:t>
            </w:r>
            <w:r w:rsidR="00712979" w:rsidRPr="008D16A3">
              <w:rPr>
                <w:rStyle w:val="SubtleEmphasis"/>
              </w:rPr>
              <w:t xml:space="preserve"> from languages such as </w:t>
            </w:r>
            <w:r w:rsidR="001E78A0" w:rsidRPr="008D16A3">
              <w:rPr>
                <w:rStyle w:val="SubtleEmphasis"/>
              </w:rPr>
              <w:t xml:space="preserve">Arabic, </w:t>
            </w:r>
            <w:r w:rsidR="00712979" w:rsidRPr="008D16A3">
              <w:rPr>
                <w:rStyle w:val="SubtleEmphasis"/>
              </w:rPr>
              <w:t xml:space="preserve">English, Persian, </w:t>
            </w:r>
            <w:r w:rsidR="002D1822" w:rsidRPr="008D16A3">
              <w:rPr>
                <w:rStyle w:val="SubtleEmphasis"/>
              </w:rPr>
              <w:t xml:space="preserve">Portuguese, </w:t>
            </w:r>
            <w:r w:rsidR="00712979" w:rsidRPr="008D16A3">
              <w:rPr>
                <w:rStyle w:val="SubtleEmphasis"/>
              </w:rPr>
              <w:t xml:space="preserve"> </w:t>
            </w:r>
            <w:r w:rsidR="002D1822" w:rsidRPr="008D16A3">
              <w:rPr>
                <w:rStyle w:val="SubtleEmphasis"/>
              </w:rPr>
              <w:t xml:space="preserve">and </w:t>
            </w:r>
            <w:r w:rsidR="00712979" w:rsidRPr="008D16A3">
              <w:rPr>
                <w:rStyle w:val="SubtleEmphasis"/>
              </w:rPr>
              <w:t xml:space="preserve">Turkish, </w:t>
            </w:r>
            <w:r w:rsidR="00CC2B9D" w:rsidRPr="008D16A3">
              <w:rPr>
                <w:rStyle w:val="SubtleEmphasis"/>
              </w:rPr>
              <w:t>for example,</w:t>
            </w:r>
            <w:r w:rsidR="7BE96E78" w:rsidRPr="008D16A3">
              <w:rPr>
                <w:rStyle w:val="SubtleEmphasis"/>
              </w:rPr>
              <w:t xml:space="preserve"> </w:t>
            </w:r>
            <w:r w:rsidR="00712979" w:rsidRPr="008D16A3">
              <w:rPr>
                <w:rStyle w:val="SubtleEmphasis"/>
                <w:rFonts w:ascii="Nirmala UI" w:hAnsi="Nirmala UI" w:cs="Nirmala UI"/>
              </w:rPr>
              <w:t>क़</w:t>
            </w:r>
            <w:r w:rsidR="00712979" w:rsidRPr="008D16A3">
              <w:rPr>
                <w:rStyle w:val="SubtleEmphasis"/>
              </w:rPr>
              <w:t xml:space="preserve">, </w:t>
            </w:r>
            <w:r w:rsidR="00712979" w:rsidRPr="008D16A3">
              <w:rPr>
                <w:rStyle w:val="SubtleEmphasis"/>
                <w:rFonts w:ascii="Nirmala UI" w:hAnsi="Nirmala UI" w:cs="Nirmala UI"/>
              </w:rPr>
              <w:t>ख़</w:t>
            </w:r>
            <w:r w:rsidR="00712979" w:rsidRPr="008D16A3">
              <w:rPr>
                <w:rStyle w:val="SubtleEmphasis"/>
              </w:rPr>
              <w:t xml:space="preserve">, </w:t>
            </w:r>
            <w:r w:rsidR="00712979" w:rsidRPr="008D16A3">
              <w:rPr>
                <w:rStyle w:val="SubtleEmphasis"/>
                <w:rFonts w:ascii="Nirmala UI" w:hAnsi="Nirmala UI" w:cs="Nirmala UI"/>
              </w:rPr>
              <w:t>ग़</w:t>
            </w:r>
            <w:r w:rsidR="00712979" w:rsidRPr="008D16A3">
              <w:rPr>
                <w:rStyle w:val="SubtleEmphasis"/>
              </w:rPr>
              <w:t xml:space="preserve">, </w:t>
            </w:r>
            <w:r w:rsidR="00712979" w:rsidRPr="008D16A3">
              <w:rPr>
                <w:rStyle w:val="SubtleEmphasis"/>
                <w:rFonts w:ascii="Nirmala UI" w:hAnsi="Nirmala UI" w:cs="Nirmala UI"/>
              </w:rPr>
              <w:t>ज़</w:t>
            </w:r>
            <w:r w:rsidR="00712979" w:rsidRPr="008D16A3">
              <w:rPr>
                <w:rStyle w:val="SubtleEmphasis"/>
              </w:rPr>
              <w:t xml:space="preserve">, </w:t>
            </w:r>
            <w:r w:rsidR="00712979" w:rsidRPr="008D16A3">
              <w:rPr>
                <w:rStyle w:val="SubtleEmphasis"/>
                <w:rFonts w:ascii="Nirmala UI" w:hAnsi="Nirmala UI" w:cs="Nirmala UI"/>
              </w:rPr>
              <w:t>फ़</w:t>
            </w:r>
            <w:r w:rsidR="00712979" w:rsidRPr="008D16A3">
              <w:rPr>
                <w:rStyle w:val="SubtleEmphasis"/>
              </w:rPr>
              <w:t xml:space="preserve"> </w:t>
            </w:r>
          </w:p>
          <w:p w14:paraId="6DB64F53" w14:textId="23967CBD" w:rsidR="00A13E1F" w:rsidRPr="008D16A3" w:rsidRDefault="00A13E1F" w:rsidP="008D16A3">
            <w:pPr>
              <w:pStyle w:val="Bullets"/>
              <w:numPr>
                <w:ilvl w:val="0"/>
                <w:numId w:val="0"/>
              </w:numPr>
              <w:rPr>
                <w:rStyle w:val="SubtleEmphasis"/>
                <w:b/>
                <w:bCs/>
              </w:rPr>
            </w:pPr>
          </w:p>
        </w:tc>
        <w:tc>
          <w:tcPr>
            <w:tcW w:w="4229" w:type="dxa"/>
          </w:tcPr>
          <w:p w14:paraId="73209D07" w14:textId="4B0F136A" w:rsidR="003E7D7D" w:rsidRPr="008D16A3" w:rsidRDefault="003E7D7D" w:rsidP="008D16A3">
            <w:pPr>
              <w:pStyle w:val="Bullets"/>
              <w:numPr>
                <w:ilvl w:val="0"/>
                <w:numId w:val="0"/>
              </w:numPr>
              <w:rPr>
                <w:rFonts w:eastAsiaTheme="minorEastAsia"/>
                <w:b/>
                <w:bCs/>
              </w:rPr>
            </w:pPr>
            <w:r w:rsidRPr="008D16A3">
              <w:rPr>
                <w:rFonts w:eastAsiaTheme="minorEastAsia"/>
                <w:b/>
                <w:bCs/>
              </w:rPr>
              <w:t>recent loan words</w:t>
            </w:r>
          </w:p>
          <w:p w14:paraId="129A37AE" w14:textId="21FA60D7" w:rsidR="00712979" w:rsidRPr="008D16A3" w:rsidRDefault="54DEEFFC" w:rsidP="008D16A3">
            <w:pPr>
              <w:pStyle w:val="Bullets"/>
              <w:rPr>
                <w:rFonts w:asciiTheme="minorHAnsi" w:eastAsiaTheme="minorEastAsia" w:hAnsiTheme="minorHAnsi" w:cstheme="minorBidi"/>
              </w:rPr>
            </w:pPr>
            <w:r w:rsidRPr="008D16A3">
              <w:t>new loan words</w:t>
            </w:r>
            <w:r w:rsidR="3EFBA9D8" w:rsidRPr="008D16A3">
              <w:t xml:space="preserve"> from other languages such </w:t>
            </w:r>
            <w:r w:rsidR="00CA1E40" w:rsidRPr="008D16A3">
              <w:t>as</w:t>
            </w:r>
            <w:r w:rsidR="3EFBA9D8" w:rsidRPr="008D16A3">
              <w:t xml:space="preserve"> </w:t>
            </w:r>
            <w:r w:rsidR="00A36B18" w:rsidRPr="008D16A3">
              <w:t xml:space="preserve">Arabic and </w:t>
            </w:r>
            <w:r w:rsidR="00830CC5" w:rsidRPr="008D16A3">
              <w:t>English</w:t>
            </w:r>
            <w:r w:rsidR="00A36B18" w:rsidRPr="008D16A3">
              <w:t>,</w:t>
            </w:r>
            <w:r w:rsidRPr="008D16A3">
              <w:t xml:space="preserve"> for example, </w:t>
            </w:r>
            <w:r w:rsidR="7E8F9E5C" w:rsidRPr="008D16A3">
              <w:rPr>
                <w:rFonts w:ascii="Nirmala UI" w:hAnsi="Nirmala UI" w:cs="Nirmala UI"/>
              </w:rPr>
              <w:t>टीचर</w:t>
            </w:r>
            <w:r w:rsidR="7E8F9E5C" w:rsidRPr="008D16A3">
              <w:t xml:space="preserve">, </w:t>
            </w:r>
            <w:r w:rsidR="7E8F9E5C" w:rsidRPr="008D16A3">
              <w:rPr>
                <w:rFonts w:ascii="Nirmala UI" w:hAnsi="Nirmala UI" w:cs="Nirmala UI"/>
              </w:rPr>
              <w:t>क्लास</w:t>
            </w:r>
            <w:r w:rsidR="7E8F9E5C" w:rsidRPr="008D16A3">
              <w:t xml:space="preserve">, </w:t>
            </w:r>
            <w:r w:rsidR="7E8F9E5C" w:rsidRPr="008D16A3">
              <w:rPr>
                <w:rFonts w:ascii="Nirmala UI" w:hAnsi="Nirmala UI" w:cs="Nirmala UI"/>
              </w:rPr>
              <w:t>स्कूल</w:t>
            </w:r>
            <w:r w:rsidR="5A1BDA01" w:rsidRPr="008D16A3">
              <w:t>,</w:t>
            </w:r>
            <w:r w:rsidR="5A1BDA01" w:rsidRPr="008D16A3">
              <w:rPr>
                <w:rFonts w:ascii="Nirmala UI" w:hAnsi="Nirmala UI" w:cs="Nirmala UI"/>
              </w:rPr>
              <w:t>अखबार</w:t>
            </w:r>
          </w:p>
          <w:p w14:paraId="060E0576" w14:textId="3F9BC50B" w:rsidR="00712979" w:rsidRPr="008D16A3" w:rsidRDefault="00712979" w:rsidP="008D16A3">
            <w:pPr>
              <w:pStyle w:val="Bullets"/>
              <w:numPr>
                <w:ilvl w:val="0"/>
                <w:numId w:val="0"/>
              </w:numPr>
              <w:rPr>
                <w:rFonts w:cs="Calibri"/>
              </w:rPr>
            </w:pPr>
          </w:p>
        </w:tc>
        <w:tc>
          <w:tcPr>
            <w:tcW w:w="4216" w:type="dxa"/>
          </w:tcPr>
          <w:p w14:paraId="6E624092" w14:textId="3CE38BE6" w:rsidR="003E7D7D" w:rsidRPr="008D16A3" w:rsidRDefault="007F5D3F" w:rsidP="008D16A3">
            <w:pPr>
              <w:pStyle w:val="Bullets"/>
              <w:numPr>
                <w:ilvl w:val="0"/>
                <w:numId w:val="0"/>
              </w:numPr>
              <w:rPr>
                <w:rFonts w:eastAsiaTheme="minorEastAsia"/>
                <w:b/>
              </w:rPr>
            </w:pPr>
            <w:r w:rsidRPr="008D16A3">
              <w:rPr>
                <w:rFonts w:eastAsiaTheme="minorEastAsia"/>
                <w:b/>
              </w:rPr>
              <w:t>complex loan words</w:t>
            </w:r>
          </w:p>
          <w:p w14:paraId="62F43F54" w14:textId="7952878A" w:rsidR="00712979" w:rsidRPr="008D16A3" w:rsidRDefault="0068313D" w:rsidP="008D16A3">
            <w:pPr>
              <w:pStyle w:val="Bullets"/>
              <w:rPr>
                <w:rFonts w:asciiTheme="minorHAnsi" w:eastAsiaTheme="minorEastAsia" w:hAnsiTheme="minorHAnsi" w:cstheme="minorBidi"/>
                <w:b/>
              </w:rPr>
            </w:pPr>
            <w:r w:rsidRPr="008D16A3">
              <w:t>d</w:t>
            </w:r>
            <w:r w:rsidR="46AF2BEE" w:rsidRPr="008D16A3">
              <w:t>ifficult w</w:t>
            </w:r>
            <w:r w:rsidR="043085B2" w:rsidRPr="008D16A3">
              <w:t xml:space="preserve">ords </w:t>
            </w:r>
            <w:r w:rsidR="008A0ABC" w:rsidRPr="008D16A3">
              <w:t>from</w:t>
            </w:r>
            <w:r w:rsidR="043085B2" w:rsidRPr="008D16A3">
              <w:t xml:space="preserve"> different languages</w:t>
            </w:r>
            <w:r w:rsidR="0F5F9A39" w:rsidRPr="008D16A3">
              <w:t xml:space="preserve"> such as </w:t>
            </w:r>
            <w:r w:rsidR="00723877" w:rsidRPr="008D16A3">
              <w:t>S</w:t>
            </w:r>
            <w:r w:rsidR="043085B2" w:rsidRPr="008D16A3">
              <w:t xml:space="preserve">anskrit, for example, </w:t>
            </w:r>
            <w:r w:rsidR="0F5F9A39" w:rsidRPr="008D16A3">
              <w:rPr>
                <w:rFonts w:ascii="Nirmala UI" w:hAnsi="Nirmala UI" w:cs="Nirmala UI"/>
              </w:rPr>
              <w:t>संसार</w:t>
            </w:r>
            <w:r w:rsidR="0F5F9A39" w:rsidRPr="008D16A3">
              <w:t xml:space="preserve">, </w:t>
            </w:r>
            <w:r w:rsidR="0F5F9A39" w:rsidRPr="008D16A3">
              <w:rPr>
                <w:rFonts w:ascii="Nirmala UI" w:hAnsi="Nirmala UI" w:cs="Nirmala UI"/>
              </w:rPr>
              <w:t>मंत्र</w:t>
            </w:r>
            <w:r w:rsidR="0F5F9A39" w:rsidRPr="008D16A3">
              <w:t xml:space="preserve">, </w:t>
            </w:r>
            <w:r w:rsidR="0F5F9A39" w:rsidRPr="008D16A3">
              <w:rPr>
                <w:rFonts w:ascii="Nirmala UI" w:hAnsi="Nirmala UI" w:cs="Nirmala UI"/>
              </w:rPr>
              <w:t>कर्म</w:t>
            </w:r>
            <w:r w:rsidR="0F5F9A39" w:rsidRPr="008D16A3">
              <w:t xml:space="preserve">, </w:t>
            </w:r>
            <w:r w:rsidR="0F5F9A39" w:rsidRPr="008D16A3">
              <w:rPr>
                <w:rFonts w:ascii="Nirmala UI" w:hAnsi="Nirmala UI" w:cs="Nirmala UI"/>
              </w:rPr>
              <w:t>गुरू</w:t>
            </w:r>
            <w:r w:rsidR="0F5F9A39" w:rsidRPr="008D16A3">
              <w:t xml:space="preserve">, </w:t>
            </w:r>
            <w:r w:rsidR="0F5F9A39" w:rsidRPr="008D16A3">
              <w:rPr>
                <w:rFonts w:ascii="Nirmala UI" w:hAnsi="Nirmala UI" w:cs="Nirmala UI"/>
              </w:rPr>
              <w:t>ब्राह्मण</w:t>
            </w:r>
            <w:r w:rsidR="0F5F9A39" w:rsidRPr="008D16A3">
              <w:t xml:space="preserve">, </w:t>
            </w:r>
            <w:r w:rsidR="0F5F9A39" w:rsidRPr="008D16A3">
              <w:rPr>
                <w:rFonts w:ascii="Nirmala UI" w:hAnsi="Nirmala UI" w:cs="Nirmala UI"/>
              </w:rPr>
              <w:t>मोक्ष</w:t>
            </w:r>
            <w:r w:rsidR="00F30A5B" w:rsidRPr="008D16A3">
              <w:rPr>
                <w:rFonts w:ascii="Nirmala UI" w:hAnsi="Nirmala UI" w:cs="Nirmala UI"/>
              </w:rPr>
              <w:t>,</w:t>
            </w:r>
            <w:r w:rsidR="00AF2C52" w:rsidRPr="008D16A3">
              <w:rPr>
                <w:rFonts w:ascii="Nirmala UI" w:hAnsi="Nirmala UI" w:cs="Nirmala UI" w:hint="cs"/>
                <w:cs/>
                <w:lang w:bidi="hi-IN"/>
              </w:rPr>
              <w:t xml:space="preserve"> </w:t>
            </w:r>
            <w:r w:rsidR="002C5AB1" w:rsidRPr="008D16A3">
              <w:rPr>
                <w:rFonts w:asciiTheme="minorBidi" w:hAnsiTheme="minorBidi" w:cstheme="minorBidi"/>
                <w:lang w:bidi="hi-IN"/>
              </w:rPr>
              <w:t>and other languages such as</w:t>
            </w:r>
            <w:r w:rsidR="002C5AB1" w:rsidRPr="008D16A3">
              <w:rPr>
                <w:rFonts w:ascii="Nirmala UI" w:hAnsi="Nirmala UI" w:cs="Nirmala UI"/>
                <w:lang w:bidi="hi-IN"/>
              </w:rPr>
              <w:t xml:space="preserve"> </w:t>
            </w:r>
            <w:r w:rsidR="00A25DA6" w:rsidRPr="004A31FF">
              <w:rPr>
                <w:lang w:bidi="hi-IN"/>
              </w:rPr>
              <w:t>English, for example,</w:t>
            </w:r>
            <w:r w:rsidR="00A25DA6" w:rsidRPr="008D16A3">
              <w:rPr>
                <w:rFonts w:ascii="Nirmala UI" w:hAnsi="Nirmala UI" w:cs="Nirmala UI"/>
                <w:lang w:bidi="hi-IN"/>
              </w:rPr>
              <w:t xml:space="preserve"> </w:t>
            </w:r>
            <w:r w:rsidR="00D20138" w:rsidRPr="008D16A3">
              <w:rPr>
                <w:rFonts w:ascii="Nirmala UI" w:hAnsi="Nirmala UI" w:cs="Nirmala UI"/>
                <w:cs/>
                <w:lang w:bidi="hi-IN"/>
              </w:rPr>
              <w:t>हा</w:t>
            </w:r>
            <w:r w:rsidR="004E310D" w:rsidRPr="008D16A3">
              <w:rPr>
                <w:rFonts w:ascii="Nirmala UI" w:hAnsi="Nirmala UI" w:cs="Nirmala UI"/>
                <w:cs/>
                <w:lang w:bidi="hi-IN"/>
              </w:rPr>
              <w:t>ईकोर्ट, प्लेटफार्</w:t>
            </w:r>
            <w:r w:rsidR="00047414" w:rsidRPr="008D16A3">
              <w:rPr>
                <w:rFonts w:ascii="Nirmala UI" w:hAnsi="Nirmala UI" w:cs="Nirmala UI" w:hint="cs"/>
                <w:cs/>
                <w:lang w:bidi="hi-IN"/>
              </w:rPr>
              <w:t>म</w:t>
            </w:r>
            <w:r w:rsidR="004E310D" w:rsidRPr="008D16A3">
              <w:rPr>
                <w:rFonts w:ascii="Nirmala UI" w:hAnsi="Nirmala UI" w:cs="Nirmala UI"/>
                <w:cs/>
                <w:lang w:bidi="hi-IN"/>
              </w:rPr>
              <w:t xml:space="preserve">, </w:t>
            </w:r>
          </w:p>
        </w:tc>
      </w:tr>
      <w:tr w:rsidR="00D36200" w:rsidRPr="008D16A3" w14:paraId="52F70B3C" w14:textId="77777777" w:rsidTr="3C77FE80">
        <w:trPr>
          <w:trHeight w:val="1243"/>
        </w:trPr>
        <w:tc>
          <w:tcPr>
            <w:tcW w:w="2364" w:type="dxa"/>
            <w:shd w:val="clear" w:color="auto" w:fill="FFEECE" w:themeFill="accent3" w:themeFillTint="66"/>
          </w:tcPr>
          <w:p w14:paraId="56129C81" w14:textId="3274277E" w:rsidR="00D36200" w:rsidRPr="008D16A3" w:rsidRDefault="00D36200" w:rsidP="008D16A3">
            <w:pPr>
              <w:pStyle w:val="Descriptiontitle"/>
              <w:rPr>
                <w:rFonts w:cs="Arial"/>
              </w:rPr>
            </w:pPr>
            <w:r w:rsidRPr="008D16A3">
              <w:rPr>
                <w:rFonts w:cs="Arial"/>
              </w:rPr>
              <w:t>Nouns</w:t>
            </w:r>
          </w:p>
        </w:tc>
        <w:tc>
          <w:tcPr>
            <w:tcW w:w="4261" w:type="dxa"/>
          </w:tcPr>
          <w:p w14:paraId="37939512" w14:textId="2EE721CC" w:rsidR="793A0C4F" w:rsidRPr="008D16A3" w:rsidRDefault="005D2A5C" w:rsidP="008D16A3">
            <w:pPr>
              <w:pStyle w:val="Descriptiontitle"/>
              <w:ind w:left="0"/>
            </w:pPr>
            <w:r w:rsidRPr="008D16A3">
              <w:t>s</w:t>
            </w:r>
            <w:r w:rsidR="793A0C4F" w:rsidRPr="008D16A3">
              <w:t>imple nouns and forms of nouns</w:t>
            </w:r>
          </w:p>
          <w:p w14:paraId="56C49FCF" w14:textId="281AFF14" w:rsidR="3B30F539" w:rsidRPr="008D16A3" w:rsidRDefault="0068313D" w:rsidP="008D16A3">
            <w:pPr>
              <w:pStyle w:val="Bullets"/>
              <w:rPr>
                <w:rFonts w:asciiTheme="minorHAnsi" w:eastAsiaTheme="minorEastAsia" w:hAnsiTheme="minorHAnsi" w:cstheme="minorBidi"/>
                <w:b/>
              </w:rPr>
            </w:pPr>
            <w:r w:rsidRPr="008D16A3">
              <w:t>s</w:t>
            </w:r>
            <w:r w:rsidR="3B30F539" w:rsidRPr="008D16A3">
              <w:t>imple nouns such as p</w:t>
            </w:r>
            <w:r w:rsidR="5465C82F" w:rsidRPr="008D16A3">
              <w:t>roper noun</w:t>
            </w:r>
            <w:r w:rsidR="00690D9E" w:rsidRPr="008D16A3">
              <w:t>s</w:t>
            </w:r>
            <w:r w:rsidR="5465C82F" w:rsidRPr="008D16A3">
              <w:t xml:space="preserve">, common nouns and abstract nouns, for example, </w:t>
            </w:r>
            <w:r w:rsidR="73709ED2" w:rsidRPr="008D16A3">
              <w:rPr>
                <w:rFonts w:ascii="Nirmala UI" w:hAnsi="Nirmala UI" w:cs="Nirmala UI"/>
              </w:rPr>
              <w:t>रमा</w:t>
            </w:r>
            <w:r w:rsidR="73709ED2" w:rsidRPr="008D16A3">
              <w:t xml:space="preserve">, </w:t>
            </w:r>
            <w:r w:rsidR="73709ED2" w:rsidRPr="008D16A3">
              <w:rPr>
                <w:rFonts w:ascii="Nirmala UI" w:hAnsi="Nirmala UI" w:cs="Nirmala UI"/>
              </w:rPr>
              <w:t>मोहन</w:t>
            </w:r>
            <w:r w:rsidR="73709ED2" w:rsidRPr="008D16A3">
              <w:t xml:space="preserve">, </w:t>
            </w:r>
            <w:r w:rsidR="73709ED2" w:rsidRPr="008D16A3">
              <w:rPr>
                <w:rFonts w:ascii="Nirmala UI" w:hAnsi="Nirmala UI" w:cs="Nirmala UI"/>
              </w:rPr>
              <w:t>नई</w:t>
            </w:r>
            <w:r w:rsidR="73709ED2" w:rsidRPr="008D16A3">
              <w:t xml:space="preserve"> </w:t>
            </w:r>
            <w:r w:rsidR="73709ED2" w:rsidRPr="008D16A3">
              <w:rPr>
                <w:rFonts w:ascii="Nirmala UI" w:hAnsi="Nirmala UI" w:cs="Nirmala UI"/>
              </w:rPr>
              <w:t>दिल्ली</w:t>
            </w:r>
            <w:r w:rsidR="73709ED2" w:rsidRPr="008D16A3">
              <w:t xml:space="preserve">, </w:t>
            </w:r>
            <w:r w:rsidR="73709ED2" w:rsidRPr="008D16A3">
              <w:rPr>
                <w:rFonts w:ascii="Nirmala UI" w:hAnsi="Nirmala UI" w:cs="Nirmala UI"/>
              </w:rPr>
              <w:t>ताज</w:t>
            </w:r>
            <w:r w:rsidR="73709ED2" w:rsidRPr="008D16A3">
              <w:t>-</w:t>
            </w:r>
            <w:r w:rsidR="73709ED2" w:rsidRPr="008D16A3">
              <w:rPr>
                <w:rFonts w:ascii="Nirmala UI" w:hAnsi="Nirmala UI" w:cs="Nirmala UI"/>
              </w:rPr>
              <w:t>महल</w:t>
            </w:r>
            <w:r w:rsidR="73709ED2" w:rsidRPr="008D16A3">
              <w:t xml:space="preserve">, </w:t>
            </w:r>
            <w:r w:rsidR="341A1469" w:rsidRPr="008D16A3">
              <w:rPr>
                <w:rFonts w:ascii="Nirmala UI" w:hAnsi="Nirmala UI" w:cs="Nirmala UI"/>
              </w:rPr>
              <w:t>कुर्सी</w:t>
            </w:r>
            <w:r w:rsidR="341A1469" w:rsidRPr="008D16A3">
              <w:t xml:space="preserve">, </w:t>
            </w:r>
            <w:r w:rsidR="341A1469" w:rsidRPr="008D16A3">
              <w:rPr>
                <w:rFonts w:ascii="Nirmala UI" w:hAnsi="Nirmala UI" w:cs="Nirmala UI"/>
              </w:rPr>
              <w:t>मेज़</w:t>
            </w:r>
            <w:r w:rsidR="341A1469" w:rsidRPr="008D16A3">
              <w:t xml:space="preserve">, </w:t>
            </w:r>
            <w:r w:rsidR="341A1469" w:rsidRPr="008D16A3">
              <w:rPr>
                <w:rFonts w:ascii="Nirmala UI" w:hAnsi="Nirmala UI" w:cs="Nirmala UI"/>
              </w:rPr>
              <w:t xml:space="preserve">पेंसिल, </w:t>
            </w:r>
            <w:r w:rsidR="73709ED2" w:rsidRPr="008D16A3">
              <w:rPr>
                <w:rFonts w:ascii="Nirmala UI" w:hAnsi="Nirmala UI" w:cs="Nirmala UI"/>
              </w:rPr>
              <w:t>लड़के</w:t>
            </w:r>
            <w:r w:rsidR="73709ED2" w:rsidRPr="008D16A3">
              <w:t xml:space="preserve">, </w:t>
            </w:r>
            <w:r w:rsidR="73709ED2" w:rsidRPr="008D16A3">
              <w:rPr>
                <w:rFonts w:ascii="Nirmala UI" w:hAnsi="Nirmala UI" w:cs="Nirmala UI"/>
              </w:rPr>
              <w:t>इंसान</w:t>
            </w:r>
            <w:r w:rsidR="73709ED2" w:rsidRPr="008D16A3">
              <w:t xml:space="preserve">, </w:t>
            </w:r>
            <w:r w:rsidR="73709ED2" w:rsidRPr="008D16A3">
              <w:rPr>
                <w:rFonts w:ascii="Nirmala UI" w:hAnsi="Nirmala UI" w:cs="Nirmala UI"/>
              </w:rPr>
              <w:t>खुश</w:t>
            </w:r>
            <w:r w:rsidR="73709ED2" w:rsidRPr="008D16A3">
              <w:t xml:space="preserve">, </w:t>
            </w:r>
            <w:r w:rsidR="73709ED2" w:rsidRPr="008D16A3">
              <w:rPr>
                <w:rFonts w:ascii="Nirmala UI" w:hAnsi="Nirmala UI" w:cs="Nirmala UI"/>
              </w:rPr>
              <w:t>हैरान</w:t>
            </w:r>
          </w:p>
          <w:p w14:paraId="6F6B8FDD" w14:textId="6E26C206" w:rsidR="006233CA" w:rsidRPr="008D16A3" w:rsidRDefault="2AF55FAD" w:rsidP="008D16A3">
            <w:pPr>
              <w:pStyle w:val="Bullets"/>
              <w:rPr>
                <w:rFonts w:asciiTheme="minorHAnsi" w:eastAsiaTheme="minorEastAsia" w:hAnsiTheme="minorHAnsi" w:cstheme="minorBidi"/>
              </w:rPr>
            </w:pPr>
            <w:r w:rsidRPr="008D16A3">
              <w:t>singular and plural forms</w:t>
            </w:r>
            <w:r w:rsidR="40E8599D" w:rsidRPr="008D16A3">
              <w:t xml:space="preserve"> of nouns</w:t>
            </w:r>
            <w:r w:rsidRPr="008D16A3">
              <w:t>, such as</w:t>
            </w:r>
            <w:r w:rsidR="6FCA29AF" w:rsidRPr="008D16A3">
              <w:t xml:space="preserve"> </w:t>
            </w:r>
            <w:r w:rsidR="29F2488A" w:rsidRPr="008D16A3">
              <w:rPr>
                <w:rFonts w:ascii="Nirmala UI" w:hAnsi="Nirmala UI" w:cs="Nirmala UI"/>
              </w:rPr>
              <w:t>लड़का</w:t>
            </w:r>
            <w:r w:rsidR="29F2488A" w:rsidRPr="008D16A3">
              <w:t>/</w:t>
            </w:r>
            <w:r w:rsidR="29F2488A" w:rsidRPr="008D16A3">
              <w:rPr>
                <w:rFonts w:ascii="Nirmala UI" w:hAnsi="Nirmala UI" w:cs="Nirmala UI"/>
              </w:rPr>
              <w:t>लड़के</w:t>
            </w:r>
            <w:r w:rsidR="29F2488A" w:rsidRPr="008D16A3">
              <w:t xml:space="preserve">, </w:t>
            </w:r>
            <w:r w:rsidR="29F2488A" w:rsidRPr="008D16A3">
              <w:rPr>
                <w:rFonts w:ascii="Nirmala UI" w:hAnsi="Nirmala UI" w:cs="Nirmala UI"/>
              </w:rPr>
              <w:t>लड़की</w:t>
            </w:r>
            <w:r w:rsidR="29F2488A" w:rsidRPr="008D16A3">
              <w:t>/</w:t>
            </w:r>
            <w:r w:rsidR="29F2488A" w:rsidRPr="008D16A3">
              <w:rPr>
                <w:rFonts w:ascii="Nirmala UI" w:hAnsi="Nirmala UI" w:cs="Nirmala UI"/>
              </w:rPr>
              <w:t>लड़कियाँ</w:t>
            </w:r>
            <w:r w:rsidR="29F2488A" w:rsidRPr="008D16A3">
              <w:t xml:space="preserve">, </w:t>
            </w:r>
            <w:r w:rsidR="29F2488A" w:rsidRPr="008D16A3">
              <w:rPr>
                <w:rFonts w:ascii="Nirmala UI" w:hAnsi="Nirmala UI" w:cs="Nirmala UI"/>
              </w:rPr>
              <w:t>कुत्ता</w:t>
            </w:r>
            <w:r w:rsidR="29F2488A" w:rsidRPr="008D16A3">
              <w:t>/</w:t>
            </w:r>
            <w:r w:rsidR="29F2488A" w:rsidRPr="008D16A3">
              <w:rPr>
                <w:rFonts w:ascii="Nirmala UI" w:hAnsi="Nirmala UI" w:cs="Nirmala UI"/>
              </w:rPr>
              <w:t>कुत्ते</w:t>
            </w:r>
            <w:r w:rsidR="29F2488A" w:rsidRPr="008D16A3">
              <w:t xml:space="preserve">, </w:t>
            </w:r>
            <w:r w:rsidR="29F2488A" w:rsidRPr="008D16A3">
              <w:rPr>
                <w:rFonts w:ascii="Nirmala UI" w:hAnsi="Nirmala UI" w:cs="Nirmala UI"/>
              </w:rPr>
              <w:t>कपड़ा</w:t>
            </w:r>
            <w:r w:rsidR="29F2488A" w:rsidRPr="008D16A3">
              <w:t>/</w:t>
            </w:r>
            <w:r w:rsidR="29F2488A" w:rsidRPr="008D16A3">
              <w:rPr>
                <w:rFonts w:ascii="Nirmala UI" w:hAnsi="Nirmala UI" w:cs="Nirmala UI"/>
              </w:rPr>
              <w:t>कपड़े</w:t>
            </w:r>
          </w:p>
          <w:p w14:paraId="19E10598" w14:textId="3DE77B8D" w:rsidR="006233CA" w:rsidRPr="008D16A3" w:rsidRDefault="0068313D" w:rsidP="008D16A3">
            <w:pPr>
              <w:pStyle w:val="Bullets"/>
              <w:rPr>
                <w:rFonts w:asciiTheme="minorHAnsi" w:eastAsiaTheme="minorEastAsia" w:hAnsiTheme="minorHAnsi" w:cstheme="minorBidi"/>
                <w:b/>
                <w:bCs/>
              </w:rPr>
            </w:pPr>
            <w:r w:rsidRPr="008D16A3">
              <w:t>g</w:t>
            </w:r>
            <w:r w:rsidR="4A9630A2" w:rsidRPr="008D16A3">
              <w:t xml:space="preserve">ender forms </w:t>
            </w:r>
            <w:r w:rsidR="3E32BB00" w:rsidRPr="008D16A3">
              <w:t>of</w:t>
            </w:r>
            <w:r w:rsidR="4A9630A2" w:rsidRPr="008D16A3">
              <w:t xml:space="preserve"> nouns, for example</w:t>
            </w:r>
            <w:r w:rsidR="001733BB" w:rsidRPr="008D16A3">
              <w:t>,</w:t>
            </w:r>
            <w:r w:rsidR="4A9630A2" w:rsidRPr="008D16A3">
              <w:t xml:space="preserve"> </w:t>
            </w:r>
            <w:r w:rsidR="04E1B672" w:rsidRPr="008D16A3">
              <w:rPr>
                <w:rFonts w:ascii="Nirmala UI" w:hAnsi="Nirmala UI" w:cs="Nirmala UI"/>
              </w:rPr>
              <w:t>पुल्लिंग</w:t>
            </w:r>
            <w:r w:rsidR="001733BB" w:rsidRPr="008D16A3">
              <w:t xml:space="preserve"> masculine</w:t>
            </w:r>
            <w:r w:rsidR="003659C9" w:rsidRPr="008D16A3">
              <w:t xml:space="preserve"> forms</w:t>
            </w:r>
            <w:r w:rsidR="04E1B672" w:rsidRPr="008D16A3">
              <w:t xml:space="preserve"> such as</w:t>
            </w:r>
            <w:r w:rsidR="75E82966" w:rsidRPr="008D16A3">
              <w:t xml:space="preserve"> </w:t>
            </w:r>
            <w:r w:rsidR="7B9CF3C5" w:rsidRPr="008D16A3">
              <w:rPr>
                <w:rFonts w:ascii="Nirmala UI" w:hAnsi="Nirmala UI" w:cs="Nirmala UI"/>
              </w:rPr>
              <w:t>लड़का</w:t>
            </w:r>
            <w:r w:rsidR="00AF20C7" w:rsidRPr="008D16A3">
              <w:t>,</w:t>
            </w:r>
            <w:r w:rsidR="0A4535B3" w:rsidRPr="008D16A3">
              <w:t xml:space="preserve"> </w:t>
            </w:r>
            <w:r w:rsidR="7D82BDA6" w:rsidRPr="008D16A3">
              <w:rPr>
                <w:rFonts w:ascii="Nirmala UI" w:hAnsi="Nirmala UI" w:cs="Nirmala UI"/>
              </w:rPr>
              <w:t>स्त्रीलिंग</w:t>
            </w:r>
            <w:r w:rsidR="00374820" w:rsidRPr="008D16A3">
              <w:t xml:space="preserve"> feminine</w:t>
            </w:r>
            <w:r w:rsidR="003659C9" w:rsidRPr="008D16A3">
              <w:t xml:space="preserve"> forms</w:t>
            </w:r>
            <w:r w:rsidR="7D82BDA6" w:rsidRPr="008D16A3">
              <w:t xml:space="preserve"> such as </w:t>
            </w:r>
            <w:r w:rsidR="7D82BDA6" w:rsidRPr="008D16A3">
              <w:rPr>
                <w:rFonts w:ascii="Nirmala UI" w:hAnsi="Nirmala UI" w:cs="Nirmala UI"/>
              </w:rPr>
              <w:t>लड़की</w:t>
            </w:r>
            <w:r w:rsidR="00DD52C0" w:rsidRPr="008D16A3">
              <w:t xml:space="preserve"> </w:t>
            </w:r>
          </w:p>
          <w:p w14:paraId="645D5056" w14:textId="336710D9" w:rsidR="113CC1D6" w:rsidRPr="008D16A3" w:rsidRDefault="0068313D" w:rsidP="008D16A3">
            <w:pPr>
              <w:pStyle w:val="Bullets"/>
              <w:rPr>
                <w:rFonts w:asciiTheme="minorHAnsi" w:eastAsiaTheme="minorEastAsia" w:hAnsiTheme="minorHAnsi" w:cstheme="minorBidi"/>
                <w:b/>
              </w:rPr>
            </w:pPr>
            <w:r w:rsidRPr="008D16A3">
              <w:t>c</w:t>
            </w:r>
            <w:r w:rsidR="2089BDF4" w:rsidRPr="008D16A3">
              <w:t>ase forms of nouns</w:t>
            </w:r>
            <w:r w:rsidR="00582108" w:rsidRPr="008D16A3">
              <w:t xml:space="preserve"> –</w:t>
            </w:r>
            <w:r w:rsidR="2089BDF4" w:rsidRPr="008D16A3">
              <w:t xml:space="preserve"> direct case such as </w:t>
            </w:r>
            <w:r w:rsidR="2089BDF4" w:rsidRPr="008D16A3">
              <w:rPr>
                <w:rFonts w:ascii="Nirmala UI" w:hAnsi="Nirmala UI" w:cs="Nirmala UI"/>
              </w:rPr>
              <w:t>लड़के</w:t>
            </w:r>
            <w:r w:rsidR="2089BDF4" w:rsidRPr="008D16A3">
              <w:t xml:space="preserve"> </w:t>
            </w:r>
            <w:r w:rsidR="2089BDF4" w:rsidRPr="008D16A3">
              <w:rPr>
                <w:rFonts w:ascii="Nirmala UI" w:hAnsi="Nirmala UI" w:cs="Nirmala UI"/>
              </w:rPr>
              <w:t>के</w:t>
            </w:r>
            <w:r w:rsidR="2089BDF4" w:rsidRPr="008D16A3">
              <w:t xml:space="preserve"> </w:t>
            </w:r>
            <w:r w:rsidR="2089BDF4" w:rsidRPr="008D16A3">
              <w:rPr>
                <w:rFonts w:ascii="Nirmala UI" w:hAnsi="Nirmala UI" w:cs="Nirmala UI"/>
              </w:rPr>
              <w:t>साथ</w:t>
            </w:r>
            <w:r w:rsidR="2089BDF4" w:rsidRPr="008D16A3">
              <w:t xml:space="preserve">, </w:t>
            </w:r>
            <w:r w:rsidR="56ACF40C" w:rsidRPr="008D16A3">
              <w:rPr>
                <w:rFonts w:ascii="Nirmala UI" w:hAnsi="Nirmala UI" w:cs="Nirmala UI"/>
              </w:rPr>
              <w:t>लड़की</w:t>
            </w:r>
            <w:r w:rsidR="56ACF40C" w:rsidRPr="008D16A3">
              <w:rPr>
                <w:rFonts w:cs="Nirmala UI"/>
                <w:lang w:bidi="hi-IN"/>
              </w:rPr>
              <w:t xml:space="preserve"> </w:t>
            </w:r>
            <w:r w:rsidR="11821399" w:rsidRPr="008D16A3">
              <w:rPr>
                <w:rFonts w:ascii="Nirmala UI" w:hAnsi="Nirmala UI" w:cs="Nirmala UI"/>
              </w:rPr>
              <w:t>के</w:t>
            </w:r>
            <w:r w:rsidR="2089BDF4" w:rsidRPr="008D16A3">
              <w:t xml:space="preserve"> </w:t>
            </w:r>
            <w:r w:rsidR="2089BDF4" w:rsidRPr="008D16A3">
              <w:rPr>
                <w:rFonts w:ascii="Nirmala UI" w:hAnsi="Nirmala UI" w:cs="Nirmala UI"/>
              </w:rPr>
              <w:t>साथ</w:t>
            </w:r>
          </w:p>
          <w:p w14:paraId="3A1CEC7C" w14:textId="17BC0065" w:rsidR="006233CA" w:rsidRPr="008D16A3" w:rsidRDefault="0068313D" w:rsidP="008D16A3">
            <w:pPr>
              <w:pStyle w:val="Bullets"/>
              <w:rPr>
                <w:rFonts w:asciiTheme="minorHAnsi" w:eastAsiaTheme="minorEastAsia" w:hAnsiTheme="minorHAnsi" w:cstheme="minorBidi"/>
              </w:rPr>
            </w:pPr>
            <w:r w:rsidRPr="008D16A3">
              <w:rPr>
                <w:rFonts w:cs="Calibri"/>
              </w:rPr>
              <w:t>n</w:t>
            </w:r>
            <w:r w:rsidR="2E868A0B" w:rsidRPr="008D16A3">
              <w:rPr>
                <w:rFonts w:cs="Calibri"/>
              </w:rPr>
              <w:t xml:space="preserve">umber </w:t>
            </w:r>
            <w:r w:rsidR="00CA1E40" w:rsidRPr="008D16A3">
              <w:rPr>
                <w:rFonts w:cs="Calibri"/>
              </w:rPr>
              <w:t>and</w:t>
            </w:r>
            <w:r w:rsidR="2E868A0B" w:rsidRPr="008D16A3">
              <w:rPr>
                <w:rFonts w:cs="Calibri"/>
              </w:rPr>
              <w:t xml:space="preserve"> nouns, such as </w:t>
            </w:r>
            <w:r w:rsidR="35DF61E5" w:rsidRPr="008D16A3">
              <w:rPr>
                <w:rFonts w:ascii="Nirmala UI" w:hAnsi="Nirmala UI" w:cs="Nirmala UI"/>
              </w:rPr>
              <w:t>एक</w:t>
            </w:r>
            <w:r w:rsidR="35DF61E5" w:rsidRPr="008D16A3">
              <w:rPr>
                <w:rFonts w:cs="Calibri"/>
              </w:rPr>
              <w:t xml:space="preserve"> </w:t>
            </w:r>
            <w:r w:rsidR="35DF61E5" w:rsidRPr="008D16A3">
              <w:rPr>
                <w:rFonts w:ascii="Nirmala UI" w:hAnsi="Nirmala UI" w:cs="Nirmala UI"/>
              </w:rPr>
              <w:t>लड़का</w:t>
            </w:r>
            <w:r w:rsidR="35DF61E5" w:rsidRPr="008D16A3">
              <w:rPr>
                <w:rFonts w:cs="Calibri"/>
              </w:rPr>
              <w:t xml:space="preserve">, </w:t>
            </w:r>
            <w:r w:rsidR="35DF61E5" w:rsidRPr="008D16A3">
              <w:rPr>
                <w:rFonts w:ascii="Nirmala UI" w:hAnsi="Nirmala UI" w:cs="Nirmala UI"/>
              </w:rPr>
              <w:t>दो</w:t>
            </w:r>
            <w:r w:rsidR="35DF61E5" w:rsidRPr="008D16A3">
              <w:rPr>
                <w:rFonts w:cs="Calibri"/>
              </w:rPr>
              <w:t xml:space="preserve"> </w:t>
            </w:r>
            <w:r w:rsidR="35DF61E5" w:rsidRPr="008D16A3">
              <w:rPr>
                <w:rFonts w:ascii="Nirmala UI" w:hAnsi="Nirmala UI" w:cs="Nirmala UI"/>
              </w:rPr>
              <w:t>लड़कियाँ</w:t>
            </w:r>
            <w:r w:rsidR="35DF61E5" w:rsidRPr="008D16A3">
              <w:rPr>
                <w:rFonts w:cs="Calibri"/>
              </w:rPr>
              <w:t xml:space="preserve">, </w:t>
            </w:r>
            <w:r w:rsidR="35DF61E5" w:rsidRPr="008D16A3">
              <w:rPr>
                <w:rFonts w:ascii="Nirmala UI" w:hAnsi="Nirmala UI" w:cs="Nirmala UI"/>
              </w:rPr>
              <w:t>तीन</w:t>
            </w:r>
            <w:r w:rsidR="35DF61E5" w:rsidRPr="008D16A3">
              <w:rPr>
                <w:rFonts w:cs="Calibri"/>
              </w:rPr>
              <w:t xml:space="preserve"> </w:t>
            </w:r>
            <w:r w:rsidR="35DF61E5" w:rsidRPr="008D16A3">
              <w:rPr>
                <w:rFonts w:ascii="Nirmala UI" w:hAnsi="Nirmala UI" w:cs="Nirmala UI"/>
              </w:rPr>
              <w:t>मेज़</w:t>
            </w:r>
          </w:p>
          <w:p w14:paraId="230AD888" w14:textId="3EF704D0" w:rsidR="006233CA" w:rsidRPr="008D16A3" w:rsidRDefault="006233CA" w:rsidP="008D16A3">
            <w:pPr>
              <w:pStyle w:val="Bullets"/>
              <w:numPr>
                <w:ilvl w:val="0"/>
                <w:numId w:val="0"/>
              </w:numPr>
            </w:pPr>
          </w:p>
        </w:tc>
        <w:tc>
          <w:tcPr>
            <w:tcW w:w="4229" w:type="dxa"/>
          </w:tcPr>
          <w:p w14:paraId="1E5F6252" w14:textId="7E116D97" w:rsidR="3311BCF6" w:rsidRPr="008D16A3" w:rsidRDefault="005D2A5C" w:rsidP="008D16A3">
            <w:pPr>
              <w:pStyle w:val="Descriptiontitle"/>
              <w:ind w:left="0"/>
              <w:rPr>
                <w:rStyle w:val="SubtleEmphasis"/>
                <w:b w:val="0"/>
                <w:i/>
                <w:color w:val="005D93" w:themeColor="text2"/>
              </w:rPr>
            </w:pPr>
            <w:r w:rsidRPr="008D16A3">
              <w:rPr>
                <w:rStyle w:val="SubtleEmphasis"/>
              </w:rPr>
              <w:t>c</w:t>
            </w:r>
            <w:r w:rsidR="250363A0" w:rsidRPr="008D16A3">
              <w:rPr>
                <w:rStyle w:val="SubtleEmphasis"/>
              </w:rPr>
              <w:t>oncrete nouns, case with nouns</w:t>
            </w:r>
          </w:p>
          <w:p w14:paraId="1579F018" w14:textId="2267DB57" w:rsidR="00D36200" w:rsidRPr="008D16A3" w:rsidRDefault="657394F8" w:rsidP="008D16A3">
            <w:pPr>
              <w:pStyle w:val="Bullets"/>
              <w:rPr>
                <w:rFonts w:asciiTheme="minorHAnsi" w:eastAsiaTheme="minorEastAsia" w:hAnsiTheme="minorHAnsi" w:cstheme="minorBidi"/>
              </w:rPr>
            </w:pPr>
            <w:r w:rsidRPr="008D16A3">
              <w:t xml:space="preserve">concrete nouns related to home, school and local environments, for example, </w:t>
            </w:r>
            <w:r w:rsidR="00994095" w:rsidRPr="008D16A3">
              <w:t xml:space="preserve">nouns for </w:t>
            </w:r>
            <w:r w:rsidRPr="008D16A3">
              <w:t xml:space="preserve">forms of transport </w:t>
            </w:r>
            <w:r w:rsidR="003730C1" w:rsidRPr="008D16A3">
              <w:t xml:space="preserve">such as </w:t>
            </w:r>
            <w:r w:rsidRPr="008D16A3">
              <w:rPr>
                <w:rFonts w:ascii="Nirmala UI" w:hAnsi="Nirmala UI" w:cs="Nirmala UI"/>
              </w:rPr>
              <w:t>मोटरकार</w:t>
            </w:r>
            <w:r w:rsidRPr="008D16A3">
              <w:t xml:space="preserve">, </w:t>
            </w:r>
            <w:r w:rsidRPr="008D16A3">
              <w:rPr>
                <w:rFonts w:ascii="Nirmala UI" w:hAnsi="Nirmala UI" w:cs="Nirmala UI"/>
              </w:rPr>
              <w:t>रेलगाड़ी</w:t>
            </w:r>
            <w:r w:rsidRPr="008D16A3">
              <w:t>, food items</w:t>
            </w:r>
            <w:r w:rsidR="003730C1" w:rsidRPr="008D16A3">
              <w:t xml:space="preserve"> such as </w:t>
            </w:r>
            <w:r w:rsidRPr="008D16A3">
              <w:rPr>
                <w:rFonts w:ascii="Nirmala UI" w:hAnsi="Nirmala UI" w:cs="Nirmala UI"/>
              </w:rPr>
              <w:t>चावल</w:t>
            </w:r>
            <w:r w:rsidRPr="008D16A3">
              <w:t xml:space="preserve">, </w:t>
            </w:r>
            <w:r w:rsidRPr="008D16A3">
              <w:rPr>
                <w:rFonts w:ascii="Nirmala UI" w:hAnsi="Nirmala UI" w:cs="Nirmala UI"/>
              </w:rPr>
              <w:t>रोटी</w:t>
            </w:r>
            <w:r w:rsidRPr="008D16A3">
              <w:t xml:space="preserve">, </w:t>
            </w:r>
            <w:r w:rsidRPr="008D16A3">
              <w:rPr>
                <w:rFonts w:ascii="Nirmala UI" w:hAnsi="Nirmala UI" w:cs="Nirmala UI"/>
              </w:rPr>
              <w:t>दाल</w:t>
            </w:r>
            <w:r w:rsidRPr="008D16A3">
              <w:t xml:space="preserve"> and classroom </w:t>
            </w:r>
            <w:r w:rsidR="76C0FF4D" w:rsidRPr="008D16A3">
              <w:t>nouns</w:t>
            </w:r>
            <w:r w:rsidR="7F1F0D24" w:rsidRPr="008D16A3">
              <w:t xml:space="preserve"> </w:t>
            </w:r>
            <w:r w:rsidR="003730C1" w:rsidRPr="008D16A3">
              <w:t xml:space="preserve">such as </w:t>
            </w:r>
            <w:r w:rsidR="00CC538A" w:rsidRPr="008D16A3">
              <w:rPr>
                <w:rFonts w:ascii="Nirmala UI" w:hAnsi="Nirmala UI" w:cs="Nirmala UI" w:hint="cs"/>
                <w:cs/>
                <w:lang w:bidi="hi-IN"/>
              </w:rPr>
              <w:t>शिक्षक</w:t>
            </w:r>
            <w:r w:rsidR="7F1F0D24" w:rsidRPr="008D16A3">
              <w:t xml:space="preserve">, </w:t>
            </w:r>
            <w:r w:rsidR="7F1F0D24" w:rsidRPr="008D16A3">
              <w:rPr>
                <w:rFonts w:ascii="Nirmala UI" w:hAnsi="Nirmala UI" w:cs="Nirmala UI"/>
              </w:rPr>
              <w:t>छात्र</w:t>
            </w:r>
            <w:r w:rsidR="7F1F0D24" w:rsidRPr="008D16A3">
              <w:t xml:space="preserve">, </w:t>
            </w:r>
            <w:r w:rsidR="7F1F0D24" w:rsidRPr="008D16A3">
              <w:rPr>
                <w:rFonts w:ascii="Nirmala UI" w:hAnsi="Nirmala UI" w:cs="Nirmala UI"/>
              </w:rPr>
              <w:t>किताब</w:t>
            </w:r>
          </w:p>
          <w:p w14:paraId="256C58FC" w14:textId="5C88FE17" w:rsidR="00D36200" w:rsidRPr="008D16A3" w:rsidRDefault="0068313D" w:rsidP="008D16A3">
            <w:pPr>
              <w:pStyle w:val="Bullets"/>
              <w:rPr>
                <w:rFonts w:asciiTheme="minorHAnsi" w:eastAsiaTheme="minorEastAsia" w:hAnsiTheme="minorHAnsi" w:cstheme="minorBidi"/>
                <w:b/>
                <w:bCs/>
              </w:rPr>
            </w:pPr>
            <w:r w:rsidRPr="008D16A3">
              <w:t>c</w:t>
            </w:r>
            <w:r w:rsidR="332F2597" w:rsidRPr="008D16A3">
              <w:t>ase forms of nouns</w:t>
            </w:r>
            <w:r w:rsidR="00582108" w:rsidRPr="008D16A3">
              <w:t xml:space="preserve"> –</w:t>
            </w:r>
            <w:r w:rsidR="332F2597" w:rsidRPr="008D16A3">
              <w:t xml:space="preserve"> direct case and oblique case</w:t>
            </w:r>
            <w:r w:rsidR="2F6A14AE" w:rsidRPr="008D16A3">
              <w:t xml:space="preserve">, </w:t>
            </w:r>
            <w:r w:rsidR="01CE1264" w:rsidRPr="008D16A3">
              <w:t>such as</w:t>
            </w:r>
            <w:r w:rsidR="6EFD7771" w:rsidRPr="008D16A3">
              <w:t xml:space="preserve"> </w:t>
            </w:r>
            <w:r w:rsidR="0E964190" w:rsidRPr="008D16A3">
              <w:rPr>
                <w:rFonts w:ascii="Nirmala UI" w:hAnsi="Nirmala UI" w:cs="Nirmala UI"/>
              </w:rPr>
              <w:t>लड़के</w:t>
            </w:r>
            <w:r w:rsidR="0E964190" w:rsidRPr="008D16A3">
              <w:t xml:space="preserve"> </w:t>
            </w:r>
            <w:r w:rsidR="0E964190" w:rsidRPr="008D16A3">
              <w:rPr>
                <w:rFonts w:ascii="Nirmala UI" w:hAnsi="Nirmala UI" w:cs="Nirmala UI"/>
              </w:rPr>
              <w:t>के</w:t>
            </w:r>
            <w:r w:rsidR="0E964190" w:rsidRPr="008D16A3">
              <w:t xml:space="preserve"> </w:t>
            </w:r>
            <w:r w:rsidR="0E964190" w:rsidRPr="008D16A3">
              <w:rPr>
                <w:rFonts w:ascii="Nirmala UI" w:hAnsi="Nirmala UI" w:cs="Nirmala UI"/>
              </w:rPr>
              <w:t>साथ</w:t>
            </w:r>
            <w:r w:rsidR="0E964190" w:rsidRPr="008D16A3">
              <w:t xml:space="preserve">, </w:t>
            </w:r>
            <w:r w:rsidR="5ABF7CF1" w:rsidRPr="008D16A3">
              <w:rPr>
                <w:rFonts w:ascii="Nirmala UI" w:hAnsi="Nirmala UI" w:cs="Nirmala UI"/>
              </w:rPr>
              <w:t>लड़कियों</w:t>
            </w:r>
            <w:r w:rsidR="5ABF7CF1" w:rsidRPr="008D16A3">
              <w:t xml:space="preserve"> </w:t>
            </w:r>
            <w:r w:rsidR="5ABF7CF1" w:rsidRPr="008D16A3">
              <w:rPr>
                <w:rFonts w:ascii="Nirmala UI" w:hAnsi="Nirmala UI" w:cs="Nirmala UI"/>
              </w:rPr>
              <w:t>के</w:t>
            </w:r>
            <w:r w:rsidR="5ABF7CF1" w:rsidRPr="008D16A3">
              <w:t xml:space="preserve"> </w:t>
            </w:r>
            <w:r w:rsidR="5ABF7CF1" w:rsidRPr="008D16A3">
              <w:rPr>
                <w:rFonts w:ascii="Nirmala UI" w:hAnsi="Nirmala UI" w:cs="Nirmala UI"/>
              </w:rPr>
              <w:t>साथ</w:t>
            </w:r>
          </w:p>
          <w:p w14:paraId="73DED1D9" w14:textId="7DD82D80" w:rsidR="00D36200" w:rsidRPr="008D16A3" w:rsidRDefault="0068313D" w:rsidP="008D16A3">
            <w:pPr>
              <w:pStyle w:val="Bullets"/>
              <w:rPr>
                <w:rFonts w:asciiTheme="minorHAnsi" w:eastAsiaTheme="minorEastAsia" w:hAnsiTheme="minorHAnsi" w:cstheme="minorBidi"/>
              </w:rPr>
            </w:pPr>
            <w:r w:rsidRPr="008D16A3">
              <w:rPr>
                <w:rFonts w:cs="Calibri"/>
              </w:rPr>
              <w:t>v</w:t>
            </w:r>
            <w:r w:rsidR="1CEFA811" w:rsidRPr="008D16A3">
              <w:rPr>
                <w:rFonts w:cs="Calibri"/>
              </w:rPr>
              <w:t>ocative case with nouns, for example,</w:t>
            </w:r>
            <w:r w:rsidR="53EA32C2" w:rsidRPr="008D16A3">
              <w:rPr>
                <w:rFonts w:cs="Calibri"/>
              </w:rPr>
              <w:t xml:space="preserve"> </w:t>
            </w:r>
            <w:r w:rsidR="1CEFA811" w:rsidRPr="008D16A3">
              <w:rPr>
                <w:rFonts w:ascii="Nirmala UI" w:hAnsi="Nirmala UI" w:cs="Nirmala UI"/>
              </w:rPr>
              <w:t>मेरे</w:t>
            </w:r>
            <w:r w:rsidR="1CEFA811" w:rsidRPr="008D16A3">
              <w:rPr>
                <w:rFonts w:cs="Calibri"/>
              </w:rPr>
              <w:t xml:space="preserve"> </w:t>
            </w:r>
            <w:r w:rsidR="1CEFA811" w:rsidRPr="008D16A3">
              <w:rPr>
                <w:rFonts w:ascii="Nirmala UI" w:hAnsi="Nirmala UI" w:cs="Nirmala UI"/>
              </w:rPr>
              <w:t>भाइयों</w:t>
            </w:r>
            <w:r w:rsidR="1CEFA811" w:rsidRPr="008D16A3">
              <w:rPr>
                <w:rFonts w:cs="Calibri"/>
              </w:rPr>
              <w:t xml:space="preserve"> </w:t>
            </w:r>
            <w:r w:rsidR="1CEFA811" w:rsidRPr="008D16A3">
              <w:rPr>
                <w:rFonts w:ascii="Nirmala UI" w:hAnsi="Nirmala UI" w:cs="Nirmala UI"/>
              </w:rPr>
              <w:t>और</w:t>
            </w:r>
            <w:r w:rsidR="1CEFA811" w:rsidRPr="008D16A3">
              <w:rPr>
                <w:rFonts w:cs="Calibri"/>
              </w:rPr>
              <w:t xml:space="preserve"> </w:t>
            </w:r>
            <w:r w:rsidR="1CEFA811" w:rsidRPr="008D16A3">
              <w:rPr>
                <w:rFonts w:ascii="Nirmala UI" w:hAnsi="Nirmala UI" w:cs="Nirmala UI"/>
              </w:rPr>
              <w:t>बहनों</w:t>
            </w:r>
          </w:p>
          <w:p w14:paraId="7221A0CF" w14:textId="701ECF51" w:rsidR="00D36200" w:rsidRPr="008D16A3" w:rsidRDefault="00D36200" w:rsidP="008D16A3">
            <w:pPr>
              <w:pStyle w:val="Bullets"/>
              <w:numPr>
                <w:ilvl w:val="0"/>
                <w:numId w:val="0"/>
              </w:numPr>
            </w:pPr>
          </w:p>
        </w:tc>
        <w:tc>
          <w:tcPr>
            <w:tcW w:w="4216" w:type="dxa"/>
          </w:tcPr>
          <w:p w14:paraId="7FED5439" w14:textId="09BD0128" w:rsidR="09953C02" w:rsidRPr="008D16A3" w:rsidRDefault="005D2A5C" w:rsidP="008D16A3">
            <w:pPr>
              <w:pStyle w:val="Descriptiontitle"/>
              <w:ind w:left="0"/>
            </w:pPr>
            <w:r w:rsidRPr="008D16A3">
              <w:t>n</w:t>
            </w:r>
            <w:r w:rsidR="09953C02" w:rsidRPr="008D16A3">
              <w:t>ouns with prefixes</w:t>
            </w:r>
            <w:r w:rsidR="0089175F" w:rsidRPr="008D16A3">
              <w:t xml:space="preserve"> and suffixes</w:t>
            </w:r>
          </w:p>
          <w:p w14:paraId="6BDB181B" w14:textId="0E88A06F" w:rsidR="00D36200" w:rsidRPr="008D16A3" w:rsidRDefault="0068313D" w:rsidP="008D16A3">
            <w:pPr>
              <w:pStyle w:val="Bullets"/>
            </w:pPr>
            <w:r w:rsidRPr="008D16A3">
              <w:t>d</w:t>
            </w:r>
            <w:r w:rsidR="601C653F" w:rsidRPr="008D16A3">
              <w:t>egree</w:t>
            </w:r>
            <w:r w:rsidR="2844493A" w:rsidRPr="008D16A3">
              <w:t xml:space="preserve"> with nouns</w:t>
            </w:r>
            <w:r w:rsidR="00851967" w:rsidRPr="008D16A3">
              <w:t>,</w:t>
            </w:r>
            <w:r w:rsidR="2844493A" w:rsidRPr="008D16A3">
              <w:t xml:space="preserve"> such as </w:t>
            </w:r>
            <w:r w:rsidR="601C653F" w:rsidRPr="008D16A3">
              <w:t>superlative and</w:t>
            </w:r>
            <w:r w:rsidR="48733A36" w:rsidRPr="008D16A3">
              <w:t xml:space="preserve"> comparative</w:t>
            </w:r>
            <w:r w:rsidR="184878DC" w:rsidRPr="008D16A3">
              <w:t xml:space="preserve">, </w:t>
            </w:r>
            <w:r w:rsidR="5BF34068" w:rsidRPr="008D16A3">
              <w:t>for example</w:t>
            </w:r>
            <w:r w:rsidR="184878DC" w:rsidRPr="008D16A3">
              <w:t xml:space="preserve">, </w:t>
            </w:r>
            <w:r w:rsidR="184878DC" w:rsidRPr="008D16A3">
              <w:rPr>
                <w:rFonts w:ascii="Nirmala UI" w:hAnsi="Nirmala UI" w:cs="Nirmala UI"/>
              </w:rPr>
              <w:t>उससे</w:t>
            </w:r>
            <w:r w:rsidR="184878DC" w:rsidRPr="008D16A3">
              <w:t xml:space="preserve"> </w:t>
            </w:r>
            <w:r w:rsidR="184878DC" w:rsidRPr="008D16A3">
              <w:rPr>
                <w:rFonts w:ascii="Nirmala UI" w:hAnsi="Nirmala UI" w:cs="Nirmala UI"/>
              </w:rPr>
              <w:t>अच्छा</w:t>
            </w:r>
            <w:r w:rsidR="184878DC" w:rsidRPr="008D16A3">
              <w:t xml:space="preserve"> </w:t>
            </w:r>
            <w:r w:rsidR="184878DC" w:rsidRPr="008D16A3">
              <w:rPr>
                <w:rFonts w:ascii="Nirmala UI" w:hAnsi="Nirmala UI" w:cs="Nirmala UI"/>
              </w:rPr>
              <w:t>लड़का</w:t>
            </w:r>
            <w:r w:rsidR="184878DC" w:rsidRPr="008D16A3">
              <w:t xml:space="preserve">, </w:t>
            </w:r>
            <w:r w:rsidR="184878DC" w:rsidRPr="008D16A3">
              <w:rPr>
                <w:rFonts w:ascii="Nirmala UI" w:hAnsi="Nirmala UI" w:cs="Nirmala UI"/>
              </w:rPr>
              <w:t>सबसे</w:t>
            </w:r>
            <w:r w:rsidR="184878DC" w:rsidRPr="008D16A3">
              <w:t xml:space="preserve"> </w:t>
            </w:r>
            <w:r w:rsidR="184878DC" w:rsidRPr="008D16A3">
              <w:rPr>
                <w:rFonts w:ascii="Nirmala UI" w:hAnsi="Nirmala UI" w:cs="Nirmala UI"/>
              </w:rPr>
              <w:t>अच्छा</w:t>
            </w:r>
            <w:r w:rsidR="184878DC" w:rsidRPr="008D16A3">
              <w:t xml:space="preserve"> </w:t>
            </w:r>
            <w:r w:rsidR="184878DC" w:rsidRPr="008D16A3">
              <w:rPr>
                <w:rFonts w:ascii="Nirmala UI" w:hAnsi="Nirmala UI" w:cs="Nirmala UI"/>
              </w:rPr>
              <w:t>घर</w:t>
            </w:r>
          </w:p>
          <w:p w14:paraId="45C86DF2" w14:textId="2A7F8144" w:rsidR="00D36200" w:rsidRPr="008D16A3" w:rsidRDefault="009F62F0" w:rsidP="008D16A3">
            <w:pPr>
              <w:pStyle w:val="Bullets"/>
            </w:pPr>
            <w:r w:rsidRPr="008D16A3">
              <w:t>s</w:t>
            </w:r>
            <w:r w:rsidR="2A1BDE16" w:rsidRPr="008D16A3">
              <w:t>pecial</w:t>
            </w:r>
            <w:r w:rsidR="0D67F451" w:rsidRPr="008D16A3">
              <w:t xml:space="preserve"> nouns for honouring and naming, such as </w:t>
            </w:r>
            <w:r w:rsidR="0D67F451" w:rsidRPr="008D16A3">
              <w:rPr>
                <w:rFonts w:ascii="Nirmala UI" w:hAnsi="Nirmala UI" w:cs="Nirmala UI"/>
              </w:rPr>
              <w:t>कुमार</w:t>
            </w:r>
            <w:r w:rsidR="0D67F451" w:rsidRPr="008D16A3">
              <w:t xml:space="preserve">, </w:t>
            </w:r>
            <w:r w:rsidR="0D67F451" w:rsidRPr="008D16A3">
              <w:rPr>
                <w:rFonts w:ascii="Nirmala UI" w:hAnsi="Nirmala UI" w:cs="Nirmala UI"/>
              </w:rPr>
              <w:t>कुमारी</w:t>
            </w:r>
            <w:r w:rsidR="0D67F451" w:rsidRPr="008D16A3">
              <w:t xml:space="preserve">, </w:t>
            </w:r>
            <w:r w:rsidR="0D67F451" w:rsidRPr="008D16A3">
              <w:rPr>
                <w:rFonts w:ascii="Nirmala UI" w:hAnsi="Nirmala UI" w:cs="Nirmala UI"/>
              </w:rPr>
              <w:t>देवी</w:t>
            </w:r>
            <w:r w:rsidR="0D67F451" w:rsidRPr="008D16A3">
              <w:t xml:space="preserve">, </w:t>
            </w:r>
            <w:r w:rsidR="0D67F451" w:rsidRPr="008D16A3">
              <w:rPr>
                <w:rFonts w:ascii="Nirmala UI" w:hAnsi="Nirmala UI" w:cs="Nirmala UI"/>
              </w:rPr>
              <w:t>श्री</w:t>
            </w:r>
            <w:r w:rsidR="0D67F451" w:rsidRPr="008D16A3">
              <w:t xml:space="preserve"> </w:t>
            </w:r>
          </w:p>
          <w:p w14:paraId="23D446A0" w14:textId="0ACAE0F1" w:rsidR="391E0103" w:rsidRPr="008D16A3" w:rsidRDefault="009F62F0" w:rsidP="008D16A3">
            <w:pPr>
              <w:pStyle w:val="Bullets"/>
              <w:rPr>
                <w:rFonts w:asciiTheme="minorHAnsi" w:eastAsiaTheme="minorEastAsia" w:hAnsiTheme="minorHAnsi" w:cstheme="minorBidi"/>
                <w:b/>
              </w:rPr>
            </w:pPr>
            <w:r w:rsidRPr="008D16A3">
              <w:t>s</w:t>
            </w:r>
            <w:r w:rsidR="391E0103" w:rsidRPr="008D16A3">
              <w:t xml:space="preserve">uffixes and </w:t>
            </w:r>
            <w:r w:rsidR="356EAFA9" w:rsidRPr="008D16A3">
              <w:t>prefixes</w:t>
            </w:r>
            <w:r w:rsidR="391E0103" w:rsidRPr="008D16A3">
              <w:t xml:space="preserve">, for example, </w:t>
            </w:r>
            <w:r w:rsidR="3DB0DD00" w:rsidRPr="008D16A3">
              <w:rPr>
                <w:rFonts w:ascii="Nirmala UI" w:hAnsi="Nirmala UI" w:cs="Nirmala UI"/>
              </w:rPr>
              <w:t>सुकुमारी</w:t>
            </w:r>
            <w:r w:rsidR="3DB0DD00" w:rsidRPr="008D16A3">
              <w:t xml:space="preserve">, </w:t>
            </w:r>
            <w:r w:rsidR="3DB0DD00" w:rsidRPr="008D16A3">
              <w:rPr>
                <w:rFonts w:ascii="Nirmala UI" w:hAnsi="Nirmala UI" w:cs="Nirmala UI"/>
              </w:rPr>
              <w:t>सुशोभित</w:t>
            </w:r>
            <w:r w:rsidR="3DB0DD00" w:rsidRPr="008D16A3">
              <w:t xml:space="preserve">, </w:t>
            </w:r>
            <w:r w:rsidR="3DB0DD00" w:rsidRPr="008D16A3">
              <w:rPr>
                <w:rFonts w:ascii="Nirmala UI" w:hAnsi="Nirmala UI" w:cs="Nirmala UI"/>
              </w:rPr>
              <w:t>मोरनी</w:t>
            </w:r>
            <w:r w:rsidR="3DB0DD00" w:rsidRPr="008D16A3">
              <w:t xml:space="preserve">, </w:t>
            </w:r>
            <w:r w:rsidR="3DB0DD00" w:rsidRPr="008D16A3">
              <w:rPr>
                <w:rFonts w:ascii="Nirmala UI" w:hAnsi="Nirmala UI" w:cs="Nirmala UI"/>
              </w:rPr>
              <w:t>शेरनी</w:t>
            </w:r>
            <w:r w:rsidR="391E0103" w:rsidRPr="008D16A3">
              <w:t xml:space="preserve"> </w:t>
            </w:r>
          </w:p>
          <w:p w14:paraId="796D12A5" w14:textId="678195E8" w:rsidR="00D36200" w:rsidRPr="008D16A3" w:rsidRDefault="00D36200" w:rsidP="008D16A3">
            <w:pPr>
              <w:pStyle w:val="Descriptiontitle"/>
            </w:pPr>
          </w:p>
          <w:p w14:paraId="0F232960" w14:textId="781F7778" w:rsidR="00D36200" w:rsidRPr="008D16A3" w:rsidRDefault="00D36200" w:rsidP="008D16A3">
            <w:pPr>
              <w:pStyle w:val="Descriptiontitle"/>
            </w:pPr>
          </w:p>
        </w:tc>
      </w:tr>
      <w:tr w:rsidR="00087ABE" w:rsidRPr="008D16A3" w14:paraId="49968925" w14:textId="77777777" w:rsidTr="00D51458">
        <w:trPr>
          <w:trHeight w:val="2810"/>
        </w:trPr>
        <w:tc>
          <w:tcPr>
            <w:tcW w:w="2364" w:type="dxa"/>
            <w:shd w:val="clear" w:color="auto" w:fill="FFEECE" w:themeFill="accent3" w:themeFillTint="66"/>
          </w:tcPr>
          <w:p w14:paraId="01100838" w14:textId="3EA01A5F" w:rsidR="00087ABE" w:rsidRPr="008D16A3" w:rsidRDefault="00087ABE" w:rsidP="008D16A3">
            <w:pPr>
              <w:pStyle w:val="Descriptiontitle"/>
              <w:rPr>
                <w:rFonts w:cs="Arial"/>
              </w:rPr>
            </w:pPr>
            <w:r w:rsidRPr="008D16A3">
              <w:rPr>
                <w:rFonts w:cs="Arial"/>
              </w:rPr>
              <w:lastRenderedPageBreak/>
              <w:t>Numerical expressions</w:t>
            </w:r>
          </w:p>
        </w:tc>
        <w:tc>
          <w:tcPr>
            <w:tcW w:w="4261" w:type="dxa"/>
          </w:tcPr>
          <w:p w14:paraId="618418B7" w14:textId="5C0AB3DB" w:rsidR="00087ABE" w:rsidRPr="008D16A3" w:rsidRDefault="005D2A5C" w:rsidP="008D16A3">
            <w:pPr>
              <w:pStyle w:val="Descriptiontitle"/>
              <w:ind w:left="0"/>
            </w:pPr>
            <w:r w:rsidRPr="008D16A3">
              <w:t>c</w:t>
            </w:r>
            <w:r w:rsidR="2834186A" w:rsidRPr="008D16A3">
              <w:t>ardinal and ordinal numbers</w:t>
            </w:r>
          </w:p>
          <w:p w14:paraId="3351175E" w14:textId="26986972" w:rsidR="00D36200" w:rsidRPr="008D16A3" w:rsidRDefault="00D36200" w:rsidP="008D16A3">
            <w:pPr>
              <w:pStyle w:val="Bullets"/>
              <w:rPr>
                <w:b/>
                <w:bCs/>
              </w:rPr>
            </w:pPr>
            <w:r w:rsidRPr="008D16A3">
              <w:t xml:space="preserve">cardinal numbers, for example, </w:t>
            </w:r>
            <w:r w:rsidRPr="008D16A3">
              <w:rPr>
                <w:rFonts w:ascii="Nirmala UI" w:hAnsi="Nirmala UI" w:cs="Nirmala UI"/>
              </w:rPr>
              <w:t>एक</w:t>
            </w:r>
            <w:r w:rsidRPr="008D16A3">
              <w:t xml:space="preserve">, </w:t>
            </w:r>
            <w:r w:rsidRPr="008D16A3">
              <w:rPr>
                <w:rFonts w:ascii="Nirmala UI" w:hAnsi="Nirmala UI" w:cs="Nirmala UI"/>
              </w:rPr>
              <w:t>दो</w:t>
            </w:r>
            <w:r w:rsidRPr="008D16A3">
              <w:t xml:space="preserve">, </w:t>
            </w:r>
            <w:r w:rsidRPr="008D16A3">
              <w:rPr>
                <w:rFonts w:ascii="Nirmala UI" w:hAnsi="Nirmala UI" w:cs="Nirmala UI"/>
              </w:rPr>
              <w:t>पाँच</w:t>
            </w:r>
            <w:r w:rsidRPr="008D16A3">
              <w:t xml:space="preserve">, </w:t>
            </w:r>
            <w:r w:rsidRPr="008D16A3">
              <w:rPr>
                <w:rFonts w:ascii="Nirmala UI" w:hAnsi="Nirmala UI" w:cs="Nirmala UI"/>
              </w:rPr>
              <w:t>सात</w:t>
            </w:r>
          </w:p>
          <w:p w14:paraId="45D2E53B" w14:textId="6B459FC6" w:rsidR="00D36200" w:rsidRPr="008D16A3" w:rsidRDefault="00D36200" w:rsidP="008D16A3">
            <w:pPr>
              <w:pStyle w:val="Bullets"/>
              <w:rPr>
                <w:rFonts w:asciiTheme="minorHAnsi" w:eastAsiaTheme="minorEastAsia" w:hAnsiTheme="minorHAnsi" w:cstheme="minorBidi"/>
              </w:rPr>
            </w:pPr>
            <w:r w:rsidRPr="008D16A3">
              <w:t>cardinal numbers</w:t>
            </w:r>
            <w:r w:rsidR="00504BFE" w:rsidRPr="008D16A3">
              <w:t xml:space="preserve"> </w:t>
            </w:r>
            <w:r w:rsidR="0DD13341" w:rsidRPr="008D16A3">
              <w:t>for</w:t>
            </w:r>
            <w:r w:rsidR="00504BFE" w:rsidRPr="008D16A3">
              <w:t xml:space="preserve"> objects</w:t>
            </w:r>
            <w:r w:rsidRPr="008D16A3">
              <w:t xml:space="preserve">, </w:t>
            </w:r>
            <w:r w:rsidR="37DAD41E" w:rsidRPr="008D16A3">
              <w:t xml:space="preserve">such </w:t>
            </w:r>
            <w:r w:rsidR="00CA1E40" w:rsidRPr="008D16A3">
              <w:t>as</w:t>
            </w:r>
            <w:r w:rsidRPr="008D16A3">
              <w:t xml:space="preserve"> </w:t>
            </w:r>
            <w:r w:rsidRPr="008D16A3">
              <w:rPr>
                <w:rFonts w:ascii="Nirmala UI" w:hAnsi="Nirmala UI" w:cs="Nirmala UI"/>
              </w:rPr>
              <w:t>एक</w:t>
            </w:r>
            <w:r w:rsidR="499EF0D1" w:rsidRPr="008D16A3">
              <w:t xml:space="preserve"> </w:t>
            </w:r>
            <w:r w:rsidR="499EF0D1" w:rsidRPr="008D16A3">
              <w:rPr>
                <w:rFonts w:ascii="Nirmala UI" w:hAnsi="Nirmala UI" w:cs="Nirmala UI"/>
              </w:rPr>
              <w:t>किताब</w:t>
            </w:r>
            <w:r w:rsidRPr="008D16A3">
              <w:t xml:space="preserve">, </w:t>
            </w:r>
            <w:r w:rsidRPr="008D16A3">
              <w:rPr>
                <w:rFonts w:ascii="Nirmala UI" w:hAnsi="Nirmala UI" w:cs="Nirmala UI"/>
              </w:rPr>
              <w:t>दो</w:t>
            </w:r>
            <w:r w:rsidR="499EF0D1" w:rsidRPr="008D16A3">
              <w:t xml:space="preserve"> </w:t>
            </w:r>
            <w:r w:rsidR="499EF0D1" w:rsidRPr="008D16A3">
              <w:rPr>
                <w:rFonts w:ascii="Nirmala UI" w:hAnsi="Nirmala UI" w:cs="Nirmala UI"/>
              </w:rPr>
              <w:t>का</w:t>
            </w:r>
            <w:r w:rsidR="004044ED" w:rsidRPr="008D16A3">
              <w:rPr>
                <w:rFonts w:ascii="Nirmala UI" w:hAnsi="Nirmala UI" w:cs="Nirmala UI" w:hint="cs"/>
                <w:cs/>
                <w:lang w:bidi="hi-IN"/>
              </w:rPr>
              <w:t>रें</w:t>
            </w:r>
          </w:p>
          <w:p w14:paraId="296BEA02" w14:textId="2363604E" w:rsidR="00526992" w:rsidRPr="008D16A3" w:rsidRDefault="00526992" w:rsidP="008D16A3">
            <w:pPr>
              <w:pStyle w:val="Bullets"/>
              <w:rPr>
                <w:b/>
                <w:bCs/>
              </w:rPr>
            </w:pPr>
            <w:r w:rsidRPr="008D16A3">
              <w:t>cardinal numbers</w:t>
            </w:r>
            <w:r w:rsidR="730FAF6A" w:rsidRPr="008D16A3">
              <w:t xml:space="preserve"> for quantity</w:t>
            </w:r>
            <w:r w:rsidRPr="008D16A3">
              <w:t xml:space="preserve">, such as </w:t>
            </w:r>
            <w:r w:rsidRPr="008D16A3">
              <w:rPr>
                <w:rFonts w:ascii="Nirmala UI" w:hAnsi="Nirmala UI" w:cs="Nirmala UI"/>
              </w:rPr>
              <w:t>पाँच</w:t>
            </w:r>
            <w:r w:rsidRPr="008D16A3">
              <w:t xml:space="preserve"> </w:t>
            </w:r>
            <w:r w:rsidRPr="008D16A3">
              <w:rPr>
                <w:rFonts w:ascii="Nirmala UI" w:hAnsi="Nirmala UI" w:cs="Nirmala UI"/>
              </w:rPr>
              <w:t>रोटियाँ</w:t>
            </w:r>
            <w:r w:rsidRPr="008D16A3">
              <w:t xml:space="preserve">, </w:t>
            </w:r>
            <w:r w:rsidRPr="008D16A3">
              <w:rPr>
                <w:rFonts w:ascii="Nirmala UI" w:hAnsi="Nirmala UI" w:cs="Nirmala UI"/>
              </w:rPr>
              <w:t>दस</w:t>
            </w:r>
            <w:r w:rsidRPr="008D16A3">
              <w:t xml:space="preserve"> </w:t>
            </w:r>
            <w:r w:rsidRPr="008D16A3">
              <w:rPr>
                <w:rFonts w:ascii="Nirmala UI" w:hAnsi="Nirmala UI" w:cs="Nirmala UI"/>
              </w:rPr>
              <w:t>गिलास</w:t>
            </w:r>
          </w:p>
          <w:p w14:paraId="0FA64FAD" w14:textId="16DA728A" w:rsidR="00A84D39" w:rsidRPr="008D16A3" w:rsidRDefault="00A84D39" w:rsidP="008D16A3">
            <w:pPr>
              <w:pStyle w:val="Bullets"/>
              <w:rPr>
                <w:rFonts w:eastAsia="MS Mincho"/>
                <w:i/>
                <w:iCs/>
                <w:color w:val="auto"/>
              </w:rPr>
            </w:pPr>
            <w:r w:rsidRPr="008D16A3">
              <w:rPr>
                <w:rFonts w:eastAsia="MS Mincho"/>
                <w:iCs/>
                <w:color w:val="auto"/>
              </w:rPr>
              <w:t xml:space="preserve">ordinal numbers such as </w:t>
            </w:r>
            <w:r w:rsidRPr="008D16A3">
              <w:rPr>
                <w:rFonts w:ascii="Nirmala UI" w:eastAsia="MS Mincho" w:hAnsi="Nirmala UI" w:cs="Nirmala UI"/>
                <w:iCs/>
                <w:color w:val="auto"/>
              </w:rPr>
              <w:t>पहला</w:t>
            </w:r>
            <w:r w:rsidRPr="008D16A3">
              <w:rPr>
                <w:rFonts w:eastAsia="MS Mincho"/>
                <w:iCs/>
                <w:color w:val="auto"/>
              </w:rPr>
              <w:t xml:space="preserve">, </w:t>
            </w:r>
            <w:r w:rsidRPr="008D16A3">
              <w:rPr>
                <w:rFonts w:ascii="Nirmala UI" w:eastAsia="MS Mincho" w:hAnsi="Nirmala UI" w:cs="Nirmala UI"/>
                <w:iCs/>
                <w:color w:val="auto"/>
              </w:rPr>
              <w:t>दूसरा</w:t>
            </w:r>
          </w:p>
          <w:p w14:paraId="23B509EF" w14:textId="77777777" w:rsidR="00087ABE" w:rsidRPr="008D16A3" w:rsidRDefault="00087ABE" w:rsidP="008D16A3">
            <w:pPr>
              <w:pStyle w:val="Bullets"/>
              <w:numPr>
                <w:ilvl w:val="0"/>
                <w:numId w:val="0"/>
              </w:numPr>
            </w:pPr>
          </w:p>
          <w:p w14:paraId="5F1800A4" w14:textId="77777777" w:rsidR="00087ABE" w:rsidRPr="008D16A3" w:rsidRDefault="00087ABE" w:rsidP="008D16A3">
            <w:pPr>
              <w:pStyle w:val="Descriptiontitle"/>
              <w:ind w:left="680" w:hanging="340"/>
            </w:pPr>
          </w:p>
        </w:tc>
        <w:tc>
          <w:tcPr>
            <w:tcW w:w="4229" w:type="dxa"/>
          </w:tcPr>
          <w:p w14:paraId="734AED6A" w14:textId="75BE0F82" w:rsidR="00087ABE" w:rsidRPr="008D16A3" w:rsidRDefault="004D6557" w:rsidP="008D16A3">
            <w:pPr>
              <w:pStyle w:val="Descriptiontitle"/>
              <w:ind w:left="0"/>
            </w:pPr>
            <w:r w:rsidRPr="008D16A3">
              <w:t xml:space="preserve">more complex </w:t>
            </w:r>
            <w:r w:rsidR="0059510E" w:rsidRPr="008D16A3">
              <w:t>numerical expressions</w:t>
            </w:r>
            <w:r w:rsidR="21798A6F" w:rsidRPr="008D16A3">
              <w:t xml:space="preserve"> </w:t>
            </w:r>
          </w:p>
          <w:p w14:paraId="13A76EF4" w14:textId="1119B0BD" w:rsidR="00C115C7" w:rsidRPr="008D16A3" w:rsidRDefault="00C115C7" w:rsidP="008D16A3">
            <w:pPr>
              <w:pStyle w:val="Bullets"/>
              <w:rPr>
                <w:b/>
                <w:bCs/>
              </w:rPr>
            </w:pPr>
            <w:r w:rsidRPr="008D16A3">
              <w:t xml:space="preserve">numbers in fraction, multiple and collective forms, such as </w:t>
            </w:r>
            <w:r w:rsidRPr="008D16A3">
              <w:rPr>
                <w:rFonts w:ascii="Nirmala UI" w:hAnsi="Nirmala UI" w:cs="Nirmala UI"/>
              </w:rPr>
              <w:t>आधा</w:t>
            </w:r>
            <w:r w:rsidRPr="008D16A3">
              <w:t xml:space="preserve">, </w:t>
            </w:r>
            <w:r w:rsidRPr="008D16A3">
              <w:rPr>
                <w:rFonts w:ascii="Nirmala UI" w:hAnsi="Nirmala UI" w:cs="Nirmala UI"/>
              </w:rPr>
              <w:t>चौथाई</w:t>
            </w:r>
            <w:r w:rsidRPr="008D16A3">
              <w:t xml:space="preserve">, </w:t>
            </w:r>
            <w:r w:rsidRPr="008D16A3">
              <w:rPr>
                <w:rFonts w:ascii="Nirmala UI" w:hAnsi="Nirmala UI" w:cs="Nirmala UI"/>
              </w:rPr>
              <w:t>एक</w:t>
            </w:r>
            <w:r w:rsidRPr="008D16A3">
              <w:t xml:space="preserve"> </w:t>
            </w:r>
            <w:r w:rsidRPr="008D16A3">
              <w:rPr>
                <w:rFonts w:ascii="Nirmala UI" w:hAnsi="Nirmala UI" w:cs="Nirmala UI"/>
              </w:rPr>
              <w:t>तिहाई</w:t>
            </w:r>
            <w:r w:rsidRPr="008D16A3">
              <w:t xml:space="preserve">, </w:t>
            </w:r>
            <w:r w:rsidRPr="008D16A3">
              <w:rPr>
                <w:rFonts w:ascii="Nirmala UI" w:hAnsi="Nirmala UI" w:cs="Nirmala UI"/>
              </w:rPr>
              <w:t>सैंकड़ों</w:t>
            </w:r>
            <w:r w:rsidRPr="008D16A3">
              <w:t xml:space="preserve">, </w:t>
            </w:r>
            <w:r w:rsidRPr="008D16A3">
              <w:rPr>
                <w:rFonts w:ascii="Nirmala UI" w:hAnsi="Nirmala UI" w:cs="Nirmala UI"/>
              </w:rPr>
              <w:t>हज़ारों</w:t>
            </w:r>
            <w:r w:rsidRPr="008D16A3">
              <w:t xml:space="preserve">, </w:t>
            </w:r>
            <w:r w:rsidRPr="008D16A3">
              <w:rPr>
                <w:rFonts w:ascii="Nirmala UI" w:hAnsi="Nirmala UI" w:cs="Nirmala UI"/>
              </w:rPr>
              <w:t>तीन</w:t>
            </w:r>
            <w:r w:rsidRPr="008D16A3">
              <w:t xml:space="preserve"> </w:t>
            </w:r>
            <w:r w:rsidRPr="008D16A3">
              <w:rPr>
                <w:rFonts w:ascii="Nirmala UI" w:hAnsi="Nirmala UI" w:cs="Nirmala UI"/>
              </w:rPr>
              <w:t>गुणा</w:t>
            </w:r>
          </w:p>
          <w:p w14:paraId="1C82E250" w14:textId="77777777" w:rsidR="00087ABE" w:rsidRPr="008D16A3" w:rsidRDefault="00087ABE" w:rsidP="008D16A3">
            <w:pPr>
              <w:spacing w:after="120" w:line="240" w:lineRule="auto"/>
              <w:rPr>
                <w:rFonts w:eastAsia="MS Mincho"/>
                <w:color w:val="auto"/>
                <w:sz w:val="20"/>
                <w:szCs w:val="20"/>
              </w:rPr>
            </w:pPr>
          </w:p>
          <w:p w14:paraId="36DD8B8A" w14:textId="77777777" w:rsidR="00087ABE" w:rsidRPr="008D16A3" w:rsidRDefault="00087ABE" w:rsidP="008D16A3">
            <w:pPr>
              <w:pStyle w:val="Descriptiontitle"/>
            </w:pPr>
          </w:p>
        </w:tc>
        <w:tc>
          <w:tcPr>
            <w:tcW w:w="4216" w:type="dxa"/>
          </w:tcPr>
          <w:p w14:paraId="6430D2A1" w14:textId="513EAD62" w:rsidR="00087ABE" w:rsidRPr="008D16A3" w:rsidRDefault="005D2A5C" w:rsidP="008D16A3">
            <w:pPr>
              <w:pStyle w:val="Descriptiontitle"/>
              <w:ind w:left="0"/>
            </w:pPr>
            <w:r w:rsidRPr="008D16A3">
              <w:t>c</w:t>
            </w:r>
            <w:r w:rsidR="62EF7650" w:rsidRPr="008D16A3">
              <w:t>ollective numbers</w:t>
            </w:r>
          </w:p>
          <w:p w14:paraId="10AD26B8" w14:textId="0FDF6069" w:rsidR="00087ABE" w:rsidRPr="008D16A3" w:rsidRDefault="009F62F0" w:rsidP="008D16A3">
            <w:pPr>
              <w:pStyle w:val="Bullets"/>
              <w:rPr>
                <w:rFonts w:ascii="Nirmala UI" w:eastAsiaTheme="minorEastAsia" w:hAnsi="Nirmala UI" w:cs="Nirmala UI"/>
              </w:rPr>
            </w:pPr>
            <w:r w:rsidRPr="008D16A3">
              <w:t>c</w:t>
            </w:r>
            <w:r w:rsidR="0D344EE6" w:rsidRPr="008D16A3">
              <w:t xml:space="preserve">ollective numbers such </w:t>
            </w:r>
            <w:r w:rsidR="00CA1E40" w:rsidRPr="008D16A3">
              <w:t>as</w:t>
            </w:r>
            <w:r w:rsidR="0D344EE6" w:rsidRPr="008D16A3">
              <w:t xml:space="preserve"> </w:t>
            </w:r>
            <w:r w:rsidR="0D344EE6" w:rsidRPr="008D16A3">
              <w:rPr>
                <w:rFonts w:ascii="Nirmala UI" w:hAnsi="Nirmala UI" w:cs="Nirmala UI"/>
              </w:rPr>
              <w:t>दोनों, ती</w:t>
            </w:r>
            <w:r w:rsidR="005E6896" w:rsidRPr="008D16A3">
              <w:rPr>
                <w:rFonts w:ascii="Nirmala UI" w:hAnsi="Nirmala UI" w:cs="Nirmala UI" w:hint="cs"/>
                <w:cs/>
                <w:lang w:bidi="hi-IN"/>
              </w:rPr>
              <w:t>नों</w:t>
            </w:r>
          </w:p>
          <w:p w14:paraId="6C3F0B04" w14:textId="0782510C" w:rsidR="00087ABE" w:rsidRPr="008D16A3" w:rsidRDefault="009F62F0" w:rsidP="008D16A3">
            <w:pPr>
              <w:pStyle w:val="Bullets"/>
              <w:rPr>
                <w:rFonts w:asciiTheme="minorHAnsi" w:eastAsiaTheme="minorEastAsia" w:hAnsiTheme="minorHAnsi" w:cstheme="minorBidi"/>
              </w:rPr>
            </w:pPr>
            <w:r w:rsidRPr="008D16A3">
              <w:t>p</w:t>
            </w:r>
            <w:r w:rsidR="1DC9BB5C" w:rsidRPr="008D16A3">
              <w:t xml:space="preserve">lacement of numbers in writing, such </w:t>
            </w:r>
            <w:r w:rsidR="00CA1E40" w:rsidRPr="008D16A3">
              <w:t>as</w:t>
            </w:r>
            <w:r w:rsidR="1DC9BB5C" w:rsidRPr="008D16A3">
              <w:t xml:space="preserve"> </w:t>
            </w:r>
            <w:r w:rsidR="3985071D" w:rsidRPr="008D16A3">
              <w:rPr>
                <w:rFonts w:ascii="Nirmala UI" w:hAnsi="Nirmala UI" w:cs="Nirmala UI"/>
              </w:rPr>
              <w:t>हम दोनों कल साथ गए थे।</w:t>
            </w:r>
            <w:r w:rsidR="1DC9BB5C" w:rsidRPr="008D16A3">
              <w:rPr>
                <w:rFonts w:ascii="Nirmala UI" w:hAnsi="Nirmala UI" w:cs="Nirmala UI"/>
              </w:rPr>
              <w:t xml:space="preserve"> </w:t>
            </w:r>
            <w:r w:rsidR="7BD45287" w:rsidRPr="008D16A3">
              <w:rPr>
                <w:rFonts w:ascii="Nirmala UI" w:hAnsi="Nirmala UI" w:cs="Nirmala UI"/>
              </w:rPr>
              <w:t xml:space="preserve">पहले सब्जी धो </w:t>
            </w:r>
            <w:r w:rsidR="00E379AC" w:rsidRPr="008D16A3">
              <w:rPr>
                <w:rFonts w:ascii="Nirmala UI" w:hAnsi="Nirmala UI" w:cs="Nirmala UI" w:hint="cs"/>
                <w:cs/>
                <w:lang w:bidi="hi-IN"/>
              </w:rPr>
              <w:t>लें</w:t>
            </w:r>
            <w:r w:rsidR="7BD45287" w:rsidRPr="008D16A3">
              <w:rPr>
                <w:rFonts w:ascii="Nirmala UI" w:hAnsi="Nirmala UI" w:cs="Nirmala UI"/>
              </w:rPr>
              <w:t>; दूसरे स्थान पर</w:t>
            </w:r>
          </w:p>
        </w:tc>
      </w:tr>
      <w:tr w:rsidR="00087ABE" w:rsidRPr="008D16A3" w14:paraId="4826B317" w14:textId="77777777" w:rsidTr="3C77FE80">
        <w:trPr>
          <w:trHeight w:val="1243"/>
        </w:trPr>
        <w:tc>
          <w:tcPr>
            <w:tcW w:w="2364" w:type="dxa"/>
            <w:shd w:val="clear" w:color="auto" w:fill="FFEECE" w:themeFill="accent3" w:themeFillTint="66"/>
          </w:tcPr>
          <w:p w14:paraId="76BC2EB5" w14:textId="26AC2914" w:rsidR="00087ABE" w:rsidRPr="008D16A3" w:rsidRDefault="00087ABE" w:rsidP="008D16A3">
            <w:pPr>
              <w:pStyle w:val="Descriptiontitle"/>
              <w:rPr>
                <w:rFonts w:cs="Arial"/>
              </w:rPr>
            </w:pPr>
            <w:r w:rsidRPr="008D16A3">
              <w:rPr>
                <w:rFonts w:cs="Arial"/>
              </w:rPr>
              <w:t>Pronouns</w:t>
            </w:r>
          </w:p>
        </w:tc>
        <w:tc>
          <w:tcPr>
            <w:tcW w:w="4261" w:type="dxa"/>
          </w:tcPr>
          <w:p w14:paraId="60BF8A1C" w14:textId="41CC728A" w:rsidR="00087ABE" w:rsidRPr="008D16A3" w:rsidRDefault="00136D05" w:rsidP="008D16A3">
            <w:pPr>
              <w:pStyle w:val="Descriptiontitle"/>
              <w:ind w:left="0"/>
            </w:pPr>
            <w:r w:rsidRPr="008D16A3">
              <w:t xml:space="preserve">commonly used </w:t>
            </w:r>
            <w:r w:rsidR="0D58D2EE" w:rsidRPr="008D16A3">
              <w:t>pronouns</w:t>
            </w:r>
          </w:p>
          <w:p w14:paraId="16909176" w14:textId="307ECFCD" w:rsidR="004945D4" w:rsidRPr="008D16A3" w:rsidRDefault="00225439" w:rsidP="008D16A3">
            <w:pPr>
              <w:pStyle w:val="Bullets"/>
              <w:rPr>
                <w:rFonts w:asciiTheme="minorHAnsi" w:eastAsiaTheme="minorEastAsia" w:hAnsiTheme="minorHAnsi" w:cstheme="minorBidi"/>
                <w:b/>
              </w:rPr>
            </w:pPr>
            <w:r w:rsidRPr="008D16A3">
              <w:t xml:space="preserve">pronouns to identify people, such as </w:t>
            </w:r>
            <w:r w:rsidRPr="008D16A3">
              <w:rPr>
                <w:rFonts w:ascii="Nirmala UI" w:hAnsi="Nirmala UI" w:cs="Nirmala UI"/>
              </w:rPr>
              <w:t>तुम</w:t>
            </w:r>
            <w:r w:rsidRPr="008D16A3">
              <w:t xml:space="preserve">, </w:t>
            </w:r>
            <w:r w:rsidRPr="008D16A3">
              <w:rPr>
                <w:rFonts w:ascii="Nirmala UI" w:hAnsi="Nirmala UI" w:cs="Nirmala UI"/>
              </w:rPr>
              <w:t>तू</w:t>
            </w:r>
            <w:r w:rsidRPr="008D16A3">
              <w:t xml:space="preserve">, </w:t>
            </w:r>
            <w:r w:rsidRPr="008D16A3">
              <w:rPr>
                <w:rFonts w:ascii="Nirmala UI" w:hAnsi="Nirmala UI" w:cs="Nirmala UI"/>
              </w:rPr>
              <w:t>आप</w:t>
            </w:r>
            <w:r w:rsidRPr="008D16A3">
              <w:t xml:space="preserve">, </w:t>
            </w:r>
            <w:r w:rsidRPr="008D16A3">
              <w:rPr>
                <w:rFonts w:ascii="Nirmala UI" w:hAnsi="Nirmala UI" w:cs="Nirmala UI"/>
              </w:rPr>
              <w:t>मैं</w:t>
            </w:r>
            <w:r w:rsidRPr="008D16A3">
              <w:t xml:space="preserve">, </w:t>
            </w:r>
            <w:r w:rsidRPr="008D16A3">
              <w:rPr>
                <w:rFonts w:ascii="Nirmala UI" w:hAnsi="Nirmala UI" w:cs="Nirmala UI"/>
              </w:rPr>
              <w:t>मेरा</w:t>
            </w:r>
            <w:r w:rsidR="1D970BE0" w:rsidRPr="008D16A3">
              <w:rPr>
                <w:rFonts w:ascii="Nirmala UI" w:hAnsi="Nirmala UI" w:cs="Nirmala UI"/>
              </w:rPr>
              <w:t xml:space="preserve"> </w:t>
            </w:r>
          </w:p>
          <w:p w14:paraId="0CBA7915" w14:textId="19DEE1FE" w:rsidR="00AE2712" w:rsidRPr="008D16A3" w:rsidRDefault="00AE2712" w:rsidP="008D16A3">
            <w:pPr>
              <w:pStyle w:val="Bullets"/>
              <w:rPr>
                <w:b/>
                <w:bCs/>
              </w:rPr>
            </w:pPr>
            <w:r w:rsidRPr="008D16A3">
              <w:t xml:space="preserve">pronouns for places and objects, for example, </w:t>
            </w:r>
            <w:r w:rsidRPr="008D16A3">
              <w:rPr>
                <w:rFonts w:ascii="Nirmala UI" w:hAnsi="Nirmala UI" w:cs="Nirmala UI"/>
              </w:rPr>
              <w:t>यहाँ</w:t>
            </w:r>
            <w:r w:rsidRPr="008D16A3">
              <w:t xml:space="preserve">, </w:t>
            </w:r>
            <w:r w:rsidRPr="008D16A3">
              <w:rPr>
                <w:rFonts w:ascii="Nirmala UI" w:hAnsi="Nirmala UI" w:cs="Nirmala UI"/>
              </w:rPr>
              <w:t>वहाँ</w:t>
            </w:r>
            <w:r w:rsidRPr="008D16A3">
              <w:t xml:space="preserve">, </w:t>
            </w:r>
            <w:r w:rsidRPr="008D16A3">
              <w:rPr>
                <w:rFonts w:ascii="Nirmala UI" w:hAnsi="Nirmala UI" w:cs="Nirmala UI"/>
              </w:rPr>
              <w:t>यह</w:t>
            </w:r>
            <w:r w:rsidRPr="008D16A3">
              <w:t xml:space="preserve">, </w:t>
            </w:r>
            <w:r w:rsidRPr="008D16A3">
              <w:rPr>
                <w:rFonts w:ascii="Nirmala UI" w:hAnsi="Nirmala UI" w:cs="Nirmala UI"/>
              </w:rPr>
              <w:t>वह</w:t>
            </w:r>
          </w:p>
          <w:p w14:paraId="2F22398D" w14:textId="77777777" w:rsidR="00087ABE" w:rsidRPr="008D16A3" w:rsidRDefault="00087ABE" w:rsidP="008D16A3">
            <w:pPr>
              <w:pStyle w:val="Bullets"/>
              <w:numPr>
                <w:ilvl w:val="0"/>
                <w:numId w:val="0"/>
              </w:numPr>
            </w:pPr>
          </w:p>
          <w:p w14:paraId="2C58BB49" w14:textId="77777777" w:rsidR="00087ABE" w:rsidRPr="008D16A3" w:rsidRDefault="00087ABE" w:rsidP="008D16A3">
            <w:pPr>
              <w:pStyle w:val="Descriptiontitle"/>
              <w:ind w:left="680" w:hanging="340"/>
            </w:pPr>
          </w:p>
        </w:tc>
        <w:tc>
          <w:tcPr>
            <w:tcW w:w="4229" w:type="dxa"/>
          </w:tcPr>
          <w:p w14:paraId="4F06A6D8" w14:textId="6A5DA4B5" w:rsidR="00087ABE" w:rsidRPr="008D16A3" w:rsidRDefault="005D2A5C" w:rsidP="008D16A3">
            <w:pPr>
              <w:pStyle w:val="Descriptiontitle"/>
              <w:ind w:left="0"/>
            </w:pPr>
            <w:r w:rsidRPr="008D16A3">
              <w:t>p</w:t>
            </w:r>
            <w:r w:rsidR="356312A4" w:rsidRPr="008D16A3">
              <w:t>ossessive pronouns and placement</w:t>
            </w:r>
          </w:p>
          <w:p w14:paraId="5B9137B2" w14:textId="2D6BF5FA" w:rsidR="265AE1EF" w:rsidRPr="008D16A3" w:rsidRDefault="002B00D3" w:rsidP="008D16A3">
            <w:pPr>
              <w:pStyle w:val="Bullets"/>
              <w:rPr>
                <w:rStyle w:val="SubtleEmphasis"/>
                <w:iCs w:val="0"/>
                <w:color w:val="000000" w:themeColor="accent4"/>
              </w:rPr>
            </w:pPr>
            <w:r w:rsidRPr="008D16A3">
              <w:rPr>
                <w:rStyle w:val="SubtleEmphasis"/>
                <w:iCs w:val="0"/>
                <w:color w:val="000000" w:themeColor="accent4"/>
              </w:rPr>
              <w:t>p</w:t>
            </w:r>
            <w:r w:rsidRPr="008D16A3">
              <w:rPr>
                <w:rStyle w:val="SubtleEmphasis"/>
                <w:color w:val="000000" w:themeColor="accent4"/>
              </w:rPr>
              <w:t xml:space="preserve">lacement of </w:t>
            </w:r>
            <w:r w:rsidR="00641042" w:rsidRPr="008D16A3">
              <w:rPr>
                <w:rStyle w:val="SubtleEmphasis"/>
                <w:iCs w:val="0"/>
                <w:color w:val="000000" w:themeColor="accent4"/>
              </w:rPr>
              <w:t>p</w:t>
            </w:r>
            <w:r w:rsidR="265AE1EF" w:rsidRPr="008D16A3">
              <w:rPr>
                <w:rStyle w:val="SubtleEmphasis"/>
                <w:iCs w:val="0"/>
                <w:color w:val="000000" w:themeColor="accent4"/>
              </w:rPr>
              <w:t xml:space="preserve">ronouns in sentences, for example, </w:t>
            </w:r>
            <w:r w:rsidR="4E80ABD8" w:rsidRPr="008D16A3">
              <w:rPr>
                <w:rStyle w:val="SubtleEmphasis"/>
                <w:rFonts w:ascii="Nirmala UI" w:hAnsi="Nirmala UI" w:cs="Nirmala UI"/>
                <w:iCs w:val="0"/>
                <w:color w:val="000000" w:themeColor="accent4"/>
              </w:rPr>
              <w:t>रमा</w:t>
            </w:r>
            <w:r w:rsidR="4E80ABD8" w:rsidRPr="008D16A3">
              <w:rPr>
                <w:rStyle w:val="SubtleEmphasis"/>
                <w:iCs w:val="0"/>
                <w:color w:val="000000" w:themeColor="accent4"/>
              </w:rPr>
              <w:t xml:space="preserve"> </w:t>
            </w:r>
            <w:r w:rsidR="4E80ABD8" w:rsidRPr="008D16A3">
              <w:rPr>
                <w:rStyle w:val="SubtleEmphasis"/>
                <w:rFonts w:ascii="Nirmala UI" w:hAnsi="Nirmala UI" w:cs="Nirmala UI"/>
                <w:iCs w:val="0"/>
                <w:color w:val="000000" w:themeColor="accent4"/>
              </w:rPr>
              <w:t>आई</w:t>
            </w:r>
            <w:r w:rsidR="4E80ABD8" w:rsidRPr="008D16A3">
              <w:rPr>
                <w:rStyle w:val="SubtleEmphasis"/>
                <w:iCs w:val="0"/>
                <w:color w:val="000000" w:themeColor="accent4"/>
              </w:rPr>
              <w:t xml:space="preserve">, </w:t>
            </w:r>
            <w:r w:rsidR="4E80ABD8" w:rsidRPr="008D16A3">
              <w:rPr>
                <w:rStyle w:val="SubtleEmphasis"/>
                <w:rFonts w:ascii="Nirmala UI" w:hAnsi="Nirmala UI" w:cs="Nirmala UI"/>
                <w:iCs w:val="0"/>
                <w:color w:val="000000" w:themeColor="accent4"/>
              </w:rPr>
              <w:t>वह</w:t>
            </w:r>
            <w:r w:rsidR="4E80ABD8" w:rsidRPr="008D16A3">
              <w:rPr>
                <w:rStyle w:val="SubtleEmphasis"/>
                <w:iCs w:val="0"/>
                <w:color w:val="000000" w:themeColor="accent4"/>
              </w:rPr>
              <w:t xml:space="preserve"> </w:t>
            </w:r>
            <w:r w:rsidR="4E80ABD8" w:rsidRPr="008D16A3">
              <w:rPr>
                <w:rStyle w:val="SubtleEmphasis"/>
                <w:rFonts w:ascii="Nirmala UI" w:hAnsi="Nirmala UI" w:cs="Nirmala UI"/>
                <w:iCs w:val="0"/>
                <w:color w:val="000000" w:themeColor="accent4"/>
              </w:rPr>
              <w:t>कल</w:t>
            </w:r>
            <w:r w:rsidR="4E80ABD8" w:rsidRPr="008D16A3">
              <w:rPr>
                <w:rStyle w:val="SubtleEmphasis"/>
                <w:iCs w:val="0"/>
                <w:color w:val="000000" w:themeColor="accent4"/>
              </w:rPr>
              <w:t xml:space="preserve"> </w:t>
            </w:r>
            <w:r w:rsidR="4E80ABD8" w:rsidRPr="008D16A3">
              <w:rPr>
                <w:rStyle w:val="SubtleEmphasis"/>
                <w:rFonts w:ascii="Nirmala UI" w:hAnsi="Nirmala UI" w:cs="Nirmala UI"/>
                <w:iCs w:val="0"/>
                <w:color w:val="000000" w:themeColor="accent4"/>
              </w:rPr>
              <w:t>जाएगी।</w:t>
            </w:r>
          </w:p>
          <w:p w14:paraId="2CC965ED" w14:textId="21C84FA3" w:rsidR="00087ABE" w:rsidRPr="008D16A3" w:rsidRDefault="00641042" w:rsidP="008D16A3">
            <w:pPr>
              <w:pStyle w:val="Bullets"/>
              <w:rPr>
                <w:rStyle w:val="SubtleEmphasis"/>
                <w:iCs w:val="0"/>
                <w:color w:val="000000" w:themeColor="accent4"/>
              </w:rPr>
            </w:pPr>
            <w:r w:rsidRPr="008D16A3">
              <w:rPr>
                <w:rStyle w:val="SubtleEmphasis"/>
                <w:iCs w:val="0"/>
                <w:color w:val="000000" w:themeColor="accent4"/>
              </w:rPr>
              <w:t>p</w:t>
            </w:r>
            <w:r w:rsidR="411C08CB" w:rsidRPr="008D16A3">
              <w:rPr>
                <w:rStyle w:val="SubtleEmphasis"/>
                <w:iCs w:val="0"/>
                <w:color w:val="000000" w:themeColor="accent4"/>
              </w:rPr>
              <w:t>ersonal</w:t>
            </w:r>
            <w:r w:rsidR="01F581C5" w:rsidRPr="008D16A3">
              <w:rPr>
                <w:rStyle w:val="SubtleEmphasis"/>
                <w:iCs w:val="0"/>
                <w:color w:val="000000" w:themeColor="accent4"/>
              </w:rPr>
              <w:t xml:space="preserve"> </w:t>
            </w:r>
            <w:r w:rsidR="55392FA8" w:rsidRPr="008D16A3">
              <w:rPr>
                <w:rStyle w:val="SubtleEmphasis"/>
                <w:iCs w:val="0"/>
                <w:color w:val="000000" w:themeColor="accent4"/>
              </w:rPr>
              <w:t>and possessive</w:t>
            </w:r>
            <w:r w:rsidR="01F581C5" w:rsidRPr="008D16A3">
              <w:rPr>
                <w:rStyle w:val="SubtleEmphasis"/>
                <w:iCs w:val="0"/>
                <w:color w:val="000000" w:themeColor="accent4"/>
              </w:rPr>
              <w:t xml:space="preserve"> pronouns</w:t>
            </w:r>
            <w:r w:rsidR="1C5749DB" w:rsidRPr="008D16A3">
              <w:rPr>
                <w:rStyle w:val="SubtleEmphasis"/>
                <w:iCs w:val="0"/>
                <w:color w:val="000000" w:themeColor="accent4"/>
              </w:rPr>
              <w:t xml:space="preserve">, such </w:t>
            </w:r>
            <w:r w:rsidR="00CA1E40" w:rsidRPr="008D16A3">
              <w:rPr>
                <w:rStyle w:val="SubtleEmphasis"/>
                <w:iCs w:val="0"/>
                <w:color w:val="000000" w:themeColor="accent4"/>
              </w:rPr>
              <w:t>as</w:t>
            </w:r>
            <w:r w:rsidR="1C5749DB" w:rsidRPr="008D16A3">
              <w:rPr>
                <w:rStyle w:val="SubtleEmphasis"/>
                <w:iCs w:val="0"/>
                <w:color w:val="000000" w:themeColor="accent4"/>
              </w:rPr>
              <w:t xml:space="preserve"> </w:t>
            </w:r>
            <w:r w:rsidR="1DFD3EA8" w:rsidRPr="008D16A3">
              <w:rPr>
                <w:rStyle w:val="SubtleEmphasis"/>
                <w:rFonts w:ascii="Nirmala UI" w:hAnsi="Nirmala UI" w:cs="Nirmala UI"/>
                <w:iCs w:val="0"/>
                <w:color w:val="000000" w:themeColor="accent4"/>
              </w:rPr>
              <w:t>मेरा</w:t>
            </w:r>
            <w:r w:rsidR="1DFD3EA8" w:rsidRPr="008D16A3">
              <w:rPr>
                <w:rStyle w:val="SubtleEmphasis"/>
                <w:iCs w:val="0"/>
                <w:color w:val="000000" w:themeColor="accent4"/>
              </w:rPr>
              <w:t xml:space="preserve">, </w:t>
            </w:r>
            <w:r w:rsidR="1DFD3EA8" w:rsidRPr="008D16A3">
              <w:rPr>
                <w:rStyle w:val="SubtleEmphasis"/>
                <w:rFonts w:ascii="Nirmala UI" w:hAnsi="Nirmala UI" w:cs="Nirmala UI"/>
                <w:iCs w:val="0"/>
                <w:color w:val="000000" w:themeColor="accent4"/>
              </w:rPr>
              <w:t>मेरी</w:t>
            </w:r>
            <w:r w:rsidR="1DFD3EA8" w:rsidRPr="008D16A3">
              <w:rPr>
                <w:rStyle w:val="SubtleEmphasis"/>
                <w:iCs w:val="0"/>
                <w:color w:val="000000" w:themeColor="accent4"/>
              </w:rPr>
              <w:t xml:space="preserve">, </w:t>
            </w:r>
            <w:r w:rsidR="1DFD3EA8" w:rsidRPr="008D16A3">
              <w:rPr>
                <w:rStyle w:val="SubtleEmphasis"/>
                <w:rFonts w:ascii="Nirmala UI" w:hAnsi="Nirmala UI" w:cs="Nirmala UI"/>
                <w:iCs w:val="0"/>
                <w:color w:val="000000" w:themeColor="accent4"/>
              </w:rPr>
              <w:t>मेरे</w:t>
            </w:r>
            <w:r w:rsidR="1DFD3EA8" w:rsidRPr="008D16A3">
              <w:rPr>
                <w:rStyle w:val="SubtleEmphasis"/>
                <w:iCs w:val="0"/>
                <w:color w:val="000000" w:themeColor="accent4"/>
              </w:rPr>
              <w:t xml:space="preserve">, </w:t>
            </w:r>
            <w:r w:rsidR="1DFD3EA8" w:rsidRPr="008D16A3">
              <w:rPr>
                <w:rStyle w:val="SubtleEmphasis"/>
                <w:rFonts w:ascii="Nirmala UI" w:hAnsi="Nirmala UI" w:cs="Nirmala UI"/>
                <w:iCs w:val="0"/>
                <w:color w:val="000000" w:themeColor="accent4"/>
              </w:rPr>
              <w:t>तुम्हारा</w:t>
            </w:r>
            <w:r w:rsidR="1DFD3EA8" w:rsidRPr="008D16A3">
              <w:rPr>
                <w:rStyle w:val="SubtleEmphasis"/>
                <w:iCs w:val="0"/>
                <w:color w:val="000000" w:themeColor="accent4"/>
              </w:rPr>
              <w:t xml:space="preserve">, </w:t>
            </w:r>
            <w:r w:rsidR="1DFD3EA8" w:rsidRPr="008D16A3">
              <w:rPr>
                <w:rStyle w:val="SubtleEmphasis"/>
                <w:rFonts w:ascii="Nirmala UI" w:hAnsi="Nirmala UI" w:cs="Nirmala UI"/>
                <w:iCs w:val="0"/>
                <w:color w:val="000000" w:themeColor="accent4"/>
              </w:rPr>
              <w:t>उनका</w:t>
            </w:r>
            <w:r w:rsidR="1DFD3EA8" w:rsidRPr="008D16A3">
              <w:rPr>
                <w:rStyle w:val="SubtleEmphasis"/>
                <w:iCs w:val="0"/>
                <w:color w:val="000000" w:themeColor="accent4"/>
              </w:rPr>
              <w:t xml:space="preserve"> </w:t>
            </w:r>
            <w:r w:rsidR="01F581C5" w:rsidRPr="008D16A3">
              <w:rPr>
                <w:rStyle w:val="SubtleEmphasis"/>
                <w:rFonts w:ascii="Nirmala UI" w:hAnsi="Nirmala UI" w:cs="Nirmala UI"/>
                <w:iCs w:val="0"/>
                <w:color w:val="000000" w:themeColor="accent4"/>
              </w:rPr>
              <w:t>उसका</w:t>
            </w:r>
          </w:p>
          <w:p w14:paraId="4D3B9764" w14:textId="4D2B9E47" w:rsidR="00087ABE" w:rsidRPr="008D16A3" w:rsidRDefault="00087ABE" w:rsidP="008D16A3">
            <w:pPr>
              <w:spacing w:after="120" w:line="240" w:lineRule="auto"/>
              <w:rPr>
                <w:color w:val="005D93" w:themeColor="text2"/>
                <w:sz w:val="20"/>
                <w:szCs w:val="20"/>
              </w:rPr>
            </w:pPr>
          </w:p>
          <w:p w14:paraId="631597CA" w14:textId="77777777" w:rsidR="00087ABE" w:rsidRPr="008D16A3" w:rsidRDefault="00087ABE" w:rsidP="008D16A3">
            <w:pPr>
              <w:pStyle w:val="Descriptiontitle"/>
            </w:pPr>
          </w:p>
        </w:tc>
        <w:tc>
          <w:tcPr>
            <w:tcW w:w="4216" w:type="dxa"/>
          </w:tcPr>
          <w:p w14:paraId="4DBD255A" w14:textId="06DC9BFE" w:rsidR="00553DC6" w:rsidRPr="008D16A3" w:rsidRDefault="005D2A5C" w:rsidP="00553DC6">
            <w:pPr>
              <w:pStyle w:val="Descriptiontitle"/>
              <w:ind w:left="0"/>
            </w:pPr>
            <w:r w:rsidRPr="008D16A3">
              <w:t>i</w:t>
            </w:r>
            <w:r w:rsidR="62623093" w:rsidRPr="008D16A3">
              <w:t>ndefinite, interrogative pronouns and placement</w:t>
            </w:r>
          </w:p>
          <w:p w14:paraId="58F52C51" w14:textId="58590DA7" w:rsidR="00087ABE" w:rsidRPr="004B15C8" w:rsidRDefault="00641042" w:rsidP="004A31FF">
            <w:pPr>
              <w:pStyle w:val="Descriptiontitle"/>
              <w:numPr>
                <w:ilvl w:val="0"/>
                <w:numId w:val="47"/>
              </w:numPr>
            </w:pPr>
            <w:r w:rsidRPr="004A31FF">
              <w:rPr>
                <w:b w:val="0"/>
                <w:bCs w:val="0"/>
              </w:rPr>
              <w:t>i</w:t>
            </w:r>
            <w:r w:rsidR="0EEB7D1D" w:rsidRPr="004A31FF">
              <w:rPr>
                <w:b w:val="0"/>
                <w:bCs w:val="0"/>
              </w:rPr>
              <w:t>ndefinite</w:t>
            </w:r>
            <w:r w:rsidR="49F34C25" w:rsidRPr="004A31FF">
              <w:rPr>
                <w:b w:val="0"/>
                <w:bCs w:val="0"/>
              </w:rPr>
              <w:t xml:space="preserve"> and interrogative</w:t>
            </w:r>
            <w:r w:rsidR="0EEB7D1D" w:rsidRPr="004A31FF">
              <w:rPr>
                <w:b w:val="0"/>
                <w:bCs w:val="0"/>
              </w:rPr>
              <w:t xml:space="preserve"> pronouns, such </w:t>
            </w:r>
            <w:r w:rsidR="00CA1E40" w:rsidRPr="004A31FF">
              <w:rPr>
                <w:b w:val="0"/>
                <w:bCs w:val="0"/>
              </w:rPr>
              <w:t>as</w:t>
            </w:r>
            <w:r w:rsidR="0EEB7D1D" w:rsidRPr="004A31FF">
              <w:rPr>
                <w:b w:val="0"/>
                <w:bCs w:val="0"/>
              </w:rPr>
              <w:t xml:space="preserve"> </w:t>
            </w:r>
            <w:r w:rsidR="0EEB7D1D" w:rsidRPr="004A31FF">
              <w:rPr>
                <w:rFonts w:ascii="Nirmala UI" w:hAnsi="Nirmala UI" w:cs="Nirmala UI"/>
                <w:b w:val="0"/>
                <w:bCs w:val="0"/>
              </w:rPr>
              <w:t>कौन</w:t>
            </w:r>
            <w:r w:rsidR="0EEB7D1D" w:rsidRPr="004A31FF">
              <w:rPr>
                <w:b w:val="0"/>
                <w:bCs w:val="0"/>
              </w:rPr>
              <w:t xml:space="preserve">, </w:t>
            </w:r>
            <w:r w:rsidR="0EEB7D1D" w:rsidRPr="004A31FF">
              <w:rPr>
                <w:rFonts w:ascii="Nirmala UI" w:hAnsi="Nirmala UI" w:cs="Nirmala UI"/>
                <w:b w:val="0"/>
                <w:bCs w:val="0"/>
              </w:rPr>
              <w:t>क्या</w:t>
            </w:r>
            <w:r w:rsidR="352667C2" w:rsidRPr="004A31FF">
              <w:rPr>
                <w:b w:val="0"/>
                <w:bCs w:val="0"/>
              </w:rPr>
              <w:t xml:space="preserve">, </w:t>
            </w:r>
            <w:r w:rsidR="352667C2" w:rsidRPr="004A31FF">
              <w:rPr>
                <w:rFonts w:ascii="Nirmala UI" w:hAnsi="Nirmala UI" w:cs="Nirmala UI"/>
                <w:b w:val="0"/>
                <w:bCs w:val="0"/>
              </w:rPr>
              <w:t>कोई</w:t>
            </w:r>
            <w:r w:rsidR="352667C2" w:rsidRPr="004A31FF">
              <w:rPr>
                <w:b w:val="0"/>
                <w:bCs w:val="0"/>
              </w:rPr>
              <w:t xml:space="preserve">, </w:t>
            </w:r>
            <w:r w:rsidR="352667C2" w:rsidRPr="004A31FF">
              <w:rPr>
                <w:rFonts w:ascii="Nirmala UI" w:hAnsi="Nirmala UI" w:cs="Nirmala UI"/>
                <w:b w:val="0"/>
                <w:bCs w:val="0"/>
              </w:rPr>
              <w:t>कुछ</w:t>
            </w:r>
          </w:p>
          <w:p w14:paraId="4E6D0A08" w14:textId="56F653B0" w:rsidR="00087ABE" w:rsidRPr="008D16A3" w:rsidRDefault="00641042" w:rsidP="008D16A3">
            <w:pPr>
              <w:pStyle w:val="Bullets"/>
              <w:rPr>
                <w:rFonts w:asciiTheme="minorHAnsi" w:eastAsiaTheme="minorEastAsia" w:hAnsiTheme="minorHAnsi" w:cstheme="minorBidi"/>
              </w:rPr>
            </w:pPr>
            <w:r w:rsidRPr="008D16A3">
              <w:t>p</w:t>
            </w:r>
            <w:r w:rsidR="2C88BC5F" w:rsidRPr="008D16A3">
              <w:t xml:space="preserve">ronouns with different postpositions, for example, </w:t>
            </w:r>
            <w:r w:rsidR="319DABA4" w:rsidRPr="008D16A3">
              <w:rPr>
                <w:rFonts w:ascii="Nirmala UI" w:hAnsi="Nirmala UI" w:cs="Nirmala UI"/>
              </w:rPr>
              <w:t>मुझे</w:t>
            </w:r>
            <w:r w:rsidR="319DABA4" w:rsidRPr="008D16A3">
              <w:t xml:space="preserve">, </w:t>
            </w:r>
            <w:r w:rsidR="319DABA4" w:rsidRPr="008D16A3">
              <w:rPr>
                <w:rFonts w:ascii="Nirmala UI" w:hAnsi="Nirmala UI" w:cs="Nirmala UI"/>
              </w:rPr>
              <w:t>मुझमें</w:t>
            </w:r>
            <w:r w:rsidR="319DABA4" w:rsidRPr="008D16A3">
              <w:t xml:space="preserve">, </w:t>
            </w:r>
            <w:r w:rsidR="319DABA4" w:rsidRPr="008D16A3">
              <w:rPr>
                <w:rFonts w:ascii="Nirmala UI" w:hAnsi="Nirmala UI" w:cs="Nirmala UI"/>
              </w:rPr>
              <w:t>मुझसे</w:t>
            </w:r>
          </w:p>
        </w:tc>
      </w:tr>
      <w:tr w:rsidR="00087ABE" w:rsidRPr="008D16A3" w14:paraId="7F2D4B4F" w14:textId="77777777" w:rsidTr="00D51458">
        <w:trPr>
          <w:trHeight w:val="2385"/>
        </w:trPr>
        <w:tc>
          <w:tcPr>
            <w:tcW w:w="2364" w:type="dxa"/>
            <w:shd w:val="clear" w:color="auto" w:fill="FFEECE" w:themeFill="accent3" w:themeFillTint="66"/>
          </w:tcPr>
          <w:p w14:paraId="48560149" w14:textId="7932D98F" w:rsidR="00087ABE" w:rsidRPr="008D16A3" w:rsidRDefault="00087ABE" w:rsidP="008D16A3">
            <w:pPr>
              <w:pStyle w:val="Descriptiontitle"/>
              <w:rPr>
                <w:rFonts w:cs="Arial"/>
              </w:rPr>
            </w:pPr>
            <w:r w:rsidRPr="008D16A3">
              <w:rPr>
                <w:rFonts w:cs="Arial"/>
              </w:rPr>
              <w:t>Sentence structures</w:t>
            </w:r>
          </w:p>
        </w:tc>
        <w:tc>
          <w:tcPr>
            <w:tcW w:w="4261" w:type="dxa"/>
          </w:tcPr>
          <w:p w14:paraId="2B3EC39B" w14:textId="4CC08BE2" w:rsidR="00087ABE" w:rsidRPr="008D16A3" w:rsidRDefault="005D2A5C" w:rsidP="008D16A3">
            <w:pPr>
              <w:pStyle w:val="Descriptiontitle"/>
              <w:ind w:left="0"/>
            </w:pPr>
            <w:r w:rsidRPr="008D16A3">
              <w:t>s</w:t>
            </w:r>
            <w:r w:rsidR="1C665D99" w:rsidRPr="008D16A3">
              <w:t xml:space="preserve">imple </w:t>
            </w:r>
            <w:r w:rsidR="4B67FDCE" w:rsidRPr="008D16A3">
              <w:t xml:space="preserve">word order </w:t>
            </w:r>
          </w:p>
          <w:p w14:paraId="1B0D3327" w14:textId="1A88CB37" w:rsidR="009F495D" w:rsidRPr="008D16A3" w:rsidRDefault="00E24E78" w:rsidP="008D16A3">
            <w:pPr>
              <w:pStyle w:val="Bullets"/>
              <w:rPr>
                <w:rFonts w:ascii="Nirmala UI" w:hAnsi="Nirmala UI" w:cs="Nirmala UI"/>
              </w:rPr>
            </w:pPr>
            <w:r w:rsidRPr="008D16A3">
              <w:t>subject+object+verb sentence construction</w:t>
            </w:r>
            <w:r w:rsidR="00636F96" w:rsidRPr="008D16A3">
              <w:t>,</w:t>
            </w:r>
            <w:r w:rsidRPr="008D16A3">
              <w:t xml:space="preserve"> </w:t>
            </w:r>
            <w:r w:rsidR="00D1490F" w:rsidRPr="008D16A3">
              <w:t>for example,</w:t>
            </w:r>
            <w:r w:rsidRPr="008D16A3">
              <w:t xml:space="preserve"> </w:t>
            </w:r>
            <w:r w:rsidR="00D1490F" w:rsidRPr="008D16A3">
              <w:rPr>
                <w:rFonts w:ascii="Nirmala UI" w:hAnsi="Nirmala UI" w:cs="Nirmala UI"/>
              </w:rPr>
              <w:t>मैं फल खाता हूँ।</w:t>
            </w:r>
          </w:p>
          <w:p w14:paraId="3D5D4493" w14:textId="2E2C177F" w:rsidR="00AE2712" w:rsidRPr="008D16A3" w:rsidRDefault="003C6890" w:rsidP="008D16A3">
            <w:pPr>
              <w:pStyle w:val="Bullets"/>
              <w:rPr>
                <w:rFonts w:ascii="Nirmala UI" w:hAnsi="Nirmala UI" w:cs="Nirmala UI"/>
                <w:b/>
                <w:lang w:bidi="hi-IN"/>
              </w:rPr>
            </w:pPr>
            <w:r w:rsidRPr="008D16A3">
              <w:t>structure of simple statements and questions</w:t>
            </w:r>
            <w:r w:rsidR="00636F96" w:rsidRPr="008D16A3">
              <w:t>,</w:t>
            </w:r>
            <w:r w:rsidRPr="008D16A3">
              <w:t xml:space="preserve"> such as </w:t>
            </w:r>
            <w:r w:rsidRPr="008D16A3">
              <w:rPr>
                <w:rFonts w:ascii="Nirmala UI" w:hAnsi="Nirmala UI" w:cs="Nirmala UI"/>
                <w:cs/>
                <w:lang w:bidi="hi-IN"/>
              </w:rPr>
              <w:t>तुम मेरे साथ चलो। तुम कैसे हो</w:t>
            </w:r>
            <w:r w:rsidRPr="008D16A3">
              <w:rPr>
                <w:rFonts w:ascii="Nirmala UI" w:hAnsi="Nirmala UI" w:cs="Nirmala UI"/>
              </w:rPr>
              <w:t>?</w:t>
            </w:r>
            <w:r w:rsidR="00097D78" w:rsidRPr="008D16A3">
              <w:rPr>
                <w:rFonts w:ascii="Nirmala UI" w:hAnsi="Nirmala UI" w:cs="Nirmala UI"/>
              </w:rPr>
              <w:t>,</w:t>
            </w:r>
            <w:r w:rsidR="00AE2712" w:rsidRPr="008D16A3">
              <w:rPr>
                <w:rFonts w:ascii="Nirmala UI" w:hAnsi="Nirmala UI" w:cs="Nirmala UI"/>
              </w:rPr>
              <w:t xml:space="preserve"> </w:t>
            </w:r>
            <w:r w:rsidR="00AE2712" w:rsidRPr="008D16A3">
              <w:rPr>
                <w:rFonts w:ascii="Nirmala UI" w:hAnsi="Nirmala UI" w:cs="Nirmala UI"/>
                <w:cs/>
                <w:lang w:bidi="hi-IN"/>
              </w:rPr>
              <w:t>मैं पढ़ता हूँ।</w:t>
            </w:r>
          </w:p>
          <w:p w14:paraId="2B4E7262" w14:textId="6B6DAA37" w:rsidR="71161422" w:rsidRPr="008D16A3" w:rsidRDefault="71161422" w:rsidP="008D16A3">
            <w:pPr>
              <w:pStyle w:val="Bullets"/>
              <w:rPr>
                <w:rFonts w:ascii="Nirmala UI" w:eastAsiaTheme="minorEastAsia" w:hAnsi="Nirmala UI" w:cs="Nirmala UI"/>
                <w:b/>
                <w:bCs/>
              </w:rPr>
            </w:pPr>
            <w:r w:rsidRPr="008D16A3">
              <w:rPr>
                <w:rFonts w:eastAsia="MS Mincho"/>
              </w:rPr>
              <w:t>negative constructions such as</w:t>
            </w:r>
            <w:r w:rsidRPr="008D16A3">
              <w:rPr>
                <w:rFonts w:eastAsia="MS Mincho"/>
                <w:cs/>
                <w:lang w:bidi="hi-IN"/>
              </w:rPr>
              <w:t xml:space="preserve"> </w:t>
            </w:r>
            <w:r w:rsidRPr="008D16A3">
              <w:rPr>
                <w:rFonts w:ascii="Nirmala UI" w:eastAsia="MS Mincho" w:hAnsi="Nirmala UI" w:cs="Nirmala UI"/>
              </w:rPr>
              <w:t>नहीं</w:t>
            </w:r>
            <w:r w:rsidRPr="008D16A3">
              <w:rPr>
                <w:rFonts w:eastAsia="MS Mincho"/>
              </w:rPr>
              <w:t xml:space="preserve">, </w:t>
            </w:r>
            <w:r w:rsidR="0535F7D4" w:rsidRPr="008D16A3">
              <w:rPr>
                <w:rFonts w:ascii="Nirmala UI" w:eastAsia="MS Mincho" w:hAnsi="Nirmala UI" w:cs="Nirmala UI"/>
              </w:rPr>
              <w:t>ना</w:t>
            </w:r>
            <w:r w:rsidR="7DA230B2" w:rsidRPr="008D16A3">
              <w:rPr>
                <w:rFonts w:ascii="Nirmala UI" w:eastAsia="MS Mincho" w:hAnsi="Nirmala UI" w:cs="Nirmala UI"/>
              </w:rPr>
              <w:t>,</w:t>
            </w:r>
            <w:r w:rsidRPr="008D16A3">
              <w:rPr>
                <w:rFonts w:eastAsia="MS Mincho"/>
              </w:rPr>
              <w:t xml:space="preserve"> </w:t>
            </w:r>
            <w:r w:rsidRPr="008D16A3">
              <w:rPr>
                <w:rFonts w:ascii="Nirmala UI" w:eastAsia="MS Mincho" w:hAnsi="Nirmala UI" w:cs="Nirmala UI"/>
              </w:rPr>
              <w:t>मत</w:t>
            </w:r>
            <w:r w:rsidR="327B0AA7" w:rsidRPr="004A31FF">
              <w:rPr>
                <w:rFonts w:eastAsia="MS Mincho"/>
              </w:rPr>
              <w:t>,</w:t>
            </w:r>
            <w:r w:rsidR="327B0AA7" w:rsidRPr="008D16A3">
              <w:rPr>
                <w:rFonts w:ascii="Nirmala UI" w:eastAsia="MS Mincho" w:hAnsi="Nirmala UI" w:cs="Nirmala UI"/>
              </w:rPr>
              <w:t xml:space="preserve"> </w:t>
            </w:r>
            <w:r w:rsidR="497DF9D2" w:rsidRPr="004A31FF">
              <w:rPr>
                <w:rFonts w:eastAsia="MS Mincho"/>
              </w:rPr>
              <w:t>for example,</w:t>
            </w:r>
            <w:r w:rsidR="497DF9D2" w:rsidRPr="008D16A3">
              <w:rPr>
                <w:rFonts w:ascii="Nirmala UI" w:eastAsia="MS Mincho" w:hAnsi="Nirmala UI" w:cs="Nirmala UI"/>
              </w:rPr>
              <w:t xml:space="preserve"> </w:t>
            </w:r>
            <w:r w:rsidR="327B0AA7" w:rsidRPr="008D16A3">
              <w:rPr>
                <w:rFonts w:ascii="Nirmala UI" w:hAnsi="Nirmala UI" w:cs="Nirmala UI"/>
              </w:rPr>
              <w:t xml:space="preserve">मैं फल खाता हूँ/मैं फल </w:t>
            </w:r>
            <w:r w:rsidR="009D2593" w:rsidRPr="008D16A3">
              <w:rPr>
                <w:rFonts w:ascii="Nirmala UI" w:hAnsi="Nirmala UI" w:cs="Nirmala UI" w:hint="cs"/>
                <w:cs/>
                <w:lang w:bidi="hi-IN"/>
              </w:rPr>
              <w:lastRenderedPageBreak/>
              <w:t>नहीं</w:t>
            </w:r>
            <w:r w:rsidR="327B0AA7" w:rsidRPr="008D16A3">
              <w:rPr>
                <w:rFonts w:ascii="Nirmala UI" w:eastAsia="MS Mincho" w:hAnsi="Nirmala UI" w:cs="Nirmala UI"/>
              </w:rPr>
              <w:t xml:space="preserve"> </w:t>
            </w:r>
            <w:r w:rsidR="327B0AA7" w:rsidRPr="008D16A3">
              <w:rPr>
                <w:rFonts w:ascii="Nirmala UI" w:hAnsi="Nirmala UI" w:cs="Nirmala UI"/>
              </w:rPr>
              <w:t>खाता हूँ।</w:t>
            </w:r>
          </w:p>
          <w:p w14:paraId="061A9A97" w14:textId="5FE9951E" w:rsidR="71161422" w:rsidRPr="008D16A3" w:rsidRDefault="71161422" w:rsidP="008D16A3">
            <w:pPr>
              <w:pStyle w:val="Bullets"/>
              <w:numPr>
                <w:ilvl w:val="0"/>
                <w:numId w:val="0"/>
              </w:numPr>
            </w:pPr>
          </w:p>
          <w:p w14:paraId="40004353" w14:textId="63B914F9" w:rsidR="71161422" w:rsidRPr="008D16A3" w:rsidRDefault="71161422" w:rsidP="008D16A3">
            <w:pPr>
              <w:pStyle w:val="Bullets"/>
              <w:numPr>
                <w:ilvl w:val="0"/>
                <w:numId w:val="0"/>
              </w:numPr>
              <w:rPr>
                <w:b/>
                <w:bCs/>
              </w:rPr>
            </w:pPr>
          </w:p>
          <w:p w14:paraId="09A322ED" w14:textId="429741D4" w:rsidR="0E5B7E35" w:rsidRPr="008D16A3" w:rsidRDefault="0E5B7E35" w:rsidP="008D16A3">
            <w:pPr>
              <w:pStyle w:val="Bullets"/>
              <w:numPr>
                <w:ilvl w:val="0"/>
                <w:numId w:val="0"/>
              </w:numPr>
              <w:rPr>
                <w:b/>
                <w:bCs/>
              </w:rPr>
            </w:pPr>
          </w:p>
          <w:p w14:paraId="21E2D44C" w14:textId="6F0EEFA7" w:rsidR="00087ABE" w:rsidRPr="008D16A3" w:rsidRDefault="00087ABE" w:rsidP="008D16A3">
            <w:pPr>
              <w:pStyle w:val="Bullets"/>
              <w:numPr>
                <w:ilvl w:val="0"/>
                <w:numId w:val="0"/>
              </w:numPr>
              <w:ind w:left="720"/>
            </w:pPr>
          </w:p>
          <w:p w14:paraId="267C1F91" w14:textId="77777777" w:rsidR="00087ABE" w:rsidRPr="008D16A3" w:rsidRDefault="00087ABE" w:rsidP="008D16A3">
            <w:pPr>
              <w:pStyle w:val="Descriptiontitle"/>
              <w:ind w:left="680" w:hanging="340"/>
            </w:pPr>
          </w:p>
        </w:tc>
        <w:tc>
          <w:tcPr>
            <w:tcW w:w="4229" w:type="dxa"/>
          </w:tcPr>
          <w:p w14:paraId="15F729EC" w14:textId="1765E7FD" w:rsidR="00087ABE" w:rsidRPr="008D16A3" w:rsidRDefault="005D2A5C" w:rsidP="008D16A3">
            <w:pPr>
              <w:pStyle w:val="Descriptiontitle"/>
              <w:ind w:left="0"/>
            </w:pPr>
            <w:r w:rsidRPr="008D16A3">
              <w:lastRenderedPageBreak/>
              <w:t>a</w:t>
            </w:r>
            <w:r w:rsidR="72FF444E" w:rsidRPr="008D16A3">
              <w:t>dditional sentence structure</w:t>
            </w:r>
            <w:r w:rsidR="0059510E" w:rsidRPr="008D16A3">
              <w:t>s</w:t>
            </w:r>
          </w:p>
          <w:p w14:paraId="66C4BDF0" w14:textId="77777777" w:rsidR="00C979B7" w:rsidRPr="008D16A3" w:rsidRDefault="00C979B7" w:rsidP="008D16A3">
            <w:pPr>
              <w:pStyle w:val="Bullets"/>
              <w:rPr>
                <w:rStyle w:val="SubtleEmphasis"/>
                <w:rFonts w:asciiTheme="minorHAnsi" w:eastAsiaTheme="minorEastAsia" w:hAnsiTheme="minorHAnsi" w:cstheme="minorBidi"/>
                <w:iCs w:val="0"/>
                <w:color w:val="000000" w:themeColor="accent4"/>
              </w:rPr>
            </w:pPr>
            <w:r w:rsidRPr="008D16A3">
              <w:rPr>
                <w:rStyle w:val="SubtleEmphasis"/>
                <w:color w:val="000000" w:themeColor="accent4"/>
              </w:rPr>
              <w:t xml:space="preserve">simple sentences, for example, </w:t>
            </w:r>
            <w:r w:rsidRPr="008D16A3">
              <w:rPr>
                <w:rStyle w:val="SubtleEmphasis"/>
                <w:rFonts w:ascii="Nirmala UI" w:hAnsi="Nirmala UI" w:cs="Nirmala UI"/>
                <w:color w:val="000000" w:themeColor="accent4"/>
              </w:rPr>
              <w:t>रोहन जा रहा है।</w:t>
            </w:r>
          </w:p>
          <w:p w14:paraId="3DAE677B" w14:textId="3A8B4BA3" w:rsidR="00C979B7" w:rsidRPr="008D16A3" w:rsidRDefault="00C979B7" w:rsidP="008D16A3">
            <w:pPr>
              <w:pStyle w:val="Bullets"/>
            </w:pPr>
            <w:r w:rsidRPr="008D16A3">
              <w:rPr>
                <w:rStyle w:val="SubtleEmphasis"/>
                <w:iCs w:val="0"/>
                <w:color w:val="000000" w:themeColor="accent4"/>
              </w:rPr>
              <w:t>sentence writing using correct word order as subject</w:t>
            </w:r>
            <w:r w:rsidR="00636F96" w:rsidRPr="008D16A3">
              <w:rPr>
                <w:rStyle w:val="SubtleEmphasis"/>
                <w:iCs w:val="0"/>
                <w:color w:val="000000" w:themeColor="accent4"/>
              </w:rPr>
              <w:t>+</w:t>
            </w:r>
            <w:r w:rsidRPr="008D16A3">
              <w:rPr>
                <w:rStyle w:val="SubtleEmphasis"/>
                <w:iCs w:val="0"/>
                <w:color w:val="000000" w:themeColor="accent4"/>
              </w:rPr>
              <w:t>object</w:t>
            </w:r>
            <w:r w:rsidR="00636F96" w:rsidRPr="008D16A3">
              <w:rPr>
                <w:rStyle w:val="SubtleEmphasis"/>
                <w:iCs w:val="0"/>
                <w:color w:val="000000" w:themeColor="accent4"/>
              </w:rPr>
              <w:t>+</w:t>
            </w:r>
            <w:r w:rsidRPr="008D16A3">
              <w:rPr>
                <w:rStyle w:val="SubtleEmphasis"/>
                <w:iCs w:val="0"/>
                <w:color w:val="000000" w:themeColor="accent4"/>
              </w:rPr>
              <w:t>verb</w:t>
            </w:r>
            <w:r w:rsidR="00636F96" w:rsidRPr="008D16A3">
              <w:rPr>
                <w:rStyle w:val="SubtleEmphasis"/>
                <w:iCs w:val="0"/>
                <w:color w:val="000000" w:themeColor="accent4"/>
              </w:rPr>
              <w:t>,</w:t>
            </w:r>
            <w:r w:rsidRPr="008D16A3">
              <w:rPr>
                <w:rStyle w:val="SubtleEmphasis"/>
                <w:iCs w:val="0"/>
                <w:color w:val="000000" w:themeColor="accent4"/>
              </w:rPr>
              <w:t xml:space="preserve"> for example, </w:t>
            </w:r>
            <w:r w:rsidRPr="008D16A3">
              <w:rPr>
                <w:rStyle w:val="SubtleEmphasis"/>
                <w:rFonts w:ascii="Nirmala UI" w:hAnsi="Nirmala UI" w:cs="Nirmala UI"/>
                <w:color w:val="000000" w:themeColor="accent4"/>
              </w:rPr>
              <w:t>राधा ने खाना खाया।</w:t>
            </w:r>
            <w:r w:rsidRPr="008D16A3">
              <w:rPr>
                <w:rStyle w:val="SubtleEmphasis"/>
                <w:iCs w:val="0"/>
                <w:color w:val="000000" w:themeColor="accent4"/>
              </w:rPr>
              <w:t xml:space="preserve"> </w:t>
            </w:r>
          </w:p>
          <w:p w14:paraId="357DC22E" w14:textId="55A88976" w:rsidR="00790227" w:rsidRPr="008D16A3" w:rsidRDefault="006E1481" w:rsidP="008D16A3">
            <w:pPr>
              <w:pStyle w:val="Bullets"/>
              <w:rPr>
                <w:b/>
                <w:bCs/>
              </w:rPr>
            </w:pPr>
            <w:r w:rsidRPr="008D16A3">
              <w:t xml:space="preserve">distinctions in levels of compulsion implied in statements like </w:t>
            </w:r>
            <w:r w:rsidRPr="008D16A3">
              <w:rPr>
                <w:rFonts w:ascii="Nirmala UI" w:hAnsi="Nirmala UI" w:cs="Nirmala UI"/>
              </w:rPr>
              <w:t>मुझे</w:t>
            </w:r>
            <w:r w:rsidRPr="008D16A3">
              <w:t xml:space="preserve"> </w:t>
            </w:r>
            <w:r w:rsidRPr="008D16A3">
              <w:rPr>
                <w:rFonts w:ascii="Nirmala UI" w:hAnsi="Nirmala UI" w:cs="Nirmala UI"/>
              </w:rPr>
              <w:t>जाना</w:t>
            </w:r>
            <w:r w:rsidRPr="008D16A3">
              <w:t xml:space="preserve"> </w:t>
            </w:r>
            <w:r w:rsidRPr="008D16A3">
              <w:rPr>
                <w:rFonts w:ascii="Nirmala UI" w:hAnsi="Nirmala UI" w:cs="Nirmala UI"/>
              </w:rPr>
              <w:t>चाहिए।</w:t>
            </w:r>
            <w:r w:rsidRPr="008D16A3">
              <w:t xml:space="preserve"> </w:t>
            </w:r>
            <w:r w:rsidRPr="008D16A3">
              <w:rPr>
                <w:rFonts w:ascii="Nirmala UI" w:hAnsi="Nirmala UI" w:cs="Nirmala UI"/>
              </w:rPr>
              <w:t>मुझे</w:t>
            </w:r>
            <w:r w:rsidRPr="008D16A3">
              <w:t xml:space="preserve"> </w:t>
            </w:r>
            <w:r w:rsidRPr="008D16A3">
              <w:rPr>
                <w:rFonts w:ascii="Nirmala UI" w:hAnsi="Nirmala UI" w:cs="Nirmala UI"/>
              </w:rPr>
              <w:t>जाना</w:t>
            </w:r>
            <w:r w:rsidRPr="008D16A3">
              <w:t xml:space="preserve"> </w:t>
            </w:r>
            <w:r w:rsidRPr="008D16A3">
              <w:rPr>
                <w:rFonts w:ascii="Nirmala UI" w:hAnsi="Nirmala UI" w:cs="Nirmala UI"/>
              </w:rPr>
              <w:t>है।</w:t>
            </w:r>
            <w:r w:rsidRPr="008D16A3">
              <w:t xml:space="preserve"> </w:t>
            </w:r>
            <w:r w:rsidRPr="008D16A3">
              <w:rPr>
                <w:rFonts w:ascii="Nirmala UI" w:hAnsi="Nirmala UI" w:cs="Nirmala UI"/>
              </w:rPr>
              <w:t>मुझे</w:t>
            </w:r>
            <w:r w:rsidRPr="008D16A3">
              <w:t xml:space="preserve"> </w:t>
            </w:r>
            <w:r w:rsidRPr="008D16A3">
              <w:rPr>
                <w:rFonts w:ascii="Nirmala UI" w:hAnsi="Nirmala UI" w:cs="Nirmala UI"/>
              </w:rPr>
              <w:t>जाना</w:t>
            </w:r>
            <w:r w:rsidRPr="008D16A3">
              <w:t xml:space="preserve"> </w:t>
            </w:r>
            <w:r w:rsidRPr="008D16A3">
              <w:rPr>
                <w:rFonts w:ascii="Nirmala UI" w:hAnsi="Nirmala UI" w:cs="Nirmala UI"/>
              </w:rPr>
              <w:t>पड़ता</w:t>
            </w:r>
            <w:r w:rsidRPr="008D16A3">
              <w:t xml:space="preserve"> </w:t>
            </w:r>
            <w:r w:rsidRPr="008D16A3">
              <w:rPr>
                <w:rFonts w:ascii="Nirmala UI" w:hAnsi="Nirmala UI" w:cs="Nirmala UI"/>
              </w:rPr>
              <w:t>है।</w:t>
            </w:r>
          </w:p>
          <w:p w14:paraId="571095C0" w14:textId="3B4B22B2" w:rsidR="00AF598B" w:rsidRPr="008D16A3" w:rsidRDefault="00CE6F63" w:rsidP="008D16A3">
            <w:pPr>
              <w:pStyle w:val="Bullets"/>
              <w:rPr>
                <w:b/>
                <w:bCs/>
              </w:rPr>
            </w:pPr>
            <w:r w:rsidRPr="008D16A3">
              <w:lastRenderedPageBreak/>
              <w:t xml:space="preserve">function and use of </w:t>
            </w:r>
            <w:r w:rsidR="00407700" w:rsidRPr="008D16A3">
              <w:rPr>
                <w:rFonts w:ascii="Nirmala UI" w:hAnsi="Nirmala UI" w:cs="Nirmala UI"/>
              </w:rPr>
              <w:t>कारक</w:t>
            </w:r>
            <w:r w:rsidR="00407700" w:rsidRPr="008D16A3">
              <w:t xml:space="preserve"> </w:t>
            </w:r>
            <w:r w:rsidR="00407700">
              <w:t>(</w:t>
            </w:r>
            <w:r w:rsidRPr="008D16A3">
              <w:t>case</w:t>
            </w:r>
            <w:r w:rsidR="00407700">
              <w:t>)</w:t>
            </w:r>
            <w:r w:rsidRPr="008D16A3">
              <w:t xml:space="preserve">, for example, </w:t>
            </w:r>
            <w:r w:rsidRPr="008D16A3">
              <w:rPr>
                <w:rFonts w:ascii="Nirmala UI" w:hAnsi="Nirmala UI" w:cs="Nirmala UI"/>
              </w:rPr>
              <w:t>ने</w:t>
            </w:r>
            <w:r w:rsidRPr="008D16A3">
              <w:t xml:space="preserve">, </w:t>
            </w:r>
            <w:r w:rsidRPr="008D16A3">
              <w:rPr>
                <w:rFonts w:ascii="Nirmala UI" w:hAnsi="Nirmala UI" w:cs="Nirmala UI"/>
              </w:rPr>
              <w:t>को</w:t>
            </w:r>
            <w:r w:rsidRPr="008D16A3">
              <w:t xml:space="preserve">, </w:t>
            </w:r>
            <w:r w:rsidRPr="008D16A3">
              <w:rPr>
                <w:rFonts w:ascii="Nirmala UI" w:hAnsi="Nirmala UI" w:cs="Nirmala UI"/>
              </w:rPr>
              <w:t>से</w:t>
            </w:r>
            <w:r w:rsidRPr="008D16A3">
              <w:t xml:space="preserve">, </w:t>
            </w:r>
            <w:r w:rsidRPr="008D16A3">
              <w:rPr>
                <w:rFonts w:ascii="Nirmala UI" w:hAnsi="Nirmala UI" w:cs="Nirmala UI"/>
              </w:rPr>
              <w:t>के</w:t>
            </w:r>
            <w:r w:rsidRPr="008D16A3">
              <w:t xml:space="preserve"> </w:t>
            </w:r>
            <w:r w:rsidRPr="008D16A3">
              <w:rPr>
                <w:rFonts w:ascii="Nirmala UI" w:hAnsi="Nirmala UI" w:cs="Nirmala UI"/>
              </w:rPr>
              <w:t>लिए</w:t>
            </w:r>
            <w:r w:rsidRPr="008D16A3">
              <w:t xml:space="preserve">, </w:t>
            </w:r>
            <w:r w:rsidRPr="008D16A3">
              <w:rPr>
                <w:rFonts w:ascii="Nirmala UI" w:hAnsi="Nirmala UI" w:cs="Nirmala UI"/>
              </w:rPr>
              <w:t>में</w:t>
            </w:r>
            <w:r w:rsidRPr="008D16A3">
              <w:t xml:space="preserve">, </w:t>
            </w:r>
            <w:r w:rsidRPr="008D16A3">
              <w:rPr>
                <w:rFonts w:ascii="Nirmala UI" w:hAnsi="Nirmala UI" w:cs="Nirmala UI"/>
              </w:rPr>
              <w:t>पर</w:t>
            </w:r>
          </w:p>
          <w:p w14:paraId="4610130F" w14:textId="4C7EDFC1" w:rsidR="00087ABE" w:rsidRPr="008D16A3" w:rsidRDefault="00641042" w:rsidP="008D16A3">
            <w:pPr>
              <w:pStyle w:val="Bullets"/>
              <w:rPr>
                <w:rFonts w:ascii="Nirmala UI" w:hAnsi="Nirmala UI" w:cs="Nirmala UI"/>
                <w:b/>
              </w:rPr>
            </w:pPr>
            <w:r w:rsidRPr="008D16A3">
              <w:rPr>
                <w:rFonts w:eastAsia="MS Mincho"/>
                <w:color w:val="auto"/>
              </w:rPr>
              <w:t>c</w:t>
            </w:r>
            <w:r w:rsidR="00E8426E" w:rsidRPr="008D16A3">
              <w:rPr>
                <w:rFonts w:eastAsia="MS Mincho"/>
                <w:color w:val="auto"/>
              </w:rPr>
              <w:t>onstruction</w:t>
            </w:r>
            <w:r w:rsidR="674FDE78" w:rsidRPr="008D16A3">
              <w:rPr>
                <w:rFonts w:eastAsia="MS Mincho"/>
                <w:color w:val="auto"/>
              </w:rPr>
              <w:t xml:space="preserve"> of sentences using pronouns, nouns and verbs, for example, </w:t>
            </w:r>
            <w:r w:rsidR="674FDE78" w:rsidRPr="008D16A3">
              <w:rPr>
                <w:rFonts w:ascii="Nirmala UI" w:eastAsia="MS Mincho" w:hAnsi="Nirmala UI" w:cs="Nirmala UI"/>
                <w:color w:val="auto"/>
              </w:rPr>
              <w:t>मैं रमा के साथ</w:t>
            </w:r>
            <w:r w:rsidR="00DD52C0" w:rsidRPr="008D16A3">
              <w:rPr>
                <w:rFonts w:ascii="Nirmala UI" w:eastAsia="MS Mincho" w:hAnsi="Nirmala UI" w:cs="Nirmala UI"/>
                <w:color w:val="auto"/>
              </w:rPr>
              <w:t xml:space="preserve"> </w:t>
            </w:r>
            <w:r w:rsidR="674FDE78" w:rsidRPr="008D16A3">
              <w:rPr>
                <w:rFonts w:ascii="Nirmala UI" w:eastAsia="MS Mincho" w:hAnsi="Nirmala UI" w:cs="Nirmala UI"/>
                <w:color w:val="auto"/>
              </w:rPr>
              <w:t>फल खा रही हूँ</w:t>
            </w:r>
            <w:r w:rsidR="00E8426E" w:rsidRPr="008D16A3">
              <w:rPr>
                <w:rFonts w:ascii="Nirmala UI" w:eastAsia="MS Mincho" w:hAnsi="Nirmala UI" w:cs="Nirmala UI" w:hint="cs"/>
                <w:color w:val="auto"/>
                <w:cs/>
                <w:lang w:bidi="hi-IN"/>
              </w:rPr>
              <w:t>।</w:t>
            </w:r>
          </w:p>
          <w:p w14:paraId="50046B58" w14:textId="54C89FB8" w:rsidR="59A023CF" w:rsidRPr="008D16A3" w:rsidRDefault="59A023CF" w:rsidP="008D16A3">
            <w:pPr>
              <w:pStyle w:val="Bullets"/>
              <w:rPr>
                <w:rStyle w:val="SubtleEmphasis"/>
                <w:rFonts w:ascii="Nirmala UI" w:eastAsiaTheme="minorEastAsia" w:hAnsi="Nirmala UI" w:cs="Nirmala UI"/>
                <w:b/>
                <w:bCs/>
                <w:iCs w:val="0"/>
              </w:rPr>
            </w:pPr>
            <w:r w:rsidRPr="008D16A3">
              <w:rPr>
                <w:rStyle w:val="SubtleEmphasis"/>
              </w:rPr>
              <w:t xml:space="preserve">negative sentence constructions, such as </w:t>
            </w:r>
            <w:r w:rsidRPr="008D16A3">
              <w:rPr>
                <w:rStyle w:val="SubtleEmphasis"/>
                <w:rFonts w:ascii="Nirmala UI" w:hAnsi="Nirmala UI" w:cs="Nirmala UI"/>
              </w:rPr>
              <w:t>कभी नहीं, सोचना भी मत</w:t>
            </w:r>
          </w:p>
          <w:p w14:paraId="5D3EDFB9" w14:textId="21DCB10C" w:rsidR="0E5B7E35" w:rsidRPr="008D16A3" w:rsidRDefault="0E5B7E35" w:rsidP="008D16A3">
            <w:pPr>
              <w:pStyle w:val="Bullets"/>
              <w:numPr>
                <w:ilvl w:val="0"/>
                <w:numId w:val="0"/>
              </w:numPr>
              <w:rPr>
                <w:b/>
                <w:bCs/>
              </w:rPr>
            </w:pPr>
          </w:p>
          <w:p w14:paraId="02D3D38C" w14:textId="77777777" w:rsidR="00087ABE" w:rsidRPr="008D16A3" w:rsidRDefault="00087ABE" w:rsidP="008D16A3">
            <w:pPr>
              <w:pStyle w:val="Descriptiontitle"/>
            </w:pPr>
          </w:p>
        </w:tc>
        <w:tc>
          <w:tcPr>
            <w:tcW w:w="4216" w:type="dxa"/>
          </w:tcPr>
          <w:p w14:paraId="71B7F57F" w14:textId="7DF032FC" w:rsidR="00087ABE" w:rsidRPr="008D16A3" w:rsidRDefault="005D2A5C" w:rsidP="008D16A3">
            <w:pPr>
              <w:pStyle w:val="Descriptiontitle"/>
              <w:ind w:left="0"/>
            </w:pPr>
            <w:r w:rsidRPr="008D16A3">
              <w:lastRenderedPageBreak/>
              <w:t>v</w:t>
            </w:r>
            <w:r w:rsidR="74C8A010" w:rsidRPr="008D16A3">
              <w:t>ariation in sentence</w:t>
            </w:r>
            <w:r w:rsidR="0059510E" w:rsidRPr="008D16A3">
              <w:t xml:space="preserve"> structures</w:t>
            </w:r>
          </w:p>
          <w:p w14:paraId="13675B7B" w14:textId="69644417" w:rsidR="00087ABE" w:rsidRPr="008D16A3" w:rsidRDefault="00641042" w:rsidP="008D16A3">
            <w:pPr>
              <w:pStyle w:val="Bullets"/>
              <w:rPr>
                <w:rFonts w:asciiTheme="minorHAnsi" w:eastAsiaTheme="minorEastAsia" w:hAnsiTheme="minorHAnsi" w:cstheme="minorBidi"/>
              </w:rPr>
            </w:pPr>
            <w:r w:rsidRPr="008D16A3">
              <w:t>v</w:t>
            </w:r>
            <w:r w:rsidR="4FB13A0F" w:rsidRPr="008D16A3">
              <w:t xml:space="preserve">ariation in sentence </w:t>
            </w:r>
            <w:r w:rsidR="003D41B1">
              <w:t>structure</w:t>
            </w:r>
            <w:r w:rsidR="4FB13A0F" w:rsidRPr="008D16A3">
              <w:t xml:space="preserve">, such </w:t>
            </w:r>
            <w:r w:rsidR="00CA1E40" w:rsidRPr="008D16A3">
              <w:t>as</w:t>
            </w:r>
            <w:r w:rsidR="4FB13A0F" w:rsidRPr="008D16A3">
              <w:t xml:space="preserve"> subject+verb+object, for example, </w:t>
            </w:r>
            <w:r w:rsidR="6F23FB30" w:rsidRPr="008D16A3">
              <w:rPr>
                <w:rFonts w:ascii="Nirmala UI" w:hAnsi="Nirmala UI" w:cs="Nirmala UI"/>
              </w:rPr>
              <w:t>मोहन कह रहा है</w:t>
            </w:r>
            <w:r w:rsidR="00D31EDD" w:rsidRPr="008D16A3">
              <w:rPr>
                <w:rFonts w:ascii="Nirmala UI" w:hAnsi="Nirmala UI" w:cs="Nirmala UI" w:hint="cs"/>
                <w:cs/>
                <w:lang w:bidi="hi-IN"/>
              </w:rPr>
              <w:t xml:space="preserve"> कि</w:t>
            </w:r>
            <w:r w:rsidR="6F23FB30" w:rsidRPr="008D16A3">
              <w:rPr>
                <w:rFonts w:ascii="Nirmala UI" w:hAnsi="Nirmala UI" w:cs="Nirmala UI"/>
              </w:rPr>
              <w:t xml:space="preserve"> वह घर जा रहा है।</w:t>
            </w:r>
            <w:r w:rsidR="00786940" w:rsidRPr="008D16A3">
              <w:rPr>
                <w:rFonts w:ascii="Nirmala UI" w:hAnsi="Nirmala UI" w:cs="Nirmala UI" w:hint="cs"/>
                <w:cs/>
                <w:lang w:bidi="hi-IN"/>
              </w:rPr>
              <w:t xml:space="preserve"> </w:t>
            </w:r>
            <w:r w:rsidR="0039039E" w:rsidRPr="008D16A3">
              <w:rPr>
                <w:rFonts w:ascii="Nirmala UI" w:hAnsi="Nirmala UI" w:cs="Nirmala UI"/>
                <w:cs/>
                <w:lang w:bidi="hi-IN"/>
              </w:rPr>
              <w:t>तितली सुंदर है क्योंकि उसके पंख रंगबिरंग</w:t>
            </w:r>
            <w:r w:rsidR="005110A1" w:rsidRPr="008D16A3">
              <w:rPr>
                <w:rFonts w:ascii="Nirmala UI" w:hAnsi="Nirmala UI" w:cs="Nirmala UI" w:hint="cs"/>
                <w:cs/>
                <w:lang w:bidi="hi-IN"/>
              </w:rPr>
              <w:t>े</w:t>
            </w:r>
            <w:r w:rsidR="0039039E" w:rsidRPr="008D16A3">
              <w:rPr>
                <w:rFonts w:ascii="Nirmala UI" w:hAnsi="Nirmala UI" w:cs="Nirmala UI"/>
                <w:cs/>
                <w:lang w:bidi="hi-IN"/>
              </w:rPr>
              <w:t xml:space="preserve"> </w:t>
            </w:r>
            <w:r w:rsidR="6F23FB30" w:rsidRPr="008D16A3">
              <w:rPr>
                <w:rFonts w:ascii="Nirmala UI" w:hAnsi="Nirmala UI" w:cs="Nirmala UI"/>
                <w:lang w:bidi="hi-IN"/>
              </w:rPr>
              <w:t>हैं।</w:t>
            </w:r>
            <w:r w:rsidR="0039039E" w:rsidRPr="008D16A3">
              <w:rPr>
                <w:rFonts w:ascii="Nirmala UI" w:hAnsi="Nirmala UI" w:cs="Nirmala UI"/>
                <w:cs/>
                <w:lang w:bidi="hi-IN"/>
              </w:rPr>
              <w:t xml:space="preserve"> तितली के रंगबिरंगे पंख उसको सुंदर बनाते है।</w:t>
            </w:r>
          </w:p>
        </w:tc>
      </w:tr>
      <w:tr w:rsidR="00087ABE" w:rsidRPr="008D16A3" w14:paraId="690F5D64" w14:textId="77777777" w:rsidTr="3C77FE80">
        <w:trPr>
          <w:trHeight w:val="1243"/>
        </w:trPr>
        <w:tc>
          <w:tcPr>
            <w:tcW w:w="2364" w:type="dxa"/>
            <w:shd w:val="clear" w:color="auto" w:fill="FFEECE" w:themeFill="accent3" w:themeFillTint="66"/>
          </w:tcPr>
          <w:p w14:paraId="4A0EB0FF" w14:textId="7293C140" w:rsidR="00087ABE" w:rsidRPr="008D16A3" w:rsidRDefault="00087ABE" w:rsidP="008D16A3">
            <w:pPr>
              <w:pStyle w:val="Descriptiontitle"/>
              <w:rPr>
                <w:rFonts w:cs="Arial"/>
              </w:rPr>
            </w:pPr>
            <w:r w:rsidRPr="008D16A3">
              <w:rPr>
                <w:rFonts w:cs="Arial"/>
              </w:rPr>
              <w:t>Verbs</w:t>
            </w:r>
          </w:p>
        </w:tc>
        <w:tc>
          <w:tcPr>
            <w:tcW w:w="4261" w:type="dxa"/>
          </w:tcPr>
          <w:p w14:paraId="3951FB2E" w14:textId="795AE1CE" w:rsidR="00087ABE" w:rsidRPr="008D16A3" w:rsidRDefault="005D2A5C" w:rsidP="008D16A3">
            <w:pPr>
              <w:pStyle w:val="Descriptiontitle"/>
              <w:ind w:left="0"/>
            </w:pPr>
            <w:r w:rsidRPr="008D16A3">
              <w:t>s</w:t>
            </w:r>
            <w:r w:rsidR="39BD2508" w:rsidRPr="008D16A3">
              <w:t>imple verb forms</w:t>
            </w:r>
          </w:p>
          <w:p w14:paraId="7B4ABE22" w14:textId="5130AA1A" w:rsidR="003C6890" w:rsidRPr="008D16A3" w:rsidRDefault="003C6890" w:rsidP="008D16A3">
            <w:pPr>
              <w:pStyle w:val="Bullets"/>
              <w:rPr>
                <w:b/>
                <w:bCs/>
              </w:rPr>
            </w:pPr>
            <w:r w:rsidRPr="008D16A3">
              <w:t xml:space="preserve">verb forms change according to gender and number, for example, </w:t>
            </w:r>
            <w:r w:rsidRPr="008D16A3">
              <w:rPr>
                <w:rFonts w:ascii="Nirmala UI" w:hAnsi="Nirmala UI" w:cs="Nirmala UI"/>
              </w:rPr>
              <w:t>लड़का</w:t>
            </w:r>
            <w:r w:rsidRPr="008D16A3">
              <w:t xml:space="preserve"> </w:t>
            </w:r>
            <w:r w:rsidRPr="008D16A3">
              <w:rPr>
                <w:rFonts w:ascii="Nirmala UI" w:hAnsi="Nirmala UI" w:cs="Nirmala UI"/>
              </w:rPr>
              <w:t>गाता</w:t>
            </w:r>
            <w:r w:rsidRPr="008D16A3">
              <w:t xml:space="preserve"> </w:t>
            </w:r>
            <w:r w:rsidRPr="008D16A3">
              <w:rPr>
                <w:rFonts w:ascii="Nirmala UI" w:hAnsi="Nirmala UI" w:cs="Nirmala UI"/>
              </w:rPr>
              <w:t>है।</w:t>
            </w:r>
            <w:r w:rsidRPr="008D16A3">
              <w:t xml:space="preserve"> </w:t>
            </w:r>
            <w:r w:rsidRPr="008D16A3">
              <w:rPr>
                <w:rFonts w:ascii="Nirmala UI" w:hAnsi="Nirmala UI" w:cs="Nirmala UI"/>
              </w:rPr>
              <w:t>लड़की</w:t>
            </w:r>
            <w:r w:rsidRPr="008D16A3">
              <w:t xml:space="preserve"> </w:t>
            </w:r>
            <w:r w:rsidRPr="008D16A3">
              <w:rPr>
                <w:rFonts w:ascii="Nirmala UI" w:hAnsi="Nirmala UI" w:cs="Nirmala UI"/>
              </w:rPr>
              <w:t>गाती</w:t>
            </w:r>
            <w:r w:rsidRPr="008D16A3">
              <w:t xml:space="preserve"> </w:t>
            </w:r>
            <w:r w:rsidRPr="008D16A3">
              <w:rPr>
                <w:rFonts w:ascii="Nirmala UI" w:hAnsi="Nirmala UI" w:cs="Nirmala UI"/>
              </w:rPr>
              <w:t>है।</w:t>
            </w:r>
            <w:r w:rsidRPr="008D16A3">
              <w:t xml:space="preserve"> </w:t>
            </w:r>
            <w:r w:rsidRPr="008D16A3">
              <w:rPr>
                <w:rFonts w:ascii="Nirmala UI" w:hAnsi="Nirmala UI" w:cs="Nirmala UI"/>
              </w:rPr>
              <w:t>लड़के</w:t>
            </w:r>
            <w:r w:rsidRPr="008D16A3">
              <w:t xml:space="preserve"> </w:t>
            </w:r>
            <w:r w:rsidRPr="008D16A3">
              <w:rPr>
                <w:rFonts w:ascii="Nirmala UI" w:hAnsi="Nirmala UI" w:cs="Nirmala UI"/>
              </w:rPr>
              <w:t>गाते</w:t>
            </w:r>
            <w:r w:rsidRPr="008D16A3">
              <w:t xml:space="preserve"> </w:t>
            </w:r>
            <w:r w:rsidRPr="008D16A3">
              <w:rPr>
                <w:rFonts w:ascii="Nirmala UI" w:hAnsi="Nirmala UI" w:cs="Nirmala UI"/>
              </w:rPr>
              <w:t>हैं।</w:t>
            </w:r>
          </w:p>
          <w:p w14:paraId="7D6D0E71" w14:textId="464E0F1D" w:rsidR="003C6890" w:rsidRPr="008D16A3" w:rsidRDefault="003C6890" w:rsidP="008D16A3">
            <w:pPr>
              <w:pStyle w:val="Bullets"/>
              <w:rPr>
                <w:b/>
                <w:bCs/>
              </w:rPr>
            </w:pPr>
            <w:r w:rsidRPr="008D16A3">
              <w:t xml:space="preserve">actions using simple verbs, such as </w:t>
            </w:r>
            <w:r w:rsidRPr="008D16A3">
              <w:rPr>
                <w:rFonts w:ascii="Nirmala UI" w:hAnsi="Nirmala UI" w:cs="Nirmala UI"/>
              </w:rPr>
              <w:t>गाना</w:t>
            </w:r>
            <w:r w:rsidRPr="008D16A3">
              <w:t xml:space="preserve">, </w:t>
            </w:r>
            <w:r w:rsidRPr="008D16A3">
              <w:rPr>
                <w:rFonts w:ascii="Nirmala UI" w:hAnsi="Nirmala UI" w:cs="Nirmala UI"/>
              </w:rPr>
              <w:t>खाना</w:t>
            </w:r>
            <w:r w:rsidRPr="008D16A3">
              <w:t xml:space="preserve">, </w:t>
            </w:r>
            <w:r w:rsidRPr="008D16A3">
              <w:rPr>
                <w:rFonts w:ascii="Nirmala UI" w:hAnsi="Nirmala UI" w:cs="Nirmala UI"/>
              </w:rPr>
              <w:t>खेलना</w:t>
            </w:r>
            <w:r w:rsidRPr="008D16A3">
              <w:t xml:space="preserve">, </w:t>
            </w:r>
            <w:r w:rsidRPr="008D16A3">
              <w:rPr>
                <w:rFonts w:ascii="Nirmala UI" w:hAnsi="Nirmala UI" w:cs="Nirmala UI"/>
              </w:rPr>
              <w:t>दौड़ना</w:t>
            </w:r>
          </w:p>
          <w:p w14:paraId="7CDC31D1" w14:textId="62525FA0" w:rsidR="00274BE9" w:rsidRPr="008D16A3" w:rsidRDefault="00274BE9" w:rsidP="008D16A3">
            <w:pPr>
              <w:pStyle w:val="Bullets"/>
              <w:rPr>
                <w:b/>
                <w:bCs/>
              </w:rPr>
            </w:pPr>
            <w:r w:rsidRPr="008D16A3">
              <w:t xml:space="preserve">simple verb </w:t>
            </w:r>
            <w:r w:rsidR="004C5F0D" w:rsidRPr="008D16A3">
              <w:t xml:space="preserve">forms of </w:t>
            </w:r>
            <w:r w:rsidRPr="008D16A3">
              <w:t>tenses</w:t>
            </w:r>
            <w:r w:rsidR="00DF25AF" w:rsidRPr="008D16A3">
              <w:t>,</w:t>
            </w:r>
            <w:r w:rsidRPr="008D16A3">
              <w:t xml:space="preserve"> such as </w:t>
            </w:r>
            <w:r w:rsidRPr="008D16A3">
              <w:rPr>
                <w:rFonts w:ascii="Nirmala UI" w:hAnsi="Nirmala UI" w:cs="Nirmala UI"/>
              </w:rPr>
              <w:t>गया</w:t>
            </w:r>
            <w:r w:rsidRPr="008D16A3">
              <w:t xml:space="preserve"> </w:t>
            </w:r>
            <w:r w:rsidRPr="008D16A3">
              <w:rPr>
                <w:rFonts w:ascii="Nirmala UI" w:hAnsi="Nirmala UI" w:cs="Nirmala UI"/>
              </w:rPr>
              <w:t>था</w:t>
            </w:r>
            <w:r w:rsidRPr="008D16A3">
              <w:t xml:space="preserve">, </w:t>
            </w:r>
            <w:r w:rsidRPr="008D16A3">
              <w:rPr>
                <w:rFonts w:ascii="Nirmala UI" w:hAnsi="Nirmala UI" w:cs="Nirmala UI"/>
              </w:rPr>
              <w:t>जाऊँगा</w:t>
            </w:r>
            <w:r w:rsidRPr="008D16A3">
              <w:t xml:space="preserve">, </w:t>
            </w:r>
            <w:r w:rsidRPr="008D16A3">
              <w:rPr>
                <w:rFonts w:ascii="Nirmala UI" w:hAnsi="Nirmala UI" w:cs="Nirmala UI"/>
              </w:rPr>
              <w:t>जा</w:t>
            </w:r>
            <w:r w:rsidRPr="008D16A3">
              <w:t xml:space="preserve"> </w:t>
            </w:r>
            <w:r w:rsidRPr="008D16A3">
              <w:rPr>
                <w:rFonts w:ascii="Nirmala UI" w:hAnsi="Nirmala UI" w:cs="Nirmala UI"/>
              </w:rPr>
              <w:t>रहा</w:t>
            </w:r>
            <w:r w:rsidRPr="008D16A3">
              <w:t xml:space="preserve"> </w:t>
            </w:r>
            <w:r w:rsidRPr="008D16A3">
              <w:rPr>
                <w:rFonts w:ascii="Nirmala UI" w:hAnsi="Nirmala UI" w:cs="Nirmala UI"/>
              </w:rPr>
              <w:t>हूँ</w:t>
            </w:r>
            <w:r w:rsidRPr="008D16A3">
              <w:t xml:space="preserve">, </w:t>
            </w:r>
            <w:r w:rsidRPr="008D16A3">
              <w:rPr>
                <w:rFonts w:ascii="Nirmala UI" w:hAnsi="Nirmala UI" w:cs="Nirmala UI"/>
              </w:rPr>
              <w:t>खाया</w:t>
            </w:r>
            <w:r w:rsidRPr="008D16A3">
              <w:t xml:space="preserve"> </w:t>
            </w:r>
            <w:r w:rsidRPr="008D16A3">
              <w:rPr>
                <w:rFonts w:ascii="Nirmala UI" w:hAnsi="Nirmala UI" w:cs="Nirmala UI"/>
              </w:rPr>
              <w:t>था</w:t>
            </w:r>
            <w:r w:rsidRPr="008D16A3">
              <w:t xml:space="preserve">, </w:t>
            </w:r>
            <w:r w:rsidRPr="008D16A3">
              <w:rPr>
                <w:rFonts w:ascii="Nirmala UI" w:hAnsi="Nirmala UI" w:cs="Nirmala UI"/>
              </w:rPr>
              <w:t>खा</w:t>
            </w:r>
            <w:r w:rsidRPr="008D16A3">
              <w:t xml:space="preserve"> </w:t>
            </w:r>
            <w:r w:rsidRPr="008D16A3">
              <w:rPr>
                <w:rFonts w:ascii="Nirmala UI" w:hAnsi="Nirmala UI" w:cs="Nirmala UI"/>
              </w:rPr>
              <w:t>रहा</w:t>
            </w:r>
            <w:r w:rsidRPr="008D16A3">
              <w:t xml:space="preserve"> </w:t>
            </w:r>
            <w:r w:rsidRPr="008D16A3">
              <w:rPr>
                <w:rFonts w:ascii="Nirmala UI" w:hAnsi="Nirmala UI" w:cs="Nirmala UI"/>
              </w:rPr>
              <w:t>हूँ</w:t>
            </w:r>
            <w:r w:rsidRPr="008D16A3">
              <w:t xml:space="preserve">, </w:t>
            </w:r>
            <w:r w:rsidRPr="008D16A3">
              <w:rPr>
                <w:rFonts w:ascii="Nirmala UI" w:hAnsi="Nirmala UI" w:cs="Nirmala UI"/>
              </w:rPr>
              <w:t>खाऊँगा</w:t>
            </w:r>
          </w:p>
          <w:p w14:paraId="5BBBA227" w14:textId="46951553" w:rsidR="003C6890" w:rsidRPr="008D16A3" w:rsidRDefault="003C6890" w:rsidP="008D16A3">
            <w:pPr>
              <w:pStyle w:val="Bullets"/>
              <w:rPr>
                <w:b/>
                <w:bCs/>
              </w:rPr>
            </w:pPr>
            <w:r w:rsidRPr="008D16A3">
              <w:t xml:space="preserve">imperative verb forms such as </w:t>
            </w:r>
            <w:r w:rsidRPr="008D16A3">
              <w:rPr>
                <w:rFonts w:ascii="Nirmala UI" w:hAnsi="Nirmala UI" w:cs="Nirmala UI"/>
              </w:rPr>
              <w:t>बैठ</w:t>
            </w:r>
            <w:r w:rsidRPr="008D16A3">
              <w:t xml:space="preserve"> </w:t>
            </w:r>
            <w:r w:rsidRPr="008D16A3">
              <w:rPr>
                <w:rFonts w:ascii="Nirmala UI" w:hAnsi="Nirmala UI" w:cs="Nirmala UI"/>
              </w:rPr>
              <w:t>जाओ</w:t>
            </w:r>
            <w:r w:rsidRPr="008D16A3">
              <w:t xml:space="preserve">, </w:t>
            </w:r>
            <w:r w:rsidRPr="008D16A3">
              <w:rPr>
                <w:rFonts w:ascii="Nirmala UI" w:hAnsi="Nirmala UI" w:cs="Nirmala UI"/>
              </w:rPr>
              <w:t>यहाँ</w:t>
            </w:r>
            <w:r w:rsidRPr="008D16A3">
              <w:t xml:space="preserve"> </w:t>
            </w:r>
            <w:r w:rsidRPr="008D16A3">
              <w:rPr>
                <w:rFonts w:ascii="Nirmala UI" w:hAnsi="Nirmala UI" w:cs="Nirmala UI"/>
              </w:rPr>
              <w:t>आओ</w:t>
            </w:r>
            <w:r w:rsidRPr="008D16A3">
              <w:t xml:space="preserve">, </w:t>
            </w:r>
            <w:r w:rsidRPr="008D16A3">
              <w:rPr>
                <w:rFonts w:ascii="Nirmala UI" w:hAnsi="Nirmala UI" w:cs="Nirmala UI"/>
              </w:rPr>
              <w:t>मेरी</w:t>
            </w:r>
            <w:r w:rsidRPr="008D16A3">
              <w:t xml:space="preserve"> </w:t>
            </w:r>
            <w:r w:rsidRPr="008D16A3">
              <w:rPr>
                <w:rFonts w:ascii="Nirmala UI" w:hAnsi="Nirmala UI" w:cs="Nirmala UI"/>
              </w:rPr>
              <w:t>बात</w:t>
            </w:r>
            <w:r w:rsidRPr="008D16A3">
              <w:t xml:space="preserve"> </w:t>
            </w:r>
            <w:r w:rsidRPr="008D16A3">
              <w:rPr>
                <w:rFonts w:ascii="Nirmala UI" w:hAnsi="Nirmala UI" w:cs="Nirmala UI"/>
              </w:rPr>
              <w:t>सुनो।</w:t>
            </w:r>
          </w:p>
          <w:p w14:paraId="0B7C4D71" w14:textId="605FEB5D" w:rsidR="00720360" w:rsidRPr="008D16A3" w:rsidRDefault="00720360" w:rsidP="008D16A3">
            <w:pPr>
              <w:pStyle w:val="Bullets"/>
            </w:pPr>
            <w:r w:rsidRPr="008D16A3">
              <w:t xml:space="preserve">use of commands and postpositions as in </w:t>
            </w:r>
            <w:r w:rsidRPr="008D16A3">
              <w:rPr>
                <w:rFonts w:ascii="Nirmala UI" w:hAnsi="Nirmala UI" w:cs="Nirmala UI"/>
              </w:rPr>
              <w:t>मुझको</w:t>
            </w:r>
            <w:r w:rsidRPr="008D16A3">
              <w:t xml:space="preserve"> </w:t>
            </w:r>
            <w:r w:rsidRPr="008D16A3">
              <w:rPr>
                <w:rFonts w:ascii="Nirmala UI" w:hAnsi="Nirmala UI" w:cs="Nirmala UI"/>
              </w:rPr>
              <w:t>दीजिए।</w:t>
            </w:r>
            <w:r w:rsidRPr="008D16A3">
              <w:t xml:space="preserve"> </w:t>
            </w:r>
            <w:r w:rsidRPr="008D16A3">
              <w:rPr>
                <w:rFonts w:ascii="Nirmala UI" w:hAnsi="Nirmala UI" w:cs="Nirmala UI"/>
              </w:rPr>
              <w:t>राम</w:t>
            </w:r>
            <w:r w:rsidRPr="008D16A3">
              <w:t xml:space="preserve"> </w:t>
            </w:r>
            <w:r w:rsidRPr="008D16A3">
              <w:rPr>
                <w:rFonts w:ascii="Nirmala UI" w:hAnsi="Nirmala UI" w:cs="Nirmala UI"/>
              </w:rPr>
              <w:t>से</w:t>
            </w:r>
            <w:r w:rsidRPr="008D16A3">
              <w:t xml:space="preserve"> </w:t>
            </w:r>
            <w:r w:rsidRPr="008D16A3">
              <w:rPr>
                <w:rFonts w:ascii="Nirmala UI" w:hAnsi="Nirmala UI" w:cs="Nirmala UI"/>
              </w:rPr>
              <w:t>लीजिए।</w:t>
            </w:r>
            <w:r w:rsidRPr="008D16A3">
              <w:t xml:space="preserve"> </w:t>
            </w:r>
            <w:r w:rsidRPr="008D16A3">
              <w:rPr>
                <w:rFonts w:ascii="Nirmala UI" w:hAnsi="Nirmala UI" w:cs="Nirmala UI"/>
              </w:rPr>
              <w:t>वहाँ</w:t>
            </w:r>
            <w:r w:rsidRPr="008D16A3">
              <w:t xml:space="preserve"> </w:t>
            </w:r>
            <w:r w:rsidRPr="008D16A3">
              <w:rPr>
                <w:rFonts w:ascii="Nirmala UI" w:hAnsi="Nirmala UI" w:cs="Nirmala UI"/>
              </w:rPr>
              <w:t>पर</w:t>
            </w:r>
            <w:r w:rsidRPr="008D16A3">
              <w:t xml:space="preserve"> </w:t>
            </w:r>
            <w:r w:rsidRPr="008D16A3">
              <w:rPr>
                <w:rFonts w:ascii="Nirmala UI" w:hAnsi="Nirmala UI" w:cs="Nirmala UI"/>
              </w:rPr>
              <w:t>रखो।</w:t>
            </w:r>
            <w:r w:rsidR="001A6E14" w:rsidRPr="008D16A3">
              <w:rPr>
                <w:rFonts w:ascii="Nirmala UI" w:hAnsi="Nirmala UI" w:cs="Nirmala UI" w:hint="cs"/>
                <w:cs/>
                <w:lang w:bidi="hi-IN"/>
              </w:rPr>
              <w:t xml:space="preserve"> </w:t>
            </w:r>
          </w:p>
          <w:p w14:paraId="0F96BDA3" w14:textId="77777777" w:rsidR="003C6890" w:rsidRPr="008D16A3" w:rsidRDefault="003C6890" w:rsidP="008D16A3">
            <w:pPr>
              <w:pStyle w:val="Descriptiontitle"/>
              <w:ind w:left="700"/>
              <w:rPr>
                <w:b w:val="0"/>
                <w:bCs w:val="0"/>
              </w:rPr>
            </w:pPr>
          </w:p>
          <w:p w14:paraId="30A9062C" w14:textId="77777777" w:rsidR="00087ABE" w:rsidRPr="008D16A3" w:rsidRDefault="00087ABE" w:rsidP="008D16A3">
            <w:pPr>
              <w:pStyle w:val="Bullets"/>
              <w:numPr>
                <w:ilvl w:val="0"/>
                <w:numId w:val="0"/>
              </w:numPr>
              <w:ind w:left="697" w:hanging="357"/>
            </w:pPr>
          </w:p>
        </w:tc>
        <w:tc>
          <w:tcPr>
            <w:tcW w:w="4229" w:type="dxa"/>
          </w:tcPr>
          <w:p w14:paraId="2915AF97" w14:textId="52A7FA19" w:rsidR="00087ABE" w:rsidRPr="008D16A3" w:rsidRDefault="005D2A5C" w:rsidP="008D16A3">
            <w:pPr>
              <w:pStyle w:val="Descriptiontitle"/>
              <w:ind w:left="0"/>
            </w:pPr>
            <w:r w:rsidRPr="008D16A3">
              <w:t>a</w:t>
            </w:r>
            <w:r w:rsidR="5A192FC9" w:rsidRPr="008D16A3">
              <w:t xml:space="preserve">dditional </w:t>
            </w:r>
            <w:r w:rsidRPr="008D16A3">
              <w:t>v</w:t>
            </w:r>
            <w:r w:rsidR="62C0807B" w:rsidRPr="008D16A3">
              <w:t xml:space="preserve">erb forms </w:t>
            </w:r>
          </w:p>
          <w:p w14:paraId="03B7558D" w14:textId="5AD5434C" w:rsidR="00D246CB" w:rsidRPr="008D16A3" w:rsidRDefault="00D246CB" w:rsidP="008D16A3">
            <w:pPr>
              <w:pStyle w:val="Bullets"/>
              <w:rPr>
                <w:b/>
                <w:bCs/>
              </w:rPr>
            </w:pPr>
            <w:r w:rsidRPr="008D16A3">
              <w:t xml:space="preserve">actions completed at a particular time in the past are described using perfective tenses and </w:t>
            </w:r>
            <w:r w:rsidRPr="008D16A3">
              <w:rPr>
                <w:rFonts w:ascii="Nirmala UI" w:hAnsi="Nirmala UI" w:cs="Nirmala UI"/>
              </w:rPr>
              <w:t>ने</w:t>
            </w:r>
            <w:r w:rsidRPr="008D16A3">
              <w:t xml:space="preserve"> </w:t>
            </w:r>
            <w:r w:rsidR="00A060F0" w:rsidRPr="008D16A3">
              <w:t xml:space="preserve">(how) </w:t>
            </w:r>
            <w:r w:rsidRPr="008D16A3">
              <w:t>is used as the agent marker for transitive verb actions in these tenses</w:t>
            </w:r>
          </w:p>
          <w:p w14:paraId="2B59A477" w14:textId="539EE2CC" w:rsidR="00D246CB" w:rsidRPr="008D16A3" w:rsidRDefault="00D246CB" w:rsidP="008D16A3">
            <w:pPr>
              <w:pStyle w:val="Bullets"/>
              <w:rPr>
                <w:b/>
                <w:bCs/>
              </w:rPr>
            </w:pPr>
            <w:r w:rsidRPr="008D16A3">
              <w:t>actions are performed by using compound verb forms</w:t>
            </w:r>
            <w:r w:rsidR="007A36D9" w:rsidRPr="008D16A3">
              <w:t>,</w:t>
            </w:r>
            <w:r w:rsidRPr="008D16A3">
              <w:t xml:space="preserve"> such as in </w:t>
            </w:r>
            <w:r w:rsidRPr="008D16A3">
              <w:rPr>
                <w:rFonts w:ascii="Nirmala UI" w:hAnsi="Nirmala UI" w:cs="Nirmala UI"/>
              </w:rPr>
              <w:t>मैंने</w:t>
            </w:r>
            <w:r w:rsidRPr="008D16A3">
              <w:t xml:space="preserve"> </w:t>
            </w:r>
            <w:r w:rsidRPr="008D16A3">
              <w:rPr>
                <w:rFonts w:ascii="Nirmala UI" w:hAnsi="Nirmala UI" w:cs="Nirmala UI"/>
              </w:rPr>
              <w:t>काम</w:t>
            </w:r>
            <w:r w:rsidRPr="008D16A3">
              <w:t xml:space="preserve"> </w:t>
            </w:r>
            <w:r w:rsidRPr="008D16A3">
              <w:rPr>
                <w:rFonts w:ascii="Nirmala UI" w:hAnsi="Nirmala UI" w:cs="Nirmala UI"/>
              </w:rPr>
              <w:t>ख़त्म</w:t>
            </w:r>
            <w:r w:rsidRPr="008D16A3">
              <w:t xml:space="preserve"> </w:t>
            </w:r>
            <w:r w:rsidRPr="008D16A3">
              <w:rPr>
                <w:rFonts w:ascii="Nirmala UI" w:hAnsi="Nirmala UI" w:cs="Nirmala UI"/>
              </w:rPr>
              <w:t>कर</w:t>
            </w:r>
            <w:r w:rsidRPr="008D16A3">
              <w:t xml:space="preserve"> </w:t>
            </w:r>
            <w:r w:rsidRPr="008D16A3">
              <w:rPr>
                <w:rFonts w:ascii="Nirmala UI" w:hAnsi="Nirmala UI" w:cs="Nirmala UI"/>
              </w:rPr>
              <w:t>दिया</w:t>
            </w:r>
            <w:r w:rsidRPr="008D16A3">
              <w:t xml:space="preserve">, </w:t>
            </w:r>
            <w:r w:rsidRPr="008D16A3">
              <w:rPr>
                <w:rFonts w:ascii="Nirmala UI" w:hAnsi="Nirmala UI" w:cs="Nirmala UI"/>
              </w:rPr>
              <w:t>दुकान</w:t>
            </w:r>
            <w:r w:rsidRPr="008D16A3">
              <w:t xml:space="preserve"> </w:t>
            </w:r>
            <w:r w:rsidRPr="008D16A3">
              <w:rPr>
                <w:rFonts w:ascii="Nirmala UI" w:hAnsi="Nirmala UI" w:cs="Nirmala UI"/>
              </w:rPr>
              <w:t>बंद</w:t>
            </w:r>
            <w:r w:rsidRPr="008D16A3">
              <w:t xml:space="preserve"> </w:t>
            </w:r>
            <w:r w:rsidRPr="008D16A3">
              <w:rPr>
                <w:rFonts w:ascii="Nirmala UI" w:hAnsi="Nirmala UI" w:cs="Nirmala UI"/>
              </w:rPr>
              <w:t>हो</w:t>
            </w:r>
            <w:r w:rsidRPr="008D16A3">
              <w:t xml:space="preserve"> </w:t>
            </w:r>
            <w:r w:rsidRPr="008D16A3">
              <w:rPr>
                <w:rFonts w:ascii="Nirmala UI" w:hAnsi="Nirmala UI" w:cs="Nirmala UI"/>
              </w:rPr>
              <w:t>गई।</w:t>
            </w:r>
          </w:p>
          <w:p w14:paraId="06BFD4E8" w14:textId="077700AC" w:rsidR="008562BE" w:rsidRPr="008D16A3" w:rsidRDefault="008562BE" w:rsidP="008D16A3">
            <w:pPr>
              <w:pStyle w:val="Bullets"/>
              <w:rPr>
                <w:rFonts w:eastAsia="MS Mincho"/>
                <w:i/>
                <w:iCs/>
                <w:color w:val="auto"/>
              </w:rPr>
            </w:pPr>
            <w:r w:rsidRPr="008D16A3">
              <w:rPr>
                <w:rFonts w:eastAsia="MS Mincho"/>
                <w:iCs/>
                <w:color w:val="auto"/>
              </w:rPr>
              <w:t xml:space="preserve">use of past, present and future tenses, for example, </w:t>
            </w:r>
            <w:r w:rsidRPr="008D16A3">
              <w:rPr>
                <w:rFonts w:ascii="Nirmala UI" w:eastAsia="MS Mincho" w:hAnsi="Nirmala UI" w:cs="Nirmala UI"/>
                <w:iCs/>
                <w:color w:val="auto"/>
              </w:rPr>
              <w:t>जाता</w:t>
            </w:r>
            <w:r w:rsidRPr="008D16A3">
              <w:rPr>
                <w:rFonts w:eastAsia="MS Mincho"/>
                <w:iCs/>
                <w:color w:val="auto"/>
              </w:rPr>
              <w:t xml:space="preserve"> </w:t>
            </w:r>
            <w:r w:rsidRPr="008D16A3">
              <w:rPr>
                <w:rFonts w:ascii="Nirmala UI" w:eastAsia="MS Mincho" w:hAnsi="Nirmala UI" w:cs="Nirmala UI"/>
                <w:iCs/>
                <w:color w:val="auto"/>
              </w:rPr>
              <w:t>था</w:t>
            </w:r>
            <w:r w:rsidRPr="008D16A3">
              <w:rPr>
                <w:rFonts w:eastAsia="MS Mincho"/>
                <w:iCs/>
                <w:color w:val="auto"/>
              </w:rPr>
              <w:t xml:space="preserve">, </w:t>
            </w:r>
            <w:r w:rsidRPr="008D16A3">
              <w:rPr>
                <w:rFonts w:ascii="Nirmala UI" w:eastAsia="MS Mincho" w:hAnsi="Nirmala UI" w:cs="Nirmala UI"/>
                <w:iCs/>
                <w:color w:val="auto"/>
              </w:rPr>
              <w:t>जाता</w:t>
            </w:r>
            <w:r w:rsidRPr="008D16A3">
              <w:rPr>
                <w:rFonts w:eastAsia="MS Mincho"/>
                <w:iCs/>
                <w:color w:val="auto"/>
              </w:rPr>
              <w:t xml:space="preserve"> </w:t>
            </w:r>
            <w:r w:rsidRPr="008D16A3">
              <w:rPr>
                <w:rFonts w:ascii="Nirmala UI" w:eastAsia="MS Mincho" w:hAnsi="Nirmala UI" w:cs="Nirmala UI"/>
                <w:iCs/>
                <w:color w:val="auto"/>
              </w:rPr>
              <w:t>हूँ</w:t>
            </w:r>
            <w:r w:rsidRPr="008D16A3">
              <w:rPr>
                <w:rFonts w:eastAsia="MS Mincho"/>
                <w:iCs/>
                <w:color w:val="auto"/>
              </w:rPr>
              <w:t xml:space="preserve">, </w:t>
            </w:r>
            <w:r w:rsidRPr="008D16A3">
              <w:rPr>
                <w:rFonts w:ascii="Nirmala UI" w:eastAsia="MS Mincho" w:hAnsi="Nirmala UI" w:cs="Nirmala UI"/>
                <w:iCs/>
                <w:color w:val="auto"/>
              </w:rPr>
              <w:t>जाऊँगा</w:t>
            </w:r>
            <w:r w:rsidR="005513E1" w:rsidRPr="008D16A3">
              <w:rPr>
                <w:rFonts w:ascii="Nirmala UI" w:eastAsia="MS Mincho" w:hAnsi="Nirmala UI" w:cs="Nirmala UI"/>
                <w:iCs/>
                <w:color w:val="auto"/>
              </w:rPr>
              <w:t xml:space="preserve">, </w:t>
            </w:r>
            <w:r w:rsidR="005513E1" w:rsidRPr="008D16A3">
              <w:rPr>
                <w:rFonts w:ascii="Nirmala UI" w:hAnsi="Nirmala UI" w:cs="Nirmala UI"/>
                <w:color w:val="auto"/>
              </w:rPr>
              <w:t>मैं</w:t>
            </w:r>
            <w:r w:rsidR="005513E1" w:rsidRPr="008D16A3">
              <w:rPr>
                <w:color w:val="auto"/>
              </w:rPr>
              <w:t xml:space="preserve"> </w:t>
            </w:r>
            <w:r w:rsidR="005513E1" w:rsidRPr="008D16A3">
              <w:rPr>
                <w:rFonts w:ascii="Nirmala UI" w:hAnsi="Nirmala UI" w:cs="Nirmala UI"/>
                <w:color w:val="auto"/>
              </w:rPr>
              <w:t>दिल्ली</w:t>
            </w:r>
            <w:r w:rsidR="005513E1" w:rsidRPr="008D16A3">
              <w:rPr>
                <w:color w:val="auto"/>
              </w:rPr>
              <w:t xml:space="preserve"> </w:t>
            </w:r>
            <w:r w:rsidR="005513E1" w:rsidRPr="008D16A3">
              <w:rPr>
                <w:rFonts w:ascii="Nirmala UI" w:hAnsi="Nirmala UI" w:cs="Nirmala UI"/>
                <w:color w:val="auto"/>
              </w:rPr>
              <w:t>जा</w:t>
            </w:r>
            <w:r w:rsidR="005513E1" w:rsidRPr="008D16A3">
              <w:rPr>
                <w:color w:val="auto"/>
              </w:rPr>
              <w:t xml:space="preserve"> </w:t>
            </w:r>
            <w:r w:rsidR="005513E1" w:rsidRPr="008D16A3">
              <w:rPr>
                <w:rFonts w:ascii="Nirmala UI" w:hAnsi="Nirmala UI" w:cs="Nirmala UI"/>
                <w:color w:val="auto"/>
              </w:rPr>
              <w:t>रहा</w:t>
            </w:r>
            <w:r w:rsidR="005513E1" w:rsidRPr="008D16A3">
              <w:rPr>
                <w:color w:val="auto"/>
              </w:rPr>
              <w:t xml:space="preserve"> </w:t>
            </w:r>
            <w:r w:rsidR="005513E1" w:rsidRPr="008D16A3">
              <w:rPr>
                <w:rFonts w:ascii="Nirmala UI" w:hAnsi="Nirmala UI" w:cs="Nirmala UI"/>
                <w:color w:val="auto"/>
              </w:rPr>
              <w:t>हूँ।</w:t>
            </w:r>
            <w:r w:rsidR="005513E1" w:rsidRPr="008D16A3">
              <w:rPr>
                <w:color w:val="auto"/>
              </w:rPr>
              <w:t xml:space="preserve"> </w:t>
            </w:r>
            <w:r w:rsidR="005513E1" w:rsidRPr="008D16A3">
              <w:rPr>
                <w:rFonts w:ascii="Nirmala UI" w:hAnsi="Nirmala UI" w:cs="Nirmala UI"/>
                <w:color w:val="auto"/>
              </w:rPr>
              <w:t>मैं</w:t>
            </w:r>
            <w:r w:rsidR="005513E1" w:rsidRPr="008D16A3">
              <w:rPr>
                <w:color w:val="auto"/>
              </w:rPr>
              <w:t xml:space="preserve"> </w:t>
            </w:r>
            <w:r w:rsidR="005513E1" w:rsidRPr="008D16A3">
              <w:rPr>
                <w:rFonts w:ascii="Nirmala UI" w:hAnsi="Nirmala UI" w:cs="Nirmala UI"/>
                <w:color w:val="auto"/>
              </w:rPr>
              <w:t>दिल्ली</w:t>
            </w:r>
            <w:r w:rsidR="005513E1" w:rsidRPr="008D16A3">
              <w:rPr>
                <w:color w:val="auto"/>
              </w:rPr>
              <w:t xml:space="preserve"> </w:t>
            </w:r>
            <w:r w:rsidR="005513E1" w:rsidRPr="008D16A3">
              <w:rPr>
                <w:rFonts w:ascii="Nirmala UI" w:hAnsi="Nirmala UI" w:cs="Nirmala UI"/>
                <w:color w:val="auto"/>
              </w:rPr>
              <w:t>गया</w:t>
            </w:r>
            <w:r w:rsidR="005513E1" w:rsidRPr="008D16A3">
              <w:rPr>
                <w:color w:val="auto"/>
              </w:rPr>
              <w:t xml:space="preserve"> </w:t>
            </w:r>
            <w:r w:rsidR="005513E1" w:rsidRPr="008D16A3">
              <w:rPr>
                <w:rFonts w:ascii="Nirmala UI" w:hAnsi="Nirmala UI" w:cs="Nirmala UI"/>
                <w:color w:val="auto"/>
              </w:rPr>
              <w:t>था।</w:t>
            </w:r>
            <w:r w:rsidR="005513E1" w:rsidRPr="008D16A3">
              <w:rPr>
                <w:color w:val="auto"/>
              </w:rPr>
              <w:t xml:space="preserve"> </w:t>
            </w:r>
            <w:r w:rsidR="005513E1" w:rsidRPr="008D16A3">
              <w:rPr>
                <w:rFonts w:ascii="Nirmala UI" w:hAnsi="Nirmala UI" w:cs="Nirmala UI"/>
                <w:color w:val="auto"/>
              </w:rPr>
              <w:t>मैं</w:t>
            </w:r>
            <w:r w:rsidR="005513E1" w:rsidRPr="008D16A3">
              <w:rPr>
                <w:color w:val="auto"/>
              </w:rPr>
              <w:t xml:space="preserve"> </w:t>
            </w:r>
            <w:r w:rsidR="005513E1" w:rsidRPr="008D16A3">
              <w:rPr>
                <w:rFonts w:ascii="Nirmala UI" w:hAnsi="Nirmala UI" w:cs="Nirmala UI"/>
                <w:color w:val="auto"/>
              </w:rPr>
              <w:t>दिल्ली</w:t>
            </w:r>
            <w:r w:rsidR="005513E1" w:rsidRPr="008D16A3">
              <w:rPr>
                <w:color w:val="auto"/>
              </w:rPr>
              <w:t xml:space="preserve"> </w:t>
            </w:r>
            <w:r w:rsidR="005513E1" w:rsidRPr="008D16A3">
              <w:rPr>
                <w:rFonts w:ascii="Nirmala UI" w:hAnsi="Nirmala UI" w:cs="Nirmala UI"/>
                <w:color w:val="auto"/>
              </w:rPr>
              <w:t>जाऊँगा।</w:t>
            </w:r>
          </w:p>
          <w:p w14:paraId="00F102B5" w14:textId="37082BE1" w:rsidR="1F0ED500" w:rsidRPr="008D16A3" w:rsidRDefault="005B5F0B" w:rsidP="008D16A3">
            <w:pPr>
              <w:pStyle w:val="Bullets"/>
              <w:rPr>
                <w:rFonts w:ascii="Nirmala UI" w:eastAsia="MS Mincho" w:hAnsi="Nirmala UI" w:cs="Nirmala UI"/>
                <w:i/>
                <w:color w:val="auto"/>
              </w:rPr>
            </w:pPr>
            <w:r w:rsidRPr="008D16A3">
              <w:rPr>
                <w:rFonts w:eastAsia="MS Mincho"/>
                <w:iCs/>
                <w:color w:val="auto"/>
              </w:rPr>
              <w:t xml:space="preserve">negative forms of verbs, for example, </w:t>
            </w:r>
            <w:r w:rsidRPr="008D16A3">
              <w:rPr>
                <w:rFonts w:ascii="Nirmala UI" w:eastAsia="MS Mincho" w:hAnsi="Nirmala UI" w:cs="Nirmala UI"/>
                <w:iCs/>
                <w:color w:val="auto"/>
              </w:rPr>
              <w:t>सोहन</w:t>
            </w:r>
            <w:r w:rsidRPr="008D16A3">
              <w:rPr>
                <w:rFonts w:eastAsia="MS Mincho"/>
                <w:iCs/>
                <w:color w:val="auto"/>
              </w:rPr>
              <w:t xml:space="preserve"> </w:t>
            </w:r>
            <w:r w:rsidRPr="008D16A3">
              <w:rPr>
                <w:rFonts w:ascii="Nirmala UI" w:eastAsia="MS Mincho" w:hAnsi="Nirmala UI" w:cs="Nirmala UI"/>
                <w:iCs/>
                <w:color w:val="auto"/>
              </w:rPr>
              <w:t>ने</w:t>
            </w:r>
            <w:r w:rsidRPr="008D16A3">
              <w:rPr>
                <w:rFonts w:eastAsia="MS Mincho"/>
                <w:iCs/>
                <w:color w:val="auto"/>
              </w:rPr>
              <w:t xml:space="preserve"> </w:t>
            </w:r>
            <w:r w:rsidRPr="008D16A3">
              <w:rPr>
                <w:rFonts w:ascii="Nirmala UI" w:eastAsia="MS Mincho" w:hAnsi="Nirmala UI" w:cs="Nirmala UI"/>
                <w:iCs/>
                <w:color w:val="auto"/>
              </w:rPr>
              <w:t>फिल्म</w:t>
            </w:r>
            <w:r w:rsidRPr="008D16A3">
              <w:rPr>
                <w:rFonts w:eastAsia="MS Mincho"/>
                <w:iCs/>
                <w:color w:val="auto"/>
              </w:rPr>
              <w:t xml:space="preserve"> </w:t>
            </w:r>
            <w:r w:rsidRPr="008D16A3">
              <w:rPr>
                <w:rFonts w:ascii="Nirmala UI" w:eastAsia="MS Mincho" w:hAnsi="Nirmala UI" w:cs="Nirmala UI"/>
                <w:iCs/>
                <w:color w:val="auto"/>
              </w:rPr>
              <w:t>नहीं</w:t>
            </w:r>
            <w:r w:rsidRPr="008D16A3">
              <w:rPr>
                <w:rFonts w:eastAsia="MS Mincho"/>
                <w:iCs/>
                <w:color w:val="auto"/>
              </w:rPr>
              <w:t xml:space="preserve"> </w:t>
            </w:r>
            <w:r w:rsidRPr="008D16A3">
              <w:rPr>
                <w:rFonts w:ascii="Nirmala UI" w:eastAsia="MS Mincho" w:hAnsi="Nirmala UI" w:cs="Nirmala UI"/>
                <w:iCs/>
                <w:color w:val="auto"/>
              </w:rPr>
              <w:t>देखी।</w:t>
            </w:r>
            <w:r w:rsidRPr="008D16A3">
              <w:rPr>
                <w:rFonts w:eastAsia="MS Mincho"/>
                <w:iCs/>
                <w:color w:val="auto"/>
              </w:rPr>
              <w:t xml:space="preserve"> </w:t>
            </w:r>
            <w:r w:rsidRPr="008D16A3">
              <w:rPr>
                <w:rFonts w:ascii="Nirmala UI" w:eastAsia="MS Mincho" w:hAnsi="Nirmala UI" w:cs="Nirmala UI"/>
                <w:iCs/>
                <w:color w:val="auto"/>
              </w:rPr>
              <w:t>झूठ</w:t>
            </w:r>
            <w:r w:rsidRPr="008D16A3">
              <w:rPr>
                <w:rFonts w:eastAsia="MS Mincho"/>
                <w:iCs/>
                <w:color w:val="auto"/>
              </w:rPr>
              <w:t xml:space="preserve"> </w:t>
            </w:r>
            <w:r w:rsidRPr="008D16A3">
              <w:rPr>
                <w:rFonts w:ascii="Nirmala UI" w:eastAsia="MS Mincho" w:hAnsi="Nirmala UI" w:cs="Nirmala UI"/>
                <w:iCs/>
                <w:color w:val="auto"/>
              </w:rPr>
              <w:t>कभी</w:t>
            </w:r>
            <w:r w:rsidRPr="008D16A3">
              <w:rPr>
                <w:rFonts w:eastAsia="MS Mincho"/>
                <w:iCs/>
                <w:color w:val="auto"/>
              </w:rPr>
              <w:t xml:space="preserve"> </w:t>
            </w:r>
            <w:r w:rsidRPr="008D16A3">
              <w:rPr>
                <w:rFonts w:ascii="Nirmala UI" w:eastAsia="MS Mincho" w:hAnsi="Nirmala UI" w:cs="Nirmala UI"/>
                <w:iCs/>
                <w:color w:val="auto"/>
              </w:rPr>
              <w:t>मत</w:t>
            </w:r>
            <w:r w:rsidRPr="008D16A3">
              <w:rPr>
                <w:rFonts w:eastAsia="MS Mincho"/>
                <w:iCs/>
                <w:color w:val="auto"/>
              </w:rPr>
              <w:t xml:space="preserve"> </w:t>
            </w:r>
            <w:r w:rsidR="61BB787E" w:rsidRPr="008D16A3">
              <w:rPr>
                <w:rFonts w:ascii="Nirmala UI" w:eastAsia="MS Mincho" w:hAnsi="Nirmala UI" w:cs="Nirmala UI"/>
                <w:color w:val="auto"/>
              </w:rPr>
              <w:t>बोलो</w:t>
            </w:r>
            <w:r w:rsidR="07587DB1" w:rsidRPr="008D16A3">
              <w:rPr>
                <w:rFonts w:ascii="Nirmala UI" w:eastAsia="MS Mincho" w:hAnsi="Nirmala UI" w:cs="Nirmala UI"/>
                <w:color w:val="auto"/>
              </w:rPr>
              <w:t>I</w:t>
            </w:r>
            <w:r w:rsidR="4CF8396A" w:rsidRPr="008D16A3">
              <w:t xml:space="preserve"> </w:t>
            </w:r>
            <w:r w:rsidR="4CF8396A" w:rsidRPr="008D16A3">
              <w:rPr>
                <w:rFonts w:ascii="Nirmala UI" w:hAnsi="Nirmala UI" w:cs="Nirmala UI"/>
              </w:rPr>
              <w:t>नहीं</w:t>
            </w:r>
            <w:r w:rsidR="4CF8396A" w:rsidRPr="008D16A3">
              <w:t xml:space="preserve">, </w:t>
            </w:r>
            <w:r w:rsidR="4CF8396A" w:rsidRPr="008D16A3">
              <w:rPr>
                <w:rFonts w:ascii="Nirmala UI" w:hAnsi="Nirmala UI" w:cs="Nirmala UI"/>
              </w:rPr>
              <w:t>मत</w:t>
            </w:r>
            <w:r w:rsidR="4CF8396A" w:rsidRPr="008D16A3">
              <w:t xml:space="preserve">, </w:t>
            </w:r>
            <w:r w:rsidR="4CF8396A" w:rsidRPr="008D16A3">
              <w:rPr>
                <w:rFonts w:ascii="Nirmala UI" w:hAnsi="Nirmala UI" w:cs="Nirmala UI"/>
              </w:rPr>
              <w:t>ना</w:t>
            </w:r>
            <w:r w:rsidR="00AF5225" w:rsidRPr="008D16A3">
              <w:rPr>
                <w:rFonts w:ascii="Nirmala UI" w:hAnsi="Nirmala UI" w:cs="Nirmala UI"/>
              </w:rPr>
              <w:t>,</w:t>
            </w:r>
            <w:r w:rsidR="00694869" w:rsidRPr="008D16A3">
              <w:rPr>
                <w:rFonts w:ascii="Nirmala UI" w:hAnsi="Nirmala UI" w:cs="Nirmala UI" w:hint="cs"/>
                <w:cs/>
                <w:lang w:bidi="hi-IN"/>
              </w:rPr>
              <w:t xml:space="preserve"> उसने ऐसा </w:t>
            </w:r>
            <w:r w:rsidR="00C46F01" w:rsidRPr="008D16A3">
              <w:rPr>
                <w:rFonts w:ascii="Nirmala UI" w:hAnsi="Nirmala UI" w:cs="Nirmala UI" w:hint="cs"/>
                <w:cs/>
                <w:lang w:bidi="hi-IN"/>
              </w:rPr>
              <w:t xml:space="preserve">नहीं कहा था। </w:t>
            </w:r>
            <w:r w:rsidR="00C46F01" w:rsidRPr="008D16A3">
              <w:rPr>
                <w:rFonts w:ascii="Nirmala UI" w:hAnsi="Nirmala UI" w:cs="Nirmala UI"/>
                <w:cs/>
                <w:lang w:bidi="hi-IN"/>
              </w:rPr>
              <w:t xml:space="preserve">मुझे विश्वास है कि </w:t>
            </w:r>
            <w:r w:rsidR="00B0459E" w:rsidRPr="008D16A3">
              <w:rPr>
                <w:rFonts w:ascii="Nirmala UI" w:hAnsi="Nirmala UI" w:cs="Nirmala UI"/>
                <w:cs/>
                <w:lang w:bidi="hi-IN"/>
              </w:rPr>
              <w:t xml:space="preserve">वह </w:t>
            </w:r>
            <w:r w:rsidR="00CE7100" w:rsidRPr="008D16A3">
              <w:rPr>
                <w:rFonts w:ascii="Nirmala UI" w:hAnsi="Nirmala UI" w:cs="Nirmala UI" w:hint="cs"/>
                <w:cs/>
                <w:lang w:bidi="hi-IN"/>
              </w:rPr>
              <w:t xml:space="preserve">कभी </w:t>
            </w:r>
            <w:r w:rsidR="0083225F" w:rsidRPr="008D16A3">
              <w:rPr>
                <w:rFonts w:ascii="Nirmala UI" w:hAnsi="Nirmala UI" w:cs="Nirmala UI"/>
                <w:cs/>
                <w:lang w:bidi="hi-IN"/>
              </w:rPr>
              <w:t>किसी को नुकसान नहीं पहुँचाएगा।</w:t>
            </w:r>
          </w:p>
          <w:p w14:paraId="3DCC8D74" w14:textId="4FFEBD53" w:rsidR="00790227" w:rsidRPr="008D16A3" w:rsidRDefault="00790227" w:rsidP="008D16A3">
            <w:pPr>
              <w:pStyle w:val="Bullets"/>
              <w:rPr>
                <w:rFonts w:eastAsia="MS Mincho"/>
                <w:i/>
                <w:iCs/>
                <w:color w:val="auto"/>
              </w:rPr>
            </w:pPr>
            <w:r w:rsidRPr="008D16A3">
              <w:rPr>
                <w:rFonts w:eastAsia="MS Mincho"/>
                <w:iCs/>
                <w:color w:val="auto"/>
              </w:rPr>
              <w:t xml:space="preserve">Hindi verbs indicate the idea of actions happening or being made to happen </w:t>
            </w:r>
            <w:r w:rsidRPr="008D16A3">
              <w:rPr>
                <w:rFonts w:ascii="Nirmala UI" w:eastAsia="MS Mincho" w:hAnsi="Nirmala UI" w:cs="Nirmala UI"/>
                <w:iCs/>
                <w:color w:val="auto"/>
              </w:rPr>
              <w:t>बनना</w:t>
            </w:r>
            <w:r w:rsidRPr="008D16A3">
              <w:rPr>
                <w:rFonts w:eastAsia="MS Mincho"/>
                <w:iCs/>
                <w:color w:val="auto"/>
              </w:rPr>
              <w:t xml:space="preserve">, </w:t>
            </w:r>
            <w:r w:rsidRPr="008D16A3">
              <w:rPr>
                <w:rFonts w:ascii="Nirmala UI" w:eastAsia="MS Mincho" w:hAnsi="Nirmala UI" w:cs="Nirmala UI"/>
                <w:iCs/>
                <w:color w:val="auto"/>
              </w:rPr>
              <w:t>बनाना</w:t>
            </w:r>
            <w:r w:rsidRPr="008D16A3">
              <w:rPr>
                <w:rFonts w:eastAsia="MS Mincho"/>
                <w:iCs/>
                <w:color w:val="auto"/>
              </w:rPr>
              <w:t xml:space="preserve">, </w:t>
            </w:r>
            <w:r w:rsidRPr="008D16A3">
              <w:rPr>
                <w:rFonts w:ascii="Nirmala UI" w:eastAsia="MS Mincho" w:hAnsi="Nirmala UI" w:cs="Nirmala UI"/>
                <w:iCs/>
                <w:color w:val="auto"/>
              </w:rPr>
              <w:t>बनवाना</w:t>
            </w:r>
          </w:p>
          <w:p w14:paraId="61E1B8A5" w14:textId="691E8892" w:rsidR="00B7157B" w:rsidRPr="008D16A3" w:rsidRDefault="00B7157B" w:rsidP="008D16A3">
            <w:pPr>
              <w:pStyle w:val="Bullets"/>
              <w:rPr>
                <w:b/>
                <w:bCs/>
              </w:rPr>
            </w:pPr>
            <w:r w:rsidRPr="008D16A3">
              <w:t xml:space="preserve">use of the active and passive voice </w:t>
            </w:r>
            <w:r w:rsidRPr="008D16A3">
              <w:lastRenderedPageBreak/>
              <w:t xml:space="preserve">according to context, for example, </w:t>
            </w:r>
            <w:r w:rsidRPr="008D16A3">
              <w:rPr>
                <w:rFonts w:ascii="Nirmala UI" w:hAnsi="Nirmala UI" w:cs="Nirmala UI"/>
              </w:rPr>
              <w:t>मैंने</w:t>
            </w:r>
            <w:r w:rsidRPr="008D16A3">
              <w:t xml:space="preserve"> </w:t>
            </w:r>
            <w:r w:rsidRPr="008D16A3">
              <w:rPr>
                <w:rFonts w:ascii="Nirmala UI" w:hAnsi="Nirmala UI" w:cs="Nirmala UI"/>
              </w:rPr>
              <w:t>आपको</w:t>
            </w:r>
            <w:r w:rsidRPr="008D16A3">
              <w:t xml:space="preserve"> </w:t>
            </w:r>
            <w:r w:rsidRPr="008D16A3">
              <w:rPr>
                <w:rFonts w:ascii="Nirmala UI" w:hAnsi="Nirmala UI" w:cs="Nirmala UI"/>
              </w:rPr>
              <w:t>बुलाया</w:t>
            </w:r>
            <w:r w:rsidRPr="008D16A3">
              <w:t xml:space="preserve"> </w:t>
            </w:r>
            <w:r w:rsidRPr="008D16A3">
              <w:rPr>
                <w:rFonts w:ascii="Nirmala UI" w:hAnsi="Nirmala UI" w:cs="Nirmala UI"/>
              </w:rPr>
              <w:t>है।</w:t>
            </w:r>
            <w:r w:rsidRPr="008D16A3">
              <w:t xml:space="preserve"> </w:t>
            </w:r>
            <w:r w:rsidRPr="008D16A3">
              <w:rPr>
                <w:rFonts w:ascii="Nirmala UI" w:hAnsi="Nirmala UI" w:cs="Nirmala UI"/>
              </w:rPr>
              <w:t>आपको</w:t>
            </w:r>
            <w:r w:rsidRPr="008D16A3">
              <w:t xml:space="preserve"> </w:t>
            </w:r>
            <w:r w:rsidRPr="008D16A3">
              <w:rPr>
                <w:rFonts w:ascii="Nirmala UI" w:hAnsi="Nirmala UI" w:cs="Nirmala UI"/>
              </w:rPr>
              <w:t>बुलाया</w:t>
            </w:r>
            <w:r w:rsidRPr="008D16A3">
              <w:t xml:space="preserve"> </w:t>
            </w:r>
            <w:r w:rsidRPr="008D16A3">
              <w:rPr>
                <w:rFonts w:ascii="Nirmala UI" w:hAnsi="Nirmala UI" w:cs="Nirmala UI"/>
              </w:rPr>
              <w:t>गया</w:t>
            </w:r>
            <w:r w:rsidRPr="008D16A3">
              <w:t xml:space="preserve"> </w:t>
            </w:r>
            <w:r w:rsidRPr="008D16A3">
              <w:rPr>
                <w:rFonts w:ascii="Nirmala UI" w:hAnsi="Nirmala UI" w:cs="Nirmala UI"/>
              </w:rPr>
              <w:t>है।</w:t>
            </w:r>
          </w:p>
          <w:p w14:paraId="5F5E9029" w14:textId="472477AB" w:rsidR="00087ABE" w:rsidRPr="008D16A3" w:rsidRDefault="00087ABE" w:rsidP="008D16A3">
            <w:pPr>
              <w:pStyle w:val="Bullets"/>
              <w:numPr>
                <w:ilvl w:val="0"/>
                <w:numId w:val="0"/>
              </w:numPr>
              <w:ind w:left="720" w:hanging="360"/>
              <w:rPr>
                <w:rFonts w:cs="Calibri"/>
              </w:rPr>
            </w:pPr>
          </w:p>
        </w:tc>
        <w:tc>
          <w:tcPr>
            <w:tcW w:w="4216" w:type="dxa"/>
          </w:tcPr>
          <w:p w14:paraId="0E498F65" w14:textId="4CB02543" w:rsidR="00087ABE" w:rsidRPr="008D16A3" w:rsidRDefault="005D2A5C" w:rsidP="008D16A3">
            <w:pPr>
              <w:pStyle w:val="Descriptiontitle"/>
              <w:ind w:left="0"/>
              <w:rPr>
                <w:rFonts w:cs="Arial"/>
              </w:rPr>
            </w:pPr>
            <w:r w:rsidRPr="008D16A3">
              <w:rPr>
                <w:rFonts w:cs="Arial"/>
              </w:rPr>
              <w:lastRenderedPageBreak/>
              <w:t>c</w:t>
            </w:r>
            <w:r w:rsidR="51661AEE" w:rsidRPr="008D16A3">
              <w:rPr>
                <w:rFonts w:cs="Arial"/>
              </w:rPr>
              <w:t>omplex verbs</w:t>
            </w:r>
          </w:p>
          <w:p w14:paraId="74B5B94F" w14:textId="66C25B27" w:rsidR="00A66674" w:rsidRPr="008D16A3" w:rsidRDefault="00A66674" w:rsidP="008D16A3">
            <w:pPr>
              <w:pStyle w:val="Bullets"/>
            </w:pPr>
            <w:r w:rsidRPr="008D16A3">
              <w:rPr>
                <w:rFonts w:ascii="Nirmala UI" w:hAnsi="Nirmala UI" w:cs="Nirmala UI"/>
              </w:rPr>
              <w:t>पदबंध</w:t>
            </w:r>
            <w:r w:rsidR="008E37F3" w:rsidRPr="008D16A3">
              <w:t xml:space="preserve"> </w:t>
            </w:r>
            <w:r w:rsidR="00F8354F" w:rsidRPr="008D16A3">
              <w:t>(</w:t>
            </w:r>
            <w:r w:rsidR="008E37F3" w:rsidRPr="008D16A3">
              <w:t>par</w:t>
            </w:r>
            <w:r w:rsidR="000D04C9" w:rsidRPr="008D16A3">
              <w:t>ticiples</w:t>
            </w:r>
            <w:r w:rsidR="00F8354F" w:rsidRPr="008D16A3">
              <w:t>)</w:t>
            </w:r>
            <w:r w:rsidRPr="008D16A3">
              <w:t xml:space="preserve">: </w:t>
            </w:r>
            <w:r w:rsidRPr="008D16A3">
              <w:rPr>
                <w:rFonts w:ascii="Nirmala UI" w:hAnsi="Nirmala UI" w:cs="Nirmala UI"/>
              </w:rPr>
              <w:t>डूबती</w:t>
            </w:r>
            <w:r w:rsidRPr="008D16A3">
              <w:t xml:space="preserve"> </w:t>
            </w:r>
            <w:r w:rsidRPr="008D16A3">
              <w:rPr>
                <w:rFonts w:ascii="Nirmala UI" w:hAnsi="Nirmala UI" w:cs="Nirmala UI"/>
              </w:rPr>
              <w:t>हुई</w:t>
            </w:r>
            <w:r w:rsidRPr="008D16A3">
              <w:t xml:space="preserve"> </w:t>
            </w:r>
            <w:r w:rsidRPr="008D16A3">
              <w:rPr>
                <w:rFonts w:ascii="Nirmala UI" w:hAnsi="Nirmala UI" w:cs="Nirmala UI"/>
              </w:rPr>
              <w:t>नाव</w:t>
            </w:r>
            <w:r w:rsidR="000D04C9" w:rsidRPr="008D16A3">
              <w:rPr>
                <w:rFonts w:ascii="Nirmala UI" w:hAnsi="Nirmala UI" w:cs="Nirmala UI"/>
              </w:rPr>
              <w:t xml:space="preserve"> </w:t>
            </w:r>
            <w:r w:rsidR="00F8354F" w:rsidRPr="008D16A3">
              <w:rPr>
                <w:rFonts w:ascii="Nirmala UI" w:hAnsi="Nirmala UI" w:cs="Nirmala UI"/>
              </w:rPr>
              <w:t>(</w:t>
            </w:r>
            <w:r w:rsidR="000D04C9" w:rsidRPr="004A31FF">
              <w:t>imperfect</w:t>
            </w:r>
            <w:r w:rsidR="00F8354F" w:rsidRPr="008D16A3">
              <w:t>)</w:t>
            </w:r>
            <w:r w:rsidRPr="008D16A3">
              <w:t xml:space="preserve">, </w:t>
            </w:r>
            <w:r w:rsidRPr="008D16A3">
              <w:rPr>
                <w:rFonts w:ascii="Nirmala UI" w:hAnsi="Nirmala UI" w:cs="Nirmala UI"/>
              </w:rPr>
              <w:t>डूबी</w:t>
            </w:r>
            <w:r w:rsidRPr="008D16A3">
              <w:t xml:space="preserve"> </w:t>
            </w:r>
            <w:r w:rsidRPr="008D16A3">
              <w:rPr>
                <w:rFonts w:ascii="Nirmala UI" w:hAnsi="Nirmala UI" w:cs="Nirmala UI"/>
              </w:rPr>
              <w:t>हुई</w:t>
            </w:r>
            <w:r w:rsidRPr="008D16A3">
              <w:t xml:space="preserve"> </w:t>
            </w:r>
            <w:r w:rsidRPr="008D16A3">
              <w:rPr>
                <w:rFonts w:ascii="Nirmala UI" w:hAnsi="Nirmala UI" w:cs="Nirmala UI"/>
              </w:rPr>
              <w:t>नाव</w:t>
            </w:r>
            <w:r w:rsidR="007963EF" w:rsidRPr="008D16A3">
              <w:rPr>
                <w:rFonts w:ascii="Nirmala UI" w:hAnsi="Nirmala UI" w:cs="Nirmala UI"/>
              </w:rPr>
              <w:t xml:space="preserve"> </w:t>
            </w:r>
            <w:r w:rsidR="006E20A9" w:rsidRPr="008D16A3">
              <w:rPr>
                <w:rFonts w:ascii="Nirmala UI" w:hAnsi="Nirmala UI" w:cs="Nirmala UI"/>
              </w:rPr>
              <w:t>(</w:t>
            </w:r>
            <w:r w:rsidR="007963EF" w:rsidRPr="004A31FF">
              <w:t>perfect</w:t>
            </w:r>
            <w:r w:rsidR="006E20A9" w:rsidRPr="008D16A3">
              <w:t>)</w:t>
            </w:r>
            <w:r w:rsidRPr="008D16A3">
              <w:t xml:space="preserve">, </w:t>
            </w:r>
            <w:r w:rsidRPr="008D16A3">
              <w:rPr>
                <w:rFonts w:ascii="Nirmala UI" w:hAnsi="Nirmala UI" w:cs="Nirmala UI"/>
              </w:rPr>
              <w:t>रोते</w:t>
            </w:r>
            <w:r w:rsidRPr="008D16A3">
              <w:t xml:space="preserve"> </w:t>
            </w:r>
            <w:r w:rsidRPr="008D16A3">
              <w:rPr>
                <w:rFonts w:ascii="Nirmala UI" w:hAnsi="Nirmala UI" w:cs="Nirmala UI"/>
              </w:rPr>
              <w:t>हुए</w:t>
            </w:r>
            <w:r w:rsidRPr="008D16A3">
              <w:t xml:space="preserve">, </w:t>
            </w:r>
            <w:r w:rsidRPr="008D16A3">
              <w:rPr>
                <w:rFonts w:ascii="Nirmala UI" w:hAnsi="Nirmala UI" w:cs="Nirmala UI"/>
              </w:rPr>
              <w:t>लिखते</w:t>
            </w:r>
            <w:r w:rsidRPr="008D16A3">
              <w:t xml:space="preserve"> </w:t>
            </w:r>
            <w:r w:rsidRPr="008D16A3">
              <w:rPr>
                <w:rFonts w:ascii="Nirmala UI" w:hAnsi="Nirmala UI" w:cs="Nirmala UI"/>
              </w:rPr>
              <w:t>हुए</w:t>
            </w:r>
            <w:r w:rsidR="007963EF" w:rsidRPr="008D16A3">
              <w:rPr>
                <w:rFonts w:ascii="Nirmala UI" w:hAnsi="Nirmala UI" w:cs="Nirmala UI"/>
              </w:rPr>
              <w:t xml:space="preserve"> </w:t>
            </w:r>
            <w:r w:rsidR="006E20A9" w:rsidRPr="008D16A3">
              <w:rPr>
                <w:rFonts w:ascii="Nirmala UI" w:hAnsi="Nirmala UI" w:cs="Nirmala UI"/>
              </w:rPr>
              <w:t>(</w:t>
            </w:r>
            <w:r w:rsidR="007963EF" w:rsidRPr="004A31FF">
              <w:t>adverbial present</w:t>
            </w:r>
            <w:r w:rsidR="006E20A9" w:rsidRPr="008D16A3">
              <w:t>)</w:t>
            </w:r>
            <w:r w:rsidRPr="008D16A3">
              <w:t xml:space="preserve">, </w:t>
            </w:r>
            <w:r w:rsidRPr="008D16A3">
              <w:rPr>
                <w:rFonts w:ascii="Nirmala UI" w:hAnsi="Nirmala UI" w:cs="Nirmala UI"/>
              </w:rPr>
              <w:t>वह</w:t>
            </w:r>
            <w:r w:rsidRPr="008D16A3">
              <w:t xml:space="preserve"> </w:t>
            </w:r>
            <w:r w:rsidRPr="008D16A3">
              <w:rPr>
                <w:rFonts w:ascii="Nirmala UI" w:hAnsi="Nirmala UI" w:cs="Nirmala UI"/>
              </w:rPr>
              <w:t>लड़की</w:t>
            </w:r>
            <w:r w:rsidRPr="008D16A3">
              <w:t xml:space="preserve"> </w:t>
            </w:r>
            <w:r w:rsidRPr="008D16A3">
              <w:rPr>
                <w:rFonts w:ascii="Nirmala UI" w:hAnsi="Nirmala UI" w:cs="Nirmala UI"/>
              </w:rPr>
              <w:t>का</w:t>
            </w:r>
            <w:r w:rsidRPr="008D16A3">
              <w:t xml:space="preserve"> </w:t>
            </w:r>
            <w:r w:rsidRPr="008D16A3">
              <w:rPr>
                <w:rFonts w:ascii="Nirmala UI" w:hAnsi="Nirmala UI" w:cs="Nirmala UI"/>
              </w:rPr>
              <w:t>हाथ</w:t>
            </w:r>
            <w:r w:rsidRPr="008D16A3">
              <w:t xml:space="preserve"> </w:t>
            </w:r>
            <w:r w:rsidRPr="008D16A3">
              <w:rPr>
                <w:rFonts w:ascii="Nirmala UI" w:hAnsi="Nirmala UI" w:cs="Nirmala UI"/>
              </w:rPr>
              <w:t>पकड़े</w:t>
            </w:r>
            <w:r w:rsidRPr="008D16A3">
              <w:t xml:space="preserve"> </w:t>
            </w:r>
            <w:r w:rsidRPr="008D16A3">
              <w:rPr>
                <w:rFonts w:ascii="Nirmala UI" w:hAnsi="Nirmala UI" w:cs="Nirmala UI"/>
              </w:rPr>
              <w:t>हुए</w:t>
            </w:r>
            <w:r w:rsidRPr="008D16A3">
              <w:t xml:space="preserve"> </w:t>
            </w:r>
            <w:r w:rsidRPr="008D16A3">
              <w:rPr>
                <w:rFonts w:ascii="Nirmala UI" w:hAnsi="Nirmala UI" w:cs="Nirmala UI"/>
              </w:rPr>
              <w:t>था</w:t>
            </w:r>
            <w:r w:rsidRPr="008D16A3">
              <w:t xml:space="preserve">, </w:t>
            </w:r>
            <w:r w:rsidRPr="008D16A3">
              <w:rPr>
                <w:rFonts w:ascii="Nirmala UI" w:hAnsi="Nirmala UI" w:cs="Nirmala UI"/>
              </w:rPr>
              <w:t>वाला</w:t>
            </w:r>
            <w:r w:rsidRPr="008D16A3">
              <w:t xml:space="preserve"> </w:t>
            </w:r>
            <w:r w:rsidR="006E20A9" w:rsidRPr="008D16A3">
              <w:t>(</w:t>
            </w:r>
            <w:r w:rsidR="007963EF" w:rsidRPr="008D16A3">
              <w:t>adverbial past</w:t>
            </w:r>
            <w:r w:rsidR="006E20A9" w:rsidRPr="008D16A3">
              <w:t>)</w:t>
            </w:r>
            <w:r w:rsidRPr="008D16A3">
              <w:t xml:space="preserve"> </w:t>
            </w:r>
            <w:r w:rsidRPr="008D16A3">
              <w:rPr>
                <w:rFonts w:ascii="Nirmala UI" w:hAnsi="Nirmala UI" w:cs="Nirmala UI"/>
              </w:rPr>
              <w:t>सब्जी</w:t>
            </w:r>
            <w:r w:rsidRPr="008D16A3">
              <w:t xml:space="preserve"> </w:t>
            </w:r>
            <w:r w:rsidRPr="008D16A3">
              <w:rPr>
                <w:rFonts w:ascii="Nirmala UI" w:hAnsi="Nirmala UI" w:cs="Nirmala UI"/>
              </w:rPr>
              <w:t>वाला</w:t>
            </w:r>
            <w:r w:rsidRPr="008D16A3">
              <w:t xml:space="preserve">, </w:t>
            </w:r>
            <w:r w:rsidRPr="008D16A3">
              <w:rPr>
                <w:rFonts w:ascii="Nirmala UI" w:hAnsi="Nirmala UI" w:cs="Nirmala UI"/>
              </w:rPr>
              <w:t>डिब्बे</w:t>
            </w:r>
            <w:r w:rsidRPr="008D16A3">
              <w:t xml:space="preserve"> </w:t>
            </w:r>
            <w:r w:rsidRPr="008D16A3">
              <w:rPr>
                <w:rFonts w:ascii="Nirmala UI" w:hAnsi="Nirmala UI" w:cs="Nirmala UI"/>
              </w:rPr>
              <w:t>वाला</w:t>
            </w:r>
            <w:r w:rsidR="007963EF" w:rsidRPr="008D16A3">
              <w:rPr>
                <w:rFonts w:ascii="Nirmala UI" w:hAnsi="Nirmala UI" w:cs="Nirmala UI"/>
              </w:rPr>
              <w:t xml:space="preserve"> </w:t>
            </w:r>
            <w:r w:rsidR="006E20A9" w:rsidRPr="008D16A3">
              <w:rPr>
                <w:rFonts w:ascii="Nirmala UI" w:hAnsi="Nirmala UI" w:cs="Nirmala UI"/>
              </w:rPr>
              <w:t>(</w:t>
            </w:r>
            <w:r w:rsidR="007963EF" w:rsidRPr="004A31FF">
              <w:t>as participle</w:t>
            </w:r>
            <w:r w:rsidR="006E20A9" w:rsidRPr="008D16A3">
              <w:t>)</w:t>
            </w:r>
          </w:p>
          <w:p w14:paraId="7A92FF4F" w14:textId="492FE113" w:rsidR="00A66674" w:rsidRPr="008D16A3" w:rsidRDefault="00A66674" w:rsidP="008D16A3">
            <w:pPr>
              <w:pStyle w:val="Bullets"/>
            </w:pPr>
            <w:r w:rsidRPr="008D16A3">
              <w:t>tenses</w:t>
            </w:r>
            <w:r w:rsidR="004952C0" w:rsidRPr="008D16A3">
              <w:t xml:space="preserve"> for </w:t>
            </w:r>
            <w:r w:rsidR="00FA5537" w:rsidRPr="008D16A3">
              <w:t xml:space="preserve">a range of </w:t>
            </w:r>
            <w:r w:rsidR="004952C0" w:rsidRPr="008D16A3">
              <w:t xml:space="preserve">verbs in </w:t>
            </w:r>
            <w:r w:rsidRPr="008D16A3">
              <w:t xml:space="preserve">complex sentences to move between events and personal experiences across time, for example, </w:t>
            </w:r>
            <w:r w:rsidRPr="008D16A3">
              <w:rPr>
                <w:rFonts w:ascii="Nirmala UI" w:hAnsi="Nirmala UI" w:cs="Nirmala UI"/>
              </w:rPr>
              <w:t>पिछले</w:t>
            </w:r>
            <w:r w:rsidRPr="008D16A3">
              <w:t xml:space="preserve"> </w:t>
            </w:r>
            <w:r w:rsidRPr="008D16A3">
              <w:rPr>
                <w:rFonts w:ascii="Nirmala UI" w:hAnsi="Nirmala UI" w:cs="Nirmala UI"/>
              </w:rPr>
              <w:t>वर्ष</w:t>
            </w:r>
            <w:r w:rsidRPr="008D16A3">
              <w:t xml:space="preserve"> </w:t>
            </w:r>
            <w:r w:rsidRPr="008D16A3">
              <w:rPr>
                <w:rFonts w:ascii="Nirmala UI" w:hAnsi="Nirmala UI" w:cs="Nirmala UI"/>
              </w:rPr>
              <w:t>जैसे</w:t>
            </w:r>
            <w:r w:rsidRPr="008D16A3">
              <w:t xml:space="preserve"> </w:t>
            </w:r>
            <w:r w:rsidRPr="008D16A3">
              <w:rPr>
                <w:rFonts w:ascii="Nirmala UI" w:hAnsi="Nirmala UI" w:cs="Nirmala UI"/>
              </w:rPr>
              <w:t>हमने</w:t>
            </w:r>
            <w:r w:rsidRPr="008D16A3">
              <w:t xml:space="preserve"> </w:t>
            </w:r>
            <w:r w:rsidRPr="008D16A3">
              <w:rPr>
                <w:rFonts w:ascii="Nirmala UI" w:hAnsi="Nirmala UI" w:cs="Nirmala UI"/>
              </w:rPr>
              <w:t>होली</w:t>
            </w:r>
            <w:r w:rsidRPr="008D16A3">
              <w:t xml:space="preserve"> </w:t>
            </w:r>
            <w:r w:rsidRPr="008D16A3">
              <w:rPr>
                <w:rFonts w:ascii="Nirmala UI" w:hAnsi="Nirmala UI" w:cs="Nirmala UI"/>
              </w:rPr>
              <w:t>का</w:t>
            </w:r>
            <w:r w:rsidRPr="008D16A3">
              <w:t xml:space="preserve"> </w:t>
            </w:r>
            <w:r w:rsidRPr="008D16A3">
              <w:rPr>
                <w:rFonts w:ascii="Nirmala UI" w:hAnsi="Nirmala UI" w:cs="Nirmala UI"/>
              </w:rPr>
              <w:t>त्योहार</w:t>
            </w:r>
            <w:r w:rsidRPr="008D16A3">
              <w:t xml:space="preserve"> </w:t>
            </w:r>
            <w:r w:rsidRPr="008D16A3">
              <w:rPr>
                <w:rFonts w:ascii="Nirmala UI" w:hAnsi="Nirmala UI" w:cs="Nirmala UI"/>
              </w:rPr>
              <w:t>मनाया</w:t>
            </w:r>
            <w:r w:rsidRPr="008D16A3">
              <w:t xml:space="preserve"> </w:t>
            </w:r>
            <w:r w:rsidRPr="008D16A3">
              <w:rPr>
                <w:rFonts w:ascii="Nirmala UI" w:hAnsi="Nirmala UI" w:cs="Nirmala UI"/>
              </w:rPr>
              <w:t>था</w:t>
            </w:r>
            <w:r w:rsidRPr="008D16A3">
              <w:t xml:space="preserve">, </w:t>
            </w:r>
            <w:r w:rsidRPr="008D16A3">
              <w:rPr>
                <w:rFonts w:ascii="Nirmala UI" w:hAnsi="Nirmala UI" w:cs="Nirmala UI"/>
              </w:rPr>
              <w:t>उसी</w:t>
            </w:r>
            <w:r w:rsidRPr="008D16A3">
              <w:t xml:space="preserve"> </w:t>
            </w:r>
            <w:r w:rsidRPr="008D16A3">
              <w:rPr>
                <w:rFonts w:ascii="Nirmala UI" w:hAnsi="Nirmala UI" w:cs="Nirmala UI"/>
              </w:rPr>
              <w:t>प्रकार</w:t>
            </w:r>
            <w:r w:rsidRPr="008D16A3">
              <w:t xml:space="preserve"> </w:t>
            </w:r>
            <w:r w:rsidRPr="008D16A3">
              <w:rPr>
                <w:rFonts w:ascii="Nirmala UI" w:hAnsi="Nirmala UI" w:cs="Nirmala UI"/>
              </w:rPr>
              <w:t>इस</w:t>
            </w:r>
            <w:r w:rsidRPr="008D16A3">
              <w:t xml:space="preserve"> </w:t>
            </w:r>
            <w:r w:rsidRPr="008D16A3">
              <w:rPr>
                <w:rFonts w:ascii="Nirmala UI" w:hAnsi="Nirmala UI" w:cs="Nirmala UI"/>
              </w:rPr>
              <w:t>वर्ष</w:t>
            </w:r>
            <w:r w:rsidRPr="008D16A3">
              <w:t xml:space="preserve"> </w:t>
            </w:r>
            <w:r w:rsidRPr="008D16A3">
              <w:rPr>
                <w:rFonts w:ascii="Nirmala UI" w:hAnsi="Nirmala UI" w:cs="Nirmala UI"/>
              </w:rPr>
              <w:t>भी</w:t>
            </w:r>
            <w:r w:rsidRPr="008D16A3">
              <w:t xml:space="preserve"> </w:t>
            </w:r>
            <w:r w:rsidRPr="008D16A3">
              <w:rPr>
                <w:rFonts w:ascii="Nirmala UI" w:hAnsi="Nirmala UI" w:cs="Nirmala UI"/>
              </w:rPr>
              <w:t>हम</w:t>
            </w:r>
            <w:r w:rsidRPr="008D16A3">
              <w:t xml:space="preserve"> </w:t>
            </w:r>
            <w:r w:rsidRPr="008D16A3">
              <w:rPr>
                <w:rFonts w:ascii="Nirmala UI" w:hAnsi="Nirmala UI" w:cs="Nirmala UI"/>
              </w:rPr>
              <w:t>होली</w:t>
            </w:r>
            <w:r w:rsidRPr="008D16A3">
              <w:t xml:space="preserve"> </w:t>
            </w:r>
            <w:r w:rsidRPr="008D16A3">
              <w:rPr>
                <w:rFonts w:ascii="Nirmala UI" w:hAnsi="Nirmala UI" w:cs="Nirmala UI"/>
              </w:rPr>
              <w:t>का</w:t>
            </w:r>
            <w:r w:rsidRPr="008D16A3">
              <w:t xml:space="preserve"> </w:t>
            </w:r>
            <w:r w:rsidRPr="008D16A3">
              <w:rPr>
                <w:rFonts w:ascii="Nirmala UI" w:hAnsi="Nirmala UI" w:cs="Nirmala UI"/>
              </w:rPr>
              <w:t>त्योहार</w:t>
            </w:r>
            <w:r w:rsidRPr="008D16A3">
              <w:t xml:space="preserve"> </w:t>
            </w:r>
            <w:r w:rsidRPr="008D16A3">
              <w:rPr>
                <w:rFonts w:ascii="Nirmala UI" w:hAnsi="Nirmala UI" w:cs="Nirmala UI"/>
              </w:rPr>
              <w:t>धूमधाम</w:t>
            </w:r>
            <w:r w:rsidRPr="008D16A3">
              <w:t xml:space="preserve"> </w:t>
            </w:r>
            <w:r w:rsidRPr="008D16A3">
              <w:rPr>
                <w:rFonts w:ascii="Nirmala UI" w:hAnsi="Nirmala UI" w:cs="Nirmala UI"/>
              </w:rPr>
              <w:t>से</w:t>
            </w:r>
            <w:r w:rsidRPr="008D16A3">
              <w:t xml:space="preserve"> </w:t>
            </w:r>
            <w:r w:rsidRPr="008D16A3">
              <w:rPr>
                <w:rFonts w:ascii="Nirmala UI" w:hAnsi="Nirmala UI" w:cs="Nirmala UI"/>
              </w:rPr>
              <w:t>मनाएंगे।</w:t>
            </w:r>
          </w:p>
          <w:p w14:paraId="5FE5DA41" w14:textId="1866467F" w:rsidR="007D6215" w:rsidRPr="008D16A3" w:rsidRDefault="007D6215" w:rsidP="008D16A3">
            <w:pPr>
              <w:pStyle w:val="Bullets"/>
            </w:pPr>
            <w:r w:rsidRPr="008D16A3">
              <w:t xml:space="preserve">active and passive voice to establish distinctions of agency, for example, </w:t>
            </w:r>
            <w:r w:rsidRPr="008D16A3">
              <w:rPr>
                <w:rFonts w:ascii="Nirmala UI" w:hAnsi="Nirmala UI" w:cs="Nirmala UI"/>
              </w:rPr>
              <w:t>राम</w:t>
            </w:r>
            <w:r w:rsidRPr="008D16A3">
              <w:t xml:space="preserve"> </w:t>
            </w:r>
            <w:r w:rsidRPr="008D16A3">
              <w:rPr>
                <w:rFonts w:ascii="Nirmala UI" w:hAnsi="Nirmala UI" w:cs="Nirmala UI"/>
              </w:rPr>
              <w:t>उर्दू</w:t>
            </w:r>
            <w:r w:rsidRPr="008D16A3">
              <w:t xml:space="preserve"> </w:t>
            </w:r>
            <w:r w:rsidRPr="008D16A3">
              <w:rPr>
                <w:rFonts w:ascii="Nirmala UI" w:hAnsi="Nirmala UI" w:cs="Nirmala UI"/>
              </w:rPr>
              <w:t>लिख</w:t>
            </w:r>
            <w:r w:rsidRPr="008D16A3">
              <w:t xml:space="preserve"> </w:t>
            </w:r>
            <w:r w:rsidRPr="008D16A3">
              <w:rPr>
                <w:rFonts w:ascii="Nirmala UI" w:hAnsi="Nirmala UI" w:cs="Nirmala UI"/>
              </w:rPr>
              <w:t>रहा</w:t>
            </w:r>
            <w:r w:rsidRPr="008D16A3">
              <w:t xml:space="preserve"> </w:t>
            </w:r>
            <w:r w:rsidRPr="008D16A3">
              <w:rPr>
                <w:rFonts w:ascii="Nirmala UI" w:hAnsi="Nirmala UI" w:cs="Nirmala UI"/>
              </w:rPr>
              <w:t>है।</w:t>
            </w:r>
            <w:r w:rsidRPr="008D16A3">
              <w:t xml:space="preserve">, </w:t>
            </w:r>
            <w:r w:rsidRPr="008D16A3">
              <w:rPr>
                <w:rFonts w:ascii="Nirmala UI" w:hAnsi="Nirmala UI" w:cs="Nirmala UI"/>
              </w:rPr>
              <w:t>उर्दू</w:t>
            </w:r>
            <w:r w:rsidRPr="008D16A3">
              <w:t xml:space="preserve"> </w:t>
            </w:r>
            <w:r w:rsidRPr="008D16A3">
              <w:rPr>
                <w:rFonts w:ascii="Nirmala UI" w:hAnsi="Nirmala UI" w:cs="Nirmala UI"/>
              </w:rPr>
              <w:t>लिखी</w:t>
            </w:r>
            <w:r w:rsidRPr="008D16A3">
              <w:t xml:space="preserve"> </w:t>
            </w:r>
            <w:r w:rsidRPr="008D16A3">
              <w:rPr>
                <w:rFonts w:ascii="Nirmala UI" w:hAnsi="Nirmala UI" w:cs="Nirmala UI"/>
              </w:rPr>
              <w:t>जा</w:t>
            </w:r>
            <w:r w:rsidRPr="008D16A3">
              <w:t xml:space="preserve"> </w:t>
            </w:r>
            <w:r w:rsidRPr="008D16A3">
              <w:rPr>
                <w:rFonts w:ascii="Nirmala UI" w:hAnsi="Nirmala UI" w:cs="Nirmala UI"/>
              </w:rPr>
              <w:t>रही</w:t>
            </w:r>
            <w:r w:rsidRPr="008D16A3">
              <w:t xml:space="preserve"> </w:t>
            </w:r>
            <w:r w:rsidRPr="008D16A3">
              <w:rPr>
                <w:rFonts w:ascii="Nirmala UI" w:hAnsi="Nirmala UI" w:cs="Nirmala UI"/>
              </w:rPr>
              <w:t>है</w:t>
            </w:r>
            <w:r w:rsidRPr="008D16A3">
              <w:t xml:space="preserve"> </w:t>
            </w:r>
            <w:r w:rsidRPr="008D16A3">
              <w:rPr>
                <w:rFonts w:ascii="Nirmala UI" w:hAnsi="Nirmala UI" w:cs="Nirmala UI"/>
              </w:rPr>
              <w:t>।</w:t>
            </w:r>
          </w:p>
          <w:p w14:paraId="0FF2DF42" w14:textId="4321A76C" w:rsidR="007D6215" w:rsidRPr="008D16A3" w:rsidRDefault="007D6215" w:rsidP="008D16A3">
            <w:pPr>
              <w:pStyle w:val="Bullets"/>
            </w:pPr>
            <w:r w:rsidRPr="008D16A3">
              <w:t xml:space="preserve">function and use of </w:t>
            </w:r>
            <w:r w:rsidRPr="008D16A3">
              <w:rPr>
                <w:rFonts w:ascii="Nirmala UI" w:hAnsi="Nirmala UI" w:cs="Nirmala UI"/>
              </w:rPr>
              <w:t>कारक</w:t>
            </w:r>
            <w:r w:rsidR="000E5495">
              <w:t xml:space="preserve"> (</w:t>
            </w:r>
            <w:r w:rsidR="000E5495" w:rsidRPr="008D16A3">
              <w:t>case</w:t>
            </w:r>
            <w:r w:rsidR="000E5495">
              <w:t>)</w:t>
            </w:r>
            <w:r w:rsidRPr="008D16A3">
              <w:t xml:space="preserve">, for example, </w:t>
            </w:r>
            <w:r w:rsidRPr="008D16A3">
              <w:rPr>
                <w:rFonts w:ascii="Nirmala UI" w:hAnsi="Nirmala UI" w:cs="Nirmala UI"/>
              </w:rPr>
              <w:t>ने</w:t>
            </w:r>
            <w:r w:rsidRPr="008D16A3">
              <w:t xml:space="preserve">, </w:t>
            </w:r>
            <w:r w:rsidRPr="008D16A3">
              <w:rPr>
                <w:rFonts w:ascii="Nirmala UI" w:hAnsi="Nirmala UI" w:cs="Nirmala UI"/>
              </w:rPr>
              <w:t>को</w:t>
            </w:r>
            <w:r w:rsidRPr="008D16A3">
              <w:t xml:space="preserve">, </w:t>
            </w:r>
            <w:r w:rsidRPr="008D16A3">
              <w:rPr>
                <w:rFonts w:ascii="Nirmala UI" w:hAnsi="Nirmala UI" w:cs="Nirmala UI"/>
              </w:rPr>
              <w:t>से</w:t>
            </w:r>
            <w:r w:rsidRPr="008D16A3">
              <w:t xml:space="preserve">, </w:t>
            </w:r>
            <w:r w:rsidRPr="008D16A3">
              <w:rPr>
                <w:rFonts w:ascii="Nirmala UI" w:hAnsi="Nirmala UI" w:cs="Nirmala UI"/>
              </w:rPr>
              <w:t>के</w:t>
            </w:r>
            <w:r w:rsidRPr="008D16A3">
              <w:t xml:space="preserve"> </w:t>
            </w:r>
            <w:r w:rsidRPr="008D16A3">
              <w:rPr>
                <w:rFonts w:ascii="Nirmala UI" w:hAnsi="Nirmala UI" w:cs="Nirmala UI"/>
              </w:rPr>
              <w:t>लिए</w:t>
            </w:r>
            <w:r w:rsidRPr="008D16A3">
              <w:t xml:space="preserve">, </w:t>
            </w:r>
            <w:r w:rsidRPr="008D16A3">
              <w:rPr>
                <w:rFonts w:ascii="Nirmala UI" w:hAnsi="Nirmala UI" w:cs="Nirmala UI"/>
              </w:rPr>
              <w:t>में</w:t>
            </w:r>
            <w:r w:rsidRPr="008D16A3">
              <w:t xml:space="preserve">, </w:t>
            </w:r>
            <w:r w:rsidRPr="008D16A3">
              <w:rPr>
                <w:rFonts w:ascii="Nirmala UI" w:hAnsi="Nirmala UI" w:cs="Nirmala UI"/>
              </w:rPr>
              <w:t>पर</w:t>
            </w:r>
          </w:p>
          <w:p w14:paraId="49CD6E5A" w14:textId="2734DE07" w:rsidR="00087ABE" w:rsidRPr="008D16A3" w:rsidRDefault="00087ABE" w:rsidP="008D16A3">
            <w:pPr>
              <w:pStyle w:val="Bullets"/>
              <w:numPr>
                <w:ilvl w:val="0"/>
                <w:numId w:val="0"/>
              </w:numPr>
              <w:ind w:left="720"/>
              <w:rPr>
                <w:lang w:bidi="hi-IN"/>
              </w:rPr>
            </w:pPr>
          </w:p>
        </w:tc>
      </w:tr>
      <w:tr w:rsidR="001D0469" w:rsidRPr="008D16A3" w14:paraId="7D38B772" w14:textId="77777777" w:rsidTr="3C77FE80">
        <w:trPr>
          <w:trHeight w:val="1243"/>
        </w:trPr>
        <w:tc>
          <w:tcPr>
            <w:tcW w:w="2364" w:type="dxa"/>
            <w:shd w:val="clear" w:color="auto" w:fill="FFEECE" w:themeFill="accent3" w:themeFillTint="66"/>
          </w:tcPr>
          <w:p w14:paraId="2F52A02E" w14:textId="5C8AA2A5" w:rsidR="001D0469" w:rsidRPr="008D16A3" w:rsidRDefault="001D0469" w:rsidP="008D16A3">
            <w:pPr>
              <w:pStyle w:val="Descriptiontitle"/>
              <w:rPr>
                <w:rFonts w:cs="Arial"/>
              </w:rPr>
            </w:pPr>
            <w:r w:rsidRPr="008D16A3">
              <w:rPr>
                <w:rFonts w:cs="Arial"/>
              </w:rPr>
              <w:t>Word formations</w:t>
            </w:r>
          </w:p>
        </w:tc>
        <w:tc>
          <w:tcPr>
            <w:tcW w:w="4261" w:type="dxa"/>
          </w:tcPr>
          <w:p w14:paraId="4D8E8A2E" w14:textId="77777777" w:rsidR="001D0469" w:rsidRPr="008D16A3" w:rsidRDefault="001D0469" w:rsidP="008D16A3">
            <w:pPr>
              <w:pStyle w:val="Descriptiontitle"/>
              <w:ind w:left="0"/>
            </w:pPr>
            <w:r w:rsidRPr="008D16A3">
              <w:t>base word formation</w:t>
            </w:r>
          </w:p>
          <w:p w14:paraId="7057D250" w14:textId="54A70655" w:rsidR="001D0469" w:rsidRPr="008D16A3" w:rsidRDefault="001D0469" w:rsidP="008D16A3">
            <w:pPr>
              <w:pStyle w:val="Bullets"/>
              <w:numPr>
                <w:ilvl w:val="0"/>
                <w:numId w:val="40"/>
              </w:numPr>
              <w:rPr>
                <w:rFonts w:ascii="Nirmala UI" w:eastAsiaTheme="minorEastAsia" w:hAnsi="Nirmala UI" w:cs="Nirmala UI"/>
              </w:rPr>
            </w:pPr>
            <w:r w:rsidRPr="008D16A3">
              <w:t>base word formation and rules for joining letters and matras</w:t>
            </w:r>
            <w:r w:rsidR="00F03A14" w:rsidRPr="008D16A3">
              <w:t>,</w:t>
            </w:r>
            <w:r w:rsidRPr="008D16A3">
              <w:t xml:space="preserve"> such as </w:t>
            </w:r>
            <w:r w:rsidRPr="008D16A3">
              <w:rPr>
                <w:rFonts w:ascii="Nirmala UI" w:hAnsi="Nirmala UI" w:cs="Nirmala UI"/>
              </w:rPr>
              <w:t>क + आ + म = क+T +म = काम</w:t>
            </w:r>
          </w:p>
          <w:p w14:paraId="0FD7D0EB" w14:textId="4E19BB54" w:rsidR="001D0469" w:rsidRPr="008D16A3" w:rsidRDefault="001D0469" w:rsidP="008D16A3">
            <w:pPr>
              <w:pStyle w:val="Bullets"/>
              <w:numPr>
                <w:ilvl w:val="0"/>
                <w:numId w:val="36"/>
              </w:numPr>
              <w:rPr>
                <w:rFonts w:asciiTheme="minorHAnsi" w:eastAsiaTheme="minorEastAsia" w:hAnsiTheme="minorHAnsi" w:cstheme="minorBidi"/>
              </w:rPr>
            </w:pPr>
            <w:r w:rsidRPr="008D16A3">
              <w:t>word formation by cohesion and joining (</w:t>
            </w:r>
            <w:r w:rsidRPr="008D16A3">
              <w:rPr>
                <w:rStyle w:val="SubtleEmphasis"/>
                <w:rFonts w:ascii="Nirmala UI" w:hAnsi="Nirmala UI" w:cs="Nirmala UI"/>
                <w:color w:val="000000" w:themeColor="accent4"/>
                <w:lang w:bidi="hi-IN"/>
              </w:rPr>
              <w:t>सन्धि)</w:t>
            </w:r>
            <w:r w:rsidRPr="008D16A3">
              <w:t xml:space="preserve"> rules, for example, word ending in</w:t>
            </w:r>
            <w:r w:rsidRPr="004A31FF">
              <w:rPr>
                <w:rFonts w:ascii="Nirmala UI" w:hAnsi="Nirmala UI" w:cs="Nirmala UI"/>
              </w:rPr>
              <w:t xml:space="preserve"> </w:t>
            </w:r>
            <w:r w:rsidRPr="004A31FF">
              <w:rPr>
                <w:rFonts w:ascii="Nirmala UI" w:hAnsi="Nirmala UI" w:cs="Nirmala UI" w:hint="cs"/>
                <w:lang w:bidi="hi-IN"/>
              </w:rPr>
              <w:t>अ</w:t>
            </w:r>
            <w:r w:rsidRPr="008D16A3">
              <w:t xml:space="preserve"> + word starting in </w:t>
            </w:r>
            <w:r w:rsidRPr="004A31FF">
              <w:rPr>
                <w:rFonts w:ascii="Nirmala UI" w:hAnsi="Nirmala UI" w:cs="Nirmala UI" w:hint="cs"/>
                <w:lang w:bidi="hi-IN"/>
              </w:rPr>
              <w:t>उ</w:t>
            </w:r>
            <w:r w:rsidRPr="004A31FF">
              <w:rPr>
                <w:rFonts w:ascii="Nirmala UI" w:hAnsi="Nirmala UI" w:cs="Nirmala UI"/>
                <w:lang w:bidi="hi-IN"/>
              </w:rPr>
              <w:t xml:space="preserve"> </w:t>
            </w:r>
            <w:r w:rsidRPr="008D16A3">
              <w:t xml:space="preserve">becomes the sound </w:t>
            </w:r>
            <w:r w:rsidRPr="004A31FF">
              <w:rPr>
                <w:rFonts w:ascii="Nirmala UI" w:hAnsi="Nirmala UI" w:cs="Nirmala UI" w:hint="cs"/>
                <w:lang w:bidi="hi-IN"/>
              </w:rPr>
              <w:t>ओ</w:t>
            </w:r>
            <w:r w:rsidRPr="004A31FF">
              <w:rPr>
                <w:rFonts w:ascii="Nirmala UI" w:hAnsi="Nirmala UI" w:cs="Nirmala UI"/>
              </w:rPr>
              <w:t xml:space="preserve"> </w:t>
            </w:r>
            <w:r w:rsidRPr="008D16A3">
              <w:t xml:space="preserve">as in </w:t>
            </w:r>
            <w:r w:rsidRPr="008D16A3">
              <w:rPr>
                <w:rFonts w:ascii="Nirmala UI" w:hAnsi="Nirmala UI" w:cs="Nirmala UI"/>
                <w:cs/>
                <w:lang w:bidi="hi-IN"/>
              </w:rPr>
              <w:t>पूर्व+उत्तर =</w:t>
            </w:r>
            <w:r w:rsidRPr="008D16A3">
              <w:rPr>
                <w:rFonts w:ascii="Nirmala UI" w:hAnsi="Nirmala UI" w:cs="Nirmala UI"/>
              </w:rPr>
              <w:t>पूर्वोत्तर</w:t>
            </w:r>
            <w:r w:rsidRPr="008D16A3">
              <w:rPr>
                <w:rFonts w:ascii="Nirmala UI" w:hAnsi="Nirmala UI" w:cs="Nirmala UI"/>
                <w:cs/>
                <w:lang w:bidi="hi-IN"/>
              </w:rPr>
              <w:t>, महा+उत्सव=महोत्सव</w:t>
            </w:r>
            <w:r w:rsidRPr="008D16A3">
              <w:rPr>
                <w:rFonts w:ascii="Nirmala UI" w:hAnsi="Nirmala UI" w:cs="Nirmala UI"/>
                <w:lang w:bidi="hi-IN"/>
              </w:rPr>
              <w:t>,</w:t>
            </w:r>
            <w:r w:rsidRPr="008D16A3">
              <w:rPr>
                <w:rFonts w:ascii="Nirmala UI" w:hAnsi="Nirmala UI" w:cs="Nirmala UI"/>
                <w:cs/>
                <w:lang w:bidi="hi-IN"/>
              </w:rPr>
              <w:t xml:space="preserve"> </w:t>
            </w:r>
            <w:r w:rsidRPr="008D16A3">
              <w:rPr>
                <w:rFonts w:ascii="Nirmala UI" w:hAnsi="Nirmala UI" w:cs="Nirmala UI"/>
              </w:rPr>
              <w:t>आ+ओ=औ</w:t>
            </w:r>
          </w:p>
        </w:tc>
        <w:tc>
          <w:tcPr>
            <w:tcW w:w="4229" w:type="dxa"/>
          </w:tcPr>
          <w:p w14:paraId="6CE63FE7" w14:textId="77777777" w:rsidR="001D0469" w:rsidRPr="008D16A3" w:rsidRDefault="001D0469" w:rsidP="008D16A3">
            <w:pPr>
              <w:pStyle w:val="Descriptiontitle"/>
              <w:ind w:left="0"/>
            </w:pPr>
            <w:r w:rsidRPr="008D16A3">
              <w:t>complex word formation</w:t>
            </w:r>
          </w:p>
          <w:p w14:paraId="582E6492" w14:textId="7D20C142" w:rsidR="001D0469" w:rsidRPr="008D16A3" w:rsidRDefault="001D0469" w:rsidP="008D16A3">
            <w:pPr>
              <w:pStyle w:val="Bullets"/>
              <w:rPr>
                <w:rFonts w:ascii="Nirmala UI" w:eastAsiaTheme="minorEastAsia" w:hAnsi="Nirmala UI" w:cs="Nirmala UI"/>
                <w:color w:val="005D93" w:themeColor="text2"/>
              </w:rPr>
            </w:pPr>
            <w:r w:rsidRPr="008D16A3">
              <w:t xml:space="preserve">complex word </w:t>
            </w:r>
            <w:r w:rsidRPr="008D16A3">
              <w:rPr>
                <w:rFonts w:eastAsia="MS Mincho"/>
                <w:color w:val="auto"/>
              </w:rPr>
              <w:t>formation, combining same letters</w:t>
            </w:r>
            <w:r w:rsidR="00F872E7">
              <w:rPr>
                <w:rFonts w:eastAsia="MS Mincho"/>
                <w:color w:val="auto"/>
              </w:rPr>
              <w:t xml:space="preserve"> and</w:t>
            </w:r>
            <w:r w:rsidRPr="008D16A3">
              <w:rPr>
                <w:rFonts w:eastAsia="MS Mincho"/>
                <w:color w:val="auto"/>
              </w:rPr>
              <w:t xml:space="preserve"> half letters such as </w:t>
            </w:r>
            <w:r w:rsidRPr="008D16A3">
              <w:rPr>
                <w:rFonts w:ascii="Nirmala UI" w:eastAsia="MS Mincho" w:hAnsi="Nirmala UI" w:cs="Nirmala UI"/>
                <w:color w:val="auto"/>
              </w:rPr>
              <w:t>बच्चा, कच्चा, अच्छा, मक्खी</w:t>
            </w:r>
          </w:p>
          <w:p w14:paraId="6576706E" w14:textId="77777777" w:rsidR="001D0469" w:rsidRPr="008D16A3" w:rsidRDefault="001D0469" w:rsidP="008D16A3">
            <w:pPr>
              <w:pStyle w:val="Descriptiontitle"/>
            </w:pPr>
          </w:p>
        </w:tc>
        <w:tc>
          <w:tcPr>
            <w:tcW w:w="4216" w:type="dxa"/>
          </w:tcPr>
          <w:p w14:paraId="06D5255C" w14:textId="468DE534" w:rsidR="001D0469" w:rsidRPr="008D16A3" w:rsidRDefault="001D0469" w:rsidP="008D16A3">
            <w:pPr>
              <w:pStyle w:val="Descriptiontitle"/>
              <w:ind w:left="0"/>
            </w:pPr>
            <w:r w:rsidRPr="008D16A3">
              <w:t>compound word</w:t>
            </w:r>
            <w:r w:rsidR="0059510E" w:rsidRPr="008D16A3">
              <w:t xml:space="preserve"> formation</w:t>
            </w:r>
          </w:p>
          <w:p w14:paraId="3A06F89D" w14:textId="6CA2F7CF" w:rsidR="001D0469" w:rsidRPr="008D16A3" w:rsidRDefault="001D0469" w:rsidP="008D16A3">
            <w:pPr>
              <w:pStyle w:val="Bullets"/>
              <w:rPr>
                <w:rStyle w:val="SubtleEmphasis"/>
              </w:rPr>
            </w:pPr>
            <w:r w:rsidRPr="008D16A3">
              <w:rPr>
                <w:rStyle w:val="SubtleEmphasis"/>
                <w:iCs w:val="0"/>
              </w:rPr>
              <w:t xml:space="preserve">compound words </w:t>
            </w:r>
            <w:r w:rsidRPr="008D16A3">
              <w:rPr>
                <w:rStyle w:val="SubtleEmphasis"/>
              </w:rPr>
              <w:t>of other languages</w:t>
            </w:r>
            <w:r w:rsidR="00AC0FD1" w:rsidRPr="008D16A3">
              <w:rPr>
                <w:rStyle w:val="SubtleEmphasis"/>
              </w:rPr>
              <w:t>,</w:t>
            </w:r>
            <w:r w:rsidRPr="008D16A3">
              <w:rPr>
                <w:rStyle w:val="SubtleEmphasis"/>
              </w:rPr>
              <w:t xml:space="preserve"> such as</w:t>
            </w:r>
            <w:r w:rsidRPr="008D16A3">
              <w:rPr>
                <w:rStyle w:val="SubtleEmphasis"/>
                <w:iCs w:val="0"/>
              </w:rPr>
              <w:t xml:space="preserve"> Arabic and Persian </w:t>
            </w:r>
            <w:r w:rsidR="00AC0FD1" w:rsidRPr="008D16A3">
              <w:rPr>
                <w:rStyle w:val="SubtleEmphasis"/>
                <w:iCs w:val="0"/>
              </w:rPr>
              <w:t>w</w:t>
            </w:r>
            <w:r w:rsidR="00AC0FD1" w:rsidRPr="008D16A3">
              <w:rPr>
                <w:rStyle w:val="SubtleEmphasis"/>
              </w:rPr>
              <w:t xml:space="preserve">ords </w:t>
            </w:r>
            <w:r w:rsidRPr="008D16A3">
              <w:rPr>
                <w:rStyle w:val="SubtleEmphasis"/>
              </w:rPr>
              <w:t>which are</w:t>
            </w:r>
            <w:r w:rsidRPr="008D16A3">
              <w:rPr>
                <w:rStyle w:val="SubtleEmphasis"/>
                <w:iCs w:val="0"/>
              </w:rPr>
              <w:t xml:space="preserve"> used in Hindi, for example, the film title </w:t>
            </w:r>
            <w:r w:rsidRPr="008D16A3">
              <w:rPr>
                <w:rStyle w:val="SubtleEmphasis"/>
                <w:rFonts w:ascii="Nirmala UI" w:hAnsi="Nirmala UI" w:cs="Nirmala UI"/>
              </w:rPr>
              <w:t>मुग़ल- ए- आज़म</w:t>
            </w:r>
          </w:p>
          <w:p w14:paraId="387C6FBC" w14:textId="5705283A" w:rsidR="001D0469" w:rsidRPr="008D16A3" w:rsidRDefault="001D0469" w:rsidP="008D16A3">
            <w:pPr>
              <w:pStyle w:val="Bullets"/>
              <w:rPr>
                <w:rStyle w:val="SubtleEmphasis"/>
                <w:rFonts w:ascii="Nirmala UI" w:eastAsiaTheme="minorEastAsia" w:hAnsi="Nirmala UI" w:cs="Nirmala UI"/>
                <w:color w:val="000000" w:themeColor="accent4"/>
              </w:rPr>
            </w:pPr>
            <w:r w:rsidRPr="008D16A3">
              <w:rPr>
                <w:rStyle w:val="SubtleEmphasis"/>
                <w:color w:val="000000" w:themeColor="accent4"/>
              </w:rPr>
              <w:t xml:space="preserve">complex letter formations by combining </w:t>
            </w:r>
            <w:r w:rsidR="00C570B3" w:rsidRPr="008D16A3">
              <w:rPr>
                <w:rStyle w:val="SubtleEmphasis"/>
                <w:iCs w:val="0"/>
                <w:color w:val="000000" w:themeColor="accent4"/>
              </w:rPr>
              <w:t>2</w:t>
            </w:r>
            <w:r w:rsidRPr="008D16A3">
              <w:rPr>
                <w:rStyle w:val="SubtleEmphasis"/>
                <w:iCs w:val="0"/>
                <w:color w:val="000000" w:themeColor="accent4"/>
              </w:rPr>
              <w:t xml:space="preserve"> letters, such </w:t>
            </w:r>
            <w:r w:rsidR="00CA1E40" w:rsidRPr="008D16A3">
              <w:rPr>
                <w:rStyle w:val="SubtleEmphasis"/>
                <w:iCs w:val="0"/>
                <w:color w:val="000000" w:themeColor="accent4"/>
              </w:rPr>
              <w:t>as</w:t>
            </w:r>
            <w:r w:rsidRPr="008D16A3">
              <w:rPr>
                <w:rStyle w:val="SubtleEmphasis"/>
                <w:iCs w:val="0"/>
                <w:color w:val="000000" w:themeColor="accent4"/>
              </w:rPr>
              <w:t xml:space="preserve"> </w:t>
            </w:r>
            <w:r w:rsidRPr="008D16A3">
              <w:rPr>
                <w:rStyle w:val="SubtleEmphasis"/>
                <w:rFonts w:ascii="Nirmala UI" w:hAnsi="Nirmala UI" w:cs="Nirmala UI"/>
                <w:color w:val="000000" w:themeColor="accent4"/>
              </w:rPr>
              <w:t>त्+र्=</w:t>
            </w:r>
            <w:r w:rsidR="00DD52C0" w:rsidRPr="008D16A3">
              <w:rPr>
                <w:rStyle w:val="SubtleEmphasis"/>
                <w:rFonts w:ascii="Nirmala UI" w:hAnsi="Nirmala UI" w:cs="Nirmala UI"/>
                <w:color w:val="000000" w:themeColor="accent4"/>
              </w:rPr>
              <w:t xml:space="preserve"> </w:t>
            </w:r>
            <w:r w:rsidRPr="008D16A3">
              <w:rPr>
                <w:rStyle w:val="SubtleEmphasis"/>
                <w:rFonts w:ascii="Nirmala UI" w:hAnsi="Nirmala UI" w:cs="Nirmala UI"/>
                <w:color w:val="000000" w:themeColor="accent4"/>
              </w:rPr>
              <w:t>त्र, क्+श</w:t>
            </w:r>
            <w:r w:rsidRPr="008D16A3">
              <w:rPr>
                <w:rStyle w:val="SubtleEmphasis"/>
                <w:rFonts w:ascii="Nirmala UI" w:hAnsi="Nirmala UI" w:cs="Nirmala UI"/>
                <w:color w:val="000000" w:themeColor="accent4"/>
                <w:lang w:bidi="hi-IN"/>
              </w:rPr>
              <w:t>्</w:t>
            </w:r>
            <w:r w:rsidRPr="008D16A3">
              <w:rPr>
                <w:rStyle w:val="SubtleEmphasis"/>
                <w:rFonts w:ascii="Nirmala UI" w:hAnsi="Nirmala UI" w:cs="Nirmala UI"/>
                <w:color w:val="000000" w:themeColor="accent4"/>
              </w:rPr>
              <w:t xml:space="preserve"> = क्ष</w:t>
            </w:r>
          </w:p>
          <w:p w14:paraId="0BC41A7C" w14:textId="5ECCC254" w:rsidR="001D0469" w:rsidRPr="008D16A3" w:rsidRDefault="001D0469" w:rsidP="008D16A3">
            <w:pPr>
              <w:pStyle w:val="Bullets"/>
              <w:rPr>
                <w:rFonts w:asciiTheme="minorHAnsi" w:eastAsiaTheme="minorEastAsia" w:hAnsiTheme="minorHAnsi" w:cstheme="minorBidi"/>
              </w:rPr>
            </w:pPr>
            <w:r w:rsidRPr="008D16A3">
              <w:t xml:space="preserve">word formation using base words with prefixes and suffixes, for example, </w:t>
            </w:r>
            <w:r w:rsidRPr="008D16A3">
              <w:rPr>
                <w:rFonts w:ascii="Nirmala UI" w:hAnsi="Nirmala UI" w:cs="Nirmala UI"/>
              </w:rPr>
              <w:t>जीव</w:t>
            </w:r>
            <w:r w:rsidRPr="008D16A3">
              <w:t xml:space="preserve">, </w:t>
            </w:r>
            <w:r w:rsidRPr="008D16A3">
              <w:rPr>
                <w:rFonts w:ascii="Nirmala UI" w:hAnsi="Nirmala UI" w:cs="Nirmala UI"/>
              </w:rPr>
              <w:t>सजीव</w:t>
            </w:r>
            <w:r w:rsidRPr="008D16A3">
              <w:t xml:space="preserve">, </w:t>
            </w:r>
            <w:r w:rsidRPr="008D16A3">
              <w:rPr>
                <w:rFonts w:ascii="Nirmala UI" w:hAnsi="Nirmala UI" w:cs="Nirmala UI"/>
              </w:rPr>
              <w:t>जीवंत</w:t>
            </w:r>
            <w:r w:rsidRPr="008D16A3">
              <w:t>,</w:t>
            </w:r>
          </w:p>
        </w:tc>
      </w:tr>
    </w:tbl>
    <w:p w14:paraId="21461598" w14:textId="77777777" w:rsidR="001B0BDE" w:rsidRDefault="001B0BDE" w:rsidP="009015F4">
      <w:pPr>
        <w:pStyle w:val="ACARA-Heading2"/>
        <w:rPr>
          <w:rFonts w:hint="eastAsia"/>
          <w:lang w:val="en-US"/>
        </w:rPr>
      </w:pPr>
    </w:p>
    <w:p w14:paraId="60FDBB53" w14:textId="77777777" w:rsidR="00D51458" w:rsidRDefault="00D51458">
      <w:pPr>
        <w:spacing w:before="160" w:after="0" w:line="360" w:lineRule="auto"/>
        <w:rPr>
          <w:rFonts w:ascii="Arial Bold" w:eastAsiaTheme="majorEastAsia" w:hAnsi="Arial Bold" w:hint="eastAsia"/>
          <w:b/>
          <w:i w:val="0"/>
          <w:szCs w:val="24"/>
          <w:lang w:val="en-US"/>
        </w:rPr>
      </w:pPr>
      <w:r>
        <w:rPr>
          <w:rFonts w:hint="eastAsia"/>
          <w:lang w:val="en-US"/>
        </w:rPr>
        <w:br w:type="page"/>
      </w:r>
    </w:p>
    <w:p w14:paraId="6AB6B382" w14:textId="4DD78B09" w:rsidR="009015F4" w:rsidRPr="00B6455E" w:rsidRDefault="009015F4" w:rsidP="009015F4">
      <w:pPr>
        <w:pStyle w:val="ACARA-Heading2"/>
        <w:rPr>
          <w:rFonts w:hint="eastAsia"/>
          <w:lang w:val="en-US"/>
        </w:rPr>
      </w:pPr>
      <w:bookmarkStart w:id="11" w:name="_Toc149038629"/>
      <w:r w:rsidRPr="00B6455E">
        <w:rPr>
          <w:lang w:val="en-US"/>
        </w:rPr>
        <w:lastRenderedPageBreak/>
        <w:t xml:space="preserve">Part </w:t>
      </w:r>
      <w:r>
        <w:rPr>
          <w:lang w:val="en-US"/>
        </w:rPr>
        <w:t>2</w:t>
      </w:r>
      <w:r w:rsidRPr="00B6455E">
        <w:rPr>
          <w:lang w:val="en-US"/>
        </w:rPr>
        <w:t xml:space="preserve">: </w:t>
      </w:r>
      <w:r w:rsidR="0090046B" w:rsidRPr="0090046B">
        <w:rPr>
          <w:color w:val="005D93" w:themeColor="text2"/>
          <w:lang w:val="en-US"/>
        </w:rPr>
        <w:t>Thematic contexts for language use</w:t>
      </w:r>
      <w:bookmarkEnd w:id="11"/>
    </w:p>
    <w:p w14:paraId="6CBADDFF" w14:textId="26992857" w:rsidR="001A14F1" w:rsidRPr="001A14F1" w:rsidRDefault="001A14F1" w:rsidP="001A14F1">
      <w:pPr>
        <w:spacing w:before="0" w:after="120" w:line="240" w:lineRule="auto"/>
        <w:rPr>
          <w:i w:val="0"/>
          <w:color w:val="000000"/>
          <w:sz w:val="22"/>
          <w:lang w:val="en-US"/>
        </w:rPr>
      </w:pPr>
      <w:r w:rsidRPr="001A14F1">
        <w:rPr>
          <w:i w:val="0"/>
          <w:color w:val="000000"/>
          <w:sz w:val="22"/>
          <w:lang w:val="en-US"/>
        </w:rPr>
        <w:t xml:space="preserve">Thematic contexts representing perspectives that shape the students’ world are suggested in Table 2. </w:t>
      </w:r>
    </w:p>
    <w:p w14:paraId="4EC0E44F" w14:textId="60B710AA" w:rsidR="00CB34C0" w:rsidRPr="004A31FF" w:rsidRDefault="001A14F1" w:rsidP="004A31FF">
      <w:pPr>
        <w:spacing w:before="160" w:after="40" w:line="240" w:lineRule="auto"/>
        <w:rPr>
          <w:i w:val="0"/>
        </w:rPr>
      </w:pPr>
      <w:r w:rsidRPr="004A31FF">
        <w:rPr>
          <w:i w:val="0"/>
          <w:color w:val="000000"/>
          <w:sz w:val="20"/>
          <w:szCs w:val="20"/>
          <w:lang w:val="en-US"/>
        </w:rPr>
        <w:t>Table 2: Thematic contexts for language use</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5015"/>
        <w:gridCol w:w="5016"/>
        <w:gridCol w:w="5017"/>
      </w:tblGrid>
      <w:tr w:rsidR="009015F4" w:rsidRPr="00074008" w14:paraId="55FBF337" w14:textId="77777777" w:rsidTr="2E4004FB">
        <w:trPr>
          <w:trHeight w:val="355"/>
        </w:trPr>
        <w:tc>
          <w:tcPr>
            <w:tcW w:w="15048" w:type="dxa"/>
            <w:gridSpan w:val="3"/>
            <w:shd w:val="clear" w:color="auto" w:fill="005D93" w:themeFill="text2"/>
          </w:tcPr>
          <w:p w14:paraId="3329645C" w14:textId="12235EE3" w:rsidR="009015F4" w:rsidRPr="0016089F" w:rsidRDefault="001A14F1" w:rsidP="00074008">
            <w:pPr>
              <w:pStyle w:val="BodyText"/>
              <w:spacing w:before="40" w:after="40" w:line="240" w:lineRule="auto"/>
              <w:ind w:left="23" w:right="23"/>
              <w:jc w:val="center"/>
              <w:rPr>
                <w:b/>
                <w:bCs/>
                <w:color w:val="FFFFFF" w:themeColor="background1"/>
                <w:szCs w:val="22"/>
              </w:rPr>
            </w:pPr>
            <w:r w:rsidRPr="0016089F">
              <w:rPr>
                <w:b/>
                <w:bCs/>
                <w:color w:val="FFFFFF" w:themeColor="background1"/>
                <w:szCs w:val="22"/>
              </w:rPr>
              <w:t>Thematic contexts</w:t>
            </w:r>
          </w:p>
        </w:tc>
      </w:tr>
      <w:tr w:rsidR="005F4ACC" w:rsidRPr="00074008" w14:paraId="65B36519" w14:textId="77777777" w:rsidTr="2E4004FB">
        <w:trPr>
          <w:trHeight w:val="340"/>
        </w:trPr>
        <w:tc>
          <w:tcPr>
            <w:tcW w:w="5015" w:type="dxa"/>
            <w:shd w:val="clear" w:color="auto" w:fill="FFEECE" w:themeFill="accent3" w:themeFillTint="66"/>
          </w:tcPr>
          <w:p w14:paraId="25459445" w14:textId="2AE4B990" w:rsidR="005F4ACC" w:rsidRPr="0016089F" w:rsidRDefault="00CD23AA" w:rsidP="00074008">
            <w:pPr>
              <w:pStyle w:val="BodyText"/>
              <w:spacing w:before="40" w:after="40" w:line="240" w:lineRule="auto"/>
              <w:ind w:left="23" w:right="23"/>
              <w:jc w:val="center"/>
              <w:rPr>
                <w:b/>
                <w:bCs/>
                <w:iCs/>
                <w:color w:val="auto"/>
                <w:szCs w:val="22"/>
              </w:rPr>
            </w:pPr>
            <w:r w:rsidRPr="0016089F">
              <w:rPr>
                <w:b/>
                <w:bCs/>
                <w:iCs/>
                <w:color w:val="auto"/>
                <w:szCs w:val="22"/>
              </w:rPr>
              <w:t>Self and others</w:t>
            </w:r>
          </w:p>
        </w:tc>
        <w:tc>
          <w:tcPr>
            <w:tcW w:w="5016" w:type="dxa"/>
            <w:shd w:val="clear" w:color="auto" w:fill="FFEECE" w:themeFill="accent3" w:themeFillTint="66"/>
          </w:tcPr>
          <w:p w14:paraId="7955D56F" w14:textId="627BCCA7" w:rsidR="005F4ACC" w:rsidRPr="0016089F" w:rsidRDefault="00CD23AA" w:rsidP="00074008">
            <w:pPr>
              <w:pStyle w:val="BodyText"/>
              <w:spacing w:before="40" w:after="40" w:line="240" w:lineRule="auto"/>
              <w:ind w:left="23" w:right="23"/>
              <w:jc w:val="center"/>
              <w:rPr>
                <w:b/>
                <w:bCs/>
                <w:iCs/>
                <w:color w:val="auto"/>
                <w:szCs w:val="22"/>
              </w:rPr>
            </w:pPr>
            <w:r w:rsidRPr="0016089F">
              <w:rPr>
                <w:b/>
                <w:bCs/>
                <w:iCs/>
                <w:color w:val="auto"/>
                <w:szCs w:val="22"/>
              </w:rPr>
              <w:t>Self and community</w:t>
            </w:r>
          </w:p>
        </w:tc>
        <w:tc>
          <w:tcPr>
            <w:tcW w:w="5017" w:type="dxa"/>
            <w:shd w:val="clear" w:color="auto" w:fill="FFEECE" w:themeFill="accent3" w:themeFillTint="66"/>
          </w:tcPr>
          <w:p w14:paraId="6CE9F044" w14:textId="5D37BAD9" w:rsidR="005F4ACC" w:rsidRPr="0016089F" w:rsidRDefault="00CD23AA" w:rsidP="00074008">
            <w:pPr>
              <w:pStyle w:val="BodyText"/>
              <w:spacing w:before="40" w:after="40" w:line="240" w:lineRule="auto"/>
              <w:ind w:left="23" w:right="23"/>
              <w:jc w:val="center"/>
              <w:rPr>
                <w:b/>
                <w:bCs/>
                <w:iCs/>
                <w:color w:val="auto"/>
                <w:szCs w:val="22"/>
              </w:rPr>
            </w:pPr>
            <w:r w:rsidRPr="0016089F">
              <w:rPr>
                <w:b/>
                <w:bCs/>
                <w:iCs/>
                <w:color w:val="auto"/>
                <w:szCs w:val="22"/>
              </w:rPr>
              <w:t>Personal and global environments</w:t>
            </w:r>
          </w:p>
        </w:tc>
      </w:tr>
      <w:tr w:rsidR="00CB34C0" w:rsidRPr="00074008" w14:paraId="2DC31573" w14:textId="77777777" w:rsidTr="2E4004FB">
        <w:trPr>
          <w:trHeight w:val="340"/>
        </w:trPr>
        <w:tc>
          <w:tcPr>
            <w:tcW w:w="5015" w:type="dxa"/>
            <w:shd w:val="clear" w:color="auto" w:fill="E5F5FB" w:themeFill="accent2"/>
          </w:tcPr>
          <w:p w14:paraId="1B657CF6" w14:textId="77777777" w:rsidR="00CB34C0" w:rsidRPr="0016089F" w:rsidRDefault="00CB34C0" w:rsidP="00074008">
            <w:pPr>
              <w:pStyle w:val="BodyText"/>
              <w:spacing w:before="40" w:after="40" w:line="240" w:lineRule="auto"/>
              <w:ind w:left="23" w:right="23"/>
              <w:jc w:val="center"/>
              <w:rPr>
                <w:b/>
                <w:bCs/>
                <w:iCs/>
                <w:color w:val="auto"/>
                <w:szCs w:val="22"/>
              </w:rPr>
            </w:pPr>
            <w:r w:rsidRPr="0016089F">
              <w:rPr>
                <w:b/>
                <w:bCs/>
                <w:iCs/>
                <w:color w:val="auto"/>
                <w:szCs w:val="22"/>
              </w:rPr>
              <w:t>Beginner</w:t>
            </w:r>
          </w:p>
        </w:tc>
        <w:tc>
          <w:tcPr>
            <w:tcW w:w="5016" w:type="dxa"/>
            <w:shd w:val="clear" w:color="auto" w:fill="E5F5FB" w:themeFill="accent2"/>
          </w:tcPr>
          <w:p w14:paraId="1F77B379" w14:textId="77777777" w:rsidR="00CB34C0" w:rsidRPr="0016089F" w:rsidRDefault="00CB34C0" w:rsidP="00074008">
            <w:pPr>
              <w:pStyle w:val="BodyText"/>
              <w:spacing w:before="40" w:after="40" w:line="240" w:lineRule="auto"/>
              <w:ind w:left="23" w:right="23"/>
              <w:jc w:val="center"/>
              <w:rPr>
                <w:b/>
                <w:bCs/>
                <w:iCs/>
                <w:color w:val="auto"/>
                <w:szCs w:val="22"/>
              </w:rPr>
            </w:pPr>
            <w:r w:rsidRPr="0016089F">
              <w:rPr>
                <w:b/>
                <w:bCs/>
                <w:iCs/>
                <w:color w:val="auto"/>
                <w:szCs w:val="22"/>
              </w:rPr>
              <w:t>Intermediate</w:t>
            </w:r>
          </w:p>
        </w:tc>
        <w:tc>
          <w:tcPr>
            <w:tcW w:w="5017" w:type="dxa"/>
            <w:shd w:val="clear" w:color="auto" w:fill="E5F5FB" w:themeFill="accent2"/>
          </w:tcPr>
          <w:p w14:paraId="4E2CF515" w14:textId="77777777" w:rsidR="00CB34C0" w:rsidRPr="0016089F" w:rsidRDefault="00CB34C0" w:rsidP="00074008">
            <w:pPr>
              <w:pStyle w:val="BodyText"/>
              <w:spacing w:before="40" w:after="40" w:line="240" w:lineRule="auto"/>
              <w:ind w:left="23" w:right="23"/>
              <w:jc w:val="center"/>
              <w:rPr>
                <w:b/>
                <w:bCs/>
                <w:iCs/>
                <w:color w:val="auto"/>
                <w:szCs w:val="22"/>
              </w:rPr>
            </w:pPr>
            <w:r w:rsidRPr="0016089F">
              <w:rPr>
                <w:b/>
                <w:bCs/>
                <w:iCs/>
                <w:color w:val="auto"/>
                <w:szCs w:val="22"/>
              </w:rPr>
              <w:t>Advanced</w:t>
            </w:r>
          </w:p>
        </w:tc>
      </w:tr>
      <w:tr w:rsidR="00E61049" w:rsidRPr="00074008" w14:paraId="0AC9DA1E" w14:textId="77777777" w:rsidTr="2E4004FB">
        <w:trPr>
          <w:trHeight w:val="5087"/>
        </w:trPr>
        <w:tc>
          <w:tcPr>
            <w:tcW w:w="5015" w:type="dxa"/>
          </w:tcPr>
          <w:p w14:paraId="32F9B358" w14:textId="2901BA09" w:rsidR="00E61049" w:rsidRPr="00074008" w:rsidRDefault="00CD23AA" w:rsidP="00074008">
            <w:pPr>
              <w:pStyle w:val="Bullets"/>
              <w:numPr>
                <w:ilvl w:val="0"/>
                <w:numId w:val="0"/>
              </w:numPr>
              <w:rPr>
                <w:b/>
                <w:bCs/>
              </w:rPr>
            </w:pPr>
            <w:r w:rsidRPr="00074008">
              <w:rPr>
                <w:b/>
                <w:bCs/>
              </w:rPr>
              <w:t>My personal world</w:t>
            </w:r>
          </w:p>
          <w:p w14:paraId="2E70BE50" w14:textId="295F98F9" w:rsidR="002A0179" w:rsidRPr="00074008" w:rsidRDefault="002A0179" w:rsidP="00074008">
            <w:pPr>
              <w:pStyle w:val="Bullets"/>
              <w:rPr>
                <w:rStyle w:val="SubtleEmphasis"/>
                <w:iCs w:val="0"/>
                <w:color w:val="000000" w:themeColor="accent4"/>
              </w:rPr>
            </w:pPr>
            <w:r w:rsidRPr="00074008">
              <w:rPr>
                <w:rStyle w:val="SubtleEmphasis"/>
                <w:iCs w:val="0"/>
                <w:color w:val="000000" w:themeColor="accent4"/>
              </w:rPr>
              <w:t>introducing self</w:t>
            </w:r>
            <w:r w:rsidR="00E51BB7" w:rsidRPr="00074008">
              <w:rPr>
                <w:rStyle w:val="SubtleEmphasis"/>
                <w:iCs w:val="0"/>
                <w:color w:val="000000" w:themeColor="accent4"/>
              </w:rPr>
              <w:t>,</w:t>
            </w:r>
            <w:r w:rsidR="00E51BB7" w:rsidRPr="00074008">
              <w:rPr>
                <w:rStyle w:val="SubtleEmphasis"/>
                <w:color w:val="000000" w:themeColor="accent4"/>
              </w:rPr>
              <w:t xml:space="preserve"> </w:t>
            </w:r>
            <w:r w:rsidR="00080E9F" w:rsidRPr="00074008">
              <w:rPr>
                <w:rStyle w:val="SubtleEmphasis"/>
                <w:iCs w:val="0"/>
                <w:color w:val="000000" w:themeColor="accent4"/>
              </w:rPr>
              <w:t>such as name, age,</w:t>
            </w:r>
            <w:r w:rsidR="00684AC1" w:rsidRPr="00074008">
              <w:rPr>
                <w:rStyle w:val="SubtleEmphasis"/>
                <w:iCs w:val="0"/>
                <w:color w:val="000000" w:themeColor="accent4"/>
              </w:rPr>
              <w:t xml:space="preserve"> place of residence,</w:t>
            </w:r>
            <w:r w:rsidRPr="00074008">
              <w:rPr>
                <w:rStyle w:val="SubtleEmphasis"/>
                <w:iCs w:val="0"/>
                <w:color w:val="000000" w:themeColor="accent4"/>
              </w:rPr>
              <w:t xml:space="preserve"> for example, </w:t>
            </w:r>
            <w:r w:rsidR="00C53E8A" w:rsidRPr="00074008">
              <w:rPr>
                <w:rStyle w:val="SubtleEmphasis"/>
                <w:rFonts w:ascii="Nirmala UI" w:hAnsi="Nirmala UI" w:cs="Nirmala UI"/>
                <w:iCs w:val="0"/>
                <w:color w:val="000000" w:themeColor="accent4"/>
                <w:cs/>
              </w:rPr>
              <w:t xml:space="preserve">मेरा नाम </w:t>
            </w:r>
            <w:r w:rsidR="004A633C" w:rsidRPr="00074008">
              <w:rPr>
                <w:rStyle w:val="SubtleEmphasis"/>
                <w:rFonts w:ascii="Nirmala UI" w:hAnsi="Nirmala UI" w:cs="Nirmala UI"/>
                <w:iCs w:val="0"/>
                <w:color w:val="000000" w:themeColor="accent4"/>
                <w:cs/>
              </w:rPr>
              <w:t>...</w:t>
            </w:r>
            <w:r w:rsidR="004A633C" w:rsidRPr="00074008">
              <w:rPr>
                <w:rStyle w:val="SubtleEmphasis"/>
                <w:rFonts w:ascii="Nirmala UI" w:hAnsi="Nirmala UI" w:cs="Nirmala UI" w:hint="cs"/>
                <w:iCs w:val="0"/>
                <w:color w:val="000000" w:themeColor="accent4"/>
                <w:cs/>
              </w:rPr>
              <w:t>,</w:t>
            </w:r>
            <w:r w:rsidR="004A633C" w:rsidRPr="00074008">
              <w:rPr>
                <w:rStyle w:val="SubtleEmphasis"/>
                <w:rFonts w:ascii="Nirmala UI" w:hAnsi="Nirmala UI" w:cs="Nirmala UI"/>
                <w:iCs w:val="0"/>
                <w:color w:val="000000" w:themeColor="accent4"/>
                <w:cs/>
              </w:rPr>
              <w:t xml:space="preserve"> </w:t>
            </w:r>
            <w:r w:rsidR="00C53E8A" w:rsidRPr="00074008">
              <w:rPr>
                <w:rStyle w:val="SubtleEmphasis"/>
                <w:rFonts w:ascii="Nirmala UI" w:hAnsi="Nirmala UI" w:cs="Nirmala UI"/>
                <w:iCs w:val="0"/>
                <w:color w:val="000000" w:themeColor="accent4"/>
                <w:cs/>
              </w:rPr>
              <w:t>है।</w:t>
            </w:r>
            <w:r w:rsidR="00BF75BF" w:rsidRPr="00074008">
              <w:rPr>
                <w:rStyle w:val="SubtleEmphasis"/>
                <w:rFonts w:ascii="Nirmala UI" w:hAnsi="Nirmala UI" w:cs="Nirmala UI"/>
                <w:iCs w:val="0"/>
                <w:color w:val="000000" w:themeColor="accent4"/>
                <w:cs/>
              </w:rPr>
              <w:t xml:space="preserve"> मैं पाँच साल का</w:t>
            </w:r>
            <w:r w:rsidR="00644674" w:rsidRPr="00074008">
              <w:rPr>
                <w:rStyle w:val="SubtleEmphasis"/>
                <w:rFonts w:ascii="Nirmala UI" w:hAnsi="Nirmala UI" w:cs="Nirmala UI"/>
                <w:iCs w:val="0"/>
                <w:color w:val="000000" w:themeColor="accent4"/>
              </w:rPr>
              <w:t>/</w:t>
            </w:r>
            <w:r w:rsidR="00BF75BF" w:rsidRPr="00074008">
              <w:rPr>
                <w:rStyle w:val="SubtleEmphasis"/>
                <w:rFonts w:ascii="Nirmala UI" w:hAnsi="Nirmala UI" w:cs="Nirmala UI"/>
                <w:iCs w:val="0"/>
                <w:color w:val="000000" w:themeColor="accent4"/>
                <w:cs/>
              </w:rPr>
              <w:t>की हूँ। मैं ... में</w:t>
            </w:r>
            <w:r w:rsidR="00DD52C0" w:rsidRPr="00074008">
              <w:rPr>
                <w:rStyle w:val="SubtleEmphasis"/>
                <w:rFonts w:ascii="Nirmala UI" w:hAnsi="Nirmala UI" w:cs="Nirmala UI"/>
                <w:iCs w:val="0"/>
                <w:color w:val="000000" w:themeColor="accent4"/>
                <w:cs/>
              </w:rPr>
              <w:t xml:space="preserve"> </w:t>
            </w:r>
            <w:r w:rsidR="00BF75BF" w:rsidRPr="00074008">
              <w:rPr>
                <w:rStyle w:val="SubtleEmphasis"/>
                <w:rFonts w:ascii="Nirmala UI" w:hAnsi="Nirmala UI" w:cs="Nirmala UI"/>
                <w:iCs w:val="0"/>
                <w:color w:val="000000" w:themeColor="accent4"/>
                <w:cs/>
              </w:rPr>
              <w:t>रहता</w:t>
            </w:r>
            <w:r w:rsidR="00644674" w:rsidRPr="00074008">
              <w:rPr>
                <w:rStyle w:val="SubtleEmphasis"/>
                <w:rFonts w:ascii="Nirmala UI" w:hAnsi="Nirmala UI" w:cs="Nirmala UI"/>
                <w:iCs w:val="0"/>
                <w:color w:val="000000" w:themeColor="accent4"/>
              </w:rPr>
              <w:t>/</w:t>
            </w:r>
            <w:r w:rsidR="00BF75BF" w:rsidRPr="00074008">
              <w:rPr>
                <w:rStyle w:val="SubtleEmphasis"/>
                <w:rFonts w:ascii="Nirmala UI" w:hAnsi="Nirmala UI" w:cs="Nirmala UI"/>
                <w:iCs w:val="0"/>
                <w:color w:val="000000" w:themeColor="accent4"/>
                <w:cs/>
              </w:rPr>
              <w:t>रहती हूँ।</w:t>
            </w:r>
          </w:p>
          <w:p w14:paraId="3641BFD5" w14:textId="25D9ACB9" w:rsidR="002A0179" w:rsidRPr="00074008" w:rsidRDefault="002A0179" w:rsidP="00074008">
            <w:pPr>
              <w:pStyle w:val="Bullets"/>
              <w:rPr>
                <w:rStyle w:val="SubtleEmphasis"/>
                <w:rFonts w:ascii="Nirmala UI" w:hAnsi="Nirmala UI" w:cs="Nirmala UI"/>
                <w:iCs w:val="0"/>
                <w:color w:val="000000" w:themeColor="accent4"/>
              </w:rPr>
            </w:pPr>
            <w:r w:rsidRPr="00074008">
              <w:rPr>
                <w:rStyle w:val="SubtleEmphasis"/>
                <w:iCs w:val="0"/>
                <w:color w:val="000000" w:themeColor="accent4"/>
              </w:rPr>
              <w:t>identifying family members</w:t>
            </w:r>
            <w:r w:rsidR="00D447CB" w:rsidRPr="00074008">
              <w:rPr>
                <w:rStyle w:val="SubtleEmphasis"/>
                <w:iCs w:val="0"/>
                <w:color w:val="000000" w:themeColor="accent4"/>
              </w:rPr>
              <w:t>, friends</w:t>
            </w:r>
            <w:r w:rsidRPr="00074008">
              <w:rPr>
                <w:rStyle w:val="SubtleEmphasis"/>
                <w:iCs w:val="0"/>
                <w:color w:val="000000" w:themeColor="accent4"/>
              </w:rPr>
              <w:t xml:space="preserve"> and/or </w:t>
            </w:r>
            <w:r w:rsidR="00693A6F" w:rsidRPr="00074008">
              <w:rPr>
                <w:rStyle w:val="SubtleEmphasis"/>
                <w:iCs w:val="0"/>
                <w:color w:val="000000" w:themeColor="accent4"/>
              </w:rPr>
              <w:t>s</w:t>
            </w:r>
            <w:r w:rsidR="00693A6F" w:rsidRPr="00074008">
              <w:rPr>
                <w:rStyle w:val="SubtleEmphasis"/>
                <w:color w:val="000000" w:themeColor="accent4"/>
              </w:rPr>
              <w:t xml:space="preserve">ignificant </w:t>
            </w:r>
            <w:r w:rsidRPr="00074008">
              <w:rPr>
                <w:rStyle w:val="SubtleEmphasis"/>
                <w:iCs w:val="0"/>
                <w:color w:val="000000" w:themeColor="accent4"/>
              </w:rPr>
              <w:t>people</w:t>
            </w:r>
            <w:r w:rsidR="00957514" w:rsidRPr="00074008">
              <w:rPr>
                <w:rStyle w:val="SubtleEmphasis"/>
                <w:iCs w:val="0"/>
                <w:color w:val="000000" w:themeColor="accent4"/>
              </w:rPr>
              <w:t xml:space="preserve"> </w:t>
            </w:r>
            <w:r w:rsidR="00957514" w:rsidRPr="00074008">
              <w:rPr>
                <w:rStyle w:val="SubtleEmphasis"/>
                <w:color w:val="000000" w:themeColor="accent4"/>
              </w:rPr>
              <w:t>in my life</w:t>
            </w:r>
            <w:r w:rsidR="00C4456B" w:rsidRPr="00074008">
              <w:rPr>
                <w:rStyle w:val="SubtleEmphasis"/>
                <w:color w:val="000000" w:themeColor="accent4"/>
              </w:rPr>
              <w:t>,</w:t>
            </w:r>
            <w:r w:rsidRPr="00074008">
              <w:rPr>
                <w:rStyle w:val="SubtleEmphasis"/>
                <w:iCs w:val="0"/>
                <w:color w:val="000000" w:themeColor="accent4"/>
              </w:rPr>
              <w:t xml:space="preserve"> and relationships, for example,</w:t>
            </w:r>
            <w:r w:rsidR="234D5781" w:rsidRPr="00074008">
              <w:rPr>
                <w:rStyle w:val="SubtleEmphasis"/>
                <w:iCs w:val="0"/>
                <w:color w:val="000000" w:themeColor="accent4"/>
              </w:rPr>
              <w:t xml:space="preserve"> </w:t>
            </w:r>
            <w:r w:rsidR="234D5781" w:rsidRPr="00074008">
              <w:rPr>
                <w:rStyle w:val="SubtleEmphasis"/>
                <w:rFonts w:ascii="Nirmala UI" w:hAnsi="Nirmala UI" w:cs="Nirmala UI"/>
                <w:iCs w:val="0"/>
                <w:color w:val="000000" w:themeColor="accent4"/>
              </w:rPr>
              <w:t>दादा-दादी, नाना-नानी</w:t>
            </w:r>
            <w:r w:rsidR="75CC2649" w:rsidRPr="00074008">
              <w:rPr>
                <w:rStyle w:val="SubtleEmphasis"/>
                <w:rFonts w:ascii="Nirmala UI" w:hAnsi="Nirmala UI" w:cs="Nirmala UI"/>
                <w:iCs w:val="0"/>
                <w:color w:val="000000" w:themeColor="accent4"/>
              </w:rPr>
              <w:t xml:space="preserve">, सहेली, </w:t>
            </w:r>
            <w:r w:rsidR="00E5751B" w:rsidRPr="00074008">
              <w:rPr>
                <w:rStyle w:val="SubtleEmphasis"/>
                <w:rFonts w:ascii="Nirmala UI" w:hAnsi="Nirmala UI" w:cs="Nirmala UI"/>
                <w:iCs w:val="0"/>
                <w:color w:val="000000" w:themeColor="accent4"/>
                <w:cs/>
              </w:rPr>
              <w:t>दोस्त</w:t>
            </w:r>
            <w:r w:rsidR="0029573E" w:rsidRPr="00074008">
              <w:rPr>
                <w:rStyle w:val="SubtleEmphasis"/>
                <w:rFonts w:ascii="Nirmala UI" w:hAnsi="Nirmala UI" w:cs="Nirmala UI"/>
                <w:iCs w:val="0"/>
                <w:color w:val="000000" w:themeColor="accent4"/>
                <w:cs/>
              </w:rPr>
              <w:t xml:space="preserve">, </w:t>
            </w:r>
            <w:r w:rsidR="01F61229" w:rsidRPr="00074008">
              <w:rPr>
                <w:rStyle w:val="SubtleEmphasis"/>
                <w:rFonts w:ascii="Nirmala UI" w:hAnsi="Nirmala UI" w:cs="Nirmala UI"/>
                <w:iCs w:val="0"/>
                <w:color w:val="000000" w:themeColor="accent4"/>
              </w:rPr>
              <w:t>बहन-भाई,</w:t>
            </w:r>
            <w:r w:rsidR="00DD52C0" w:rsidRPr="00074008">
              <w:rPr>
                <w:rStyle w:val="SubtleEmphasis"/>
                <w:rFonts w:ascii="Nirmala UI" w:hAnsi="Nirmala UI" w:cs="Nirmala UI"/>
                <w:iCs w:val="0"/>
                <w:color w:val="000000" w:themeColor="accent4"/>
              </w:rPr>
              <w:t xml:space="preserve"> </w:t>
            </w:r>
            <w:r w:rsidR="234D5781" w:rsidRPr="00074008">
              <w:rPr>
                <w:rStyle w:val="SubtleEmphasis"/>
                <w:rFonts w:ascii="Nirmala UI" w:hAnsi="Nirmala UI" w:cs="Nirmala UI"/>
                <w:iCs w:val="0"/>
                <w:color w:val="000000" w:themeColor="accent4"/>
              </w:rPr>
              <w:t xml:space="preserve"> </w:t>
            </w:r>
          </w:p>
          <w:p w14:paraId="4663C325" w14:textId="2AC40F1F" w:rsidR="00B7188E" w:rsidRPr="00074008" w:rsidRDefault="004D07F6" w:rsidP="00074008">
            <w:pPr>
              <w:pStyle w:val="Bullets"/>
              <w:rPr>
                <w:rStyle w:val="SubtleEmphasis"/>
                <w:rFonts w:ascii="Nirmala UI" w:hAnsi="Nirmala UI" w:cs="Nirmala UI"/>
                <w:iCs w:val="0"/>
                <w:color w:val="000000" w:themeColor="accent4"/>
              </w:rPr>
            </w:pPr>
            <w:r w:rsidRPr="00074008">
              <w:rPr>
                <w:rStyle w:val="SubtleEmphasis"/>
                <w:iCs w:val="0"/>
                <w:color w:val="000000" w:themeColor="accent4"/>
              </w:rPr>
              <w:t xml:space="preserve">talking about significant events or celebrations such as birthdays, for example, </w:t>
            </w:r>
            <w:r w:rsidR="002D6275" w:rsidRPr="00074008">
              <w:rPr>
                <w:rStyle w:val="SubtleEmphasis"/>
                <w:rFonts w:ascii="Nirmala UI" w:hAnsi="Nirmala UI" w:cs="Nirmala UI"/>
                <w:iCs w:val="0"/>
                <w:color w:val="000000" w:themeColor="accent4"/>
                <w:cs/>
              </w:rPr>
              <w:t>मेरा जन्मदिन</w:t>
            </w:r>
            <w:r w:rsidR="00FE4229" w:rsidRPr="00074008">
              <w:rPr>
                <w:rStyle w:val="SubtleEmphasis"/>
                <w:rFonts w:ascii="Nirmala UI" w:hAnsi="Nirmala UI" w:cs="Nirmala UI" w:hint="cs"/>
                <w:iCs w:val="0"/>
                <w:color w:val="000000" w:themeColor="accent4"/>
                <w:cs/>
              </w:rPr>
              <w:t xml:space="preserve"> </w:t>
            </w:r>
            <w:r w:rsidR="002D6275" w:rsidRPr="00074008">
              <w:rPr>
                <w:rStyle w:val="SubtleEmphasis"/>
                <w:rFonts w:ascii="Nirmala UI" w:hAnsi="Nirmala UI" w:cs="Nirmala UI"/>
                <w:iCs w:val="0"/>
                <w:color w:val="000000" w:themeColor="accent4"/>
                <w:cs/>
              </w:rPr>
              <w:t>...</w:t>
            </w:r>
            <w:r w:rsidR="00C32B64" w:rsidRPr="00074008">
              <w:rPr>
                <w:rStyle w:val="SubtleEmphasis"/>
                <w:rFonts w:ascii="Nirmala UI" w:hAnsi="Nirmala UI" w:cs="Nirmala UI"/>
                <w:iCs w:val="0"/>
                <w:color w:val="000000" w:themeColor="accent4"/>
                <w:cs/>
              </w:rPr>
              <w:t xml:space="preserve"> </w:t>
            </w:r>
            <w:r w:rsidR="002D6275" w:rsidRPr="00074008">
              <w:rPr>
                <w:rStyle w:val="SubtleEmphasis"/>
                <w:rFonts w:ascii="Nirmala UI" w:hAnsi="Nirmala UI" w:cs="Nirmala UI"/>
                <w:iCs w:val="0"/>
                <w:color w:val="000000" w:themeColor="accent4"/>
                <w:cs/>
              </w:rPr>
              <w:t xml:space="preserve">है। </w:t>
            </w:r>
            <w:r w:rsidR="00FA250F" w:rsidRPr="00074008">
              <w:rPr>
                <w:rStyle w:val="SubtleEmphasis"/>
                <w:rFonts w:ascii="Nirmala UI" w:hAnsi="Nirmala UI" w:cs="Nirmala UI"/>
                <w:iCs w:val="0"/>
                <w:color w:val="000000" w:themeColor="accent4"/>
                <w:cs/>
              </w:rPr>
              <w:t>हम मेला देखने गए।</w:t>
            </w:r>
            <w:r w:rsidR="00DD52C0" w:rsidRPr="00074008">
              <w:rPr>
                <w:rStyle w:val="SubtleEmphasis"/>
                <w:rFonts w:ascii="Nirmala UI" w:hAnsi="Nirmala UI" w:cs="Nirmala UI"/>
                <w:iCs w:val="0"/>
                <w:color w:val="000000" w:themeColor="accent4"/>
                <w:cs/>
              </w:rPr>
              <w:t xml:space="preserve"> </w:t>
            </w:r>
          </w:p>
          <w:p w14:paraId="13691946" w14:textId="55266B4E" w:rsidR="002A0179" w:rsidRPr="00074008" w:rsidRDefault="002A0179" w:rsidP="00074008">
            <w:pPr>
              <w:pStyle w:val="Bullets"/>
              <w:rPr>
                <w:rStyle w:val="SubtleEmphasis"/>
                <w:rFonts w:ascii="Nirmala UI" w:hAnsi="Nirmala UI" w:cs="Nirmala UI"/>
                <w:iCs w:val="0"/>
                <w:color w:val="000000" w:themeColor="accent4"/>
              </w:rPr>
            </w:pPr>
            <w:r w:rsidRPr="00074008">
              <w:rPr>
                <w:rStyle w:val="SubtleEmphasis"/>
                <w:iCs w:val="0"/>
                <w:color w:val="000000" w:themeColor="accent4"/>
              </w:rPr>
              <w:t>talking about likes and dislikes</w:t>
            </w:r>
            <w:r w:rsidR="00FE4229" w:rsidRPr="00074008">
              <w:rPr>
                <w:rStyle w:val="SubtleEmphasis"/>
                <w:iCs w:val="0"/>
                <w:color w:val="000000" w:themeColor="accent4"/>
              </w:rPr>
              <w:t>,</w:t>
            </w:r>
            <w:r w:rsidRPr="00074008">
              <w:rPr>
                <w:rStyle w:val="SubtleEmphasis"/>
                <w:iCs w:val="0"/>
                <w:color w:val="000000" w:themeColor="accent4"/>
              </w:rPr>
              <w:t xml:space="preserve"> such as animals, food, sport, activities, for example, </w:t>
            </w:r>
            <w:r w:rsidR="00333BB2" w:rsidRPr="00074008">
              <w:rPr>
                <w:rStyle w:val="SubtleEmphasis"/>
                <w:rFonts w:ascii="Nirmala UI" w:hAnsi="Nirmala UI" w:cs="Nirmala UI"/>
                <w:iCs w:val="0"/>
                <w:color w:val="000000" w:themeColor="accent4"/>
                <w:cs/>
              </w:rPr>
              <w:t xml:space="preserve">मेरा मनपसंद </w:t>
            </w:r>
            <w:r w:rsidR="00416C80" w:rsidRPr="00074008">
              <w:rPr>
                <w:rStyle w:val="SubtleEmphasis"/>
                <w:rFonts w:ascii="Nirmala UI" w:hAnsi="Nirmala UI" w:cs="Nirmala UI"/>
                <w:iCs w:val="0"/>
                <w:color w:val="000000" w:themeColor="accent4"/>
                <w:cs/>
              </w:rPr>
              <w:t xml:space="preserve">खेल </w:t>
            </w:r>
            <w:r w:rsidR="009A577E" w:rsidRPr="00074008">
              <w:rPr>
                <w:rStyle w:val="SubtleEmphasis"/>
                <w:rFonts w:ascii="Nirmala UI" w:hAnsi="Nirmala UI" w:cs="Nirmala UI"/>
                <w:iCs w:val="0"/>
                <w:color w:val="000000" w:themeColor="accent4"/>
                <w:cs/>
              </w:rPr>
              <w:t xml:space="preserve">टेनिस है। </w:t>
            </w:r>
            <w:r w:rsidR="005E4981" w:rsidRPr="00074008">
              <w:rPr>
                <w:rStyle w:val="SubtleEmphasis"/>
                <w:rFonts w:ascii="Nirmala UI" w:hAnsi="Nirmala UI" w:cs="Nirmala UI"/>
                <w:iCs w:val="0"/>
                <w:color w:val="000000" w:themeColor="accent4"/>
                <w:cs/>
              </w:rPr>
              <w:t>मुझे खाने में दाल–चावल पसंद हैं।</w:t>
            </w:r>
            <w:r w:rsidR="00416C80" w:rsidRPr="00074008">
              <w:rPr>
                <w:rStyle w:val="SubtleEmphasis"/>
                <w:rFonts w:ascii="Nirmala UI" w:hAnsi="Nirmala UI" w:cs="Nirmala UI"/>
                <w:iCs w:val="0"/>
                <w:color w:val="000000" w:themeColor="accent4"/>
                <w:cs/>
              </w:rPr>
              <w:t xml:space="preserve"> </w:t>
            </w:r>
          </w:p>
          <w:p w14:paraId="41FB47C7" w14:textId="71FD3464" w:rsidR="002A0179" w:rsidRPr="00074008" w:rsidRDefault="007570C1" w:rsidP="00074008">
            <w:pPr>
              <w:pStyle w:val="Bullets"/>
              <w:rPr>
                <w:rStyle w:val="SubtleEmphasis"/>
                <w:rFonts w:ascii="Nirmala UI" w:hAnsi="Nirmala UI" w:cs="Nirmala UI"/>
                <w:iCs w:val="0"/>
                <w:color w:val="000000" w:themeColor="accent4"/>
              </w:rPr>
            </w:pPr>
            <w:r w:rsidRPr="00074008">
              <w:rPr>
                <w:rStyle w:val="SubtleEmphasis"/>
                <w:iCs w:val="0"/>
                <w:color w:val="000000" w:themeColor="accent4"/>
              </w:rPr>
              <w:t>introducing</w:t>
            </w:r>
            <w:r w:rsidR="002A0179" w:rsidRPr="00074008">
              <w:rPr>
                <w:rStyle w:val="SubtleEmphasis"/>
                <w:iCs w:val="0"/>
                <w:color w:val="000000" w:themeColor="accent4"/>
              </w:rPr>
              <w:t xml:space="preserve"> pets</w:t>
            </w:r>
            <w:r w:rsidR="00207151" w:rsidRPr="00074008">
              <w:rPr>
                <w:rStyle w:val="SubtleEmphasis"/>
                <w:iCs w:val="0"/>
                <w:color w:val="000000" w:themeColor="accent4"/>
              </w:rPr>
              <w:t>/animals</w:t>
            </w:r>
            <w:r w:rsidR="002A0179" w:rsidRPr="00074008">
              <w:rPr>
                <w:rStyle w:val="SubtleEmphasis"/>
                <w:iCs w:val="0"/>
                <w:color w:val="000000" w:themeColor="accent4"/>
              </w:rPr>
              <w:t xml:space="preserve"> by colour and size,</w:t>
            </w:r>
            <w:r w:rsidR="001D1F68" w:rsidRPr="00074008">
              <w:rPr>
                <w:rStyle w:val="SubtleEmphasis"/>
                <w:iCs w:val="0"/>
                <w:color w:val="000000" w:themeColor="accent4"/>
              </w:rPr>
              <w:t xml:space="preserve"> </w:t>
            </w:r>
            <w:r w:rsidR="001D1F68" w:rsidRPr="00074008">
              <w:rPr>
                <w:rStyle w:val="SubtleEmphasis"/>
                <w:color w:val="000000" w:themeColor="accent4"/>
              </w:rPr>
              <w:t>for example,</w:t>
            </w:r>
            <w:r w:rsidR="00A86417" w:rsidRPr="00074008">
              <w:rPr>
                <w:rStyle w:val="SubtleEmphasis"/>
                <w:rFonts w:hint="cs"/>
                <w:iCs w:val="0"/>
                <w:color w:val="000000" w:themeColor="accent4"/>
                <w:cs/>
              </w:rPr>
              <w:t xml:space="preserve"> </w:t>
            </w:r>
            <w:r w:rsidR="429000AF" w:rsidRPr="00074008">
              <w:rPr>
                <w:rStyle w:val="SubtleEmphasis"/>
                <w:rFonts w:ascii="Nirmala UI" w:hAnsi="Nirmala UI" w:cs="Nirmala UI"/>
                <w:iCs w:val="0"/>
                <w:color w:val="000000" w:themeColor="accent4"/>
                <w:cs/>
              </w:rPr>
              <w:t xml:space="preserve">मेरे कुत्ते का नाम शेरु </w:t>
            </w:r>
            <w:r w:rsidR="00A86417" w:rsidRPr="00074008">
              <w:rPr>
                <w:rStyle w:val="SubtleEmphasis"/>
                <w:rFonts w:ascii="Nirmala UI" w:hAnsi="Nirmala UI" w:cs="Nirmala UI"/>
                <w:iCs w:val="0"/>
                <w:color w:val="000000" w:themeColor="accent4"/>
                <w:cs/>
              </w:rPr>
              <w:t>है।</w:t>
            </w:r>
            <w:r w:rsidR="008B3E53" w:rsidRPr="00074008">
              <w:rPr>
                <w:rStyle w:val="SubtleEmphasis"/>
                <w:rFonts w:ascii="Nirmala UI" w:hAnsi="Nirmala UI" w:cs="Nirmala UI"/>
                <w:iCs w:val="0"/>
                <w:color w:val="000000" w:themeColor="accent4"/>
                <w:cs/>
              </w:rPr>
              <w:t xml:space="preserve"> </w:t>
            </w:r>
            <w:r w:rsidR="3BE3ABCE" w:rsidRPr="00074008">
              <w:rPr>
                <w:rStyle w:val="SubtleEmphasis"/>
                <w:rFonts w:ascii="Nirmala UI" w:hAnsi="Nirmala UI" w:cs="Nirmala UI"/>
                <w:iCs w:val="0"/>
                <w:color w:val="000000" w:themeColor="accent4"/>
                <w:cs/>
              </w:rPr>
              <w:t xml:space="preserve">मेरे पास एक </w:t>
            </w:r>
            <w:r w:rsidR="77C4B3FC" w:rsidRPr="00074008">
              <w:rPr>
                <w:rStyle w:val="SubtleEmphasis"/>
                <w:rFonts w:ascii="Nirmala UI" w:hAnsi="Nirmala UI" w:cs="Nirmala UI"/>
                <w:iCs w:val="0"/>
                <w:color w:val="000000" w:themeColor="accent4"/>
                <w:cs/>
              </w:rPr>
              <w:t xml:space="preserve">बिल्ली </w:t>
            </w:r>
            <w:r w:rsidR="00932015" w:rsidRPr="00074008">
              <w:rPr>
                <w:rStyle w:val="SubtleEmphasis"/>
                <w:rFonts w:ascii="Nirmala UI" w:hAnsi="Nirmala UI" w:cs="Nirmala UI"/>
                <w:iCs w:val="0"/>
                <w:color w:val="000000" w:themeColor="accent4"/>
                <w:cs/>
              </w:rPr>
              <w:t>है।</w:t>
            </w:r>
          </w:p>
          <w:p w14:paraId="5FFD83B8" w14:textId="030B19D7" w:rsidR="002A0179" w:rsidRPr="00074008" w:rsidRDefault="00F2095E" w:rsidP="00074008">
            <w:pPr>
              <w:pStyle w:val="Bullets"/>
              <w:rPr>
                <w:rStyle w:val="SubtleEmphasis"/>
                <w:rFonts w:ascii="Nirmala UI" w:hAnsi="Nirmala UI" w:cs="Nirmala UI"/>
                <w:iCs w:val="0"/>
                <w:color w:val="000000" w:themeColor="accent4"/>
              </w:rPr>
            </w:pPr>
            <w:r w:rsidRPr="00074008">
              <w:rPr>
                <w:rStyle w:val="SubtleEmphasis"/>
                <w:iCs w:val="0"/>
                <w:color w:val="000000" w:themeColor="accent4"/>
              </w:rPr>
              <w:t>enquiring about</w:t>
            </w:r>
            <w:r w:rsidR="002A0179" w:rsidRPr="00074008">
              <w:rPr>
                <w:rStyle w:val="SubtleEmphasis"/>
                <w:iCs w:val="0"/>
                <w:color w:val="000000" w:themeColor="accent4"/>
              </w:rPr>
              <w:t xml:space="preserve"> health and wellbeing, for example, </w:t>
            </w:r>
            <w:r w:rsidR="7BB25A8E" w:rsidRPr="00074008">
              <w:rPr>
                <w:rStyle w:val="SubtleEmphasis"/>
                <w:rFonts w:ascii="Nirmala UI" w:hAnsi="Nirmala UI" w:cs="Nirmala UI"/>
                <w:iCs w:val="0"/>
                <w:color w:val="000000" w:themeColor="accent4"/>
              </w:rPr>
              <w:t xml:space="preserve">तुम </w:t>
            </w:r>
            <w:r w:rsidR="608A584B" w:rsidRPr="00074008">
              <w:rPr>
                <w:rStyle w:val="SubtleEmphasis"/>
                <w:rFonts w:ascii="Nirmala UI" w:hAnsi="Nirmala UI" w:cs="Nirmala UI"/>
                <w:iCs w:val="0"/>
                <w:color w:val="000000" w:themeColor="accent4"/>
              </w:rPr>
              <w:t>कैसी/कैसे हो</w:t>
            </w:r>
            <w:r w:rsidR="6010DAE5" w:rsidRPr="00074008">
              <w:rPr>
                <w:rStyle w:val="SubtleEmphasis"/>
                <w:rFonts w:ascii="Nirmala UI" w:hAnsi="Nirmala UI" w:cs="Nirmala UI"/>
                <w:iCs w:val="0"/>
                <w:color w:val="000000" w:themeColor="accent4"/>
              </w:rPr>
              <w:t>?</w:t>
            </w:r>
            <w:r w:rsidR="608A584B" w:rsidRPr="00074008">
              <w:rPr>
                <w:rStyle w:val="SubtleEmphasis"/>
                <w:rFonts w:ascii="Nirmala UI" w:hAnsi="Nirmala UI" w:cs="Nirmala UI"/>
                <w:iCs w:val="0"/>
                <w:color w:val="000000" w:themeColor="accent4"/>
              </w:rPr>
              <w:t xml:space="preserve"> </w:t>
            </w:r>
            <w:r w:rsidR="0B6A5A1F" w:rsidRPr="00074008">
              <w:rPr>
                <w:rStyle w:val="SubtleEmphasis"/>
                <w:rFonts w:ascii="Nirmala UI" w:hAnsi="Nirmala UI" w:cs="Nirmala UI"/>
                <w:iCs w:val="0"/>
                <w:color w:val="000000" w:themeColor="accent4"/>
              </w:rPr>
              <w:t xml:space="preserve">मैं ठीक हूँ </w:t>
            </w:r>
            <w:r w:rsidR="00E0658E" w:rsidRPr="00074008">
              <w:rPr>
                <w:rStyle w:val="SubtleEmphasis"/>
                <w:rFonts w:ascii="Nirmala UI" w:hAnsi="Nirmala UI" w:cs="Nirmala UI"/>
                <w:iCs w:val="0"/>
                <w:color w:val="000000" w:themeColor="accent4"/>
                <w:cs/>
              </w:rPr>
              <w:t>।</w:t>
            </w:r>
            <w:r w:rsidR="162777B5" w:rsidRPr="00074008">
              <w:rPr>
                <w:rStyle w:val="SubtleEmphasis"/>
                <w:rFonts w:ascii="Nirmala UI" w:hAnsi="Nirmala UI" w:cs="Nirmala UI"/>
                <w:iCs w:val="0"/>
                <w:color w:val="000000" w:themeColor="accent4"/>
              </w:rPr>
              <w:t xml:space="preserve"> मुझे बुखार है। </w:t>
            </w:r>
          </w:p>
          <w:p w14:paraId="5B839B80" w14:textId="3D69D840" w:rsidR="00E61049" w:rsidRPr="00074008" w:rsidRDefault="00817E7D" w:rsidP="00074008">
            <w:pPr>
              <w:pStyle w:val="Bullets"/>
              <w:rPr>
                <w:rStyle w:val="SubtleEmphasis"/>
                <w:iCs w:val="0"/>
                <w:color w:val="000000" w:themeColor="accent4"/>
              </w:rPr>
            </w:pPr>
            <w:r w:rsidRPr="00074008">
              <w:rPr>
                <w:rStyle w:val="SubtleEmphasis"/>
                <w:iCs w:val="0"/>
                <w:color w:val="000000" w:themeColor="accent4"/>
              </w:rPr>
              <w:t xml:space="preserve">identifying language(s) spoken at home </w:t>
            </w:r>
            <w:r w:rsidR="00181CBF" w:rsidRPr="00074008">
              <w:rPr>
                <w:rStyle w:val="SubtleEmphasis"/>
                <w:iCs w:val="0"/>
                <w:color w:val="000000" w:themeColor="accent4"/>
              </w:rPr>
              <w:t>and/</w:t>
            </w:r>
            <w:r w:rsidRPr="00074008">
              <w:rPr>
                <w:rStyle w:val="SubtleEmphasis"/>
                <w:iCs w:val="0"/>
                <w:color w:val="000000" w:themeColor="accent4"/>
              </w:rPr>
              <w:t xml:space="preserve">or </w:t>
            </w:r>
            <w:r w:rsidRPr="00074008">
              <w:rPr>
                <w:rStyle w:val="SubtleEmphasis"/>
                <w:iCs w:val="0"/>
                <w:color w:val="000000" w:themeColor="accent4"/>
              </w:rPr>
              <w:lastRenderedPageBreak/>
              <w:t xml:space="preserve">with family/relatives </w:t>
            </w:r>
          </w:p>
          <w:p w14:paraId="660AC564" w14:textId="529B5474" w:rsidR="00E61049" w:rsidRPr="00074008" w:rsidRDefault="00F82397" w:rsidP="00074008">
            <w:pPr>
              <w:pStyle w:val="Bullets"/>
              <w:rPr>
                <w:rStyle w:val="SubtleEmphasis"/>
                <w:iCs w:val="0"/>
                <w:color w:val="000000" w:themeColor="accent4"/>
              </w:rPr>
            </w:pPr>
            <w:r w:rsidRPr="00074008">
              <w:rPr>
                <w:rStyle w:val="normaltextrun"/>
              </w:rPr>
              <w:t>identifying body parts such as</w:t>
            </w:r>
            <w:r w:rsidRPr="00074008">
              <w:rPr>
                <w:rStyle w:val="normaltextrun"/>
                <w:rFonts w:hint="cs"/>
                <w:cs/>
              </w:rPr>
              <w:t xml:space="preserve"> </w:t>
            </w:r>
            <w:r w:rsidRPr="00074008">
              <w:rPr>
                <w:rStyle w:val="normaltextrun"/>
                <w:rFonts w:ascii="Nirmala UI" w:hAnsi="Nirmala UI" w:cs="Nirmala UI"/>
                <w:cs/>
              </w:rPr>
              <w:t>कान. हाथ, नाक</w:t>
            </w:r>
            <w:r w:rsidR="00E5751B" w:rsidRPr="00074008">
              <w:rPr>
                <w:rStyle w:val="normaltextrun"/>
                <w:rFonts w:ascii="Nirmala UI" w:hAnsi="Nirmala UI" w:cs="Nirmala UI"/>
                <w:cs/>
              </w:rPr>
              <w:t>, पैर</w:t>
            </w:r>
          </w:p>
        </w:tc>
        <w:tc>
          <w:tcPr>
            <w:tcW w:w="5016" w:type="dxa"/>
          </w:tcPr>
          <w:p w14:paraId="5FA69E9D" w14:textId="40823D76" w:rsidR="00E61049" w:rsidRPr="00074008" w:rsidRDefault="00CD23AA" w:rsidP="00074008">
            <w:pPr>
              <w:pStyle w:val="Bullets"/>
              <w:numPr>
                <w:ilvl w:val="0"/>
                <w:numId w:val="0"/>
              </w:numPr>
              <w:rPr>
                <w:b/>
                <w:bCs/>
              </w:rPr>
            </w:pPr>
            <w:r w:rsidRPr="00074008">
              <w:rPr>
                <w:b/>
                <w:bCs/>
              </w:rPr>
              <w:lastRenderedPageBreak/>
              <w:t>M</w:t>
            </w:r>
            <w:r w:rsidR="00D11DE2" w:rsidRPr="00074008">
              <w:rPr>
                <w:b/>
                <w:bCs/>
              </w:rPr>
              <w:t>yself and others</w:t>
            </w:r>
          </w:p>
          <w:p w14:paraId="161FD5B6" w14:textId="1C92551B" w:rsidR="00E61049" w:rsidRPr="00074008" w:rsidRDefault="0095018B" w:rsidP="00074008">
            <w:pPr>
              <w:pStyle w:val="Bullets"/>
              <w:rPr>
                <w:rFonts w:ascii="Nirmala UI" w:hAnsi="Nirmala UI" w:cs="Nirmala UI"/>
              </w:rPr>
            </w:pPr>
            <w:r w:rsidRPr="00074008">
              <w:t>describing own and others personality traits and physical characteristics</w:t>
            </w:r>
            <w:r w:rsidR="00F2095E" w:rsidRPr="00074008">
              <w:t xml:space="preserve">, for example, </w:t>
            </w:r>
            <w:r w:rsidR="00780D34" w:rsidRPr="00074008">
              <w:rPr>
                <w:rFonts w:ascii="Nirmala UI" w:hAnsi="Nirmala UI" w:cs="Nirmala UI"/>
                <w:cs/>
              </w:rPr>
              <w:t>मेरा भाई बहुत अच्छा है। मेरा दोस्त झगड़ालू है। उसके बाल लंबे और घुंघराले हैं।</w:t>
            </w:r>
            <w:r w:rsidRPr="00074008">
              <w:rPr>
                <w:rFonts w:ascii="Nirmala UI" w:hAnsi="Nirmala UI" w:cs="Nirmala UI"/>
              </w:rPr>
              <w:t xml:space="preserve"> </w:t>
            </w:r>
            <w:r w:rsidR="00DA35A5" w:rsidRPr="00074008">
              <w:rPr>
                <w:rFonts w:ascii="Nirmala UI" w:hAnsi="Nirmala UI" w:cs="Nirmala UI"/>
                <w:cs/>
              </w:rPr>
              <w:t xml:space="preserve">मेरी </w:t>
            </w:r>
            <w:r w:rsidR="0004363E" w:rsidRPr="00074008">
              <w:rPr>
                <w:rFonts w:ascii="Nirmala UI" w:hAnsi="Nirmala UI" w:cs="Nirmala UI"/>
                <w:cs/>
              </w:rPr>
              <w:t>आँखें भूरी हैं।</w:t>
            </w:r>
          </w:p>
          <w:p w14:paraId="272621B9" w14:textId="0D1AA331" w:rsidR="009759C2" w:rsidRPr="00074008" w:rsidRDefault="00D14498" w:rsidP="00074008">
            <w:pPr>
              <w:pStyle w:val="Bullets"/>
              <w:rPr>
                <w:rStyle w:val="SubtleEmphasis"/>
                <w:rFonts w:ascii="Nirmala UI" w:hAnsi="Nirmala UI" w:cs="Nirmala UI"/>
                <w:iCs w:val="0"/>
                <w:color w:val="000000" w:themeColor="accent4"/>
              </w:rPr>
            </w:pPr>
            <w:r w:rsidRPr="00074008">
              <w:rPr>
                <w:rStyle w:val="SubtleEmphasis"/>
                <w:iCs w:val="0"/>
                <w:color w:val="000000" w:themeColor="accent4"/>
              </w:rPr>
              <w:t>ta</w:t>
            </w:r>
            <w:r w:rsidRPr="00074008">
              <w:rPr>
                <w:rStyle w:val="SubtleEmphasis"/>
                <w:color w:val="000000" w:themeColor="accent4"/>
              </w:rPr>
              <w:t>lking about</w:t>
            </w:r>
            <w:r w:rsidRPr="00074008">
              <w:rPr>
                <w:rStyle w:val="SubtleEmphasis"/>
                <w:iCs w:val="0"/>
                <w:color w:val="000000" w:themeColor="accent4"/>
              </w:rPr>
              <w:t xml:space="preserve"> </w:t>
            </w:r>
            <w:r w:rsidR="00E64986" w:rsidRPr="00074008">
              <w:rPr>
                <w:rStyle w:val="SubtleEmphasis"/>
                <w:iCs w:val="0"/>
                <w:color w:val="000000" w:themeColor="accent4"/>
              </w:rPr>
              <w:t xml:space="preserve">family, friends and </w:t>
            </w:r>
            <w:r w:rsidR="003901C2" w:rsidRPr="00074008">
              <w:rPr>
                <w:rStyle w:val="SubtleEmphasis"/>
                <w:iCs w:val="0"/>
                <w:color w:val="000000" w:themeColor="accent4"/>
              </w:rPr>
              <w:t>significan</w:t>
            </w:r>
            <w:r w:rsidR="008D689D" w:rsidRPr="00074008">
              <w:rPr>
                <w:rStyle w:val="SubtleEmphasis"/>
                <w:iCs w:val="0"/>
                <w:color w:val="000000" w:themeColor="accent4"/>
              </w:rPr>
              <w:t>t</w:t>
            </w:r>
            <w:r w:rsidR="00E64986" w:rsidRPr="00074008">
              <w:rPr>
                <w:rStyle w:val="SubtleEmphasis"/>
                <w:iCs w:val="0"/>
                <w:color w:val="000000" w:themeColor="accent4"/>
              </w:rPr>
              <w:t xml:space="preserve"> people</w:t>
            </w:r>
            <w:r w:rsidR="008D689D" w:rsidRPr="00074008">
              <w:rPr>
                <w:rStyle w:val="SubtleEmphasis"/>
                <w:iCs w:val="0"/>
                <w:color w:val="000000" w:themeColor="accent4"/>
              </w:rPr>
              <w:t xml:space="preserve"> in my life</w:t>
            </w:r>
            <w:r w:rsidR="00E64986" w:rsidRPr="00074008">
              <w:rPr>
                <w:rStyle w:val="SubtleEmphasis"/>
                <w:iCs w:val="0"/>
                <w:color w:val="000000" w:themeColor="accent4"/>
              </w:rPr>
              <w:t>, for example,</w:t>
            </w:r>
            <w:r w:rsidR="00FA2038" w:rsidRPr="00074008">
              <w:rPr>
                <w:rStyle w:val="SubtleEmphasis"/>
                <w:iCs w:val="0"/>
                <w:color w:val="000000" w:themeColor="accent4"/>
              </w:rPr>
              <w:t xml:space="preserve"> </w:t>
            </w:r>
            <w:r w:rsidR="15E2B25F" w:rsidRPr="00074008">
              <w:rPr>
                <w:rStyle w:val="SubtleEmphasis"/>
                <w:rFonts w:ascii="Nirmala UI" w:hAnsi="Nirmala UI" w:cs="Nirmala UI"/>
                <w:iCs w:val="0"/>
                <w:color w:val="000000" w:themeColor="accent4"/>
              </w:rPr>
              <w:t>मेरी बड़ी बहन का नाम इरा है, मेरा भाई अभी छोटा है</w:t>
            </w:r>
            <w:r w:rsidR="1B22A554" w:rsidRPr="00074008">
              <w:rPr>
                <w:rStyle w:val="SubtleEmphasis"/>
                <w:rFonts w:ascii="Nirmala UI" w:hAnsi="Nirmala UI" w:cs="Nirmala UI"/>
                <w:iCs w:val="0"/>
                <w:color w:val="000000" w:themeColor="accent4"/>
              </w:rPr>
              <w:t>।</w:t>
            </w:r>
            <w:r w:rsidR="00A179D3" w:rsidRPr="00074008">
              <w:rPr>
                <w:rStyle w:val="SubtleEmphasis"/>
                <w:rFonts w:ascii="Nirmala UI" w:hAnsi="Nirmala UI" w:cs="Nirmala UI"/>
                <w:iCs w:val="0"/>
                <w:color w:val="000000" w:themeColor="accent4"/>
                <w:cs/>
              </w:rPr>
              <w:t xml:space="preserve"> मेरे चाचाजी </w:t>
            </w:r>
            <w:r w:rsidR="009759C2" w:rsidRPr="00074008">
              <w:rPr>
                <w:rStyle w:val="SubtleEmphasis"/>
                <w:rFonts w:ascii="Nirmala UI" w:hAnsi="Nirmala UI" w:cs="Nirmala UI"/>
                <w:iCs w:val="0"/>
                <w:color w:val="000000" w:themeColor="accent4"/>
                <w:cs/>
              </w:rPr>
              <w:t xml:space="preserve">खिलाड़ी हैं। </w:t>
            </w:r>
          </w:p>
          <w:p w14:paraId="6C389E14" w14:textId="6FC57939" w:rsidR="00E40244" w:rsidRPr="00074008" w:rsidRDefault="00EB2470" w:rsidP="00074008">
            <w:pPr>
              <w:pStyle w:val="Bullets"/>
              <w:rPr>
                <w:rStyle w:val="SubtleEmphasis"/>
                <w:iCs w:val="0"/>
                <w:color w:val="000000" w:themeColor="accent4"/>
              </w:rPr>
            </w:pPr>
            <w:r w:rsidRPr="00074008">
              <w:rPr>
                <w:rStyle w:val="SubtleEmphasis"/>
                <w:iCs w:val="0"/>
                <w:color w:val="000000" w:themeColor="accent4"/>
              </w:rPr>
              <w:t>discussing</w:t>
            </w:r>
            <w:r w:rsidR="00E40244" w:rsidRPr="00074008">
              <w:rPr>
                <w:rStyle w:val="SubtleEmphasis"/>
                <w:iCs w:val="0"/>
                <w:color w:val="000000" w:themeColor="accent4"/>
              </w:rPr>
              <w:t xml:space="preserve"> famous </w:t>
            </w:r>
            <w:r w:rsidR="001831F0" w:rsidRPr="00074008">
              <w:rPr>
                <w:rStyle w:val="SubtleEmphasis"/>
                <w:iCs w:val="0"/>
                <w:color w:val="000000" w:themeColor="accent4"/>
              </w:rPr>
              <w:t>Indian</w:t>
            </w:r>
            <w:r w:rsidR="00E40244" w:rsidRPr="00074008">
              <w:rPr>
                <w:rStyle w:val="SubtleEmphasis"/>
                <w:iCs w:val="0"/>
                <w:color w:val="000000" w:themeColor="accent4"/>
              </w:rPr>
              <w:t xml:space="preserve"> </w:t>
            </w:r>
            <w:r w:rsidR="004751DC" w:rsidRPr="00074008">
              <w:rPr>
                <w:rStyle w:val="SubtleEmphasis"/>
                <w:iCs w:val="0"/>
                <w:color w:val="000000" w:themeColor="accent4"/>
              </w:rPr>
              <w:t>personalities</w:t>
            </w:r>
            <w:r w:rsidR="005F2193" w:rsidRPr="00074008">
              <w:rPr>
                <w:rStyle w:val="SubtleEmphasis"/>
                <w:iCs w:val="0"/>
                <w:color w:val="000000" w:themeColor="accent4"/>
              </w:rPr>
              <w:t xml:space="preserve"> </w:t>
            </w:r>
            <w:r w:rsidR="00E40244" w:rsidRPr="00074008">
              <w:rPr>
                <w:rStyle w:val="SubtleEmphasis"/>
                <w:iCs w:val="0"/>
                <w:color w:val="000000" w:themeColor="accent4"/>
              </w:rPr>
              <w:t>and celebrities</w:t>
            </w:r>
            <w:r w:rsidR="00D82DE2" w:rsidRPr="00074008">
              <w:rPr>
                <w:rStyle w:val="SubtleEmphasis"/>
                <w:iCs w:val="0"/>
                <w:color w:val="000000" w:themeColor="accent4"/>
              </w:rPr>
              <w:t>,</w:t>
            </w:r>
            <w:r w:rsidR="00E40244" w:rsidRPr="00074008">
              <w:rPr>
                <w:rStyle w:val="SubtleEmphasis"/>
                <w:iCs w:val="0"/>
                <w:color w:val="000000" w:themeColor="accent4"/>
              </w:rPr>
              <w:t xml:space="preserve"> </w:t>
            </w:r>
            <w:r w:rsidR="007E3192" w:rsidRPr="00074008">
              <w:rPr>
                <w:rStyle w:val="SubtleEmphasis"/>
                <w:iCs w:val="0"/>
                <w:color w:val="000000" w:themeColor="accent4"/>
              </w:rPr>
              <w:t>such as</w:t>
            </w:r>
            <w:r w:rsidR="7481CB5D" w:rsidRPr="00074008">
              <w:rPr>
                <w:rStyle w:val="SubtleEmphasis"/>
                <w:iCs w:val="0"/>
                <w:color w:val="000000" w:themeColor="accent4"/>
              </w:rPr>
              <w:t xml:space="preserve"> </w:t>
            </w:r>
            <w:r w:rsidR="00EE47C5" w:rsidRPr="00074008">
              <w:rPr>
                <w:rStyle w:val="SubtleEmphasis"/>
                <w:rFonts w:ascii="Nirmala UI" w:hAnsi="Nirmala UI" w:cs="Nirmala UI"/>
                <w:iCs w:val="0"/>
                <w:color w:val="000000" w:themeColor="accent4"/>
                <w:cs/>
              </w:rPr>
              <w:t>विराट कोहली</w:t>
            </w:r>
            <w:r w:rsidR="00885628" w:rsidRPr="00074008">
              <w:rPr>
                <w:rStyle w:val="SubtleEmphasis"/>
                <w:rFonts w:ascii="Nirmala UI" w:hAnsi="Nirmala UI" w:cs="Nirmala UI"/>
                <w:iCs w:val="0"/>
                <w:color w:val="000000" w:themeColor="accent4"/>
                <w:cs/>
              </w:rPr>
              <w:t>, ए</w:t>
            </w:r>
            <w:r w:rsidR="00790E5D" w:rsidRPr="00074008">
              <w:rPr>
                <w:rStyle w:val="SubtleEmphasis"/>
                <w:rFonts w:ascii="Nirmala UI" w:hAnsi="Nirmala UI" w:cs="Nirmala UI"/>
                <w:iCs w:val="0"/>
                <w:color w:val="000000" w:themeColor="accent4"/>
                <w:cs/>
              </w:rPr>
              <w:t>. आर. रहमान</w:t>
            </w:r>
          </w:p>
          <w:p w14:paraId="10701BCB" w14:textId="75DC8A87" w:rsidR="00E40244" w:rsidRPr="00074008" w:rsidRDefault="007570C1" w:rsidP="00074008">
            <w:pPr>
              <w:pStyle w:val="Bullets"/>
              <w:rPr>
                <w:rStyle w:val="SubtleEmphasis"/>
                <w:iCs w:val="0"/>
                <w:color w:val="000000" w:themeColor="accent4"/>
              </w:rPr>
            </w:pPr>
            <w:r w:rsidRPr="00074008">
              <w:rPr>
                <w:rStyle w:val="SubtleEmphasis"/>
                <w:iCs w:val="0"/>
                <w:color w:val="000000" w:themeColor="accent4"/>
              </w:rPr>
              <w:t>describing</w:t>
            </w:r>
            <w:r w:rsidR="00B46B7A" w:rsidRPr="00074008">
              <w:rPr>
                <w:rStyle w:val="SubtleEmphasis"/>
                <w:iCs w:val="0"/>
                <w:color w:val="000000" w:themeColor="accent4"/>
              </w:rPr>
              <w:t xml:space="preserve"> pets or a </w:t>
            </w:r>
            <w:r w:rsidR="007E3192" w:rsidRPr="00074008">
              <w:rPr>
                <w:rStyle w:val="SubtleEmphasis"/>
                <w:iCs w:val="0"/>
                <w:color w:val="000000" w:themeColor="accent4"/>
              </w:rPr>
              <w:t xml:space="preserve">desired pet, for example, </w:t>
            </w:r>
            <w:r w:rsidR="42EA377D" w:rsidRPr="00074008">
              <w:rPr>
                <w:rStyle w:val="SubtleEmphasis"/>
                <w:rFonts w:ascii="Nirmala UI" w:hAnsi="Nirmala UI" w:cs="Nirmala UI"/>
                <w:iCs w:val="0"/>
                <w:color w:val="000000" w:themeColor="accent4"/>
              </w:rPr>
              <w:t>मेरा खरगोश सफ़ेद है</w:t>
            </w:r>
            <w:r w:rsidR="64157B42" w:rsidRPr="00074008">
              <w:rPr>
                <w:rStyle w:val="SubtleEmphasis"/>
                <w:rFonts w:ascii="Nirmala UI" w:hAnsi="Nirmala UI" w:cs="Nirmala UI"/>
                <w:iCs w:val="0"/>
                <w:color w:val="000000" w:themeColor="accent4"/>
              </w:rPr>
              <w:t xml:space="preserve"> और वह गाजर खाता है </w:t>
            </w:r>
            <w:r w:rsidR="42EA377D" w:rsidRPr="00074008">
              <w:rPr>
                <w:rStyle w:val="SubtleEmphasis"/>
                <w:rFonts w:ascii="Nirmala UI" w:hAnsi="Nirmala UI" w:cs="Nirmala UI"/>
                <w:iCs w:val="0"/>
                <w:color w:val="000000" w:themeColor="accent4"/>
              </w:rPr>
              <w:t xml:space="preserve">, मुझे </w:t>
            </w:r>
            <w:r w:rsidR="6D4C4576" w:rsidRPr="00074008">
              <w:rPr>
                <w:rStyle w:val="SubtleEmphasis"/>
                <w:rFonts w:ascii="Nirmala UI" w:hAnsi="Nirmala UI" w:cs="Nirmala UI"/>
                <w:iCs w:val="0"/>
                <w:color w:val="000000" w:themeColor="accent4"/>
              </w:rPr>
              <w:t>दो</w:t>
            </w:r>
            <w:r w:rsidR="00DD52C0" w:rsidRPr="00074008">
              <w:rPr>
                <w:rStyle w:val="SubtleEmphasis"/>
                <w:rFonts w:ascii="Nirmala UI" w:hAnsi="Nirmala UI" w:cs="Nirmala UI"/>
                <w:iCs w:val="0"/>
                <w:color w:val="000000" w:themeColor="accent4"/>
              </w:rPr>
              <w:t xml:space="preserve"> </w:t>
            </w:r>
            <w:r w:rsidR="6D4C4576" w:rsidRPr="00074008">
              <w:rPr>
                <w:rStyle w:val="SubtleEmphasis"/>
                <w:rFonts w:ascii="Nirmala UI" w:hAnsi="Nirmala UI" w:cs="Nirmala UI"/>
                <w:iCs w:val="0"/>
                <w:color w:val="000000" w:themeColor="accent4"/>
              </w:rPr>
              <w:t xml:space="preserve">सुनहरी </w:t>
            </w:r>
            <w:r w:rsidR="1A80534F" w:rsidRPr="00074008">
              <w:rPr>
                <w:rStyle w:val="SubtleEmphasis"/>
                <w:rFonts w:ascii="Nirmala UI" w:hAnsi="Nirmala UI" w:cs="Nirmala UI"/>
                <w:iCs w:val="0"/>
                <w:color w:val="000000" w:themeColor="accent4"/>
              </w:rPr>
              <w:t>मछलियाँ</w:t>
            </w:r>
            <w:r w:rsidR="00DD52C0" w:rsidRPr="00074008">
              <w:rPr>
                <w:rStyle w:val="SubtleEmphasis"/>
                <w:rFonts w:ascii="Nirmala UI" w:hAnsi="Nirmala UI" w:cs="Nirmala UI"/>
                <w:iCs w:val="0"/>
                <w:color w:val="000000" w:themeColor="accent4"/>
              </w:rPr>
              <w:t xml:space="preserve"> </w:t>
            </w:r>
            <w:r w:rsidR="24912270" w:rsidRPr="00074008">
              <w:rPr>
                <w:rStyle w:val="SubtleEmphasis"/>
                <w:rFonts w:ascii="Nirmala UI" w:hAnsi="Nirmala UI" w:cs="Nirmala UI"/>
                <w:iCs w:val="0"/>
                <w:color w:val="000000" w:themeColor="accent4"/>
              </w:rPr>
              <w:t>पालनी</w:t>
            </w:r>
            <w:r w:rsidR="00DD52C0" w:rsidRPr="00074008">
              <w:rPr>
                <w:rStyle w:val="SubtleEmphasis"/>
                <w:rFonts w:ascii="Nirmala UI" w:hAnsi="Nirmala UI" w:cs="Nirmala UI"/>
                <w:iCs w:val="0"/>
                <w:color w:val="000000" w:themeColor="accent4"/>
              </w:rPr>
              <w:t xml:space="preserve"> </w:t>
            </w:r>
            <w:r w:rsidR="42EA377D" w:rsidRPr="00074008">
              <w:rPr>
                <w:rStyle w:val="SubtleEmphasis"/>
                <w:rFonts w:ascii="Nirmala UI" w:hAnsi="Nirmala UI" w:cs="Nirmala UI"/>
                <w:iCs w:val="0"/>
                <w:color w:val="000000" w:themeColor="accent4"/>
              </w:rPr>
              <w:t>है।</w:t>
            </w:r>
            <w:r w:rsidR="00DD52C0" w:rsidRPr="00074008">
              <w:rPr>
                <w:rStyle w:val="SubtleEmphasis"/>
                <w:iCs w:val="0"/>
                <w:color w:val="000000" w:themeColor="accent4"/>
              </w:rPr>
              <w:t xml:space="preserve"> </w:t>
            </w:r>
            <w:r w:rsidR="0ED2932F" w:rsidRPr="00074008">
              <w:rPr>
                <w:rStyle w:val="SubtleEmphasis"/>
                <w:iCs w:val="0"/>
                <w:color w:val="000000" w:themeColor="accent4"/>
              </w:rPr>
              <w:t xml:space="preserve"> </w:t>
            </w:r>
          </w:p>
          <w:p w14:paraId="48CBC4CC" w14:textId="28BB5F9B" w:rsidR="00BF7907" w:rsidRPr="00074008" w:rsidRDefault="00BF7907" w:rsidP="00074008">
            <w:pPr>
              <w:pStyle w:val="Bullets"/>
              <w:rPr>
                <w:rStyle w:val="SubtleEmphasis"/>
                <w:iCs w:val="0"/>
                <w:color w:val="000000" w:themeColor="accent4"/>
              </w:rPr>
            </w:pPr>
            <w:r w:rsidRPr="00074008">
              <w:rPr>
                <w:rStyle w:val="SubtleEmphasis"/>
                <w:iCs w:val="0"/>
                <w:color w:val="000000" w:themeColor="accent4"/>
              </w:rPr>
              <w:t xml:space="preserve">describing </w:t>
            </w:r>
            <w:r w:rsidR="00645EF6" w:rsidRPr="00074008">
              <w:rPr>
                <w:rStyle w:val="SubtleEmphasis"/>
                <w:iCs w:val="0"/>
                <w:color w:val="000000" w:themeColor="accent4"/>
              </w:rPr>
              <w:t>activities</w:t>
            </w:r>
            <w:r w:rsidR="003A2C1A" w:rsidRPr="00074008">
              <w:rPr>
                <w:rStyle w:val="SubtleEmphasis"/>
                <w:iCs w:val="0"/>
                <w:color w:val="000000" w:themeColor="accent4"/>
              </w:rPr>
              <w:t xml:space="preserve">, frequency and </w:t>
            </w:r>
            <w:r w:rsidR="00D82DE2" w:rsidRPr="00074008">
              <w:rPr>
                <w:rStyle w:val="SubtleEmphasis"/>
                <w:iCs w:val="0"/>
                <w:color w:val="000000" w:themeColor="accent4"/>
              </w:rPr>
              <w:t xml:space="preserve">with </w:t>
            </w:r>
            <w:r w:rsidR="00CF453C" w:rsidRPr="00074008">
              <w:rPr>
                <w:rStyle w:val="SubtleEmphasis"/>
                <w:iCs w:val="0"/>
                <w:color w:val="000000" w:themeColor="accent4"/>
              </w:rPr>
              <w:t>who</w:t>
            </w:r>
            <w:r w:rsidR="00D82DE2" w:rsidRPr="00074008">
              <w:rPr>
                <w:rStyle w:val="SubtleEmphasis"/>
                <w:iCs w:val="0"/>
                <w:color w:val="000000" w:themeColor="accent4"/>
              </w:rPr>
              <w:t>m</w:t>
            </w:r>
            <w:r w:rsidR="00517AAB" w:rsidRPr="00074008">
              <w:rPr>
                <w:rStyle w:val="SubtleEmphasis"/>
                <w:iCs w:val="0"/>
                <w:color w:val="000000" w:themeColor="accent4"/>
              </w:rPr>
              <w:t xml:space="preserve">, for example, </w:t>
            </w:r>
            <w:r w:rsidR="00ED6EC8" w:rsidRPr="00074008">
              <w:rPr>
                <w:rStyle w:val="SubtleEmphasis"/>
                <w:rFonts w:ascii="Nirmala UI" w:hAnsi="Nirmala UI" w:cs="Nirmala UI"/>
                <w:iCs w:val="0"/>
                <w:color w:val="000000" w:themeColor="accent4"/>
                <w:cs/>
              </w:rPr>
              <w:t>मैं</w:t>
            </w:r>
            <w:r w:rsidR="76F52025" w:rsidRPr="00074008">
              <w:rPr>
                <w:rStyle w:val="SubtleEmphasis"/>
                <w:rFonts w:ascii="Nirmala UI" w:hAnsi="Nirmala UI" w:cs="Nirmala UI"/>
                <w:iCs w:val="0"/>
                <w:color w:val="000000" w:themeColor="accent4"/>
                <w:cs/>
              </w:rPr>
              <w:t xml:space="preserve"> </w:t>
            </w:r>
            <w:r w:rsidR="00764F5C" w:rsidRPr="00074008">
              <w:rPr>
                <w:rStyle w:val="SubtleEmphasis"/>
                <w:rFonts w:ascii="Nirmala UI" w:hAnsi="Nirmala UI" w:cs="Nirmala UI"/>
                <w:iCs w:val="0"/>
                <w:color w:val="000000" w:themeColor="accent4"/>
                <w:cs/>
              </w:rPr>
              <w:t xml:space="preserve">और मेरा दोस्त </w:t>
            </w:r>
            <w:r w:rsidR="76F52025" w:rsidRPr="00074008">
              <w:rPr>
                <w:rStyle w:val="SubtleEmphasis"/>
                <w:rFonts w:ascii="Nirmala UI" w:hAnsi="Nirmala UI" w:cs="Nirmala UI"/>
                <w:iCs w:val="0"/>
                <w:color w:val="000000" w:themeColor="accent4"/>
              </w:rPr>
              <w:t xml:space="preserve">हर शनिवार </w:t>
            </w:r>
            <w:r w:rsidR="1D7BA4FA" w:rsidRPr="00074008">
              <w:rPr>
                <w:rStyle w:val="SubtleEmphasis"/>
                <w:rFonts w:ascii="Nirmala UI" w:hAnsi="Nirmala UI" w:cs="Nirmala UI"/>
                <w:iCs w:val="0"/>
                <w:color w:val="000000" w:themeColor="accent4"/>
              </w:rPr>
              <w:t xml:space="preserve">को शतरंज सीखने </w:t>
            </w:r>
            <w:r w:rsidR="00764F5C" w:rsidRPr="00074008">
              <w:rPr>
                <w:rStyle w:val="SubtleEmphasis"/>
                <w:rFonts w:ascii="Nirmala UI" w:hAnsi="Nirmala UI" w:cs="Nirmala UI"/>
                <w:iCs w:val="0"/>
                <w:color w:val="000000" w:themeColor="accent4"/>
                <w:cs/>
              </w:rPr>
              <w:t xml:space="preserve">जाते </w:t>
            </w:r>
            <w:r w:rsidR="00976798" w:rsidRPr="00074008">
              <w:rPr>
                <w:rStyle w:val="SubtleEmphasis"/>
                <w:rFonts w:ascii="Nirmala UI" w:hAnsi="Nirmala UI" w:cs="Nirmala UI"/>
                <w:iCs w:val="0"/>
                <w:color w:val="000000" w:themeColor="accent4"/>
                <w:cs/>
              </w:rPr>
              <w:t>हैं।</w:t>
            </w:r>
            <w:r w:rsidR="48D5FB26" w:rsidRPr="00074008">
              <w:rPr>
                <w:rStyle w:val="SubtleEmphasis"/>
                <w:iCs w:val="0"/>
                <w:color w:val="000000" w:themeColor="accent4"/>
              </w:rPr>
              <w:t xml:space="preserve"> </w:t>
            </w:r>
          </w:p>
          <w:p w14:paraId="17A6C8D1" w14:textId="03779DB4" w:rsidR="00CF453C" w:rsidRPr="00074008" w:rsidRDefault="008A2CF7" w:rsidP="00074008">
            <w:pPr>
              <w:pStyle w:val="Bullets"/>
              <w:rPr>
                <w:rFonts w:ascii="Nirmala UI" w:hAnsi="Nirmala UI" w:cs="Nirmala UI"/>
              </w:rPr>
            </w:pPr>
            <w:r w:rsidRPr="00074008">
              <w:t>qualifying likes/dislikes</w:t>
            </w:r>
            <w:r w:rsidR="00090A58" w:rsidRPr="00074008">
              <w:t xml:space="preserve"> and</w:t>
            </w:r>
            <w:r w:rsidRPr="00074008">
              <w:t xml:space="preserve"> preferences</w:t>
            </w:r>
            <w:r w:rsidR="00161824" w:rsidRPr="00074008">
              <w:t xml:space="preserve"> for</w:t>
            </w:r>
            <w:r w:rsidRPr="00074008">
              <w:t xml:space="preserve"> movies, video games, music, reading, </w:t>
            </w:r>
            <w:r w:rsidR="00255ECE" w:rsidRPr="00074008">
              <w:t xml:space="preserve">etc., </w:t>
            </w:r>
            <w:r w:rsidRPr="00074008">
              <w:t>for example,</w:t>
            </w:r>
            <w:r w:rsidR="00491A26" w:rsidRPr="00074008">
              <w:t xml:space="preserve"> </w:t>
            </w:r>
            <w:r w:rsidR="00491A26" w:rsidRPr="00074008">
              <w:rPr>
                <w:rFonts w:ascii="Nirmala UI" w:hAnsi="Nirmala UI" w:cs="Nirmala UI"/>
                <w:cs/>
              </w:rPr>
              <w:t>मुझे फिल्में देखना सबसे ज्यादा पसंद है।</w:t>
            </w:r>
            <w:r w:rsidR="002225A7" w:rsidRPr="00074008">
              <w:rPr>
                <w:rFonts w:ascii="Nirmala UI" w:hAnsi="Nirmala UI" w:cs="Nirmala UI"/>
                <w:cs/>
              </w:rPr>
              <w:t xml:space="preserve"> मुझे कहानिय</w:t>
            </w:r>
            <w:r w:rsidR="008A734B" w:rsidRPr="00074008">
              <w:rPr>
                <w:rFonts w:ascii="Nirmala UI" w:hAnsi="Nirmala UI" w:cs="Nirmala UI"/>
                <w:cs/>
              </w:rPr>
              <w:t>ाँ पढ़ने</w:t>
            </w:r>
            <w:r w:rsidR="002225A7" w:rsidRPr="00074008">
              <w:rPr>
                <w:rFonts w:ascii="Nirmala UI" w:hAnsi="Nirmala UI" w:cs="Nirmala UI"/>
                <w:cs/>
              </w:rPr>
              <w:t xml:space="preserve"> से ज्यादा </w:t>
            </w:r>
            <w:r w:rsidR="008A734B" w:rsidRPr="00074008">
              <w:rPr>
                <w:rFonts w:ascii="Nirmala UI" w:hAnsi="Nirmala UI" w:cs="Nirmala UI"/>
                <w:cs/>
              </w:rPr>
              <w:t>गीत सुनना अच्छा लगता है।</w:t>
            </w:r>
            <w:r w:rsidR="002225A7" w:rsidRPr="00074008">
              <w:rPr>
                <w:rFonts w:ascii="Nirmala UI" w:hAnsi="Nirmala UI" w:cs="Nirmala UI"/>
                <w:cs/>
              </w:rPr>
              <w:t xml:space="preserve"> </w:t>
            </w:r>
          </w:p>
          <w:p w14:paraId="1C61B947" w14:textId="6EA22BE1" w:rsidR="00DE630C" w:rsidRPr="00074008" w:rsidRDefault="00CB5E80" w:rsidP="00074008">
            <w:pPr>
              <w:pStyle w:val="Bullets"/>
            </w:pPr>
            <w:r w:rsidRPr="00074008">
              <w:t xml:space="preserve">presenting </w:t>
            </w:r>
            <w:r w:rsidR="00DE630C" w:rsidRPr="00074008">
              <w:t>favourite festivals</w:t>
            </w:r>
            <w:r w:rsidRPr="00074008">
              <w:t>, occasions</w:t>
            </w:r>
            <w:r w:rsidR="00DE630C" w:rsidRPr="00074008">
              <w:t xml:space="preserve"> and celebrations</w:t>
            </w:r>
            <w:r w:rsidR="00271399" w:rsidRPr="00074008">
              <w:t>, for example,</w:t>
            </w:r>
            <w:r w:rsidR="00DE630C" w:rsidRPr="00074008">
              <w:t xml:space="preserve"> </w:t>
            </w:r>
            <w:r w:rsidR="2FF03496" w:rsidRPr="00074008">
              <w:rPr>
                <w:rFonts w:ascii="Nirmala UI" w:hAnsi="Nirmala UI" w:cs="Nirmala UI"/>
              </w:rPr>
              <w:t xml:space="preserve">ईद के दिन </w:t>
            </w:r>
            <w:r w:rsidR="5893E993" w:rsidRPr="00074008">
              <w:rPr>
                <w:rFonts w:ascii="Nirmala UI" w:hAnsi="Nirmala UI" w:cs="Nirmala UI"/>
              </w:rPr>
              <w:t>सेव</w:t>
            </w:r>
            <w:r w:rsidR="2FF03496" w:rsidRPr="00074008">
              <w:rPr>
                <w:rFonts w:ascii="Nirmala UI" w:hAnsi="Nirmala UI" w:cs="Nirmala UI"/>
              </w:rPr>
              <w:t xml:space="preserve">इयाँ </w:t>
            </w:r>
            <w:r w:rsidR="53AC0692" w:rsidRPr="00074008">
              <w:rPr>
                <w:rFonts w:ascii="Nirmala UI" w:hAnsi="Nirmala UI" w:cs="Nirmala UI"/>
              </w:rPr>
              <w:lastRenderedPageBreak/>
              <w:t>बनाते</w:t>
            </w:r>
            <w:r w:rsidR="00DD52C0" w:rsidRPr="00074008">
              <w:rPr>
                <w:rFonts w:ascii="Nirmala UI" w:hAnsi="Nirmala UI" w:cs="Nirmala UI"/>
              </w:rPr>
              <w:t xml:space="preserve"> </w:t>
            </w:r>
            <w:r w:rsidR="2FF03496" w:rsidRPr="00074008">
              <w:rPr>
                <w:rFonts w:ascii="Nirmala UI" w:hAnsi="Nirmala UI" w:cs="Nirmala UI"/>
              </w:rPr>
              <w:t xml:space="preserve">हैं, </w:t>
            </w:r>
            <w:r w:rsidR="77614C3C" w:rsidRPr="00074008">
              <w:rPr>
                <w:rFonts w:ascii="Nirmala UI" w:hAnsi="Nirmala UI" w:cs="Nirmala UI"/>
              </w:rPr>
              <w:t>नया साल आने वाला है,</w:t>
            </w:r>
            <w:r w:rsidR="77614C3C" w:rsidRPr="00074008">
              <w:rPr>
                <w:rFonts w:ascii="Nirmala UI" w:hAnsi="Nirmala UI" w:cs="Nirmala UI"/>
                <w:cs/>
              </w:rPr>
              <w:t xml:space="preserve"> </w:t>
            </w:r>
            <w:r w:rsidR="7F6BB893" w:rsidRPr="00074008">
              <w:rPr>
                <w:rFonts w:ascii="Nirmala UI" w:hAnsi="Nirmala UI" w:cs="Nirmala UI"/>
              </w:rPr>
              <w:t>मुझे अगले सप्ताह ईनाम मिलेगा।</w:t>
            </w:r>
            <w:r w:rsidR="00DD52C0" w:rsidRPr="00074008">
              <w:t xml:space="preserve">  </w:t>
            </w:r>
            <w:r w:rsidR="2FF03496" w:rsidRPr="00074008">
              <w:t xml:space="preserve"> </w:t>
            </w:r>
          </w:p>
          <w:p w14:paraId="35B3BF9B" w14:textId="5E7A5B0F" w:rsidR="00817E7D" w:rsidRPr="00074008" w:rsidRDefault="001E17FA" w:rsidP="00074008">
            <w:pPr>
              <w:pStyle w:val="Bullets"/>
              <w:rPr>
                <w:rStyle w:val="SubtleEmphasis"/>
                <w:iCs w:val="0"/>
                <w:color w:val="000000" w:themeColor="accent4"/>
              </w:rPr>
            </w:pPr>
            <w:r w:rsidRPr="00074008">
              <w:rPr>
                <w:rStyle w:val="SubtleEmphasis"/>
                <w:iCs w:val="0"/>
                <w:color w:val="000000" w:themeColor="accent4"/>
              </w:rPr>
              <w:t xml:space="preserve">explaining </w:t>
            </w:r>
            <w:r w:rsidR="00220F88" w:rsidRPr="00074008">
              <w:rPr>
                <w:rStyle w:val="SubtleEmphasis"/>
                <w:iCs w:val="0"/>
                <w:color w:val="000000" w:themeColor="accent4"/>
              </w:rPr>
              <w:t>language(s) spoken at school, at home, in the community or overseas,</w:t>
            </w:r>
            <w:r w:rsidR="00FD0262" w:rsidRPr="00074008">
              <w:rPr>
                <w:rStyle w:val="SubtleEmphasis"/>
                <w:iCs w:val="0"/>
                <w:color w:val="000000" w:themeColor="accent4"/>
              </w:rPr>
              <w:t xml:space="preserve"> for example,</w:t>
            </w:r>
            <w:r w:rsidR="00220F88" w:rsidRPr="00074008">
              <w:rPr>
                <w:rStyle w:val="SubtleEmphasis"/>
                <w:iCs w:val="0"/>
                <w:color w:val="000000" w:themeColor="accent4"/>
              </w:rPr>
              <w:t xml:space="preserve"> </w:t>
            </w:r>
            <w:r w:rsidR="005F2193" w:rsidRPr="00074008">
              <w:rPr>
                <w:rStyle w:val="SubtleEmphasis"/>
                <w:rFonts w:ascii="Nirmala UI" w:hAnsi="Nirmala UI" w:cs="Nirmala UI"/>
                <w:iCs w:val="0"/>
                <w:color w:val="000000" w:themeColor="accent4"/>
                <w:cs/>
              </w:rPr>
              <w:t>मैं विद्यालय में हिन्दी सीखता हूँ, लेकिन घर में हम</w:t>
            </w:r>
            <w:r w:rsidR="00220F88" w:rsidRPr="00074008">
              <w:rPr>
                <w:rStyle w:val="SubtleEmphasis"/>
                <w:rFonts w:ascii="Nirmala UI" w:hAnsi="Nirmala UI" w:cs="Nirmala UI"/>
                <w:iCs w:val="0"/>
                <w:color w:val="000000" w:themeColor="accent4"/>
                <w:cs/>
              </w:rPr>
              <w:t xml:space="preserve"> </w:t>
            </w:r>
            <w:r w:rsidR="0050006D" w:rsidRPr="00074008">
              <w:rPr>
                <w:rStyle w:val="SubtleEmphasis"/>
                <w:rFonts w:ascii="Nirmala UI" w:hAnsi="Nirmala UI" w:cs="Nirmala UI"/>
                <w:iCs w:val="0"/>
                <w:color w:val="000000" w:themeColor="accent4"/>
                <w:cs/>
              </w:rPr>
              <w:t>तमिल बोलते हैं क्योंकि</w:t>
            </w:r>
            <w:r w:rsidR="00FD0262" w:rsidRPr="00074008">
              <w:rPr>
                <w:rStyle w:val="SubtleEmphasis"/>
                <w:rFonts w:ascii="Nirmala UI" w:hAnsi="Nirmala UI" w:cs="Nirmala UI" w:hint="cs"/>
                <w:iCs w:val="0"/>
                <w:color w:val="000000" w:themeColor="accent4"/>
                <w:cs/>
              </w:rPr>
              <w:t xml:space="preserve"> </w:t>
            </w:r>
            <w:r w:rsidR="0050006D" w:rsidRPr="00074008">
              <w:rPr>
                <w:rStyle w:val="SubtleEmphasis"/>
                <w:rFonts w:ascii="Nirmala UI" w:hAnsi="Nirmala UI" w:cs="Nirmala UI"/>
                <w:iCs w:val="0"/>
                <w:color w:val="000000" w:themeColor="accent4"/>
                <w:cs/>
              </w:rPr>
              <w:t>...।</w:t>
            </w:r>
          </w:p>
        </w:tc>
        <w:tc>
          <w:tcPr>
            <w:tcW w:w="5017" w:type="dxa"/>
          </w:tcPr>
          <w:p w14:paraId="3630F91A" w14:textId="0F0564E7" w:rsidR="00E61049" w:rsidRPr="00074008" w:rsidRDefault="00D11DE2" w:rsidP="00074008">
            <w:pPr>
              <w:pStyle w:val="Bullets"/>
              <w:numPr>
                <w:ilvl w:val="0"/>
                <w:numId w:val="0"/>
              </w:numPr>
              <w:rPr>
                <w:b/>
                <w:bCs/>
              </w:rPr>
            </w:pPr>
            <w:r w:rsidRPr="00074008">
              <w:rPr>
                <w:b/>
                <w:bCs/>
              </w:rPr>
              <w:lastRenderedPageBreak/>
              <w:t>Understanding myself and others</w:t>
            </w:r>
          </w:p>
          <w:p w14:paraId="494153D0" w14:textId="05E02418" w:rsidR="00814DF4" w:rsidRPr="00074008" w:rsidRDefault="00814DF4" w:rsidP="00074008">
            <w:pPr>
              <w:pStyle w:val="Bullets"/>
              <w:rPr>
                <w:rStyle w:val="normaltextrun"/>
                <w:rFonts w:ascii="Nirmala UI" w:hAnsi="Nirmala UI" w:cs="Nirmala UI"/>
              </w:rPr>
            </w:pPr>
            <w:r w:rsidRPr="00074008">
              <w:rPr>
                <w:rStyle w:val="normaltextrun"/>
              </w:rPr>
              <w:t xml:space="preserve">sharing thoughts and opinions </w:t>
            </w:r>
            <w:r w:rsidR="007908E8" w:rsidRPr="00074008">
              <w:rPr>
                <w:rStyle w:val="normaltextrun"/>
              </w:rPr>
              <w:t xml:space="preserve">about </w:t>
            </w:r>
            <w:r w:rsidRPr="00074008">
              <w:rPr>
                <w:rStyle w:val="normaltextrun"/>
              </w:rPr>
              <w:t>family and/or significant people</w:t>
            </w:r>
            <w:r w:rsidR="007908E8" w:rsidRPr="00074008">
              <w:rPr>
                <w:rStyle w:val="normaltextrun"/>
              </w:rPr>
              <w:t xml:space="preserve"> that are influences and role models</w:t>
            </w:r>
            <w:r w:rsidR="0014140E" w:rsidRPr="00074008">
              <w:rPr>
                <w:rStyle w:val="normaltextrun"/>
                <w:rFonts w:hint="cs"/>
                <w:cs/>
              </w:rPr>
              <w:t xml:space="preserve">, </w:t>
            </w:r>
            <w:r w:rsidR="0014140E" w:rsidRPr="00074008">
              <w:rPr>
                <w:rStyle w:val="normaltextrun"/>
              </w:rPr>
              <w:t>for example,</w:t>
            </w:r>
            <w:r w:rsidR="007908E8" w:rsidRPr="00074008">
              <w:rPr>
                <w:rStyle w:val="normaltextrun"/>
              </w:rPr>
              <w:t xml:space="preserve"> </w:t>
            </w:r>
            <w:r w:rsidR="0C2D15C4" w:rsidRPr="00074008">
              <w:rPr>
                <w:rStyle w:val="normaltextrun"/>
                <w:rFonts w:ascii="Nirmala UI" w:hAnsi="Nirmala UI" w:cs="Nirmala UI"/>
              </w:rPr>
              <w:t>मेरी दादी</w:t>
            </w:r>
            <w:r w:rsidR="00DD52C0" w:rsidRPr="00074008">
              <w:rPr>
                <w:rStyle w:val="normaltextrun"/>
                <w:rFonts w:ascii="Nirmala UI" w:hAnsi="Nirmala UI" w:cs="Nirmala UI"/>
              </w:rPr>
              <w:t xml:space="preserve"> </w:t>
            </w:r>
            <w:r w:rsidR="36C68391" w:rsidRPr="00074008">
              <w:rPr>
                <w:rStyle w:val="normaltextrun"/>
                <w:rFonts w:ascii="Nirmala UI" w:hAnsi="Nirmala UI" w:cs="Nirmala UI"/>
              </w:rPr>
              <w:t xml:space="preserve">बड़ी दयालु हैं </w:t>
            </w:r>
            <w:r w:rsidR="0C2D15C4" w:rsidRPr="00074008">
              <w:rPr>
                <w:rStyle w:val="normaltextrun"/>
                <w:rFonts w:ascii="Nirmala UI" w:hAnsi="Nirmala UI" w:cs="Nirmala UI"/>
              </w:rPr>
              <w:t xml:space="preserve">, </w:t>
            </w:r>
            <w:r w:rsidR="7297ED21" w:rsidRPr="00074008">
              <w:rPr>
                <w:rStyle w:val="normaltextrun"/>
                <w:rFonts w:ascii="Nirmala UI" w:hAnsi="Nirmala UI" w:cs="Nirmala UI"/>
              </w:rPr>
              <w:t xml:space="preserve">मैं नर्तक बनना </w:t>
            </w:r>
            <w:r w:rsidR="00976798" w:rsidRPr="00074008">
              <w:rPr>
                <w:rStyle w:val="normaltextrun"/>
                <w:rFonts w:ascii="Nirmala UI" w:hAnsi="Nirmala UI" w:cs="Nirmala UI"/>
                <w:cs/>
              </w:rPr>
              <w:t>चाहता</w:t>
            </w:r>
            <w:r w:rsidR="007B7B3D" w:rsidRPr="00074008">
              <w:rPr>
                <w:rStyle w:val="normaltextrun"/>
                <w:rFonts w:ascii="Nirmala UI" w:hAnsi="Nirmala UI" w:cs="Nirmala UI"/>
                <w:cs/>
              </w:rPr>
              <w:t xml:space="preserve"> हूँ</w:t>
            </w:r>
            <w:r w:rsidR="7297ED21" w:rsidRPr="00074008">
              <w:rPr>
                <w:rStyle w:val="normaltextrun"/>
                <w:rFonts w:ascii="Nirmala UI" w:hAnsi="Nirmala UI" w:cs="Nirmala UI"/>
              </w:rPr>
              <w:t xml:space="preserve">, </w:t>
            </w:r>
            <w:r w:rsidR="357F7081" w:rsidRPr="00074008">
              <w:rPr>
                <w:rStyle w:val="normaltextrun"/>
                <w:rFonts w:ascii="Nirmala UI" w:hAnsi="Nirmala UI" w:cs="Nirmala UI"/>
              </w:rPr>
              <w:t xml:space="preserve">मेरे नृत्य गुरु बहुत </w:t>
            </w:r>
            <w:r w:rsidR="51684C72" w:rsidRPr="00074008">
              <w:rPr>
                <w:rStyle w:val="normaltextrun"/>
                <w:rFonts w:ascii="Nirmala UI" w:hAnsi="Nirmala UI" w:cs="Nirmala UI"/>
              </w:rPr>
              <w:t xml:space="preserve">अच्छा </w:t>
            </w:r>
            <w:r w:rsidR="63E90875" w:rsidRPr="00074008">
              <w:rPr>
                <w:rStyle w:val="normaltextrun"/>
                <w:rFonts w:ascii="Nirmala UI" w:hAnsi="Nirmala UI" w:cs="Nirmala UI"/>
              </w:rPr>
              <w:t>सिखाते</w:t>
            </w:r>
            <w:r w:rsidR="00DD52C0" w:rsidRPr="00074008">
              <w:rPr>
                <w:rStyle w:val="normaltextrun"/>
                <w:rFonts w:ascii="Nirmala UI" w:hAnsi="Nirmala UI" w:cs="Nirmala UI"/>
              </w:rPr>
              <w:t xml:space="preserve"> </w:t>
            </w:r>
            <w:r w:rsidR="357F7081" w:rsidRPr="00074008">
              <w:rPr>
                <w:rStyle w:val="normaltextrun"/>
                <w:rFonts w:ascii="Nirmala UI" w:hAnsi="Nirmala UI" w:cs="Nirmala UI"/>
              </w:rPr>
              <w:t>हैं</w:t>
            </w:r>
            <w:r w:rsidR="6F28F2A9" w:rsidRPr="00074008">
              <w:rPr>
                <w:rStyle w:val="normaltextrun"/>
                <w:rFonts w:ascii="Nirmala UI" w:hAnsi="Nirmala UI" w:cs="Nirmala UI"/>
              </w:rPr>
              <w:t>।</w:t>
            </w:r>
            <w:r w:rsidR="00DD52C0" w:rsidRPr="00074008">
              <w:rPr>
                <w:rStyle w:val="normaltextrun"/>
                <w:rFonts w:ascii="Nirmala UI" w:hAnsi="Nirmala UI" w:cs="Nirmala UI"/>
              </w:rPr>
              <w:t xml:space="preserve"> </w:t>
            </w:r>
            <w:r w:rsidR="51880767" w:rsidRPr="00074008">
              <w:rPr>
                <w:rStyle w:val="normaltextrun"/>
                <w:rFonts w:ascii="Nirmala UI" w:hAnsi="Nirmala UI" w:cs="Nirmala UI"/>
              </w:rPr>
              <w:t xml:space="preserve">मै </w:t>
            </w:r>
            <w:r w:rsidR="2D76006A" w:rsidRPr="00074008">
              <w:rPr>
                <w:rStyle w:val="normaltextrun"/>
                <w:rFonts w:ascii="Nirmala UI" w:hAnsi="Nirmala UI" w:cs="Nirmala UI"/>
              </w:rPr>
              <w:t xml:space="preserve">मेरी कॉम जैसे मुक्केबाज़ी करना </w:t>
            </w:r>
            <w:r w:rsidR="6FF1DAAE" w:rsidRPr="00074008">
              <w:rPr>
                <w:rStyle w:val="normaltextrun"/>
                <w:rFonts w:ascii="Nirmala UI" w:hAnsi="Nirmala UI" w:cs="Nirmala UI"/>
              </w:rPr>
              <w:t xml:space="preserve">चाहती हूँ </w:t>
            </w:r>
            <w:r w:rsidR="2D76006A" w:rsidRPr="00074008">
              <w:rPr>
                <w:rStyle w:val="normaltextrun"/>
                <w:rFonts w:ascii="Nirmala UI" w:hAnsi="Nirmala UI" w:cs="Nirmala UI"/>
              </w:rPr>
              <w:t>।</w:t>
            </w:r>
            <w:r w:rsidR="00DD52C0" w:rsidRPr="00074008">
              <w:rPr>
                <w:rStyle w:val="normaltextrun"/>
                <w:rFonts w:ascii="Nirmala UI" w:hAnsi="Nirmala UI" w:cs="Nirmala UI"/>
              </w:rPr>
              <w:t xml:space="preserve"> </w:t>
            </w:r>
          </w:p>
          <w:p w14:paraId="4A3A9DE9" w14:textId="02D55542" w:rsidR="5BB77D6F" w:rsidRPr="00074008" w:rsidRDefault="5BB77D6F" w:rsidP="00074008">
            <w:pPr>
              <w:pStyle w:val="Bullets"/>
              <w:rPr>
                <w:rStyle w:val="SubtleEmphasis"/>
                <w:color w:val="000000" w:themeColor="accent4"/>
              </w:rPr>
            </w:pPr>
            <w:r w:rsidRPr="00074008">
              <w:rPr>
                <w:rStyle w:val="SubtleEmphasis"/>
                <w:color w:val="000000" w:themeColor="accent4"/>
              </w:rPr>
              <w:t xml:space="preserve">talking about extended generational families and family structures in </w:t>
            </w:r>
            <w:r w:rsidR="002B0D15" w:rsidRPr="00074008">
              <w:rPr>
                <w:rStyle w:val="SubtleEmphasis"/>
                <w:color w:val="000000" w:themeColor="accent4"/>
              </w:rPr>
              <w:t xml:space="preserve">India and </w:t>
            </w:r>
            <w:r w:rsidRPr="00074008">
              <w:rPr>
                <w:rStyle w:val="SubtleEmphasis"/>
                <w:color w:val="000000" w:themeColor="accent4"/>
              </w:rPr>
              <w:t>Australia</w:t>
            </w:r>
          </w:p>
          <w:p w14:paraId="42BAF5A2" w14:textId="4D3482B8" w:rsidR="00237B46" w:rsidRPr="00074008" w:rsidRDefault="00237B46" w:rsidP="00074008">
            <w:pPr>
              <w:pStyle w:val="Bullets"/>
              <w:rPr>
                <w:rFonts w:ascii="Nirmala UI" w:hAnsi="Nirmala UI" w:cs="Nirmala UI"/>
              </w:rPr>
            </w:pPr>
            <w:r w:rsidRPr="00074008">
              <w:rPr>
                <w:rStyle w:val="eop"/>
              </w:rPr>
              <w:t>presenting family heritage</w:t>
            </w:r>
            <w:r w:rsidR="00691B13" w:rsidRPr="00074008">
              <w:rPr>
                <w:rStyle w:val="eop"/>
              </w:rPr>
              <w:t>,</w:t>
            </w:r>
            <w:r w:rsidR="004519FB" w:rsidRPr="00074008">
              <w:rPr>
                <w:rStyle w:val="eop"/>
              </w:rPr>
              <w:t xml:space="preserve"> traditions,</w:t>
            </w:r>
            <w:r w:rsidR="00691B13" w:rsidRPr="00074008">
              <w:rPr>
                <w:rStyle w:val="eop"/>
              </w:rPr>
              <w:t xml:space="preserve"> language</w:t>
            </w:r>
            <w:r w:rsidR="004519FB" w:rsidRPr="00074008">
              <w:rPr>
                <w:rStyle w:val="eop"/>
              </w:rPr>
              <w:t>(</w:t>
            </w:r>
            <w:r w:rsidR="00691B13" w:rsidRPr="00074008">
              <w:rPr>
                <w:rStyle w:val="eop"/>
              </w:rPr>
              <w:t>s</w:t>
            </w:r>
            <w:r w:rsidR="004519FB" w:rsidRPr="00074008">
              <w:rPr>
                <w:rStyle w:val="eop"/>
              </w:rPr>
              <w:t>)</w:t>
            </w:r>
            <w:r w:rsidR="00817E7D" w:rsidRPr="00074008">
              <w:rPr>
                <w:rStyle w:val="eop"/>
              </w:rPr>
              <w:t xml:space="preserve"> spoken</w:t>
            </w:r>
            <w:r w:rsidRPr="00074008">
              <w:rPr>
                <w:rStyle w:val="eop"/>
              </w:rPr>
              <w:t xml:space="preserve"> </w:t>
            </w:r>
            <w:r w:rsidR="00AF2C56" w:rsidRPr="00074008">
              <w:rPr>
                <w:rStyle w:val="eop"/>
              </w:rPr>
              <w:t>and when/</w:t>
            </w:r>
            <w:r w:rsidR="003442A1" w:rsidRPr="00074008">
              <w:rPr>
                <w:rStyle w:val="eop"/>
              </w:rPr>
              <w:t xml:space="preserve">with </w:t>
            </w:r>
            <w:r w:rsidR="00391DDD" w:rsidRPr="00074008">
              <w:rPr>
                <w:rStyle w:val="eop"/>
              </w:rPr>
              <w:t>whom</w:t>
            </w:r>
            <w:r w:rsidR="00AF2C56" w:rsidRPr="00074008">
              <w:rPr>
                <w:rStyle w:val="eop"/>
              </w:rPr>
              <w:t xml:space="preserve">, for example, </w:t>
            </w:r>
            <w:r w:rsidR="00C0142E" w:rsidRPr="00074008">
              <w:rPr>
                <w:rStyle w:val="eop"/>
                <w:rFonts w:ascii="Nirmala UI" w:hAnsi="Nirmala UI" w:cs="Nirmala UI"/>
                <w:cs/>
              </w:rPr>
              <w:t>मैं अपने मित्रो</w:t>
            </w:r>
            <w:r w:rsidR="00E10FC4" w:rsidRPr="00074008">
              <w:rPr>
                <w:rStyle w:val="eop"/>
                <w:rFonts w:ascii="Nirmala UI" w:hAnsi="Nirmala UI" w:cs="Nirmala UI"/>
                <w:cs/>
              </w:rPr>
              <w:t>ं</w:t>
            </w:r>
            <w:r w:rsidR="00C0142E" w:rsidRPr="00074008">
              <w:rPr>
                <w:rStyle w:val="eop"/>
                <w:rFonts w:ascii="Nirmala UI" w:hAnsi="Nirmala UI" w:cs="Nirmala UI"/>
                <w:cs/>
              </w:rPr>
              <w:t xml:space="preserve"> के साथ अंग्रेजी में बात करती हूँ</w:t>
            </w:r>
            <w:r w:rsidR="00E10FC4" w:rsidRPr="00074008">
              <w:rPr>
                <w:rStyle w:val="eop"/>
                <w:rFonts w:ascii="Nirmala UI" w:hAnsi="Nirmala UI" w:cs="Nirmala UI"/>
                <w:cs/>
              </w:rPr>
              <w:t xml:space="preserve"> लेकिन अपने दादा–दादी के साथ हिन्दी में बात करती हूँ क्योंकि उन्हें अंग्रेजी नहीं आती। </w:t>
            </w:r>
            <w:r w:rsidR="00B14DC4" w:rsidRPr="00074008">
              <w:rPr>
                <w:rStyle w:val="eop"/>
                <w:rFonts w:ascii="Nirmala UI" w:hAnsi="Nirmala UI" w:cs="Nirmala UI"/>
                <w:cs/>
              </w:rPr>
              <w:t>मेरे परिवार के बहुत से सदस्य अभी भी भारत में रहते हैं।</w:t>
            </w:r>
          </w:p>
          <w:p w14:paraId="21E55A12" w14:textId="72879A18" w:rsidR="00132B77" w:rsidRPr="00074008" w:rsidRDefault="00132B77" w:rsidP="00074008">
            <w:pPr>
              <w:pStyle w:val="Bullets"/>
            </w:pPr>
            <w:r w:rsidRPr="00074008">
              <w:rPr>
                <w:lang w:eastAsia="ja-JP"/>
              </w:rPr>
              <w:t>discussing emotions, feelings beliefs</w:t>
            </w:r>
            <w:r w:rsidR="00C6644C">
              <w:rPr>
                <w:lang w:eastAsia="ja-JP"/>
              </w:rPr>
              <w:t xml:space="preserve"> and</w:t>
            </w:r>
            <w:r w:rsidRPr="00074008">
              <w:rPr>
                <w:lang w:eastAsia="ja-JP"/>
              </w:rPr>
              <w:t xml:space="preserve"> opinions</w:t>
            </w:r>
            <w:r w:rsidRPr="00074008">
              <w:t> </w:t>
            </w:r>
          </w:p>
          <w:p w14:paraId="76BD2353" w14:textId="572F85FA" w:rsidR="00132B77" w:rsidRPr="00074008" w:rsidRDefault="00132B77" w:rsidP="00074008">
            <w:pPr>
              <w:pStyle w:val="Bullets"/>
              <w:rPr>
                <w:rFonts w:ascii="Nirmala UI" w:hAnsi="Nirmala UI" w:cs="Nirmala UI"/>
              </w:rPr>
            </w:pPr>
            <w:r w:rsidRPr="00074008">
              <w:rPr>
                <w:lang w:eastAsia="ja-JP"/>
              </w:rPr>
              <w:t>expressing wishes, dreams, desires</w:t>
            </w:r>
            <w:r w:rsidR="0023771A" w:rsidRPr="00074008">
              <w:rPr>
                <w:lang w:eastAsia="ja-JP"/>
              </w:rPr>
              <w:t xml:space="preserve"> and</w:t>
            </w:r>
            <w:r w:rsidRPr="00074008">
              <w:rPr>
                <w:lang w:eastAsia="ja-JP"/>
              </w:rPr>
              <w:t xml:space="preserve"> aspirations</w:t>
            </w:r>
            <w:r w:rsidR="0098321C" w:rsidRPr="00074008">
              <w:rPr>
                <w:lang w:eastAsia="ja-JP"/>
              </w:rPr>
              <w:t xml:space="preserve"> such as </w:t>
            </w:r>
            <w:r w:rsidR="0010105A" w:rsidRPr="00074008">
              <w:rPr>
                <w:rFonts w:ascii="Nirmala UI" w:hAnsi="Nirmala UI" w:cs="Nirmala UI"/>
                <w:cs/>
              </w:rPr>
              <w:t xml:space="preserve">मैं भविष्य में </w:t>
            </w:r>
            <w:r w:rsidR="004423E6" w:rsidRPr="00074008">
              <w:rPr>
                <w:rFonts w:ascii="Nirmala UI" w:hAnsi="Nirmala UI" w:cs="Nirmala UI"/>
                <w:cs/>
              </w:rPr>
              <w:t>विज्ञान के क्षेत्र में कुछ करना चाहता</w:t>
            </w:r>
            <w:r w:rsidR="004423E6" w:rsidRPr="00074008">
              <w:rPr>
                <w:rFonts w:ascii="Nirmala UI" w:hAnsi="Nirmala UI" w:cs="Nirmala UI"/>
              </w:rPr>
              <w:t>/</w:t>
            </w:r>
            <w:r w:rsidR="004423E6" w:rsidRPr="00074008">
              <w:rPr>
                <w:rFonts w:ascii="Nirmala UI" w:hAnsi="Nirmala UI" w:cs="Nirmala UI"/>
                <w:cs/>
              </w:rPr>
              <w:t>चाहती हूँ।</w:t>
            </w:r>
          </w:p>
          <w:p w14:paraId="51012F99" w14:textId="2B88B21C" w:rsidR="00132B77" w:rsidRPr="00074008" w:rsidRDefault="00132B77" w:rsidP="00074008">
            <w:pPr>
              <w:pStyle w:val="Bullets"/>
              <w:rPr>
                <w:rFonts w:ascii="Nirmala UI" w:hAnsi="Nirmala UI" w:cs="Nirmala UI"/>
              </w:rPr>
            </w:pPr>
            <w:r w:rsidRPr="00074008">
              <w:rPr>
                <w:lang w:eastAsia="ja-JP"/>
              </w:rPr>
              <w:t xml:space="preserve">justifying </w:t>
            </w:r>
            <w:r w:rsidR="003934DF" w:rsidRPr="00074008">
              <w:rPr>
                <w:lang w:eastAsia="ja-JP"/>
              </w:rPr>
              <w:t xml:space="preserve">preferences, opinions, </w:t>
            </w:r>
            <w:r w:rsidRPr="00074008">
              <w:rPr>
                <w:lang w:eastAsia="ja-JP"/>
              </w:rPr>
              <w:t>likes and dislikes</w:t>
            </w:r>
            <w:r w:rsidR="39E2D1E6" w:rsidRPr="00074008">
              <w:rPr>
                <w:lang w:eastAsia="ja-JP"/>
              </w:rPr>
              <w:t xml:space="preserve">, for example, </w:t>
            </w:r>
            <w:r w:rsidR="39E2D1E6" w:rsidRPr="00074008">
              <w:rPr>
                <w:rFonts w:ascii="Nirmala UI" w:hAnsi="Nirmala UI" w:cs="Nirmala UI"/>
                <w:cs/>
              </w:rPr>
              <w:t xml:space="preserve">हमें </w:t>
            </w:r>
            <w:r w:rsidR="004A1AB9" w:rsidRPr="00074008">
              <w:rPr>
                <w:rFonts w:ascii="Nirmala UI" w:hAnsi="Nirmala UI" w:cs="Nirmala UI"/>
                <w:cs/>
              </w:rPr>
              <w:t>अपने स्वास्थ्य</w:t>
            </w:r>
            <w:r w:rsidR="39E2D1E6" w:rsidRPr="00074008">
              <w:rPr>
                <w:rFonts w:ascii="Nirmala UI" w:hAnsi="Nirmala UI" w:cs="Nirmala UI"/>
                <w:cs/>
              </w:rPr>
              <w:t xml:space="preserve"> का </w:t>
            </w:r>
            <w:r w:rsidR="004A1AB9" w:rsidRPr="00074008">
              <w:rPr>
                <w:rFonts w:ascii="Nirmala UI" w:hAnsi="Nirmala UI" w:cs="Nirmala UI"/>
                <w:cs/>
              </w:rPr>
              <w:t>ध्यान रखने के लिए नियमित व्यायाम करना चाहिए।</w:t>
            </w:r>
            <w:r w:rsidR="00FC4484" w:rsidRPr="00074008">
              <w:rPr>
                <w:rFonts w:ascii="Nirmala UI" w:hAnsi="Nirmala UI" w:cs="Nirmala UI"/>
                <w:cs/>
              </w:rPr>
              <w:t xml:space="preserve"> </w:t>
            </w:r>
            <w:r w:rsidR="000E34A3" w:rsidRPr="00074008">
              <w:rPr>
                <w:rFonts w:ascii="Nirmala UI" w:hAnsi="Nirmala UI" w:cs="Nirmala UI"/>
                <w:cs/>
              </w:rPr>
              <w:t xml:space="preserve">मुझे खाने </w:t>
            </w:r>
            <w:r w:rsidR="000E34A3" w:rsidRPr="00074008">
              <w:rPr>
                <w:rFonts w:ascii="Nirmala UI" w:hAnsi="Nirmala UI" w:cs="Nirmala UI"/>
                <w:cs/>
              </w:rPr>
              <w:lastRenderedPageBreak/>
              <w:t>में तीखा पसंद नहीं है।</w:t>
            </w:r>
          </w:p>
          <w:p w14:paraId="5CD5498B" w14:textId="53C10EB7" w:rsidR="002B6667" w:rsidRPr="00074008" w:rsidRDefault="002B6667" w:rsidP="00074008">
            <w:pPr>
              <w:pStyle w:val="Bullets"/>
            </w:pPr>
            <w:r w:rsidRPr="00074008">
              <w:rPr>
                <w:lang w:eastAsia="ja-JP"/>
              </w:rPr>
              <w:t xml:space="preserve">comparing families in </w:t>
            </w:r>
            <w:r w:rsidR="00415E47" w:rsidRPr="00074008">
              <w:rPr>
                <w:lang w:eastAsia="ja-JP"/>
              </w:rPr>
              <w:t xml:space="preserve">India and </w:t>
            </w:r>
            <w:r w:rsidRPr="00074008">
              <w:rPr>
                <w:lang w:eastAsia="ja-JP"/>
              </w:rPr>
              <w:t>Australia</w:t>
            </w:r>
            <w:r w:rsidR="00031B1A" w:rsidRPr="00074008">
              <w:rPr>
                <w:lang w:eastAsia="ja-JP"/>
              </w:rPr>
              <w:t xml:space="preserve">, </w:t>
            </w:r>
            <w:r w:rsidRPr="00074008">
              <w:rPr>
                <w:lang w:eastAsia="ja-JP"/>
              </w:rPr>
              <w:t xml:space="preserve">discussing how </w:t>
            </w:r>
            <w:r w:rsidR="00BF5D89" w:rsidRPr="00074008">
              <w:rPr>
                <w:lang w:eastAsia="ja-JP"/>
              </w:rPr>
              <w:t xml:space="preserve">family dynamics </w:t>
            </w:r>
            <w:r w:rsidRPr="00074008">
              <w:rPr>
                <w:lang w:eastAsia="ja-JP"/>
              </w:rPr>
              <w:t>have changed</w:t>
            </w:r>
            <w:r w:rsidRPr="00074008">
              <w:t> </w:t>
            </w:r>
          </w:p>
          <w:p w14:paraId="318EEE6F" w14:textId="3ACF05B8" w:rsidR="002B6667" w:rsidRPr="00074008" w:rsidRDefault="002B6667" w:rsidP="00074008">
            <w:pPr>
              <w:pStyle w:val="Bullets"/>
            </w:pPr>
            <w:r w:rsidRPr="00074008">
              <w:rPr>
                <w:lang w:eastAsia="ja-JP"/>
              </w:rPr>
              <w:t>discussing issues</w:t>
            </w:r>
            <w:r w:rsidR="00192562" w:rsidRPr="00074008">
              <w:rPr>
                <w:lang w:eastAsia="ja-JP"/>
              </w:rPr>
              <w:t xml:space="preserve"> or topics important to young people, for example, healthy lifestyle, study, </w:t>
            </w:r>
            <w:r w:rsidR="005129A8" w:rsidRPr="00074008">
              <w:rPr>
                <w:lang w:eastAsia="ja-JP"/>
              </w:rPr>
              <w:t>relationships, exercise, free time, saving money, part</w:t>
            </w:r>
            <w:r w:rsidR="001402E6" w:rsidRPr="00074008">
              <w:rPr>
                <w:lang w:eastAsia="ja-JP"/>
              </w:rPr>
              <w:t>-</w:t>
            </w:r>
            <w:r w:rsidR="005129A8" w:rsidRPr="00074008">
              <w:rPr>
                <w:lang w:eastAsia="ja-JP"/>
              </w:rPr>
              <w:t>time work</w:t>
            </w:r>
          </w:p>
          <w:p w14:paraId="2A869B25" w14:textId="33107909" w:rsidR="00CB5E80" w:rsidRPr="00074008" w:rsidRDefault="002B6667" w:rsidP="00074008">
            <w:pPr>
              <w:pStyle w:val="Bullets"/>
            </w:pPr>
            <w:r w:rsidRPr="00074008">
              <w:rPr>
                <w:lang w:eastAsia="ja-JP"/>
              </w:rPr>
              <w:t>analysing how social media can influence relationships</w:t>
            </w:r>
            <w:r w:rsidRPr="00074008">
              <w:t> </w:t>
            </w:r>
            <w:r w:rsidR="00192562" w:rsidRPr="00074008">
              <w:t>and communication</w:t>
            </w:r>
            <w:r w:rsidR="00AF1B56" w:rsidRPr="00074008">
              <w:t>, for example,</w:t>
            </w:r>
            <w:r w:rsidR="00192562" w:rsidRPr="00074008">
              <w:t xml:space="preserve"> </w:t>
            </w:r>
            <w:r w:rsidR="085E84FD" w:rsidRPr="00074008">
              <w:rPr>
                <w:rFonts w:ascii="Nirmala UI" w:hAnsi="Nirmala UI" w:cs="Nirmala UI"/>
              </w:rPr>
              <w:t xml:space="preserve">क्या </w:t>
            </w:r>
            <w:r w:rsidR="4FF6121E" w:rsidRPr="00074008">
              <w:rPr>
                <w:rFonts w:ascii="Nirmala UI" w:hAnsi="Nirmala UI" w:cs="Nirmala UI"/>
              </w:rPr>
              <w:t>तुम अंतर्जाल पर दोस्तों से बात करते हो</w:t>
            </w:r>
            <w:r w:rsidR="007B7B3D" w:rsidRPr="00074008">
              <w:rPr>
                <w:rFonts w:ascii="Nirmala UI" w:hAnsi="Nirmala UI" w:cs="Nirmala UI"/>
                <w:cs/>
              </w:rPr>
              <w:t>?</w:t>
            </w:r>
            <w:r w:rsidR="4FF6121E" w:rsidRPr="00074008">
              <w:rPr>
                <w:rFonts w:ascii="Nirmala UI" w:hAnsi="Nirmala UI" w:cs="Nirmala UI"/>
              </w:rPr>
              <w:t xml:space="preserve"> </w:t>
            </w:r>
            <w:r w:rsidR="6CFE5EF8" w:rsidRPr="00074008">
              <w:rPr>
                <w:rFonts w:ascii="Nirmala UI" w:hAnsi="Nirmala UI" w:cs="Nirmala UI"/>
              </w:rPr>
              <w:t>सामाजिक माध्यम पर तुम कितना समय बिताते हो?</w:t>
            </w:r>
            <w:r w:rsidR="00DD52C0" w:rsidRPr="00074008">
              <w:rPr>
                <w:cs/>
              </w:rPr>
              <w:t xml:space="preserve"> </w:t>
            </w:r>
          </w:p>
          <w:p w14:paraId="55E96322" w14:textId="78C023B3" w:rsidR="00CB5E80" w:rsidRPr="00074008" w:rsidRDefault="0074000E" w:rsidP="00074008">
            <w:pPr>
              <w:pStyle w:val="Bullets"/>
            </w:pPr>
            <w:r w:rsidRPr="00074008">
              <w:t xml:space="preserve">discussing </w:t>
            </w:r>
            <w:r w:rsidR="00C7478F" w:rsidRPr="00074008">
              <w:t>personal priorities</w:t>
            </w:r>
            <w:r w:rsidR="008D0809" w:rsidRPr="00074008">
              <w:t>,</w:t>
            </w:r>
            <w:r w:rsidR="006774C1" w:rsidRPr="00074008">
              <w:t xml:space="preserve"> choices,</w:t>
            </w:r>
            <w:r w:rsidR="008D0809" w:rsidRPr="00074008">
              <w:t xml:space="preserve"> responsibilities</w:t>
            </w:r>
            <w:r w:rsidR="004C6F2E" w:rsidRPr="00074008">
              <w:t xml:space="preserve"> and </w:t>
            </w:r>
            <w:r w:rsidR="00BB21C2" w:rsidRPr="00074008">
              <w:t>weekly tasks</w:t>
            </w:r>
            <w:r w:rsidR="00AF1B56" w:rsidRPr="00074008">
              <w:t xml:space="preserve">, for example, </w:t>
            </w:r>
            <w:r w:rsidR="5280FB82" w:rsidRPr="00074008">
              <w:rPr>
                <w:rFonts w:ascii="Nirmala UI" w:hAnsi="Nirmala UI" w:cs="Nirmala UI"/>
              </w:rPr>
              <w:t>मैं शाम को पढ़ाई करता हूँ क्योंकि सुबह</w:t>
            </w:r>
            <w:r w:rsidR="00DD52C0" w:rsidRPr="00074008">
              <w:rPr>
                <w:rFonts w:ascii="Nirmala UI" w:hAnsi="Nirmala UI" w:cs="Nirmala UI"/>
              </w:rPr>
              <w:t xml:space="preserve"> </w:t>
            </w:r>
            <w:r w:rsidR="070B4F01" w:rsidRPr="00074008">
              <w:rPr>
                <w:rFonts w:ascii="Nirmala UI" w:hAnsi="Nirmala UI" w:cs="Nirmala UI"/>
              </w:rPr>
              <w:t>मुझे</w:t>
            </w:r>
            <w:r w:rsidR="00DD52C0" w:rsidRPr="00074008">
              <w:rPr>
                <w:rFonts w:ascii="Nirmala UI" w:hAnsi="Nirmala UI" w:cs="Nirmala UI"/>
              </w:rPr>
              <w:t xml:space="preserve"> </w:t>
            </w:r>
            <w:r w:rsidR="070B4F01" w:rsidRPr="00074008">
              <w:rPr>
                <w:rFonts w:ascii="Nirmala UI" w:hAnsi="Nirmala UI" w:cs="Nirmala UI"/>
              </w:rPr>
              <w:t>साफ</w:t>
            </w:r>
            <w:r w:rsidR="7AB8477C" w:rsidRPr="00074008">
              <w:rPr>
                <w:rFonts w:ascii="Nirmala UI" w:hAnsi="Nirmala UI" w:cs="Nirmala UI"/>
              </w:rPr>
              <w:t>-सफाई करनी</w:t>
            </w:r>
            <w:r w:rsidR="070B4F01" w:rsidRPr="00074008">
              <w:rPr>
                <w:rFonts w:ascii="Nirmala UI" w:hAnsi="Nirmala UI" w:cs="Nirmala UI"/>
                <w:cs/>
              </w:rPr>
              <w:t xml:space="preserve"> </w:t>
            </w:r>
            <w:r w:rsidR="106217EA" w:rsidRPr="00074008">
              <w:rPr>
                <w:rFonts w:ascii="Nirmala UI" w:hAnsi="Nirmala UI" w:cs="Nirmala UI"/>
              </w:rPr>
              <w:t xml:space="preserve">होती </w:t>
            </w:r>
            <w:r w:rsidR="070B4F01" w:rsidRPr="00074008">
              <w:rPr>
                <w:rFonts w:ascii="Nirmala UI" w:hAnsi="Nirmala UI" w:cs="Nirmala UI"/>
              </w:rPr>
              <w:t>है, रविवार</w:t>
            </w:r>
            <w:r w:rsidR="070B4F01" w:rsidRPr="00074008">
              <w:rPr>
                <w:rFonts w:ascii="Nirmala UI" w:hAnsi="Nirmala UI" w:cs="Nirmala UI"/>
                <w:cs/>
              </w:rPr>
              <w:t xml:space="preserve"> को</w:t>
            </w:r>
            <w:r w:rsidR="00DD52C0" w:rsidRPr="00074008">
              <w:rPr>
                <w:rFonts w:ascii="Nirmala UI" w:hAnsi="Nirmala UI" w:cs="Nirmala UI"/>
                <w:cs/>
              </w:rPr>
              <w:t xml:space="preserve"> </w:t>
            </w:r>
            <w:r w:rsidR="195ABCBC" w:rsidRPr="00074008">
              <w:rPr>
                <w:rFonts w:ascii="Nirmala UI" w:hAnsi="Nirmala UI" w:cs="Nirmala UI"/>
              </w:rPr>
              <w:t>मैं बागवानी</w:t>
            </w:r>
            <w:r w:rsidR="070B4F01" w:rsidRPr="00074008">
              <w:rPr>
                <w:rFonts w:ascii="Nirmala UI" w:hAnsi="Nirmala UI" w:cs="Nirmala UI"/>
              </w:rPr>
              <w:t xml:space="preserve"> </w:t>
            </w:r>
            <w:r w:rsidR="195ABCBC" w:rsidRPr="00074008">
              <w:rPr>
                <w:rFonts w:ascii="Nirmala UI" w:hAnsi="Nirmala UI" w:cs="Nirmala UI"/>
              </w:rPr>
              <w:t>भी करता हूँ।</w:t>
            </w:r>
            <w:r w:rsidR="195ABCBC" w:rsidRPr="00074008">
              <w:t xml:space="preserve"> </w:t>
            </w:r>
          </w:p>
          <w:p w14:paraId="1E4D3E70" w14:textId="7E268D86" w:rsidR="00674501" w:rsidRPr="00074008" w:rsidRDefault="006774C1" w:rsidP="00074008">
            <w:pPr>
              <w:pStyle w:val="Bullets"/>
            </w:pPr>
            <w:r w:rsidRPr="00074008">
              <w:t xml:space="preserve">presenting </w:t>
            </w:r>
            <w:r w:rsidR="00C7478F" w:rsidRPr="00074008">
              <w:t>thoughts about the world and views on particular issues</w:t>
            </w:r>
            <w:r w:rsidR="00EB6D56" w:rsidRPr="00074008">
              <w:t xml:space="preserve"> such as </w:t>
            </w:r>
            <w:r w:rsidR="00C67B2A" w:rsidRPr="00074008">
              <w:t xml:space="preserve">sustainability, environmental </w:t>
            </w:r>
            <w:r w:rsidR="00B35CCC" w:rsidRPr="00074008">
              <w:t>protection, global warming</w:t>
            </w:r>
            <w:r w:rsidR="00765C83">
              <w:t xml:space="preserve"> and</w:t>
            </w:r>
            <w:r w:rsidR="00C51F2F" w:rsidRPr="00074008">
              <w:t xml:space="preserve"> conflicts, for example, </w:t>
            </w:r>
            <w:r w:rsidR="004602BE" w:rsidRPr="00074008">
              <w:rPr>
                <w:rFonts w:ascii="Nirmala UI" w:hAnsi="Nirmala UI" w:cs="Nirmala UI"/>
                <w:cs/>
              </w:rPr>
              <w:t>पर्यावरण की रक्षा करना हम सब का दायित्व है।</w:t>
            </w:r>
            <w:r w:rsidR="00B35CCC" w:rsidRPr="00074008">
              <w:rPr>
                <w:rFonts w:ascii="Nirmala UI" w:hAnsi="Nirmala UI" w:cs="Nirmala UI"/>
              </w:rPr>
              <w:t xml:space="preserve"> </w:t>
            </w:r>
            <w:r w:rsidR="00674501" w:rsidRPr="00074008">
              <w:rPr>
                <w:rFonts w:ascii="Nirmala UI" w:hAnsi="Nirmala UI" w:cs="Nirmala UI"/>
                <w:cs/>
              </w:rPr>
              <w:t>प</w:t>
            </w:r>
            <w:r w:rsidR="00EC5D7F" w:rsidRPr="00074008">
              <w:rPr>
                <w:rFonts w:ascii="Nirmala UI" w:hAnsi="Nirmala UI" w:cs="Nirmala UI"/>
                <w:cs/>
              </w:rPr>
              <w:t>्ला</w:t>
            </w:r>
            <w:r w:rsidR="00674501" w:rsidRPr="00074008">
              <w:rPr>
                <w:rFonts w:ascii="Nirmala UI" w:hAnsi="Nirmala UI" w:cs="Nirmala UI"/>
                <w:cs/>
              </w:rPr>
              <w:t xml:space="preserve">स्टिक का </w:t>
            </w:r>
            <w:r w:rsidR="00EC5D7F" w:rsidRPr="00074008">
              <w:rPr>
                <w:rFonts w:ascii="Nirmala UI" w:hAnsi="Nirmala UI" w:cs="Nirmala UI"/>
                <w:cs/>
              </w:rPr>
              <w:t xml:space="preserve">कम </w:t>
            </w:r>
            <w:r w:rsidR="00674501" w:rsidRPr="00074008">
              <w:rPr>
                <w:rFonts w:ascii="Nirmala UI" w:hAnsi="Nirmala UI" w:cs="Nirmala UI"/>
                <w:cs/>
              </w:rPr>
              <w:t xml:space="preserve">उपयोग </w:t>
            </w:r>
            <w:r w:rsidR="00EC5D7F" w:rsidRPr="00074008">
              <w:rPr>
                <w:rFonts w:ascii="Nirmala UI" w:hAnsi="Nirmala UI" w:cs="Nirmala UI"/>
                <w:cs/>
              </w:rPr>
              <w:t>पर्यावरण की सुरक्षा में सहायक हो सकता है।</w:t>
            </w:r>
            <w:r w:rsidR="00B35CCC" w:rsidRPr="00074008">
              <w:t xml:space="preserve"> </w:t>
            </w:r>
          </w:p>
          <w:p w14:paraId="1450BC94" w14:textId="1346B756" w:rsidR="0054635F" w:rsidRPr="00074008" w:rsidRDefault="007908E8" w:rsidP="00074008">
            <w:pPr>
              <w:pStyle w:val="Bullets"/>
            </w:pPr>
            <w:r w:rsidRPr="00074008">
              <w:t xml:space="preserve">understanding </w:t>
            </w:r>
            <w:r w:rsidR="00D575FB" w:rsidRPr="00074008">
              <w:t xml:space="preserve">and sharing </w:t>
            </w:r>
            <w:r w:rsidRPr="00074008">
              <w:t>own identity</w:t>
            </w:r>
            <w:r w:rsidR="00210D74" w:rsidRPr="00074008">
              <w:t>, beliefs and values</w:t>
            </w:r>
            <w:r w:rsidR="00D575FB" w:rsidRPr="00074008">
              <w:t>, accepting differences in opinion</w:t>
            </w:r>
            <w:r w:rsidR="00DD52C0" w:rsidRPr="00074008">
              <w:t xml:space="preserve"> </w:t>
            </w:r>
          </w:p>
          <w:p w14:paraId="7D6E47EA" w14:textId="47A11DAB" w:rsidR="007904FA" w:rsidRPr="00074008" w:rsidRDefault="00565A2D" w:rsidP="00074008">
            <w:pPr>
              <w:pStyle w:val="Bullets"/>
            </w:pPr>
            <w:r w:rsidRPr="00074008">
              <w:rPr>
                <w:rStyle w:val="normaltextrun"/>
                <w:color w:val="000000"/>
                <w:bdr w:val="none" w:sz="0" w:space="0" w:color="auto" w:frame="1"/>
                <w:lang w:val="en-US"/>
              </w:rPr>
              <w:t>sharing employment dreams and future occupations, for example,</w:t>
            </w:r>
            <w:r w:rsidRPr="00074008">
              <w:rPr>
                <w:rStyle w:val="normaltextrun"/>
                <w:rFonts w:cs="Mangal"/>
                <w:color w:val="000000"/>
                <w:bdr w:val="none" w:sz="0" w:space="0" w:color="auto" w:frame="1"/>
                <w:cs/>
                <w:lang w:val="en-US" w:bidi="hi-IN"/>
              </w:rPr>
              <w:t xml:space="preserve"> </w:t>
            </w:r>
            <w:r w:rsidRPr="00074008">
              <w:rPr>
                <w:rStyle w:val="normaltextrun"/>
                <w:rFonts w:ascii="Nirmala UI" w:hAnsi="Nirmala UI" w:cs="Nirmala UI"/>
                <w:color w:val="000000"/>
                <w:bdr w:val="none" w:sz="0" w:space="0" w:color="auto" w:frame="1"/>
                <w:cs/>
                <w:lang w:val="en-US" w:bidi="hi-IN"/>
              </w:rPr>
              <w:t>मैं चिकित्सा विज्ञान का विद्यार्थी हूँ।</w:t>
            </w:r>
          </w:p>
        </w:tc>
      </w:tr>
      <w:tr w:rsidR="00DB1E33" w:rsidRPr="00074008" w14:paraId="769C92D0" w14:textId="77777777" w:rsidTr="2E4004FB">
        <w:trPr>
          <w:trHeight w:val="5087"/>
        </w:trPr>
        <w:tc>
          <w:tcPr>
            <w:tcW w:w="5015" w:type="dxa"/>
          </w:tcPr>
          <w:p w14:paraId="37BABDF4" w14:textId="7086D4CC" w:rsidR="00DB1E33" w:rsidRPr="00074008" w:rsidRDefault="00987C81" w:rsidP="00074008">
            <w:pPr>
              <w:pStyle w:val="Bullets"/>
              <w:numPr>
                <w:ilvl w:val="0"/>
                <w:numId w:val="0"/>
              </w:numPr>
              <w:rPr>
                <w:b/>
                <w:bCs/>
              </w:rPr>
            </w:pPr>
            <w:r w:rsidRPr="00074008">
              <w:rPr>
                <w:b/>
                <w:bCs/>
              </w:rPr>
              <w:lastRenderedPageBreak/>
              <w:t>This is me</w:t>
            </w:r>
          </w:p>
          <w:p w14:paraId="3888F87F" w14:textId="5F27E914" w:rsidR="00A1353F" w:rsidRPr="00074008" w:rsidRDefault="00A1353F" w:rsidP="00074008">
            <w:pPr>
              <w:pStyle w:val="Bullets"/>
              <w:rPr>
                <w:rStyle w:val="SubtleEmphasis"/>
                <w:iCs w:val="0"/>
                <w:color w:val="000000" w:themeColor="accent4"/>
              </w:rPr>
            </w:pPr>
            <w:r w:rsidRPr="00074008">
              <w:rPr>
                <w:rStyle w:val="SubtleEmphasis"/>
                <w:iCs w:val="0"/>
                <w:color w:val="000000" w:themeColor="accent4"/>
              </w:rPr>
              <w:t>sharing</w:t>
            </w:r>
            <w:r w:rsidR="003676D9" w:rsidRPr="00074008">
              <w:rPr>
                <w:rStyle w:val="SubtleEmphasis"/>
                <w:iCs w:val="0"/>
                <w:color w:val="000000" w:themeColor="accent4"/>
              </w:rPr>
              <w:t xml:space="preserve"> </w:t>
            </w:r>
            <w:r w:rsidR="004354B5" w:rsidRPr="00074008">
              <w:rPr>
                <w:rStyle w:val="SubtleEmphasis"/>
                <w:iCs w:val="0"/>
                <w:color w:val="000000" w:themeColor="accent4"/>
              </w:rPr>
              <w:t xml:space="preserve">simple </w:t>
            </w:r>
            <w:r w:rsidR="003676D9" w:rsidRPr="00074008">
              <w:rPr>
                <w:rStyle w:val="SubtleEmphasis"/>
                <w:iCs w:val="0"/>
                <w:color w:val="000000" w:themeColor="accent4"/>
              </w:rPr>
              <w:t>information</w:t>
            </w:r>
            <w:r w:rsidR="00D86EE6" w:rsidRPr="00074008">
              <w:rPr>
                <w:rStyle w:val="SubtleEmphasis"/>
                <w:iCs w:val="0"/>
                <w:color w:val="000000" w:themeColor="accent4"/>
              </w:rPr>
              <w:t xml:space="preserve"> relevant</w:t>
            </w:r>
            <w:r w:rsidR="003676D9" w:rsidRPr="00074008">
              <w:rPr>
                <w:rStyle w:val="SubtleEmphasis"/>
                <w:iCs w:val="0"/>
                <w:color w:val="000000" w:themeColor="accent4"/>
              </w:rPr>
              <w:t xml:space="preserve"> to their identity,</w:t>
            </w:r>
            <w:r w:rsidR="008E32AB" w:rsidRPr="00074008">
              <w:rPr>
                <w:rStyle w:val="SubtleEmphasis"/>
                <w:iCs w:val="0"/>
                <w:color w:val="000000" w:themeColor="accent4"/>
              </w:rPr>
              <w:t xml:space="preserve"> such as</w:t>
            </w:r>
            <w:r w:rsidR="003676D9" w:rsidRPr="00074008">
              <w:rPr>
                <w:rStyle w:val="SubtleEmphasis"/>
                <w:iCs w:val="0"/>
                <w:color w:val="000000" w:themeColor="accent4"/>
              </w:rPr>
              <w:t xml:space="preserve"> language(s), </w:t>
            </w:r>
            <w:r w:rsidR="004354B5" w:rsidRPr="00074008">
              <w:rPr>
                <w:rStyle w:val="SubtleEmphasis"/>
                <w:iCs w:val="0"/>
                <w:color w:val="000000" w:themeColor="accent4"/>
              </w:rPr>
              <w:t>background,</w:t>
            </w:r>
            <w:r w:rsidR="00E519F9" w:rsidRPr="00074008">
              <w:rPr>
                <w:rStyle w:val="SubtleEmphasis"/>
                <w:iCs w:val="0"/>
                <w:color w:val="000000" w:themeColor="accent4"/>
              </w:rPr>
              <w:t xml:space="preserve"> culture</w:t>
            </w:r>
            <w:r w:rsidR="00686A5D" w:rsidRPr="00074008">
              <w:rPr>
                <w:rStyle w:val="SubtleEmphasis"/>
                <w:iCs w:val="0"/>
                <w:color w:val="000000" w:themeColor="accent4"/>
              </w:rPr>
              <w:t xml:space="preserve">, for example, </w:t>
            </w:r>
            <w:r w:rsidR="2FC7A370" w:rsidRPr="00074008">
              <w:rPr>
                <w:rStyle w:val="SubtleEmphasis"/>
                <w:rFonts w:ascii="Nirmala UI" w:hAnsi="Nirmala UI"/>
                <w:color w:val="000000" w:themeColor="accent4"/>
                <w:lang w:bidi="hi-IN"/>
              </w:rPr>
              <w:t xml:space="preserve">मैं </w:t>
            </w:r>
            <w:r w:rsidR="670A618F" w:rsidRPr="00074008">
              <w:rPr>
                <w:rStyle w:val="SubtleEmphasis"/>
                <w:rFonts w:ascii="Nirmala UI" w:hAnsi="Nirmala UI"/>
                <w:color w:val="000000" w:themeColor="accent4"/>
                <w:lang w:bidi="hi-IN"/>
              </w:rPr>
              <w:t>आस्ट्रेलियाई हूँ</w:t>
            </w:r>
            <w:r w:rsidR="6F14CDE6" w:rsidRPr="00074008">
              <w:rPr>
                <w:rStyle w:val="SubtleEmphasis"/>
                <w:rFonts w:ascii="Nirmala UI" w:hAnsi="Nirmala UI"/>
                <w:color w:val="000000" w:themeColor="accent4"/>
                <w:lang w:bidi="hi-IN"/>
              </w:rPr>
              <w:t xml:space="preserve"> । </w:t>
            </w:r>
            <w:r w:rsidR="670A618F" w:rsidRPr="00074008">
              <w:rPr>
                <w:rStyle w:val="SubtleEmphasis"/>
                <w:rFonts w:ascii="Nirmala UI" w:hAnsi="Nirmala UI"/>
                <w:color w:val="000000" w:themeColor="accent4"/>
                <w:lang w:bidi="hi-IN"/>
              </w:rPr>
              <w:t>मेरा परिवार भारत से आया है।</w:t>
            </w:r>
            <w:r w:rsidR="00DD52C0" w:rsidRPr="00074008">
              <w:rPr>
                <w:rStyle w:val="SubtleEmphasis"/>
                <w:iCs w:val="0"/>
                <w:color w:val="000000" w:themeColor="accent4"/>
              </w:rPr>
              <w:t xml:space="preserve"> </w:t>
            </w:r>
          </w:p>
          <w:p w14:paraId="69B2D1C4" w14:textId="07665038" w:rsidR="00365CAB" w:rsidRPr="00074008" w:rsidRDefault="00680D6D" w:rsidP="00074008">
            <w:pPr>
              <w:pStyle w:val="Bullets"/>
              <w:rPr>
                <w:rStyle w:val="SubtleEmphasis"/>
                <w:rFonts w:ascii="Nirmala UI" w:hAnsi="Nirmala UI"/>
                <w:color w:val="000000" w:themeColor="accent4"/>
                <w:lang w:bidi="hi-IN"/>
              </w:rPr>
            </w:pPr>
            <w:r w:rsidRPr="00074008">
              <w:rPr>
                <w:rStyle w:val="SubtleEmphasis"/>
                <w:iCs w:val="0"/>
                <w:color w:val="000000" w:themeColor="accent4"/>
              </w:rPr>
              <w:t>sharing</w:t>
            </w:r>
            <w:r w:rsidR="00AB5D40" w:rsidRPr="00074008">
              <w:rPr>
                <w:rStyle w:val="SubtleEmphasis"/>
                <w:iCs w:val="0"/>
                <w:color w:val="000000" w:themeColor="accent4"/>
              </w:rPr>
              <w:t xml:space="preserve"> simple information about</w:t>
            </w:r>
            <w:r w:rsidRPr="00074008">
              <w:rPr>
                <w:rStyle w:val="SubtleEmphasis"/>
                <w:iCs w:val="0"/>
                <w:color w:val="000000" w:themeColor="accent4"/>
              </w:rPr>
              <w:t xml:space="preserve"> important objects or special items</w:t>
            </w:r>
            <w:r w:rsidR="00AB5D40" w:rsidRPr="00074008">
              <w:rPr>
                <w:rStyle w:val="SubtleEmphasis"/>
                <w:iCs w:val="0"/>
                <w:color w:val="000000" w:themeColor="accent4"/>
              </w:rPr>
              <w:t>, for example</w:t>
            </w:r>
            <w:r w:rsidR="00AB5D40" w:rsidRPr="00074008">
              <w:rPr>
                <w:rStyle w:val="SubtleEmphasis"/>
                <w:rFonts w:ascii="Nirmala UI" w:hAnsi="Nirmala UI"/>
                <w:color w:val="000000" w:themeColor="accent4"/>
                <w:lang w:bidi="hi-IN"/>
              </w:rPr>
              <w:t xml:space="preserve">, </w:t>
            </w:r>
            <w:r w:rsidR="00422630" w:rsidRPr="00074008">
              <w:rPr>
                <w:rStyle w:val="SubtleEmphasis"/>
                <w:rFonts w:ascii="Nirmala UI" w:hAnsi="Nirmala UI" w:cs="Nirmala UI" w:hint="cs"/>
                <w:i/>
                <w:iCs w:val="0"/>
                <w:color w:val="000000" w:themeColor="accent4"/>
                <w:cs/>
              </w:rPr>
              <w:t>बचप</w:t>
            </w:r>
            <w:r w:rsidR="001F5FED" w:rsidRPr="00074008">
              <w:rPr>
                <w:rStyle w:val="SubtleEmphasis"/>
                <w:rFonts w:ascii="Nirmala UI" w:hAnsi="Nirmala UI" w:cs="Nirmala UI" w:hint="cs"/>
                <w:i/>
                <w:iCs w:val="0"/>
                <w:color w:val="000000" w:themeColor="accent4"/>
                <w:cs/>
              </w:rPr>
              <w:t>न</w:t>
            </w:r>
            <w:r w:rsidR="001F5FED" w:rsidRPr="00074008">
              <w:rPr>
                <w:rStyle w:val="SubtleEmphasis"/>
                <w:rFonts w:ascii="Nirmala UI" w:hAnsi="Nirmala UI" w:cs="Nirmala UI"/>
                <w:i/>
                <w:iCs w:val="0"/>
                <w:color w:val="000000" w:themeColor="accent4"/>
                <w:cs/>
              </w:rPr>
              <w:t xml:space="preserve"> </w:t>
            </w:r>
            <w:r w:rsidR="001F5FED" w:rsidRPr="00074008">
              <w:rPr>
                <w:rStyle w:val="SubtleEmphasis"/>
                <w:rFonts w:ascii="Nirmala UI" w:hAnsi="Nirmala UI" w:cs="Nirmala UI" w:hint="cs"/>
                <w:i/>
                <w:iCs w:val="0"/>
                <w:color w:val="000000" w:themeColor="accent4"/>
                <w:cs/>
              </w:rPr>
              <w:t xml:space="preserve">की </w:t>
            </w:r>
            <w:r w:rsidR="00706355" w:rsidRPr="00074008">
              <w:rPr>
                <w:rStyle w:val="SubtleEmphasis"/>
                <w:rFonts w:ascii="Nirmala UI" w:hAnsi="Nirmala UI" w:cs="Nirmala UI" w:hint="cs"/>
                <w:i/>
                <w:iCs w:val="0"/>
                <w:color w:val="000000" w:themeColor="accent4"/>
                <w:cs/>
              </w:rPr>
              <w:t>कहानी या कोई खिलौना</w:t>
            </w:r>
            <w:r w:rsidR="00AB5D40" w:rsidRPr="00074008">
              <w:rPr>
                <w:rStyle w:val="SubtleEmphasis"/>
                <w:rFonts w:ascii="Nirmala UI" w:hAnsi="Nirmala UI"/>
                <w:color w:val="000000" w:themeColor="accent4"/>
                <w:lang w:bidi="hi-IN"/>
              </w:rPr>
              <w:t xml:space="preserve"> </w:t>
            </w:r>
          </w:p>
          <w:p w14:paraId="7AA3C16E" w14:textId="04F1A56A" w:rsidR="00A1353F" w:rsidRPr="00074008" w:rsidRDefault="008F0499" w:rsidP="00074008">
            <w:pPr>
              <w:pStyle w:val="Bullets"/>
              <w:rPr>
                <w:rStyle w:val="SubtleEmphasis"/>
                <w:iCs w:val="0"/>
                <w:color w:val="000000" w:themeColor="accent4"/>
              </w:rPr>
            </w:pPr>
            <w:r w:rsidRPr="00074008">
              <w:rPr>
                <w:rStyle w:val="SubtleEmphasis"/>
                <w:iCs w:val="0"/>
                <w:color w:val="000000" w:themeColor="accent4"/>
              </w:rPr>
              <w:t>identifying</w:t>
            </w:r>
            <w:r w:rsidR="00A1353F" w:rsidRPr="00074008">
              <w:rPr>
                <w:rStyle w:val="SubtleEmphasis"/>
                <w:iCs w:val="0"/>
                <w:color w:val="000000" w:themeColor="accent4"/>
              </w:rPr>
              <w:t xml:space="preserve"> naming tradition</w:t>
            </w:r>
            <w:r w:rsidR="00365CAB" w:rsidRPr="00074008">
              <w:rPr>
                <w:rStyle w:val="SubtleEmphasis"/>
                <w:iCs w:val="0"/>
                <w:color w:val="000000" w:themeColor="accent4"/>
              </w:rPr>
              <w:t xml:space="preserve">s and meanings of names </w:t>
            </w:r>
          </w:p>
          <w:p w14:paraId="64545350" w14:textId="4D02304C" w:rsidR="008B701C" w:rsidRPr="00074008" w:rsidRDefault="008B701C" w:rsidP="00074008">
            <w:pPr>
              <w:pStyle w:val="Bullets"/>
              <w:rPr>
                <w:rStyle w:val="SubtleEmphasis"/>
                <w:color w:val="000000" w:themeColor="accent4"/>
              </w:rPr>
            </w:pPr>
            <w:r w:rsidRPr="00074008">
              <w:rPr>
                <w:rStyle w:val="SubtleEmphasis"/>
                <w:color w:val="000000" w:themeColor="accent4"/>
              </w:rPr>
              <w:t>noticing or discussing diversity of languages and cultures in the classroom, for example,</w:t>
            </w:r>
            <w:r w:rsidRPr="00074008">
              <w:rPr>
                <w:rStyle w:val="SubtleEmphasis"/>
                <w:color w:val="000000" w:themeColor="accent4"/>
                <w:cs/>
              </w:rPr>
              <w:t xml:space="preserve"> </w:t>
            </w:r>
            <w:r w:rsidR="00D57C42" w:rsidRPr="00074008">
              <w:rPr>
                <w:rStyle w:val="SubtleEmphasis"/>
                <w:rFonts w:ascii="Nirmala UI" w:hAnsi="Nirmala UI" w:cs="Nirmala UI" w:hint="cs"/>
                <w:i/>
                <w:iCs w:val="0"/>
                <w:color w:val="000000" w:themeColor="accent4"/>
                <w:cs/>
              </w:rPr>
              <w:t>मैं</w:t>
            </w:r>
            <w:r w:rsidR="00D57C42" w:rsidRPr="00074008">
              <w:rPr>
                <w:rStyle w:val="SubtleEmphasis"/>
                <w:rFonts w:ascii="Nirmala UI" w:hAnsi="Nirmala UI" w:cs="Nirmala UI"/>
                <w:i/>
                <w:iCs w:val="0"/>
                <w:color w:val="000000" w:themeColor="accent4"/>
                <w:cs/>
              </w:rPr>
              <w:t xml:space="preserve"> </w:t>
            </w:r>
            <w:r w:rsidR="00D57C42" w:rsidRPr="00074008">
              <w:rPr>
                <w:rStyle w:val="SubtleEmphasis"/>
                <w:rFonts w:ascii="Nirmala UI" w:hAnsi="Nirmala UI" w:cs="Nirmala UI" w:hint="cs"/>
                <w:i/>
                <w:iCs w:val="0"/>
                <w:color w:val="000000" w:themeColor="accent4"/>
                <w:cs/>
              </w:rPr>
              <w:t>घर</w:t>
            </w:r>
            <w:r w:rsidR="00D57C42" w:rsidRPr="00074008">
              <w:rPr>
                <w:rStyle w:val="SubtleEmphasis"/>
                <w:rFonts w:ascii="Nirmala UI" w:hAnsi="Nirmala UI" w:cs="Nirmala UI"/>
                <w:i/>
                <w:iCs w:val="0"/>
                <w:color w:val="000000" w:themeColor="accent4"/>
                <w:cs/>
              </w:rPr>
              <w:t xml:space="preserve"> </w:t>
            </w:r>
            <w:r w:rsidR="00D57C42" w:rsidRPr="00074008">
              <w:rPr>
                <w:rStyle w:val="SubtleEmphasis"/>
                <w:rFonts w:ascii="Nirmala UI" w:hAnsi="Nirmala UI" w:cs="Nirmala UI" w:hint="cs"/>
                <w:i/>
                <w:iCs w:val="0"/>
                <w:color w:val="000000" w:themeColor="accent4"/>
                <w:cs/>
              </w:rPr>
              <w:t>में</w:t>
            </w:r>
            <w:r w:rsidR="00D57C42" w:rsidRPr="00074008">
              <w:rPr>
                <w:rStyle w:val="SubtleEmphasis"/>
                <w:rFonts w:ascii="Nirmala UI" w:hAnsi="Nirmala UI" w:cs="Nirmala UI"/>
                <w:i/>
                <w:iCs w:val="0"/>
                <w:color w:val="000000" w:themeColor="accent4"/>
                <w:cs/>
              </w:rPr>
              <w:t xml:space="preserve"> </w:t>
            </w:r>
            <w:r w:rsidR="00D57C42" w:rsidRPr="00074008">
              <w:rPr>
                <w:rStyle w:val="SubtleEmphasis"/>
                <w:rFonts w:ascii="Nirmala UI" w:hAnsi="Nirmala UI" w:cs="Nirmala UI" w:hint="cs"/>
                <w:i/>
                <w:iCs w:val="0"/>
                <w:color w:val="000000" w:themeColor="accent4"/>
                <w:cs/>
              </w:rPr>
              <w:t>मराठी</w:t>
            </w:r>
            <w:r w:rsidR="00D57C42" w:rsidRPr="00074008">
              <w:rPr>
                <w:rStyle w:val="SubtleEmphasis"/>
                <w:rFonts w:ascii="Nirmala UI" w:hAnsi="Nirmala UI" w:cs="Nirmala UI"/>
                <w:i/>
                <w:iCs w:val="0"/>
                <w:color w:val="000000" w:themeColor="accent4"/>
                <w:cs/>
              </w:rPr>
              <w:t xml:space="preserve"> </w:t>
            </w:r>
            <w:r w:rsidR="00D57C42" w:rsidRPr="00074008">
              <w:rPr>
                <w:rStyle w:val="SubtleEmphasis"/>
                <w:rFonts w:ascii="Nirmala UI" w:hAnsi="Nirmala UI" w:cs="Nirmala UI" w:hint="cs"/>
                <w:i/>
                <w:iCs w:val="0"/>
                <w:color w:val="000000" w:themeColor="accent4"/>
                <w:cs/>
              </w:rPr>
              <w:t>बोलता</w:t>
            </w:r>
            <w:r w:rsidR="000035FA" w:rsidRPr="00074008">
              <w:rPr>
                <w:rStyle w:val="SubtleEmphasis"/>
                <w:rFonts w:ascii="Nirmala UI" w:hAnsi="Nirmala UI" w:cs="Nirmala UI"/>
                <w:i/>
                <w:iCs w:val="0"/>
                <w:color w:val="000000" w:themeColor="accent4"/>
              </w:rPr>
              <w:t>/</w:t>
            </w:r>
            <w:r w:rsidR="008C62DE" w:rsidRPr="00074008">
              <w:rPr>
                <w:rStyle w:val="SubtleEmphasis"/>
                <w:rFonts w:ascii="Nirmala UI" w:hAnsi="Nirmala UI" w:cs="Nirmala UI" w:hint="cs"/>
                <w:i/>
                <w:iCs w:val="0"/>
                <w:color w:val="000000" w:themeColor="accent4"/>
                <w:cs/>
              </w:rPr>
              <w:t>बोलती</w:t>
            </w:r>
            <w:r w:rsidR="00D57C42" w:rsidRPr="00074008">
              <w:rPr>
                <w:rStyle w:val="SubtleEmphasis"/>
                <w:rFonts w:ascii="Nirmala UI" w:hAnsi="Nirmala UI" w:cs="Nirmala UI"/>
                <w:i/>
                <w:iCs w:val="0"/>
                <w:color w:val="000000" w:themeColor="accent4"/>
                <w:cs/>
              </w:rPr>
              <w:t xml:space="preserve"> </w:t>
            </w:r>
            <w:r w:rsidR="00D57C42" w:rsidRPr="00074008">
              <w:rPr>
                <w:rStyle w:val="SubtleEmphasis"/>
                <w:rFonts w:ascii="Nirmala UI" w:hAnsi="Nirmala UI" w:cs="Nirmala UI" w:hint="cs"/>
                <w:i/>
                <w:iCs w:val="0"/>
                <w:color w:val="000000" w:themeColor="accent4"/>
                <w:cs/>
              </w:rPr>
              <w:t>हूँ</w:t>
            </w:r>
            <w:r w:rsidR="008C62DE" w:rsidRPr="00074008">
              <w:rPr>
                <w:rStyle w:val="SubtleEmphasis"/>
                <w:rFonts w:ascii="Nirmala UI" w:hAnsi="Nirmala UI" w:cs="Nirmala UI" w:hint="cs"/>
                <w:i/>
                <w:iCs w:val="0"/>
                <w:color w:val="000000" w:themeColor="accent4"/>
                <w:cs/>
              </w:rPr>
              <w:t>।</w:t>
            </w:r>
            <w:r w:rsidR="008C62DE" w:rsidRPr="00074008">
              <w:rPr>
                <w:rStyle w:val="SubtleEmphasis"/>
                <w:rFonts w:ascii="Nirmala UI" w:hAnsi="Nirmala UI" w:cs="Nirmala UI"/>
                <w:i/>
                <w:iCs w:val="0"/>
                <w:color w:val="000000" w:themeColor="accent4"/>
                <w:cs/>
              </w:rPr>
              <w:t xml:space="preserve"> </w:t>
            </w:r>
            <w:r w:rsidR="008C62DE" w:rsidRPr="00074008">
              <w:rPr>
                <w:rStyle w:val="SubtleEmphasis"/>
                <w:rFonts w:ascii="Nirmala UI" w:hAnsi="Nirmala UI" w:cs="Nirmala UI" w:hint="cs"/>
                <w:i/>
                <w:iCs w:val="0"/>
                <w:color w:val="000000" w:themeColor="accent4"/>
                <w:cs/>
              </w:rPr>
              <w:t>मे</w:t>
            </w:r>
            <w:r w:rsidR="006230F9" w:rsidRPr="00074008">
              <w:rPr>
                <w:rStyle w:val="SubtleEmphasis"/>
                <w:rFonts w:ascii="Nirmala UI" w:hAnsi="Nirmala UI" w:cs="Nirmala UI" w:hint="cs"/>
                <w:i/>
                <w:iCs w:val="0"/>
                <w:color w:val="000000" w:themeColor="accent4"/>
                <w:cs/>
              </w:rPr>
              <w:t>रे</w:t>
            </w:r>
            <w:r w:rsidR="006230F9" w:rsidRPr="00074008">
              <w:rPr>
                <w:rStyle w:val="SubtleEmphasis"/>
                <w:rFonts w:ascii="Nirmala UI" w:hAnsi="Nirmala UI" w:cs="Nirmala UI"/>
                <w:i/>
                <w:iCs w:val="0"/>
                <w:color w:val="000000" w:themeColor="accent4"/>
                <w:cs/>
              </w:rPr>
              <w:t xml:space="preserve"> </w:t>
            </w:r>
            <w:r w:rsidR="006230F9" w:rsidRPr="00074008">
              <w:rPr>
                <w:rStyle w:val="SubtleEmphasis"/>
                <w:rFonts w:ascii="Nirmala UI" w:hAnsi="Nirmala UI" w:cs="Nirmala UI" w:hint="cs"/>
                <w:i/>
                <w:iCs w:val="0"/>
                <w:color w:val="000000" w:themeColor="accent4"/>
                <w:cs/>
              </w:rPr>
              <w:t>दोस्त</w:t>
            </w:r>
            <w:r w:rsidR="006230F9" w:rsidRPr="00074008">
              <w:rPr>
                <w:rStyle w:val="SubtleEmphasis"/>
                <w:rFonts w:ascii="Nirmala UI" w:hAnsi="Nirmala UI" w:cs="Nirmala UI"/>
                <w:i/>
                <w:iCs w:val="0"/>
                <w:color w:val="000000" w:themeColor="accent4"/>
                <w:cs/>
              </w:rPr>
              <w:t xml:space="preserve"> </w:t>
            </w:r>
            <w:r w:rsidR="006230F9" w:rsidRPr="00074008">
              <w:rPr>
                <w:rStyle w:val="SubtleEmphasis"/>
                <w:rFonts w:ascii="Nirmala UI" w:hAnsi="Nirmala UI" w:cs="Nirmala UI" w:hint="cs"/>
                <w:i/>
                <w:iCs w:val="0"/>
                <w:color w:val="000000" w:themeColor="accent4"/>
                <w:cs/>
              </w:rPr>
              <w:t>चीनी</w:t>
            </w:r>
            <w:r w:rsidR="006230F9" w:rsidRPr="00074008">
              <w:rPr>
                <w:rStyle w:val="SubtleEmphasis"/>
                <w:rFonts w:ascii="Nirmala UI" w:hAnsi="Nirmala UI" w:cs="Nirmala UI"/>
                <w:i/>
                <w:iCs w:val="0"/>
                <w:color w:val="000000" w:themeColor="accent4"/>
                <w:cs/>
              </w:rPr>
              <w:t xml:space="preserve"> </w:t>
            </w:r>
            <w:r w:rsidR="006230F9" w:rsidRPr="00074008">
              <w:rPr>
                <w:rStyle w:val="SubtleEmphasis"/>
                <w:rFonts w:ascii="Nirmala UI" w:hAnsi="Nirmala UI" w:cs="Nirmala UI" w:hint="cs"/>
                <w:i/>
                <w:iCs w:val="0"/>
                <w:color w:val="000000" w:themeColor="accent4"/>
                <w:cs/>
              </w:rPr>
              <w:t>भाषा</w:t>
            </w:r>
            <w:r w:rsidR="006230F9" w:rsidRPr="00074008">
              <w:rPr>
                <w:rStyle w:val="SubtleEmphasis"/>
                <w:rFonts w:ascii="Nirmala UI" w:hAnsi="Nirmala UI" w:cs="Nirmala UI"/>
                <w:i/>
                <w:iCs w:val="0"/>
                <w:color w:val="000000" w:themeColor="accent4"/>
                <w:cs/>
              </w:rPr>
              <w:t xml:space="preserve"> </w:t>
            </w:r>
            <w:r w:rsidR="006230F9" w:rsidRPr="00074008">
              <w:rPr>
                <w:rStyle w:val="SubtleEmphasis"/>
                <w:rFonts w:ascii="Nirmala UI" w:hAnsi="Nirmala UI" w:cs="Nirmala UI" w:hint="cs"/>
                <w:i/>
                <w:iCs w:val="0"/>
                <w:color w:val="000000" w:themeColor="accent4"/>
                <w:cs/>
              </w:rPr>
              <w:t>बोलते</w:t>
            </w:r>
            <w:r w:rsidR="006230F9" w:rsidRPr="00074008">
              <w:rPr>
                <w:rStyle w:val="SubtleEmphasis"/>
                <w:rFonts w:ascii="Nirmala UI" w:hAnsi="Nirmala UI" w:cs="Nirmala UI"/>
                <w:i/>
                <w:iCs w:val="0"/>
                <w:color w:val="000000" w:themeColor="accent4"/>
                <w:cs/>
              </w:rPr>
              <w:t xml:space="preserve"> </w:t>
            </w:r>
            <w:r w:rsidR="006230F9" w:rsidRPr="00074008">
              <w:rPr>
                <w:rStyle w:val="SubtleEmphasis"/>
                <w:rFonts w:ascii="Nirmala UI" w:hAnsi="Nirmala UI" w:cs="Nirmala UI" w:hint="cs"/>
                <w:i/>
                <w:iCs w:val="0"/>
                <w:color w:val="000000" w:themeColor="accent4"/>
                <w:cs/>
              </w:rPr>
              <w:t>हैं।</w:t>
            </w:r>
            <w:r w:rsidR="006230F9" w:rsidRPr="00074008">
              <w:rPr>
                <w:rStyle w:val="SubtleEmphasis"/>
                <w:rFonts w:ascii="Nirmala UI" w:hAnsi="Nirmala UI" w:cs="Nirmala UI"/>
                <w:i/>
                <w:iCs w:val="0"/>
                <w:color w:val="000000" w:themeColor="accent4"/>
                <w:cs/>
              </w:rPr>
              <w:t xml:space="preserve"> </w:t>
            </w:r>
          </w:p>
          <w:p w14:paraId="68AF61C0" w14:textId="3BEFF0A1" w:rsidR="008B701C" w:rsidRPr="00074008" w:rsidRDefault="008B701C" w:rsidP="00074008">
            <w:pPr>
              <w:pStyle w:val="Bullets"/>
              <w:rPr>
                <w:rStyle w:val="SubtleEmphasis"/>
                <w:color w:val="000000" w:themeColor="accent4"/>
              </w:rPr>
            </w:pPr>
            <w:r w:rsidRPr="00074008">
              <w:rPr>
                <w:rStyle w:val="SubtleEmphasis"/>
                <w:color w:val="000000" w:themeColor="accent4"/>
              </w:rPr>
              <w:t>creating a poster to show language and/or cultural background of students</w:t>
            </w:r>
          </w:p>
        </w:tc>
        <w:tc>
          <w:tcPr>
            <w:tcW w:w="5016" w:type="dxa"/>
          </w:tcPr>
          <w:p w14:paraId="5D799864" w14:textId="11D26683" w:rsidR="00DB1E33" w:rsidRPr="00074008" w:rsidRDefault="00987C81" w:rsidP="00074008">
            <w:pPr>
              <w:pStyle w:val="Bullets"/>
              <w:numPr>
                <w:ilvl w:val="0"/>
                <w:numId w:val="0"/>
              </w:numPr>
              <w:rPr>
                <w:b/>
                <w:bCs/>
              </w:rPr>
            </w:pPr>
            <w:r w:rsidRPr="00074008">
              <w:rPr>
                <w:b/>
                <w:bCs/>
              </w:rPr>
              <w:t>My language, my culture</w:t>
            </w:r>
          </w:p>
          <w:p w14:paraId="5EDDDBE4" w14:textId="5C935011" w:rsidR="00C21895" w:rsidRPr="00074008" w:rsidRDefault="00C21895" w:rsidP="00074008">
            <w:pPr>
              <w:pStyle w:val="Bullets"/>
              <w:rPr>
                <w:rStyle w:val="SubtleEmphasis"/>
                <w:iCs w:val="0"/>
                <w:color w:val="000000" w:themeColor="accent4"/>
              </w:rPr>
            </w:pPr>
            <w:r w:rsidRPr="00074008">
              <w:rPr>
                <w:rStyle w:val="SubtleEmphasis"/>
                <w:iCs w:val="0"/>
                <w:color w:val="000000" w:themeColor="accent4"/>
              </w:rPr>
              <w:t xml:space="preserve">talking about the multicultural nature of Australia </w:t>
            </w:r>
          </w:p>
          <w:p w14:paraId="2A23967A" w14:textId="19259915" w:rsidR="00AF35EE" w:rsidRPr="00074008" w:rsidRDefault="00AF35EE" w:rsidP="00074008">
            <w:pPr>
              <w:pStyle w:val="Bullets"/>
              <w:rPr>
                <w:rStyle w:val="normaltextrun"/>
                <w:rFonts w:ascii="Nirmala UI" w:hAnsi="Nirmala UI" w:cs="Nirmala UI"/>
              </w:rPr>
            </w:pPr>
            <w:r w:rsidRPr="00074008">
              <w:rPr>
                <w:rStyle w:val="normaltextrun"/>
              </w:rPr>
              <w:t>sharing opinions and experiences about language and culture</w:t>
            </w:r>
            <w:r w:rsidR="000676EB" w:rsidRPr="00074008">
              <w:rPr>
                <w:rStyle w:val="normaltextrun"/>
              </w:rPr>
              <w:t>, for example,</w:t>
            </w:r>
            <w:r w:rsidR="00721091" w:rsidRPr="00074008">
              <w:rPr>
                <w:rStyle w:val="normaltextrun"/>
              </w:rPr>
              <w:t xml:space="preserve"> </w:t>
            </w:r>
            <w:r w:rsidR="00721091" w:rsidRPr="00074008">
              <w:rPr>
                <w:rStyle w:val="normaltextrun"/>
                <w:rFonts w:ascii="Nirmala UI" w:hAnsi="Nirmala UI" w:cs="Nirmala UI"/>
                <w:cs/>
                <w:lang w:bidi="hi-IN"/>
              </w:rPr>
              <w:t xml:space="preserve">मेरे लिए हिन्दी सीखना </w:t>
            </w:r>
            <w:r w:rsidR="0021124A" w:rsidRPr="00074008">
              <w:rPr>
                <w:rStyle w:val="normaltextrun"/>
                <w:rFonts w:ascii="Nirmala UI" w:hAnsi="Nirmala UI" w:cs="Nirmala UI"/>
                <w:cs/>
                <w:lang w:bidi="hi-IN"/>
              </w:rPr>
              <w:t>महत्त्वपूर्ण है क्योंकि</w:t>
            </w:r>
            <w:r w:rsidR="000676EB" w:rsidRPr="00074008">
              <w:rPr>
                <w:rStyle w:val="normaltextrun"/>
                <w:rFonts w:ascii="Nirmala UI" w:hAnsi="Nirmala UI" w:cs="Nirmala UI" w:hint="cs"/>
                <w:cs/>
                <w:lang w:bidi="hi-IN"/>
              </w:rPr>
              <w:t xml:space="preserve"> </w:t>
            </w:r>
            <w:r w:rsidR="0058267F" w:rsidRPr="00074008">
              <w:rPr>
                <w:rStyle w:val="normaltextrun"/>
                <w:rFonts w:ascii="Nirmala UI" w:hAnsi="Nirmala UI" w:cs="Nirmala UI"/>
                <w:cs/>
                <w:lang w:bidi="hi-IN"/>
              </w:rPr>
              <w:t>...।</w:t>
            </w:r>
            <w:r w:rsidR="00106143" w:rsidRPr="00074008">
              <w:rPr>
                <w:rStyle w:val="normaltextrun"/>
                <w:rFonts w:ascii="Nirmala UI" w:hAnsi="Nirmala UI" w:cs="Nirmala UI" w:hint="cs"/>
                <w:cs/>
                <w:lang w:bidi="hi-IN"/>
              </w:rPr>
              <w:t xml:space="preserve"> </w:t>
            </w:r>
          </w:p>
          <w:p w14:paraId="64A8E61A" w14:textId="1E0D22EB" w:rsidR="00347255" w:rsidRPr="00074008" w:rsidRDefault="00347255" w:rsidP="00074008">
            <w:pPr>
              <w:pStyle w:val="Bullets"/>
              <w:rPr>
                <w:rStyle w:val="SubtleEmphasis"/>
                <w:rFonts w:ascii="Nirmala UI" w:hAnsi="Nirmala UI" w:cs="Nirmala UI"/>
                <w:color w:val="000000" w:themeColor="accent4"/>
              </w:rPr>
            </w:pPr>
            <w:r w:rsidRPr="00074008">
              <w:rPr>
                <w:rStyle w:val="normaltextrun"/>
              </w:rPr>
              <w:t>sharing expressions or favourite sayings associated with cultural practices</w:t>
            </w:r>
            <w:r w:rsidR="00A9292D" w:rsidRPr="00074008">
              <w:rPr>
                <w:rStyle w:val="normaltextrun"/>
              </w:rPr>
              <w:t xml:space="preserve">, for example, </w:t>
            </w:r>
            <w:r w:rsidR="00E33D8D" w:rsidRPr="00074008">
              <w:rPr>
                <w:rStyle w:val="normaltextrun"/>
                <w:rFonts w:ascii="Nirmala UI" w:hAnsi="Nirmala UI" w:cs="Nirmala UI"/>
                <w:cs/>
                <w:lang w:bidi="hi-IN"/>
              </w:rPr>
              <w:t>झूठ के पैर नहीं होते</w:t>
            </w:r>
            <w:r w:rsidR="00A70885" w:rsidRPr="00074008">
              <w:rPr>
                <w:rStyle w:val="normaltextrun"/>
                <w:rFonts w:ascii="Nirmala UI" w:hAnsi="Nirmala UI" w:cs="Nirmala UI"/>
                <w:cs/>
                <w:lang w:bidi="hi-IN"/>
              </w:rPr>
              <w:t>, इसलिए हमेशा पकड़ा जाता है।</w:t>
            </w:r>
          </w:p>
          <w:p w14:paraId="00499133" w14:textId="728867B6" w:rsidR="00C21895" w:rsidRPr="00074008" w:rsidRDefault="00C21895" w:rsidP="00074008">
            <w:pPr>
              <w:pStyle w:val="Bullets"/>
              <w:rPr>
                <w:rStyle w:val="SubtleEmphasis"/>
                <w:rFonts w:ascii="Nirmala UI" w:hAnsi="Nirmala UI" w:cs="Nirmala UI"/>
                <w:color w:val="000000" w:themeColor="accent4"/>
              </w:rPr>
            </w:pPr>
            <w:r w:rsidRPr="00074008">
              <w:rPr>
                <w:rStyle w:val="SubtleEmphasis"/>
                <w:iCs w:val="0"/>
                <w:color w:val="000000" w:themeColor="accent4"/>
              </w:rPr>
              <w:t>discussing the influence of customs</w:t>
            </w:r>
            <w:r w:rsidR="006D7958" w:rsidRPr="00074008">
              <w:rPr>
                <w:rStyle w:val="SubtleEmphasis"/>
                <w:iCs w:val="0"/>
                <w:color w:val="000000" w:themeColor="accent4"/>
              </w:rPr>
              <w:t>, values</w:t>
            </w:r>
            <w:r w:rsidRPr="00074008">
              <w:rPr>
                <w:rStyle w:val="SubtleEmphasis"/>
                <w:iCs w:val="0"/>
                <w:color w:val="000000" w:themeColor="accent4"/>
              </w:rPr>
              <w:t xml:space="preserve"> and traditions</w:t>
            </w:r>
            <w:r w:rsidR="006D7958" w:rsidRPr="00074008">
              <w:rPr>
                <w:rStyle w:val="SubtleEmphasis"/>
                <w:iCs w:val="0"/>
                <w:color w:val="000000" w:themeColor="accent4"/>
              </w:rPr>
              <w:t xml:space="preserve"> on own identity</w:t>
            </w:r>
            <w:r w:rsidR="00DA632A" w:rsidRPr="00074008">
              <w:rPr>
                <w:rStyle w:val="SubtleEmphasis"/>
                <w:iCs w:val="0"/>
                <w:color w:val="000000" w:themeColor="accent4"/>
              </w:rPr>
              <w:t>, for example,</w:t>
            </w:r>
            <w:r w:rsidR="7880AE6F" w:rsidRPr="00074008">
              <w:rPr>
                <w:rStyle w:val="SubtleEmphasis"/>
                <w:iCs w:val="0"/>
                <w:color w:val="000000" w:themeColor="accent4"/>
              </w:rPr>
              <w:t xml:space="preserve"> </w:t>
            </w:r>
            <w:r w:rsidR="7880AE6F" w:rsidRPr="00074008">
              <w:rPr>
                <w:rStyle w:val="SubtleEmphasis"/>
                <w:rFonts w:ascii="Nirmala UI" w:hAnsi="Nirmala UI" w:cs="Nirmala UI"/>
                <w:color w:val="000000" w:themeColor="accent4"/>
              </w:rPr>
              <w:t>हम शाकाहारी हैं</w:t>
            </w:r>
            <w:r w:rsidR="6EBD20B6" w:rsidRPr="00074008">
              <w:rPr>
                <w:rStyle w:val="SubtleEmphasis"/>
                <w:rFonts w:ascii="Nirmala UI" w:hAnsi="Nirmala UI" w:cs="Nirmala UI"/>
                <w:color w:val="000000" w:themeColor="accent4"/>
              </w:rPr>
              <w:t>,</w:t>
            </w:r>
            <w:r w:rsidR="7880AE6F" w:rsidRPr="00074008">
              <w:rPr>
                <w:rStyle w:val="SubtleEmphasis"/>
                <w:rFonts w:ascii="Nirmala UI" w:hAnsi="Nirmala UI" w:cs="Nirmala UI"/>
                <w:color w:val="000000" w:themeColor="accent4"/>
              </w:rPr>
              <w:t xml:space="preserve"> </w:t>
            </w:r>
            <w:r w:rsidR="004812DB" w:rsidRPr="00074008">
              <w:rPr>
                <w:rStyle w:val="SubtleEmphasis"/>
                <w:rFonts w:ascii="Nirmala UI" w:hAnsi="Nirmala UI" w:cs="Nirmala UI" w:hint="cs"/>
                <w:color w:val="000000" w:themeColor="accent4"/>
                <w:cs/>
                <w:lang w:bidi="hi-IN"/>
              </w:rPr>
              <w:t>मैं</w:t>
            </w:r>
            <w:r w:rsidR="70FC8192" w:rsidRPr="00074008">
              <w:rPr>
                <w:rStyle w:val="SubtleEmphasis"/>
                <w:rFonts w:ascii="Nirmala UI" w:hAnsi="Nirmala UI" w:cs="Nirmala UI"/>
                <w:color w:val="000000" w:themeColor="accent4"/>
              </w:rPr>
              <w:t xml:space="preserve"> पगड़ी </w:t>
            </w:r>
            <w:r w:rsidR="37714B6D" w:rsidRPr="00074008">
              <w:rPr>
                <w:rStyle w:val="SubtleEmphasis"/>
                <w:rFonts w:ascii="Nirmala UI" w:hAnsi="Nirmala UI" w:cs="Nirmala UI"/>
                <w:color w:val="000000" w:themeColor="accent4"/>
              </w:rPr>
              <w:t xml:space="preserve">पहनता </w:t>
            </w:r>
            <w:r w:rsidR="5A0DDC76" w:rsidRPr="00074008">
              <w:rPr>
                <w:rStyle w:val="SubtleEmphasis"/>
                <w:rFonts w:ascii="Nirmala UI" w:hAnsi="Nirmala UI" w:cs="Nirmala UI"/>
                <w:color w:val="000000" w:themeColor="accent4"/>
              </w:rPr>
              <w:t>हूँ</w:t>
            </w:r>
            <w:r w:rsidR="27701374" w:rsidRPr="00074008">
              <w:rPr>
                <w:rStyle w:val="SubtleEmphasis"/>
                <w:rFonts w:ascii="Nirmala UI" w:hAnsi="Nirmala UI" w:cs="Nirmala UI"/>
                <w:color w:val="000000" w:themeColor="accent4"/>
              </w:rPr>
              <w:t>।</w:t>
            </w:r>
            <w:r w:rsidR="00DD52C0" w:rsidRPr="00074008">
              <w:rPr>
                <w:rStyle w:val="SubtleEmphasis"/>
                <w:rFonts w:ascii="Nirmala UI" w:hAnsi="Nirmala UI" w:cs="Nirmala UI"/>
                <w:color w:val="000000" w:themeColor="accent4"/>
              </w:rPr>
              <w:t xml:space="preserve"> </w:t>
            </w:r>
          </w:p>
          <w:p w14:paraId="6EB007F2" w14:textId="68BBFC94" w:rsidR="00421C67" w:rsidRPr="00074008" w:rsidRDefault="001649A5" w:rsidP="00074008">
            <w:pPr>
              <w:pStyle w:val="Bullets"/>
              <w:rPr>
                <w:rStyle w:val="SubtleEmphasis"/>
                <w:iCs w:val="0"/>
                <w:color w:val="000000" w:themeColor="accent4"/>
              </w:rPr>
            </w:pPr>
            <w:r w:rsidRPr="00074008">
              <w:rPr>
                <w:rStyle w:val="SubtleEmphasis"/>
                <w:iCs w:val="0"/>
                <w:color w:val="000000" w:themeColor="accent4"/>
              </w:rPr>
              <w:t>describing</w:t>
            </w:r>
            <w:r w:rsidR="00421C67" w:rsidRPr="00074008">
              <w:rPr>
                <w:rStyle w:val="SubtleEmphasis"/>
                <w:iCs w:val="0"/>
                <w:color w:val="000000" w:themeColor="accent4"/>
              </w:rPr>
              <w:t xml:space="preserve"> items of sentimental value and </w:t>
            </w:r>
            <w:r w:rsidR="005B3779" w:rsidRPr="00074008">
              <w:rPr>
                <w:rStyle w:val="SubtleEmphasis"/>
                <w:iCs w:val="0"/>
                <w:color w:val="000000" w:themeColor="accent4"/>
              </w:rPr>
              <w:t xml:space="preserve">special </w:t>
            </w:r>
            <w:r w:rsidR="00421C67" w:rsidRPr="00074008">
              <w:rPr>
                <w:rStyle w:val="SubtleEmphasis"/>
                <w:iCs w:val="0"/>
                <w:color w:val="000000" w:themeColor="accent4"/>
              </w:rPr>
              <w:t>memories</w:t>
            </w:r>
          </w:p>
          <w:p w14:paraId="2153FD10" w14:textId="58BF70D4" w:rsidR="00C21895" w:rsidRPr="00074008" w:rsidRDefault="00C21895" w:rsidP="00074008">
            <w:pPr>
              <w:pStyle w:val="Bullets"/>
              <w:rPr>
                <w:rStyle w:val="SubtleEmphasis"/>
                <w:iCs w:val="0"/>
                <w:color w:val="000000" w:themeColor="accent4"/>
              </w:rPr>
            </w:pPr>
            <w:r w:rsidRPr="00074008">
              <w:rPr>
                <w:rStyle w:val="SubtleEmphasis"/>
                <w:iCs w:val="0"/>
                <w:color w:val="000000" w:themeColor="accent4"/>
              </w:rPr>
              <w:t xml:space="preserve">comparing ways of life in different parts of </w:t>
            </w:r>
            <w:r w:rsidR="006D7958" w:rsidRPr="00074008">
              <w:rPr>
                <w:rStyle w:val="SubtleEmphasis"/>
                <w:iCs w:val="0"/>
                <w:color w:val="000000" w:themeColor="accent4"/>
              </w:rPr>
              <w:t>India</w:t>
            </w:r>
            <w:r w:rsidRPr="00074008">
              <w:rPr>
                <w:rStyle w:val="SubtleEmphasis"/>
                <w:iCs w:val="0"/>
                <w:color w:val="000000" w:themeColor="accent4"/>
              </w:rPr>
              <w:t xml:space="preserve"> </w:t>
            </w:r>
            <w:r w:rsidR="009D1E80" w:rsidRPr="00074008">
              <w:rPr>
                <w:rStyle w:val="SubtleEmphasis"/>
                <w:iCs w:val="0"/>
                <w:color w:val="000000" w:themeColor="accent4"/>
              </w:rPr>
              <w:t>such as</w:t>
            </w:r>
            <w:r w:rsidR="00953B48" w:rsidRPr="00074008">
              <w:rPr>
                <w:rStyle w:val="SubtleEmphasis"/>
                <w:iCs w:val="0"/>
                <w:color w:val="000000" w:themeColor="accent4"/>
              </w:rPr>
              <w:t xml:space="preserve"> </w:t>
            </w:r>
            <w:r w:rsidR="00F772EB" w:rsidRPr="00074008">
              <w:rPr>
                <w:rStyle w:val="SubtleEmphasis"/>
                <w:iCs w:val="0"/>
                <w:color w:val="000000" w:themeColor="accent4"/>
              </w:rPr>
              <w:t>Kashmir</w:t>
            </w:r>
            <w:r w:rsidRPr="00074008">
              <w:rPr>
                <w:rStyle w:val="SubtleEmphasis"/>
                <w:iCs w:val="0"/>
                <w:color w:val="000000" w:themeColor="accent4"/>
              </w:rPr>
              <w:t xml:space="preserve"> and</w:t>
            </w:r>
            <w:r w:rsidR="00953B48" w:rsidRPr="00074008">
              <w:rPr>
                <w:rStyle w:val="SubtleEmphasis"/>
                <w:iCs w:val="0"/>
                <w:color w:val="000000" w:themeColor="accent4"/>
              </w:rPr>
              <w:t xml:space="preserve"> Gujarat</w:t>
            </w:r>
            <w:r w:rsidR="00617E1C">
              <w:rPr>
                <w:rStyle w:val="SubtleEmphasis"/>
                <w:iCs w:val="0"/>
                <w:color w:val="000000" w:themeColor="accent4"/>
              </w:rPr>
              <w:t>,</w:t>
            </w:r>
            <w:r w:rsidRPr="00074008">
              <w:rPr>
                <w:rStyle w:val="SubtleEmphasis"/>
                <w:iCs w:val="0"/>
                <w:color w:val="000000" w:themeColor="accent4"/>
              </w:rPr>
              <w:t xml:space="preserve"> and relating ways of life to geography and its influence on language and culture</w:t>
            </w:r>
          </w:p>
          <w:p w14:paraId="703BDB80" w14:textId="595B1207" w:rsidR="00DB1E33" w:rsidRPr="00074008" w:rsidRDefault="00C21895" w:rsidP="00074008">
            <w:pPr>
              <w:pStyle w:val="Bullets"/>
              <w:rPr>
                <w:rStyle w:val="SubtleEmphasis"/>
                <w:iCs w:val="0"/>
                <w:color w:val="000000" w:themeColor="accent4"/>
              </w:rPr>
            </w:pPr>
            <w:r w:rsidRPr="00074008">
              <w:rPr>
                <w:rStyle w:val="SubtleEmphasis"/>
                <w:iCs w:val="0"/>
                <w:color w:val="000000" w:themeColor="accent4"/>
              </w:rPr>
              <w:t>becoming aware of</w:t>
            </w:r>
            <w:r w:rsidR="00EE74BD" w:rsidRPr="00074008">
              <w:rPr>
                <w:rStyle w:val="SubtleEmphasis"/>
                <w:iCs w:val="0"/>
                <w:color w:val="000000" w:themeColor="accent4"/>
              </w:rPr>
              <w:t xml:space="preserve"> differences between</w:t>
            </w:r>
            <w:r w:rsidRPr="00074008">
              <w:rPr>
                <w:rStyle w:val="SubtleEmphasis"/>
                <w:iCs w:val="0"/>
                <w:color w:val="000000" w:themeColor="accent4"/>
              </w:rPr>
              <w:t xml:space="preserve"> </w:t>
            </w:r>
            <w:r w:rsidR="00964907" w:rsidRPr="00074008">
              <w:rPr>
                <w:rStyle w:val="SubtleEmphasis"/>
                <w:iCs w:val="0"/>
                <w:color w:val="000000" w:themeColor="accent4"/>
              </w:rPr>
              <w:t>M</w:t>
            </w:r>
            <w:r w:rsidR="00964907" w:rsidRPr="00074008">
              <w:rPr>
                <w:rStyle w:val="SubtleEmphasis"/>
                <w:color w:val="000000" w:themeColor="accent4"/>
              </w:rPr>
              <w:t xml:space="preserve">odern </w:t>
            </w:r>
            <w:r w:rsidR="00A070CF" w:rsidRPr="00074008">
              <w:rPr>
                <w:rStyle w:val="SubtleEmphasis"/>
                <w:iCs w:val="0"/>
                <w:color w:val="000000" w:themeColor="accent4"/>
              </w:rPr>
              <w:t>S</w:t>
            </w:r>
            <w:r w:rsidR="00D62727" w:rsidRPr="00074008">
              <w:rPr>
                <w:rStyle w:val="SubtleEmphasis"/>
                <w:iCs w:val="0"/>
                <w:color w:val="000000" w:themeColor="accent4"/>
              </w:rPr>
              <w:t xml:space="preserve">tandard Hindi language </w:t>
            </w:r>
            <w:r w:rsidR="00EE74BD" w:rsidRPr="00074008">
              <w:rPr>
                <w:rStyle w:val="SubtleEmphasis"/>
                <w:iCs w:val="0"/>
                <w:color w:val="000000" w:themeColor="accent4"/>
              </w:rPr>
              <w:t>and other Indian languages</w:t>
            </w:r>
            <w:r w:rsidR="00E11411" w:rsidRPr="00074008">
              <w:rPr>
                <w:rStyle w:val="SubtleEmphasis"/>
                <w:iCs w:val="0"/>
                <w:color w:val="000000" w:themeColor="accent4"/>
              </w:rPr>
              <w:t xml:space="preserve"> and colloquial expressions</w:t>
            </w:r>
            <w:r w:rsidR="00DD52C0" w:rsidRPr="00074008">
              <w:rPr>
                <w:rStyle w:val="SubtleEmphasis"/>
                <w:iCs w:val="0"/>
                <w:color w:val="000000" w:themeColor="accent4"/>
              </w:rPr>
              <w:t xml:space="preserve"> </w:t>
            </w:r>
          </w:p>
          <w:p w14:paraId="2B45ECC6" w14:textId="449F8644" w:rsidR="00AB5D40" w:rsidRPr="00074008" w:rsidRDefault="00AB5D40" w:rsidP="00074008">
            <w:pPr>
              <w:pStyle w:val="Bullets"/>
              <w:numPr>
                <w:ilvl w:val="0"/>
                <w:numId w:val="0"/>
              </w:numPr>
            </w:pPr>
          </w:p>
        </w:tc>
        <w:tc>
          <w:tcPr>
            <w:tcW w:w="5017" w:type="dxa"/>
          </w:tcPr>
          <w:p w14:paraId="1E352F23" w14:textId="690EEF6B" w:rsidR="00DB1E33" w:rsidRPr="00074008" w:rsidRDefault="002C2A66" w:rsidP="00074008">
            <w:pPr>
              <w:pStyle w:val="Bullets"/>
              <w:numPr>
                <w:ilvl w:val="0"/>
                <w:numId w:val="0"/>
              </w:numPr>
              <w:rPr>
                <w:b/>
                <w:bCs/>
              </w:rPr>
            </w:pPr>
            <w:r w:rsidRPr="00074008">
              <w:rPr>
                <w:b/>
                <w:bCs/>
              </w:rPr>
              <w:t>Living in the 21st century</w:t>
            </w:r>
          </w:p>
          <w:p w14:paraId="3DD41507" w14:textId="3512069F" w:rsidR="00C41734" w:rsidRPr="00074008" w:rsidRDefault="00C41734" w:rsidP="00074008">
            <w:pPr>
              <w:pStyle w:val="Bullets"/>
              <w:rPr>
                <w:rFonts w:ascii="Nirmala UI" w:hAnsi="Nirmala UI" w:cs="Nirmala UI"/>
              </w:rPr>
            </w:pPr>
            <w:r w:rsidRPr="00074008">
              <w:t xml:space="preserve">living in a multicultural country, for example, </w:t>
            </w:r>
            <w:r w:rsidR="00D16511" w:rsidRPr="00074008">
              <w:rPr>
                <w:rFonts w:ascii="Nirmala UI" w:hAnsi="Nirmala UI" w:cs="Nirmala UI"/>
                <w:cs/>
                <w:lang w:bidi="hi-IN"/>
              </w:rPr>
              <w:t>हम एक बहु</w:t>
            </w:r>
            <w:r w:rsidR="73B5307A" w:rsidRPr="00074008">
              <w:rPr>
                <w:rFonts w:ascii="Nirmala UI" w:hAnsi="Nirmala UI" w:cs="Nirmala UI"/>
                <w:cs/>
                <w:lang w:bidi="hi-IN"/>
              </w:rPr>
              <w:t>-</w:t>
            </w:r>
            <w:r w:rsidR="00D16511" w:rsidRPr="00074008">
              <w:rPr>
                <w:rFonts w:ascii="Nirmala UI" w:hAnsi="Nirmala UI" w:cs="Nirmala UI"/>
                <w:cs/>
                <w:lang w:bidi="hi-IN"/>
              </w:rPr>
              <w:t>सांस्कृतिक समाज में रहते हैं</w:t>
            </w:r>
            <w:r w:rsidR="00365AE2" w:rsidRPr="00074008">
              <w:rPr>
                <w:rFonts w:ascii="Nirmala UI" w:hAnsi="Nirmala UI" w:cs="Nirmala UI"/>
                <w:cs/>
                <w:lang w:bidi="hi-IN"/>
              </w:rPr>
              <w:t>। मेरा मानना है कि दो भाषाएँ जानना बहुत लाभदायक है।</w:t>
            </w:r>
          </w:p>
          <w:p w14:paraId="4754C32A" w14:textId="15CF78A1" w:rsidR="00C41734" w:rsidRPr="00074008" w:rsidRDefault="00C41734" w:rsidP="00074008">
            <w:pPr>
              <w:pStyle w:val="Bullets"/>
            </w:pPr>
            <w:r w:rsidRPr="00074008">
              <w:t>reflecting on what shapes identity</w:t>
            </w:r>
            <w:r w:rsidR="00F45DC9">
              <w:t xml:space="preserve"> and</w:t>
            </w:r>
            <w:r w:rsidRPr="00074008">
              <w:t xml:space="preserve"> sharing different perspectives </w:t>
            </w:r>
          </w:p>
          <w:p w14:paraId="19CFFC2D" w14:textId="5353630C" w:rsidR="00C41734" w:rsidRPr="00074008" w:rsidRDefault="00C41734" w:rsidP="00074008">
            <w:pPr>
              <w:pStyle w:val="Bullets"/>
            </w:pPr>
            <w:r w:rsidRPr="00074008">
              <w:t xml:space="preserve">discussing globalisation and influence on language, culture and traditions </w:t>
            </w:r>
          </w:p>
          <w:p w14:paraId="5B09FCA0" w14:textId="23368001" w:rsidR="00C41734" w:rsidRPr="00074008" w:rsidRDefault="00595C8D" w:rsidP="00074008">
            <w:pPr>
              <w:pStyle w:val="Bullets"/>
            </w:pPr>
            <w:r w:rsidRPr="00074008">
              <w:t xml:space="preserve">researching emerging trends related to technology, social media, </w:t>
            </w:r>
            <w:r w:rsidR="003869BF" w:rsidRPr="00074008">
              <w:t>travel or fashion</w:t>
            </w:r>
          </w:p>
          <w:p w14:paraId="4C18004A" w14:textId="60FE3CFD" w:rsidR="00C41734" w:rsidRPr="00074008" w:rsidRDefault="00C41734" w:rsidP="00074008">
            <w:pPr>
              <w:pStyle w:val="Bullets"/>
            </w:pPr>
            <w:r w:rsidRPr="00074008">
              <w:t>researching</w:t>
            </w:r>
            <w:r w:rsidR="001334D0" w:rsidRPr="00074008">
              <w:t xml:space="preserve"> Hindi/Indian</w:t>
            </w:r>
            <w:r w:rsidRPr="00074008">
              <w:t xml:space="preserve"> influence</w:t>
            </w:r>
            <w:r w:rsidR="005C6F41" w:rsidRPr="00074008">
              <w:t>s</w:t>
            </w:r>
            <w:r w:rsidRPr="00074008">
              <w:t xml:space="preserve"> on Australia and Australians</w:t>
            </w:r>
            <w:r w:rsidR="005C6F41" w:rsidRPr="00074008">
              <w:t>,</w:t>
            </w:r>
            <w:r w:rsidRPr="00074008">
              <w:t xml:space="preserve"> and vice versa </w:t>
            </w:r>
          </w:p>
          <w:p w14:paraId="091E0C4B" w14:textId="29607C55" w:rsidR="00C41734" w:rsidRPr="00074008" w:rsidRDefault="00C41734" w:rsidP="00074008">
            <w:pPr>
              <w:pStyle w:val="Bullets"/>
            </w:pPr>
            <w:r w:rsidRPr="00074008">
              <w:t>exploring</w:t>
            </w:r>
            <w:r w:rsidR="001334D0" w:rsidRPr="00074008">
              <w:t xml:space="preserve"> the</w:t>
            </w:r>
            <w:r w:rsidRPr="00074008">
              <w:t xml:space="preserve"> regional</w:t>
            </w:r>
            <w:r w:rsidR="00C60899" w:rsidRPr="00074008">
              <w:t xml:space="preserve"> cultural and linguistic</w:t>
            </w:r>
            <w:r w:rsidRPr="00074008">
              <w:t xml:space="preserve"> diversity</w:t>
            </w:r>
            <w:r w:rsidR="00C60899" w:rsidRPr="00074008">
              <w:t xml:space="preserve"> of India and Hindi</w:t>
            </w:r>
            <w:r w:rsidR="00070EDF" w:rsidRPr="00074008">
              <w:t>-</w:t>
            </w:r>
            <w:r w:rsidR="00C60899" w:rsidRPr="00074008">
              <w:t>speaking communities</w:t>
            </w:r>
          </w:p>
          <w:p w14:paraId="4DBC4918" w14:textId="570FBF5D" w:rsidR="00206FA8" w:rsidRPr="00074008" w:rsidRDefault="00AA5BC9" w:rsidP="00074008">
            <w:pPr>
              <w:pStyle w:val="Bullets"/>
            </w:pPr>
            <w:r w:rsidRPr="00074008">
              <w:t xml:space="preserve">discussing </w:t>
            </w:r>
            <w:r w:rsidR="008719FC" w:rsidRPr="00074008">
              <w:t xml:space="preserve">the </w:t>
            </w:r>
            <w:r w:rsidRPr="00074008">
              <w:t xml:space="preserve">impact of </w:t>
            </w:r>
            <w:r w:rsidR="00206FA8" w:rsidRPr="00074008">
              <w:t xml:space="preserve">changing migration patterns and economic conditions </w:t>
            </w:r>
          </w:p>
          <w:p w14:paraId="34994298" w14:textId="29359EE9" w:rsidR="00816B96" w:rsidRPr="00074008" w:rsidRDefault="00816B96" w:rsidP="00074008">
            <w:pPr>
              <w:pStyle w:val="Bullets"/>
              <w:numPr>
                <w:ilvl w:val="0"/>
                <w:numId w:val="0"/>
              </w:numPr>
            </w:pPr>
          </w:p>
        </w:tc>
      </w:tr>
      <w:tr w:rsidR="00DB1E33" w:rsidRPr="00074008" w14:paraId="494EA0C7" w14:textId="77777777" w:rsidTr="2E4004FB">
        <w:trPr>
          <w:trHeight w:val="5087"/>
        </w:trPr>
        <w:tc>
          <w:tcPr>
            <w:tcW w:w="5015" w:type="dxa"/>
          </w:tcPr>
          <w:p w14:paraId="11FBB9E8" w14:textId="03E238B5" w:rsidR="00DB1E33" w:rsidRPr="00074008" w:rsidRDefault="00CF6522" w:rsidP="00074008">
            <w:pPr>
              <w:pStyle w:val="Bullets"/>
              <w:numPr>
                <w:ilvl w:val="0"/>
                <w:numId w:val="0"/>
              </w:numPr>
              <w:rPr>
                <w:b/>
                <w:bCs/>
              </w:rPr>
            </w:pPr>
            <w:r w:rsidRPr="00074008">
              <w:rPr>
                <w:b/>
                <w:bCs/>
              </w:rPr>
              <w:lastRenderedPageBreak/>
              <w:t>My classroom</w:t>
            </w:r>
          </w:p>
          <w:p w14:paraId="5B8CC4F9" w14:textId="457BB784" w:rsidR="00636799" w:rsidRPr="00074008" w:rsidRDefault="00636799" w:rsidP="00074008">
            <w:pPr>
              <w:pStyle w:val="Bullets"/>
              <w:rPr>
                <w:rFonts w:ascii="Nirmala UI" w:hAnsi="Nirmala UI" w:cs="Nirmala UI"/>
              </w:rPr>
            </w:pPr>
            <w:r w:rsidRPr="00074008">
              <w:rPr>
                <w:rStyle w:val="SubtleEmphasis"/>
                <w:color w:val="000000" w:themeColor="accent4"/>
              </w:rPr>
              <w:t>exchanging greetings</w:t>
            </w:r>
            <w:r w:rsidR="00B7155E" w:rsidRPr="00074008">
              <w:rPr>
                <w:rStyle w:val="SubtleEmphasis"/>
                <w:color w:val="000000" w:themeColor="accent4"/>
              </w:rPr>
              <w:t xml:space="preserve"> such as</w:t>
            </w:r>
            <w:r w:rsidRPr="00074008">
              <w:rPr>
                <w:rStyle w:val="SubtleEmphasis"/>
                <w:color w:val="000000" w:themeColor="accent4"/>
              </w:rPr>
              <w:t xml:space="preserve"> formal greetings with teachers</w:t>
            </w:r>
            <w:r w:rsidR="00B2447B" w:rsidRPr="00074008">
              <w:rPr>
                <w:rStyle w:val="SubtleEmphasis"/>
                <w:color w:val="000000" w:themeColor="accent4"/>
              </w:rPr>
              <w:t xml:space="preserve"> and</w:t>
            </w:r>
            <w:r w:rsidRPr="00074008">
              <w:rPr>
                <w:rStyle w:val="SubtleEmphasis"/>
                <w:color w:val="000000" w:themeColor="accent4"/>
              </w:rPr>
              <w:t xml:space="preserve"> informal </w:t>
            </w:r>
            <w:r w:rsidRPr="00074008">
              <w:t>greetings with peers</w:t>
            </w:r>
            <w:r w:rsidR="00371A60" w:rsidRPr="00074008">
              <w:t xml:space="preserve">, for example, </w:t>
            </w:r>
            <w:r w:rsidR="005D2A7D" w:rsidRPr="00074008">
              <w:rPr>
                <w:rFonts w:ascii="Nirmala UI" w:hAnsi="Nirmala UI" w:cs="Nirmala UI"/>
                <w:cs/>
              </w:rPr>
              <w:t xml:space="preserve">नमस्ते, कैसे हो? </w:t>
            </w:r>
            <w:r w:rsidR="00757A33" w:rsidRPr="00074008">
              <w:rPr>
                <w:rFonts w:ascii="Nirmala UI" w:hAnsi="Nirmala UI" w:cs="Nirmala UI"/>
                <w:cs/>
              </w:rPr>
              <w:t>अच्छा, कल मिलेंगे</w:t>
            </w:r>
            <w:r w:rsidR="00646552" w:rsidRPr="00074008">
              <w:rPr>
                <w:rFonts w:ascii="Nirmala UI" w:hAnsi="Nirmala UI" w:cs="Nirmala UI"/>
              </w:rPr>
              <w:t>!</w:t>
            </w:r>
          </w:p>
          <w:p w14:paraId="0345B9D3" w14:textId="6B4F6C48" w:rsidR="00636799" w:rsidRPr="00074008" w:rsidRDefault="00636799" w:rsidP="00074008">
            <w:pPr>
              <w:pStyle w:val="Bullets"/>
              <w:rPr>
                <w:rStyle w:val="SubtleEmphasis"/>
                <w:rFonts w:ascii="Nirmala UI" w:hAnsi="Nirmala UI" w:cs="Nirmala UI"/>
                <w:color w:val="000000" w:themeColor="accent4"/>
              </w:rPr>
            </w:pPr>
            <w:r w:rsidRPr="00074008">
              <w:rPr>
                <w:rStyle w:val="SubtleEmphasis"/>
                <w:color w:val="000000" w:themeColor="accent4"/>
              </w:rPr>
              <w:t xml:space="preserve">responding to roll call, for example, </w:t>
            </w:r>
            <w:r w:rsidR="6F9B2AAB" w:rsidRPr="00074008">
              <w:rPr>
                <w:rStyle w:val="SubtleEmphasis"/>
                <w:rFonts w:ascii="Nirmala UI" w:hAnsi="Nirmala UI" w:cs="Nirmala UI"/>
                <w:color w:val="000000" w:themeColor="accent4"/>
              </w:rPr>
              <w:t>जी</w:t>
            </w:r>
            <w:r w:rsidR="00646552" w:rsidRPr="00074008">
              <w:rPr>
                <w:rStyle w:val="SubtleEmphasis"/>
                <w:rFonts w:ascii="Nirmala UI" w:hAnsi="Nirmala UI" w:cs="Nirmala UI"/>
                <w:color w:val="000000" w:themeColor="accent4"/>
              </w:rPr>
              <w:t xml:space="preserve"> </w:t>
            </w:r>
            <w:r w:rsidR="5ED61E8C" w:rsidRPr="00074008">
              <w:rPr>
                <w:rStyle w:val="SubtleEmphasis"/>
                <w:rFonts w:ascii="Nirmala UI" w:hAnsi="Nirmala UI" w:cs="Nirmala UI"/>
                <w:color w:val="000000" w:themeColor="accent4"/>
                <w:cs/>
              </w:rPr>
              <w:t>हाँ</w:t>
            </w:r>
            <w:r w:rsidR="5ED61E8C" w:rsidRPr="00074008">
              <w:rPr>
                <w:rStyle w:val="SubtleEmphasis"/>
                <w:rFonts w:ascii="Nirmala UI" w:hAnsi="Nirmala UI" w:cs="Nirmala UI"/>
                <w:color w:val="000000" w:themeColor="accent4"/>
              </w:rPr>
              <w:t>, मैं यहाँ हूँ</w:t>
            </w:r>
            <w:r w:rsidR="6F9B2AAB" w:rsidRPr="00074008">
              <w:rPr>
                <w:rStyle w:val="SubtleEmphasis"/>
                <w:rFonts w:ascii="Nirmala UI" w:hAnsi="Nirmala UI" w:cs="Nirmala UI"/>
                <w:color w:val="000000" w:themeColor="accent4"/>
              </w:rPr>
              <w:t xml:space="preserve">, नमस्ते </w:t>
            </w:r>
          </w:p>
          <w:p w14:paraId="5F06CD78" w14:textId="363C12AE" w:rsidR="00FA4957" w:rsidRPr="00074008" w:rsidRDefault="00FA4957" w:rsidP="00074008">
            <w:pPr>
              <w:pStyle w:val="Bullets"/>
              <w:rPr>
                <w:rStyle w:val="SubtleEmphasis"/>
                <w:color w:val="000000" w:themeColor="accent4"/>
              </w:rPr>
            </w:pPr>
            <w:r w:rsidRPr="00074008">
              <w:rPr>
                <w:rStyle w:val="SubtleEmphasis"/>
                <w:color w:val="000000" w:themeColor="accent4"/>
              </w:rPr>
              <w:t>using appropriate gestures</w:t>
            </w:r>
            <w:r w:rsidR="009E113A" w:rsidRPr="00074008">
              <w:rPr>
                <w:rStyle w:val="SubtleEmphasis"/>
                <w:color w:val="000000" w:themeColor="accent4"/>
              </w:rPr>
              <w:t xml:space="preserve"> and classroom etiquette</w:t>
            </w:r>
            <w:r w:rsidRPr="00074008">
              <w:rPr>
                <w:rStyle w:val="SubtleEmphasis"/>
                <w:color w:val="000000" w:themeColor="accent4"/>
              </w:rPr>
              <w:t xml:space="preserve"> such as raising hand, </w:t>
            </w:r>
            <w:r w:rsidR="001E3337" w:rsidRPr="00074008">
              <w:rPr>
                <w:rStyle w:val="SubtleEmphasis"/>
                <w:color w:val="000000" w:themeColor="accent4"/>
              </w:rPr>
              <w:t>shaking hands</w:t>
            </w:r>
            <w:r w:rsidR="00641A7E">
              <w:rPr>
                <w:rStyle w:val="SubtleEmphasis"/>
                <w:color w:val="000000" w:themeColor="accent4"/>
              </w:rPr>
              <w:t xml:space="preserve"> and</w:t>
            </w:r>
            <w:r w:rsidR="004C16C5" w:rsidRPr="00074008">
              <w:rPr>
                <w:rStyle w:val="SubtleEmphasis"/>
                <w:color w:val="000000" w:themeColor="accent4"/>
              </w:rPr>
              <w:t xml:space="preserve"> clapping</w:t>
            </w:r>
          </w:p>
          <w:p w14:paraId="7CD50C97" w14:textId="06C8A742" w:rsidR="00636799" w:rsidRPr="00074008" w:rsidRDefault="00636799" w:rsidP="00074008">
            <w:pPr>
              <w:pStyle w:val="Bullets"/>
              <w:rPr>
                <w:rFonts w:ascii="Nirmala UI" w:hAnsi="Nirmala UI" w:cs="Nirmala UI"/>
              </w:rPr>
            </w:pPr>
            <w:r w:rsidRPr="00074008">
              <w:rPr>
                <w:rStyle w:val="SubtleEmphasis"/>
                <w:color w:val="000000" w:themeColor="accent4"/>
              </w:rPr>
              <w:t xml:space="preserve">responding to classroom instructions and directions, </w:t>
            </w:r>
            <w:r w:rsidR="003F691E" w:rsidRPr="00074008">
              <w:rPr>
                <w:rStyle w:val="SubtleEmphasis"/>
                <w:color w:val="000000" w:themeColor="accent4"/>
              </w:rPr>
              <w:t xml:space="preserve">for example, </w:t>
            </w:r>
            <w:r w:rsidR="003F691E" w:rsidRPr="00074008">
              <w:rPr>
                <w:rFonts w:ascii="Nirmala UI" w:hAnsi="Nirmala UI" w:cs="Nirmala UI"/>
                <w:cs/>
              </w:rPr>
              <w:t xml:space="preserve">सब अपनी जगह पर बैठ जाओ। </w:t>
            </w:r>
            <w:r w:rsidR="00FB3E0C" w:rsidRPr="00074008">
              <w:rPr>
                <w:rFonts w:ascii="Nirmala UI" w:hAnsi="Nirmala UI" w:cs="Nirmala UI"/>
                <w:cs/>
              </w:rPr>
              <w:t xml:space="preserve">एक गोल घेरा बनाओ। मेरे साथ–साथ बोलो। </w:t>
            </w:r>
            <w:r w:rsidR="001975D5" w:rsidRPr="00074008">
              <w:rPr>
                <w:rFonts w:ascii="Nirmala UI" w:hAnsi="Nirmala UI" w:cs="Nirmala UI"/>
                <w:cs/>
              </w:rPr>
              <w:t>पीछे की तरफ खड़े हो जाओ।</w:t>
            </w:r>
          </w:p>
          <w:p w14:paraId="14510514" w14:textId="39A55AE1" w:rsidR="00636799" w:rsidRPr="00074008" w:rsidRDefault="00BA0FD2" w:rsidP="00074008">
            <w:pPr>
              <w:pStyle w:val="Bullets"/>
              <w:rPr>
                <w:rFonts w:ascii="Nirmala UI" w:hAnsi="Nirmala UI" w:cs="Nirmala UI"/>
              </w:rPr>
            </w:pPr>
            <w:r w:rsidRPr="00074008">
              <w:rPr>
                <w:rStyle w:val="SubtleEmphasis"/>
                <w:color w:val="000000" w:themeColor="accent4"/>
              </w:rPr>
              <w:t>using active listening skills</w:t>
            </w:r>
            <w:r w:rsidRPr="00074008">
              <w:rPr>
                <w:rStyle w:val="SubtleEmphasis"/>
                <w:color w:val="000000" w:themeColor="accent4"/>
                <w:cs/>
                <w:lang w:bidi="hi-IN"/>
              </w:rPr>
              <w:t>,</w:t>
            </w:r>
            <w:r w:rsidRPr="00074008">
              <w:rPr>
                <w:rStyle w:val="SubtleEmphasis"/>
                <w:color w:val="000000" w:themeColor="accent4"/>
              </w:rPr>
              <w:t xml:space="preserve"> </w:t>
            </w:r>
            <w:r w:rsidR="004979E3" w:rsidRPr="00074008">
              <w:rPr>
                <w:rStyle w:val="SubtleEmphasis"/>
                <w:color w:val="000000" w:themeColor="accent4"/>
              </w:rPr>
              <w:t xml:space="preserve">assisting with set up/pack up, </w:t>
            </w:r>
            <w:r w:rsidR="00636799" w:rsidRPr="00074008">
              <w:rPr>
                <w:rStyle w:val="SubtleEmphasis"/>
                <w:color w:val="000000" w:themeColor="accent4"/>
              </w:rPr>
              <w:t>asking for permission</w:t>
            </w:r>
            <w:r w:rsidR="00641A7E">
              <w:rPr>
                <w:rStyle w:val="SubtleEmphasis"/>
                <w:color w:val="000000" w:themeColor="accent4"/>
              </w:rPr>
              <w:t xml:space="preserve">, seeking </w:t>
            </w:r>
            <w:r w:rsidR="00636799" w:rsidRPr="00074008">
              <w:rPr>
                <w:rStyle w:val="SubtleEmphasis"/>
                <w:color w:val="000000" w:themeColor="accent4"/>
              </w:rPr>
              <w:t>clarification, etc.</w:t>
            </w:r>
            <w:r w:rsidR="00A10190" w:rsidRPr="00074008">
              <w:rPr>
                <w:rStyle w:val="SubtleEmphasis"/>
                <w:color w:val="000000" w:themeColor="accent4"/>
              </w:rPr>
              <w:t>, for example,</w:t>
            </w:r>
            <w:r w:rsidR="00636799" w:rsidRPr="00074008">
              <w:rPr>
                <w:rStyle w:val="SubtleEmphasis"/>
                <w:color w:val="000000" w:themeColor="accent4"/>
              </w:rPr>
              <w:t xml:space="preserve"> </w:t>
            </w:r>
            <w:r w:rsidR="00370877" w:rsidRPr="00074008">
              <w:rPr>
                <w:rFonts w:ascii="Nirmala UI" w:hAnsi="Nirmala UI" w:cs="Nirmala UI"/>
                <w:cs/>
              </w:rPr>
              <w:t>क्या मैं शौचालय जा सकता</w:t>
            </w:r>
            <w:r w:rsidR="003D5D25" w:rsidRPr="00074008">
              <w:rPr>
                <w:rFonts w:ascii="Nirmala UI" w:hAnsi="Nirmala UI" w:cs="Nirmala UI"/>
              </w:rPr>
              <w:t>/</w:t>
            </w:r>
            <w:r w:rsidR="00370877" w:rsidRPr="00074008">
              <w:rPr>
                <w:rFonts w:ascii="Nirmala UI" w:hAnsi="Nirmala UI" w:cs="Nirmala UI"/>
                <w:cs/>
              </w:rPr>
              <w:t xml:space="preserve">सकती हूँ? मुझे समझ नहीं आया। कृपया फिर से </w:t>
            </w:r>
            <w:r w:rsidR="003D5D25" w:rsidRPr="00074008">
              <w:rPr>
                <w:rFonts w:ascii="Nirmala UI" w:hAnsi="Nirmala UI" w:cs="Nirmala UI"/>
                <w:cs/>
              </w:rPr>
              <w:t>बताइए।</w:t>
            </w:r>
          </w:p>
          <w:p w14:paraId="4906E759" w14:textId="179C3006" w:rsidR="00DB1E33" w:rsidRPr="00074008" w:rsidRDefault="00636799" w:rsidP="00074008">
            <w:pPr>
              <w:pStyle w:val="Bullets"/>
            </w:pPr>
            <w:r w:rsidRPr="00074008">
              <w:rPr>
                <w:rStyle w:val="SubtleEmphasis"/>
                <w:color w:val="000000" w:themeColor="accent4"/>
              </w:rPr>
              <w:t>identifying classroom objects</w:t>
            </w:r>
            <w:r w:rsidR="009517B6">
              <w:rPr>
                <w:rStyle w:val="SubtleEmphasis"/>
                <w:color w:val="000000" w:themeColor="accent4"/>
              </w:rPr>
              <w:t xml:space="preserve"> and</w:t>
            </w:r>
            <w:r w:rsidRPr="00074008">
              <w:rPr>
                <w:rStyle w:val="SubtleEmphasis"/>
                <w:color w:val="000000" w:themeColor="accent4"/>
              </w:rPr>
              <w:t xml:space="preserve"> own possessions</w:t>
            </w:r>
            <w:r w:rsidR="009517B6">
              <w:rPr>
                <w:rStyle w:val="SubtleEmphasis"/>
                <w:color w:val="000000" w:themeColor="accent4"/>
              </w:rPr>
              <w:t>,</w:t>
            </w:r>
            <w:r w:rsidRPr="00074008">
              <w:rPr>
                <w:rStyle w:val="SubtleEmphasis"/>
                <w:color w:val="000000" w:themeColor="accent4"/>
              </w:rPr>
              <w:t xml:space="preserve"> and asking to borrow items</w:t>
            </w:r>
            <w:r w:rsidR="00F450D4" w:rsidRPr="00074008">
              <w:rPr>
                <w:rStyle w:val="SubtleEmphasis"/>
                <w:color w:val="000000" w:themeColor="accent4"/>
              </w:rPr>
              <w:t>, for example,</w:t>
            </w:r>
            <w:r w:rsidR="0095650D" w:rsidRPr="00074008">
              <w:rPr>
                <w:rStyle w:val="SubtleEmphasis"/>
                <w:color w:val="000000" w:themeColor="accent4"/>
              </w:rPr>
              <w:t xml:space="preserve"> </w:t>
            </w:r>
            <w:r w:rsidR="004D059D" w:rsidRPr="00074008">
              <w:rPr>
                <w:rFonts w:ascii="Nirmala UI" w:hAnsi="Nirmala UI" w:cs="Nirmala UI"/>
                <w:cs/>
              </w:rPr>
              <w:t xml:space="preserve">मेज़, कुर्सी, </w:t>
            </w:r>
            <w:r w:rsidR="0095650D" w:rsidRPr="00074008">
              <w:rPr>
                <w:rFonts w:ascii="Nirmala UI" w:hAnsi="Nirmala UI" w:cs="Nirmala UI"/>
                <w:cs/>
              </w:rPr>
              <w:t xml:space="preserve">यह मेरी पेंसिल है। </w:t>
            </w:r>
            <w:r w:rsidR="004D059D" w:rsidRPr="00074008">
              <w:rPr>
                <w:rFonts w:ascii="Nirmala UI" w:hAnsi="Nirmala UI" w:cs="Nirmala UI"/>
                <w:cs/>
              </w:rPr>
              <w:t>क्या मैं यह पुस्तक ले सकता</w:t>
            </w:r>
            <w:r w:rsidR="007A2073" w:rsidRPr="00074008">
              <w:rPr>
                <w:rFonts w:ascii="Nirmala UI" w:hAnsi="Nirmala UI" w:cs="Nirmala UI"/>
              </w:rPr>
              <w:t>/</w:t>
            </w:r>
            <w:r w:rsidR="004D059D" w:rsidRPr="00074008">
              <w:rPr>
                <w:rFonts w:ascii="Nirmala UI" w:hAnsi="Nirmala UI" w:cs="Nirmala UI"/>
                <w:cs/>
              </w:rPr>
              <w:t>सकती हूँ?</w:t>
            </w:r>
          </w:p>
        </w:tc>
        <w:tc>
          <w:tcPr>
            <w:tcW w:w="5016" w:type="dxa"/>
          </w:tcPr>
          <w:p w14:paraId="06706773" w14:textId="061D3B6C" w:rsidR="00DB1E33" w:rsidRPr="00074008" w:rsidRDefault="00CF6522" w:rsidP="00074008">
            <w:pPr>
              <w:pStyle w:val="Bullets"/>
              <w:numPr>
                <w:ilvl w:val="0"/>
                <w:numId w:val="0"/>
              </w:numPr>
              <w:rPr>
                <w:b/>
                <w:bCs/>
              </w:rPr>
            </w:pPr>
            <w:r w:rsidRPr="00074008">
              <w:rPr>
                <w:b/>
                <w:bCs/>
              </w:rPr>
              <w:t>Class and school environment</w:t>
            </w:r>
          </w:p>
          <w:p w14:paraId="0760965D" w14:textId="686C6822" w:rsidR="00137C17" w:rsidRPr="00074008" w:rsidRDefault="004C16C5" w:rsidP="00074008">
            <w:pPr>
              <w:pStyle w:val="Bullets"/>
              <w:rPr>
                <w:rStyle w:val="SubtleEmphasis"/>
                <w:color w:val="000000" w:themeColor="accent4"/>
              </w:rPr>
            </w:pPr>
            <w:r w:rsidRPr="00074008">
              <w:rPr>
                <w:rStyle w:val="SubtleEmphasis"/>
                <w:color w:val="000000" w:themeColor="accent4"/>
              </w:rPr>
              <w:t>e</w:t>
            </w:r>
            <w:r w:rsidR="00137C17" w:rsidRPr="00074008">
              <w:rPr>
                <w:rStyle w:val="SubtleEmphasis"/>
                <w:color w:val="000000" w:themeColor="accent4"/>
              </w:rPr>
              <w:t>xchanging</w:t>
            </w:r>
            <w:r w:rsidR="00FA5DD6" w:rsidRPr="00074008">
              <w:rPr>
                <w:rStyle w:val="SubtleEmphasis"/>
                <w:color w:val="000000" w:themeColor="accent4"/>
              </w:rPr>
              <w:t xml:space="preserve"> and responding to</w:t>
            </w:r>
            <w:r w:rsidR="00137C17" w:rsidRPr="00074008">
              <w:rPr>
                <w:rStyle w:val="SubtleEmphasis"/>
                <w:color w:val="000000" w:themeColor="accent4"/>
              </w:rPr>
              <w:t xml:space="preserve"> greetings and well-wishes </w:t>
            </w:r>
          </w:p>
          <w:p w14:paraId="08E4DF18" w14:textId="27346892" w:rsidR="00FA5DD6" w:rsidRPr="00074008" w:rsidRDefault="00011EB0" w:rsidP="00074008">
            <w:pPr>
              <w:pStyle w:val="Bullets"/>
              <w:rPr>
                <w:rStyle w:val="SubtleEmphasis"/>
                <w:color w:val="000000" w:themeColor="accent4"/>
              </w:rPr>
            </w:pPr>
            <w:r w:rsidRPr="00074008">
              <w:rPr>
                <w:rStyle w:val="SubtleEmphasis"/>
                <w:color w:val="000000" w:themeColor="accent4"/>
              </w:rPr>
              <w:t>engaging in</w:t>
            </w:r>
            <w:r w:rsidR="004C16C5" w:rsidRPr="00074008">
              <w:rPr>
                <w:rStyle w:val="SubtleEmphasis"/>
                <w:color w:val="000000" w:themeColor="accent4"/>
              </w:rPr>
              <w:t xml:space="preserve"> classroom routines</w:t>
            </w:r>
            <w:r w:rsidR="006E6827">
              <w:rPr>
                <w:rStyle w:val="SubtleEmphasis"/>
                <w:color w:val="000000" w:themeColor="accent4"/>
              </w:rPr>
              <w:t xml:space="preserve"> such as</w:t>
            </w:r>
            <w:r w:rsidR="00667F81">
              <w:rPr>
                <w:rStyle w:val="SubtleEmphasis"/>
                <w:color w:val="000000" w:themeColor="accent4"/>
              </w:rPr>
              <w:t xml:space="preserve"> the </w:t>
            </w:r>
            <w:r w:rsidR="004C16C5" w:rsidRPr="00074008">
              <w:rPr>
                <w:rStyle w:val="SubtleEmphasis"/>
                <w:color w:val="000000" w:themeColor="accent4"/>
              </w:rPr>
              <w:t>start/end of lessons</w:t>
            </w:r>
            <w:r w:rsidR="00F450D4" w:rsidRPr="00074008">
              <w:rPr>
                <w:rStyle w:val="SubtleEmphasis"/>
                <w:color w:val="000000" w:themeColor="accent4"/>
              </w:rPr>
              <w:t>, for example,</w:t>
            </w:r>
            <w:r w:rsidR="1D4F5CFE" w:rsidRPr="00074008">
              <w:rPr>
                <w:rStyle w:val="SubtleEmphasis"/>
                <w:color w:val="000000" w:themeColor="accent4"/>
              </w:rPr>
              <w:t xml:space="preserve"> </w:t>
            </w:r>
            <w:r w:rsidR="1D4F5CFE" w:rsidRPr="00074008">
              <w:rPr>
                <w:rStyle w:val="SubtleEmphasis"/>
                <w:rFonts w:ascii="Nirmala UI" w:hAnsi="Nirmala UI" w:cs="Nirmala UI"/>
                <w:color w:val="000000" w:themeColor="accent4"/>
              </w:rPr>
              <w:t>अपनी मेज़ पर से सामान</w:t>
            </w:r>
            <w:r w:rsidR="00DD52C0" w:rsidRPr="00074008">
              <w:rPr>
                <w:rStyle w:val="SubtleEmphasis"/>
                <w:rFonts w:ascii="Nirmala UI" w:hAnsi="Nirmala UI" w:cs="Nirmala UI"/>
                <w:color w:val="000000" w:themeColor="accent4"/>
              </w:rPr>
              <w:t xml:space="preserve"> </w:t>
            </w:r>
            <w:r w:rsidR="1D4F5CFE" w:rsidRPr="00074008">
              <w:rPr>
                <w:rStyle w:val="SubtleEmphasis"/>
                <w:rFonts w:ascii="Nirmala UI" w:hAnsi="Nirmala UI" w:cs="Nirmala UI"/>
                <w:color w:val="000000" w:themeColor="accent4"/>
              </w:rPr>
              <w:t>उठाओ।</w:t>
            </w:r>
            <w:r w:rsidR="00DD52C0" w:rsidRPr="00074008">
              <w:rPr>
                <w:rStyle w:val="SubtleEmphasis"/>
                <w:color w:val="000000" w:themeColor="accent4"/>
              </w:rPr>
              <w:t xml:space="preserve"> </w:t>
            </w:r>
          </w:p>
          <w:p w14:paraId="6BA25401" w14:textId="2CFCFE71" w:rsidR="00011EB0" w:rsidRPr="00074008" w:rsidRDefault="00011EB0" w:rsidP="00074008">
            <w:pPr>
              <w:pStyle w:val="Bullets"/>
              <w:rPr>
                <w:rStyle w:val="SubtleEmphasis"/>
                <w:color w:val="000000" w:themeColor="accent4"/>
              </w:rPr>
            </w:pPr>
            <w:r w:rsidRPr="00074008">
              <w:rPr>
                <w:rStyle w:val="SubtleEmphasis"/>
                <w:color w:val="000000" w:themeColor="accent4"/>
              </w:rPr>
              <w:t xml:space="preserve">following commands and making </w:t>
            </w:r>
            <w:r w:rsidR="00B44EF0" w:rsidRPr="00074008">
              <w:rPr>
                <w:rStyle w:val="SubtleEmphasis"/>
                <w:color w:val="000000" w:themeColor="accent4"/>
              </w:rPr>
              <w:t xml:space="preserve">polite </w:t>
            </w:r>
            <w:r w:rsidRPr="00074008">
              <w:rPr>
                <w:rStyle w:val="SubtleEmphasis"/>
                <w:color w:val="000000" w:themeColor="accent4"/>
              </w:rPr>
              <w:t>requests</w:t>
            </w:r>
            <w:r w:rsidR="00FE4897" w:rsidRPr="00074008">
              <w:rPr>
                <w:rStyle w:val="SubtleEmphasis"/>
                <w:color w:val="000000" w:themeColor="accent4"/>
              </w:rPr>
              <w:t>, for example,</w:t>
            </w:r>
            <w:r w:rsidRPr="00074008">
              <w:rPr>
                <w:rStyle w:val="SubtleEmphasis"/>
                <w:color w:val="000000" w:themeColor="accent4"/>
              </w:rPr>
              <w:t xml:space="preserve"> </w:t>
            </w:r>
            <w:r w:rsidR="32BFF828" w:rsidRPr="00074008">
              <w:rPr>
                <w:rStyle w:val="SubtleEmphasis"/>
                <w:rFonts w:ascii="Nirmala UI" w:hAnsi="Nirmala UI" w:cs="Nirmala UI"/>
                <w:color w:val="000000" w:themeColor="accent4"/>
              </w:rPr>
              <w:t xml:space="preserve">सब एक </w:t>
            </w:r>
            <w:r w:rsidR="00CD0DFC" w:rsidRPr="004A31FF">
              <w:rPr>
                <w:rStyle w:val="SubtleEmphasis"/>
                <w:rFonts w:ascii="Nirmala UI" w:hAnsi="Nirmala UI" w:cs="Nirmala UI"/>
                <w:i/>
                <w:iCs w:val="0"/>
                <w:color w:val="000000" w:themeColor="accent4"/>
                <w:cs/>
                <w:lang w:bidi="hi-IN"/>
              </w:rPr>
              <w:t>पंक्ति</w:t>
            </w:r>
            <w:r w:rsidR="00B14D8A" w:rsidRPr="004A31FF">
              <w:rPr>
                <w:rStyle w:val="SubtleEmphasis"/>
                <w:rFonts w:ascii="Nirmala UI" w:hAnsi="Nirmala UI" w:cs="Nirmala UI"/>
                <w:i/>
                <w:iCs w:val="0"/>
                <w:color w:val="000000" w:themeColor="accent4"/>
                <w:cs/>
                <w:lang w:bidi="hi-IN"/>
              </w:rPr>
              <w:t xml:space="preserve"> में</w:t>
            </w:r>
            <w:r w:rsidR="32BFF828" w:rsidRPr="00074008">
              <w:rPr>
                <w:rStyle w:val="SubtleEmphasis"/>
                <w:rFonts w:ascii="Nirmala UI" w:hAnsi="Nirmala UI" w:cs="Nirmala UI"/>
                <w:color w:val="000000" w:themeColor="accent4"/>
              </w:rPr>
              <w:t xml:space="preserve"> खड़े हो जाओ, अब लिखना </w:t>
            </w:r>
            <w:r w:rsidR="14224D04" w:rsidRPr="00074008">
              <w:rPr>
                <w:rStyle w:val="SubtleEmphasis"/>
                <w:rFonts w:ascii="Nirmala UI" w:hAnsi="Nirmala UI" w:cs="Nirmala UI"/>
                <w:color w:val="000000" w:themeColor="accent4"/>
              </w:rPr>
              <w:t xml:space="preserve">शुरू </w:t>
            </w:r>
            <w:r w:rsidR="32BFF828" w:rsidRPr="00074008">
              <w:rPr>
                <w:rStyle w:val="SubtleEmphasis"/>
                <w:rFonts w:ascii="Nirmala UI" w:hAnsi="Nirmala UI" w:cs="Nirmala UI"/>
                <w:color w:val="000000" w:themeColor="accent4"/>
              </w:rPr>
              <w:t>करो,</w:t>
            </w:r>
            <w:r w:rsidR="04EB5BC1" w:rsidRPr="00074008">
              <w:rPr>
                <w:rStyle w:val="SubtleEmphasis"/>
                <w:rFonts w:ascii="Nirmala UI" w:hAnsi="Nirmala UI" w:cs="Nirmala UI"/>
                <w:color w:val="000000" w:themeColor="accent4"/>
              </w:rPr>
              <w:t xml:space="preserve"> </w:t>
            </w:r>
            <w:r w:rsidR="32BFF828" w:rsidRPr="00074008">
              <w:rPr>
                <w:rStyle w:val="SubtleEmphasis"/>
                <w:rFonts w:ascii="Nirmala UI" w:hAnsi="Nirmala UI" w:cs="Nirmala UI"/>
                <w:color w:val="000000" w:themeColor="accent4"/>
              </w:rPr>
              <w:t xml:space="preserve">क्या </w:t>
            </w:r>
            <w:r w:rsidR="5CB5CB61" w:rsidRPr="00074008">
              <w:rPr>
                <w:rStyle w:val="SubtleEmphasis"/>
                <w:rFonts w:ascii="Nirmala UI" w:hAnsi="Nirmala UI" w:cs="Nirmala UI"/>
                <w:color w:val="000000" w:themeColor="accent4"/>
                <w:cs/>
                <w:lang w:bidi="hi-IN"/>
              </w:rPr>
              <w:t>मै</w:t>
            </w:r>
            <w:r w:rsidR="002655BC" w:rsidRPr="00074008">
              <w:rPr>
                <w:rStyle w:val="SubtleEmphasis"/>
                <w:rFonts w:ascii="Nirmala UI" w:hAnsi="Nirmala UI" w:cs="Nirmala UI"/>
                <w:color w:val="000000" w:themeColor="accent4"/>
                <w:cs/>
                <w:lang w:bidi="hi-IN"/>
              </w:rPr>
              <w:t>ं</w:t>
            </w:r>
            <w:r w:rsidR="5CB5CB61" w:rsidRPr="00074008">
              <w:rPr>
                <w:rStyle w:val="SubtleEmphasis"/>
                <w:rFonts w:ascii="Nirmala UI" w:hAnsi="Nirmala UI" w:cs="Nirmala UI"/>
                <w:color w:val="000000" w:themeColor="accent4"/>
                <w:lang w:bidi="hi-IN"/>
              </w:rPr>
              <w:t xml:space="preserve"> </w:t>
            </w:r>
            <w:r w:rsidR="5CB5CB61" w:rsidRPr="00074008">
              <w:rPr>
                <w:rStyle w:val="SubtleEmphasis"/>
                <w:rFonts w:ascii="Nirmala UI" w:hAnsi="Nirmala UI" w:cs="Nirmala UI"/>
                <w:color w:val="000000" w:themeColor="accent4"/>
              </w:rPr>
              <w:t>बैठ जाऊँ</w:t>
            </w:r>
            <w:r w:rsidR="51D327FC" w:rsidRPr="00074008">
              <w:rPr>
                <w:rStyle w:val="SubtleEmphasis"/>
                <w:rFonts w:ascii="Nirmala UI" w:hAnsi="Nirmala UI" w:cs="Nirmala UI"/>
                <w:color w:val="000000" w:themeColor="accent4"/>
              </w:rPr>
              <w:t>?</w:t>
            </w:r>
            <w:r w:rsidR="00DD52C0" w:rsidRPr="00074008">
              <w:rPr>
                <w:rStyle w:val="SubtleEmphasis"/>
                <w:color w:val="000000" w:themeColor="accent4"/>
              </w:rPr>
              <w:t xml:space="preserve"> </w:t>
            </w:r>
            <w:r w:rsidR="32BFF828" w:rsidRPr="00074008">
              <w:rPr>
                <w:rStyle w:val="SubtleEmphasis"/>
                <w:color w:val="000000" w:themeColor="accent4"/>
              </w:rPr>
              <w:t xml:space="preserve"> </w:t>
            </w:r>
          </w:p>
          <w:p w14:paraId="1748CF24" w14:textId="06DF1CE9" w:rsidR="00137C17" w:rsidRPr="00074008" w:rsidRDefault="00137C17" w:rsidP="00074008">
            <w:pPr>
              <w:pStyle w:val="Bullets"/>
              <w:rPr>
                <w:rStyle w:val="SubtleEmphasis"/>
                <w:color w:val="000000" w:themeColor="accent4"/>
              </w:rPr>
            </w:pPr>
            <w:r w:rsidRPr="00074008">
              <w:rPr>
                <w:rStyle w:val="SubtleEmphasis"/>
                <w:color w:val="000000" w:themeColor="accent4"/>
              </w:rPr>
              <w:t>asking and responding to questions about class and school routines</w:t>
            </w:r>
            <w:r w:rsidR="00A800AC" w:rsidRPr="00074008">
              <w:rPr>
                <w:rStyle w:val="SubtleEmphasis"/>
                <w:color w:val="000000" w:themeColor="accent4"/>
                <w:cs/>
                <w:lang w:bidi="hi-IN"/>
              </w:rPr>
              <w:t>,</w:t>
            </w:r>
            <w:r w:rsidR="00A800AC" w:rsidRPr="00074008">
              <w:rPr>
                <w:rStyle w:val="SubtleEmphasis"/>
                <w:color w:val="000000" w:themeColor="accent4"/>
                <w:lang w:bidi="hi-IN"/>
              </w:rPr>
              <w:t xml:space="preserve"> rules</w:t>
            </w:r>
            <w:r w:rsidRPr="00074008">
              <w:rPr>
                <w:rStyle w:val="SubtleEmphasis"/>
                <w:color w:val="000000" w:themeColor="accent4"/>
              </w:rPr>
              <w:t xml:space="preserve"> and activities, for example, </w:t>
            </w:r>
            <w:r w:rsidR="003A6198" w:rsidRPr="00074008">
              <w:rPr>
                <w:rFonts w:ascii="Nirmala UI" w:hAnsi="Nirmala UI" w:cs="Nirmala UI"/>
                <w:i/>
                <w:cs/>
              </w:rPr>
              <w:t xml:space="preserve">समय पर विद्यालय आना, </w:t>
            </w:r>
            <w:r w:rsidR="00356849" w:rsidRPr="00074008">
              <w:rPr>
                <w:rFonts w:ascii="Nirmala UI" w:hAnsi="Nirmala UI" w:cs="Nirmala UI"/>
                <w:i/>
                <w:cs/>
              </w:rPr>
              <w:t>कक्षा को साफ़ रखना, अपना सबसे अच्छा प्रयास करना</w:t>
            </w:r>
          </w:p>
          <w:p w14:paraId="703AACD5" w14:textId="78CFC765" w:rsidR="00FB4104" w:rsidRPr="00074008" w:rsidRDefault="00FB4104" w:rsidP="00074008">
            <w:pPr>
              <w:pStyle w:val="Bullets"/>
              <w:rPr>
                <w:rStyle w:val="SubtleEmphasis"/>
                <w:rFonts w:ascii="Nirmala UI" w:hAnsi="Nirmala UI" w:cs="Nirmala UI"/>
                <w:color w:val="000000" w:themeColor="accent4"/>
              </w:rPr>
            </w:pPr>
            <w:r w:rsidRPr="00074008">
              <w:rPr>
                <w:rStyle w:val="SubtleEmphasis"/>
                <w:color w:val="000000" w:themeColor="accent4"/>
              </w:rPr>
              <w:t>describing the school and surroundings</w:t>
            </w:r>
            <w:r w:rsidR="00D4170C" w:rsidRPr="00074008">
              <w:rPr>
                <w:rStyle w:val="SubtleEmphasis"/>
                <w:color w:val="000000" w:themeColor="accent4"/>
              </w:rPr>
              <w:t>, for example,</w:t>
            </w:r>
            <w:r w:rsidR="0954E6FC" w:rsidRPr="00074008">
              <w:rPr>
                <w:rStyle w:val="SubtleEmphasis"/>
                <w:color w:val="000000" w:themeColor="accent4"/>
              </w:rPr>
              <w:t xml:space="preserve"> </w:t>
            </w:r>
            <w:r w:rsidR="0954E6FC" w:rsidRPr="00074008">
              <w:rPr>
                <w:rStyle w:val="SubtleEmphasis"/>
                <w:rFonts w:ascii="Nirmala UI" w:hAnsi="Nirmala UI" w:cs="Nirmala UI"/>
                <w:color w:val="000000" w:themeColor="accent4"/>
              </w:rPr>
              <w:t xml:space="preserve">मेरी पाठशाला प्राथमिक </w:t>
            </w:r>
            <w:r w:rsidR="04E0294C" w:rsidRPr="00074008">
              <w:rPr>
                <w:rStyle w:val="SubtleEmphasis"/>
                <w:rFonts w:ascii="Nirmala UI" w:hAnsi="Nirmala UI" w:cs="Nirmala UI"/>
                <w:color w:val="000000" w:themeColor="accent4"/>
              </w:rPr>
              <w:t xml:space="preserve">स्तर </w:t>
            </w:r>
            <w:r w:rsidR="44F7AF21" w:rsidRPr="00074008">
              <w:rPr>
                <w:rStyle w:val="SubtleEmphasis"/>
                <w:rFonts w:ascii="Nirmala UI" w:hAnsi="Nirmala UI" w:cs="Nirmala UI"/>
                <w:color w:val="000000" w:themeColor="accent4"/>
              </w:rPr>
              <w:t xml:space="preserve">तक </w:t>
            </w:r>
            <w:r w:rsidR="04E0294C" w:rsidRPr="00074008">
              <w:rPr>
                <w:rStyle w:val="SubtleEmphasis"/>
                <w:rFonts w:ascii="Nirmala UI" w:hAnsi="Nirmala UI" w:cs="Nirmala UI"/>
                <w:color w:val="000000" w:themeColor="accent4"/>
              </w:rPr>
              <w:t xml:space="preserve">की </w:t>
            </w:r>
            <w:r w:rsidR="4A3693B3" w:rsidRPr="00074008">
              <w:rPr>
                <w:rStyle w:val="SubtleEmphasis"/>
                <w:rFonts w:ascii="Nirmala UI" w:hAnsi="Nirmala UI" w:cs="Nirmala UI"/>
                <w:color w:val="000000" w:themeColor="accent4"/>
              </w:rPr>
              <w:t>है</w:t>
            </w:r>
            <w:r w:rsidR="0954E6FC" w:rsidRPr="00074008">
              <w:rPr>
                <w:rStyle w:val="SubtleEmphasis"/>
                <w:rFonts w:ascii="Nirmala UI" w:hAnsi="Nirmala UI" w:cs="Nirmala UI"/>
                <w:color w:val="000000" w:themeColor="accent4"/>
              </w:rPr>
              <w:t xml:space="preserve">, </w:t>
            </w:r>
            <w:r w:rsidR="744B22E4" w:rsidRPr="00074008">
              <w:rPr>
                <w:rStyle w:val="SubtleEmphasis"/>
                <w:rFonts w:ascii="Nirmala UI" w:hAnsi="Nirmala UI" w:cs="Nirmala UI"/>
                <w:color w:val="000000" w:themeColor="accent4"/>
              </w:rPr>
              <w:t xml:space="preserve">पाठशाला </w:t>
            </w:r>
            <w:r w:rsidR="070FB7D6" w:rsidRPr="00074008">
              <w:rPr>
                <w:rStyle w:val="SubtleEmphasis"/>
                <w:rFonts w:ascii="Nirmala UI" w:hAnsi="Nirmala UI" w:cs="Nirmala UI"/>
                <w:color w:val="000000" w:themeColor="accent4"/>
              </w:rPr>
              <w:t xml:space="preserve">बस </w:t>
            </w:r>
            <w:r w:rsidR="00753F2A" w:rsidRPr="00074008">
              <w:rPr>
                <w:rStyle w:val="SubtleEmphasis"/>
                <w:rFonts w:ascii="Nirmala UI" w:hAnsi="Nirmala UI" w:cs="Nirmala UI"/>
                <w:iCs w:val="0"/>
                <w:color w:val="000000" w:themeColor="accent4"/>
                <w:cs/>
                <w:lang w:bidi="hi-IN"/>
              </w:rPr>
              <w:t>अ</w:t>
            </w:r>
            <w:r w:rsidR="007A70E0" w:rsidRPr="00074008">
              <w:rPr>
                <w:rStyle w:val="SubtleEmphasis"/>
                <w:rFonts w:ascii="Nirmala UI" w:hAnsi="Nirmala UI" w:cs="Nirmala UI"/>
                <w:iCs w:val="0"/>
                <w:color w:val="000000" w:themeColor="accent4"/>
                <w:cs/>
                <w:lang w:bidi="hi-IN"/>
              </w:rPr>
              <w:t>ड्डे</w:t>
            </w:r>
            <w:r w:rsidR="00DD52C0" w:rsidRPr="00074008">
              <w:rPr>
                <w:rStyle w:val="SubtleEmphasis"/>
                <w:rFonts w:ascii="Nirmala UI" w:hAnsi="Nirmala UI" w:cs="Mangal"/>
                <w:iCs w:val="0"/>
                <w:color w:val="000000" w:themeColor="accent4"/>
                <w:cs/>
                <w:lang w:bidi="hi-IN"/>
              </w:rPr>
              <w:t xml:space="preserve"> </w:t>
            </w:r>
            <w:r w:rsidR="070FB7D6" w:rsidRPr="00074008">
              <w:rPr>
                <w:rStyle w:val="SubtleEmphasis"/>
                <w:rFonts w:ascii="Nirmala UI" w:hAnsi="Nirmala UI" w:cs="Nirmala UI"/>
                <w:iCs w:val="0"/>
                <w:color w:val="000000" w:themeColor="accent4"/>
              </w:rPr>
              <w:t xml:space="preserve">के पास </w:t>
            </w:r>
            <w:r w:rsidR="744B22E4" w:rsidRPr="00074008">
              <w:rPr>
                <w:rStyle w:val="SubtleEmphasis"/>
                <w:rFonts w:ascii="Nirmala UI" w:hAnsi="Nirmala UI" w:cs="Nirmala UI"/>
                <w:iCs w:val="0"/>
                <w:color w:val="000000" w:themeColor="accent4"/>
              </w:rPr>
              <w:t>है</w:t>
            </w:r>
            <w:r w:rsidR="743B88C7" w:rsidRPr="00074008">
              <w:rPr>
                <w:rStyle w:val="SubtleEmphasis"/>
                <w:rFonts w:ascii="Nirmala UI" w:hAnsi="Nirmala UI" w:cs="Nirmala UI"/>
                <w:iCs w:val="0"/>
                <w:color w:val="000000" w:themeColor="accent4"/>
              </w:rPr>
              <w:t>।</w:t>
            </w:r>
            <w:r w:rsidR="00DD52C0" w:rsidRPr="00074008">
              <w:rPr>
                <w:rStyle w:val="SubtleEmphasis"/>
                <w:rFonts w:ascii="Nirmala UI" w:hAnsi="Nirmala UI" w:cs="Nirmala UI"/>
                <w:color w:val="000000" w:themeColor="accent4"/>
              </w:rPr>
              <w:t xml:space="preserve"> </w:t>
            </w:r>
          </w:p>
          <w:p w14:paraId="5F3F4CD3" w14:textId="7C8747C8" w:rsidR="00137C17" w:rsidRPr="00074008" w:rsidRDefault="00C0760D" w:rsidP="00074008">
            <w:pPr>
              <w:pStyle w:val="Bullets"/>
              <w:rPr>
                <w:rStyle w:val="SubtleEmphasis"/>
                <w:color w:val="000000" w:themeColor="accent4"/>
              </w:rPr>
            </w:pPr>
            <w:r w:rsidRPr="00074008">
              <w:rPr>
                <w:rStyle w:val="SubtleEmphasis"/>
                <w:color w:val="000000" w:themeColor="accent4"/>
              </w:rPr>
              <w:t xml:space="preserve">describing </w:t>
            </w:r>
            <w:r w:rsidR="00137C17" w:rsidRPr="00074008">
              <w:rPr>
                <w:rStyle w:val="SubtleEmphasis"/>
                <w:color w:val="000000" w:themeColor="accent4"/>
              </w:rPr>
              <w:t>the school timetable, for example,</w:t>
            </w:r>
            <w:r w:rsidR="40362511" w:rsidRPr="00074008">
              <w:rPr>
                <w:rStyle w:val="SubtleEmphasis"/>
                <w:color w:val="000000" w:themeColor="accent4"/>
              </w:rPr>
              <w:t xml:space="preserve"> </w:t>
            </w:r>
            <w:r w:rsidR="40362511" w:rsidRPr="00074008">
              <w:rPr>
                <w:rStyle w:val="SubtleEmphasis"/>
                <w:rFonts w:ascii="Nirmala UI" w:hAnsi="Nirmala UI" w:cs="Nirmala UI"/>
                <w:color w:val="000000" w:themeColor="accent4"/>
              </w:rPr>
              <w:t xml:space="preserve">भोजन अवकाश के बाद </w:t>
            </w:r>
            <w:r w:rsidR="73558933" w:rsidRPr="00074008">
              <w:rPr>
                <w:rStyle w:val="SubtleEmphasis"/>
                <w:rFonts w:ascii="Nirmala UI" w:hAnsi="Nirmala UI" w:cs="Nirmala UI"/>
                <w:color w:val="000000" w:themeColor="accent4"/>
              </w:rPr>
              <w:t xml:space="preserve">हम गणित पढ़ेंगे। </w:t>
            </w:r>
            <w:r w:rsidR="76775F4C" w:rsidRPr="00074008">
              <w:rPr>
                <w:rStyle w:val="SubtleEmphasis"/>
                <w:rFonts w:ascii="Nirmala UI" w:hAnsi="Nirmala UI" w:cs="Nirmala UI"/>
                <w:color w:val="000000" w:themeColor="accent4"/>
              </w:rPr>
              <w:t xml:space="preserve">दिनभर </w:t>
            </w:r>
            <w:r w:rsidR="000C59BF" w:rsidRPr="00074008">
              <w:rPr>
                <w:rStyle w:val="SubtleEmphasis"/>
                <w:rFonts w:ascii="Nirmala UI" w:hAnsi="Nirmala UI" w:cs="Nirmala UI"/>
                <w:i/>
                <w:color w:val="000000" w:themeColor="accent4"/>
                <w:cs/>
                <w:lang w:bidi="hi-IN"/>
              </w:rPr>
              <w:t>में</w:t>
            </w:r>
            <w:r w:rsidR="76775F4C" w:rsidRPr="00074008">
              <w:rPr>
                <w:rStyle w:val="SubtleEmphasis"/>
                <w:rFonts w:ascii="Nirmala UI" w:hAnsi="Nirmala UI" w:cs="Nirmala UI"/>
                <w:i/>
                <w:color w:val="000000" w:themeColor="accent4"/>
              </w:rPr>
              <w:t xml:space="preserve"> </w:t>
            </w:r>
            <w:r w:rsidR="76775F4C" w:rsidRPr="00074008">
              <w:rPr>
                <w:rStyle w:val="SubtleEmphasis"/>
                <w:rFonts w:ascii="Nirmala UI" w:hAnsi="Nirmala UI" w:cs="Nirmala UI"/>
                <w:color w:val="000000" w:themeColor="accent4"/>
              </w:rPr>
              <w:t>हम</w:t>
            </w:r>
            <w:r w:rsidR="00DD52C0" w:rsidRPr="00074008">
              <w:rPr>
                <w:rStyle w:val="SubtleEmphasis"/>
                <w:rFonts w:ascii="Nirmala UI" w:hAnsi="Nirmala UI" w:cs="Nirmala UI"/>
                <w:color w:val="000000" w:themeColor="accent4"/>
              </w:rPr>
              <w:t xml:space="preserve"> </w:t>
            </w:r>
            <w:r w:rsidR="76775F4C" w:rsidRPr="00074008">
              <w:rPr>
                <w:rStyle w:val="SubtleEmphasis"/>
                <w:rFonts w:ascii="Nirmala UI" w:hAnsi="Nirmala UI" w:cs="Nirmala UI"/>
                <w:color w:val="000000" w:themeColor="accent4"/>
              </w:rPr>
              <w:t xml:space="preserve">७ </w:t>
            </w:r>
            <w:r w:rsidR="00F93CE5" w:rsidRPr="00074008">
              <w:rPr>
                <w:rFonts w:ascii="Nirmala UI" w:hAnsi="Nirmala UI" w:cs="Nirmala UI"/>
                <w:cs/>
              </w:rPr>
              <w:t>विषय पढ़ते हैं ।</w:t>
            </w:r>
            <w:r w:rsidR="00DD52C0" w:rsidRPr="00074008">
              <w:rPr>
                <w:rStyle w:val="SubtleEmphasis"/>
                <w:color w:val="000000" w:themeColor="accent4"/>
                <w:cs/>
                <w:lang w:bidi="hi-IN"/>
              </w:rPr>
              <w:t xml:space="preserve"> </w:t>
            </w:r>
            <w:r w:rsidR="00DD52C0" w:rsidRPr="00074008">
              <w:rPr>
                <w:rStyle w:val="SubtleEmphasis"/>
                <w:color w:val="000000" w:themeColor="accent4"/>
              </w:rPr>
              <w:t xml:space="preserve"> </w:t>
            </w:r>
          </w:p>
          <w:p w14:paraId="28E612B5" w14:textId="5E1F95A2" w:rsidR="00DB1E33" w:rsidRPr="00074008" w:rsidRDefault="00F46F3D" w:rsidP="00074008">
            <w:pPr>
              <w:pStyle w:val="Bullets"/>
              <w:rPr>
                <w:rStyle w:val="SubtleEmphasis"/>
                <w:color w:val="000000" w:themeColor="accent4"/>
              </w:rPr>
            </w:pPr>
            <w:r w:rsidRPr="00074008">
              <w:rPr>
                <w:rStyle w:val="SubtleEmphasis"/>
                <w:color w:val="000000" w:themeColor="accent4"/>
              </w:rPr>
              <w:t xml:space="preserve">discussing similarities and differences between attending school in </w:t>
            </w:r>
            <w:r w:rsidR="00D4170C" w:rsidRPr="00074008">
              <w:rPr>
                <w:rStyle w:val="SubtleEmphasis"/>
                <w:color w:val="000000" w:themeColor="accent4"/>
              </w:rPr>
              <w:t xml:space="preserve">India and </w:t>
            </w:r>
            <w:r w:rsidRPr="00074008">
              <w:rPr>
                <w:rStyle w:val="SubtleEmphasis"/>
                <w:color w:val="000000" w:themeColor="accent4"/>
              </w:rPr>
              <w:t xml:space="preserve">Australia, </w:t>
            </w:r>
            <w:r w:rsidR="00F730E2" w:rsidRPr="00074008">
              <w:rPr>
                <w:rStyle w:val="SubtleEmphasis"/>
                <w:color w:val="000000" w:themeColor="accent4"/>
              </w:rPr>
              <w:t>comparing school uniforms, holidays, break</w:t>
            </w:r>
            <w:r w:rsidR="00DF0A6D" w:rsidRPr="00074008">
              <w:rPr>
                <w:rStyle w:val="SubtleEmphasis"/>
                <w:color w:val="000000" w:themeColor="accent4"/>
              </w:rPr>
              <w:t xml:space="preserve"> </w:t>
            </w:r>
            <w:r w:rsidR="00F730E2" w:rsidRPr="00074008">
              <w:rPr>
                <w:rStyle w:val="SubtleEmphasis"/>
                <w:color w:val="000000" w:themeColor="accent4"/>
              </w:rPr>
              <w:t>times</w:t>
            </w:r>
            <w:r w:rsidR="00F730E2" w:rsidRPr="00074008">
              <w:rPr>
                <w:rStyle w:val="SubtleEmphasis"/>
                <w:color w:val="000000" w:themeColor="accent4"/>
                <w:cs/>
              </w:rPr>
              <w:t>,</w:t>
            </w:r>
            <w:r w:rsidRPr="00074008">
              <w:rPr>
                <w:rStyle w:val="SubtleEmphasis"/>
                <w:color w:val="000000" w:themeColor="accent4"/>
              </w:rPr>
              <w:t xml:space="preserve"> for example,</w:t>
            </w:r>
            <w:r w:rsidR="6C1C44AC" w:rsidRPr="00074008">
              <w:rPr>
                <w:rStyle w:val="SubtleEmphasis"/>
                <w:color w:val="000000" w:themeColor="accent4"/>
              </w:rPr>
              <w:t xml:space="preserve"> </w:t>
            </w:r>
            <w:r w:rsidR="6544C6C4" w:rsidRPr="00667F81">
              <w:rPr>
                <w:rStyle w:val="SubtleEmphasis"/>
                <w:rFonts w:ascii="Nirmala UI" w:hAnsi="Nirmala UI" w:cs="Nirmala UI"/>
                <w:color w:val="000000" w:themeColor="accent4"/>
              </w:rPr>
              <w:t xml:space="preserve">भारतीय </w:t>
            </w:r>
            <w:r w:rsidR="5397AA38" w:rsidRPr="00667F81">
              <w:rPr>
                <w:rStyle w:val="SubtleEmphasis"/>
                <w:rFonts w:ascii="Nirmala UI" w:hAnsi="Nirmala UI" w:cs="Nirmala UI"/>
                <w:color w:val="000000" w:themeColor="accent4"/>
              </w:rPr>
              <w:t>पाठशाला</w:t>
            </w:r>
            <w:r w:rsidR="01E27342" w:rsidRPr="00667F81">
              <w:rPr>
                <w:rStyle w:val="SubtleEmphasis"/>
                <w:rFonts w:ascii="Nirmala UI" w:hAnsi="Nirmala UI" w:cs="Nirmala UI"/>
                <w:color w:val="000000" w:themeColor="accent4"/>
              </w:rPr>
              <w:t xml:space="preserve"> का </w:t>
            </w:r>
            <w:r w:rsidR="6EE15F91" w:rsidRPr="00667F81">
              <w:rPr>
                <w:rStyle w:val="SubtleEmphasis"/>
                <w:rFonts w:ascii="Nirmala UI" w:hAnsi="Nirmala UI" w:cs="Nirmala UI"/>
                <w:color w:val="000000" w:themeColor="accent4"/>
              </w:rPr>
              <w:t xml:space="preserve">शैक्षिक वर्ष </w:t>
            </w:r>
            <w:r w:rsidR="13703479" w:rsidRPr="00667F81">
              <w:rPr>
                <w:rStyle w:val="SubtleEmphasis"/>
                <w:rFonts w:ascii="Nirmala UI" w:hAnsi="Nirmala UI" w:cs="Nirmala UI"/>
                <w:color w:val="000000" w:themeColor="accent4"/>
              </w:rPr>
              <w:t xml:space="preserve">अप्रैल </w:t>
            </w:r>
            <w:r w:rsidR="6EE15F91" w:rsidRPr="00667F81">
              <w:rPr>
                <w:rStyle w:val="SubtleEmphasis"/>
                <w:rFonts w:ascii="Nirmala UI" w:hAnsi="Nirmala UI" w:cs="Nirmala UI"/>
                <w:color w:val="000000" w:themeColor="accent4"/>
              </w:rPr>
              <w:t xml:space="preserve">और जून </w:t>
            </w:r>
            <w:r w:rsidR="1AED82B5" w:rsidRPr="00667F81">
              <w:rPr>
                <w:rStyle w:val="SubtleEmphasis"/>
                <w:rFonts w:ascii="Nirmala UI" w:hAnsi="Nirmala UI" w:cs="Nirmala UI"/>
                <w:color w:val="000000" w:themeColor="accent4"/>
              </w:rPr>
              <w:t>के बीच</w:t>
            </w:r>
            <w:r w:rsidR="6C1C44AC" w:rsidRPr="00667F81">
              <w:rPr>
                <w:rStyle w:val="SubtleEmphasis"/>
                <w:rFonts w:ascii="Nirmala UI" w:hAnsi="Nirmala UI" w:cs="Nirmala UI"/>
                <w:color w:val="000000" w:themeColor="accent4"/>
              </w:rPr>
              <w:t xml:space="preserve"> </w:t>
            </w:r>
            <w:r w:rsidR="006761FD" w:rsidRPr="00667F81">
              <w:rPr>
                <w:rStyle w:val="SubtleEmphasis"/>
                <w:rFonts w:ascii="Nirmala UI" w:hAnsi="Nirmala UI" w:cs="Nirmala UI"/>
                <w:color w:val="000000" w:themeColor="accent4"/>
                <w:cs/>
                <w:lang w:bidi="hi-IN"/>
              </w:rPr>
              <w:t>में</w:t>
            </w:r>
            <w:r w:rsidR="1AED82B5" w:rsidRPr="00667F81">
              <w:rPr>
                <w:rStyle w:val="SubtleEmphasis"/>
                <w:rFonts w:ascii="Nirmala UI" w:hAnsi="Nirmala UI" w:cs="Nirmala UI"/>
                <w:color w:val="000000" w:themeColor="accent4"/>
              </w:rPr>
              <w:t xml:space="preserve"> </w:t>
            </w:r>
            <w:r w:rsidR="634272F3" w:rsidRPr="00667F81">
              <w:rPr>
                <w:rStyle w:val="SubtleEmphasis"/>
                <w:rFonts w:ascii="Nirmala UI" w:hAnsi="Nirmala UI" w:cs="Nirmala UI"/>
                <w:color w:val="000000" w:themeColor="accent4"/>
              </w:rPr>
              <w:t>शुरू होता है,</w:t>
            </w:r>
            <w:r w:rsidR="6C1C44AC" w:rsidRPr="00667F81">
              <w:rPr>
                <w:rStyle w:val="SubtleEmphasis"/>
                <w:rFonts w:ascii="Nirmala UI" w:hAnsi="Nirmala UI" w:cs="Nirmala UI"/>
                <w:color w:val="000000" w:themeColor="accent4"/>
              </w:rPr>
              <w:t xml:space="preserve"> </w:t>
            </w:r>
            <w:r w:rsidR="7C1DD2BC" w:rsidRPr="00667F81">
              <w:rPr>
                <w:rStyle w:val="SubtleEmphasis"/>
                <w:rFonts w:ascii="Nirmala UI" w:hAnsi="Nirmala UI" w:cs="Nirmala UI"/>
                <w:color w:val="000000" w:themeColor="accent4"/>
              </w:rPr>
              <w:t>ऑस्ट्रेलिया</w:t>
            </w:r>
            <w:r w:rsidR="2BBBD994" w:rsidRPr="00667F81">
              <w:rPr>
                <w:rStyle w:val="SubtleEmphasis"/>
                <w:rFonts w:ascii="Nirmala UI" w:hAnsi="Nirmala UI" w:cs="Nirmala UI"/>
                <w:color w:val="000000" w:themeColor="accent4"/>
              </w:rPr>
              <w:t xml:space="preserve">ई </w:t>
            </w:r>
            <w:r w:rsidR="07370013" w:rsidRPr="00667F81">
              <w:rPr>
                <w:rStyle w:val="SubtleEmphasis"/>
                <w:rFonts w:ascii="Nirmala UI" w:hAnsi="Nirmala UI" w:cs="Nirmala UI"/>
                <w:color w:val="000000" w:themeColor="accent4"/>
              </w:rPr>
              <w:t xml:space="preserve">पाठशाला सत्र जनवरी </w:t>
            </w:r>
            <w:r w:rsidR="004773CB" w:rsidRPr="00667F81">
              <w:rPr>
                <w:rStyle w:val="SubtleEmphasis"/>
                <w:rFonts w:ascii="Nirmala UI" w:hAnsi="Nirmala UI" w:cs="Nirmala UI"/>
                <w:color w:val="000000" w:themeColor="accent4"/>
                <w:cs/>
                <w:lang w:bidi="hi-IN"/>
              </w:rPr>
              <w:t>में</w:t>
            </w:r>
            <w:r w:rsidR="07370013" w:rsidRPr="00667F81">
              <w:rPr>
                <w:rStyle w:val="SubtleEmphasis"/>
                <w:rFonts w:ascii="Nirmala UI" w:hAnsi="Nirmala UI" w:cs="Nirmala UI"/>
                <w:color w:val="000000" w:themeColor="accent4"/>
              </w:rPr>
              <w:t xml:space="preserve"> शुरू होते </w:t>
            </w:r>
            <w:r w:rsidR="63B48790" w:rsidRPr="00667F81">
              <w:rPr>
                <w:rStyle w:val="SubtleEmphasis"/>
                <w:rFonts w:ascii="Nirmala UI" w:hAnsi="Nirmala UI" w:cs="Nirmala UI"/>
                <w:color w:val="000000" w:themeColor="accent4"/>
              </w:rPr>
              <w:t>हैं</w:t>
            </w:r>
            <w:r w:rsidR="59542FDE" w:rsidRPr="00667F81">
              <w:rPr>
                <w:rStyle w:val="SubtleEmphasis"/>
                <w:rFonts w:ascii="Nirmala UI" w:hAnsi="Nirmala UI" w:cs="Nirmala UI"/>
                <w:color w:val="000000" w:themeColor="accent4"/>
              </w:rPr>
              <w:t xml:space="preserve">। </w:t>
            </w:r>
            <w:r w:rsidR="0038341C" w:rsidRPr="004A31FF">
              <w:rPr>
                <w:rStyle w:val="SubtleEmphasis"/>
                <w:rFonts w:ascii="Nirmala UI" w:hAnsi="Nirmala UI" w:cs="Nirmala UI"/>
                <w:i/>
                <w:iCs w:val="0"/>
                <w:color w:val="000000" w:themeColor="accent4"/>
                <w:cs/>
                <w:lang w:bidi="hi-IN"/>
              </w:rPr>
              <w:t xml:space="preserve">विध्यालय </w:t>
            </w:r>
            <w:r w:rsidR="006257C8" w:rsidRPr="00667F81">
              <w:rPr>
                <w:rStyle w:val="SubtleEmphasis"/>
                <w:rFonts w:ascii="Nirmala UI" w:hAnsi="Nirmala UI" w:cs="Nirmala UI"/>
                <w:color w:val="000000" w:themeColor="accent4"/>
                <w:cs/>
                <w:lang w:bidi="hi-IN"/>
              </w:rPr>
              <w:t>में</w:t>
            </w:r>
            <w:r w:rsidR="59542FDE" w:rsidRPr="00667F81">
              <w:rPr>
                <w:rStyle w:val="SubtleEmphasis"/>
                <w:rFonts w:ascii="Nirmala UI" w:hAnsi="Nirmala UI" w:cs="Nirmala UI"/>
                <w:color w:val="000000" w:themeColor="accent4"/>
              </w:rPr>
              <w:t xml:space="preserve"> छात्र वर्दी पहनते हैं।</w:t>
            </w:r>
            <w:r w:rsidR="00DD52C0" w:rsidRPr="00074008">
              <w:rPr>
                <w:rStyle w:val="SubtleEmphasis"/>
                <w:color w:val="000000" w:themeColor="accent4"/>
              </w:rPr>
              <w:t xml:space="preserve"> </w:t>
            </w:r>
          </w:p>
        </w:tc>
        <w:tc>
          <w:tcPr>
            <w:tcW w:w="5017" w:type="dxa"/>
          </w:tcPr>
          <w:p w14:paraId="4C710D9D" w14:textId="24FFE733" w:rsidR="00DB1E33" w:rsidRPr="00074008" w:rsidRDefault="00480892" w:rsidP="00074008">
            <w:pPr>
              <w:pStyle w:val="Bullets"/>
              <w:numPr>
                <w:ilvl w:val="0"/>
                <w:numId w:val="0"/>
              </w:numPr>
              <w:rPr>
                <w:b/>
                <w:bCs/>
              </w:rPr>
            </w:pPr>
            <w:r w:rsidRPr="00074008">
              <w:rPr>
                <w:b/>
                <w:bCs/>
              </w:rPr>
              <w:t xml:space="preserve">School life in </w:t>
            </w:r>
            <w:r w:rsidR="00AC1509" w:rsidRPr="00074008">
              <w:rPr>
                <w:b/>
                <w:bCs/>
              </w:rPr>
              <w:t>India/</w:t>
            </w:r>
            <w:r w:rsidR="00B44EF0" w:rsidRPr="00074008">
              <w:rPr>
                <w:b/>
                <w:bCs/>
              </w:rPr>
              <w:t>Hindi</w:t>
            </w:r>
            <w:r w:rsidR="00070EDF" w:rsidRPr="00074008">
              <w:rPr>
                <w:b/>
                <w:bCs/>
              </w:rPr>
              <w:t>-</w:t>
            </w:r>
            <w:r w:rsidRPr="00074008">
              <w:rPr>
                <w:b/>
                <w:bCs/>
              </w:rPr>
              <w:t>speaking countries and regions</w:t>
            </w:r>
            <w:r w:rsidR="009A1015">
              <w:rPr>
                <w:b/>
                <w:bCs/>
              </w:rPr>
              <w:t>,</w:t>
            </w:r>
            <w:r w:rsidRPr="00074008">
              <w:rPr>
                <w:b/>
                <w:bCs/>
              </w:rPr>
              <w:t xml:space="preserve"> and in Australian contexts</w:t>
            </w:r>
          </w:p>
          <w:p w14:paraId="188CBEA8" w14:textId="7CBC595D" w:rsidR="00882003" w:rsidRPr="00074008" w:rsidRDefault="00136837" w:rsidP="00074008">
            <w:pPr>
              <w:pStyle w:val="Bullets"/>
            </w:pPr>
            <w:r w:rsidRPr="00074008">
              <w:t xml:space="preserve">describing </w:t>
            </w:r>
            <w:r w:rsidRPr="00074008">
              <w:rPr>
                <w:lang w:eastAsia="ja-JP"/>
              </w:rPr>
              <w:t xml:space="preserve">and discussing </w:t>
            </w:r>
            <w:r w:rsidR="008F1EBB" w:rsidRPr="00074008">
              <w:t xml:space="preserve">Indian </w:t>
            </w:r>
            <w:r w:rsidRPr="00074008">
              <w:t>and Australian education systems and school life, for example,</w:t>
            </w:r>
            <w:r w:rsidR="006D5379" w:rsidRPr="00074008">
              <w:rPr>
                <w:cs/>
                <w:lang w:bidi="hi-IN"/>
              </w:rPr>
              <w:t xml:space="preserve"> </w:t>
            </w:r>
            <w:r w:rsidR="007F03CD" w:rsidRPr="00074008">
              <w:rPr>
                <w:rFonts w:ascii="Nirmala UI" w:hAnsi="Nirmala UI" w:cs="Nirmala UI"/>
                <w:cs/>
                <w:lang w:bidi="hi-IN"/>
              </w:rPr>
              <w:t xml:space="preserve">विद्यालय, कक्षा, नियम, </w:t>
            </w:r>
            <w:r w:rsidR="007F03CD" w:rsidRPr="00074008">
              <w:rPr>
                <w:rFonts w:ascii="Nirmala UI" w:hAnsi="Nirmala UI" w:cs="Nirmala UI" w:hint="cs"/>
                <w:cs/>
                <w:lang w:bidi="hi-IN"/>
              </w:rPr>
              <w:t>भारत</w:t>
            </w:r>
            <w:r w:rsidR="007F03CD" w:rsidRPr="00074008">
              <w:rPr>
                <w:rFonts w:ascii="Nirmala UI" w:hAnsi="Nirmala UI" w:cs="Nirmala UI"/>
                <w:cs/>
                <w:lang w:bidi="hi-IN"/>
              </w:rPr>
              <w:t xml:space="preserve"> </w:t>
            </w:r>
            <w:r w:rsidR="007F03CD" w:rsidRPr="00074008">
              <w:rPr>
                <w:rFonts w:cs="Mangal"/>
                <w:cs/>
                <w:lang w:bidi="hi-IN"/>
              </w:rPr>
              <w:t xml:space="preserve">में </w:t>
            </w:r>
            <w:r w:rsidR="007F03CD" w:rsidRPr="00074008">
              <w:rPr>
                <w:rFonts w:ascii="Nirmala UI" w:hAnsi="Nirmala UI" w:cs="Nirmala UI"/>
                <w:cs/>
                <w:lang w:bidi="hi-IN"/>
              </w:rPr>
              <w:t>प्राथमिक और उच्च विद्यालय अलग नहीं होते</w:t>
            </w:r>
          </w:p>
          <w:p w14:paraId="646DB78F" w14:textId="60BD4C1B" w:rsidR="00403978" w:rsidRPr="00074008" w:rsidRDefault="00053F71" w:rsidP="00074008">
            <w:pPr>
              <w:pStyle w:val="Bullets"/>
            </w:pPr>
            <w:r w:rsidRPr="00074008">
              <w:t xml:space="preserve">discussing </w:t>
            </w:r>
            <w:r w:rsidR="00CA74C6" w:rsidRPr="00074008">
              <w:t xml:space="preserve">secure </w:t>
            </w:r>
            <w:r w:rsidRPr="00074008">
              <w:t>online learning v</w:t>
            </w:r>
            <w:r w:rsidR="00CA74C6" w:rsidRPr="00074008">
              <w:t>er</w:t>
            </w:r>
            <w:r w:rsidRPr="00074008">
              <w:t>s</w:t>
            </w:r>
            <w:r w:rsidR="00CA74C6" w:rsidRPr="00074008">
              <w:t>us</w:t>
            </w:r>
            <w:r w:rsidRPr="00074008">
              <w:t xml:space="preserve"> face-to-face</w:t>
            </w:r>
            <w:r w:rsidR="00740DF2" w:rsidRPr="00074008">
              <w:t xml:space="preserve">, </w:t>
            </w:r>
            <w:r w:rsidRPr="00074008">
              <w:t xml:space="preserve">learning preferences and styles </w:t>
            </w:r>
          </w:p>
          <w:p w14:paraId="6027D226" w14:textId="3AEDD138" w:rsidR="00403978" w:rsidRPr="00074008" w:rsidRDefault="00403978" w:rsidP="00074008">
            <w:pPr>
              <w:pStyle w:val="Bullets"/>
              <w:rPr>
                <w:rFonts w:ascii="Nirmala UI" w:hAnsi="Nirmala UI" w:cs="Nirmala UI"/>
              </w:rPr>
            </w:pPr>
            <w:r w:rsidRPr="00074008">
              <w:t>comparing the choice of subjects, assessments and examinations, graduation, for example,</w:t>
            </w:r>
            <w:r w:rsidR="00160BDC" w:rsidRPr="00074008">
              <w:t xml:space="preserve"> </w:t>
            </w:r>
            <w:r w:rsidR="003E283F" w:rsidRPr="00074008">
              <w:rPr>
                <w:rFonts w:ascii="Nirmala UI" w:hAnsi="Nirmala UI" w:cs="Nirmala UI"/>
                <w:cs/>
              </w:rPr>
              <w:t>तीन मुख्य क्षेत्र</w:t>
            </w:r>
            <w:r w:rsidR="00FC0D0B" w:rsidRPr="00074008">
              <w:rPr>
                <w:rFonts w:ascii="Nirmala UI" w:hAnsi="Nirmala UI" w:cs="Nirmala UI"/>
                <w:cs/>
              </w:rPr>
              <w:t>–कला, वाणिज्य और विज्ञा</w:t>
            </w:r>
            <w:r w:rsidR="00C34AF9" w:rsidRPr="00074008">
              <w:rPr>
                <w:rFonts w:ascii="Nirmala UI" w:hAnsi="Nirmala UI" w:cs="Nirmala UI"/>
                <w:cs/>
              </w:rPr>
              <w:t>न</w:t>
            </w:r>
            <w:r w:rsidR="00E62143" w:rsidRPr="00074008">
              <w:rPr>
                <w:rFonts w:ascii="Nirmala UI" w:hAnsi="Nirmala UI" w:cs="Nirmala UI"/>
                <w:cs/>
              </w:rPr>
              <w:t xml:space="preserve">, </w:t>
            </w:r>
            <w:r w:rsidR="00E62143" w:rsidRPr="00074008">
              <w:rPr>
                <w:rFonts w:ascii="Nirmala UI" w:hAnsi="Nirmala UI" w:cs="Nirmala UI"/>
                <w:cs/>
                <w:lang w:bidi="hi-IN"/>
              </w:rPr>
              <w:t xml:space="preserve">अर्ध वार्षिक परीक्षा, वार्षिक परीक्षा, </w:t>
            </w:r>
            <w:r w:rsidR="00B4533A" w:rsidRPr="00074008">
              <w:rPr>
                <w:rFonts w:ascii="Nirmala UI" w:hAnsi="Nirmala UI" w:cs="Nirmala UI"/>
                <w:cs/>
              </w:rPr>
              <w:t>स्नातक</w:t>
            </w:r>
            <w:r w:rsidR="00B4533A" w:rsidRPr="00074008">
              <w:rPr>
                <w:rFonts w:ascii="Nirmala UI" w:hAnsi="Nirmala UI" w:cs="Nirmala UI"/>
              </w:rPr>
              <w:t>,</w:t>
            </w:r>
            <w:r w:rsidR="00E62143" w:rsidRPr="00074008">
              <w:rPr>
                <w:rFonts w:ascii="Nirmala UI" w:hAnsi="Nirmala UI" w:cs="Nirmala UI"/>
                <w:cs/>
              </w:rPr>
              <w:t xml:space="preserve"> </w:t>
            </w:r>
            <w:r w:rsidR="00E62143" w:rsidRPr="00074008">
              <w:rPr>
                <w:rFonts w:ascii="Nirmala UI" w:hAnsi="Nirmala UI" w:cs="Nirmala UI"/>
                <w:cs/>
                <w:lang w:bidi="hi-IN"/>
              </w:rPr>
              <w:t>स्नात</w:t>
            </w:r>
            <w:r w:rsidR="005A3848" w:rsidRPr="00074008">
              <w:rPr>
                <w:rFonts w:ascii="Nirmala UI" w:hAnsi="Nirmala UI" w:cs="Nirmala UI"/>
                <w:cs/>
                <w:lang w:bidi="hi-IN"/>
              </w:rPr>
              <w:t>कोत्तर</w:t>
            </w:r>
          </w:p>
          <w:p w14:paraId="72B5E201" w14:textId="591D8372" w:rsidR="00403978" w:rsidRPr="00074008" w:rsidRDefault="00160BDC" w:rsidP="00074008">
            <w:pPr>
              <w:pStyle w:val="Bullets"/>
            </w:pPr>
            <w:r w:rsidRPr="00074008">
              <w:t>comparing school events and occasions</w:t>
            </w:r>
            <w:r w:rsidR="005D125D" w:rsidRPr="00074008">
              <w:t>,</w:t>
            </w:r>
            <w:r w:rsidRPr="00074008">
              <w:t xml:space="preserve"> such as dance</w:t>
            </w:r>
            <w:r w:rsidR="006000FC" w:rsidRPr="00074008">
              <w:t>s</w:t>
            </w:r>
            <w:r w:rsidRPr="00074008">
              <w:t>, formal</w:t>
            </w:r>
            <w:r w:rsidR="006000FC" w:rsidRPr="00074008">
              <w:t>s</w:t>
            </w:r>
            <w:r w:rsidRPr="00074008">
              <w:t>, school musical</w:t>
            </w:r>
            <w:r w:rsidR="006000FC" w:rsidRPr="00074008">
              <w:t>s</w:t>
            </w:r>
            <w:r w:rsidRPr="00074008">
              <w:t>, assemblies, charity events, camps, excursions</w:t>
            </w:r>
            <w:r w:rsidR="00B744DB">
              <w:t xml:space="preserve"> and</w:t>
            </w:r>
            <w:r w:rsidRPr="00074008">
              <w:t xml:space="preserve"> exchange trips </w:t>
            </w:r>
          </w:p>
          <w:p w14:paraId="46AC3746" w14:textId="47274050" w:rsidR="00403978" w:rsidRPr="00074008" w:rsidRDefault="00403978" w:rsidP="00074008">
            <w:pPr>
              <w:pStyle w:val="Bullets"/>
            </w:pPr>
            <w:r w:rsidRPr="00074008">
              <w:t>discussing</w:t>
            </w:r>
            <w:r w:rsidR="007F6C3E" w:rsidRPr="00074008">
              <w:t xml:space="preserve"> </w:t>
            </w:r>
            <w:r w:rsidR="00E9755F" w:rsidRPr="00074008">
              <w:t>future plans</w:t>
            </w:r>
            <w:r w:rsidR="00430921" w:rsidRPr="00074008">
              <w:rPr>
                <w:lang w:bidi="hi-IN"/>
              </w:rPr>
              <w:t xml:space="preserve"> and</w:t>
            </w:r>
            <w:r w:rsidR="00E9755F" w:rsidRPr="00074008">
              <w:t xml:space="preserve"> </w:t>
            </w:r>
            <w:r w:rsidR="007F6C3E" w:rsidRPr="00074008">
              <w:t>possible</w:t>
            </w:r>
            <w:r w:rsidRPr="00074008">
              <w:t xml:space="preserve"> career</w:t>
            </w:r>
            <w:r w:rsidR="007F6C3E" w:rsidRPr="00074008">
              <w:t xml:space="preserve"> </w:t>
            </w:r>
            <w:r w:rsidR="003E37D6" w:rsidRPr="00074008">
              <w:t xml:space="preserve">or job </w:t>
            </w:r>
            <w:r w:rsidR="007F6C3E" w:rsidRPr="00074008">
              <w:t>options</w:t>
            </w:r>
            <w:r w:rsidRPr="00074008">
              <w:t xml:space="preserve">, for example, </w:t>
            </w:r>
            <w:r w:rsidR="000D0EE6" w:rsidRPr="00074008">
              <w:rPr>
                <w:rFonts w:ascii="Nirmala UI" w:hAnsi="Nirmala UI" w:cs="Nirmala UI"/>
                <w:cs/>
                <w:lang w:bidi="hi-IN"/>
              </w:rPr>
              <w:t>मैं दुनिया घूमना चाहता हूँ। मुझ</w:t>
            </w:r>
            <w:r w:rsidR="00E97804" w:rsidRPr="00074008">
              <w:rPr>
                <w:rFonts w:ascii="Nirmala UI" w:hAnsi="Nirmala UI" w:cs="Nirmala UI"/>
                <w:cs/>
                <w:lang w:bidi="hi-IN"/>
              </w:rPr>
              <w:t>े</w:t>
            </w:r>
            <w:r w:rsidR="00120F42" w:rsidRPr="00074008">
              <w:rPr>
                <w:rFonts w:ascii="Nirmala UI" w:hAnsi="Nirmala UI" w:cs="Nirmala UI"/>
                <w:cs/>
                <w:lang w:bidi="hi-IN"/>
              </w:rPr>
              <w:t xml:space="preserve"> अभिनय करने का शौक है</w:t>
            </w:r>
            <w:r w:rsidR="00450427" w:rsidRPr="00074008">
              <w:rPr>
                <w:rFonts w:ascii="Nirmala UI" w:hAnsi="Nirmala UI" w:cs="Nirmala UI"/>
                <w:cs/>
                <w:lang w:bidi="hi-IN"/>
              </w:rPr>
              <w:t>, हो सकता है मैं अभिनय के क्षेत्र में जाऊँ।</w:t>
            </w:r>
          </w:p>
          <w:p w14:paraId="57D15C75" w14:textId="1403F8B6" w:rsidR="00403978" w:rsidRPr="00074008" w:rsidRDefault="00943286" w:rsidP="00074008">
            <w:pPr>
              <w:pStyle w:val="Bullets"/>
            </w:pPr>
            <w:r w:rsidRPr="00074008">
              <w:t>considering employment opportunities</w:t>
            </w:r>
            <w:r w:rsidR="000E7601" w:rsidRPr="00074008">
              <w:t xml:space="preserve"> such as</w:t>
            </w:r>
            <w:r w:rsidRPr="00074008">
              <w:t xml:space="preserve"> exploring job opportunities in India and</w:t>
            </w:r>
            <w:r w:rsidR="00E61225" w:rsidRPr="00074008">
              <w:t>/or</w:t>
            </w:r>
            <w:r w:rsidRPr="00074008">
              <w:t xml:space="preserve"> Hindi-language</w:t>
            </w:r>
            <w:r w:rsidR="001A2503" w:rsidRPr="00074008">
              <w:t>-</w:t>
            </w:r>
            <w:r w:rsidRPr="00074008">
              <w:t xml:space="preserve">related job possibilities in Australia and other countries </w:t>
            </w:r>
          </w:p>
          <w:p w14:paraId="1D686746" w14:textId="28F9FCB5" w:rsidR="00DB1E33" w:rsidRPr="00074008" w:rsidRDefault="00DB1E33" w:rsidP="00074008">
            <w:pPr>
              <w:pStyle w:val="Bullets"/>
              <w:numPr>
                <w:ilvl w:val="0"/>
                <w:numId w:val="0"/>
              </w:numPr>
              <w:ind w:left="720"/>
            </w:pPr>
          </w:p>
        </w:tc>
      </w:tr>
      <w:tr w:rsidR="002C2A66" w:rsidRPr="00074008" w14:paraId="73907CA9" w14:textId="77777777" w:rsidTr="2E4004FB">
        <w:trPr>
          <w:trHeight w:val="5087"/>
        </w:trPr>
        <w:tc>
          <w:tcPr>
            <w:tcW w:w="5015" w:type="dxa"/>
          </w:tcPr>
          <w:p w14:paraId="7CA257FE" w14:textId="1EB800A1" w:rsidR="002C2A66" w:rsidRPr="00074008" w:rsidRDefault="00480892" w:rsidP="00074008">
            <w:pPr>
              <w:pStyle w:val="Bullets"/>
              <w:numPr>
                <w:ilvl w:val="0"/>
                <w:numId w:val="0"/>
              </w:numPr>
              <w:rPr>
                <w:b/>
                <w:bCs/>
              </w:rPr>
            </w:pPr>
            <w:r w:rsidRPr="00074008">
              <w:rPr>
                <w:b/>
                <w:bCs/>
              </w:rPr>
              <w:lastRenderedPageBreak/>
              <w:t>Where I call home</w:t>
            </w:r>
          </w:p>
          <w:p w14:paraId="4B81FD22" w14:textId="0758BDCA" w:rsidR="00C87150" w:rsidRPr="00074008" w:rsidRDefault="00C87150" w:rsidP="00074008">
            <w:pPr>
              <w:pStyle w:val="Bullets"/>
              <w:rPr>
                <w:rStyle w:val="SubtleEmphasis"/>
                <w:color w:val="000000" w:themeColor="accent4"/>
              </w:rPr>
            </w:pPr>
            <w:r w:rsidRPr="00074008">
              <w:rPr>
                <w:rStyle w:val="SubtleEmphasis"/>
                <w:color w:val="000000" w:themeColor="accent4"/>
              </w:rPr>
              <w:t>describing my house(s)/my home(s) and features</w:t>
            </w:r>
          </w:p>
          <w:p w14:paraId="54D8E5FB" w14:textId="599F118D" w:rsidR="00C87150" w:rsidRPr="00074008" w:rsidRDefault="00C87150" w:rsidP="00074008">
            <w:pPr>
              <w:pStyle w:val="Bullets"/>
              <w:rPr>
                <w:rStyle w:val="SubtleEmphasis"/>
                <w:rFonts w:ascii="Nirmala UI" w:hAnsi="Nirmala UI" w:cs="Nirmala UI"/>
                <w:color w:val="000000" w:themeColor="accent4"/>
              </w:rPr>
            </w:pPr>
            <w:r w:rsidRPr="00074008">
              <w:rPr>
                <w:rStyle w:val="SubtleEmphasis"/>
                <w:color w:val="000000" w:themeColor="accent4"/>
              </w:rPr>
              <w:t xml:space="preserve">labelling rooms and furniture, including uniquely Indian furniture and features, for example, </w:t>
            </w:r>
            <w:r w:rsidR="000D6B1F" w:rsidRPr="00074008">
              <w:rPr>
                <w:rStyle w:val="SubtleEmphasis"/>
                <w:rFonts w:ascii="Nirmala UI" w:hAnsi="Nirmala UI" w:cs="Nirmala UI"/>
                <w:i/>
                <w:iCs w:val="0"/>
                <w:color w:val="000000" w:themeColor="accent4"/>
                <w:cs/>
                <w:lang w:bidi="hi-IN"/>
              </w:rPr>
              <w:t xml:space="preserve">पलंग, तिपाई, </w:t>
            </w:r>
            <w:r w:rsidR="00486843" w:rsidRPr="00074008">
              <w:rPr>
                <w:rStyle w:val="SubtleEmphasis"/>
                <w:rFonts w:ascii="Nirmala UI" w:hAnsi="Nirmala UI" w:cs="Nirmala UI"/>
                <w:i/>
                <w:iCs w:val="0"/>
                <w:color w:val="000000" w:themeColor="accent4"/>
                <w:cs/>
              </w:rPr>
              <w:t>झूला,</w:t>
            </w:r>
            <w:r w:rsidR="00486843" w:rsidRPr="00074008">
              <w:rPr>
                <w:rStyle w:val="SubtleEmphasis"/>
                <w:rFonts w:ascii="Nirmala UI" w:hAnsi="Nirmala UI" w:cs="Nirmala UI"/>
                <w:i/>
                <w:iCs w:val="0"/>
                <w:color w:val="000000" w:themeColor="accent4"/>
                <w:cs/>
                <w:lang w:bidi="hi-IN"/>
              </w:rPr>
              <w:t xml:space="preserve"> चारपाई, </w:t>
            </w:r>
            <w:r w:rsidR="00641503" w:rsidRPr="00074008">
              <w:rPr>
                <w:rStyle w:val="SubtleEmphasis"/>
                <w:rFonts w:ascii="Nirmala UI" w:hAnsi="Nirmala UI" w:cs="Nirmala UI"/>
                <w:i/>
                <w:iCs w:val="0"/>
                <w:color w:val="000000" w:themeColor="accent4"/>
                <w:cs/>
              </w:rPr>
              <w:t>बैठक,</w:t>
            </w:r>
            <w:r w:rsidR="00641503" w:rsidRPr="00074008">
              <w:rPr>
                <w:rStyle w:val="SubtleEmphasis"/>
                <w:rFonts w:ascii="Nirmala UI" w:hAnsi="Nirmala UI" w:cs="Nirmala UI"/>
                <w:i/>
                <w:iCs w:val="0"/>
                <w:color w:val="000000" w:themeColor="accent4"/>
                <w:cs/>
                <w:lang w:bidi="hi-IN"/>
              </w:rPr>
              <w:t xml:space="preserve"> </w:t>
            </w:r>
            <w:r w:rsidR="00D13738" w:rsidRPr="00074008">
              <w:rPr>
                <w:rStyle w:val="SubtleEmphasis"/>
                <w:rFonts w:ascii="Nirmala UI" w:hAnsi="Nirmala UI" w:cs="Nirmala UI"/>
                <w:i/>
                <w:iCs w:val="0"/>
                <w:color w:val="000000" w:themeColor="accent4"/>
                <w:cs/>
              </w:rPr>
              <w:t>रसोईघर</w:t>
            </w:r>
          </w:p>
          <w:p w14:paraId="1FFBA5DA" w14:textId="1EB800A1" w:rsidR="00C87150" w:rsidRPr="00074008" w:rsidRDefault="00C87150" w:rsidP="00074008">
            <w:pPr>
              <w:pStyle w:val="Bullets"/>
              <w:rPr>
                <w:rStyle w:val="SubtleEmphasis"/>
                <w:color w:val="000000" w:themeColor="accent4"/>
              </w:rPr>
            </w:pPr>
            <w:r w:rsidRPr="00074008">
              <w:rPr>
                <w:rStyle w:val="SubtleEmphasis"/>
                <w:color w:val="000000" w:themeColor="accent4"/>
              </w:rPr>
              <w:t>talking about my favourite place/room at home</w:t>
            </w:r>
          </w:p>
          <w:p w14:paraId="1416639B" w14:textId="40A12A05" w:rsidR="00C87150" w:rsidRPr="00074008" w:rsidRDefault="00C87150" w:rsidP="00074008">
            <w:pPr>
              <w:pStyle w:val="Bullets"/>
              <w:rPr>
                <w:rStyle w:val="SubtleEmphasis"/>
                <w:color w:val="000000" w:themeColor="accent4"/>
              </w:rPr>
            </w:pPr>
            <w:r w:rsidRPr="00074008">
              <w:rPr>
                <w:rStyle w:val="SubtleEmphasis"/>
                <w:color w:val="000000" w:themeColor="accent4"/>
              </w:rPr>
              <w:t xml:space="preserve">describing local places in my neighbourhood, for example, </w:t>
            </w:r>
            <w:r w:rsidR="0013794B" w:rsidRPr="00074008">
              <w:rPr>
                <w:rStyle w:val="SubtleEmphasis"/>
                <w:rFonts w:ascii="Nirmala UI" w:hAnsi="Nirmala UI" w:cs="Nirmala UI"/>
                <w:i/>
                <w:iCs w:val="0"/>
                <w:color w:val="000000" w:themeColor="accent4"/>
                <w:cs/>
              </w:rPr>
              <w:t>पुस्तकालय, दुकानें, चिकित्सालय</w:t>
            </w:r>
            <w:r w:rsidR="00F84FF6" w:rsidRPr="00074008">
              <w:rPr>
                <w:rStyle w:val="SubtleEmphasis"/>
                <w:rFonts w:ascii="Nirmala UI" w:hAnsi="Nirmala UI" w:cs="Nirmala UI"/>
                <w:i/>
                <w:iCs w:val="0"/>
                <w:color w:val="000000" w:themeColor="accent4"/>
                <w:cs/>
              </w:rPr>
              <w:t>, पार्क</w:t>
            </w:r>
          </w:p>
          <w:p w14:paraId="39F7E8C2" w14:textId="77692213" w:rsidR="00C87150" w:rsidRPr="00074008" w:rsidRDefault="00C87150" w:rsidP="00074008">
            <w:pPr>
              <w:pStyle w:val="Bullets"/>
              <w:rPr>
                <w:rStyle w:val="SubtleEmphasis"/>
                <w:rFonts w:ascii="Nirmala UI" w:hAnsi="Nirmala UI" w:cs="Nirmala UI"/>
                <w:color w:val="000000" w:themeColor="accent4"/>
              </w:rPr>
            </w:pPr>
            <w:r w:rsidRPr="00074008">
              <w:rPr>
                <w:rStyle w:val="SubtleEmphasis"/>
                <w:color w:val="000000" w:themeColor="accent4"/>
              </w:rPr>
              <w:t>identifying places around my neighbourhood</w:t>
            </w:r>
            <w:r w:rsidR="00B7773A" w:rsidRPr="00074008">
              <w:rPr>
                <w:rStyle w:val="SubtleEmphasis"/>
                <w:color w:val="000000" w:themeColor="accent4"/>
              </w:rPr>
              <w:t xml:space="preserve">, </w:t>
            </w:r>
            <w:r w:rsidRPr="00074008">
              <w:rPr>
                <w:rStyle w:val="SubtleEmphasis"/>
                <w:color w:val="000000" w:themeColor="accent4"/>
              </w:rPr>
              <w:t xml:space="preserve">suburb or city, for example, </w:t>
            </w:r>
            <w:r w:rsidR="00D06AE1" w:rsidRPr="00074008">
              <w:rPr>
                <w:rStyle w:val="SubtleEmphasis"/>
                <w:rFonts w:ascii="Nirmala UI" w:hAnsi="Nirmala UI" w:cs="Nirmala UI"/>
                <w:i/>
                <w:iCs w:val="0"/>
                <w:color w:val="000000" w:themeColor="accent4"/>
                <w:cs/>
              </w:rPr>
              <w:t>समुद्र तट, पार्क, नदी</w:t>
            </w:r>
            <w:r w:rsidR="0024550D" w:rsidRPr="00074008">
              <w:rPr>
                <w:rStyle w:val="SubtleEmphasis"/>
                <w:rFonts w:ascii="Nirmala UI" w:hAnsi="Nirmala UI" w:cs="Nirmala UI"/>
                <w:i/>
                <w:iCs w:val="0"/>
                <w:color w:val="000000" w:themeColor="accent4"/>
                <w:cs/>
              </w:rPr>
              <w:t>, पहाड़ी</w:t>
            </w:r>
          </w:p>
          <w:p w14:paraId="7B16AC4C" w14:textId="174D2971" w:rsidR="002C2A66" w:rsidRPr="00074008" w:rsidRDefault="00CC586E" w:rsidP="00074008">
            <w:pPr>
              <w:pStyle w:val="Bullets"/>
              <w:rPr>
                <w:rStyle w:val="SubtleEmphasis"/>
                <w:color w:val="000000" w:themeColor="accent4"/>
              </w:rPr>
            </w:pPr>
            <w:r w:rsidRPr="00074008">
              <w:rPr>
                <w:rStyle w:val="SubtleEmphasis"/>
                <w:color w:val="000000" w:themeColor="accent4"/>
              </w:rPr>
              <w:t xml:space="preserve">using directions and prepositions to talk about </w:t>
            </w:r>
            <w:r w:rsidR="000B4995" w:rsidRPr="00074008">
              <w:rPr>
                <w:rStyle w:val="SubtleEmphasis"/>
                <w:color w:val="000000" w:themeColor="accent4"/>
              </w:rPr>
              <w:t xml:space="preserve">the </w:t>
            </w:r>
            <w:r w:rsidRPr="00074008">
              <w:rPr>
                <w:rStyle w:val="SubtleEmphasis"/>
                <w:color w:val="000000" w:themeColor="accent4"/>
              </w:rPr>
              <w:t xml:space="preserve">locations of shops, school and </w:t>
            </w:r>
            <w:r w:rsidR="00C741C0" w:rsidRPr="00074008">
              <w:rPr>
                <w:rStyle w:val="SubtleEmphasis"/>
                <w:color w:val="000000" w:themeColor="accent4"/>
              </w:rPr>
              <w:t xml:space="preserve">my </w:t>
            </w:r>
            <w:r w:rsidRPr="00074008">
              <w:rPr>
                <w:rStyle w:val="SubtleEmphasis"/>
                <w:color w:val="000000" w:themeColor="accent4"/>
              </w:rPr>
              <w:t>home</w:t>
            </w:r>
            <w:r w:rsidR="006823CC" w:rsidRPr="00074008">
              <w:rPr>
                <w:rStyle w:val="SubtleEmphasis"/>
                <w:color w:val="000000" w:themeColor="accent4"/>
              </w:rPr>
              <w:t>(s)</w:t>
            </w:r>
            <w:r w:rsidR="00DD52C0" w:rsidRPr="00074008">
              <w:rPr>
                <w:rStyle w:val="SubtleEmphasis"/>
                <w:color w:val="000000" w:themeColor="accent4"/>
              </w:rPr>
              <w:t xml:space="preserve"> </w:t>
            </w:r>
          </w:p>
          <w:p w14:paraId="42BFD42E" w14:textId="77777777" w:rsidR="002C2A66" w:rsidRPr="00074008" w:rsidRDefault="002C2A66" w:rsidP="00074008">
            <w:pPr>
              <w:pStyle w:val="Bullets"/>
              <w:numPr>
                <w:ilvl w:val="0"/>
                <w:numId w:val="0"/>
              </w:numPr>
            </w:pPr>
          </w:p>
        </w:tc>
        <w:tc>
          <w:tcPr>
            <w:tcW w:w="5016" w:type="dxa"/>
          </w:tcPr>
          <w:p w14:paraId="2FDCD7B9" w14:textId="34393AF7" w:rsidR="002C2A66" w:rsidRPr="00074008" w:rsidRDefault="00480892" w:rsidP="00074008">
            <w:pPr>
              <w:pStyle w:val="Bullets"/>
              <w:numPr>
                <w:ilvl w:val="0"/>
                <w:numId w:val="0"/>
              </w:numPr>
              <w:rPr>
                <w:b/>
                <w:bCs/>
              </w:rPr>
            </w:pPr>
            <w:r w:rsidRPr="00074008">
              <w:rPr>
                <w:b/>
                <w:bCs/>
              </w:rPr>
              <w:t>My home and neighbourhood</w:t>
            </w:r>
          </w:p>
          <w:p w14:paraId="22C72224" w14:textId="66D4BCDB" w:rsidR="00550201" w:rsidRPr="00074008" w:rsidRDefault="0040513F" w:rsidP="00074008">
            <w:pPr>
              <w:pStyle w:val="Bullets"/>
              <w:rPr>
                <w:rStyle w:val="SubtleEmphasis"/>
                <w:color w:val="000000" w:themeColor="accent4"/>
              </w:rPr>
            </w:pPr>
            <w:r w:rsidRPr="00074008">
              <w:rPr>
                <w:rStyle w:val="SubtleEmphasis"/>
                <w:color w:val="000000" w:themeColor="accent4"/>
              </w:rPr>
              <w:t>describing where I live, my community and activities, for example</w:t>
            </w:r>
            <w:r w:rsidR="00F972B9" w:rsidRPr="00074008">
              <w:rPr>
                <w:rStyle w:val="SubtleEmphasis"/>
                <w:color w:val="000000" w:themeColor="accent4"/>
              </w:rPr>
              <w:t>,</w:t>
            </w:r>
            <w:r w:rsidR="009663ED" w:rsidRPr="00074008">
              <w:rPr>
                <w:rFonts w:ascii="Nirmala UI" w:hAnsi="Nirmala UI" w:cs="Nirmala UI"/>
                <w:cs/>
              </w:rPr>
              <w:t xml:space="preserve"> </w:t>
            </w:r>
            <w:r w:rsidR="003964A7" w:rsidRPr="00074008">
              <w:rPr>
                <w:rFonts w:ascii="Nirmala UI" w:hAnsi="Nirmala UI" w:cs="Nirmala UI"/>
                <w:cs/>
              </w:rPr>
              <w:t>मै</w:t>
            </w:r>
            <w:r w:rsidR="009A33D6" w:rsidRPr="00074008">
              <w:rPr>
                <w:rFonts w:ascii="Nirmala UI" w:hAnsi="Nirmala UI" w:cs="Nirmala UI"/>
                <w:cs/>
              </w:rPr>
              <w:t>ं</w:t>
            </w:r>
            <w:r w:rsidR="003964A7" w:rsidRPr="00074008">
              <w:rPr>
                <w:rFonts w:ascii="Nirmala UI" w:hAnsi="Nirmala UI" w:cs="Nirmala UI"/>
                <w:cs/>
              </w:rPr>
              <w:t xml:space="preserve"> </w:t>
            </w:r>
            <w:r w:rsidR="00C57A65" w:rsidRPr="00074008">
              <w:rPr>
                <w:rFonts w:ascii="Nirmala UI" w:hAnsi="Nirmala UI" w:cs="Nirmala UI"/>
                <w:cs/>
              </w:rPr>
              <w:t>उपनगर मे</w:t>
            </w:r>
            <w:r w:rsidR="004301FD" w:rsidRPr="00074008">
              <w:rPr>
                <w:rFonts w:ascii="Nirmala UI" w:hAnsi="Nirmala UI" w:cs="Nirmala UI"/>
                <w:cs/>
              </w:rPr>
              <w:t>ं</w:t>
            </w:r>
            <w:r w:rsidR="00C57A65" w:rsidRPr="00074008">
              <w:rPr>
                <w:rFonts w:ascii="Nirmala UI" w:hAnsi="Nirmala UI" w:cs="Nirmala UI"/>
                <w:cs/>
              </w:rPr>
              <w:t xml:space="preserve"> </w:t>
            </w:r>
            <w:r w:rsidR="0037657F" w:rsidRPr="00074008">
              <w:rPr>
                <w:rFonts w:ascii="Nirmala UI" w:hAnsi="Nirmala UI" w:cs="Nirmala UI"/>
                <w:cs/>
              </w:rPr>
              <w:t>रहती हूँ</w:t>
            </w:r>
            <w:r w:rsidR="00E43AFA" w:rsidRPr="00074008">
              <w:rPr>
                <w:rFonts w:ascii="Nirmala UI" w:hAnsi="Nirmala UI" w:cs="Nirmala UI"/>
              </w:rPr>
              <w:t>,</w:t>
            </w:r>
            <w:r w:rsidR="00E43AFA" w:rsidRPr="00074008">
              <w:rPr>
                <w:rFonts w:ascii="Nirmala UI" w:hAnsi="Nirmala UI" w:cs="Nirmala UI"/>
                <w:cs/>
              </w:rPr>
              <w:t xml:space="preserve"> </w:t>
            </w:r>
            <w:r w:rsidR="00416DF8" w:rsidRPr="00074008">
              <w:rPr>
                <w:rFonts w:ascii="Nirmala UI" w:hAnsi="Nirmala UI" w:cs="Nirmala UI"/>
                <w:cs/>
              </w:rPr>
              <w:t xml:space="preserve">यहाँ </w:t>
            </w:r>
            <w:r w:rsidR="007F1097" w:rsidRPr="00074008">
              <w:rPr>
                <w:rFonts w:ascii="Nirmala UI" w:hAnsi="Nirmala UI" w:cs="Nirmala UI"/>
                <w:cs/>
              </w:rPr>
              <w:t xml:space="preserve">के </w:t>
            </w:r>
            <w:r w:rsidR="004301FD" w:rsidRPr="00074008">
              <w:rPr>
                <w:rFonts w:ascii="Nirmala UI" w:hAnsi="Nirmala UI" w:cs="Nirmala UI"/>
                <w:cs/>
              </w:rPr>
              <w:t>नि</w:t>
            </w:r>
            <w:r w:rsidR="007F1097" w:rsidRPr="00074008">
              <w:rPr>
                <w:rFonts w:ascii="Nirmala UI" w:hAnsi="Nirmala UI" w:cs="Nirmala UI"/>
                <w:cs/>
              </w:rPr>
              <w:t>वासियों का अपना</w:t>
            </w:r>
            <w:r w:rsidR="00C10AA0" w:rsidRPr="00074008">
              <w:rPr>
                <w:rFonts w:ascii="Nirmala UI" w:hAnsi="Nirmala UI" w:cs="Nirmala UI"/>
                <w:cs/>
              </w:rPr>
              <w:t xml:space="preserve"> खुद </w:t>
            </w:r>
            <w:r w:rsidR="001069E6" w:rsidRPr="00074008">
              <w:rPr>
                <w:rFonts w:ascii="Nirmala UI" w:hAnsi="Nirmala UI" w:cs="Nirmala UI"/>
                <w:cs/>
              </w:rPr>
              <w:t>का व्यवसाय</w:t>
            </w:r>
            <w:r w:rsidR="00062DE0" w:rsidRPr="00074008">
              <w:rPr>
                <w:rFonts w:ascii="Nirmala UI" w:hAnsi="Nirmala UI" w:cs="Nirmala UI"/>
                <w:cs/>
              </w:rPr>
              <w:t xml:space="preserve"> </w:t>
            </w:r>
            <w:r w:rsidR="00170E0A" w:rsidRPr="00074008">
              <w:rPr>
                <w:rFonts w:ascii="Nirmala UI" w:hAnsi="Nirmala UI" w:cs="Nirmala UI"/>
                <w:cs/>
              </w:rPr>
              <w:t>है</w:t>
            </w:r>
            <w:r w:rsidR="00170E0A" w:rsidRPr="00074008">
              <w:rPr>
                <w:rFonts w:ascii="Nirmala UI" w:hAnsi="Nirmala UI" w:cs="Nirmala UI"/>
              </w:rPr>
              <w:t>,</w:t>
            </w:r>
            <w:r w:rsidR="00170E0A" w:rsidRPr="00074008">
              <w:rPr>
                <w:rFonts w:ascii="Nirmala UI" w:hAnsi="Nirmala UI" w:cs="Nirmala UI"/>
                <w:cs/>
              </w:rPr>
              <w:t xml:space="preserve"> लोग</w:t>
            </w:r>
            <w:r w:rsidR="004A58B6" w:rsidRPr="00074008">
              <w:rPr>
                <w:rFonts w:ascii="Nirmala UI" w:hAnsi="Nirmala UI" w:cs="Nirmala UI"/>
                <w:cs/>
              </w:rPr>
              <w:t xml:space="preserve"> </w:t>
            </w:r>
            <w:r w:rsidR="00C10AA0" w:rsidRPr="00074008">
              <w:rPr>
                <w:rFonts w:ascii="Nirmala UI" w:hAnsi="Nirmala UI" w:cs="Nirmala UI"/>
                <w:cs/>
              </w:rPr>
              <w:t>पैदल घूमना पसंद करते हैं।</w:t>
            </w:r>
            <w:r w:rsidR="00C10AA0" w:rsidRPr="00074008">
              <w:rPr>
                <w:rStyle w:val="SubtleEmphasis"/>
                <w:color w:val="000000" w:themeColor="accent4"/>
                <w:cs/>
                <w:lang w:bidi="hi-IN"/>
              </w:rPr>
              <w:t xml:space="preserve"> </w:t>
            </w:r>
          </w:p>
          <w:p w14:paraId="6F05BB06" w14:textId="36DBFFEB" w:rsidR="00E42FA3" w:rsidRPr="00074008" w:rsidRDefault="00E42FA3" w:rsidP="00074008">
            <w:pPr>
              <w:pStyle w:val="Bullets"/>
              <w:rPr>
                <w:rStyle w:val="SubtleEmphasis"/>
                <w:color w:val="000000" w:themeColor="accent4"/>
              </w:rPr>
            </w:pPr>
            <w:r w:rsidRPr="00074008">
              <w:rPr>
                <w:rStyle w:val="SubtleEmphasis"/>
                <w:color w:val="000000" w:themeColor="accent4"/>
              </w:rPr>
              <w:t>discussing chores and responsibilities at home</w:t>
            </w:r>
            <w:r w:rsidR="001069E6" w:rsidRPr="00074008">
              <w:rPr>
                <w:rStyle w:val="SubtleEmphasis"/>
                <w:color w:val="000000" w:themeColor="accent4"/>
                <w:lang w:bidi="hi-IN"/>
              </w:rPr>
              <w:t>,</w:t>
            </w:r>
            <w:r w:rsidR="00F972B9" w:rsidRPr="00074008">
              <w:rPr>
                <w:rStyle w:val="SubtleEmphasis"/>
                <w:color w:val="000000" w:themeColor="accent4"/>
                <w:lang w:bidi="hi-IN"/>
              </w:rPr>
              <w:t xml:space="preserve"> for example,</w:t>
            </w:r>
            <w:r w:rsidR="00CB1CFE" w:rsidRPr="00074008">
              <w:rPr>
                <w:rStyle w:val="SubtleEmphasis"/>
                <w:color w:val="000000" w:themeColor="accent4"/>
                <w:cs/>
                <w:lang w:bidi="hi-IN"/>
              </w:rPr>
              <w:t xml:space="preserve"> </w:t>
            </w:r>
            <w:r w:rsidR="00CB1CFE" w:rsidRPr="00074008">
              <w:rPr>
                <w:rFonts w:ascii="Nirmala UI" w:hAnsi="Nirmala UI" w:cs="Nirmala UI"/>
                <w:i/>
                <w:cs/>
              </w:rPr>
              <w:t>कपड़े धोकर सुखाने डालना मेरा काम है</w:t>
            </w:r>
            <w:r w:rsidR="00E658BE" w:rsidRPr="00074008">
              <w:rPr>
                <w:rFonts w:ascii="Nirmala UI" w:hAnsi="Nirmala UI" w:cs="Nirmala UI"/>
                <w:i/>
              </w:rPr>
              <w:t>,</w:t>
            </w:r>
            <w:r w:rsidR="00E658BE" w:rsidRPr="00074008">
              <w:rPr>
                <w:rFonts w:ascii="Nirmala UI" w:hAnsi="Nirmala UI" w:cs="Nirmala UI"/>
                <w:i/>
                <w:cs/>
              </w:rPr>
              <w:t xml:space="preserve"> </w:t>
            </w:r>
            <w:r w:rsidR="00E415D3" w:rsidRPr="00074008">
              <w:rPr>
                <w:rFonts w:ascii="Nirmala UI" w:hAnsi="Nirmala UI" w:cs="Nirmala UI"/>
                <w:i/>
                <w:cs/>
              </w:rPr>
              <w:t>खाना हम मिलकर बनाते हैं</w:t>
            </w:r>
            <w:r w:rsidR="004301FD" w:rsidRPr="00074008">
              <w:rPr>
                <w:rFonts w:ascii="Nirmala UI" w:hAnsi="Nirmala UI" w:cs="Nirmala UI"/>
                <w:i/>
                <w:cs/>
              </w:rPr>
              <w:t>।</w:t>
            </w:r>
            <w:r w:rsidR="00DD52C0" w:rsidRPr="00074008">
              <w:rPr>
                <w:rStyle w:val="SubtleEmphasis"/>
                <w:color w:val="000000" w:themeColor="accent4"/>
                <w:cs/>
                <w:lang w:bidi="hi-IN"/>
              </w:rPr>
              <w:t xml:space="preserve"> </w:t>
            </w:r>
          </w:p>
          <w:p w14:paraId="69961109" w14:textId="6AAC0424" w:rsidR="00E42FA3" w:rsidRPr="00074008" w:rsidRDefault="00E42FA3" w:rsidP="00074008">
            <w:pPr>
              <w:pStyle w:val="Bullets"/>
              <w:rPr>
                <w:rStyle w:val="SubtleEmphasis"/>
                <w:color w:val="000000" w:themeColor="accent4"/>
              </w:rPr>
            </w:pPr>
            <w:r w:rsidRPr="00074008">
              <w:rPr>
                <w:rStyle w:val="SubtleEmphasis"/>
                <w:color w:val="000000" w:themeColor="accent4"/>
              </w:rPr>
              <w:t>describing the rooms and spaces in my home</w:t>
            </w:r>
            <w:r w:rsidR="002E1C52" w:rsidRPr="00074008">
              <w:rPr>
                <w:rStyle w:val="SubtleEmphasis"/>
                <w:color w:val="000000" w:themeColor="accent4"/>
              </w:rPr>
              <w:t>(s)</w:t>
            </w:r>
            <w:r w:rsidRPr="00074008">
              <w:rPr>
                <w:rStyle w:val="SubtleEmphasis"/>
                <w:color w:val="000000" w:themeColor="accent4"/>
              </w:rPr>
              <w:t xml:space="preserve">, and activities I enjoy there, for example, </w:t>
            </w:r>
            <w:r w:rsidR="0040040A" w:rsidRPr="00074008">
              <w:rPr>
                <w:rFonts w:ascii="Nirmala UI" w:hAnsi="Nirmala UI" w:cs="Nirmala UI"/>
                <w:cs/>
              </w:rPr>
              <w:t xml:space="preserve">मेरे घर </w:t>
            </w:r>
            <w:r w:rsidR="00F27D10" w:rsidRPr="00074008">
              <w:rPr>
                <w:rFonts w:ascii="Nirmala UI" w:hAnsi="Nirmala UI" w:cs="Nirmala UI"/>
                <w:cs/>
              </w:rPr>
              <w:t>मे तीन कमरे हैं</w:t>
            </w:r>
            <w:r w:rsidR="00F27D10" w:rsidRPr="00074008">
              <w:rPr>
                <w:rFonts w:ascii="Nirmala UI" w:hAnsi="Nirmala UI" w:cs="Nirmala UI"/>
              </w:rPr>
              <w:t>,</w:t>
            </w:r>
            <w:r w:rsidR="002F251D" w:rsidRPr="00074008">
              <w:rPr>
                <w:rFonts w:ascii="Nirmala UI" w:hAnsi="Nirmala UI" w:cs="Nirmala UI"/>
                <w:cs/>
              </w:rPr>
              <w:t xml:space="preserve"> हर कमरे मे</w:t>
            </w:r>
            <w:r w:rsidR="004301FD" w:rsidRPr="00074008">
              <w:rPr>
                <w:rFonts w:ascii="Nirmala UI" w:hAnsi="Nirmala UI" w:cs="Nirmala UI"/>
                <w:cs/>
              </w:rPr>
              <w:t>ं</w:t>
            </w:r>
            <w:r w:rsidR="002F251D" w:rsidRPr="00074008">
              <w:rPr>
                <w:rFonts w:ascii="Nirmala UI" w:hAnsi="Nirmala UI" w:cs="Nirmala UI"/>
                <w:cs/>
              </w:rPr>
              <w:t xml:space="preserve"> धूप आती है</w:t>
            </w:r>
            <w:r w:rsidR="002F251D" w:rsidRPr="00074008">
              <w:rPr>
                <w:rFonts w:ascii="Nirmala UI" w:hAnsi="Nirmala UI" w:cs="Nirmala UI"/>
              </w:rPr>
              <w:t>,</w:t>
            </w:r>
            <w:r w:rsidR="00F27D10" w:rsidRPr="00074008">
              <w:rPr>
                <w:rFonts w:ascii="Nirmala UI" w:hAnsi="Nirmala UI" w:cs="Nirmala UI"/>
                <w:cs/>
              </w:rPr>
              <w:t xml:space="preserve"> </w:t>
            </w:r>
            <w:r w:rsidR="00C0451A" w:rsidRPr="00074008">
              <w:rPr>
                <w:rFonts w:ascii="Nirmala UI" w:hAnsi="Nirmala UI" w:cs="Nirmala UI"/>
                <w:cs/>
              </w:rPr>
              <w:t xml:space="preserve">एक </w:t>
            </w:r>
            <w:r w:rsidR="007261C3" w:rsidRPr="00074008">
              <w:rPr>
                <w:rFonts w:ascii="Nirmala UI" w:hAnsi="Nirmala UI" w:cs="Nirmala UI"/>
                <w:cs/>
              </w:rPr>
              <w:t xml:space="preserve">कमरा सिर्फ चित्रकारी </w:t>
            </w:r>
            <w:r w:rsidR="00655B78" w:rsidRPr="00074008">
              <w:rPr>
                <w:rFonts w:ascii="Nirmala UI" w:hAnsi="Nirmala UI" w:cs="Nirmala UI"/>
                <w:cs/>
              </w:rPr>
              <w:t>करने के लिए है</w:t>
            </w:r>
            <w:r w:rsidR="00581F7D" w:rsidRPr="00074008">
              <w:rPr>
                <w:rFonts w:ascii="Nirmala UI" w:hAnsi="Nirmala UI" w:cs="Nirmala UI"/>
                <w:cs/>
              </w:rPr>
              <w:t xml:space="preserve"> </w:t>
            </w:r>
          </w:p>
          <w:p w14:paraId="6DFD6361" w14:textId="30F5BCC1" w:rsidR="00E42FA3" w:rsidRPr="00074008" w:rsidRDefault="00E42FA3" w:rsidP="00074008">
            <w:pPr>
              <w:pStyle w:val="Bullets"/>
              <w:rPr>
                <w:rStyle w:val="SubtleEmphasis"/>
                <w:color w:val="000000" w:themeColor="accent4"/>
              </w:rPr>
            </w:pPr>
            <w:r w:rsidRPr="00074008">
              <w:rPr>
                <w:rStyle w:val="SubtleEmphasis"/>
                <w:color w:val="000000" w:themeColor="accent4"/>
              </w:rPr>
              <w:t xml:space="preserve">outlining neighbourhood facilities such as school, shops, </w:t>
            </w:r>
            <w:r w:rsidR="002C62D7" w:rsidRPr="00074008">
              <w:rPr>
                <w:rStyle w:val="SubtleEmphasis"/>
                <w:color w:val="000000" w:themeColor="accent4"/>
              </w:rPr>
              <w:t xml:space="preserve">pool, </w:t>
            </w:r>
            <w:r w:rsidRPr="00074008">
              <w:rPr>
                <w:rStyle w:val="SubtleEmphasis"/>
                <w:color w:val="000000" w:themeColor="accent4"/>
              </w:rPr>
              <w:t>parks</w:t>
            </w:r>
            <w:r w:rsidR="002C62D7" w:rsidRPr="00074008">
              <w:rPr>
                <w:rStyle w:val="SubtleEmphasis"/>
                <w:color w:val="000000" w:themeColor="accent4"/>
              </w:rPr>
              <w:t xml:space="preserve"> </w:t>
            </w:r>
            <w:r w:rsidR="002E1C52" w:rsidRPr="00074008">
              <w:rPr>
                <w:rStyle w:val="SubtleEmphasis"/>
                <w:color w:val="000000" w:themeColor="accent4"/>
              </w:rPr>
              <w:t xml:space="preserve">and </w:t>
            </w:r>
            <w:r w:rsidR="002C62D7" w:rsidRPr="00074008">
              <w:rPr>
                <w:rStyle w:val="SubtleEmphasis"/>
                <w:color w:val="000000" w:themeColor="accent4"/>
              </w:rPr>
              <w:t>library,</w:t>
            </w:r>
            <w:r w:rsidRPr="00074008">
              <w:rPr>
                <w:rStyle w:val="SubtleEmphasis"/>
                <w:color w:val="000000" w:themeColor="accent4"/>
              </w:rPr>
              <w:t xml:space="preserve"> and opportunities for activities, for example,</w:t>
            </w:r>
            <w:r w:rsidRPr="00074008">
              <w:rPr>
                <w:rFonts w:ascii="Nirmala UI" w:hAnsi="Nirmala UI" w:cs="Nirmala UI"/>
                <w:i/>
              </w:rPr>
              <w:t xml:space="preserve"> </w:t>
            </w:r>
            <w:r w:rsidR="0064606F" w:rsidRPr="00074008">
              <w:rPr>
                <w:rFonts w:ascii="Nirmala UI" w:hAnsi="Nirmala UI" w:cs="Nirmala UI"/>
                <w:i/>
                <w:cs/>
              </w:rPr>
              <w:t>रेल</w:t>
            </w:r>
            <w:r w:rsidR="00E07343" w:rsidRPr="00074008">
              <w:rPr>
                <w:rFonts w:ascii="Nirmala UI" w:hAnsi="Nirmala UI" w:cs="Nirmala UI"/>
                <w:i/>
                <w:cs/>
              </w:rPr>
              <w:t>वे स्टेशन</w:t>
            </w:r>
            <w:r w:rsidR="00F206A1" w:rsidRPr="00074008">
              <w:rPr>
                <w:rFonts w:ascii="Nirmala UI" w:hAnsi="Nirmala UI" w:cs="Nirmala UI"/>
                <w:i/>
                <w:cs/>
              </w:rPr>
              <w:t xml:space="preserve"> </w:t>
            </w:r>
            <w:r w:rsidR="00805C86" w:rsidRPr="00074008">
              <w:rPr>
                <w:rFonts w:ascii="Nirmala UI" w:hAnsi="Nirmala UI" w:cs="Nirmala UI"/>
                <w:i/>
                <w:cs/>
              </w:rPr>
              <w:t>घर के पास ही है</w:t>
            </w:r>
            <w:r w:rsidR="00FC27AF" w:rsidRPr="00074008">
              <w:rPr>
                <w:rFonts w:ascii="Nirmala UI" w:hAnsi="Nirmala UI" w:cs="Nirmala UI"/>
                <w:i/>
              </w:rPr>
              <w:t>,</w:t>
            </w:r>
            <w:r w:rsidR="00FC27AF" w:rsidRPr="00074008">
              <w:rPr>
                <w:rFonts w:ascii="Nirmala UI" w:hAnsi="Nirmala UI" w:cs="Nirmala UI"/>
                <w:i/>
                <w:cs/>
              </w:rPr>
              <w:t xml:space="preserve"> </w:t>
            </w:r>
            <w:r w:rsidR="00A8759E" w:rsidRPr="00074008">
              <w:rPr>
                <w:rFonts w:ascii="Nirmala UI" w:hAnsi="Nirmala UI" w:cs="Nirmala UI"/>
                <w:i/>
                <w:cs/>
              </w:rPr>
              <w:t xml:space="preserve">बगीचे </w:t>
            </w:r>
            <w:r w:rsidR="004B0B9B" w:rsidRPr="00074008">
              <w:rPr>
                <w:rFonts w:ascii="Nirmala UI" w:hAnsi="Nirmala UI" w:cs="Nirmala UI"/>
                <w:i/>
                <w:cs/>
              </w:rPr>
              <w:t>मे</w:t>
            </w:r>
            <w:r w:rsidR="004301FD" w:rsidRPr="00074008">
              <w:rPr>
                <w:rFonts w:ascii="Nirmala UI" w:hAnsi="Nirmala UI" w:cs="Nirmala UI"/>
                <w:i/>
                <w:cs/>
              </w:rPr>
              <w:t>ं</w:t>
            </w:r>
            <w:r w:rsidR="004B0B9B" w:rsidRPr="00074008">
              <w:rPr>
                <w:rFonts w:ascii="Nirmala UI" w:hAnsi="Nirmala UI" w:cs="Nirmala UI"/>
                <w:i/>
                <w:cs/>
              </w:rPr>
              <w:t xml:space="preserve"> </w:t>
            </w:r>
            <w:r w:rsidR="009E752E" w:rsidRPr="00074008">
              <w:rPr>
                <w:rFonts w:ascii="Nirmala UI" w:hAnsi="Nirmala UI" w:cs="Nirmala UI"/>
                <w:i/>
                <w:cs/>
              </w:rPr>
              <w:t xml:space="preserve">बच्चों का </w:t>
            </w:r>
            <w:r w:rsidR="00281F50" w:rsidRPr="00074008">
              <w:rPr>
                <w:rFonts w:ascii="Nirmala UI" w:hAnsi="Nirmala UI" w:cs="Nirmala UI"/>
                <w:i/>
                <w:cs/>
              </w:rPr>
              <w:t xml:space="preserve">झूला </w:t>
            </w:r>
            <w:r w:rsidR="003A3837" w:rsidRPr="00074008">
              <w:rPr>
                <w:rFonts w:ascii="Nirmala UI" w:hAnsi="Nirmala UI" w:cs="Nirmala UI"/>
                <w:i/>
                <w:cs/>
              </w:rPr>
              <w:t xml:space="preserve">बड़ा अच्छा है। </w:t>
            </w:r>
          </w:p>
          <w:p w14:paraId="55A39F0A" w14:textId="11693E56" w:rsidR="00E42FA3" w:rsidRPr="00074008" w:rsidRDefault="00E42FA3" w:rsidP="00074008">
            <w:pPr>
              <w:pStyle w:val="Bullets"/>
              <w:rPr>
                <w:rStyle w:val="SubtleEmphasis"/>
                <w:color w:val="000000" w:themeColor="accent4"/>
              </w:rPr>
            </w:pPr>
            <w:r w:rsidRPr="00074008">
              <w:rPr>
                <w:rStyle w:val="SubtleEmphasis"/>
                <w:color w:val="000000" w:themeColor="accent4"/>
              </w:rPr>
              <w:t>comparing types of residences</w:t>
            </w:r>
            <w:r w:rsidR="00E602E8" w:rsidRPr="00074008">
              <w:rPr>
                <w:rStyle w:val="SubtleEmphasis"/>
                <w:color w:val="000000" w:themeColor="accent4"/>
              </w:rPr>
              <w:t xml:space="preserve"> and dwellings</w:t>
            </w:r>
            <w:r w:rsidRPr="00074008">
              <w:rPr>
                <w:rStyle w:val="SubtleEmphasis"/>
                <w:color w:val="000000" w:themeColor="accent4"/>
              </w:rPr>
              <w:t xml:space="preserve"> in </w:t>
            </w:r>
            <w:r w:rsidR="00F31310">
              <w:rPr>
                <w:rStyle w:val="SubtleEmphasis"/>
                <w:color w:val="000000" w:themeColor="accent4"/>
              </w:rPr>
              <w:t xml:space="preserve">the </w:t>
            </w:r>
            <w:r w:rsidRPr="00074008">
              <w:rPr>
                <w:rStyle w:val="SubtleEmphasis"/>
                <w:color w:val="000000" w:themeColor="accent4"/>
              </w:rPr>
              <w:t>towns, cities and villages and countryside</w:t>
            </w:r>
            <w:r w:rsidR="005D0B10">
              <w:rPr>
                <w:rStyle w:val="SubtleEmphasis"/>
                <w:color w:val="000000" w:themeColor="accent4"/>
              </w:rPr>
              <w:t xml:space="preserve"> in India and </w:t>
            </w:r>
            <w:r w:rsidR="006342DA">
              <w:rPr>
                <w:rStyle w:val="SubtleEmphasis"/>
                <w:color w:val="000000" w:themeColor="accent4"/>
              </w:rPr>
              <w:t>Australia</w:t>
            </w:r>
            <w:r w:rsidR="00590786" w:rsidRPr="00074008">
              <w:rPr>
                <w:rStyle w:val="SubtleEmphasis"/>
                <w:color w:val="000000" w:themeColor="accent4"/>
              </w:rPr>
              <w:t>,</w:t>
            </w:r>
            <w:r w:rsidRPr="00074008">
              <w:rPr>
                <w:rStyle w:val="SubtleEmphasis"/>
                <w:color w:val="000000" w:themeColor="accent4"/>
              </w:rPr>
              <w:t xml:space="preserve"> </w:t>
            </w:r>
            <w:r w:rsidR="00BC66F1" w:rsidRPr="00074008">
              <w:rPr>
                <w:rStyle w:val="SubtleEmphasis"/>
                <w:color w:val="000000" w:themeColor="accent4"/>
              </w:rPr>
              <w:t xml:space="preserve">and considering </w:t>
            </w:r>
            <w:r w:rsidR="001A7DFD" w:rsidRPr="00074008">
              <w:rPr>
                <w:rStyle w:val="SubtleEmphasis"/>
                <w:color w:val="000000" w:themeColor="accent4"/>
              </w:rPr>
              <w:t>positive and negative aspects of each</w:t>
            </w:r>
          </w:p>
          <w:p w14:paraId="3ECD1872" w14:textId="12C2FF57" w:rsidR="00E42FA3" w:rsidRPr="00074008" w:rsidRDefault="00E42FA3" w:rsidP="00074008">
            <w:pPr>
              <w:pStyle w:val="Bullets"/>
              <w:rPr>
                <w:rFonts w:ascii="Nirmala UI" w:hAnsi="Nirmala UI" w:cs="Nirmala UI"/>
                <w:i/>
              </w:rPr>
            </w:pPr>
            <w:r w:rsidRPr="00074008">
              <w:rPr>
                <w:rStyle w:val="SubtleEmphasis"/>
                <w:color w:val="000000" w:themeColor="accent4"/>
              </w:rPr>
              <w:t>discussing how geography</w:t>
            </w:r>
            <w:r w:rsidR="00E602E8" w:rsidRPr="00074008">
              <w:rPr>
                <w:rStyle w:val="SubtleEmphasis"/>
                <w:color w:val="000000" w:themeColor="accent4"/>
              </w:rPr>
              <w:t>, climate and natural disasters</w:t>
            </w:r>
            <w:r w:rsidRPr="00074008">
              <w:rPr>
                <w:rStyle w:val="SubtleEmphasis"/>
                <w:color w:val="000000" w:themeColor="accent4"/>
              </w:rPr>
              <w:t xml:space="preserve"> </w:t>
            </w:r>
            <w:r w:rsidR="00086E1A" w:rsidRPr="00074008">
              <w:rPr>
                <w:rStyle w:val="SubtleEmphasis"/>
                <w:color w:val="000000" w:themeColor="accent4"/>
              </w:rPr>
              <w:t>can affect</w:t>
            </w:r>
            <w:r w:rsidRPr="00074008">
              <w:rPr>
                <w:rStyle w:val="SubtleEmphasis"/>
                <w:color w:val="000000" w:themeColor="accent4"/>
              </w:rPr>
              <w:t xml:space="preserve"> lifestyles</w:t>
            </w:r>
            <w:r w:rsidR="00E87E62" w:rsidRPr="00074008">
              <w:rPr>
                <w:rStyle w:val="SubtleEmphasis"/>
                <w:color w:val="000000" w:themeColor="accent4"/>
                <w:lang w:bidi="hi-IN"/>
              </w:rPr>
              <w:t>,</w:t>
            </w:r>
            <w:r w:rsidR="00E87E62" w:rsidRPr="00074008">
              <w:rPr>
                <w:rStyle w:val="SubtleEmphasis"/>
                <w:color w:val="000000" w:themeColor="accent4"/>
                <w:cs/>
                <w:lang w:bidi="hi-IN"/>
              </w:rPr>
              <w:t xml:space="preserve"> </w:t>
            </w:r>
            <w:r w:rsidR="00E87E62" w:rsidRPr="00074008">
              <w:rPr>
                <w:rStyle w:val="SubtleEmphasis"/>
                <w:color w:val="000000" w:themeColor="accent4"/>
                <w:lang w:bidi="hi-IN"/>
              </w:rPr>
              <w:t>for example,</w:t>
            </w:r>
            <w:r w:rsidR="00E87E62" w:rsidRPr="00074008">
              <w:rPr>
                <w:rStyle w:val="SubtleEmphasis"/>
                <w:color w:val="000000" w:themeColor="accent4"/>
                <w:cs/>
                <w:lang w:bidi="hi-IN"/>
              </w:rPr>
              <w:t xml:space="preserve"> </w:t>
            </w:r>
            <w:r w:rsidR="00341A0C" w:rsidRPr="00074008">
              <w:rPr>
                <w:rFonts w:ascii="Nirmala UI" w:hAnsi="Nirmala UI" w:cs="Nirmala UI"/>
                <w:i/>
                <w:cs/>
              </w:rPr>
              <w:t>बाढ़</w:t>
            </w:r>
            <w:r w:rsidR="00341A0C" w:rsidRPr="00074008">
              <w:rPr>
                <w:rFonts w:ascii="Nirmala UI" w:hAnsi="Nirmala UI" w:cs="Nirmala UI"/>
                <w:i/>
              </w:rPr>
              <w:t>,</w:t>
            </w:r>
            <w:r w:rsidR="00341A0C" w:rsidRPr="00074008">
              <w:rPr>
                <w:rFonts w:ascii="Nirmala UI" w:hAnsi="Nirmala UI" w:cs="Nirmala UI"/>
                <w:i/>
                <w:cs/>
              </w:rPr>
              <w:t xml:space="preserve"> सूखा</w:t>
            </w:r>
            <w:r w:rsidR="00341A0C" w:rsidRPr="00074008">
              <w:rPr>
                <w:rFonts w:ascii="Nirmala UI" w:hAnsi="Nirmala UI" w:cs="Nirmala UI"/>
                <w:i/>
              </w:rPr>
              <w:t>,</w:t>
            </w:r>
            <w:r w:rsidR="00341A0C" w:rsidRPr="00074008">
              <w:rPr>
                <w:rFonts w:ascii="Nirmala UI" w:hAnsi="Nirmala UI" w:cs="Nirmala UI"/>
                <w:i/>
                <w:cs/>
              </w:rPr>
              <w:t xml:space="preserve"> सुनामी</w:t>
            </w:r>
            <w:r w:rsidR="00341A0C" w:rsidRPr="00074008">
              <w:rPr>
                <w:rFonts w:ascii="Nirmala UI" w:hAnsi="Nirmala UI" w:cs="Nirmala UI"/>
                <w:i/>
              </w:rPr>
              <w:t>,</w:t>
            </w:r>
            <w:r w:rsidR="000F7DE6" w:rsidRPr="00074008">
              <w:rPr>
                <w:rFonts w:ascii="Nirmala UI" w:hAnsi="Nirmala UI" w:cs="Nirmala UI"/>
                <w:i/>
                <w:cs/>
              </w:rPr>
              <w:t xml:space="preserve"> भूकंप</w:t>
            </w:r>
            <w:r w:rsidR="00A16025" w:rsidRPr="00074008">
              <w:rPr>
                <w:rFonts w:ascii="Nirmala UI" w:hAnsi="Nirmala UI" w:cs="Nirmala UI"/>
                <w:i/>
              </w:rPr>
              <w:t>,</w:t>
            </w:r>
            <w:r w:rsidR="00A16025" w:rsidRPr="00074008">
              <w:rPr>
                <w:rFonts w:ascii="Nirmala UI" w:hAnsi="Nirmala UI" w:cs="Nirmala UI"/>
                <w:i/>
                <w:cs/>
              </w:rPr>
              <w:t xml:space="preserve"> भूस्खलन</w:t>
            </w:r>
            <w:r w:rsidR="00DD52C0" w:rsidRPr="00074008">
              <w:rPr>
                <w:rFonts w:ascii="Nirmala UI" w:hAnsi="Nirmala UI" w:cs="Nirmala UI"/>
                <w:i/>
                <w:cs/>
              </w:rPr>
              <w:t xml:space="preserve"> </w:t>
            </w:r>
            <w:r w:rsidRPr="00074008">
              <w:rPr>
                <w:rFonts w:ascii="Nirmala UI" w:hAnsi="Nirmala UI" w:cs="Nirmala UI"/>
                <w:i/>
              </w:rPr>
              <w:t xml:space="preserve"> </w:t>
            </w:r>
          </w:p>
          <w:p w14:paraId="464C8E47" w14:textId="4A4FD511" w:rsidR="002C2A66" w:rsidRPr="00074008" w:rsidRDefault="00E42FA3" w:rsidP="00074008">
            <w:pPr>
              <w:pStyle w:val="Bullets"/>
              <w:rPr>
                <w:rStyle w:val="SubtleEmphasis"/>
                <w:color w:val="000000" w:themeColor="accent4"/>
              </w:rPr>
            </w:pPr>
            <w:r w:rsidRPr="00074008">
              <w:rPr>
                <w:rStyle w:val="SubtleEmphasis"/>
                <w:color w:val="000000" w:themeColor="accent4"/>
              </w:rPr>
              <w:t xml:space="preserve">designing </w:t>
            </w:r>
            <w:r w:rsidR="00366F2C" w:rsidRPr="00074008">
              <w:rPr>
                <w:rStyle w:val="SubtleEmphasis"/>
                <w:color w:val="000000" w:themeColor="accent4"/>
              </w:rPr>
              <w:t>an</w:t>
            </w:r>
            <w:r w:rsidRPr="00074008">
              <w:rPr>
                <w:rStyle w:val="SubtleEmphasis"/>
                <w:color w:val="000000" w:themeColor="accent4"/>
              </w:rPr>
              <w:t xml:space="preserve"> ideal</w:t>
            </w:r>
            <w:r w:rsidR="00366F2C" w:rsidRPr="00074008">
              <w:rPr>
                <w:rStyle w:val="SubtleEmphasis"/>
                <w:color w:val="000000" w:themeColor="accent4"/>
              </w:rPr>
              <w:t xml:space="preserve"> or dream</w:t>
            </w:r>
            <w:r w:rsidRPr="00074008">
              <w:rPr>
                <w:rStyle w:val="SubtleEmphasis"/>
                <w:color w:val="000000" w:themeColor="accent4"/>
              </w:rPr>
              <w:t xml:space="preserve"> home </w:t>
            </w:r>
            <w:r w:rsidR="00366F2C" w:rsidRPr="00074008">
              <w:rPr>
                <w:rStyle w:val="SubtleEmphasis"/>
                <w:color w:val="000000" w:themeColor="accent4"/>
              </w:rPr>
              <w:t>and garden</w:t>
            </w:r>
          </w:p>
          <w:p w14:paraId="543BCAB7" w14:textId="07534C0F" w:rsidR="009F3C9A" w:rsidRPr="00074008" w:rsidRDefault="00635218" w:rsidP="00074008">
            <w:pPr>
              <w:pStyle w:val="Bullets"/>
            </w:pPr>
            <w:r w:rsidRPr="00074008">
              <w:rPr>
                <w:rStyle w:val="SubtleEmphasis"/>
                <w:color w:val="000000" w:themeColor="accent4"/>
              </w:rPr>
              <w:t xml:space="preserve">researching community groups and </w:t>
            </w:r>
            <w:r w:rsidR="00AF3465" w:rsidRPr="00074008">
              <w:rPr>
                <w:rStyle w:val="SubtleEmphasis"/>
                <w:color w:val="000000" w:themeColor="accent4"/>
              </w:rPr>
              <w:t xml:space="preserve">collective action such as clean-up day, </w:t>
            </w:r>
            <w:r w:rsidR="00EE2388" w:rsidRPr="00074008">
              <w:rPr>
                <w:rStyle w:val="SubtleEmphasis"/>
                <w:color w:val="000000" w:themeColor="accent4"/>
              </w:rPr>
              <w:t>planting trees, recycling</w:t>
            </w:r>
            <w:r w:rsidR="00DD543A" w:rsidRPr="00074008">
              <w:rPr>
                <w:rStyle w:val="SubtleEmphasis"/>
                <w:color w:val="000000" w:themeColor="accent4"/>
                <w:lang w:bidi="hi-IN"/>
              </w:rPr>
              <w:t>,</w:t>
            </w:r>
            <w:r w:rsidR="00EE2388" w:rsidRPr="00074008">
              <w:rPr>
                <w:rStyle w:val="SubtleEmphasis"/>
                <w:color w:val="000000" w:themeColor="accent4"/>
                <w:lang w:bidi="hi-IN"/>
              </w:rPr>
              <w:t xml:space="preserve"> </w:t>
            </w:r>
            <w:r w:rsidR="00162560" w:rsidRPr="00074008">
              <w:rPr>
                <w:rStyle w:val="SubtleEmphasis"/>
                <w:color w:val="000000" w:themeColor="accent4"/>
                <w:lang w:bidi="hi-IN"/>
              </w:rPr>
              <w:t xml:space="preserve">for example, </w:t>
            </w:r>
            <w:r w:rsidR="00046FE6" w:rsidRPr="00074008">
              <w:rPr>
                <w:rFonts w:ascii="Nirmala UI" w:hAnsi="Nirmala UI" w:cs="Nirmala UI"/>
                <w:cs/>
              </w:rPr>
              <w:t xml:space="preserve">पौधे लगाना </w:t>
            </w:r>
            <w:r w:rsidR="00F44FAC" w:rsidRPr="00074008">
              <w:rPr>
                <w:rFonts w:ascii="Nirmala UI" w:hAnsi="Nirmala UI" w:cs="Nirmala UI"/>
                <w:cs/>
              </w:rPr>
              <w:t>/</w:t>
            </w:r>
            <w:r w:rsidR="00BD4FA2" w:rsidRPr="00074008">
              <w:rPr>
                <w:rFonts w:ascii="Nirmala UI" w:hAnsi="Nirmala UI" w:cs="Nirmala UI"/>
                <w:cs/>
              </w:rPr>
              <w:t xml:space="preserve"> वृक्षारोपण</w:t>
            </w:r>
          </w:p>
        </w:tc>
        <w:tc>
          <w:tcPr>
            <w:tcW w:w="5017" w:type="dxa"/>
          </w:tcPr>
          <w:p w14:paraId="7C8A4F3C" w14:textId="24C9887B" w:rsidR="00480892" w:rsidRPr="00074008" w:rsidRDefault="00480892" w:rsidP="00074008">
            <w:pPr>
              <w:pStyle w:val="Bullets"/>
              <w:numPr>
                <w:ilvl w:val="0"/>
                <w:numId w:val="0"/>
              </w:numPr>
              <w:rPr>
                <w:b/>
                <w:bCs/>
              </w:rPr>
            </w:pPr>
            <w:r w:rsidRPr="00074008">
              <w:rPr>
                <w:b/>
                <w:bCs/>
              </w:rPr>
              <w:t>My home, my neighbourhood, my world</w:t>
            </w:r>
          </w:p>
          <w:p w14:paraId="13E4B4E7" w14:textId="5DCA713D" w:rsidR="00074729" w:rsidRPr="00074008" w:rsidRDefault="00074729" w:rsidP="00074008">
            <w:pPr>
              <w:pStyle w:val="Bullets"/>
            </w:pPr>
            <w:r w:rsidRPr="00074008">
              <w:t>designing the ideal suburb/city based on principles of sustainable living</w:t>
            </w:r>
          </w:p>
          <w:p w14:paraId="2B771EC8" w14:textId="3A6719B0" w:rsidR="00074729" w:rsidRPr="00074008" w:rsidRDefault="00387A45" w:rsidP="00074008">
            <w:pPr>
              <w:pStyle w:val="Bullets"/>
            </w:pPr>
            <w:r w:rsidRPr="00074008">
              <w:t>comparing local facilities and transport in India/</w:t>
            </w:r>
            <w:r w:rsidR="00261C89" w:rsidRPr="00074008">
              <w:t>Hindi</w:t>
            </w:r>
            <w:r w:rsidR="0047737B" w:rsidRPr="00074008">
              <w:t>-</w:t>
            </w:r>
            <w:r w:rsidR="00261C89" w:rsidRPr="00074008">
              <w:t>speaking countries</w:t>
            </w:r>
            <w:r w:rsidRPr="00074008">
              <w:t xml:space="preserve"> and </w:t>
            </w:r>
            <w:r w:rsidR="00261C89" w:rsidRPr="00074008">
              <w:t>Australia</w:t>
            </w:r>
            <w:r w:rsidRPr="00074008">
              <w:t>, for example,</w:t>
            </w:r>
            <w:r w:rsidR="00261C89" w:rsidRPr="00074008">
              <w:t xml:space="preserve"> </w:t>
            </w:r>
            <w:r w:rsidR="0024550D" w:rsidRPr="00074008">
              <w:rPr>
                <w:rFonts w:ascii="Nirmala UI" w:hAnsi="Nirmala UI" w:cs="Nirmala UI"/>
                <w:cs/>
                <w:lang w:bidi="hi-IN"/>
              </w:rPr>
              <w:t>रिक्शा, ऑटो</w:t>
            </w:r>
            <w:r w:rsidR="0013794B" w:rsidRPr="00074008">
              <w:rPr>
                <w:cs/>
                <w:lang w:bidi="hi-IN"/>
              </w:rPr>
              <w:t xml:space="preserve"> </w:t>
            </w:r>
          </w:p>
          <w:p w14:paraId="6EE15494" w14:textId="44DBEACC" w:rsidR="008512C6" w:rsidRPr="00074008" w:rsidRDefault="008512C6" w:rsidP="00074008">
            <w:pPr>
              <w:pStyle w:val="Bullets"/>
            </w:pPr>
            <w:r w:rsidRPr="00074008">
              <w:t xml:space="preserve">socialising outside of the home </w:t>
            </w:r>
          </w:p>
          <w:p w14:paraId="5A1AF0B6" w14:textId="528A5E75" w:rsidR="00D23BA7" w:rsidRPr="00074008" w:rsidRDefault="00D23BA7" w:rsidP="00074008">
            <w:pPr>
              <w:pStyle w:val="Bullets"/>
            </w:pPr>
            <w:r w:rsidRPr="00074008">
              <w:t>impact of tourism</w:t>
            </w:r>
            <w:r w:rsidR="00B6306A" w:rsidRPr="00074008">
              <w:t>, population growth</w:t>
            </w:r>
            <w:r w:rsidR="00074729" w:rsidRPr="00074008">
              <w:t xml:space="preserve"> and </w:t>
            </w:r>
            <w:r w:rsidRPr="00074008">
              <w:t>urbanisation</w:t>
            </w:r>
          </w:p>
          <w:p w14:paraId="2175D424" w14:textId="6D21244C" w:rsidR="009F3C9A" w:rsidRPr="00074008" w:rsidRDefault="009F3C9A" w:rsidP="00074008">
            <w:pPr>
              <w:pStyle w:val="Bullets"/>
            </w:pPr>
            <w:r w:rsidRPr="00074008">
              <w:t>comparing traditional</w:t>
            </w:r>
            <w:r w:rsidR="00FF0107" w:rsidRPr="00074008">
              <w:t xml:space="preserve"> </w:t>
            </w:r>
            <w:r w:rsidRPr="00074008">
              <w:t xml:space="preserve">and modern living arrangements in </w:t>
            </w:r>
            <w:r w:rsidR="008C0958" w:rsidRPr="00074008">
              <w:t xml:space="preserve">rural and city settings </w:t>
            </w:r>
          </w:p>
          <w:p w14:paraId="405837AE" w14:textId="20513754" w:rsidR="009F3C9A" w:rsidRPr="00074008" w:rsidRDefault="009F3C9A" w:rsidP="00074008">
            <w:pPr>
              <w:pStyle w:val="Bullets"/>
              <w:rPr>
                <w:rFonts w:ascii="Nirmala UI" w:hAnsi="Nirmala UI" w:cs="Nirmala UI"/>
              </w:rPr>
            </w:pPr>
            <w:r w:rsidRPr="00074008">
              <w:t>studying</w:t>
            </w:r>
            <w:r w:rsidR="00023F41" w:rsidRPr="00074008">
              <w:t xml:space="preserve"> local and global</w:t>
            </w:r>
            <w:r w:rsidRPr="00074008">
              <w:t xml:space="preserve"> environmental issues</w:t>
            </w:r>
            <w:r w:rsidR="008321B7" w:rsidRPr="00074008">
              <w:t xml:space="preserve"> and</w:t>
            </w:r>
            <w:r w:rsidRPr="00074008">
              <w:t xml:space="preserve"> attitudes towards sustainability</w:t>
            </w:r>
            <w:r w:rsidR="00023F41" w:rsidRPr="00074008">
              <w:t xml:space="preserve"> and environmental protection</w:t>
            </w:r>
            <w:r w:rsidRPr="00074008">
              <w:t>, for example,</w:t>
            </w:r>
            <w:r w:rsidR="00793C04" w:rsidRPr="00074008">
              <w:t xml:space="preserve"> </w:t>
            </w:r>
            <w:r w:rsidR="001E1FAC" w:rsidRPr="00074008">
              <w:rPr>
                <w:rFonts w:ascii="Nirmala UI" w:hAnsi="Nirmala UI" w:cs="Nirmala UI"/>
                <w:cs/>
                <w:lang w:bidi="hi-IN"/>
              </w:rPr>
              <w:t xml:space="preserve">जंगलों की कटाई </w:t>
            </w:r>
            <w:r w:rsidR="0059724A" w:rsidRPr="00074008">
              <w:rPr>
                <w:rFonts w:ascii="Nirmala UI" w:hAnsi="Nirmala UI" w:cs="Nirmala UI"/>
                <w:cs/>
                <w:lang w:bidi="hi-IN"/>
              </w:rPr>
              <w:t xml:space="preserve">से </w:t>
            </w:r>
            <w:r w:rsidR="004B7B1B" w:rsidRPr="00074008">
              <w:rPr>
                <w:rFonts w:ascii="Nirmala UI" w:hAnsi="Nirmala UI" w:cs="Nirmala UI"/>
                <w:cs/>
                <w:lang w:bidi="hi-IN"/>
              </w:rPr>
              <w:t>वन्य प्राणियों</w:t>
            </w:r>
            <w:r w:rsidR="002500F0" w:rsidRPr="00074008">
              <w:rPr>
                <w:rFonts w:ascii="Nirmala UI" w:hAnsi="Nirmala UI" w:cs="Nirmala UI"/>
                <w:cs/>
                <w:lang w:bidi="hi-IN"/>
              </w:rPr>
              <w:t xml:space="preserve"> के घर</w:t>
            </w:r>
            <w:r w:rsidR="00751928" w:rsidRPr="00074008">
              <w:rPr>
                <w:rFonts w:ascii="Nirmala UI" w:hAnsi="Nirmala UI" w:cs="Nirmala UI"/>
                <w:cs/>
                <w:lang w:bidi="hi-IN"/>
              </w:rPr>
              <w:t xml:space="preserve"> नष्ट होना</w:t>
            </w:r>
            <w:r w:rsidR="00B32D0F" w:rsidRPr="00074008">
              <w:rPr>
                <w:rFonts w:ascii="Nirmala UI" w:hAnsi="Nirmala UI" w:cs="Nirmala UI"/>
                <w:cs/>
                <w:lang w:bidi="hi-IN"/>
              </w:rPr>
              <w:t>,</w:t>
            </w:r>
            <w:r w:rsidR="004B7B1B" w:rsidRPr="00074008">
              <w:rPr>
                <w:rFonts w:ascii="Nirmala UI" w:hAnsi="Nirmala UI" w:cs="Nirmala UI"/>
                <w:cs/>
                <w:lang w:bidi="hi-IN"/>
              </w:rPr>
              <w:t xml:space="preserve"> </w:t>
            </w:r>
            <w:r w:rsidR="00741776" w:rsidRPr="00074008">
              <w:rPr>
                <w:rFonts w:ascii="Nirmala UI" w:hAnsi="Nirmala UI" w:cs="Nirmala UI"/>
                <w:cs/>
                <w:lang w:bidi="hi-IN"/>
              </w:rPr>
              <w:t>वन महोत्स</w:t>
            </w:r>
            <w:r w:rsidR="000756FA" w:rsidRPr="00074008">
              <w:rPr>
                <w:rFonts w:ascii="Nirmala UI" w:hAnsi="Nirmala UI" w:cs="Nirmala UI"/>
                <w:cs/>
                <w:lang w:bidi="hi-IN"/>
              </w:rPr>
              <w:t>व मनाना</w:t>
            </w:r>
          </w:p>
          <w:p w14:paraId="135CD672" w14:textId="66C44271" w:rsidR="009F3C9A" w:rsidRPr="00074008" w:rsidRDefault="009F3C9A" w:rsidP="00074008">
            <w:pPr>
              <w:pStyle w:val="Bullets"/>
            </w:pPr>
            <w:r w:rsidRPr="00074008">
              <w:t>considering personal and social actions, for example, saving water, reduce, reuse, recycle, sustainable living, reducing carbon footprint</w:t>
            </w:r>
            <w:r w:rsidR="0093455D">
              <w:t xml:space="preserve"> and</w:t>
            </w:r>
            <w:r w:rsidRPr="00074008">
              <w:t xml:space="preserve"> volunteering</w:t>
            </w:r>
          </w:p>
          <w:p w14:paraId="14DCBECD" w14:textId="13A61840" w:rsidR="002C2A66" w:rsidRPr="00074008" w:rsidRDefault="00814548" w:rsidP="00074008">
            <w:pPr>
              <w:pStyle w:val="Bullets"/>
            </w:pPr>
            <w:r w:rsidRPr="00074008">
              <w:t xml:space="preserve">researching </w:t>
            </w:r>
            <w:r w:rsidR="008512C6" w:rsidRPr="00074008">
              <w:t>local flora and fauna</w:t>
            </w:r>
            <w:r w:rsidR="00B8366B" w:rsidRPr="00074008">
              <w:t>,</w:t>
            </w:r>
            <w:r w:rsidR="008512C6" w:rsidRPr="00074008">
              <w:t xml:space="preserve"> and special places of significance </w:t>
            </w:r>
          </w:p>
        </w:tc>
      </w:tr>
      <w:tr w:rsidR="002C2A66" w:rsidRPr="00074008" w14:paraId="029B5E41" w14:textId="77777777" w:rsidTr="2E4004FB">
        <w:trPr>
          <w:trHeight w:val="5087"/>
        </w:trPr>
        <w:tc>
          <w:tcPr>
            <w:tcW w:w="5015" w:type="dxa"/>
          </w:tcPr>
          <w:p w14:paraId="7E658C63" w14:textId="41A31DE3" w:rsidR="002C2A66" w:rsidRPr="00074008" w:rsidRDefault="00480892" w:rsidP="00074008">
            <w:pPr>
              <w:pStyle w:val="Bullets"/>
              <w:numPr>
                <w:ilvl w:val="0"/>
                <w:numId w:val="0"/>
              </w:numPr>
              <w:rPr>
                <w:b/>
                <w:bCs/>
              </w:rPr>
            </w:pPr>
            <w:r w:rsidRPr="00074008">
              <w:rPr>
                <w:b/>
                <w:bCs/>
              </w:rPr>
              <w:lastRenderedPageBreak/>
              <w:t>Let’s eat</w:t>
            </w:r>
          </w:p>
          <w:p w14:paraId="32D1B67C" w14:textId="1235DA58" w:rsidR="00AF7F20" w:rsidRPr="00074008" w:rsidRDefault="00AF7F20" w:rsidP="00074008">
            <w:pPr>
              <w:pStyle w:val="Bullets"/>
              <w:rPr>
                <w:rStyle w:val="SubtleEmphasis"/>
                <w:color w:val="000000" w:themeColor="accent4"/>
              </w:rPr>
            </w:pPr>
            <w:r w:rsidRPr="00074008">
              <w:rPr>
                <w:rStyle w:val="SubtleEmphasis"/>
                <w:color w:val="000000" w:themeColor="accent4"/>
              </w:rPr>
              <w:t xml:space="preserve">discussing familiar </w:t>
            </w:r>
            <w:r w:rsidR="008F3356" w:rsidRPr="00074008">
              <w:rPr>
                <w:rStyle w:val="SubtleEmphasis"/>
                <w:color w:val="000000" w:themeColor="accent4"/>
              </w:rPr>
              <w:t>Indian</w:t>
            </w:r>
            <w:r w:rsidRPr="00074008">
              <w:rPr>
                <w:rStyle w:val="SubtleEmphasis"/>
                <w:color w:val="000000" w:themeColor="accent4"/>
              </w:rPr>
              <w:t xml:space="preserve"> food introduced into</w:t>
            </w:r>
            <w:r w:rsidR="0014797F" w:rsidRPr="00074008">
              <w:rPr>
                <w:rStyle w:val="SubtleEmphasis"/>
                <w:color w:val="000000" w:themeColor="accent4"/>
              </w:rPr>
              <w:t xml:space="preserve"> the</w:t>
            </w:r>
            <w:r w:rsidRPr="00074008">
              <w:rPr>
                <w:rStyle w:val="SubtleEmphasis"/>
                <w:color w:val="000000" w:themeColor="accent4"/>
              </w:rPr>
              <w:t xml:space="preserve"> Australian diet</w:t>
            </w:r>
            <w:r w:rsidR="00DD52C0" w:rsidRPr="00074008">
              <w:rPr>
                <w:rStyle w:val="SubtleEmphasis"/>
                <w:color w:val="000000" w:themeColor="accent4"/>
              </w:rPr>
              <w:t xml:space="preserve"> </w:t>
            </w:r>
          </w:p>
          <w:p w14:paraId="48E83111" w14:textId="1D10B463" w:rsidR="000B4127" w:rsidRPr="00074008" w:rsidRDefault="000B4127" w:rsidP="00074008">
            <w:pPr>
              <w:pStyle w:val="Bullets"/>
              <w:rPr>
                <w:rStyle w:val="SubtleEmphasis"/>
                <w:color w:val="000000" w:themeColor="accent4"/>
              </w:rPr>
            </w:pPr>
            <w:r w:rsidRPr="00074008">
              <w:rPr>
                <w:rStyle w:val="SubtleEmphasis"/>
                <w:color w:val="000000" w:themeColor="accent4"/>
              </w:rPr>
              <w:t xml:space="preserve">naming fruits and vegetables, noticing </w:t>
            </w:r>
            <w:r w:rsidR="00C84CD1" w:rsidRPr="00074008">
              <w:rPr>
                <w:rStyle w:val="SubtleEmphasis"/>
                <w:color w:val="000000" w:themeColor="accent4"/>
              </w:rPr>
              <w:t xml:space="preserve">that some fruits and vegetables may not </w:t>
            </w:r>
            <w:r w:rsidR="007614A2" w:rsidRPr="00074008">
              <w:rPr>
                <w:rStyle w:val="SubtleEmphasis"/>
                <w:color w:val="000000" w:themeColor="accent4"/>
              </w:rPr>
              <w:t>be</w:t>
            </w:r>
            <w:r w:rsidR="008652E0" w:rsidRPr="00074008">
              <w:rPr>
                <w:rStyle w:val="SubtleEmphasis"/>
                <w:color w:val="000000" w:themeColor="accent4"/>
              </w:rPr>
              <w:t xml:space="preserve"> widely</w:t>
            </w:r>
            <w:r w:rsidR="007614A2" w:rsidRPr="00074008">
              <w:rPr>
                <w:rStyle w:val="SubtleEmphasis"/>
                <w:color w:val="000000" w:themeColor="accent4"/>
              </w:rPr>
              <w:t xml:space="preserve"> used or </w:t>
            </w:r>
            <w:r w:rsidR="00C84CD1" w:rsidRPr="00074008">
              <w:rPr>
                <w:rStyle w:val="SubtleEmphasis"/>
                <w:color w:val="000000" w:themeColor="accent4"/>
              </w:rPr>
              <w:t>exist in Australia</w:t>
            </w:r>
            <w:r w:rsidR="0014797F" w:rsidRPr="00074008">
              <w:rPr>
                <w:rStyle w:val="SubtleEmphasis"/>
                <w:color w:val="000000" w:themeColor="accent4"/>
              </w:rPr>
              <w:t>,</w:t>
            </w:r>
            <w:r w:rsidR="00C84CD1" w:rsidRPr="00074008">
              <w:rPr>
                <w:rStyle w:val="SubtleEmphasis"/>
                <w:color w:val="000000" w:themeColor="accent4"/>
              </w:rPr>
              <w:t xml:space="preserve"> such as </w:t>
            </w:r>
            <w:r w:rsidR="006E34F2" w:rsidRPr="00074008">
              <w:rPr>
                <w:rFonts w:ascii="Nirmala UI" w:hAnsi="Nirmala UI" w:cs="Nirmala UI"/>
                <w:i/>
                <w:cs/>
              </w:rPr>
              <w:t>भ</w:t>
            </w:r>
            <w:r w:rsidR="00C42974" w:rsidRPr="00074008">
              <w:rPr>
                <w:rFonts w:ascii="Nirmala UI" w:hAnsi="Nirmala UI" w:cs="Nirmala UI"/>
                <w:i/>
                <w:cs/>
              </w:rPr>
              <w:t>िंडी</w:t>
            </w:r>
            <w:r w:rsidR="002E794A" w:rsidRPr="00074008">
              <w:rPr>
                <w:rFonts w:ascii="Nirmala UI" w:hAnsi="Nirmala UI" w:cs="Nirmala UI"/>
                <w:i/>
                <w:cs/>
              </w:rPr>
              <w:t xml:space="preserve">, </w:t>
            </w:r>
            <w:r w:rsidR="00CC4A16" w:rsidRPr="00074008">
              <w:rPr>
                <w:rFonts w:ascii="Nirmala UI" w:hAnsi="Nirmala UI" w:cs="Nirmala UI"/>
                <w:i/>
                <w:cs/>
              </w:rPr>
              <w:t xml:space="preserve">मेथी, </w:t>
            </w:r>
            <w:r w:rsidR="0007328A" w:rsidRPr="00074008">
              <w:rPr>
                <w:rFonts w:ascii="Nirmala UI" w:hAnsi="Nirmala UI" w:cs="Nirmala UI"/>
                <w:i/>
                <w:cs/>
              </w:rPr>
              <w:t>टिंडा</w:t>
            </w:r>
            <w:r w:rsidR="00CC4A16" w:rsidRPr="00074008">
              <w:rPr>
                <w:rFonts w:ascii="Nirmala UI" w:hAnsi="Nirmala UI" w:cs="Nirmala UI"/>
                <w:i/>
                <w:cs/>
              </w:rPr>
              <w:t xml:space="preserve">, </w:t>
            </w:r>
            <w:r w:rsidR="005E2CC5" w:rsidRPr="00074008">
              <w:rPr>
                <w:rFonts w:ascii="Nirmala UI" w:hAnsi="Nirmala UI" w:cs="Nirmala UI"/>
                <w:i/>
                <w:cs/>
              </w:rPr>
              <w:t>चीकू</w:t>
            </w:r>
            <w:r w:rsidR="005E2CC5" w:rsidRPr="00074008">
              <w:rPr>
                <w:rStyle w:val="SubtleEmphasis"/>
                <w:color w:val="000000" w:themeColor="accent4"/>
                <w:cs/>
                <w:lang w:bidi="hi-IN"/>
              </w:rPr>
              <w:t xml:space="preserve"> </w:t>
            </w:r>
          </w:p>
          <w:p w14:paraId="20619B44" w14:textId="03205DAC" w:rsidR="00AF7F20" w:rsidRPr="00074008" w:rsidRDefault="00AF7F20" w:rsidP="00074008">
            <w:pPr>
              <w:pStyle w:val="Bullets"/>
              <w:rPr>
                <w:rStyle w:val="SubtleEmphasis"/>
                <w:color w:val="000000" w:themeColor="accent4"/>
              </w:rPr>
            </w:pPr>
            <w:r w:rsidRPr="00074008">
              <w:rPr>
                <w:rStyle w:val="SubtleEmphasis"/>
                <w:color w:val="000000" w:themeColor="accent4"/>
              </w:rPr>
              <w:t>recognising that Australian cuisine has been influenced by many countrie</w:t>
            </w:r>
            <w:r w:rsidR="008F3356" w:rsidRPr="00074008">
              <w:rPr>
                <w:rStyle w:val="SubtleEmphasis"/>
                <w:color w:val="000000" w:themeColor="accent4"/>
              </w:rPr>
              <w:t>s, including India</w:t>
            </w:r>
            <w:r w:rsidR="00DD52C0" w:rsidRPr="00074008">
              <w:rPr>
                <w:rStyle w:val="SubtleEmphasis"/>
                <w:color w:val="000000" w:themeColor="accent4"/>
              </w:rPr>
              <w:t xml:space="preserve"> </w:t>
            </w:r>
          </w:p>
          <w:p w14:paraId="7A28B38D" w14:textId="136CDCF5" w:rsidR="00AF7F20" w:rsidRPr="00074008" w:rsidRDefault="00AF7F20" w:rsidP="00074008">
            <w:pPr>
              <w:pStyle w:val="Bullets"/>
              <w:rPr>
                <w:rStyle w:val="SubtleEmphasis"/>
                <w:color w:val="000000" w:themeColor="accent4"/>
              </w:rPr>
            </w:pPr>
            <w:r w:rsidRPr="00074008">
              <w:rPr>
                <w:rStyle w:val="SubtleEmphasis"/>
                <w:color w:val="000000" w:themeColor="accent4"/>
              </w:rPr>
              <w:t xml:space="preserve">comparing cuisines from </w:t>
            </w:r>
            <w:r w:rsidR="002C2105" w:rsidRPr="00074008">
              <w:rPr>
                <w:rStyle w:val="SubtleEmphasis"/>
                <w:color w:val="000000" w:themeColor="accent4"/>
              </w:rPr>
              <w:t>regions</w:t>
            </w:r>
            <w:r w:rsidRPr="00074008">
              <w:rPr>
                <w:rStyle w:val="SubtleEmphasis"/>
                <w:color w:val="000000" w:themeColor="accent4"/>
              </w:rPr>
              <w:t xml:space="preserve"> represented in the classroom</w:t>
            </w:r>
            <w:r w:rsidR="002C2105" w:rsidRPr="00074008">
              <w:rPr>
                <w:rStyle w:val="SubtleEmphasis"/>
                <w:color w:val="000000" w:themeColor="accent4"/>
              </w:rPr>
              <w:t xml:space="preserve">, for example, </w:t>
            </w:r>
            <w:r w:rsidR="000467E2" w:rsidRPr="00074008">
              <w:rPr>
                <w:rFonts w:ascii="Nirmala UI" w:hAnsi="Nirmala UI" w:cs="Nirmala UI"/>
                <w:cs/>
              </w:rPr>
              <w:t>दोसा, ढोकला, छोले–भटूरे, दाल बाटी</w:t>
            </w:r>
          </w:p>
          <w:p w14:paraId="48DA47D7" w14:textId="4816619E" w:rsidR="005A3A3B" w:rsidRPr="00074008" w:rsidRDefault="005A3A3B" w:rsidP="00074008">
            <w:pPr>
              <w:pStyle w:val="Bullets"/>
            </w:pPr>
            <w:r w:rsidRPr="00074008">
              <w:t>using modelled structured expressions about likes and dislikes regarding food, for example,</w:t>
            </w:r>
            <w:r w:rsidR="00A508FA" w:rsidRPr="00074008">
              <w:rPr>
                <w:rFonts w:hint="cs"/>
                <w:cs/>
              </w:rPr>
              <w:t xml:space="preserve"> </w:t>
            </w:r>
            <w:r w:rsidR="00A508FA" w:rsidRPr="00074008">
              <w:rPr>
                <w:rFonts w:ascii="Nirmala UI" w:hAnsi="Nirmala UI" w:cs="Nirmala UI"/>
                <w:cs/>
                <w:lang w:bidi="hi-IN"/>
              </w:rPr>
              <w:t xml:space="preserve">मुझे </w:t>
            </w:r>
            <w:r w:rsidR="0048018B" w:rsidRPr="00074008">
              <w:rPr>
                <w:rFonts w:ascii="Nirmala UI" w:hAnsi="Nirmala UI" w:cs="Nirmala UI"/>
                <w:cs/>
              </w:rPr>
              <w:t>पानी</w:t>
            </w:r>
            <w:r w:rsidR="0048018B" w:rsidRPr="00074008">
              <w:rPr>
                <w:rFonts w:ascii="Nirmala UI" w:hAnsi="Nirmala UI" w:cs="Nirmala UI"/>
                <w:cs/>
                <w:lang w:bidi="hi-IN"/>
              </w:rPr>
              <w:t>–</w:t>
            </w:r>
            <w:r w:rsidR="0048018B" w:rsidRPr="00074008">
              <w:rPr>
                <w:rFonts w:ascii="Nirmala UI" w:hAnsi="Nirmala UI" w:cs="Nirmala UI"/>
                <w:cs/>
              </w:rPr>
              <w:t xml:space="preserve">पूरी बहुत पसंद है। </w:t>
            </w:r>
            <w:r w:rsidR="00F81531" w:rsidRPr="00074008">
              <w:rPr>
                <w:rFonts w:ascii="Nirmala UI" w:hAnsi="Nirmala UI" w:cs="Nirmala UI"/>
                <w:cs/>
              </w:rPr>
              <w:t>मुझे</w:t>
            </w:r>
            <w:r w:rsidR="00B21C1B" w:rsidRPr="00074008">
              <w:rPr>
                <w:rFonts w:ascii="Nirmala UI" w:hAnsi="Nirmala UI" w:cs="Nirmala UI"/>
                <w:cs/>
                <w:lang w:bidi="hi-IN"/>
              </w:rPr>
              <w:t xml:space="preserve"> </w:t>
            </w:r>
            <w:r w:rsidR="002F536C" w:rsidRPr="00074008">
              <w:rPr>
                <w:rFonts w:ascii="Nirmala UI" w:hAnsi="Nirmala UI" w:cs="Nirmala UI"/>
                <w:cs/>
              </w:rPr>
              <w:t>आम की लस्सी अच्छी नहीं लगती।</w:t>
            </w:r>
          </w:p>
          <w:p w14:paraId="54F36239" w14:textId="0BB63986" w:rsidR="00AF7F20" w:rsidRPr="00074008" w:rsidRDefault="00AF7F20" w:rsidP="00074008">
            <w:pPr>
              <w:pStyle w:val="Bullets"/>
              <w:rPr>
                <w:rStyle w:val="SubtleEmphasis"/>
                <w:color w:val="000000" w:themeColor="accent4"/>
              </w:rPr>
            </w:pPr>
            <w:r w:rsidRPr="00074008">
              <w:rPr>
                <w:rStyle w:val="SubtleEmphasis"/>
                <w:color w:val="000000" w:themeColor="accent4"/>
              </w:rPr>
              <w:t xml:space="preserve">watching cooking demonstrations </w:t>
            </w:r>
            <w:r w:rsidR="00DD55E6" w:rsidRPr="00074008">
              <w:rPr>
                <w:rStyle w:val="SubtleEmphasis"/>
                <w:color w:val="000000" w:themeColor="accent4"/>
              </w:rPr>
              <w:t xml:space="preserve">or preparing simple recipes </w:t>
            </w:r>
            <w:r w:rsidR="000966A6" w:rsidRPr="00074008">
              <w:rPr>
                <w:rStyle w:val="SubtleEmphasis"/>
                <w:color w:val="000000" w:themeColor="accent4"/>
              </w:rPr>
              <w:t>or favourite dishes</w:t>
            </w:r>
            <w:r w:rsidR="005E30B0" w:rsidRPr="00074008">
              <w:rPr>
                <w:rStyle w:val="SubtleEmphasis"/>
                <w:color w:val="000000" w:themeColor="accent4"/>
              </w:rPr>
              <w:t xml:space="preserve"> at home or at school,</w:t>
            </w:r>
            <w:r w:rsidR="000966A6" w:rsidRPr="00074008">
              <w:rPr>
                <w:rStyle w:val="SubtleEmphasis"/>
                <w:color w:val="000000" w:themeColor="accent4"/>
              </w:rPr>
              <w:t xml:space="preserve"> and documenting </w:t>
            </w:r>
            <w:r w:rsidR="00103B19" w:rsidRPr="00074008">
              <w:rPr>
                <w:rStyle w:val="SubtleEmphasis"/>
                <w:color w:val="000000" w:themeColor="accent4"/>
              </w:rPr>
              <w:t>step-by-step procedures</w:t>
            </w:r>
          </w:p>
          <w:p w14:paraId="18C7A701" w14:textId="11B15D25" w:rsidR="002C2A66" w:rsidRPr="00074008" w:rsidRDefault="00AF7F20" w:rsidP="00074008">
            <w:pPr>
              <w:pStyle w:val="Bullets"/>
              <w:rPr>
                <w:rStyle w:val="SubtleEmphasis"/>
                <w:color w:val="000000" w:themeColor="accent4"/>
              </w:rPr>
            </w:pPr>
            <w:r w:rsidRPr="00074008">
              <w:rPr>
                <w:rStyle w:val="SubtleEmphasis"/>
                <w:color w:val="000000" w:themeColor="accent4"/>
              </w:rPr>
              <w:t xml:space="preserve">participating in </w:t>
            </w:r>
            <w:r w:rsidR="001B65EA" w:rsidRPr="00074008">
              <w:rPr>
                <w:rStyle w:val="SubtleEmphasis"/>
                <w:color w:val="000000" w:themeColor="accent4"/>
              </w:rPr>
              <w:t xml:space="preserve">real </w:t>
            </w:r>
            <w:r w:rsidR="00675D8C" w:rsidRPr="00074008">
              <w:rPr>
                <w:rStyle w:val="SubtleEmphasis"/>
                <w:color w:val="000000" w:themeColor="accent4"/>
              </w:rPr>
              <w:t>or</w:t>
            </w:r>
            <w:r w:rsidR="001B65EA" w:rsidRPr="00074008">
              <w:rPr>
                <w:rStyle w:val="SubtleEmphasis"/>
                <w:color w:val="000000" w:themeColor="accent4"/>
              </w:rPr>
              <w:t xml:space="preserve"> </w:t>
            </w:r>
            <w:r w:rsidRPr="00074008">
              <w:rPr>
                <w:rStyle w:val="SubtleEmphasis"/>
                <w:color w:val="000000" w:themeColor="accent4"/>
              </w:rPr>
              <w:t>simulated</w:t>
            </w:r>
            <w:r w:rsidR="00171725" w:rsidRPr="00074008">
              <w:rPr>
                <w:rStyle w:val="SubtleEmphasis"/>
                <w:color w:val="000000" w:themeColor="accent4"/>
              </w:rPr>
              <w:t xml:space="preserve"> scenarios,</w:t>
            </w:r>
            <w:r w:rsidRPr="00074008">
              <w:rPr>
                <w:rStyle w:val="SubtleEmphasis"/>
                <w:color w:val="000000" w:themeColor="accent4"/>
              </w:rPr>
              <w:t xml:space="preserve"> buying and ordering food </w:t>
            </w:r>
            <w:r w:rsidR="00171725" w:rsidRPr="00074008">
              <w:rPr>
                <w:rStyle w:val="SubtleEmphasis"/>
                <w:color w:val="000000" w:themeColor="accent4"/>
              </w:rPr>
              <w:t>at various venues</w:t>
            </w:r>
            <w:r w:rsidR="00DD52C0" w:rsidRPr="00074008">
              <w:rPr>
                <w:rStyle w:val="SubtleEmphasis"/>
                <w:color w:val="000000" w:themeColor="accent4"/>
              </w:rPr>
              <w:t xml:space="preserve"> </w:t>
            </w:r>
          </w:p>
          <w:p w14:paraId="2538F319" w14:textId="5C4F0E49" w:rsidR="00B511DF" w:rsidRPr="00074008" w:rsidRDefault="00421676" w:rsidP="00074008">
            <w:pPr>
              <w:pStyle w:val="Bullets"/>
            </w:pPr>
            <w:r w:rsidRPr="00074008">
              <w:rPr>
                <w:rStyle w:val="SubtleEmphasis"/>
                <w:color w:val="000000" w:themeColor="accent4"/>
              </w:rPr>
              <w:t>practi</w:t>
            </w:r>
            <w:r w:rsidR="00A534AC" w:rsidRPr="00074008">
              <w:rPr>
                <w:rStyle w:val="SubtleEmphasis"/>
                <w:color w:val="000000" w:themeColor="accent4"/>
              </w:rPr>
              <w:t>s</w:t>
            </w:r>
            <w:r w:rsidRPr="00074008">
              <w:rPr>
                <w:rStyle w:val="SubtleEmphasis"/>
                <w:color w:val="000000" w:themeColor="accent4"/>
              </w:rPr>
              <w:t xml:space="preserve">ing </w:t>
            </w:r>
            <w:r w:rsidRPr="00074008">
              <w:t xml:space="preserve">the use of </w:t>
            </w:r>
            <w:r w:rsidR="00265E89" w:rsidRPr="00074008">
              <w:t>mealtime</w:t>
            </w:r>
            <w:r w:rsidR="002E6A99" w:rsidRPr="00074008">
              <w:t xml:space="preserve"> </w:t>
            </w:r>
            <w:r w:rsidRPr="00074008">
              <w:t>expressions and etiquette, for example,</w:t>
            </w:r>
            <w:r w:rsidR="00DB4113" w:rsidRPr="00074008">
              <w:rPr>
                <w:rFonts w:ascii="Nirmala UI" w:hAnsi="Nirmala UI" w:cs="Nirmala UI" w:hint="cs"/>
                <w:cs/>
              </w:rPr>
              <w:t xml:space="preserve"> </w:t>
            </w:r>
            <w:r w:rsidR="002D0EA0" w:rsidRPr="00074008">
              <w:rPr>
                <w:rFonts w:ascii="Nirmala UI" w:hAnsi="Nirmala UI" w:cs="Nirmala UI"/>
                <w:cs/>
                <w:lang w:bidi="hi-IN"/>
              </w:rPr>
              <w:t>खाने से पहले हाथ धोना</w:t>
            </w:r>
          </w:p>
          <w:p w14:paraId="56D6856C" w14:textId="24F48B67" w:rsidR="0091069D" w:rsidRPr="00074008" w:rsidRDefault="0091069D" w:rsidP="00074008">
            <w:pPr>
              <w:pStyle w:val="Bullets"/>
              <w:rPr>
                <w:rStyle w:val="SubtleEmphasis"/>
                <w:color w:val="000000" w:themeColor="accent4"/>
              </w:rPr>
            </w:pPr>
            <w:r w:rsidRPr="00074008">
              <w:rPr>
                <w:rStyle w:val="SubtleEmphasis"/>
                <w:color w:val="000000" w:themeColor="accent4"/>
              </w:rPr>
              <w:t>recognising the importance of herbs and spices in Indian cuisine</w:t>
            </w:r>
            <w:r w:rsidR="00501ED8" w:rsidRPr="00074008">
              <w:rPr>
                <w:rStyle w:val="SubtleEmphasis"/>
                <w:color w:val="000000" w:themeColor="accent4"/>
              </w:rPr>
              <w:t>,</w:t>
            </w:r>
            <w:r w:rsidRPr="00074008">
              <w:rPr>
                <w:rStyle w:val="SubtleEmphasis"/>
                <w:color w:val="000000" w:themeColor="accent4"/>
              </w:rPr>
              <w:t xml:space="preserve"> and </w:t>
            </w:r>
            <w:r w:rsidR="00763FE5" w:rsidRPr="00074008">
              <w:rPr>
                <w:rStyle w:val="SubtleEmphasis"/>
                <w:color w:val="000000" w:themeColor="accent4"/>
              </w:rPr>
              <w:t xml:space="preserve">using </w:t>
            </w:r>
            <w:r w:rsidR="004D0ECB" w:rsidRPr="00074008">
              <w:rPr>
                <w:rStyle w:val="SubtleEmphasis"/>
                <w:color w:val="000000" w:themeColor="accent4"/>
              </w:rPr>
              <w:t>smell</w:t>
            </w:r>
            <w:r w:rsidR="00501ED8" w:rsidRPr="00074008">
              <w:rPr>
                <w:rStyle w:val="SubtleEmphasis"/>
                <w:color w:val="000000" w:themeColor="accent4"/>
              </w:rPr>
              <w:t xml:space="preserve"> and</w:t>
            </w:r>
            <w:r w:rsidR="00F92F35" w:rsidRPr="00074008">
              <w:rPr>
                <w:rStyle w:val="SubtleEmphasis"/>
                <w:color w:val="000000" w:themeColor="accent4"/>
              </w:rPr>
              <w:t xml:space="preserve"> </w:t>
            </w:r>
            <w:r w:rsidR="004D0ECB" w:rsidRPr="00074008">
              <w:rPr>
                <w:rStyle w:val="SubtleEmphasis"/>
                <w:color w:val="000000" w:themeColor="accent4"/>
              </w:rPr>
              <w:t>tast</w:t>
            </w:r>
            <w:r w:rsidR="00501ED8" w:rsidRPr="00074008">
              <w:rPr>
                <w:rStyle w:val="SubtleEmphasis"/>
                <w:color w:val="000000" w:themeColor="accent4"/>
              </w:rPr>
              <w:t>e</w:t>
            </w:r>
            <w:r w:rsidR="004D0ECB" w:rsidRPr="00074008">
              <w:rPr>
                <w:rStyle w:val="SubtleEmphasis"/>
                <w:color w:val="000000" w:themeColor="accent4"/>
              </w:rPr>
              <w:t xml:space="preserve"> </w:t>
            </w:r>
            <w:r w:rsidR="00501ED8" w:rsidRPr="00074008">
              <w:rPr>
                <w:rStyle w:val="SubtleEmphasis"/>
                <w:color w:val="000000" w:themeColor="accent4"/>
              </w:rPr>
              <w:t xml:space="preserve">to </w:t>
            </w:r>
            <w:r w:rsidR="00E260C2" w:rsidRPr="00074008">
              <w:rPr>
                <w:rStyle w:val="SubtleEmphasis"/>
                <w:color w:val="000000" w:themeColor="accent4"/>
              </w:rPr>
              <w:t>identify/</w:t>
            </w:r>
            <w:r w:rsidR="00501ED8" w:rsidRPr="00074008">
              <w:rPr>
                <w:rStyle w:val="SubtleEmphasis"/>
                <w:color w:val="000000" w:themeColor="accent4"/>
              </w:rPr>
              <w:t xml:space="preserve">guess </w:t>
            </w:r>
            <w:r w:rsidR="004D0ECB" w:rsidRPr="00074008">
              <w:rPr>
                <w:rStyle w:val="SubtleEmphasis"/>
                <w:color w:val="000000" w:themeColor="accent4"/>
              </w:rPr>
              <w:t>herbs</w:t>
            </w:r>
            <w:r w:rsidR="00F96985" w:rsidRPr="00074008">
              <w:rPr>
                <w:rStyle w:val="SubtleEmphasis"/>
                <w:color w:val="000000" w:themeColor="accent4"/>
              </w:rPr>
              <w:t xml:space="preserve"> such </w:t>
            </w:r>
            <w:r w:rsidR="00CA1E40" w:rsidRPr="00074008">
              <w:rPr>
                <w:rStyle w:val="SubtleEmphasis"/>
                <w:color w:val="000000" w:themeColor="accent4"/>
              </w:rPr>
              <w:t>as</w:t>
            </w:r>
            <w:r w:rsidR="00F96985" w:rsidRPr="00074008">
              <w:rPr>
                <w:rStyle w:val="SubtleEmphasis"/>
                <w:color w:val="000000" w:themeColor="accent4"/>
              </w:rPr>
              <w:t xml:space="preserve"> </w:t>
            </w:r>
            <w:r w:rsidR="00F96985" w:rsidRPr="00074008">
              <w:rPr>
                <w:rFonts w:ascii="Nirmala UI" w:hAnsi="Nirmala UI" w:cs="Nirmala UI"/>
                <w:i/>
                <w:cs/>
              </w:rPr>
              <w:t xml:space="preserve">पुदीना, </w:t>
            </w:r>
            <w:r w:rsidR="00850050" w:rsidRPr="00074008">
              <w:rPr>
                <w:rFonts w:ascii="Nirmala UI" w:hAnsi="Nirmala UI" w:cs="Nirmala UI"/>
                <w:i/>
                <w:cs/>
              </w:rPr>
              <w:t>स</w:t>
            </w:r>
            <w:r w:rsidR="00850050" w:rsidRPr="00074008">
              <w:rPr>
                <w:rFonts w:ascii="Nirmala UI" w:hAnsi="Nirmala UI" w:cs="Nirmala UI"/>
                <w:i/>
                <w:cs/>
                <w:lang w:bidi="hi-IN"/>
              </w:rPr>
              <w:t>ौ</w:t>
            </w:r>
            <w:r w:rsidR="00850050" w:rsidRPr="00074008">
              <w:rPr>
                <w:rFonts w:ascii="Nirmala UI" w:hAnsi="Nirmala UI" w:cs="Nirmala UI"/>
                <w:i/>
                <w:cs/>
              </w:rPr>
              <w:t>ंफ, इलायची</w:t>
            </w:r>
          </w:p>
          <w:p w14:paraId="3918D2BE" w14:textId="77777777" w:rsidR="002C2A66" w:rsidRPr="00074008" w:rsidRDefault="002C2A66" w:rsidP="00074008">
            <w:pPr>
              <w:pStyle w:val="Bullets"/>
              <w:numPr>
                <w:ilvl w:val="0"/>
                <w:numId w:val="0"/>
              </w:numPr>
              <w:ind w:left="720"/>
            </w:pPr>
          </w:p>
        </w:tc>
        <w:tc>
          <w:tcPr>
            <w:tcW w:w="5016" w:type="dxa"/>
          </w:tcPr>
          <w:p w14:paraId="3E5EA0B6" w14:textId="15321279" w:rsidR="002C2A66" w:rsidRPr="00074008" w:rsidRDefault="00480892" w:rsidP="00E664BC">
            <w:pPr>
              <w:pStyle w:val="Bullets"/>
              <w:numPr>
                <w:ilvl w:val="0"/>
                <w:numId w:val="0"/>
              </w:numPr>
              <w:rPr>
                <w:b/>
                <w:bCs/>
              </w:rPr>
            </w:pPr>
            <w:r w:rsidRPr="00074008">
              <w:rPr>
                <w:b/>
                <w:bCs/>
              </w:rPr>
              <w:t>Eating in</w:t>
            </w:r>
            <w:r w:rsidR="00963A12" w:rsidRPr="00074008">
              <w:rPr>
                <w:b/>
                <w:bCs/>
              </w:rPr>
              <w:t>/eating out</w:t>
            </w:r>
          </w:p>
          <w:p w14:paraId="62365D91" w14:textId="2180BD90" w:rsidR="0097471E" w:rsidRPr="00074008" w:rsidRDefault="0097471E" w:rsidP="00074008">
            <w:pPr>
              <w:pStyle w:val="Bullets"/>
            </w:pPr>
            <w:r w:rsidRPr="00074008">
              <w:t>participating in real or simulated shopping</w:t>
            </w:r>
            <w:r w:rsidR="00CD3F80" w:rsidRPr="00074008">
              <w:t xml:space="preserve"> or restaurant experiences</w:t>
            </w:r>
            <w:r w:rsidR="00446A8D" w:rsidRPr="00074008">
              <w:t>, negotiating choices</w:t>
            </w:r>
            <w:r w:rsidR="00CD3F80" w:rsidRPr="00074008">
              <w:t xml:space="preserve"> </w:t>
            </w:r>
            <w:r w:rsidR="007243D4" w:rsidRPr="00074008">
              <w:rPr>
                <w:lang w:bidi="hi-IN"/>
              </w:rPr>
              <w:t>such as</w:t>
            </w:r>
            <w:r w:rsidR="007243D4" w:rsidRPr="00074008">
              <w:rPr>
                <w:rFonts w:hint="cs"/>
              </w:rPr>
              <w:t xml:space="preserve"> </w:t>
            </w:r>
            <w:r w:rsidR="00BF47E6" w:rsidRPr="00074008">
              <w:rPr>
                <w:rFonts w:ascii="Nirmala UI" w:hAnsi="Nirmala UI" w:cs="Nirmala UI"/>
                <w:i/>
                <w:cs/>
                <w:lang w:bidi="hi-IN"/>
              </w:rPr>
              <w:t>दुकान मे</w:t>
            </w:r>
            <w:r w:rsidR="00341829" w:rsidRPr="00074008">
              <w:rPr>
                <w:rFonts w:ascii="Nirmala UI" w:hAnsi="Nirmala UI" w:cs="Nirmala UI"/>
                <w:i/>
                <w:cs/>
                <w:lang w:bidi="hi-IN"/>
              </w:rPr>
              <w:t>ं</w:t>
            </w:r>
            <w:r w:rsidR="00BF47E6" w:rsidRPr="00074008">
              <w:rPr>
                <w:rFonts w:ascii="Nirmala UI" w:hAnsi="Nirmala UI" w:cs="Nirmala UI"/>
                <w:i/>
                <w:lang w:bidi="hi-IN"/>
              </w:rPr>
              <w:t>,</w:t>
            </w:r>
            <w:r w:rsidR="00BF47E6" w:rsidRPr="00074008">
              <w:rPr>
                <w:rFonts w:ascii="Nirmala UI" w:hAnsi="Nirmala UI" w:cs="Nirmala UI"/>
                <w:i/>
                <w:cs/>
                <w:lang w:bidi="hi-IN"/>
              </w:rPr>
              <w:t xml:space="preserve"> बाज़ार मे</w:t>
            </w:r>
            <w:r w:rsidR="00341829" w:rsidRPr="00074008">
              <w:rPr>
                <w:rFonts w:ascii="Nirmala UI" w:hAnsi="Nirmala UI" w:cs="Nirmala UI"/>
                <w:i/>
                <w:cs/>
                <w:lang w:bidi="hi-IN"/>
              </w:rPr>
              <w:t>ं</w:t>
            </w:r>
            <w:r w:rsidR="00BB65AE" w:rsidRPr="00074008">
              <w:rPr>
                <w:rFonts w:ascii="Nirmala UI" w:hAnsi="Nirmala UI" w:cs="Nirmala UI"/>
                <w:i/>
                <w:lang w:bidi="hi-IN"/>
              </w:rPr>
              <w:t>,</w:t>
            </w:r>
            <w:r w:rsidR="00BB65AE" w:rsidRPr="00074008">
              <w:rPr>
                <w:rFonts w:ascii="Nirmala UI" w:hAnsi="Nirmala UI" w:cs="Nirmala UI"/>
                <w:i/>
                <w:cs/>
                <w:lang w:bidi="hi-IN"/>
              </w:rPr>
              <w:t xml:space="preserve"> </w:t>
            </w:r>
            <w:r w:rsidR="00D47D4A" w:rsidRPr="00074008">
              <w:rPr>
                <w:rFonts w:ascii="Nirmala UI" w:hAnsi="Nirmala UI" w:cs="Nirmala UI"/>
                <w:i/>
                <w:cs/>
                <w:lang w:bidi="hi-IN"/>
              </w:rPr>
              <w:t>मेले मे</w:t>
            </w:r>
            <w:r w:rsidR="00341829" w:rsidRPr="00074008">
              <w:rPr>
                <w:rFonts w:ascii="Nirmala UI" w:hAnsi="Nirmala UI" w:cs="Nirmala UI"/>
                <w:i/>
                <w:cs/>
                <w:lang w:bidi="hi-IN"/>
              </w:rPr>
              <w:t>ं</w:t>
            </w:r>
            <w:r w:rsidR="00D47D4A" w:rsidRPr="00074008">
              <w:rPr>
                <w:rFonts w:hint="cs"/>
                <w:cs/>
              </w:rPr>
              <w:t xml:space="preserve"> </w:t>
            </w:r>
          </w:p>
          <w:p w14:paraId="6447E34F" w14:textId="5494A317" w:rsidR="000A5EFF" w:rsidRPr="00074008" w:rsidRDefault="000A5EFF" w:rsidP="00074008">
            <w:pPr>
              <w:pStyle w:val="Bullets"/>
            </w:pPr>
            <w:r w:rsidRPr="00074008">
              <w:t xml:space="preserve">discussing favourite family meals and </w:t>
            </w:r>
            <w:r w:rsidR="00347F70" w:rsidRPr="00074008">
              <w:t>food</w:t>
            </w:r>
            <w:r w:rsidR="007064FA" w:rsidRPr="00074008">
              <w:t>-</w:t>
            </w:r>
            <w:r w:rsidR="00347F70" w:rsidRPr="00074008">
              <w:t>related traditions</w:t>
            </w:r>
            <w:r w:rsidR="00353BE3" w:rsidRPr="00074008">
              <w:rPr>
                <w:lang w:bidi="hi-IN"/>
              </w:rPr>
              <w:t>,</w:t>
            </w:r>
            <w:r w:rsidR="008B5EA6" w:rsidRPr="00074008">
              <w:rPr>
                <w:lang w:bidi="hi-IN"/>
              </w:rPr>
              <w:t xml:space="preserve"> for example,</w:t>
            </w:r>
            <w:r w:rsidR="00353BE3" w:rsidRPr="00074008">
              <w:rPr>
                <w:rFonts w:hint="cs"/>
                <w:cs/>
              </w:rPr>
              <w:t xml:space="preserve"> </w:t>
            </w:r>
            <w:r w:rsidR="00353BE3" w:rsidRPr="00074008">
              <w:rPr>
                <w:rFonts w:ascii="Nirmala UI" w:hAnsi="Nirmala UI" w:cs="Nirmala UI"/>
                <w:i/>
                <w:cs/>
                <w:lang w:bidi="hi-IN"/>
              </w:rPr>
              <w:t xml:space="preserve">थाली मे खाना </w:t>
            </w:r>
            <w:r w:rsidR="00940214" w:rsidRPr="00074008">
              <w:rPr>
                <w:rFonts w:ascii="Nirmala UI" w:hAnsi="Nirmala UI" w:cs="Nirmala UI"/>
                <w:i/>
                <w:cs/>
                <w:lang w:bidi="hi-IN"/>
              </w:rPr>
              <w:t>परोसना</w:t>
            </w:r>
            <w:r w:rsidR="00940214" w:rsidRPr="00074008">
              <w:rPr>
                <w:rFonts w:ascii="Nirmala UI" w:hAnsi="Nirmala UI" w:cs="Nirmala UI"/>
                <w:i/>
              </w:rPr>
              <w:t>,</w:t>
            </w:r>
            <w:r w:rsidR="00347F70" w:rsidRPr="00074008">
              <w:rPr>
                <w:rFonts w:ascii="Nirmala UI" w:hAnsi="Nirmala UI" w:cs="Nirmala UI"/>
                <w:i/>
              </w:rPr>
              <w:t xml:space="preserve"> </w:t>
            </w:r>
            <w:r w:rsidR="6CEF1618" w:rsidRPr="00074008">
              <w:rPr>
                <w:rFonts w:ascii="Nirmala UI" w:hAnsi="Nirmala UI" w:cs="Nirmala UI"/>
                <w:i/>
                <w:cs/>
                <w:lang w:bidi="hi-IN"/>
              </w:rPr>
              <w:t>पंग</w:t>
            </w:r>
            <w:r w:rsidR="763E1C6C" w:rsidRPr="00074008">
              <w:rPr>
                <w:rFonts w:ascii="Nirmala UI" w:hAnsi="Nirmala UI" w:cs="Nirmala UI"/>
                <w:i/>
                <w:cs/>
                <w:lang w:bidi="hi-IN"/>
              </w:rPr>
              <w:t>ल</w:t>
            </w:r>
            <w:r w:rsidR="003956AD" w:rsidRPr="00074008">
              <w:rPr>
                <w:rFonts w:ascii="Nirmala UI" w:hAnsi="Nirmala UI" w:cs="Nirmala UI"/>
                <w:i/>
                <w:cs/>
                <w:lang w:bidi="hi-IN"/>
              </w:rPr>
              <w:t xml:space="preserve"> </w:t>
            </w:r>
            <w:r w:rsidR="016B121A" w:rsidRPr="00074008">
              <w:rPr>
                <w:rFonts w:ascii="Nirmala UI" w:hAnsi="Nirmala UI" w:cs="Nirmala UI"/>
                <w:i/>
                <w:cs/>
                <w:lang w:bidi="hi-IN"/>
              </w:rPr>
              <w:t>पर</w:t>
            </w:r>
            <w:r w:rsidR="003956AD" w:rsidRPr="00074008">
              <w:rPr>
                <w:rFonts w:ascii="Nirmala UI" w:hAnsi="Nirmala UI" w:cs="Nirmala UI"/>
                <w:i/>
                <w:cs/>
                <w:lang w:bidi="hi-IN"/>
              </w:rPr>
              <w:t xml:space="preserve"> बैठकर खाना</w:t>
            </w:r>
            <w:r w:rsidR="00E11744" w:rsidRPr="00074008">
              <w:rPr>
                <w:rFonts w:ascii="Nirmala UI" w:hAnsi="Nirmala UI" w:cs="Nirmala UI"/>
                <w:i/>
              </w:rPr>
              <w:t>,</w:t>
            </w:r>
            <w:r w:rsidR="00E11744" w:rsidRPr="00074008">
              <w:rPr>
                <w:rFonts w:ascii="Nirmala UI" w:hAnsi="Nirmala UI" w:cs="Nirmala UI"/>
                <w:i/>
                <w:cs/>
                <w:lang w:bidi="hi-IN"/>
              </w:rPr>
              <w:t xml:space="preserve"> रोटी</w:t>
            </w:r>
            <w:r w:rsidR="00A22C71" w:rsidRPr="00074008">
              <w:rPr>
                <w:rFonts w:ascii="Nirmala UI" w:hAnsi="Nirmala UI" w:cs="Nirmala UI"/>
                <w:i/>
                <w:cs/>
                <w:lang w:bidi="hi-IN"/>
              </w:rPr>
              <w:t>/नान के साथ सब्जी</w:t>
            </w:r>
            <w:r w:rsidR="00A22C71" w:rsidRPr="00074008">
              <w:rPr>
                <w:rFonts w:ascii="Nirmala UI" w:hAnsi="Nirmala UI" w:cs="Nirmala UI"/>
                <w:i/>
              </w:rPr>
              <w:t>,</w:t>
            </w:r>
            <w:r w:rsidR="00A22C71" w:rsidRPr="00074008">
              <w:rPr>
                <w:rFonts w:ascii="Nirmala UI" w:hAnsi="Nirmala UI" w:cs="Nirmala UI"/>
                <w:i/>
                <w:cs/>
                <w:lang w:bidi="hi-IN"/>
              </w:rPr>
              <w:t xml:space="preserve"> चटनी और </w:t>
            </w:r>
            <w:r w:rsidR="00B20EFD" w:rsidRPr="00074008">
              <w:rPr>
                <w:rFonts w:ascii="Nirmala UI" w:hAnsi="Nirmala UI" w:cs="Nirmala UI"/>
                <w:i/>
                <w:cs/>
                <w:lang w:bidi="hi-IN"/>
              </w:rPr>
              <w:t>आचार का उपयोग</w:t>
            </w:r>
            <w:r w:rsidR="00B20EFD" w:rsidRPr="00074008">
              <w:rPr>
                <w:cs/>
                <w:lang w:bidi="hi-IN"/>
              </w:rPr>
              <w:t xml:space="preserve"> </w:t>
            </w:r>
          </w:p>
          <w:p w14:paraId="5AB05F16" w14:textId="65419DCB" w:rsidR="0097471E" w:rsidRPr="00074008" w:rsidRDefault="0097471E" w:rsidP="00074008">
            <w:pPr>
              <w:pStyle w:val="Bullets"/>
            </w:pPr>
            <w:r w:rsidRPr="00074008">
              <w:t>using appropriate measurements, currency, numbers, collective numbers, quantity</w:t>
            </w:r>
            <w:r w:rsidR="003669E4">
              <w:t xml:space="preserve"> and</w:t>
            </w:r>
            <w:r w:rsidRPr="00074008">
              <w:t xml:space="preserve"> shopping lists</w:t>
            </w:r>
          </w:p>
          <w:p w14:paraId="249B1D38" w14:textId="0BFD1390" w:rsidR="0097471E" w:rsidRPr="00074008" w:rsidRDefault="0097471E" w:rsidP="00074008">
            <w:pPr>
              <w:pStyle w:val="Bullets"/>
            </w:pPr>
            <w:r w:rsidRPr="00074008">
              <w:t>comparing products available in a</w:t>
            </w:r>
            <w:r w:rsidR="00D36E12" w:rsidRPr="00074008">
              <w:t xml:space="preserve">n Indian </w:t>
            </w:r>
            <w:r w:rsidRPr="00074008">
              <w:t xml:space="preserve">supermarket </w:t>
            </w:r>
            <w:r w:rsidR="008B5EA6" w:rsidRPr="00074008">
              <w:t>with</w:t>
            </w:r>
            <w:r w:rsidRPr="00074008">
              <w:t xml:space="preserve"> an Australian supermarket</w:t>
            </w:r>
            <w:r w:rsidR="005C6773" w:rsidRPr="00074008">
              <w:t>, or visiting a local Indian shop</w:t>
            </w:r>
            <w:r w:rsidR="00DD52C0" w:rsidRPr="00074008">
              <w:t xml:space="preserve"> </w:t>
            </w:r>
          </w:p>
          <w:p w14:paraId="6DBCC36F" w14:textId="06E43097" w:rsidR="0097471E" w:rsidRPr="00074008" w:rsidRDefault="0097471E" w:rsidP="00074008">
            <w:pPr>
              <w:pStyle w:val="Bullets"/>
            </w:pPr>
            <w:r w:rsidRPr="00074008">
              <w:t>creating or following recipes</w:t>
            </w:r>
            <w:r w:rsidR="00BE176C" w:rsidRPr="00074008">
              <w:t>,</w:t>
            </w:r>
            <w:r w:rsidRPr="00074008">
              <w:t xml:space="preserve"> selecting ingredients</w:t>
            </w:r>
            <w:r w:rsidR="00273600" w:rsidRPr="00074008">
              <w:t xml:space="preserve"> and quantities </w:t>
            </w:r>
          </w:p>
          <w:p w14:paraId="5B6AF53E" w14:textId="1D7038EF" w:rsidR="0097471E" w:rsidRPr="00074008" w:rsidRDefault="0097471E" w:rsidP="00074008">
            <w:pPr>
              <w:pStyle w:val="Bullets"/>
            </w:pPr>
            <w:r w:rsidRPr="00074008">
              <w:t>planning a real or imagined outing to a</w:t>
            </w:r>
            <w:r w:rsidR="00B97585" w:rsidRPr="00074008">
              <w:t xml:space="preserve">n Indian </w:t>
            </w:r>
            <w:r w:rsidRPr="00074008">
              <w:t>restaurant, organising transport and providing/following directions</w:t>
            </w:r>
            <w:r w:rsidR="00246C63" w:rsidRPr="00074008">
              <w:t xml:space="preserve"> to the destination</w:t>
            </w:r>
          </w:p>
          <w:p w14:paraId="314F2D75" w14:textId="73E2727A" w:rsidR="0097471E" w:rsidRPr="00074008" w:rsidRDefault="0097471E" w:rsidP="00074008">
            <w:pPr>
              <w:pStyle w:val="Bullets"/>
            </w:pPr>
            <w:r w:rsidRPr="00074008">
              <w:t>following dining etiquette</w:t>
            </w:r>
            <w:r w:rsidR="00265E89" w:rsidRPr="00074008">
              <w:t xml:space="preserve"> and using appropriate expressions and manners</w:t>
            </w:r>
            <w:r w:rsidR="001C0EB9" w:rsidRPr="00074008">
              <w:rPr>
                <w:rFonts w:hint="cs"/>
                <w:cs/>
              </w:rPr>
              <w:t xml:space="preserve"> </w:t>
            </w:r>
          </w:p>
          <w:p w14:paraId="458FA47D" w14:textId="165C6F85" w:rsidR="0097471E" w:rsidRPr="00074008" w:rsidRDefault="0097471E" w:rsidP="00074008">
            <w:pPr>
              <w:pStyle w:val="Bullets"/>
            </w:pPr>
            <w:r w:rsidRPr="00074008">
              <w:t xml:space="preserve">identifying influences </w:t>
            </w:r>
            <w:r w:rsidR="00483298" w:rsidRPr="00074008">
              <w:t xml:space="preserve">on Indian foods </w:t>
            </w:r>
            <w:r w:rsidRPr="00074008">
              <w:t>from other cuisines</w:t>
            </w:r>
            <w:r w:rsidR="00483298" w:rsidRPr="00074008">
              <w:t xml:space="preserve">, </w:t>
            </w:r>
            <w:r w:rsidR="00EE47F7" w:rsidRPr="00074008">
              <w:t>such as fusion dishes</w:t>
            </w:r>
            <w:r w:rsidR="00483298" w:rsidRPr="00074008">
              <w:t>, for example,</w:t>
            </w:r>
            <w:r w:rsidR="00EE47F7" w:rsidRPr="00074008">
              <w:t xml:space="preserve"> </w:t>
            </w:r>
            <w:r w:rsidR="00EB6D35" w:rsidRPr="00074008">
              <w:rPr>
                <w:rFonts w:ascii="Nirmala UI" w:hAnsi="Nirmala UI" w:cs="Nirmala UI"/>
                <w:i/>
                <w:cs/>
                <w:lang w:bidi="hi-IN"/>
              </w:rPr>
              <w:t>इंडो-</w:t>
            </w:r>
            <w:r w:rsidR="004E3BE0" w:rsidRPr="00074008">
              <w:rPr>
                <w:rFonts w:ascii="Nirmala UI" w:hAnsi="Nirmala UI" w:cs="Nirmala UI"/>
                <w:i/>
                <w:cs/>
                <w:lang w:bidi="hi-IN"/>
              </w:rPr>
              <w:t>चाइनी</w:t>
            </w:r>
            <w:r w:rsidR="00FA09F2" w:rsidRPr="00074008">
              <w:rPr>
                <w:rFonts w:ascii="Nirmala UI" w:hAnsi="Nirmala UI" w:cs="Nirmala UI"/>
                <w:i/>
                <w:cs/>
                <w:lang w:bidi="hi-IN"/>
              </w:rPr>
              <w:t>ज़</w:t>
            </w:r>
            <w:r w:rsidR="00DD52C0" w:rsidRPr="00074008">
              <w:rPr>
                <w:rFonts w:ascii="Nirmala UI" w:hAnsi="Nirmala UI" w:cs="Nirmala UI"/>
                <w:i/>
                <w:cs/>
                <w:lang w:bidi="hi-IN"/>
              </w:rPr>
              <w:t xml:space="preserve"> </w:t>
            </w:r>
            <w:r w:rsidR="005677C9" w:rsidRPr="00074008">
              <w:rPr>
                <w:rFonts w:ascii="Nirmala UI" w:hAnsi="Nirmala UI" w:cs="Nirmala UI"/>
                <w:i/>
                <w:cs/>
                <w:lang w:bidi="hi-IN"/>
              </w:rPr>
              <w:t>खाना</w:t>
            </w:r>
            <w:r w:rsidR="00DD52C0" w:rsidRPr="00074008">
              <w:rPr>
                <w:cs/>
                <w:lang w:bidi="hi-IN"/>
              </w:rPr>
              <w:t xml:space="preserve"> </w:t>
            </w:r>
          </w:p>
          <w:p w14:paraId="478ECA1E" w14:textId="63AF680C" w:rsidR="00A310B5" w:rsidRPr="00074008" w:rsidRDefault="00A310B5" w:rsidP="00074008">
            <w:pPr>
              <w:pStyle w:val="Bullets"/>
            </w:pPr>
            <w:r w:rsidRPr="00074008">
              <w:t>comparing</w:t>
            </w:r>
            <w:r w:rsidR="009B1750" w:rsidRPr="00074008">
              <w:t xml:space="preserve"> Indian</w:t>
            </w:r>
            <w:r w:rsidRPr="00074008">
              <w:t xml:space="preserve"> and Australian diets and approaches to food and food culture</w:t>
            </w:r>
            <w:r w:rsidR="008A45BB" w:rsidRPr="00074008">
              <w:t>,</w:t>
            </w:r>
            <w:r w:rsidR="00FC5442" w:rsidRPr="00074008">
              <w:t xml:space="preserve"> </w:t>
            </w:r>
            <w:r w:rsidR="008170FE" w:rsidRPr="00074008">
              <w:t xml:space="preserve">noting </w:t>
            </w:r>
            <w:r w:rsidR="006B1D4B" w:rsidRPr="00074008">
              <w:t>the</w:t>
            </w:r>
            <w:r w:rsidR="009B1750" w:rsidRPr="00074008">
              <w:t xml:space="preserve"> </w:t>
            </w:r>
            <w:r w:rsidR="006B1D6E" w:rsidRPr="00074008">
              <w:t>importance of herbs and spices</w:t>
            </w:r>
            <w:r w:rsidR="009B1750" w:rsidRPr="00074008">
              <w:t xml:space="preserve">, ghee, </w:t>
            </w:r>
            <w:r w:rsidR="00DD584B" w:rsidRPr="00074008">
              <w:t xml:space="preserve">hot </w:t>
            </w:r>
            <w:r w:rsidR="00BC307E" w:rsidRPr="00074008">
              <w:t xml:space="preserve">and </w:t>
            </w:r>
            <w:r w:rsidR="00DD584B" w:rsidRPr="00074008">
              <w:t>cold</w:t>
            </w:r>
            <w:r w:rsidR="0091404E" w:rsidRPr="00074008">
              <w:t>, spicy and pla</w:t>
            </w:r>
            <w:r w:rsidR="009D406F" w:rsidRPr="00074008">
              <w:t>in</w:t>
            </w:r>
            <w:r w:rsidR="00BC307E" w:rsidRPr="00074008">
              <w:t xml:space="preserve"> foods</w:t>
            </w:r>
            <w:r w:rsidR="00537CA0" w:rsidRPr="00074008">
              <w:t xml:space="preserve"> in Indian cuisine</w:t>
            </w:r>
            <w:r w:rsidR="00BC307E" w:rsidRPr="00074008">
              <w:t xml:space="preserve">, </w:t>
            </w:r>
            <w:r w:rsidR="00FC5442" w:rsidRPr="00074008">
              <w:t>for example,</w:t>
            </w:r>
            <w:r w:rsidR="009B1750" w:rsidRPr="00074008">
              <w:t xml:space="preserve"> </w:t>
            </w:r>
            <w:r w:rsidR="00BD440E" w:rsidRPr="00074008">
              <w:rPr>
                <w:rFonts w:ascii="Nirmala UI" w:hAnsi="Nirmala UI" w:cs="Nirmala UI"/>
                <w:i/>
                <w:cs/>
                <w:lang w:bidi="hi-IN"/>
              </w:rPr>
              <w:t xml:space="preserve">सूखे और </w:t>
            </w:r>
            <w:r w:rsidR="003B0E66" w:rsidRPr="00074008">
              <w:rPr>
                <w:rFonts w:ascii="Nirmala UI" w:hAnsi="Nirmala UI" w:cs="Nirmala UI"/>
                <w:i/>
                <w:cs/>
                <w:lang w:bidi="hi-IN"/>
              </w:rPr>
              <w:t>ताज़े</w:t>
            </w:r>
            <w:r w:rsidR="00BD440E" w:rsidRPr="00074008">
              <w:rPr>
                <w:rFonts w:ascii="Nirmala UI" w:hAnsi="Nirmala UI" w:cs="Nirmala UI"/>
                <w:i/>
                <w:cs/>
                <w:lang w:bidi="hi-IN"/>
              </w:rPr>
              <w:t xml:space="preserve"> </w:t>
            </w:r>
            <w:r w:rsidR="00AE67D9" w:rsidRPr="00074008">
              <w:rPr>
                <w:rFonts w:ascii="Nirmala UI" w:hAnsi="Nirmala UI" w:cs="Nirmala UI"/>
                <w:i/>
                <w:cs/>
                <w:lang w:bidi="hi-IN"/>
              </w:rPr>
              <w:t xml:space="preserve">मसालों का </w:t>
            </w:r>
            <w:r w:rsidR="003B0E66" w:rsidRPr="00074008">
              <w:rPr>
                <w:rFonts w:ascii="Nirmala UI" w:hAnsi="Nirmala UI" w:cs="Nirmala UI"/>
                <w:i/>
                <w:cs/>
                <w:lang w:bidi="hi-IN"/>
              </w:rPr>
              <w:t>महत्व</w:t>
            </w:r>
            <w:r w:rsidR="003B0E66" w:rsidRPr="00074008">
              <w:rPr>
                <w:rFonts w:ascii="Nirmala UI" w:hAnsi="Nirmala UI" w:cs="Nirmala UI"/>
                <w:i/>
                <w:lang w:bidi="hi-IN"/>
              </w:rPr>
              <w:t>,</w:t>
            </w:r>
            <w:r w:rsidR="003B0E66" w:rsidRPr="00074008">
              <w:rPr>
                <w:rFonts w:ascii="Nirmala UI" w:hAnsi="Nirmala UI" w:cs="Nirmala UI"/>
                <w:i/>
                <w:cs/>
                <w:lang w:bidi="hi-IN"/>
              </w:rPr>
              <w:t xml:space="preserve"> </w:t>
            </w:r>
            <w:r w:rsidR="006F46C0" w:rsidRPr="00074008">
              <w:rPr>
                <w:rFonts w:ascii="Nirmala UI" w:hAnsi="Nirmala UI" w:cs="Nirmala UI"/>
                <w:i/>
                <w:cs/>
                <w:lang w:bidi="hi-IN"/>
              </w:rPr>
              <w:t>घी</w:t>
            </w:r>
            <w:r w:rsidR="006F46C0" w:rsidRPr="00074008">
              <w:rPr>
                <w:rFonts w:ascii="Nirmala UI" w:hAnsi="Nirmala UI" w:cs="Nirmala UI"/>
                <w:i/>
                <w:lang w:bidi="hi-IN"/>
              </w:rPr>
              <w:t>,</w:t>
            </w:r>
            <w:r w:rsidR="006F46C0" w:rsidRPr="00074008">
              <w:rPr>
                <w:rFonts w:ascii="Nirmala UI" w:hAnsi="Nirmala UI" w:cs="Nirmala UI"/>
                <w:i/>
                <w:cs/>
                <w:lang w:bidi="hi-IN"/>
              </w:rPr>
              <w:t xml:space="preserve"> </w:t>
            </w:r>
            <w:r w:rsidR="003D0926" w:rsidRPr="00074008">
              <w:rPr>
                <w:rFonts w:ascii="Nirmala UI" w:hAnsi="Nirmala UI" w:cs="Nirmala UI"/>
                <w:i/>
                <w:cs/>
                <w:lang w:bidi="hi-IN"/>
              </w:rPr>
              <w:t>गरम और ठंडा खाना</w:t>
            </w:r>
            <w:r w:rsidR="003D0926" w:rsidRPr="00074008">
              <w:rPr>
                <w:rFonts w:ascii="Nirmala UI" w:hAnsi="Nirmala UI" w:cs="Nirmala UI"/>
                <w:i/>
                <w:lang w:bidi="hi-IN"/>
              </w:rPr>
              <w:t>,</w:t>
            </w:r>
            <w:r w:rsidR="003D0926" w:rsidRPr="00074008">
              <w:rPr>
                <w:rFonts w:ascii="Nirmala UI" w:hAnsi="Nirmala UI" w:cs="Nirmala UI"/>
                <w:i/>
                <w:cs/>
                <w:lang w:bidi="hi-IN"/>
              </w:rPr>
              <w:t xml:space="preserve"> </w:t>
            </w:r>
            <w:r w:rsidR="002101C0" w:rsidRPr="00074008">
              <w:rPr>
                <w:rFonts w:ascii="Nirmala UI" w:hAnsi="Nirmala UI" w:cs="Nirmala UI"/>
                <w:i/>
                <w:cs/>
                <w:lang w:bidi="hi-IN"/>
              </w:rPr>
              <w:t xml:space="preserve">तीखा और </w:t>
            </w:r>
            <w:r w:rsidR="00FA7E3C" w:rsidRPr="00074008">
              <w:rPr>
                <w:rFonts w:ascii="Nirmala UI" w:hAnsi="Nirmala UI" w:cs="Nirmala UI"/>
                <w:i/>
                <w:cs/>
                <w:lang w:bidi="hi-IN"/>
              </w:rPr>
              <w:t>सादा</w:t>
            </w:r>
            <w:r w:rsidR="00DD52C0" w:rsidRPr="00074008">
              <w:rPr>
                <w:rFonts w:ascii="Nirmala UI" w:hAnsi="Nirmala UI" w:cs="Nirmala UI"/>
                <w:i/>
                <w:cs/>
                <w:lang w:bidi="hi-IN"/>
              </w:rPr>
              <w:t xml:space="preserve"> </w:t>
            </w:r>
            <w:r w:rsidR="002101C0" w:rsidRPr="00074008">
              <w:rPr>
                <w:rFonts w:ascii="Nirmala UI" w:hAnsi="Nirmala UI" w:cs="Nirmala UI"/>
                <w:i/>
                <w:cs/>
                <w:lang w:bidi="hi-IN"/>
              </w:rPr>
              <w:t>खाना</w:t>
            </w:r>
            <w:r w:rsidR="002101C0" w:rsidRPr="00074008">
              <w:rPr>
                <w:cs/>
                <w:lang w:bidi="hi-IN"/>
              </w:rPr>
              <w:t xml:space="preserve"> </w:t>
            </w:r>
          </w:p>
          <w:p w14:paraId="085996CC" w14:textId="198A80E0" w:rsidR="002C2A66" w:rsidRPr="00074008" w:rsidRDefault="007F72F9" w:rsidP="004A31FF">
            <w:pPr>
              <w:pStyle w:val="Bullets"/>
              <w:rPr>
                <w:cs/>
                <w:lang w:bidi="hi-IN"/>
              </w:rPr>
            </w:pPr>
            <w:r w:rsidRPr="00074008">
              <w:rPr>
                <w:rStyle w:val="SubtleEmphasis"/>
                <w:color w:val="000000" w:themeColor="accent4"/>
              </w:rPr>
              <w:t>discussing regional specialities</w:t>
            </w:r>
            <w:r w:rsidR="00F92F35" w:rsidRPr="00074008">
              <w:rPr>
                <w:rStyle w:val="SubtleEmphasis"/>
                <w:color w:val="000000" w:themeColor="accent4"/>
              </w:rPr>
              <w:t xml:space="preserve"> and flavours, for example, </w:t>
            </w:r>
            <w:r w:rsidR="001A56A9" w:rsidRPr="00731E67">
              <w:rPr>
                <w:rFonts w:ascii="Nirmala UI" w:hAnsi="Nirmala UI" w:cs="Nirmala UI"/>
                <w:cs/>
                <w:lang w:bidi="hi-IN"/>
              </w:rPr>
              <w:t>मुगलई</w:t>
            </w:r>
            <w:r w:rsidR="001A56A9" w:rsidRPr="00731E67">
              <w:rPr>
                <w:rFonts w:ascii="Nirmala UI" w:hAnsi="Nirmala UI" w:cs="Nirmala UI"/>
              </w:rPr>
              <w:t>,</w:t>
            </w:r>
            <w:r w:rsidR="001A56A9" w:rsidRPr="00731E67">
              <w:rPr>
                <w:rFonts w:ascii="Nirmala UI" w:hAnsi="Nirmala UI" w:cs="Nirmala UI"/>
                <w:cs/>
                <w:lang w:bidi="hi-IN"/>
              </w:rPr>
              <w:t xml:space="preserve"> चेट्टीनाद</w:t>
            </w:r>
            <w:r w:rsidR="00F77D11" w:rsidRPr="00731E67">
              <w:rPr>
                <w:rFonts w:ascii="Nirmala UI" w:hAnsi="Nirmala UI" w:cs="Nirmala UI"/>
              </w:rPr>
              <w:t xml:space="preserve">, </w:t>
            </w:r>
            <w:r w:rsidR="0024334B" w:rsidRPr="00731E67">
              <w:rPr>
                <w:rFonts w:ascii="Nirmala UI" w:hAnsi="Nirmala UI" w:cs="Nirmala UI"/>
                <w:cs/>
                <w:lang w:bidi="hi-IN"/>
              </w:rPr>
              <w:t>दम</w:t>
            </w:r>
            <w:r w:rsidR="0024334B" w:rsidRPr="00074008">
              <w:rPr>
                <w:rStyle w:val="SubtleEmphasis"/>
                <w:color w:val="000000" w:themeColor="accent4"/>
                <w:cs/>
                <w:lang w:bidi="hi-IN"/>
              </w:rPr>
              <w:t xml:space="preserve"> </w:t>
            </w:r>
          </w:p>
        </w:tc>
        <w:tc>
          <w:tcPr>
            <w:tcW w:w="5017" w:type="dxa"/>
          </w:tcPr>
          <w:p w14:paraId="23D87403" w14:textId="496EDD0C" w:rsidR="002C2A66" w:rsidRPr="00074008" w:rsidRDefault="00963A12" w:rsidP="00074008">
            <w:pPr>
              <w:pStyle w:val="Bullets"/>
              <w:numPr>
                <w:ilvl w:val="0"/>
                <w:numId w:val="0"/>
              </w:numPr>
              <w:rPr>
                <w:b/>
                <w:bCs/>
              </w:rPr>
            </w:pPr>
            <w:r w:rsidRPr="00074008">
              <w:rPr>
                <w:b/>
                <w:bCs/>
              </w:rPr>
              <w:t>International food habits and trends</w:t>
            </w:r>
          </w:p>
          <w:p w14:paraId="41E7573B" w14:textId="717EDF39" w:rsidR="002C2A66" w:rsidRPr="00074008" w:rsidRDefault="00392952" w:rsidP="00074008">
            <w:pPr>
              <w:pStyle w:val="Bullets"/>
            </w:pPr>
            <w:r w:rsidRPr="00074008">
              <w:t xml:space="preserve">discussing </w:t>
            </w:r>
            <w:r w:rsidR="000B4B68" w:rsidRPr="00074008">
              <w:t>food trends such as various diets, healthy eating</w:t>
            </w:r>
            <w:r w:rsidR="007D14EE">
              <w:t xml:space="preserve"> and</w:t>
            </w:r>
            <w:r w:rsidR="000B4B68" w:rsidRPr="00074008">
              <w:t xml:space="preserve"> </w:t>
            </w:r>
            <w:r w:rsidR="00700B4F" w:rsidRPr="00074008">
              <w:t xml:space="preserve">dietary recommendations </w:t>
            </w:r>
          </w:p>
          <w:p w14:paraId="69A8C7BF" w14:textId="48669329" w:rsidR="00700B4F" w:rsidRPr="00074008" w:rsidRDefault="00A167B7" w:rsidP="00074008">
            <w:pPr>
              <w:pStyle w:val="Bullets"/>
            </w:pPr>
            <w:r w:rsidRPr="00074008">
              <w:t>giving and receiving advice about health and wellbeing, for example,</w:t>
            </w:r>
            <w:r w:rsidR="002E794A" w:rsidRPr="00074008">
              <w:rPr>
                <w:rFonts w:hint="cs"/>
                <w:cs/>
              </w:rPr>
              <w:t xml:space="preserve"> </w:t>
            </w:r>
            <w:r w:rsidR="002E794A" w:rsidRPr="00074008">
              <w:rPr>
                <w:rFonts w:ascii="Nirmala UI" w:hAnsi="Nirmala UI" w:cs="Nirmala UI"/>
                <w:i/>
                <w:cs/>
                <w:lang w:bidi="hi-IN"/>
              </w:rPr>
              <w:t>झटपट खाना स्व</w:t>
            </w:r>
            <w:r w:rsidR="007072CE" w:rsidRPr="00074008">
              <w:rPr>
                <w:rFonts w:ascii="Nirmala UI" w:hAnsi="Nirmala UI" w:cs="Nirmala UI"/>
                <w:i/>
                <w:cs/>
                <w:lang w:bidi="hi-IN"/>
              </w:rPr>
              <w:t>ा</w:t>
            </w:r>
            <w:r w:rsidR="002E794A" w:rsidRPr="00074008">
              <w:rPr>
                <w:rFonts w:ascii="Nirmala UI" w:hAnsi="Nirmala UI" w:cs="Nirmala UI"/>
                <w:i/>
                <w:cs/>
                <w:lang w:bidi="hi-IN"/>
              </w:rPr>
              <w:t xml:space="preserve">स्थ्य के लिए </w:t>
            </w:r>
            <w:r w:rsidR="007072CE" w:rsidRPr="00074008">
              <w:rPr>
                <w:rFonts w:ascii="Nirmala UI" w:hAnsi="Nirmala UI" w:cs="Nirmala UI"/>
                <w:i/>
                <w:cs/>
                <w:lang w:bidi="hi-IN"/>
              </w:rPr>
              <w:t xml:space="preserve">हानिकारक है। घर का </w:t>
            </w:r>
            <w:r w:rsidR="00BB42D5" w:rsidRPr="00074008">
              <w:rPr>
                <w:rFonts w:ascii="Nirmala UI" w:hAnsi="Nirmala UI" w:cs="Nirmala UI"/>
                <w:i/>
                <w:cs/>
                <w:lang w:bidi="hi-IN"/>
              </w:rPr>
              <w:t>पका ताजा</w:t>
            </w:r>
            <w:r w:rsidR="007072CE" w:rsidRPr="00074008">
              <w:rPr>
                <w:rFonts w:ascii="Nirmala UI" w:hAnsi="Nirmala UI" w:cs="Nirmala UI"/>
                <w:i/>
                <w:cs/>
                <w:lang w:bidi="hi-IN"/>
              </w:rPr>
              <w:t xml:space="preserve"> </w:t>
            </w:r>
            <w:r w:rsidR="003D048B" w:rsidRPr="00074008">
              <w:rPr>
                <w:rFonts w:ascii="Nirmala UI" w:hAnsi="Nirmala UI" w:cs="Nirmala UI"/>
                <w:i/>
                <w:cs/>
                <w:lang w:bidi="hi-IN"/>
              </w:rPr>
              <w:t>भोजन खाना चाहिए।</w:t>
            </w:r>
          </w:p>
          <w:p w14:paraId="7DDECF30" w14:textId="41FEBE06" w:rsidR="0094782C" w:rsidRPr="00074008" w:rsidRDefault="3141DD19" w:rsidP="00074008">
            <w:pPr>
              <w:pStyle w:val="Bullets"/>
            </w:pPr>
            <w:r w:rsidRPr="00074008">
              <w:t>r</w:t>
            </w:r>
            <w:r w:rsidR="2B9819EC" w:rsidRPr="00074008">
              <w:t xml:space="preserve">esearching </w:t>
            </w:r>
            <w:r w:rsidR="78F0CDAB" w:rsidRPr="00074008">
              <w:t>issues</w:t>
            </w:r>
            <w:r w:rsidR="0094782C" w:rsidRPr="00074008">
              <w:t xml:space="preserve"> related to food and diet, for example, </w:t>
            </w:r>
            <w:r w:rsidR="004C68EF" w:rsidRPr="00074008">
              <w:rPr>
                <w:rFonts w:ascii="Nirmala UI" w:hAnsi="Nirmala UI" w:cs="Nirmala UI"/>
                <w:i/>
                <w:cs/>
                <w:lang w:bidi="hi-IN"/>
              </w:rPr>
              <w:t xml:space="preserve">मोटापा और </w:t>
            </w:r>
            <w:r w:rsidR="4F60AA34" w:rsidRPr="00074008">
              <w:rPr>
                <w:rFonts w:ascii="Nirmala UI" w:hAnsi="Nirmala UI" w:cs="Nirmala UI"/>
                <w:i/>
                <w:cs/>
                <w:lang w:bidi="hi-IN"/>
              </w:rPr>
              <w:t xml:space="preserve">वसा युक्त </w:t>
            </w:r>
            <w:r w:rsidR="001E782A" w:rsidRPr="00074008">
              <w:rPr>
                <w:rFonts w:ascii="Nirmala UI" w:hAnsi="Nirmala UI" w:cs="Nirmala UI"/>
                <w:i/>
                <w:cs/>
                <w:lang w:bidi="hi-IN"/>
              </w:rPr>
              <w:t>खाने की बढ़ती लोकप्रियता</w:t>
            </w:r>
          </w:p>
          <w:p w14:paraId="344E32C9" w14:textId="4B29A7B3" w:rsidR="0094782C" w:rsidRPr="00074008" w:rsidRDefault="0094782C" w:rsidP="00074008">
            <w:pPr>
              <w:pStyle w:val="Bullets"/>
            </w:pPr>
            <w:r w:rsidRPr="00074008">
              <w:t>researching supermarkets that promote and sell products and produce</w:t>
            </w:r>
            <w:r w:rsidR="001828A1" w:rsidRPr="00074008">
              <w:t xml:space="preserve"> from India</w:t>
            </w:r>
          </w:p>
          <w:p w14:paraId="36FF21E3" w14:textId="18136AFA" w:rsidR="0094782C" w:rsidRPr="00074008" w:rsidRDefault="0094782C" w:rsidP="00074008">
            <w:pPr>
              <w:pStyle w:val="Bullets"/>
            </w:pPr>
            <w:r w:rsidRPr="00074008">
              <w:t xml:space="preserve">identifying </w:t>
            </w:r>
            <w:r w:rsidR="003562A0" w:rsidRPr="00074008">
              <w:t>Indian</w:t>
            </w:r>
            <w:r w:rsidR="007B146C" w:rsidRPr="00074008">
              <w:t>-</w:t>
            </w:r>
            <w:r w:rsidRPr="00074008">
              <w:t>inspired food in Australia</w:t>
            </w:r>
            <w:r w:rsidR="007B146C" w:rsidRPr="00074008">
              <w:t>,</w:t>
            </w:r>
            <w:r w:rsidRPr="00074008">
              <w:t xml:space="preserve"> and vice versa</w:t>
            </w:r>
          </w:p>
          <w:p w14:paraId="74C3C546" w14:textId="6B2ED07F" w:rsidR="0094782C" w:rsidRPr="00074008" w:rsidRDefault="0094782C" w:rsidP="00074008">
            <w:pPr>
              <w:pStyle w:val="Bullets"/>
            </w:pPr>
            <w:r w:rsidRPr="00074008">
              <w:t xml:space="preserve">investigating and discussing how supermarkets </w:t>
            </w:r>
            <w:r w:rsidR="00E03896" w:rsidRPr="00074008">
              <w:t>and online shopping</w:t>
            </w:r>
            <w:r w:rsidRPr="00074008">
              <w:t xml:space="preserve"> are changing traditional shopping habits</w:t>
            </w:r>
          </w:p>
          <w:p w14:paraId="1573F708" w14:textId="2990355B" w:rsidR="0094782C" w:rsidRPr="00074008" w:rsidRDefault="0094782C" w:rsidP="00074008">
            <w:pPr>
              <w:pStyle w:val="Bullets"/>
            </w:pPr>
            <w:r w:rsidRPr="00074008">
              <w:t xml:space="preserve">eating according to seasons, for example, </w:t>
            </w:r>
            <w:r w:rsidR="001E782A" w:rsidRPr="00074008">
              <w:rPr>
                <w:rFonts w:ascii="Nirmala UI" w:hAnsi="Nirmala UI" w:cs="Nirmala UI"/>
                <w:i/>
                <w:cs/>
                <w:lang w:bidi="hi-IN"/>
              </w:rPr>
              <w:t>मौसमी फल और सब्जियाँ</w:t>
            </w:r>
            <w:r w:rsidR="00F12EA4" w:rsidRPr="00074008">
              <w:rPr>
                <w:rFonts w:ascii="Nirmala UI" w:hAnsi="Nirmala UI" w:cs="Nirmala UI"/>
                <w:i/>
                <w:cs/>
                <w:lang w:bidi="hi-IN"/>
              </w:rPr>
              <w:t>-गरमी में आम,</w:t>
            </w:r>
            <w:r w:rsidR="008D69E9" w:rsidRPr="00074008">
              <w:rPr>
                <w:rFonts w:ascii="Nirmala UI" w:hAnsi="Nirmala UI" w:cs="Nirmala UI"/>
                <w:i/>
                <w:cs/>
                <w:lang w:bidi="hi-IN"/>
              </w:rPr>
              <w:t xml:space="preserve"> लौकी</w:t>
            </w:r>
            <w:r w:rsidR="00FB2C42" w:rsidRPr="00074008">
              <w:rPr>
                <w:rFonts w:ascii="Nirmala UI" w:hAnsi="Nirmala UI" w:cs="Nirmala UI"/>
                <w:i/>
                <w:cs/>
                <w:lang w:bidi="hi-IN"/>
              </w:rPr>
              <w:t xml:space="preserve">, सरदी में </w:t>
            </w:r>
            <w:r w:rsidR="00B64217" w:rsidRPr="00074008">
              <w:rPr>
                <w:rFonts w:ascii="Nirmala UI" w:hAnsi="Nirmala UI" w:cs="Nirmala UI"/>
                <w:i/>
                <w:cs/>
                <w:lang w:bidi="hi-IN"/>
              </w:rPr>
              <w:t>मेथी</w:t>
            </w:r>
            <w:r w:rsidR="00FB2C42" w:rsidRPr="00074008">
              <w:rPr>
                <w:rFonts w:ascii="Nirmala UI" w:hAnsi="Nirmala UI" w:cs="Nirmala UI"/>
                <w:i/>
                <w:cs/>
                <w:lang w:bidi="hi-IN"/>
              </w:rPr>
              <w:t xml:space="preserve">, </w:t>
            </w:r>
            <w:r w:rsidR="00B64217" w:rsidRPr="00074008">
              <w:rPr>
                <w:rFonts w:ascii="Nirmala UI" w:hAnsi="Nirmala UI" w:cs="Nirmala UI"/>
                <w:i/>
                <w:cs/>
                <w:lang w:bidi="hi-IN"/>
              </w:rPr>
              <w:t>संतरा</w:t>
            </w:r>
          </w:p>
          <w:p w14:paraId="60F74FC3" w14:textId="77777777" w:rsidR="006E0A0E" w:rsidRPr="00074008" w:rsidRDefault="0094782C" w:rsidP="00074008">
            <w:pPr>
              <w:pStyle w:val="Bullets"/>
            </w:pPr>
            <w:r w:rsidRPr="00074008">
              <w:t xml:space="preserve">researching regional specialities </w:t>
            </w:r>
            <w:r w:rsidR="00AD0BD8" w:rsidRPr="00074008">
              <w:t xml:space="preserve">and foods associated with ceremonies and </w:t>
            </w:r>
            <w:r w:rsidR="002572FE" w:rsidRPr="00074008">
              <w:t>celebrations</w:t>
            </w:r>
          </w:p>
          <w:p w14:paraId="6FFAC66E" w14:textId="41A8EA4C" w:rsidR="002C2A66" w:rsidRPr="00074008" w:rsidRDefault="00774A82" w:rsidP="00074008">
            <w:pPr>
              <w:pStyle w:val="Bullets"/>
            </w:pPr>
            <w:r w:rsidRPr="00074008">
              <w:t>r</w:t>
            </w:r>
            <w:r w:rsidR="00DD09D7" w:rsidRPr="00074008">
              <w:t xml:space="preserve">esearching </w:t>
            </w:r>
            <w:r w:rsidR="008428E2" w:rsidRPr="00074008">
              <w:t>traditional medicinal foods, herbs and spices</w:t>
            </w:r>
            <w:r w:rsidR="00C14906" w:rsidRPr="00074008">
              <w:t>,</w:t>
            </w:r>
            <w:r w:rsidR="008428E2" w:rsidRPr="00074008">
              <w:t xml:space="preserve"> and </w:t>
            </w:r>
            <w:r w:rsidR="00F42733" w:rsidRPr="00074008">
              <w:t>alternative</w:t>
            </w:r>
            <w:r w:rsidR="008428E2" w:rsidRPr="00074008">
              <w:t xml:space="preserve"> </w:t>
            </w:r>
            <w:r w:rsidR="00F42733" w:rsidRPr="00074008">
              <w:t>Ayurvedic philosophy</w:t>
            </w:r>
            <w:r w:rsidR="00DD52C0" w:rsidRPr="00074008">
              <w:t xml:space="preserve"> </w:t>
            </w:r>
          </w:p>
        </w:tc>
      </w:tr>
      <w:tr w:rsidR="002C2A66" w:rsidRPr="00074008" w14:paraId="299E781B" w14:textId="77777777" w:rsidTr="2E4004FB">
        <w:trPr>
          <w:trHeight w:val="5087"/>
        </w:trPr>
        <w:tc>
          <w:tcPr>
            <w:tcW w:w="5015" w:type="dxa"/>
          </w:tcPr>
          <w:p w14:paraId="31AE8A4E" w14:textId="083146A5" w:rsidR="002C2A66" w:rsidRPr="00074008" w:rsidRDefault="00E5472C" w:rsidP="00074008">
            <w:pPr>
              <w:pStyle w:val="Descriptiontitle"/>
              <w:ind w:left="0"/>
            </w:pPr>
            <w:r w:rsidRPr="00074008">
              <w:lastRenderedPageBreak/>
              <w:t xml:space="preserve">Australia and </w:t>
            </w:r>
            <w:r w:rsidR="00D71F2B" w:rsidRPr="00074008">
              <w:t>India/</w:t>
            </w:r>
            <w:r w:rsidR="001F58BC" w:rsidRPr="00074008">
              <w:t>Hindi-</w:t>
            </w:r>
            <w:r w:rsidRPr="00074008">
              <w:t>speaking countries and regions</w:t>
            </w:r>
          </w:p>
          <w:p w14:paraId="7033CCCD" w14:textId="63AC9EB8" w:rsidR="00444A2F" w:rsidRPr="00074008" w:rsidRDefault="00444A2F" w:rsidP="00074008">
            <w:pPr>
              <w:pStyle w:val="Bullets"/>
              <w:rPr>
                <w:rStyle w:val="SubtleEmphasis"/>
                <w:color w:val="000000" w:themeColor="accent4"/>
              </w:rPr>
            </w:pPr>
            <w:r w:rsidRPr="00074008">
              <w:rPr>
                <w:rStyle w:val="SubtleEmphasis"/>
                <w:color w:val="000000" w:themeColor="accent4"/>
              </w:rPr>
              <w:t>exploring the geographical locations</w:t>
            </w:r>
            <w:r w:rsidR="003A486E" w:rsidRPr="00074008">
              <w:rPr>
                <w:rStyle w:val="SubtleEmphasis"/>
                <w:color w:val="000000" w:themeColor="accent4"/>
              </w:rPr>
              <w:t xml:space="preserve"> and regions of Hindi</w:t>
            </w:r>
            <w:r w:rsidR="0047737B" w:rsidRPr="00074008">
              <w:rPr>
                <w:rStyle w:val="SubtleEmphasis"/>
                <w:color w:val="000000" w:themeColor="accent4"/>
              </w:rPr>
              <w:t>-</w:t>
            </w:r>
            <w:r w:rsidR="003A486E" w:rsidRPr="00074008">
              <w:rPr>
                <w:rStyle w:val="SubtleEmphasis"/>
                <w:color w:val="000000" w:themeColor="accent4"/>
              </w:rPr>
              <w:t>speaking countries</w:t>
            </w:r>
            <w:r w:rsidRPr="00074008">
              <w:rPr>
                <w:rStyle w:val="SubtleEmphasis"/>
                <w:color w:val="000000" w:themeColor="accent4"/>
              </w:rPr>
              <w:t xml:space="preserve"> </w:t>
            </w:r>
          </w:p>
          <w:p w14:paraId="7CF3118A" w14:textId="656FE408" w:rsidR="00EC0B26" w:rsidRPr="00074008" w:rsidRDefault="00BE7BF7" w:rsidP="00074008">
            <w:pPr>
              <w:pStyle w:val="Bullets"/>
              <w:rPr>
                <w:rStyle w:val="SubtleEmphasis"/>
                <w:color w:val="000000" w:themeColor="accent4"/>
              </w:rPr>
            </w:pPr>
            <w:r w:rsidRPr="00074008">
              <w:rPr>
                <w:rStyle w:val="SubtleEmphasis"/>
                <w:color w:val="000000" w:themeColor="accent4"/>
              </w:rPr>
              <w:t>i</w:t>
            </w:r>
            <w:r w:rsidR="00EC0B26" w:rsidRPr="00074008">
              <w:rPr>
                <w:rStyle w:val="SubtleEmphasis"/>
                <w:color w:val="000000" w:themeColor="accent4"/>
              </w:rPr>
              <w:t>dentifying Hindi</w:t>
            </w:r>
            <w:r w:rsidR="0047737B" w:rsidRPr="00074008">
              <w:rPr>
                <w:rStyle w:val="SubtleEmphasis"/>
                <w:color w:val="000000" w:themeColor="accent4"/>
              </w:rPr>
              <w:t>-</w:t>
            </w:r>
            <w:r w:rsidR="00EC0B26" w:rsidRPr="00074008">
              <w:rPr>
                <w:rStyle w:val="SubtleEmphasis"/>
                <w:color w:val="000000" w:themeColor="accent4"/>
              </w:rPr>
              <w:t xml:space="preserve">speaking countries </w:t>
            </w:r>
            <w:r w:rsidR="00BB60D9" w:rsidRPr="00074008">
              <w:rPr>
                <w:rStyle w:val="SubtleEmphasis"/>
                <w:color w:val="000000" w:themeColor="accent4"/>
              </w:rPr>
              <w:t xml:space="preserve">and communities around the world, for example, </w:t>
            </w:r>
            <w:r w:rsidR="008A776D" w:rsidRPr="00074008">
              <w:rPr>
                <w:rFonts w:ascii="Nirmala UI" w:hAnsi="Nirmala UI" w:cs="Nirmala UI"/>
                <w:i/>
                <w:cs/>
              </w:rPr>
              <w:t>भा</w:t>
            </w:r>
            <w:r w:rsidR="000224E5" w:rsidRPr="00074008">
              <w:rPr>
                <w:rFonts w:ascii="Nirmala UI" w:hAnsi="Nirmala UI" w:cs="Nirmala UI"/>
                <w:i/>
                <w:cs/>
              </w:rPr>
              <w:t xml:space="preserve">रत, फिजी, मॉरीशस, </w:t>
            </w:r>
            <w:r w:rsidR="00005308" w:rsidRPr="00074008">
              <w:rPr>
                <w:rFonts w:ascii="Nirmala UI" w:hAnsi="Nirmala UI" w:cs="Nirmala UI"/>
                <w:i/>
                <w:cs/>
              </w:rPr>
              <w:t xml:space="preserve">त्रिनिदाद और </w:t>
            </w:r>
            <w:r w:rsidR="00882592" w:rsidRPr="00074008">
              <w:rPr>
                <w:rFonts w:ascii="Nirmala UI" w:hAnsi="Nirmala UI" w:cs="Nirmala UI"/>
                <w:i/>
                <w:cs/>
              </w:rPr>
              <w:t>टबागो</w:t>
            </w:r>
            <w:r w:rsidR="00376307" w:rsidRPr="00074008">
              <w:rPr>
                <w:rStyle w:val="SubtleEmphasis"/>
                <w:color w:val="000000" w:themeColor="accent4"/>
                <w:cs/>
                <w:lang w:bidi="hi-IN"/>
              </w:rPr>
              <w:t xml:space="preserve"> </w:t>
            </w:r>
          </w:p>
          <w:p w14:paraId="7CFF77E0" w14:textId="7F084234" w:rsidR="00444A2F" w:rsidRPr="00074008" w:rsidRDefault="00444A2F" w:rsidP="00074008">
            <w:pPr>
              <w:pStyle w:val="Bullets"/>
              <w:rPr>
                <w:rStyle w:val="SubtleEmphasis"/>
                <w:color w:val="000000" w:themeColor="accent4"/>
              </w:rPr>
            </w:pPr>
            <w:r w:rsidRPr="00074008">
              <w:rPr>
                <w:rStyle w:val="SubtleEmphasis"/>
                <w:color w:val="000000" w:themeColor="accent4"/>
              </w:rPr>
              <w:t>identifying I</w:t>
            </w:r>
            <w:r w:rsidR="003A486E" w:rsidRPr="00074008">
              <w:rPr>
                <w:rStyle w:val="SubtleEmphasis"/>
                <w:color w:val="000000" w:themeColor="accent4"/>
              </w:rPr>
              <w:t>ndian</w:t>
            </w:r>
            <w:r w:rsidRPr="00074008">
              <w:rPr>
                <w:rStyle w:val="SubtleEmphasis"/>
                <w:color w:val="000000" w:themeColor="accent4"/>
              </w:rPr>
              <w:t xml:space="preserve"> icons</w:t>
            </w:r>
            <w:r w:rsidR="00123920" w:rsidRPr="00074008">
              <w:rPr>
                <w:rStyle w:val="SubtleEmphasis"/>
                <w:color w:val="000000" w:themeColor="accent4"/>
              </w:rPr>
              <w:t>, emblems</w:t>
            </w:r>
            <w:r w:rsidRPr="00074008">
              <w:rPr>
                <w:rStyle w:val="SubtleEmphasis"/>
                <w:color w:val="000000" w:themeColor="accent4"/>
              </w:rPr>
              <w:t xml:space="preserve"> and symbols</w:t>
            </w:r>
            <w:r w:rsidR="008234D1" w:rsidRPr="00074008">
              <w:rPr>
                <w:rStyle w:val="SubtleEmphasis"/>
                <w:color w:val="000000" w:themeColor="accent4"/>
              </w:rPr>
              <w:t>,</w:t>
            </w:r>
            <w:r w:rsidR="00123920" w:rsidRPr="00074008">
              <w:rPr>
                <w:rStyle w:val="SubtleEmphasis"/>
                <w:color w:val="000000" w:themeColor="accent4"/>
              </w:rPr>
              <w:t xml:space="preserve"> such as </w:t>
            </w:r>
            <w:r w:rsidR="00840B28" w:rsidRPr="00074008">
              <w:rPr>
                <w:rFonts w:ascii="Nirmala UI" w:hAnsi="Nirmala UI" w:cs="Nirmala UI"/>
                <w:i/>
                <w:cs/>
                <w:lang w:bidi="hi-IN"/>
              </w:rPr>
              <w:t>राष्ट्रीय पशु–बाघ,</w:t>
            </w:r>
            <w:r w:rsidR="00724A9E" w:rsidRPr="00074008">
              <w:rPr>
                <w:rFonts w:ascii="Nirmala UI" w:hAnsi="Nirmala UI" w:cs="Nirmala UI"/>
                <w:i/>
                <w:cs/>
                <w:lang w:bidi="hi-IN"/>
              </w:rPr>
              <w:t xml:space="preserve"> राष्ट्रीय फूल</w:t>
            </w:r>
            <w:r w:rsidR="00060574" w:rsidRPr="00074008">
              <w:rPr>
                <w:rFonts w:ascii="Nirmala UI" w:hAnsi="Nirmala UI" w:cs="Nirmala UI"/>
                <w:i/>
                <w:cs/>
                <w:lang w:bidi="hi-IN"/>
              </w:rPr>
              <w:t>–कमल, राष्ट्रीय ध्वज</w:t>
            </w:r>
            <w:r w:rsidR="0027355B" w:rsidRPr="00074008">
              <w:rPr>
                <w:rFonts w:ascii="Nirmala UI" w:hAnsi="Nirmala UI" w:cs="Nirmala UI"/>
                <w:i/>
                <w:cs/>
                <w:lang w:bidi="hi-IN"/>
              </w:rPr>
              <w:t>–</w:t>
            </w:r>
            <w:r w:rsidR="00060574" w:rsidRPr="00074008">
              <w:rPr>
                <w:rFonts w:ascii="Nirmala UI" w:hAnsi="Nirmala UI" w:cs="Nirmala UI"/>
                <w:i/>
                <w:cs/>
                <w:lang w:bidi="hi-IN"/>
              </w:rPr>
              <w:t>तिरंगा</w:t>
            </w:r>
            <w:r w:rsidR="0027355B" w:rsidRPr="00074008">
              <w:rPr>
                <w:rFonts w:ascii="Nirmala UI" w:hAnsi="Nirmala UI" w:cs="Nirmala UI"/>
                <w:i/>
                <w:cs/>
                <w:lang w:bidi="hi-IN"/>
              </w:rPr>
              <w:t>, राष्ट्रीय पक्षी–मोर</w:t>
            </w:r>
            <w:r w:rsidR="0027355B" w:rsidRPr="00074008">
              <w:rPr>
                <w:rStyle w:val="SubtleEmphasis"/>
                <w:color w:val="000000" w:themeColor="accent4"/>
                <w:cs/>
                <w:lang w:bidi="hi-IN"/>
              </w:rPr>
              <w:t xml:space="preserve"> </w:t>
            </w:r>
          </w:p>
          <w:p w14:paraId="7CFD3433" w14:textId="170F3D7E" w:rsidR="00B4778F" w:rsidRPr="00074008" w:rsidRDefault="00B4778F" w:rsidP="00074008">
            <w:pPr>
              <w:pStyle w:val="Bullets"/>
            </w:pPr>
            <w:r w:rsidRPr="00074008">
              <w:rPr>
                <w:rStyle w:val="SubtleEmphasis"/>
                <w:color w:val="000000" w:themeColor="accent4"/>
              </w:rPr>
              <w:t xml:space="preserve">exploring </w:t>
            </w:r>
            <w:r w:rsidR="008A2D03" w:rsidRPr="00074008">
              <w:rPr>
                <w:rStyle w:val="SubtleEmphasis"/>
                <w:color w:val="000000" w:themeColor="accent4"/>
              </w:rPr>
              <w:t>India-</w:t>
            </w:r>
            <w:r w:rsidRPr="00074008">
              <w:rPr>
                <w:rStyle w:val="SubtleEmphasis"/>
                <w:color w:val="000000" w:themeColor="accent4"/>
              </w:rPr>
              <w:t>Australia</w:t>
            </w:r>
            <w:r w:rsidR="000A0FF3" w:rsidRPr="00074008">
              <w:rPr>
                <w:rStyle w:val="SubtleEmphasis"/>
                <w:color w:val="000000" w:themeColor="accent4"/>
              </w:rPr>
              <w:t xml:space="preserve"> or Fiji</w:t>
            </w:r>
            <w:r w:rsidR="008A2D03" w:rsidRPr="00074008">
              <w:rPr>
                <w:rStyle w:val="SubtleEmphasis"/>
                <w:color w:val="000000" w:themeColor="accent4"/>
              </w:rPr>
              <w:t>-Australia</w:t>
            </w:r>
            <w:r w:rsidRPr="00074008">
              <w:rPr>
                <w:rStyle w:val="SubtleEmphasis"/>
                <w:color w:val="000000" w:themeColor="accent4"/>
              </w:rPr>
              <w:t xml:space="preserve"> relations, tourism, travel, etc., including popular destinations in Australia for </w:t>
            </w:r>
            <w:r w:rsidR="009B43F3" w:rsidRPr="00074008">
              <w:rPr>
                <w:rStyle w:val="SubtleEmphasis"/>
                <w:color w:val="000000" w:themeColor="accent4"/>
              </w:rPr>
              <w:t xml:space="preserve">Hindi-speaking </w:t>
            </w:r>
            <w:r w:rsidRPr="00074008">
              <w:rPr>
                <w:rStyle w:val="SubtleEmphasis"/>
                <w:color w:val="000000" w:themeColor="accent4"/>
              </w:rPr>
              <w:t xml:space="preserve">tourists, </w:t>
            </w:r>
            <w:r w:rsidR="00F317B3" w:rsidRPr="00074008">
              <w:rPr>
                <w:rStyle w:val="SubtleEmphasis"/>
                <w:color w:val="000000" w:themeColor="accent4"/>
              </w:rPr>
              <w:t>such as</w:t>
            </w:r>
            <w:r w:rsidRPr="00074008">
              <w:rPr>
                <w:rStyle w:val="SubtleEmphasis"/>
                <w:color w:val="000000" w:themeColor="accent4"/>
              </w:rPr>
              <w:t xml:space="preserve"> </w:t>
            </w:r>
            <w:r w:rsidR="00182E7A" w:rsidRPr="00074008">
              <w:rPr>
                <w:rFonts w:ascii="Nirmala UI" w:hAnsi="Nirmala UI" w:cs="Nirmala UI"/>
                <w:cs/>
              </w:rPr>
              <w:t>उलूरू, ऑपेरा हाउस</w:t>
            </w:r>
            <w:r w:rsidR="00D205AB" w:rsidRPr="004A31FF">
              <w:t>,</w:t>
            </w:r>
            <w:r w:rsidR="00182E7A" w:rsidRPr="00074008">
              <w:rPr>
                <w:rStyle w:val="SubtleEmphasis"/>
                <w:color w:val="000000" w:themeColor="accent4"/>
                <w:cs/>
              </w:rPr>
              <w:t xml:space="preserve"> </w:t>
            </w:r>
            <w:r w:rsidRPr="00074008">
              <w:rPr>
                <w:rStyle w:val="SubtleEmphasis"/>
                <w:color w:val="000000" w:themeColor="accent4"/>
              </w:rPr>
              <w:t xml:space="preserve">and popular destinations in </w:t>
            </w:r>
            <w:r w:rsidR="000A0FF3" w:rsidRPr="00074008">
              <w:rPr>
                <w:rStyle w:val="SubtleEmphasis"/>
                <w:color w:val="000000" w:themeColor="accent4"/>
              </w:rPr>
              <w:t>Hindi</w:t>
            </w:r>
            <w:r w:rsidR="0047737B" w:rsidRPr="00074008">
              <w:rPr>
                <w:rStyle w:val="SubtleEmphasis"/>
                <w:color w:val="000000" w:themeColor="accent4"/>
              </w:rPr>
              <w:t>-</w:t>
            </w:r>
            <w:r w:rsidR="000A0FF3" w:rsidRPr="00074008">
              <w:rPr>
                <w:rStyle w:val="SubtleEmphasis"/>
                <w:color w:val="000000" w:themeColor="accent4"/>
              </w:rPr>
              <w:t>speaking countries</w:t>
            </w:r>
            <w:r w:rsidRPr="00074008">
              <w:rPr>
                <w:rStyle w:val="SubtleEmphasis"/>
                <w:color w:val="000000" w:themeColor="accent4"/>
              </w:rPr>
              <w:t xml:space="preserve"> for Australian tourists,</w:t>
            </w:r>
            <w:r w:rsidR="0026034A" w:rsidRPr="00074008">
              <w:rPr>
                <w:rStyle w:val="SubtleEmphasis"/>
                <w:color w:val="000000" w:themeColor="accent4"/>
              </w:rPr>
              <w:t xml:space="preserve"> such as</w:t>
            </w:r>
            <w:r w:rsidRPr="00074008">
              <w:t xml:space="preserve"> </w:t>
            </w:r>
            <w:r w:rsidR="00100AD2" w:rsidRPr="00074008">
              <w:rPr>
                <w:rFonts w:ascii="Nirmala UI" w:hAnsi="Nirmala UI" w:cs="Nirmala UI"/>
                <w:cs/>
                <w:lang w:bidi="hi-IN"/>
              </w:rPr>
              <w:t>राजस्थान, आगरा</w:t>
            </w:r>
            <w:r w:rsidR="00182E7A" w:rsidRPr="00074008">
              <w:rPr>
                <w:rFonts w:ascii="Nirmala UI" w:hAnsi="Nirmala UI" w:cs="Nirmala UI"/>
                <w:cs/>
                <w:lang w:bidi="hi-IN"/>
              </w:rPr>
              <w:t>,</w:t>
            </w:r>
            <w:r w:rsidR="00100AD2" w:rsidRPr="00074008">
              <w:rPr>
                <w:rFonts w:ascii="Nirmala UI" w:hAnsi="Nirmala UI" w:cs="Nirmala UI"/>
                <w:cs/>
                <w:lang w:bidi="hi-IN"/>
              </w:rPr>
              <w:t xml:space="preserve"> दिल्ली, बाली</w:t>
            </w:r>
            <w:r w:rsidR="00183438" w:rsidRPr="00074008">
              <w:rPr>
                <w:rFonts w:ascii="Nirmala UI" w:hAnsi="Nirmala UI" w:cs="Nirmala UI"/>
              </w:rPr>
              <w:t xml:space="preserve">, </w:t>
            </w:r>
            <w:r w:rsidR="00AA2415" w:rsidRPr="00074008">
              <w:rPr>
                <w:rFonts w:ascii="Nirmala UI" w:hAnsi="Nirmala UI" w:cs="Nirmala UI"/>
                <w:cs/>
                <w:lang w:bidi="hi-IN"/>
              </w:rPr>
              <w:t>केरल</w:t>
            </w:r>
            <w:r w:rsidR="00AA2415" w:rsidRPr="00074008">
              <w:rPr>
                <w:cs/>
                <w:lang w:bidi="hi-IN"/>
              </w:rPr>
              <w:t xml:space="preserve"> </w:t>
            </w:r>
          </w:p>
          <w:p w14:paraId="7876C2BB" w14:textId="49744578" w:rsidR="00444A2F" w:rsidRPr="00074008" w:rsidRDefault="00444A2F" w:rsidP="00074008">
            <w:pPr>
              <w:pStyle w:val="Bullets"/>
              <w:rPr>
                <w:rStyle w:val="SubtleEmphasis"/>
                <w:color w:val="000000" w:themeColor="accent4"/>
              </w:rPr>
            </w:pPr>
            <w:r w:rsidRPr="00074008">
              <w:rPr>
                <w:rStyle w:val="SubtleEmphasis"/>
                <w:color w:val="000000" w:themeColor="accent4"/>
              </w:rPr>
              <w:t xml:space="preserve">listening to the national anthem of </w:t>
            </w:r>
            <w:r w:rsidR="00CB2BAF" w:rsidRPr="00074008">
              <w:rPr>
                <w:rStyle w:val="SubtleEmphasis"/>
                <w:color w:val="000000" w:themeColor="accent4"/>
              </w:rPr>
              <w:t>India</w:t>
            </w:r>
            <w:r w:rsidRPr="00074008">
              <w:rPr>
                <w:rStyle w:val="SubtleEmphasis"/>
                <w:color w:val="000000" w:themeColor="accent4"/>
              </w:rPr>
              <w:t>,</w:t>
            </w:r>
            <w:r w:rsidR="00035C01" w:rsidRPr="00074008">
              <w:rPr>
                <w:rStyle w:val="SubtleEmphasis"/>
                <w:color w:val="000000" w:themeColor="accent4"/>
              </w:rPr>
              <w:t xml:space="preserve"> </w:t>
            </w:r>
            <w:r w:rsidRPr="00074008">
              <w:rPr>
                <w:rStyle w:val="SubtleEmphasis"/>
                <w:color w:val="000000" w:themeColor="accent4"/>
              </w:rPr>
              <w:t xml:space="preserve">Australia and </w:t>
            </w:r>
            <w:r w:rsidR="0026034A" w:rsidRPr="00074008">
              <w:rPr>
                <w:rStyle w:val="SubtleEmphasis"/>
                <w:color w:val="000000" w:themeColor="accent4"/>
              </w:rPr>
              <w:t xml:space="preserve">class members’ </w:t>
            </w:r>
            <w:r w:rsidRPr="00074008">
              <w:rPr>
                <w:rStyle w:val="SubtleEmphasis"/>
                <w:color w:val="000000" w:themeColor="accent4"/>
              </w:rPr>
              <w:t>countr</w:t>
            </w:r>
            <w:r w:rsidR="00B91E0B" w:rsidRPr="00074008">
              <w:rPr>
                <w:rStyle w:val="SubtleEmphasis"/>
                <w:color w:val="000000" w:themeColor="accent4"/>
              </w:rPr>
              <w:t>y</w:t>
            </w:r>
            <w:r w:rsidRPr="00074008">
              <w:rPr>
                <w:rStyle w:val="SubtleEmphasis"/>
                <w:color w:val="000000" w:themeColor="accent4"/>
              </w:rPr>
              <w:t xml:space="preserve"> of origin</w:t>
            </w:r>
          </w:p>
          <w:p w14:paraId="78B9959C" w14:textId="4309295B" w:rsidR="002C2A66" w:rsidRPr="00074008" w:rsidRDefault="002C2A66" w:rsidP="00074008">
            <w:pPr>
              <w:pStyle w:val="Bullets"/>
              <w:numPr>
                <w:ilvl w:val="0"/>
                <w:numId w:val="0"/>
              </w:numPr>
              <w:ind w:left="720"/>
            </w:pPr>
          </w:p>
        </w:tc>
        <w:tc>
          <w:tcPr>
            <w:tcW w:w="5016" w:type="dxa"/>
          </w:tcPr>
          <w:p w14:paraId="69B11FAD" w14:textId="20970EBD" w:rsidR="002C2A66" w:rsidRPr="00074008" w:rsidRDefault="00D44BA7" w:rsidP="00074008">
            <w:pPr>
              <w:pStyle w:val="Descriptiontitle"/>
              <w:ind w:left="0"/>
            </w:pPr>
            <w:r w:rsidRPr="00074008">
              <w:t>Australia</w:t>
            </w:r>
            <w:r w:rsidR="00761681" w:rsidRPr="00074008">
              <w:t xml:space="preserve"> and India</w:t>
            </w:r>
            <w:r w:rsidR="00EA4892">
              <w:t>/</w:t>
            </w:r>
            <w:r w:rsidR="001F58BC" w:rsidRPr="00074008">
              <w:t>Hindi</w:t>
            </w:r>
            <w:r w:rsidRPr="00074008">
              <w:t xml:space="preserve">-speaking countries and regions’ influences </w:t>
            </w:r>
          </w:p>
          <w:p w14:paraId="0A3E69B1" w14:textId="12124027" w:rsidR="00CD4928" w:rsidRPr="00074008" w:rsidRDefault="00CD4928" w:rsidP="00074008">
            <w:pPr>
              <w:pStyle w:val="Bullets"/>
              <w:rPr>
                <w:rStyle w:val="SubtleEmphasis"/>
                <w:color w:val="000000" w:themeColor="accent4"/>
              </w:rPr>
            </w:pPr>
            <w:r w:rsidRPr="00074008">
              <w:rPr>
                <w:rStyle w:val="SubtleEmphasis"/>
                <w:color w:val="000000" w:themeColor="accent4"/>
              </w:rPr>
              <w:t>researching famous landmarks such as</w:t>
            </w:r>
            <w:r w:rsidR="00562ED6" w:rsidRPr="00074008">
              <w:rPr>
                <w:rStyle w:val="SubtleEmphasis"/>
                <w:color w:val="000000" w:themeColor="accent4"/>
                <w:cs/>
                <w:lang w:bidi="hi-IN"/>
              </w:rPr>
              <w:t xml:space="preserve"> </w:t>
            </w:r>
            <w:r w:rsidR="00AF1989" w:rsidRPr="00074008">
              <w:rPr>
                <w:rFonts w:ascii="Nirmala UI" w:hAnsi="Nirmala UI" w:cs="Nirmala UI"/>
                <w:i/>
                <w:cs/>
              </w:rPr>
              <w:t>ताजमहल</w:t>
            </w:r>
            <w:r w:rsidR="00AF1989" w:rsidRPr="00074008">
              <w:rPr>
                <w:rFonts w:ascii="Nirmala UI" w:hAnsi="Nirmala UI" w:cs="Nirmala UI"/>
                <w:i/>
              </w:rPr>
              <w:t>,</w:t>
            </w:r>
            <w:r w:rsidR="00AF1989" w:rsidRPr="00074008">
              <w:rPr>
                <w:rFonts w:ascii="Nirmala UI" w:hAnsi="Nirmala UI" w:cs="Nirmala UI"/>
                <w:i/>
                <w:cs/>
              </w:rPr>
              <w:t xml:space="preserve"> </w:t>
            </w:r>
            <w:r w:rsidR="00AA370F" w:rsidRPr="00074008">
              <w:rPr>
                <w:rFonts w:ascii="Nirmala UI" w:hAnsi="Nirmala UI" w:cs="Nirmala UI"/>
                <w:i/>
                <w:cs/>
              </w:rPr>
              <w:t>हवामहल</w:t>
            </w:r>
            <w:r w:rsidR="000343FB" w:rsidRPr="00074008">
              <w:rPr>
                <w:rFonts w:ascii="Nirmala UI" w:hAnsi="Nirmala UI" w:cs="Nirmala UI"/>
                <w:i/>
              </w:rPr>
              <w:t>,</w:t>
            </w:r>
            <w:r w:rsidR="000343FB" w:rsidRPr="00074008">
              <w:rPr>
                <w:rFonts w:ascii="Nirmala UI" w:hAnsi="Nirmala UI" w:cs="Nirmala UI"/>
                <w:i/>
                <w:cs/>
              </w:rPr>
              <w:t xml:space="preserve"> </w:t>
            </w:r>
            <w:r w:rsidR="006C33F0" w:rsidRPr="00074008">
              <w:rPr>
                <w:rFonts w:ascii="Nirmala UI" w:hAnsi="Nirmala UI" w:cs="Nirmala UI"/>
                <w:i/>
                <w:cs/>
              </w:rPr>
              <w:t>कुतुब मीनार</w:t>
            </w:r>
            <w:r w:rsidR="001E5CEF" w:rsidRPr="00074008">
              <w:rPr>
                <w:rFonts w:ascii="Nirmala UI" w:hAnsi="Nirmala UI" w:cs="Nirmala UI"/>
                <w:i/>
              </w:rPr>
              <w:t>,</w:t>
            </w:r>
            <w:r w:rsidR="001E5CEF" w:rsidRPr="00074008">
              <w:rPr>
                <w:rFonts w:ascii="Nirmala UI" w:hAnsi="Nirmala UI" w:cs="Nirmala UI"/>
                <w:i/>
                <w:cs/>
              </w:rPr>
              <w:t xml:space="preserve"> </w:t>
            </w:r>
            <w:r w:rsidR="00204E4E" w:rsidRPr="00074008">
              <w:rPr>
                <w:rFonts w:ascii="Nirmala UI" w:hAnsi="Nirmala UI" w:cs="Nirmala UI"/>
                <w:i/>
                <w:cs/>
              </w:rPr>
              <w:t>चारमीनार</w:t>
            </w:r>
            <w:r w:rsidR="00C167A6" w:rsidRPr="00074008">
              <w:rPr>
                <w:rFonts w:ascii="Nirmala UI" w:hAnsi="Nirmala UI" w:cs="Nirmala UI"/>
                <w:i/>
              </w:rPr>
              <w:t>,</w:t>
            </w:r>
            <w:r w:rsidR="00371DAF" w:rsidRPr="00074008">
              <w:rPr>
                <w:rFonts w:ascii="Nirmala UI" w:hAnsi="Nirmala UI" w:cs="Nirmala UI"/>
                <w:i/>
              </w:rPr>
              <w:t xml:space="preserve"> </w:t>
            </w:r>
            <w:r w:rsidR="00D40DE5" w:rsidRPr="00074008">
              <w:rPr>
                <w:rFonts w:ascii="Nirmala UI" w:hAnsi="Nirmala UI" w:cs="Nirmala UI"/>
                <w:i/>
                <w:cs/>
              </w:rPr>
              <w:t>लद्दाख</w:t>
            </w:r>
            <w:r w:rsidR="00D40DE5" w:rsidRPr="00074008">
              <w:rPr>
                <w:rFonts w:ascii="Nirmala UI" w:hAnsi="Nirmala UI" w:cs="Nirmala UI"/>
                <w:i/>
              </w:rPr>
              <w:t>,</w:t>
            </w:r>
            <w:r w:rsidR="00D40DE5" w:rsidRPr="00074008">
              <w:rPr>
                <w:rFonts w:ascii="Nirmala UI" w:hAnsi="Nirmala UI" w:cs="Nirmala UI"/>
                <w:i/>
                <w:cs/>
              </w:rPr>
              <w:t xml:space="preserve"> </w:t>
            </w:r>
            <w:r w:rsidR="00BA1BD7" w:rsidRPr="00074008">
              <w:rPr>
                <w:rFonts w:ascii="Nirmala UI" w:hAnsi="Nirmala UI" w:cs="Nirmala UI"/>
                <w:i/>
                <w:cs/>
              </w:rPr>
              <w:t>गंगा नदी</w:t>
            </w:r>
          </w:p>
          <w:p w14:paraId="176966A6" w14:textId="40D3901A" w:rsidR="00CD4928" w:rsidRPr="00074008" w:rsidRDefault="00CD4928" w:rsidP="00074008">
            <w:pPr>
              <w:pStyle w:val="Bullets"/>
              <w:rPr>
                <w:rStyle w:val="SubtleEmphasis"/>
                <w:color w:val="000000" w:themeColor="accent4"/>
              </w:rPr>
            </w:pPr>
            <w:r w:rsidRPr="00074008">
              <w:rPr>
                <w:rStyle w:val="SubtleEmphasis"/>
                <w:color w:val="000000" w:themeColor="accent4"/>
              </w:rPr>
              <w:t xml:space="preserve">understanding that Australia </w:t>
            </w:r>
            <w:r w:rsidR="00826A27" w:rsidRPr="00074008">
              <w:rPr>
                <w:rStyle w:val="SubtleEmphasis"/>
                <w:color w:val="000000" w:themeColor="accent4"/>
              </w:rPr>
              <w:t>i</w:t>
            </w:r>
            <w:r w:rsidRPr="00074008">
              <w:rPr>
                <w:rStyle w:val="SubtleEmphasis"/>
                <w:color w:val="000000" w:themeColor="accent4"/>
              </w:rPr>
              <w:t xml:space="preserve">s </w:t>
            </w:r>
            <w:r w:rsidR="00826A27" w:rsidRPr="00074008">
              <w:rPr>
                <w:rStyle w:val="SubtleEmphasis"/>
                <w:color w:val="000000" w:themeColor="accent4"/>
              </w:rPr>
              <w:t xml:space="preserve">divided into </w:t>
            </w:r>
            <w:r w:rsidRPr="00074008">
              <w:rPr>
                <w:rStyle w:val="SubtleEmphasis"/>
                <w:color w:val="000000" w:themeColor="accent4"/>
              </w:rPr>
              <w:t>states</w:t>
            </w:r>
            <w:r w:rsidR="00826A27" w:rsidRPr="00074008">
              <w:rPr>
                <w:rStyle w:val="SubtleEmphasis"/>
                <w:color w:val="000000" w:themeColor="accent4"/>
              </w:rPr>
              <w:t xml:space="preserve"> and territories</w:t>
            </w:r>
            <w:r w:rsidRPr="00074008">
              <w:rPr>
                <w:rStyle w:val="SubtleEmphasis"/>
                <w:color w:val="000000" w:themeColor="accent4"/>
              </w:rPr>
              <w:t xml:space="preserve">, whereas India </w:t>
            </w:r>
            <w:r w:rsidR="00C0728C" w:rsidRPr="00074008">
              <w:rPr>
                <w:rStyle w:val="SubtleEmphasis"/>
                <w:color w:val="000000" w:themeColor="accent4"/>
              </w:rPr>
              <w:t xml:space="preserve">consists of </w:t>
            </w:r>
            <w:r w:rsidRPr="00074008">
              <w:rPr>
                <w:rStyle w:val="SubtleEmphasis"/>
                <w:color w:val="000000" w:themeColor="accent4"/>
              </w:rPr>
              <w:t xml:space="preserve">regions </w:t>
            </w:r>
            <w:r w:rsidR="003D659F">
              <w:rPr>
                <w:rStyle w:val="SubtleEmphasis"/>
                <w:color w:val="000000" w:themeColor="accent4"/>
              </w:rPr>
              <w:t>and</w:t>
            </w:r>
            <w:r w:rsidR="00C0728C" w:rsidRPr="00074008">
              <w:rPr>
                <w:rStyle w:val="SubtleEmphasis"/>
                <w:color w:val="000000" w:themeColor="accent4"/>
              </w:rPr>
              <w:t xml:space="preserve"> the inhabitants</w:t>
            </w:r>
            <w:r w:rsidRPr="00074008">
              <w:rPr>
                <w:rStyle w:val="SubtleEmphasis"/>
                <w:color w:val="000000" w:themeColor="accent4"/>
              </w:rPr>
              <w:t xml:space="preserve"> </w:t>
            </w:r>
            <w:r w:rsidR="000C69A7" w:rsidRPr="00074008">
              <w:rPr>
                <w:rStyle w:val="SubtleEmphasis"/>
                <w:color w:val="000000" w:themeColor="accent4"/>
              </w:rPr>
              <w:t xml:space="preserve">may speak different languages and have different ways of life </w:t>
            </w:r>
          </w:p>
          <w:p w14:paraId="00F3FE6F" w14:textId="1FE199C3" w:rsidR="00D02BA8" w:rsidRPr="00074008" w:rsidRDefault="00D02BA8" w:rsidP="00074008">
            <w:pPr>
              <w:pStyle w:val="Bullets"/>
              <w:rPr>
                <w:rStyle w:val="SubtleEmphasis"/>
                <w:color w:val="000000" w:themeColor="accent4"/>
              </w:rPr>
            </w:pPr>
            <w:r w:rsidRPr="00074008">
              <w:rPr>
                <w:rStyle w:val="SubtleEmphasis"/>
                <w:color w:val="000000" w:themeColor="accent4"/>
              </w:rPr>
              <w:t xml:space="preserve">researching </w:t>
            </w:r>
            <w:r w:rsidR="00046535" w:rsidRPr="00074008">
              <w:rPr>
                <w:rStyle w:val="SubtleEmphasis"/>
                <w:color w:val="000000" w:themeColor="accent4"/>
              </w:rPr>
              <w:t>the</w:t>
            </w:r>
            <w:r w:rsidRPr="00074008">
              <w:rPr>
                <w:rStyle w:val="SubtleEmphasis"/>
                <w:color w:val="000000" w:themeColor="accent4"/>
              </w:rPr>
              <w:t xml:space="preserve"> worldwide influence </w:t>
            </w:r>
            <w:r w:rsidR="00046535" w:rsidRPr="00074008">
              <w:rPr>
                <w:rStyle w:val="SubtleEmphasis"/>
                <w:color w:val="000000" w:themeColor="accent4"/>
              </w:rPr>
              <w:t>of Hindi and Indian</w:t>
            </w:r>
            <w:r w:rsidRPr="00074008">
              <w:rPr>
                <w:rStyle w:val="SubtleEmphasis"/>
                <w:color w:val="000000" w:themeColor="accent4"/>
              </w:rPr>
              <w:t xml:space="preserve"> music, film, food, fashion, furniture,</w:t>
            </w:r>
            <w:r w:rsidR="00BF133F" w:rsidRPr="00074008">
              <w:rPr>
                <w:rStyle w:val="SubtleEmphasis"/>
                <w:color w:val="000000" w:themeColor="accent4"/>
              </w:rPr>
              <w:t xml:space="preserve"> philosop</w:t>
            </w:r>
            <w:r w:rsidR="00A83DE7" w:rsidRPr="00074008">
              <w:rPr>
                <w:rStyle w:val="SubtleEmphasis"/>
                <w:color w:val="000000" w:themeColor="accent4"/>
                <w:lang w:bidi="hi-IN"/>
              </w:rPr>
              <w:t>hy</w:t>
            </w:r>
            <w:r w:rsidR="00D33E3A" w:rsidRPr="00074008">
              <w:rPr>
                <w:rStyle w:val="SubtleEmphasis"/>
                <w:color w:val="000000" w:themeColor="accent4"/>
                <w:lang w:bidi="hi-IN"/>
              </w:rPr>
              <w:t xml:space="preserve">, </w:t>
            </w:r>
            <w:r w:rsidR="00BF133F" w:rsidRPr="00074008">
              <w:t>science</w:t>
            </w:r>
            <w:r w:rsidR="00D33E3A" w:rsidRPr="00074008">
              <w:t xml:space="preserve"> and technology</w:t>
            </w:r>
            <w:r w:rsidR="00BF133F" w:rsidRPr="00074008">
              <w:t>,</w:t>
            </w:r>
            <w:r w:rsidRPr="00074008">
              <w:t xml:space="preserve"> </w:t>
            </w:r>
            <w:r w:rsidR="00BF133F" w:rsidRPr="00074008">
              <w:t>for example</w:t>
            </w:r>
            <w:r w:rsidR="009F350A" w:rsidRPr="00074008">
              <w:rPr>
                <w:rStyle w:val="SubtleEmphasis"/>
                <w:color w:val="000000" w:themeColor="accent4"/>
                <w:lang w:bidi="hi-IN"/>
              </w:rPr>
              <w:t>,</w:t>
            </w:r>
            <w:r w:rsidR="008A61CE" w:rsidRPr="00074008">
              <w:rPr>
                <w:rStyle w:val="SubtleEmphasis"/>
                <w:color w:val="000000" w:themeColor="accent4"/>
                <w:lang w:bidi="hi-IN"/>
              </w:rPr>
              <w:t xml:space="preserve"> </w:t>
            </w:r>
            <w:r w:rsidR="007D428E" w:rsidRPr="00074008">
              <w:rPr>
                <w:rFonts w:ascii="Nirmala UI" w:hAnsi="Nirmala UI" w:cs="Nirmala UI"/>
                <w:cs/>
              </w:rPr>
              <w:t xml:space="preserve">भारतीय </w:t>
            </w:r>
            <w:r w:rsidR="00CA3DB3" w:rsidRPr="00074008">
              <w:rPr>
                <w:rFonts w:ascii="Nirmala UI" w:hAnsi="Nirmala UI" w:cs="Nirmala UI"/>
                <w:cs/>
              </w:rPr>
              <w:t>फिल्म जगत</w:t>
            </w:r>
            <w:r w:rsidR="00CA3DB3" w:rsidRPr="00074008">
              <w:rPr>
                <w:rFonts w:ascii="Nirmala UI" w:hAnsi="Nirmala UI" w:cs="Nirmala UI"/>
              </w:rPr>
              <w:t>,</w:t>
            </w:r>
            <w:r w:rsidR="00CA3DB3" w:rsidRPr="00074008">
              <w:rPr>
                <w:rFonts w:ascii="Nirmala UI" w:hAnsi="Nirmala UI" w:cs="Nirmala UI"/>
                <w:cs/>
              </w:rPr>
              <w:t xml:space="preserve"> </w:t>
            </w:r>
            <w:r w:rsidR="00FF4720" w:rsidRPr="00074008">
              <w:rPr>
                <w:rFonts w:ascii="Nirmala UI" w:hAnsi="Nirmala UI" w:cs="Nirmala UI"/>
                <w:cs/>
              </w:rPr>
              <w:t>साड़ी</w:t>
            </w:r>
            <w:r w:rsidR="00FF4720" w:rsidRPr="00074008">
              <w:rPr>
                <w:rFonts w:ascii="Nirmala UI" w:hAnsi="Nirmala UI" w:cs="Nirmala UI"/>
              </w:rPr>
              <w:t>,</w:t>
            </w:r>
            <w:r w:rsidR="00FF4720" w:rsidRPr="00074008">
              <w:rPr>
                <w:rFonts w:ascii="Nirmala UI" w:hAnsi="Nirmala UI" w:cs="Nirmala UI"/>
                <w:cs/>
              </w:rPr>
              <w:t xml:space="preserve"> धोती</w:t>
            </w:r>
            <w:r w:rsidR="00FF4720" w:rsidRPr="00074008">
              <w:rPr>
                <w:rFonts w:ascii="Nirmala UI" w:hAnsi="Nirmala UI" w:cs="Nirmala UI"/>
              </w:rPr>
              <w:t>,</w:t>
            </w:r>
            <w:r w:rsidR="00FF4720" w:rsidRPr="00074008">
              <w:rPr>
                <w:rFonts w:ascii="Nirmala UI" w:hAnsi="Nirmala UI" w:cs="Nirmala UI"/>
                <w:cs/>
              </w:rPr>
              <w:t xml:space="preserve"> कुर्ता</w:t>
            </w:r>
            <w:r w:rsidR="00FF4720" w:rsidRPr="00074008">
              <w:rPr>
                <w:rFonts w:ascii="Nirmala UI" w:hAnsi="Nirmala UI" w:cs="Nirmala UI"/>
              </w:rPr>
              <w:t xml:space="preserve">, </w:t>
            </w:r>
            <w:r w:rsidR="00BB60F2" w:rsidRPr="00074008">
              <w:rPr>
                <w:rFonts w:ascii="Nirmala UI" w:hAnsi="Nirmala UI" w:cs="Nirmala UI"/>
                <w:cs/>
              </w:rPr>
              <w:t>योग</w:t>
            </w:r>
            <w:r w:rsidR="0060715F" w:rsidRPr="00074008">
              <w:rPr>
                <w:rFonts w:ascii="Nirmala UI" w:hAnsi="Nirmala UI" w:cs="Nirmala UI"/>
              </w:rPr>
              <w:t>,</w:t>
            </w:r>
            <w:r w:rsidR="0060715F" w:rsidRPr="00074008">
              <w:rPr>
                <w:rFonts w:ascii="Nirmala UI" w:hAnsi="Nirmala UI" w:cs="Nirmala UI"/>
                <w:cs/>
              </w:rPr>
              <w:t xml:space="preserve"> </w:t>
            </w:r>
            <w:r w:rsidR="002672AA" w:rsidRPr="00074008">
              <w:rPr>
                <w:rFonts w:ascii="Nirmala UI" w:hAnsi="Nirmala UI" w:cs="Nirmala UI"/>
                <w:cs/>
              </w:rPr>
              <w:t>बटर चिकन</w:t>
            </w:r>
            <w:r w:rsidR="00455C02" w:rsidRPr="00074008">
              <w:rPr>
                <w:rStyle w:val="SubtleEmphasis"/>
                <w:color w:val="000000" w:themeColor="accent4"/>
                <w:cs/>
                <w:lang w:bidi="hi-IN"/>
              </w:rPr>
              <w:t xml:space="preserve"> </w:t>
            </w:r>
          </w:p>
          <w:p w14:paraId="7AEFFB69" w14:textId="1F070C45" w:rsidR="00D02BA8" w:rsidRPr="00074008" w:rsidRDefault="00D02BA8" w:rsidP="00074008">
            <w:pPr>
              <w:pStyle w:val="Bullets"/>
              <w:rPr>
                <w:rStyle w:val="SubtleEmphasis"/>
                <w:color w:val="000000" w:themeColor="accent4"/>
              </w:rPr>
            </w:pPr>
            <w:r w:rsidRPr="00074008">
              <w:rPr>
                <w:rStyle w:val="SubtleEmphasis"/>
                <w:color w:val="000000" w:themeColor="accent4"/>
              </w:rPr>
              <w:t xml:space="preserve">profiling famous </w:t>
            </w:r>
            <w:r w:rsidR="00605809" w:rsidRPr="00074008">
              <w:rPr>
                <w:rStyle w:val="SubtleEmphasis"/>
                <w:color w:val="000000" w:themeColor="accent4"/>
              </w:rPr>
              <w:t>Hindi</w:t>
            </w:r>
            <w:r w:rsidR="0047737B" w:rsidRPr="00074008">
              <w:rPr>
                <w:rStyle w:val="SubtleEmphasis"/>
                <w:color w:val="000000" w:themeColor="accent4"/>
              </w:rPr>
              <w:t>-</w:t>
            </w:r>
            <w:r w:rsidR="00605809" w:rsidRPr="00074008">
              <w:rPr>
                <w:rStyle w:val="SubtleEmphasis"/>
                <w:color w:val="000000" w:themeColor="accent4"/>
              </w:rPr>
              <w:t xml:space="preserve">speaking </w:t>
            </w:r>
            <w:r w:rsidR="008A74F3" w:rsidRPr="00074008">
              <w:rPr>
                <w:rStyle w:val="SubtleEmphasis"/>
                <w:color w:val="000000" w:themeColor="accent4"/>
              </w:rPr>
              <w:t xml:space="preserve">people </w:t>
            </w:r>
            <w:r w:rsidRPr="00074008">
              <w:rPr>
                <w:rStyle w:val="SubtleEmphasis"/>
                <w:color w:val="000000" w:themeColor="accent4"/>
              </w:rPr>
              <w:t>and their success and impact on</w:t>
            </w:r>
            <w:r w:rsidR="008A74F3" w:rsidRPr="00074008">
              <w:rPr>
                <w:rStyle w:val="SubtleEmphasis"/>
                <w:color w:val="000000" w:themeColor="accent4"/>
              </w:rPr>
              <w:t xml:space="preserve"> the world, for example, </w:t>
            </w:r>
            <w:r w:rsidR="00000A16" w:rsidRPr="00074008">
              <w:rPr>
                <w:rFonts w:ascii="Nirmala UI" w:hAnsi="Nirmala UI" w:cs="Nirmala UI"/>
                <w:i/>
                <w:cs/>
              </w:rPr>
              <w:t>मोहनदास करमचंद गाँधी</w:t>
            </w:r>
            <w:r w:rsidR="005F4431" w:rsidRPr="00074008">
              <w:rPr>
                <w:rFonts w:ascii="Nirmala UI" w:hAnsi="Nirmala UI" w:cs="Nirmala UI"/>
                <w:i/>
              </w:rPr>
              <w:t>,</w:t>
            </w:r>
            <w:r w:rsidR="00000A16" w:rsidRPr="00074008">
              <w:rPr>
                <w:rFonts w:ascii="Nirmala UI" w:hAnsi="Nirmala UI" w:cs="Nirmala UI"/>
                <w:i/>
                <w:cs/>
              </w:rPr>
              <w:t xml:space="preserve"> </w:t>
            </w:r>
            <w:r w:rsidR="00215DBB" w:rsidRPr="00074008">
              <w:rPr>
                <w:rFonts w:ascii="Nirmala UI" w:hAnsi="Nirmala UI" w:cs="Nirmala UI"/>
                <w:i/>
                <w:cs/>
              </w:rPr>
              <w:t>स</w:t>
            </w:r>
            <w:r w:rsidR="00215FB9" w:rsidRPr="00074008">
              <w:rPr>
                <w:rFonts w:ascii="Nirmala UI" w:hAnsi="Nirmala UI" w:cs="Nirmala UI"/>
                <w:i/>
                <w:cs/>
              </w:rPr>
              <w:t>ुंदर पिचाई, रत</w:t>
            </w:r>
            <w:r w:rsidR="00FC12DD" w:rsidRPr="00074008">
              <w:rPr>
                <w:rFonts w:ascii="Nirmala UI" w:hAnsi="Nirmala UI" w:cs="Nirmala UI"/>
                <w:i/>
                <w:cs/>
              </w:rPr>
              <w:t>न टाटा</w:t>
            </w:r>
          </w:p>
          <w:p w14:paraId="02AD8433" w14:textId="43FCC762" w:rsidR="002C2A66" w:rsidRPr="00074008" w:rsidRDefault="00CD4928" w:rsidP="00074008">
            <w:pPr>
              <w:pStyle w:val="Bullets"/>
            </w:pPr>
            <w:r w:rsidRPr="00074008">
              <w:rPr>
                <w:rStyle w:val="SubtleEmphasis"/>
                <w:color w:val="000000" w:themeColor="accent4"/>
              </w:rPr>
              <w:t>exploring cultural</w:t>
            </w:r>
            <w:r w:rsidR="00197ED3" w:rsidRPr="00074008">
              <w:rPr>
                <w:rStyle w:val="SubtleEmphasis"/>
                <w:color w:val="000000" w:themeColor="accent4"/>
              </w:rPr>
              <w:t xml:space="preserve"> and historical</w:t>
            </w:r>
            <w:r w:rsidRPr="00074008">
              <w:rPr>
                <w:rStyle w:val="SubtleEmphasis"/>
                <w:color w:val="000000" w:themeColor="accent4"/>
              </w:rPr>
              <w:t xml:space="preserve"> artefacts, for example, </w:t>
            </w:r>
            <w:r w:rsidR="00BA1448" w:rsidRPr="00074008">
              <w:rPr>
                <w:rFonts w:ascii="Nirmala UI" w:hAnsi="Nirmala UI" w:cs="Nirmala UI"/>
                <w:cs/>
              </w:rPr>
              <w:t>संगीत वाद्ययंत्र</w:t>
            </w:r>
            <w:r w:rsidR="00063946" w:rsidRPr="00074008">
              <w:rPr>
                <w:rFonts w:ascii="Nirmala UI" w:hAnsi="Nirmala UI" w:cs="Nirmala UI"/>
              </w:rPr>
              <w:t>,</w:t>
            </w:r>
            <w:r w:rsidR="00F849E2" w:rsidRPr="00074008">
              <w:rPr>
                <w:rFonts w:ascii="Nirmala UI" w:hAnsi="Nirmala UI" w:cs="Nirmala UI"/>
                <w:cs/>
              </w:rPr>
              <w:t xml:space="preserve"> </w:t>
            </w:r>
            <w:r w:rsidR="00063946" w:rsidRPr="00074008">
              <w:rPr>
                <w:rFonts w:ascii="Nirmala UI" w:hAnsi="Nirmala UI" w:cs="Nirmala UI"/>
                <w:cs/>
              </w:rPr>
              <w:t>चरखा</w:t>
            </w:r>
            <w:r w:rsidR="00FC0914" w:rsidRPr="00074008">
              <w:rPr>
                <w:rStyle w:val="SubtleEmphasis"/>
                <w:color w:val="000000" w:themeColor="accent4"/>
                <w:lang w:bidi="hi-IN"/>
              </w:rPr>
              <w:t xml:space="preserve"> </w:t>
            </w:r>
          </w:p>
        </w:tc>
        <w:tc>
          <w:tcPr>
            <w:tcW w:w="5017" w:type="dxa"/>
          </w:tcPr>
          <w:p w14:paraId="1C6721A9" w14:textId="71D6168C" w:rsidR="002C2A66" w:rsidRPr="00074008" w:rsidRDefault="00D44BA7" w:rsidP="00074008">
            <w:pPr>
              <w:pStyle w:val="Descriptiontitle"/>
              <w:ind w:left="0"/>
            </w:pPr>
            <w:r w:rsidRPr="00074008">
              <w:t>Australia</w:t>
            </w:r>
            <w:r w:rsidR="00761681" w:rsidRPr="00074008">
              <w:t xml:space="preserve"> and I</w:t>
            </w:r>
            <w:r w:rsidR="00805873" w:rsidRPr="00074008">
              <w:t>n</w:t>
            </w:r>
            <w:r w:rsidR="00761681" w:rsidRPr="00074008">
              <w:t>dia</w:t>
            </w:r>
            <w:r w:rsidRPr="00074008">
              <w:t>/</w:t>
            </w:r>
            <w:r w:rsidR="001F58BC" w:rsidRPr="00074008">
              <w:t>Hindi</w:t>
            </w:r>
            <w:r w:rsidRPr="00074008">
              <w:t xml:space="preserve">-speaking countries and regions’ connections </w:t>
            </w:r>
          </w:p>
          <w:p w14:paraId="3B831A59" w14:textId="3D2BFD2F" w:rsidR="002C2A66" w:rsidRPr="00074008" w:rsidRDefault="00951E79" w:rsidP="00074008">
            <w:pPr>
              <w:pStyle w:val="Bullets"/>
            </w:pPr>
            <w:r w:rsidRPr="00074008">
              <w:t xml:space="preserve">discussing </w:t>
            </w:r>
            <w:r w:rsidR="006B2870" w:rsidRPr="00074008">
              <w:t>cultural diversity, differences between rural and urban lifestyles, impact of foreign influences</w:t>
            </w:r>
            <w:r w:rsidR="00F2629D">
              <w:t xml:space="preserve"> and</w:t>
            </w:r>
            <w:r w:rsidR="006B2870" w:rsidRPr="00074008">
              <w:t xml:space="preserve"> traditional social structures</w:t>
            </w:r>
          </w:p>
          <w:p w14:paraId="79E2AA09" w14:textId="5B9CC585" w:rsidR="00805873" w:rsidRPr="00074008" w:rsidRDefault="00805873" w:rsidP="00074008">
            <w:pPr>
              <w:pStyle w:val="Bullets"/>
            </w:pPr>
            <w:r w:rsidRPr="00074008">
              <w:t>researching migration from Hindi</w:t>
            </w:r>
            <w:r w:rsidR="0047737B" w:rsidRPr="00074008">
              <w:t>-</w:t>
            </w:r>
            <w:r w:rsidRPr="00074008">
              <w:t>speaking countries</w:t>
            </w:r>
            <w:r w:rsidR="00F233B6" w:rsidRPr="00074008">
              <w:t xml:space="preserve"> to Australia</w:t>
            </w:r>
            <w:r w:rsidRPr="00074008">
              <w:t xml:space="preserve">, for example, </w:t>
            </w:r>
            <w:r w:rsidR="00BF7333" w:rsidRPr="00074008">
              <w:rPr>
                <w:rFonts w:ascii="Nirmala UI" w:hAnsi="Nirmala UI" w:cs="Nirmala UI"/>
                <w:cs/>
                <w:lang w:bidi="hi-IN"/>
              </w:rPr>
              <w:t xml:space="preserve">ऑस्ट्रेलिया और भारत के संबंध, ऑस्ट्रेलिया और </w:t>
            </w:r>
            <w:r w:rsidR="005A6FCF" w:rsidRPr="00074008">
              <w:rPr>
                <w:rFonts w:ascii="Nirmala UI" w:hAnsi="Nirmala UI" w:cs="Nirmala UI"/>
                <w:cs/>
                <w:lang w:bidi="hi-IN"/>
              </w:rPr>
              <w:t>फिजी के संबंध</w:t>
            </w:r>
          </w:p>
          <w:p w14:paraId="07A218A1" w14:textId="7CBFA7D8" w:rsidR="00805873" w:rsidRPr="00074008" w:rsidRDefault="00805873" w:rsidP="00074008">
            <w:pPr>
              <w:pStyle w:val="Bullets"/>
            </w:pPr>
            <w:r w:rsidRPr="00074008">
              <w:t>exchanging stories of family members and migration, for example,</w:t>
            </w:r>
            <w:r w:rsidR="00363154" w:rsidRPr="00074008">
              <w:t xml:space="preserve"> </w:t>
            </w:r>
            <w:r w:rsidR="00363154" w:rsidRPr="00074008">
              <w:rPr>
                <w:rFonts w:ascii="Nirmala UI" w:hAnsi="Nirmala UI" w:cs="Nirmala UI"/>
                <w:cs/>
                <w:lang w:bidi="hi-IN"/>
              </w:rPr>
              <w:t>मेरे माता–पिता जब ऑस्ट्रेलिया आए</w:t>
            </w:r>
            <w:r w:rsidR="00F233B6" w:rsidRPr="00074008">
              <w:rPr>
                <w:rFonts w:ascii="Nirmala UI" w:hAnsi="Nirmala UI" w:cs="Nirmala UI" w:hint="cs"/>
                <w:cs/>
                <w:lang w:bidi="hi-IN"/>
              </w:rPr>
              <w:t xml:space="preserve"> </w:t>
            </w:r>
            <w:r w:rsidR="00363154" w:rsidRPr="00074008">
              <w:rPr>
                <w:rFonts w:ascii="Nirmala UI" w:hAnsi="Nirmala UI" w:cs="Nirmala UI"/>
                <w:cs/>
                <w:lang w:bidi="hi-IN"/>
              </w:rPr>
              <w:t xml:space="preserve">..., </w:t>
            </w:r>
            <w:r w:rsidR="004138F7" w:rsidRPr="00074008">
              <w:rPr>
                <w:rFonts w:ascii="Nirmala UI" w:hAnsi="Nirmala UI" w:cs="Nirmala UI"/>
                <w:cs/>
                <w:lang w:bidi="hi-IN"/>
              </w:rPr>
              <w:t>उनका यहाँ आने का कारण था</w:t>
            </w:r>
            <w:r w:rsidR="00B41CF3" w:rsidRPr="00074008">
              <w:rPr>
                <w:rFonts w:ascii="Nirmala UI" w:hAnsi="Nirmala UI" w:cs="Nirmala UI" w:hint="cs"/>
                <w:cs/>
                <w:lang w:bidi="hi-IN"/>
              </w:rPr>
              <w:t xml:space="preserve"> </w:t>
            </w:r>
            <w:r w:rsidR="004138F7" w:rsidRPr="00074008">
              <w:rPr>
                <w:rFonts w:ascii="Nirmala UI" w:hAnsi="Nirmala UI" w:cs="Nirmala UI"/>
                <w:cs/>
                <w:lang w:bidi="hi-IN"/>
              </w:rPr>
              <w:t>...</w:t>
            </w:r>
            <w:r w:rsidR="004138F7" w:rsidRPr="00074008">
              <w:rPr>
                <w:cs/>
                <w:lang w:bidi="hi-IN"/>
              </w:rPr>
              <w:t xml:space="preserve"> </w:t>
            </w:r>
          </w:p>
          <w:p w14:paraId="7097879E" w14:textId="7E3CE176" w:rsidR="00805873" w:rsidRPr="00074008" w:rsidRDefault="00805873" w:rsidP="00074008">
            <w:pPr>
              <w:pStyle w:val="Bullets"/>
            </w:pPr>
            <w:r w:rsidRPr="00074008">
              <w:t xml:space="preserve">looking at trade connections such as </w:t>
            </w:r>
            <w:r w:rsidR="004922BA" w:rsidRPr="00074008">
              <w:rPr>
                <w:rFonts w:ascii="Nirmala UI" w:hAnsi="Nirmala UI" w:cs="Nirmala UI"/>
                <w:cs/>
                <w:lang w:bidi="hi-IN"/>
              </w:rPr>
              <w:t>हस्तकला</w:t>
            </w:r>
            <w:r w:rsidR="00DE2BE0" w:rsidRPr="00074008">
              <w:rPr>
                <w:rFonts w:ascii="Nirmala UI" w:hAnsi="Nirmala UI" w:cs="Nirmala UI"/>
                <w:cs/>
                <w:lang w:bidi="hi-IN"/>
              </w:rPr>
              <w:t>, सूती कपड़ा</w:t>
            </w:r>
          </w:p>
          <w:p w14:paraId="611F9014" w14:textId="070D291F" w:rsidR="00761681" w:rsidRPr="00074008" w:rsidRDefault="00903F43" w:rsidP="00074008">
            <w:pPr>
              <w:pStyle w:val="Bullets"/>
            </w:pPr>
            <w:r w:rsidRPr="00074008">
              <w:t xml:space="preserve">researching </w:t>
            </w:r>
            <w:r w:rsidR="00FD74DD" w:rsidRPr="00074008">
              <w:t xml:space="preserve">Fiji-Australia </w:t>
            </w:r>
            <w:r w:rsidR="00805873" w:rsidRPr="00074008">
              <w:t xml:space="preserve">connections </w:t>
            </w:r>
            <w:r w:rsidR="00FD74DD" w:rsidRPr="00074008">
              <w:t>in</w:t>
            </w:r>
            <w:r w:rsidR="00805873" w:rsidRPr="00074008">
              <w:t xml:space="preserve"> travel and tourism </w:t>
            </w:r>
          </w:p>
          <w:p w14:paraId="2D691086" w14:textId="6C605B35" w:rsidR="00B45733" w:rsidRPr="00074008" w:rsidRDefault="00B45733" w:rsidP="00074008">
            <w:pPr>
              <w:pStyle w:val="Bullets"/>
            </w:pPr>
            <w:r w:rsidRPr="00074008">
              <w:t>planning and talking about student exchange programs and school trips</w:t>
            </w:r>
          </w:p>
          <w:p w14:paraId="7275B61B" w14:textId="1EEF32CD" w:rsidR="00AF2914" w:rsidRPr="00074008" w:rsidRDefault="00AF2914" w:rsidP="00074008">
            <w:pPr>
              <w:pStyle w:val="Bullets"/>
            </w:pPr>
            <w:r w:rsidRPr="00074008">
              <w:rPr>
                <w:rStyle w:val="SubtleEmphasis"/>
                <w:color w:val="000000" w:themeColor="accent4"/>
              </w:rPr>
              <w:t xml:space="preserve">researching significant or historic events </w:t>
            </w:r>
            <w:r w:rsidR="00FB34EB" w:rsidRPr="00074008">
              <w:rPr>
                <w:rStyle w:val="SubtleEmphasis"/>
                <w:color w:val="000000" w:themeColor="accent4"/>
              </w:rPr>
              <w:t xml:space="preserve">related to </w:t>
            </w:r>
            <w:r w:rsidRPr="00074008">
              <w:rPr>
                <w:rStyle w:val="SubtleEmphasis"/>
                <w:color w:val="000000" w:themeColor="accent4"/>
              </w:rPr>
              <w:t>people</w:t>
            </w:r>
            <w:r w:rsidR="00CC4F0F" w:rsidRPr="00074008">
              <w:rPr>
                <w:rStyle w:val="SubtleEmphasis"/>
                <w:color w:val="000000" w:themeColor="accent4"/>
              </w:rPr>
              <w:t xml:space="preserve"> in the Hindi</w:t>
            </w:r>
            <w:r w:rsidR="0047737B" w:rsidRPr="00074008">
              <w:rPr>
                <w:rStyle w:val="SubtleEmphasis"/>
                <w:color w:val="000000" w:themeColor="accent4"/>
              </w:rPr>
              <w:t>-</w:t>
            </w:r>
            <w:r w:rsidR="00CC4F0F" w:rsidRPr="00074008">
              <w:rPr>
                <w:rStyle w:val="SubtleEmphasis"/>
                <w:color w:val="000000" w:themeColor="accent4"/>
              </w:rPr>
              <w:t>speaking world</w:t>
            </w:r>
            <w:r w:rsidRPr="00074008">
              <w:rPr>
                <w:rStyle w:val="SubtleEmphasis"/>
                <w:color w:val="000000" w:themeColor="accent4"/>
              </w:rPr>
              <w:t xml:space="preserve">, for example, </w:t>
            </w:r>
            <w:r w:rsidR="00EA263D" w:rsidRPr="00074008">
              <w:rPr>
                <w:rFonts w:ascii="Nirmala UI" w:hAnsi="Nirmala UI" w:cs="Nirmala UI"/>
                <w:i/>
                <w:cs/>
              </w:rPr>
              <w:t xml:space="preserve">भगत सिंह, </w:t>
            </w:r>
            <w:r w:rsidR="00BD7319" w:rsidRPr="00074008">
              <w:rPr>
                <w:rFonts w:ascii="Nirmala UI" w:hAnsi="Nirmala UI" w:cs="Nirmala UI"/>
                <w:i/>
                <w:cs/>
              </w:rPr>
              <w:t>स्वतन्त्रता संग्राम,</w:t>
            </w:r>
            <w:r w:rsidR="004462D0" w:rsidRPr="00074008">
              <w:rPr>
                <w:rFonts w:ascii="Nirmala UI" w:hAnsi="Nirmala UI" w:cs="Nirmala UI"/>
                <w:i/>
                <w:cs/>
              </w:rPr>
              <w:t xml:space="preserve"> स्वाधीनता दिवस, </w:t>
            </w:r>
            <w:r w:rsidR="00A643D6" w:rsidRPr="00074008">
              <w:rPr>
                <w:rFonts w:ascii="Nirmala UI" w:hAnsi="Nirmala UI" w:cs="Nirmala UI"/>
                <w:i/>
                <w:cs/>
              </w:rPr>
              <w:t xml:space="preserve">ए. पी. जे, </w:t>
            </w:r>
            <w:r w:rsidR="00311673" w:rsidRPr="00074008">
              <w:rPr>
                <w:rFonts w:ascii="Nirmala UI" w:hAnsi="Nirmala UI" w:cs="Nirmala UI"/>
                <w:i/>
                <w:cs/>
              </w:rPr>
              <w:t>अब्दुल कलाम</w:t>
            </w:r>
          </w:p>
          <w:p w14:paraId="55B55C30" w14:textId="77777777" w:rsidR="002C2A66" w:rsidRPr="00074008" w:rsidRDefault="002C2A66" w:rsidP="00074008">
            <w:pPr>
              <w:pStyle w:val="Descriptiontitle"/>
            </w:pPr>
          </w:p>
        </w:tc>
      </w:tr>
      <w:tr w:rsidR="002C2A66" w:rsidRPr="00074008" w14:paraId="6F1426B1" w14:textId="77777777" w:rsidTr="2E4004FB">
        <w:trPr>
          <w:trHeight w:val="5087"/>
        </w:trPr>
        <w:tc>
          <w:tcPr>
            <w:tcW w:w="5015" w:type="dxa"/>
          </w:tcPr>
          <w:p w14:paraId="4514DF0C" w14:textId="6BD652BC" w:rsidR="002C2A66" w:rsidRPr="00074008" w:rsidRDefault="0041383C" w:rsidP="00074008">
            <w:pPr>
              <w:pStyle w:val="Descriptiontitle"/>
              <w:ind w:left="0"/>
            </w:pPr>
            <w:r w:rsidRPr="00074008">
              <w:lastRenderedPageBreak/>
              <w:t>Let’s celebrate</w:t>
            </w:r>
            <w:r w:rsidR="002530E8" w:rsidRPr="00074008">
              <w:t>!</w:t>
            </w:r>
          </w:p>
          <w:p w14:paraId="4CBDB4D0" w14:textId="6803C1AD" w:rsidR="002C2A66" w:rsidRPr="00074008" w:rsidRDefault="00B1159B" w:rsidP="00074008">
            <w:pPr>
              <w:pStyle w:val="Bullets"/>
              <w:rPr>
                <w:rStyle w:val="SubtleEmphasis"/>
                <w:color w:val="000000" w:themeColor="accent4"/>
              </w:rPr>
            </w:pPr>
            <w:r w:rsidRPr="00074008">
              <w:rPr>
                <w:rStyle w:val="SubtleEmphasis"/>
                <w:color w:val="000000" w:themeColor="accent4"/>
              </w:rPr>
              <w:t>s</w:t>
            </w:r>
            <w:r w:rsidR="00326949" w:rsidRPr="00074008">
              <w:rPr>
                <w:rStyle w:val="SubtleEmphasis"/>
                <w:color w:val="000000" w:themeColor="accent4"/>
              </w:rPr>
              <w:t xml:space="preserve">haring ways of celebrating significant events or occasions </w:t>
            </w:r>
          </w:p>
          <w:p w14:paraId="2CD51C6C" w14:textId="1FB670DE" w:rsidR="00AC1329" w:rsidRPr="00074008" w:rsidRDefault="00AC1329" w:rsidP="00074008">
            <w:pPr>
              <w:pStyle w:val="Bullets"/>
            </w:pPr>
            <w:r w:rsidRPr="00074008">
              <w:t xml:space="preserve">learning about festivals and celebratory events, for example, </w:t>
            </w:r>
            <w:r w:rsidR="00F63C34" w:rsidRPr="00074008">
              <w:rPr>
                <w:rFonts w:ascii="Nirmala UI" w:hAnsi="Nirmala UI" w:cs="Nirmala UI"/>
                <w:cs/>
                <w:lang w:bidi="hi-IN"/>
              </w:rPr>
              <w:t>दिवाली, होली, ईद, क्रिस</w:t>
            </w:r>
            <w:r w:rsidR="00263722" w:rsidRPr="00074008">
              <w:rPr>
                <w:rFonts w:ascii="Nirmala UI" w:hAnsi="Nirmala UI" w:cs="Nirmala UI"/>
                <w:cs/>
                <w:lang w:bidi="hi-IN"/>
              </w:rPr>
              <w:t>मस</w:t>
            </w:r>
          </w:p>
          <w:p w14:paraId="06B02AAA" w14:textId="20384488" w:rsidR="00AC1329" w:rsidRPr="00074008" w:rsidRDefault="00AC1329" w:rsidP="00074008">
            <w:pPr>
              <w:pStyle w:val="Bullets"/>
              <w:rPr>
                <w:rFonts w:ascii="Nirmala UI" w:hAnsi="Nirmala UI" w:cs="Nirmala UI"/>
              </w:rPr>
            </w:pPr>
            <w:r w:rsidRPr="00074008">
              <w:t xml:space="preserve">associating decorations and traditional activities with festivals and celebratory events, for example, </w:t>
            </w:r>
            <w:r w:rsidR="00263722" w:rsidRPr="00074008">
              <w:rPr>
                <w:rFonts w:ascii="Nirmala UI" w:hAnsi="Nirmala UI" w:cs="Nirmala UI"/>
                <w:cs/>
                <w:lang w:bidi="hi-IN"/>
              </w:rPr>
              <w:t>रंगोली</w:t>
            </w:r>
            <w:r w:rsidRPr="00074008">
              <w:rPr>
                <w:rFonts w:ascii="Nirmala UI" w:hAnsi="Nirmala UI" w:cs="Nirmala UI"/>
              </w:rPr>
              <w:t xml:space="preserve">, </w:t>
            </w:r>
            <w:r w:rsidR="00C9477F" w:rsidRPr="00074008">
              <w:rPr>
                <w:rFonts w:ascii="Nirmala UI" w:hAnsi="Nirmala UI" w:cs="Nirmala UI"/>
                <w:cs/>
                <w:lang w:bidi="hi-IN"/>
              </w:rPr>
              <w:t xml:space="preserve">त्योंहारों पर नए </w:t>
            </w:r>
            <w:r w:rsidR="001E0C5B" w:rsidRPr="00074008">
              <w:rPr>
                <w:rFonts w:ascii="Nirmala UI" w:hAnsi="Nirmala UI" w:cs="Nirmala UI"/>
                <w:cs/>
                <w:lang w:bidi="hi-IN"/>
              </w:rPr>
              <w:t>कपड़े, गेंदे के फ</w:t>
            </w:r>
            <w:r w:rsidR="00057251" w:rsidRPr="00074008">
              <w:rPr>
                <w:rFonts w:ascii="Nirmala UI" w:hAnsi="Nirmala UI" w:cs="Nirmala UI"/>
                <w:cs/>
                <w:lang w:bidi="hi-IN"/>
              </w:rPr>
              <w:t>ूलों की सजावट</w:t>
            </w:r>
          </w:p>
          <w:p w14:paraId="2F615D8D" w14:textId="419E5B18" w:rsidR="00AC1329" w:rsidRPr="00074008" w:rsidRDefault="00AC1329" w:rsidP="00074008">
            <w:pPr>
              <w:pStyle w:val="Bullets"/>
              <w:rPr>
                <w:rFonts w:ascii="Nirmala UI" w:hAnsi="Nirmala UI" w:cs="Nirmala UI"/>
              </w:rPr>
            </w:pPr>
            <w:r w:rsidRPr="00074008">
              <w:t xml:space="preserve">identifying special </w:t>
            </w:r>
            <w:r w:rsidR="00B1159B" w:rsidRPr="00074008">
              <w:t xml:space="preserve">occasion </w:t>
            </w:r>
            <w:r w:rsidRPr="00074008">
              <w:t>cuisine, for example,</w:t>
            </w:r>
            <w:r w:rsidR="00B736CE" w:rsidRPr="00074008">
              <w:rPr>
                <w:cs/>
                <w:lang w:bidi="hi-IN"/>
              </w:rPr>
              <w:t xml:space="preserve"> </w:t>
            </w:r>
            <w:r w:rsidR="009318A2" w:rsidRPr="00074008">
              <w:rPr>
                <w:rFonts w:ascii="Nirmala UI" w:hAnsi="Nirmala UI" w:cs="Nirmala UI"/>
                <w:cs/>
                <w:lang w:bidi="hi-IN"/>
              </w:rPr>
              <w:t xml:space="preserve">विभिन्न </w:t>
            </w:r>
            <w:r w:rsidR="00B736CE" w:rsidRPr="00074008">
              <w:rPr>
                <w:rFonts w:ascii="Nirmala UI" w:hAnsi="Nirmala UI" w:cs="Nirmala UI"/>
                <w:cs/>
                <w:lang w:bidi="hi-IN"/>
              </w:rPr>
              <w:t>मिठाइयाँ</w:t>
            </w:r>
            <w:r w:rsidR="000761C6" w:rsidRPr="00074008">
              <w:rPr>
                <w:rFonts w:ascii="Nirmala UI" w:hAnsi="Nirmala UI" w:cs="Nirmala UI"/>
                <w:cs/>
                <w:lang w:bidi="hi-IN"/>
              </w:rPr>
              <w:t>,</w:t>
            </w:r>
            <w:r w:rsidR="00DE00A1" w:rsidRPr="00074008">
              <w:rPr>
                <w:rFonts w:ascii="Nirmala UI" w:hAnsi="Nirmala UI" w:cs="Nirmala UI"/>
                <w:cs/>
                <w:lang w:bidi="hi-IN"/>
              </w:rPr>
              <w:t xml:space="preserve"> </w:t>
            </w:r>
            <w:r w:rsidR="00AD1A95" w:rsidRPr="00074008">
              <w:rPr>
                <w:rFonts w:ascii="Nirmala UI" w:hAnsi="Nirmala UI" w:cs="Nirmala UI"/>
                <w:cs/>
                <w:lang w:bidi="hi-IN"/>
              </w:rPr>
              <w:t>नमकीन</w:t>
            </w:r>
            <w:r w:rsidR="009318A2" w:rsidRPr="00074008">
              <w:rPr>
                <w:rFonts w:ascii="Nirmala UI" w:hAnsi="Nirmala UI" w:cs="Nirmala UI"/>
                <w:cs/>
                <w:lang w:bidi="hi-IN"/>
              </w:rPr>
              <w:t xml:space="preserve"> और नाश्ते</w:t>
            </w:r>
          </w:p>
          <w:p w14:paraId="454EC0FD" w14:textId="5E5E0091" w:rsidR="00AC1329" w:rsidRPr="00074008" w:rsidRDefault="00AC1329" w:rsidP="00074008">
            <w:pPr>
              <w:pStyle w:val="Bullets"/>
            </w:pPr>
            <w:r w:rsidRPr="00074008">
              <w:t>reading or listening to stories and mythology associated with celebrations and festivals</w:t>
            </w:r>
          </w:p>
          <w:p w14:paraId="6FC76A19" w14:textId="597CA036" w:rsidR="00DF151D" w:rsidRPr="00074008" w:rsidRDefault="00AC1329" w:rsidP="00074008">
            <w:pPr>
              <w:pStyle w:val="Bullets"/>
            </w:pPr>
            <w:r w:rsidRPr="00074008">
              <w:t xml:space="preserve">talking about ways that </w:t>
            </w:r>
            <w:r w:rsidR="00671CF4" w:rsidRPr="00074008">
              <w:t>Hindi</w:t>
            </w:r>
            <w:r w:rsidR="0047737B" w:rsidRPr="00074008">
              <w:t>-</w:t>
            </w:r>
            <w:r w:rsidR="00671CF4" w:rsidRPr="00074008">
              <w:t>speak</w:t>
            </w:r>
            <w:r w:rsidR="009E1F9B" w:rsidRPr="00074008">
              <w:t>ing</w:t>
            </w:r>
            <w:r w:rsidRPr="00074008">
              <w:t xml:space="preserve"> people celebrate birthdays</w:t>
            </w:r>
            <w:r w:rsidR="00705927" w:rsidRPr="00074008">
              <w:t>, Christmas,</w:t>
            </w:r>
            <w:r w:rsidR="007C6A72" w:rsidRPr="00074008">
              <w:t xml:space="preserve"> wedding</w:t>
            </w:r>
            <w:r w:rsidR="00DF151D" w:rsidRPr="00074008">
              <w:t>s</w:t>
            </w:r>
            <w:r w:rsidR="00495181" w:rsidRPr="00074008">
              <w:t xml:space="preserve"> and other</w:t>
            </w:r>
            <w:r w:rsidR="00B934EC" w:rsidRPr="00074008">
              <w:t xml:space="preserve"> ceremonies</w:t>
            </w:r>
            <w:r w:rsidR="00E50AC2" w:rsidRPr="00074008">
              <w:t xml:space="preserve"> </w:t>
            </w:r>
          </w:p>
          <w:p w14:paraId="5D67B4D7" w14:textId="77777777" w:rsidR="002C2A66" w:rsidRPr="00074008" w:rsidRDefault="00AC1329" w:rsidP="00074008">
            <w:pPr>
              <w:pStyle w:val="Bullets"/>
            </w:pPr>
            <w:r w:rsidRPr="00074008">
              <w:t>identifying celebrations, national holidays and festivals that take place in Australia</w:t>
            </w:r>
          </w:p>
          <w:p w14:paraId="4E7EAFF8" w14:textId="25935334" w:rsidR="00CE55DD" w:rsidRPr="00074008" w:rsidRDefault="00386AD9" w:rsidP="00074008">
            <w:pPr>
              <w:pStyle w:val="Bullets"/>
            </w:pPr>
            <w:r w:rsidRPr="00074008">
              <w:t>investigating Hindi or Indian festivals that occur in their city</w:t>
            </w:r>
            <w:r w:rsidR="003233D4" w:rsidRPr="00074008">
              <w:t>,</w:t>
            </w:r>
            <w:r w:rsidRPr="00074008">
              <w:t xml:space="preserve"> such as Holi festival</w:t>
            </w:r>
          </w:p>
        </w:tc>
        <w:tc>
          <w:tcPr>
            <w:tcW w:w="5016" w:type="dxa"/>
          </w:tcPr>
          <w:p w14:paraId="24CE6728" w14:textId="177C58F0" w:rsidR="002C2A66" w:rsidRPr="00074008" w:rsidRDefault="0041383C" w:rsidP="00074008">
            <w:pPr>
              <w:pStyle w:val="Descriptiontitle"/>
              <w:ind w:left="0"/>
            </w:pPr>
            <w:r w:rsidRPr="00074008">
              <w:t>Celebrate my culture and traditions</w:t>
            </w:r>
          </w:p>
          <w:p w14:paraId="426C0432" w14:textId="1D1B2B3C" w:rsidR="00C861F1" w:rsidRPr="00074008" w:rsidRDefault="006915FE" w:rsidP="00074008">
            <w:pPr>
              <w:numPr>
                <w:ilvl w:val="0"/>
                <w:numId w:val="4"/>
              </w:numPr>
              <w:spacing w:after="120" w:line="240" w:lineRule="auto"/>
              <w:rPr>
                <w:rStyle w:val="SubtleEmphasis"/>
                <w:i w:val="0"/>
                <w:iCs w:val="0"/>
                <w:color w:val="000000" w:themeColor="accent4"/>
                <w:szCs w:val="20"/>
              </w:rPr>
            </w:pPr>
            <w:r w:rsidRPr="00074008">
              <w:rPr>
                <w:rStyle w:val="SubtleEmphasis"/>
                <w:i w:val="0"/>
                <w:iCs w:val="0"/>
                <w:szCs w:val="20"/>
              </w:rPr>
              <w:t>exploring the i</w:t>
            </w:r>
            <w:r w:rsidR="00C861F1" w:rsidRPr="00074008">
              <w:rPr>
                <w:rStyle w:val="SubtleEmphasis"/>
                <w:i w:val="0"/>
                <w:iCs w:val="0"/>
                <w:szCs w:val="20"/>
              </w:rPr>
              <w:t>nfluence</w:t>
            </w:r>
            <w:r w:rsidRPr="00074008">
              <w:rPr>
                <w:rStyle w:val="SubtleEmphasis"/>
                <w:i w:val="0"/>
                <w:iCs w:val="0"/>
                <w:szCs w:val="20"/>
              </w:rPr>
              <w:t xml:space="preserve"> of </w:t>
            </w:r>
            <w:r w:rsidR="00AB28CE" w:rsidRPr="00074008">
              <w:rPr>
                <w:rStyle w:val="SubtleEmphasis"/>
                <w:i w:val="0"/>
                <w:iCs w:val="0"/>
                <w:szCs w:val="20"/>
              </w:rPr>
              <w:t>Bollywood</w:t>
            </w:r>
            <w:r w:rsidR="00C861F1" w:rsidRPr="00074008">
              <w:rPr>
                <w:rStyle w:val="SubtleEmphasis"/>
                <w:i w:val="0"/>
                <w:iCs w:val="0"/>
                <w:szCs w:val="20"/>
              </w:rPr>
              <w:t xml:space="preserve"> film and music on Indian society and culture</w:t>
            </w:r>
            <w:r w:rsidR="001D3426" w:rsidRPr="00074008">
              <w:rPr>
                <w:rStyle w:val="SubtleEmphasis"/>
                <w:i w:val="0"/>
                <w:iCs w:val="0"/>
                <w:szCs w:val="20"/>
              </w:rPr>
              <w:t>, for example</w:t>
            </w:r>
            <w:r w:rsidR="000951E4" w:rsidRPr="00074008">
              <w:rPr>
                <w:rStyle w:val="SubtleEmphasis"/>
                <w:i w:val="0"/>
                <w:iCs w:val="0"/>
                <w:szCs w:val="20"/>
              </w:rPr>
              <w:t>,</w:t>
            </w:r>
            <w:r w:rsidR="001D3426" w:rsidRPr="00074008">
              <w:rPr>
                <w:rStyle w:val="SubtleEmphasis"/>
                <w:i w:val="0"/>
                <w:iCs w:val="0"/>
                <w:szCs w:val="20"/>
              </w:rPr>
              <w:t xml:space="preserve"> musicals, dancing, wedding and fashion trends</w:t>
            </w:r>
          </w:p>
          <w:p w14:paraId="52B59505" w14:textId="61CCA3E4" w:rsidR="00915A24" w:rsidRPr="00074008" w:rsidRDefault="00915A24" w:rsidP="00074008">
            <w:pPr>
              <w:pStyle w:val="ACARA-Tablebullet"/>
              <w:numPr>
                <w:ilvl w:val="0"/>
                <w:numId w:val="4"/>
              </w:numPr>
              <w:rPr>
                <w:rFonts w:eastAsia="MS Mincho"/>
                <w:color w:val="000000" w:themeColor="accent4"/>
                <w:szCs w:val="20"/>
              </w:rPr>
            </w:pPr>
            <w:r w:rsidRPr="00074008">
              <w:rPr>
                <w:rFonts w:eastAsia="MS Mincho"/>
                <w:szCs w:val="20"/>
              </w:rPr>
              <w:t xml:space="preserve">describing celebrations and festivals associated with the ethnic diversity in </w:t>
            </w:r>
            <w:r w:rsidR="004B6AC7" w:rsidRPr="00074008">
              <w:rPr>
                <w:rFonts w:eastAsia="MS Mincho"/>
                <w:szCs w:val="20"/>
              </w:rPr>
              <w:t xml:space="preserve">the local </w:t>
            </w:r>
            <w:r w:rsidRPr="00074008">
              <w:rPr>
                <w:rFonts w:eastAsia="MS Mincho"/>
                <w:szCs w:val="20"/>
              </w:rPr>
              <w:t>community</w:t>
            </w:r>
            <w:r w:rsidR="00B851CA" w:rsidRPr="004A31FF">
              <w:rPr>
                <w:rFonts w:eastAsia="MS Mincho"/>
                <w:szCs w:val="20"/>
                <w:lang w:bidi="hi-IN"/>
              </w:rPr>
              <w:t>,</w:t>
            </w:r>
            <w:r w:rsidR="00B851CA" w:rsidRPr="004A31FF">
              <w:rPr>
                <w:rFonts w:eastAsia="Arial"/>
                <w:color w:val="000000" w:themeColor="accent4"/>
                <w:szCs w:val="20"/>
                <w:cs/>
                <w:lang w:val="en-AU" w:bidi="hi-IN"/>
              </w:rPr>
              <w:t xml:space="preserve"> </w:t>
            </w:r>
            <w:r w:rsidR="008E35E6" w:rsidRPr="004A31FF">
              <w:rPr>
                <w:rFonts w:eastAsia="Arial"/>
                <w:color w:val="000000" w:themeColor="accent4"/>
                <w:szCs w:val="20"/>
                <w:lang w:val="en-AU" w:bidi="hi-IN"/>
              </w:rPr>
              <w:t>f</w:t>
            </w:r>
            <w:r w:rsidR="008E35E6" w:rsidRPr="004A31FF">
              <w:rPr>
                <w:szCs w:val="20"/>
                <w:lang w:bidi="hi-IN"/>
              </w:rPr>
              <w:t xml:space="preserve">or example, </w:t>
            </w:r>
            <w:r w:rsidR="00DF0F4B" w:rsidRPr="00074008">
              <w:rPr>
                <w:rFonts w:ascii="Nirmala UI" w:eastAsia="Arial" w:hAnsi="Nirmala UI" w:cs="Nirmala UI"/>
                <w:color w:val="000000" w:themeColor="accent4"/>
                <w:szCs w:val="20"/>
                <w:cs/>
                <w:lang w:val="en-AU" w:bidi="hi-IN"/>
              </w:rPr>
              <w:t>दिवाली</w:t>
            </w:r>
            <w:r w:rsidR="00580BF5" w:rsidRPr="00074008">
              <w:rPr>
                <w:rFonts w:ascii="Nirmala UI" w:eastAsia="Arial" w:hAnsi="Nirmala UI" w:cs="Nirmala UI"/>
                <w:color w:val="000000" w:themeColor="accent4"/>
                <w:szCs w:val="20"/>
                <w:lang w:val="en-AU" w:bidi="hi-IN"/>
              </w:rPr>
              <w:t>,</w:t>
            </w:r>
            <w:r w:rsidR="00580BF5" w:rsidRPr="00074008">
              <w:rPr>
                <w:rFonts w:ascii="Nirmala UI" w:eastAsia="Arial" w:hAnsi="Nirmala UI" w:cs="Nirmala UI"/>
                <w:color w:val="000000" w:themeColor="accent4"/>
                <w:szCs w:val="20"/>
                <w:cs/>
                <w:lang w:val="en-AU" w:bidi="hi-IN"/>
              </w:rPr>
              <w:t xml:space="preserve"> ईद, गुरुपर्व</w:t>
            </w:r>
            <w:r w:rsidR="00DF0F4B" w:rsidRPr="00074008">
              <w:rPr>
                <w:rFonts w:ascii="Nirmala UI" w:eastAsia="Arial" w:hAnsi="Nirmala UI" w:cs="Nirmala UI"/>
                <w:color w:val="000000" w:themeColor="accent4"/>
                <w:szCs w:val="20"/>
                <w:cs/>
                <w:lang w:val="en-AU" w:bidi="hi-IN"/>
              </w:rPr>
              <w:t>, नवरात्रि में गरबा</w:t>
            </w:r>
            <w:r w:rsidR="00580BF5" w:rsidRPr="00074008">
              <w:rPr>
                <w:rFonts w:ascii="Nirmala UI" w:eastAsia="Arial" w:hAnsi="Nirmala UI" w:cs="Nirmala UI"/>
                <w:color w:val="000000" w:themeColor="accent4"/>
                <w:szCs w:val="20"/>
                <w:cs/>
                <w:lang w:val="en-AU" w:bidi="hi-IN"/>
              </w:rPr>
              <w:t xml:space="preserve"> इत्यादि</w:t>
            </w:r>
          </w:p>
          <w:p w14:paraId="1B22C2C0" w14:textId="29E1ED20" w:rsidR="00915A24" w:rsidRPr="00074008" w:rsidRDefault="00915A24" w:rsidP="00074008">
            <w:pPr>
              <w:pStyle w:val="ACARA-Tablebullet"/>
              <w:numPr>
                <w:ilvl w:val="0"/>
                <w:numId w:val="4"/>
              </w:numPr>
              <w:rPr>
                <w:rFonts w:eastAsia="MS Mincho"/>
                <w:color w:val="000000" w:themeColor="accent4"/>
                <w:szCs w:val="20"/>
              </w:rPr>
            </w:pPr>
            <w:r w:rsidRPr="00074008">
              <w:rPr>
                <w:rFonts w:eastAsia="MS Mincho"/>
                <w:szCs w:val="20"/>
              </w:rPr>
              <w:t>organising an International Day at school where the school community celebrates the cuisine, music and dance, traditional costumes, etc.</w:t>
            </w:r>
            <w:r w:rsidR="002322FD" w:rsidRPr="00074008">
              <w:rPr>
                <w:rFonts w:eastAsia="MS Mincho"/>
                <w:szCs w:val="20"/>
              </w:rPr>
              <w:t>,</w:t>
            </w:r>
            <w:r w:rsidRPr="00074008">
              <w:rPr>
                <w:rFonts w:eastAsia="MS Mincho"/>
                <w:szCs w:val="20"/>
              </w:rPr>
              <w:t xml:space="preserve"> that reflect the ethnic diversity of the school</w:t>
            </w:r>
          </w:p>
          <w:p w14:paraId="1F9602BD" w14:textId="5B52C0A3" w:rsidR="00915A24" w:rsidRPr="00074008" w:rsidRDefault="00915A24" w:rsidP="00074008">
            <w:pPr>
              <w:pStyle w:val="ACARA-Tablebullet"/>
              <w:numPr>
                <w:ilvl w:val="0"/>
                <w:numId w:val="4"/>
              </w:numPr>
              <w:rPr>
                <w:rFonts w:eastAsia="Times New Roman"/>
                <w:color w:val="000000" w:themeColor="accent4"/>
                <w:szCs w:val="20"/>
              </w:rPr>
            </w:pPr>
            <w:r w:rsidRPr="00074008">
              <w:rPr>
                <w:rFonts w:eastAsia="Times New Roman"/>
                <w:szCs w:val="20"/>
              </w:rPr>
              <w:t xml:space="preserve">researching the origins of </w:t>
            </w:r>
            <w:r w:rsidR="004B1F8A" w:rsidRPr="00074008">
              <w:rPr>
                <w:rFonts w:eastAsia="Times New Roman"/>
                <w:szCs w:val="20"/>
              </w:rPr>
              <w:t>national</w:t>
            </w:r>
            <w:r w:rsidR="000553D1" w:rsidRPr="00074008">
              <w:rPr>
                <w:rFonts w:eastAsia="Times New Roman"/>
                <w:szCs w:val="20"/>
              </w:rPr>
              <w:t xml:space="preserve"> festivals</w:t>
            </w:r>
            <w:r w:rsidRPr="00074008">
              <w:rPr>
                <w:rFonts w:eastAsia="Times New Roman"/>
                <w:szCs w:val="20"/>
              </w:rPr>
              <w:t xml:space="preserve"> such as</w:t>
            </w:r>
            <w:r w:rsidR="000553D1" w:rsidRPr="00074008">
              <w:rPr>
                <w:rFonts w:eastAsia="Times New Roman"/>
                <w:szCs w:val="20"/>
              </w:rPr>
              <w:t xml:space="preserve"> </w:t>
            </w:r>
            <w:r w:rsidR="000553D1" w:rsidRPr="00074008">
              <w:rPr>
                <w:szCs w:val="20"/>
              </w:rPr>
              <w:t xml:space="preserve">Independence </w:t>
            </w:r>
            <w:r w:rsidR="00D767E1" w:rsidRPr="00074008">
              <w:rPr>
                <w:szCs w:val="20"/>
              </w:rPr>
              <w:t>Day</w:t>
            </w:r>
            <w:r w:rsidR="002322FD" w:rsidRPr="00074008">
              <w:rPr>
                <w:szCs w:val="20"/>
              </w:rPr>
              <w:t xml:space="preserve"> and</w:t>
            </w:r>
            <w:r w:rsidR="000553D1" w:rsidRPr="00074008">
              <w:rPr>
                <w:szCs w:val="20"/>
              </w:rPr>
              <w:t xml:space="preserve"> Republic </w:t>
            </w:r>
            <w:r w:rsidR="00283E22" w:rsidRPr="00074008">
              <w:rPr>
                <w:szCs w:val="20"/>
              </w:rPr>
              <w:t>Day</w:t>
            </w:r>
            <w:r w:rsidRPr="00074008">
              <w:rPr>
                <w:rFonts w:eastAsia="Times New Roman"/>
                <w:szCs w:val="20"/>
              </w:rPr>
              <w:t xml:space="preserve">, and </w:t>
            </w:r>
            <w:r w:rsidR="00D767E1" w:rsidRPr="00074008">
              <w:rPr>
                <w:rFonts w:eastAsia="Times New Roman"/>
                <w:szCs w:val="20"/>
              </w:rPr>
              <w:t>their</w:t>
            </w:r>
            <w:r w:rsidRPr="00074008">
              <w:rPr>
                <w:rFonts w:eastAsia="Times New Roman"/>
                <w:szCs w:val="20"/>
              </w:rPr>
              <w:t xml:space="preserve"> importance in </w:t>
            </w:r>
            <w:r w:rsidR="00E70CE5" w:rsidRPr="00074008">
              <w:rPr>
                <w:rFonts w:eastAsia="Times New Roman"/>
                <w:szCs w:val="20"/>
              </w:rPr>
              <w:t>Hindi</w:t>
            </w:r>
            <w:r w:rsidRPr="00074008">
              <w:rPr>
                <w:rFonts w:eastAsia="Times New Roman"/>
                <w:szCs w:val="20"/>
              </w:rPr>
              <w:t xml:space="preserve"> society</w:t>
            </w:r>
            <w:r w:rsidR="006915FE" w:rsidRPr="00074008">
              <w:rPr>
                <w:rFonts w:eastAsia="Times New Roman"/>
                <w:szCs w:val="20"/>
              </w:rPr>
              <w:t xml:space="preserve"> and culture</w:t>
            </w:r>
          </w:p>
          <w:p w14:paraId="1B0016BB" w14:textId="24484A06" w:rsidR="00140EE9" w:rsidRPr="00074008" w:rsidRDefault="00140EE9" w:rsidP="00074008">
            <w:pPr>
              <w:pStyle w:val="ACARA-Tablebullet"/>
              <w:numPr>
                <w:ilvl w:val="0"/>
                <w:numId w:val="0"/>
              </w:numPr>
              <w:ind w:left="720"/>
              <w:rPr>
                <w:rFonts w:eastAsia="Times New Roman"/>
                <w:color w:val="202124"/>
                <w:szCs w:val="20"/>
              </w:rPr>
            </w:pPr>
          </w:p>
          <w:p w14:paraId="6D31AC0F" w14:textId="77777777" w:rsidR="002C2A66" w:rsidRPr="00074008" w:rsidRDefault="002C2A66" w:rsidP="00074008">
            <w:pPr>
              <w:pStyle w:val="Descriptiontitle"/>
            </w:pPr>
          </w:p>
        </w:tc>
        <w:tc>
          <w:tcPr>
            <w:tcW w:w="5017" w:type="dxa"/>
          </w:tcPr>
          <w:p w14:paraId="5A4EF106" w14:textId="0103C20E" w:rsidR="002C2A66" w:rsidRPr="00074008" w:rsidRDefault="00D8418A" w:rsidP="00074008">
            <w:pPr>
              <w:pStyle w:val="Descriptiontitle"/>
              <w:ind w:left="0"/>
            </w:pPr>
            <w:r w:rsidRPr="00074008">
              <w:t>The significance of celebrations and festivals</w:t>
            </w:r>
          </w:p>
          <w:p w14:paraId="78AF3390" w14:textId="10B50928" w:rsidR="00D55767" w:rsidRPr="00074008" w:rsidRDefault="00D55767" w:rsidP="00074008">
            <w:pPr>
              <w:pStyle w:val="Component"/>
              <w:numPr>
                <w:ilvl w:val="0"/>
                <w:numId w:val="3"/>
              </w:numPr>
              <w:ind w:right="113"/>
              <w:rPr>
                <w:rFonts w:ascii="Nirmala UI" w:hAnsi="Nirmala UI" w:cs="Nirmala UI"/>
                <w:i/>
              </w:rPr>
            </w:pPr>
            <w:r w:rsidRPr="00074008">
              <w:t>comparing different ways of acknowledging and celebrating events, holidays and special dates around the world, for exampl</w:t>
            </w:r>
            <w:r w:rsidR="003012FF" w:rsidRPr="00074008">
              <w:rPr>
                <w:lang w:val="en-AU"/>
              </w:rPr>
              <w:t>e</w:t>
            </w:r>
            <w:r w:rsidR="00505702" w:rsidRPr="00074008">
              <w:rPr>
                <w:lang w:val="en-AU"/>
              </w:rPr>
              <w:t>,</w:t>
            </w:r>
            <w:r w:rsidR="003012FF" w:rsidRPr="00074008">
              <w:rPr>
                <w:lang w:val="en-AU"/>
              </w:rPr>
              <w:t xml:space="preserve"> </w:t>
            </w:r>
            <w:r w:rsidR="003012FF" w:rsidRPr="00074008">
              <w:rPr>
                <w:rFonts w:ascii="Nirmala UI" w:hAnsi="Nirmala UI" w:cs="Nirmala UI"/>
                <w:iCs w:val="0"/>
                <w:cs/>
                <w:lang w:val="en-AU" w:bidi="hi-IN"/>
              </w:rPr>
              <w:t>अर्थ आवर, नव वर्ष, मातृ दिवस, पितृ दिवस</w:t>
            </w:r>
          </w:p>
          <w:p w14:paraId="1830C90D" w14:textId="051E1ED6" w:rsidR="00DB5C03" w:rsidRPr="00074008" w:rsidRDefault="00DB5C03" w:rsidP="00074008">
            <w:pPr>
              <w:pStyle w:val="ACARA-Tablebullet"/>
              <w:numPr>
                <w:ilvl w:val="0"/>
                <w:numId w:val="3"/>
              </w:numPr>
              <w:rPr>
                <w:rFonts w:eastAsiaTheme="minorEastAsia"/>
                <w:szCs w:val="20"/>
              </w:rPr>
            </w:pPr>
            <w:r w:rsidRPr="00074008">
              <w:rPr>
                <w:szCs w:val="20"/>
              </w:rPr>
              <w:t>studying the importance of celebrations and festivals for local communities and different regions</w:t>
            </w:r>
          </w:p>
          <w:p w14:paraId="20B7BA7B" w14:textId="0C2CF224" w:rsidR="00324B80" w:rsidRPr="00074008" w:rsidRDefault="0061733C" w:rsidP="00074008">
            <w:pPr>
              <w:pStyle w:val="Component"/>
              <w:numPr>
                <w:ilvl w:val="0"/>
                <w:numId w:val="3"/>
              </w:numPr>
              <w:ind w:right="113"/>
              <w:rPr>
                <w:iCs w:val="0"/>
              </w:rPr>
            </w:pPr>
            <w:r w:rsidRPr="00074008">
              <w:rPr>
                <w:iCs w:val="0"/>
              </w:rPr>
              <w:t xml:space="preserve">celebrating important figures, </w:t>
            </w:r>
            <w:r w:rsidR="00642AF8" w:rsidRPr="00074008">
              <w:rPr>
                <w:iCs w:val="0"/>
              </w:rPr>
              <w:t>historic and religious events</w:t>
            </w:r>
          </w:p>
          <w:p w14:paraId="404CD76A" w14:textId="22BD92F5" w:rsidR="00642AF8" w:rsidRPr="00074008" w:rsidRDefault="00CA251E" w:rsidP="00074008">
            <w:pPr>
              <w:pStyle w:val="Component"/>
              <w:numPr>
                <w:ilvl w:val="0"/>
                <w:numId w:val="3"/>
              </w:numPr>
              <w:ind w:right="113"/>
              <w:rPr>
                <w:iCs w:val="0"/>
              </w:rPr>
            </w:pPr>
            <w:r w:rsidRPr="00074008">
              <w:rPr>
                <w:iCs w:val="0"/>
              </w:rPr>
              <w:t xml:space="preserve">researching </w:t>
            </w:r>
            <w:r w:rsidR="00642AF8" w:rsidRPr="00074008">
              <w:rPr>
                <w:iCs w:val="0"/>
              </w:rPr>
              <w:t>sacred loca</w:t>
            </w:r>
            <w:r w:rsidR="00473154" w:rsidRPr="00074008">
              <w:rPr>
                <w:iCs w:val="0"/>
              </w:rPr>
              <w:t xml:space="preserve">tions and ceremonies </w:t>
            </w:r>
            <w:r w:rsidR="001D6393" w:rsidRPr="00074008">
              <w:rPr>
                <w:iCs w:val="0"/>
              </w:rPr>
              <w:t>in the Hindi-speaking world</w:t>
            </w:r>
          </w:p>
          <w:p w14:paraId="21815C88" w14:textId="5A7D68AE" w:rsidR="002C2A66" w:rsidRPr="00074008" w:rsidRDefault="00FE41A6" w:rsidP="00074008">
            <w:pPr>
              <w:pStyle w:val="Component"/>
              <w:numPr>
                <w:ilvl w:val="0"/>
                <w:numId w:val="3"/>
              </w:numPr>
              <w:ind w:right="113"/>
              <w:rPr>
                <w:iCs w:val="0"/>
              </w:rPr>
            </w:pPr>
            <w:r w:rsidRPr="00074008">
              <w:rPr>
                <w:iCs w:val="0"/>
              </w:rPr>
              <w:t>anal</w:t>
            </w:r>
            <w:r w:rsidR="00192E57" w:rsidRPr="00074008">
              <w:rPr>
                <w:iCs w:val="0"/>
              </w:rPr>
              <w:t xml:space="preserve">ysing </w:t>
            </w:r>
            <w:r w:rsidR="00324B80" w:rsidRPr="00074008">
              <w:rPr>
                <w:iCs w:val="0"/>
              </w:rPr>
              <w:t>stories from the past</w:t>
            </w:r>
            <w:r w:rsidR="00473154" w:rsidRPr="00074008">
              <w:rPr>
                <w:iCs w:val="0"/>
              </w:rPr>
              <w:t xml:space="preserve"> and</w:t>
            </w:r>
            <w:r w:rsidR="00192E57" w:rsidRPr="00074008">
              <w:rPr>
                <w:iCs w:val="0"/>
              </w:rPr>
              <w:t xml:space="preserve"> evaluating</w:t>
            </w:r>
            <w:r w:rsidR="00473154" w:rsidRPr="00074008">
              <w:rPr>
                <w:iCs w:val="0"/>
              </w:rPr>
              <w:t xml:space="preserve"> how they influence the present </w:t>
            </w:r>
            <w:r w:rsidR="00186443" w:rsidRPr="00074008">
              <w:rPr>
                <w:iCs w:val="0"/>
              </w:rPr>
              <w:t>and future</w:t>
            </w:r>
          </w:p>
          <w:p w14:paraId="25BFA0CA" w14:textId="429B591E" w:rsidR="00C36C6E" w:rsidRPr="00074008" w:rsidRDefault="00C36C6E" w:rsidP="00074008">
            <w:pPr>
              <w:pStyle w:val="Component"/>
              <w:numPr>
                <w:ilvl w:val="0"/>
                <w:numId w:val="3"/>
              </w:numPr>
              <w:ind w:right="113"/>
              <w:rPr>
                <w:rFonts w:ascii="Nirmala UI" w:hAnsi="Nirmala UI" w:cs="Nirmala UI"/>
              </w:rPr>
            </w:pPr>
            <w:r w:rsidRPr="00074008">
              <w:rPr>
                <w:iCs w:val="0"/>
              </w:rPr>
              <w:t xml:space="preserve">analysing contemporary changes </w:t>
            </w:r>
            <w:r w:rsidR="00E84682" w:rsidRPr="00074008">
              <w:rPr>
                <w:iCs w:val="0"/>
              </w:rPr>
              <w:t xml:space="preserve">in the way traditional festivals or occasions are celebrated, for example, </w:t>
            </w:r>
            <w:r w:rsidR="00BE013C" w:rsidRPr="00074008">
              <w:rPr>
                <w:rFonts w:ascii="Nirmala UI" w:hAnsi="Nirmala UI" w:cs="Nirmala UI"/>
                <w:iCs w:val="0"/>
                <w:cs/>
                <w:lang w:bidi="hi-IN"/>
              </w:rPr>
              <w:t>विशेष परिधान</w:t>
            </w:r>
            <w:r w:rsidR="00E84682" w:rsidRPr="00074008">
              <w:rPr>
                <w:rFonts w:ascii="Nirmala UI" w:hAnsi="Nirmala UI" w:cs="Nirmala UI"/>
                <w:iCs w:val="0"/>
              </w:rPr>
              <w:t xml:space="preserve">, </w:t>
            </w:r>
            <w:r w:rsidR="00E7706D" w:rsidRPr="00074008">
              <w:rPr>
                <w:rFonts w:ascii="Nirmala UI" w:hAnsi="Nirmala UI" w:cs="Nirmala UI"/>
                <w:iCs w:val="0"/>
                <w:cs/>
                <w:lang w:bidi="hi-IN"/>
              </w:rPr>
              <w:t>विभिन्न रस्में आदि</w:t>
            </w:r>
            <w:r w:rsidR="00773583" w:rsidRPr="00074008">
              <w:rPr>
                <w:rFonts w:ascii="Nirmala UI" w:hAnsi="Nirmala UI" w:cs="Nirmala UI"/>
              </w:rPr>
              <w:t xml:space="preserve"> </w:t>
            </w:r>
          </w:p>
          <w:p w14:paraId="25A2BC07" w14:textId="77777777" w:rsidR="002C2A66" w:rsidRPr="00074008" w:rsidRDefault="002C2A66" w:rsidP="00074008">
            <w:pPr>
              <w:pStyle w:val="Descriptiontitle"/>
            </w:pPr>
          </w:p>
        </w:tc>
      </w:tr>
      <w:tr w:rsidR="003D1D5D" w:rsidRPr="00074008" w14:paraId="2F894589" w14:textId="77777777" w:rsidTr="2E4004FB">
        <w:trPr>
          <w:trHeight w:val="5087"/>
        </w:trPr>
        <w:tc>
          <w:tcPr>
            <w:tcW w:w="5015" w:type="dxa"/>
          </w:tcPr>
          <w:p w14:paraId="6539C323" w14:textId="1C82A71A" w:rsidR="00A357F5" w:rsidRPr="00074008" w:rsidRDefault="008D1BA9" w:rsidP="00074008">
            <w:pPr>
              <w:pStyle w:val="Bullets"/>
              <w:numPr>
                <w:ilvl w:val="0"/>
                <w:numId w:val="0"/>
              </w:numPr>
              <w:rPr>
                <w:b/>
                <w:bCs/>
                <w:lang w:val="en-US" w:eastAsia="ja-JP"/>
              </w:rPr>
            </w:pPr>
            <w:r w:rsidRPr="00074008">
              <w:rPr>
                <w:b/>
                <w:bCs/>
                <w:lang w:val="en-NZ" w:eastAsia="ja-JP"/>
              </w:rPr>
              <w:lastRenderedPageBreak/>
              <w:t>Let’s explore where we live</w:t>
            </w:r>
            <w:r w:rsidRPr="00074008">
              <w:rPr>
                <w:b/>
                <w:bCs/>
                <w:lang w:val="en-US" w:eastAsia="ja-JP"/>
              </w:rPr>
              <w:t> </w:t>
            </w:r>
          </w:p>
          <w:p w14:paraId="35E4845B" w14:textId="764D99F4" w:rsidR="00B85826" w:rsidRPr="00074008" w:rsidRDefault="00B85826" w:rsidP="00074008">
            <w:pPr>
              <w:pStyle w:val="Bullets"/>
              <w:rPr>
                <w:lang w:val="en-US" w:eastAsia="ja-JP"/>
              </w:rPr>
            </w:pPr>
            <w:r w:rsidRPr="00074008">
              <w:rPr>
                <w:lang w:val="en-US" w:eastAsia="ja-JP"/>
              </w:rPr>
              <w:t xml:space="preserve">mapping places around the local area, for example, </w:t>
            </w:r>
            <w:r w:rsidR="003E10F9" w:rsidRPr="00074008">
              <w:rPr>
                <w:rFonts w:ascii="Nirmala UI" w:hAnsi="Nirmala UI" w:cs="Nirmala UI"/>
                <w:cs/>
                <w:lang w:val="en-US" w:eastAsia="ja-JP" w:bidi="hi-IN"/>
              </w:rPr>
              <w:t xml:space="preserve">तरणताल, </w:t>
            </w:r>
            <w:r w:rsidR="007B7A52" w:rsidRPr="00074008">
              <w:rPr>
                <w:rFonts w:ascii="Nirmala UI" w:hAnsi="Nirmala UI" w:cs="Nirmala UI"/>
                <w:cs/>
                <w:lang w:val="en-US" w:eastAsia="ja-JP" w:bidi="hi-IN"/>
              </w:rPr>
              <w:t>स्थानीय बाज़ार, पुस्तकालय</w:t>
            </w:r>
          </w:p>
          <w:p w14:paraId="0A3E0865" w14:textId="335201CE" w:rsidR="00B85826" w:rsidRPr="00074008" w:rsidRDefault="00B85826" w:rsidP="00074008">
            <w:pPr>
              <w:pStyle w:val="Bullets"/>
              <w:rPr>
                <w:lang w:val="en-US" w:eastAsia="ja-JP"/>
              </w:rPr>
            </w:pPr>
            <w:r w:rsidRPr="00074008">
              <w:rPr>
                <w:lang w:val="en-US" w:eastAsia="ja-JP"/>
              </w:rPr>
              <w:t xml:space="preserve">participating in real or simulated </w:t>
            </w:r>
            <w:r w:rsidR="00D84A29" w:rsidRPr="00074008">
              <w:rPr>
                <w:lang w:val="en-US" w:eastAsia="ja-JP"/>
              </w:rPr>
              <w:t>‘</w:t>
            </w:r>
            <w:r w:rsidR="0019126E">
              <w:rPr>
                <w:lang w:val="en-US" w:eastAsia="ja-JP"/>
              </w:rPr>
              <w:t>g</w:t>
            </w:r>
            <w:r w:rsidRPr="00074008">
              <w:rPr>
                <w:lang w:val="en-US" w:eastAsia="ja-JP"/>
              </w:rPr>
              <w:t>etting around the area</w:t>
            </w:r>
            <w:r w:rsidR="00D84A29" w:rsidRPr="00074008">
              <w:rPr>
                <w:lang w:val="en-US" w:eastAsia="ja-JP"/>
              </w:rPr>
              <w:t>’</w:t>
            </w:r>
            <w:r w:rsidRPr="00074008">
              <w:rPr>
                <w:lang w:val="en-US" w:eastAsia="ja-JP"/>
              </w:rPr>
              <w:t xml:space="preserve"> scenarios</w:t>
            </w:r>
          </w:p>
          <w:p w14:paraId="64D709C7" w14:textId="0F11643B" w:rsidR="008D1BA9" w:rsidRPr="00074008" w:rsidRDefault="008D1BA9" w:rsidP="00074008">
            <w:pPr>
              <w:pStyle w:val="Bullets"/>
              <w:rPr>
                <w:lang w:val="en-US" w:eastAsia="ja-JP"/>
              </w:rPr>
            </w:pPr>
            <w:r w:rsidRPr="00074008">
              <w:rPr>
                <w:lang w:val="en-US" w:eastAsia="ja-JP"/>
              </w:rPr>
              <w:t xml:space="preserve">talking about favourite places and </w:t>
            </w:r>
            <w:r w:rsidR="00D84A29" w:rsidRPr="00074008">
              <w:rPr>
                <w:lang w:val="en-US" w:eastAsia="ja-JP"/>
              </w:rPr>
              <w:t xml:space="preserve">the </w:t>
            </w:r>
            <w:r w:rsidRPr="00074008">
              <w:rPr>
                <w:lang w:val="en-US" w:eastAsia="ja-JP"/>
              </w:rPr>
              <w:t>activities they offer </w:t>
            </w:r>
          </w:p>
          <w:p w14:paraId="289EFF38" w14:textId="21DB9028" w:rsidR="008D1BA9" w:rsidRPr="00074008" w:rsidRDefault="008D1BA9" w:rsidP="00074008">
            <w:pPr>
              <w:pStyle w:val="Bullets"/>
              <w:rPr>
                <w:lang w:val="en-US" w:eastAsia="ja-JP"/>
              </w:rPr>
            </w:pPr>
            <w:r w:rsidRPr="00074008">
              <w:rPr>
                <w:lang w:val="en-US" w:eastAsia="ja-JP"/>
              </w:rPr>
              <w:t xml:space="preserve">knowing forms of transport, for example, </w:t>
            </w:r>
            <w:r w:rsidR="001E6F97" w:rsidRPr="00074008">
              <w:rPr>
                <w:rFonts w:ascii="Nirmala UI" w:hAnsi="Nirmala UI" w:cs="Nirmala UI"/>
                <w:cs/>
                <w:lang w:bidi="hi-IN"/>
              </w:rPr>
              <w:t>बस,</w:t>
            </w:r>
            <w:r w:rsidR="001E6F97" w:rsidRPr="00074008">
              <w:rPr>
                <w:rFonts w:cs="Mangal"/>
                <w:cs/>
                <w:lang w:val="en-US" w:eastAsia="ja-JP" w:bidi="hi-IN"/>
              </w:rPr>
              <w:t xml:space="preserve"> </w:t>
            </w:r>
            <w:r w:rsidR="001E6F97" w:rsidRPr="00074008">
              <w:rPr>
                <w:rFonts w:ascii="Nirmala UI" w:hAnsi="Nirmala UI" w:cs="Nirmala UI"/>
                <w:cs/>
                <w:lang w:val="en-US" w:eastAsia="ja-JP" w:bidi="hi-IN"/>
              </w:rPr>
              <w:t>रेलगाड़ी, साइकिल, मोटरकार</w:t>
            </w:r>
          </w:p>
          <w:p w14:paraId="76B1DEB5" w14:textId="77777777" w:rsidR="008D1BA9" w:rsidRPr="00074008" w:rsidRDefault="008D1BA9" w:rsidP="00074008">
            <w:pPr>
              <w:pStyle w:val="Bullets"/>
              <w:rPr>
                <w:lang w:val="en-US" w:eastAsia="ja-JP"/>
              </w:rPr>
            </w:pPr>
            <w:r w:rsidRPr="00074008">
              <w:rPr>
                <w:lang w:val="en-US" w:eastAsia="ja-JP"/>
              </w:rPr>
              <w:t>purchasing tickets or travel cards </w:t>
            </w:r>
          </w:p>
          <w:p w14:paraId="20B9BE04" w14:textId="1335D576" w:rsidR="008D1BA9" w:rsidRPr="00074008" w:rsidRDefault="00C212D0" w:rsidP="00074008">
            <w:pPr>
              <w:pStyle w:val="Bullets"/>
              <w:rPr>
                <w:rFonts w:ascii="Nirmala UI" w:hAnsi="Nirmala UI" w:cs="Nirmala UI"/>
                <w:lang w:val="en-US" w:eastAsia="ja-JP"/>
              </w:rPr>
            </w:pPr>
            <w:r w:rsidRPr="00074008">
              <w:rPr>
                <w:lang w:val="en-US" w:eastAsia="ja-JP"/>
              </w:rPr>
              <w:t>following directions or figuring out</w:t>
            </w:r>
            <w:r w:rsidR="008D1BA9" w:rsidRPr="00074008">
              <w:rPr>
                <w:lang w:val="en-US" w:eastAsia="ja-JP"/>
              </w:rPr>
              <w:t xml:space="preserve"> how to reach a destination, for example, </w:t>
            </w:r>
            <w:r w:rsidR="009A22B0" w:rsidRPr="00074008">
              <w:rPr>
                <w:rFonts w:ascii="Nirmala UI" w:hAnsi="Nirmala UI" w:cs="Nirmala UI"/>
                <w:cs/>
                <w:lang w:val="en-US" w:eastAsia="ja-JP" w:bidi="hi-IN"/>
              </w:rPr>
              <w:t>सीधे, दाएँ, बाएँ</w:t>
            </w:r>
          </w:p>
          <w:p w14:paraId="10BB6776" w14:textId="20980C05" w:rsidR="008D1BA9" w:rsidRPr="00074008" w:rsidRDefault="008D1BA9" w:rsidP="00074008">
            <w:pPr>
              <w:pStyle w:val="Bullets"/>
              <w:rPr>
                <w:lang w:val="en-US" w:eastAsia="ja-JP"/>
              </w:rPr>
            </w:pPr>
            <w:r w:rsidRPr="00074008">
              <w:rPr>
                <w:lang w:val="en-US" w:eastAsia="ja-JP"/>
              </w:rPr>
              <w:t>understanding the value of currency, for example</w:t>
            </w:r>
            <w:r w:rsidR="0048185C" w:rsidRPr="00074008">
              <w:rPr>
                <w:lang w:val="en-US" w:eastAsia="ja-JP"/>
              </w:rPr>
              <w:t xml:space="preserve">, </w:t>
            </w:r>
            <w:r w:rsidR="00EB51DE" w:rsidRPr="00074008">
              <w:rPr>
                <w:rFonts w:ascii="Nirmala UI" w:hAnsi="Nirmala UI" w:cs="Nirmala UI"/>
                <w:cs/>
                <w:lang w:val="en-US" w:eastAsia="ja-JP" w:bidi="hi-IN"/>
              </w:rPr>
              <w:t>ऑस्ट्रेलियन डॉलर</w:t>
            </w:r>
            <w:r w:rsidR="00B575F1" w:rsidRPr="00074008">
              <w:rPr>
                <w:rFonts w:ascii="Nirmala UI" w:hAnsi="Nirmala UI" w:cs="Nirmala UI"/>
                <w:cs/>
                <w:lang w:val="en-US" w:eastAsia="ja-JP" w:bidi="hi-IN"/>
              </w:rPr>
              <w:t>, रुपए</w:t>
            </w:r>
          </w:p>
          <w:p w14:paraId="6247C7AB" w14:textId="77777777" w:rsidR="003D1D5D" w:rsidRPr="00074008" w:rsidRDefault="003D1D5D" w:rsidP="00074008">
            <w:pPr>
              <w:pStyle w:val="Bullets"/>
              <w:numPr>
                <w:ilvl w:val="0"/>
                <w:numId w:val="0"/>
              </w:numPr>
              <w:ind w:left="720"/>
            </w:pPr>
          </w:p>
        </w:tc>
        <w:tc>
          <w:tcPr>
            <w:tcW w:w="5016" w:type="dxa"/>
          </w:tcPr>
          <w:p w14:paraId="496F1C65" w14:textId="64D4F998" w:rsidR="0048185C" w:rsidRPr="00074008" w:rsidRDefault="0048185C" w:rsidP="00E664BC">
            <w:pPr>
              <w:pStyle w:val="Bullets"/>
              <w:numPr>
                <w:ilvl w:val="0"/>
                <w:numId w:val="0"/>
              </w:numPr>
              <w:rPr>
                <w:b/>
                <w:bCs/>
                <w:lang w:val="en-US" w:eastAsia="ja-JP"/>
              </w:rPr>
            </w:pPr>
            <w:r w:rsidRPr="00074008">
              <w:rPr>
                <w:b/>
                <w:bCs/>
                <w:lang w:val="en-NZ" w:eastAsia="ja-JP"/>
              </w:rPr>
              <w:t>Holidays/travelling</w:t>
            </w:r>
            <w:r w:rsidRPr="00074008">
              <w:rPr>
                <w:b/>
                <w:bCs/>
                <w:lang w:val="en-US" w:eastAsia="ja-JP"/>
              </w:rPr>
              <w:t> </w:t>
            </w:r>
          </w:p>
          <w:p w14:paraId="4643DFC5" w14:textId="77777777" w:rsidR="0048185C" w:rsidRPr="00074008" w:rsidRDefault="0048185C" w:rsidP="00074008">
            <w:pPr>
              <w:pStyle w:val="Bullets"/>
              <w:rPr>
                <w:lang w:val="en-US" w:eastAsia="ja-JP"/>
              </w:rPr>
            </w:pPr>
            <w:r w:rsidRPr="00074008">
              <w:rPr>
                <w:lang w:val="en-US" w:eastAsia="ja-JP"/>
              </w:rPr>
              <w:t>identifying places and countries to visit </w:t>
            </w:r>
          </w:p>
          <w:p w14:paraId="34EC560B" w14:textId="0C4D4176" w:rsidR="0048185C" w:rsidRPr="00074008" w:rsidRDefault="0048185C" w:rsidP="00074008">
            <w:pPr>
              <w:pStyle w:val="Bullets"/>
              <w:rPr>
                <w:lang w:val="en-US" w:eastAsia="ja-JP"/>
              </w:rPr>
            </w:pPr>
            <w:r w:rsidRPr="00074008">
              <w:rPr>
                <w:lang w:val="en-US" w:eastAsia="ja-JP"/>
              </w:rPr>
              <w:t>planning itineraries, travel and preparations</w:t>
            </w:r>
            <w:r w:rsidR="00834C3B" w:rsidRPr="00074008">
              <w:rPr>
                <w:lang w:val="en-US" w:eastAsia="ja-JP"/>
              </w:rPr>
              <w:t xml:space="preserve">, for example, </w:t>
            </w:r>
            <w:r w:rsidR="00206D60" w:rsidRPr="00074008">
              <w:rPr>
                <w:rFonts w:ascii="Nirmala UI" w:hAnsi="Nirmala UI" w:cs="Nirmala UI"/>
                <w:cs/>
                <w:lang w:val="en-US" w:eastAsia="ja-JP" w:bidi="hi-IN"/>
              </w:rPr>
              <w:t>मे</w:t>
            </w:r>
            <w:r w:rsidR="00336386" w:rsidRPr="00074008">
              <w:rPr>
                <w:rFonts w:ascii="Nirmala UI" w:hAnsi="Nirmala UI" w:cs="Nirmala UI"/>
                <w:cs/>
                <w:lang w:val="en-US" w:eastAsia="ja-JP" w:bidi="hi-IN"/>
              </w:rPr>
              <w:t>री</w:t>
            </w:r>
            <w:r w:rsidR="00206D60" w:rsidRPr="00074008">
              <w:rPr>
                <w:rFonts w:ascii="Nirmala UI" w:hAnsi="Nirmala UI" w:cs="Nirmala UI"/>
                <w:cs/>
                <w:lang w:val="en-US" w:eastAsia="ja-JP" w:bidi="hi-IN"/>
              </w:rPr>
              <w:t xml:space="preserve"> भारत की यात्रा</w:t>
            </w:r>
          </w:p>
          <w:p w14:paraId="69ADB6CA" w14:textId="519872BD" w:rsidR="0048185C" w:rsidRPr="00074008" w:rsidRDefault="0048185C" w:rsidP="00074008">
            <w:pPr>
              <w:pStyle w:val="Bullets"/>
              <w:rPr>
                <w:rFonts w:ascii="Nirmala UI" w:hAnsi="Nirmala UI" w:cs="Nirmala UI"/>
                <w:lang w:val="en-US" w:eastAsia="ja-JP"/>
              </w:rPr>
            </w:pPr>
            <w:r w:rsidRPr="00074008">
              <w:rPr>
                <w:lang w:val="en-US" w:eastAsia="ja-JP"/>
              </w:rPr>
              <w:t xml:space="preserve">using shopping language, for example, </w:t>
            </w:r>
            <w:r w:rsidR="00030563" w:rsidRPr="00074008">
              <w:rPr>
                <w:rFonts w:ascii="Nirmala UI" w:hAnsi="Nirmala UI" w:cs="Nirmala UI"/>
                <w:cs/>
                <w:lang w:val="en-US" w:eastAsia="ja-JP" w:bidi="hi-IN"/>
              </w:rPr>
              <w:t xml:space="preserve">इसकी कीमत </w:t>
            </w:r>
            <w:r w:rsidR="00FD3235" w:rsidRPr="00074008">
              <w:rPr>
                <w:rFonts w:ascii="Nirmala UI" w:hAnsi="Nirmala UI" w:cs="Nirmala UI"/>
                <w:cs/>
                <w:lang w:val="en-US" w:eastAsia="ja-JP" w:bidi="hi-IN"/>
              </w:rPr>
              <w:t>कितनी है</w:t>
            </w:r>
            <w:r w:rsidR="0031688F" w:rsidRPr="00074008">
              <w:rPr>
                <w:rFonts w:ascii="Nirmala UI" w:hAnsi="Nirmala UI" w:cs="Nirmala UI"/>
                <w:lang w:val="en-US" w:eastAsia="ja-JP" w:bidi="hi-IN"/>
              </w:rPr>
              <w:t>?</w:t>
            </w:r>
            <w:r w:rsidR="0006748D" w:rsidRPr="00074008">
              <w:rPr>
                <w:rFonts w:ascii="Nirmala UI" w:hAnsi="Nirmala UI" w:cs="Nirmala UI"/>
                <w:cs/>
                <w:lang w:val="en-US" w:eastAsia="ja-JP" w:bidi="hi-IN"/>
              </w:rPr>
              <w:t xml:space="preserve"> मुझे सस्ता सामान चाहिए। </w:t>
            </w:r>
            <w:r w:rsidR="00833D3C" w:rsidRPr="00074008">
              <w:rPr>
                <w:rFonts w:ascii="Nirmala UI" w:hAnsi="Nirmala UI" w:cs="Nirmala UI"/>
                <w:cs/>
                <w:lang w:val="en-US" w:eastAsia="ja-JP" w:bidi="hi-IN"/>
              </w:rPr>
              <w:t>मँहगा, छूट</w:t>
            </w:r>
          </w:p>
          <w:p w14:paraId="484A5892" w14:textId="0AD5166D" w:rsidR="0048185C" w:rsidRPr="00074008" w:rsidRDefault="0048185C" w:rsidP="00074008">
            <w:pPr>
              <w:pStyle w:val="Bullets"/>
              <w:rPr>
                <w:lang w:val="en-US" w:eastAsia="ja-JP"/>
              </w:rPr>
            </w:pPr>
            <w:r w:rsidRPr="00074008">
              <w:rPr>
                <w:lang w:val="en-US" w:eastAsia="ja-JP"/>
              </w:rPr>
              <w:t>talking about climate and seasons</w:t>
            </w:r>
            <w:r w:rsidR="00D76705" w:rsidRPr="00074008">
              <w:rPr>
                <w:lang w:val="en-US" w:eastAsia="ja-JP"/>
              </w:rPr>
              <w:t>,</w:t>
            </w:r>
            <w:r w:rsidRPr="00074008">
              <w:rPr>
                <w:lang w:val="en-US" w:eastAsia="ja-JP"/>
              </w:rPr>
              <w:t xml:space="preserve"> and choosing season-related travel activities</w:t>
            </w:r>
          </w:p>
          <w:p w14:paraId="6734B62C" w14:textId="012B76C6" w:rsidR="0048185C" w:rsidRPr="00074008" w:rsidRDefault="0048185C" w:rsidP="00074008">
            <w:pPr>
              <w:pStyle w:val="Bullets"/>
              <w:rPr>
                <w:lang w:val="en-US" w:eastAsia="ja-JP"/>
              </w:rPr>
            </w:pPr>
            <w:r w:rsidRPr="00074008">
              <w:rPr>
                <w:lang w:val="en-US" w:eastAsia="ja-JP"/>
              </w:rPr>
              <w:t>packing luggage</w:t>
            </w:r>
            <w:r w:rsidR="002E45EC" w:rsidRPr="00074008">
              <w:rPr>
                <w:lang w:val="en-US" w:eastAsia="ja-JP"/>
              </w:rPr>
              <w:t>,</w:t>
            </w:r>
            <w:r w:rsidRPr="00074008">
              <w:rPr>
                <w:lang w:val="en-US" w:eastAsia="ja-JP"/>
              </w:rPr>
              <w:t xml:space="preserve"> considering clothes to suit a variety of activities and weather </w:t>
            </w:r>
            <w:r w:rsidR="000D2405" w:rsidRPr="00074008">
              <w:rPr>
                <w:lang w:val="en-US" w:eastAsia="ja-JP"/>
              </w:rPr>
              <w:t>conditions</w:t>
            </w:r>
          </w:p>
          <w:p w14:paraId="6C3DADB8" w14:textId="7B784B30" w:rsidR="0048185C" w:rsidRPr="00074008" w:rsidRDefault="0048185C" w:rsidP="00074008">
            <w:pPr>
              <w:pStyle w:val="Bullets"/>
              <w:rPr>
                <w:lang w:val="en-US" w:eastAsia="ja-JP"/>
              </w:rPr>
            </w:pPr>
            <w:r w:rsidRPr="00074008">
              <w:rPr>
                <w:lang w:val="en-US" w:eastAsia="ja-JP"/>
              </w:rPr>
              <w:t>getting around</w:t>
            </w:r>
            <w:r w:rsidR="007D010A" w:rsidRPr="00074008">
              <w:rPr>
                <w:lang w:val="en-US" w:eastAsia="ja-JP"/>
              </w:rPr>
              <w:t xml:space="preserve">, </w:t>
            </w:r>
            <w:r w:rsidR="00815654" w:rsidRPr="00074008">
              <w:rPr>
                <w:lang w:val="en-US" w:eastAsia="ja-JP"/>
              </w:rPr>
              <w:t>such as</w:t>
            </w:r>
            <w:r w:rsidR="000D2405" w:rsidRPr="00074008">
              <w:rPr>
                <w:lang w:val="en-US" w:eastAsia="ja-JP"/>
              </w:rPr>
              <w:t xml:space="preserve"> </w:t>
            </w:r>
            <w:r w:rsidRPr="00074008">
              <w:rPr>
                <w:lang w:val="en-US" w:eastAsia="ja-JP"/>
              </w:rPr>
              <w:t>reading maps, timetables, giving and receiving directions</w:t>
            </w:r>
            <w:r w:rsidR="00C053CC" w:rsidRPr="00074008">
              <w:rPr>
                <w:lang w:val="en-US" w:eastAsia="ja-JP"/>
              </w:rPr>
              <w:t>,</w:t>
            </w:r>
            <w:r w:rsidRPr="00074008">
              <w:rPr>
                <w:lang w:val="en-US" w:eastAsia="ja-JP"/>
              </w:rPr>
              <w:t xml:space="preserve"> and locating places, for </w:t>
            </w:r>
            <w:r w:rsidR="001813E8" w:rsidRPr="00074008">
              <w:rPr>
                <w:lang w:val="en-US" w:eastAsia="ja-JP"/>
              </w:rPr>
              <w:t>example</w:t>
            </w:r>
            <w:r w:rsidR="001813E8" w:rsidRPr="004A31FF">
              <w:rPr>
                <w:rFonts w:eastAsia="MS Gothic"/>
                <w:lang w:val="en-US" w:eastAsia="ja-JP"/>
              </w:rPr>
              <w:t>,</w:t>
            </w:r>
            <w:r w:rsidR="001813E8" w:rsidRPr="00074008">
              <w:rPr>
                <w:rFonts w:ascii="Nirmala UI" w:eastAsia="MS Gothic" w:hAnsi="Nirmala UI" w:cs="Mangal"/>
                <w:cs/>
                <w:lang w:val="en-US" w:eastAsia="ja-JP" w:bidi="hi-IN"/>
              </w:rPr>
              <w:t xml:space="preserve"> </w:t>
            </w:r>
            <w:r w:rsidR="001813E8" w:rsidRPr="00074008">
              <w:rPr>
                <w:rFonts w:ascii="Nirmala UI" w:eastAsia="MS Gothic" w:hAnsi="Nirmala UI" w:cs="Nirmala UI"/>
                <w:cs/>
                <w:lang w:val="en-US" w:eastAsia="ja-JP" w:bidi="hi-IN"/>
              </w:rPr>
              <w:t>पहले</w:t>
            </w:r>
            <w:r w:rsidR="00833D3C" w:rsidRPr="00074008">
              <w:rPr>
                <w:rFonts w:ascii="Nirmala UI" w:eastAsia="MS Gothic" w:hAnsi="Nirmala UI" w:cs="Nirmala UI"/>
                <w:cs/>
                <w:lang w:val="en-US" w:eastAsia="ja-JP" w:bidi="hi-IN"/>
              </w:rPr>
              <w:t xml:space="preserve"> दाएँ मुड़िए, एकदम सीधा जाइए, बस कितने बजे जाएगी?</w:t>
            </w:r>
            <w:r w:rsidRPr="00074008">
              <w:rPr>
                <w:rFonts w:ascii="MS Gothic" w:eastAsia="MS Gothic" w:hAnsi="MS Gothic"/>
                <w:lang w:val="en-US" w:eastAsia="ja-JP"/>
              </w:rPr>
              <w:t> </w:t>
            </w:r>
          </w:p>
          <w:p w14:paraId="153E4FBA" w14:textId="27C6B2F4" w:rsidR="0048185C" w:rsidRPr="00074008" w:rsidRDefault="0048185C" w:rsidP="00074008">
            <w:pPr>
              <w:pStyle w:val="Bullets"/>
              <w:rPr>
                <w:lang w:val="en-US" w:eastAsia="ja-JP"/>
              </w:rPr>
            </w:pPr>
            <w:r w:rsidRPr="00074008">
              <w:rPr>
                <w:lang w:val="en-US" w:eastAsia="ja-JP"/>
              </w:rPr>
              <w:t>talking about my real or imagin</w:t>
            </w:r>
            <w:r w:rsidR="00303A4E" w:rsidRPr="00074008">
              <w:rPr>
                <w:lang w:val="en-US" w:eastAsia="ja-JP"/>
              </w:rPr>
              <w:t>ed</w:t>
            </w:r>
            <w:r w:rsidRPr="00074008">
              <w:rPr>
                <w:lang w:val="en-US" w:eastAsia="ja-JP"/>
              </w:rPr>
              <w:t xml:space="preserve"> </w:t>
            </w:r>
            <w:r w:rsidR="591B2B15" w:rsidRPr="00074008">
              <w:rPr>
                <w:lang w:val="en-US" w:eastAsia="ja-JP"/>
              </w:rPr>
              <w:t>p</w:t>
            </w:r>
            <w:r w:rsidRPr="00074008">
              <w:rPr>
                <w:lang w:val="en-US" w:eastAsia="ja-JP"/>
              </w:rPr>
              <w:t>ast holiday, including place, activities, etc. </w:t>
            </w:r>
          </w:p>
          <w:p w14:paraId="12854AFF" w14:textId="654FF16C" w:rsidR="0048185C" w:rsidRPr="00074008" w:rsidRDefault="0048185C" w:rsidP="00074008">
            <w:pPr>
              <w:pStyle w:val="Bullets"/>
              <w:rPr>
                <w:lang w:val="en-US" w:eastAsia="ja-JP"/>
              </w:rPr>
            </w:pPr>
            <w:r w:rsidRPr="00074008">
              <w:rPr>
                <w:lang w:val="en-US" w:eastAsia="ja-JP"/>
              </w:rPr>
              <w:t xml:space="preserve">outlining </w:t>
            </w:r>
            <w:r w:rsidR="00BA7C13" w:rsidRPr="00074008">
              <w:rPr>
                <w:lang w:val="en-US" w:eastAsia="ja-JP"/>
              </w:rPr>
              <w:t>a</w:t>
            </w:r>
            <w:r w:rsidRPr="00074008">
              <w:rPr>
                <w:lang w:val="en-US" w:eastAsia="ja-JP"/>
              </w:rPr>
              <w:t xml:space="preserve"> plan for next holiday </w:t>
            </w:r>
          </w:p>
          <w:p w14:paraId="1E9AC380" w14:textId="0929C7AA" w:rsidR="0048185C" w:rsidRPr="00074008" w:rsidRDefault="0048185C" w:rsidP="00074008">
            <w:pPr>
              <w:pStyle w:val="Bullets"/>
              <w:rPr>
                <w:lang w:val="en-US" w:eastAsia="ja-JP"/>
              </w:rPr>
            </w:pPr>
            <w:r w:rsidRPr="00074008">
              <w:rPr>
                <w:lang w:val="en-US" w:eastAsia="ja-JP"/>
              </w:rPr>
              <w:t xml:space="preserve">comparing attitudes and travel patterns in </w:t>
            </w:r>
            <w:r w:rsidR="00BA403A" w:rsidRPr="00074008">
              <w:rPr>
                <w:lang w:val="en-US" w:eastAsia="ja-JP"/>
              </w:rPr>
              <w:t xml:space="preserve">India and </w:t>
            </w:r>
            <w:r w:rsidRPr="00074008">
              <w:rPr>
                <w:lang w:val="en-US" w:eastAsia="ja-JP"/>
              </w:rPr>
              <w:t>Australia</w:t>
            </w:r>
            <w:r w:rsidR="00534A3C" w:rsidRPr="00074008">
              <w:rPr>
                <w:rFonts w:cs="Mangal"/>
                <w:cs/>
                <w:lang w:val="en-US" w:eastAsia="ja-JP" w:bidi="hi-IN"/>
              </w:rPr>
              <w:t xml:space="preserve"> </w:t>
            </w:r>
          </w:p>
          <w:p w14:paraId="76C3E0C1" w14:textId="3B6EB9F7" w:rsidR="003D1D5D" w:rsidRPr="00074008" w:rsidRDefault="0070679B" w:rsidP="00074008">
            <w:pPr>
              <w:pStyle w:val="Bullets"/>
            </w:pPr>
            <w:r w:rsidRPr="00074008">
              <w:t>travel</w:t>
            </w:r>
            <w:r w:rsidR="00096CDA" w:rsidRPr="00074008">
              <w:t>ling</w:t>
            </w:r>
            <w:r w:rsidRPr="00074008">
              <w:t xml:space="preserve">, visiting relatives and friends, planning a holiday, </w:t>
            </w:r>
            <w:r w:rsidR="00C038AD" w:rsidRPr="00074008">
              <w:t xml:space="preserve">identifying </w:t>
            </w:r>
            <w:r w:rsidRPr="00074008">
              <w:t xml:space="preserve">activities </w:t>
            </w:r>
            <w:r w:rsidR="00496F9F">
              <w:t xml:space="preserve">that are </w:t>
            </w:r>
            <w:r w:rsidRPr="00074008">
              <w:t>particular to Hindi-speaking communities</w:t>
            </w:r>
          </w:p>
        </w:tc>
        <w:tc>
          <w:tcPr>
            <w:tcW w:w="5017" w:type="dxa"/>
          </w:tcPr>
          <w:p w14:paraId="3E0BE25B" w14:textId="272932A6" w:rsidR="00F30C74" w:rsidRPr="00074008" w:rsidRDefault="00F30C74" w:rsidP="00E664BC">
            <w:pPr>
              <w:pStyle w:val="Bullets"/>
              <w:numPr>
                <w:ilvl w:val="0"/>
                <w:numId w:val="0"/>
              </w:numPr>
              <w:rPr>
                <w:b/>
                <w:bCs/>
                <w:lang w:val="en-US"/>
              </w:rPr>
            </w:pPr>
            <w:r w:rsidRPr="00074008">
              <w:rPr>
                <w:b/>
                <w:bCs/>
              </w:rPr>
              <w:t xml:space="preserve">A trip to </w:t>
            </w:r>
            <w:r w:rsidR="00C73B69" w:rsidRPr="00074008">
              <w:rPr>
                <w:b/>
                <w:bCs/>
              </w:rPr>
              <w:t>India</w:t>
            </w:r>
            <w:r w:rsidR="005B4555" w:rsidRPr="00074008">
              <w:rPr>
                <w:b/>
                <w:bCs/>
              </w:rPr>
              <w:t xml:space="preserve"> or </w:t>
            </w:r>
            <w:r w:rsidR="00B33FA7" w:rsidRPr="00074008">
              <w:rPr>
                <w:b/>
                <w:bCs/>
              </w:rPr>
              <w:t xml:space="preserve">a </w:t>
            </w:r>
            <w:r w:rsidR="005B4555" w:rsidRPr="00074008">
              <w:rPr>
                <w:b/>
                <w:bCs/>
              </w:rPr>
              <w:t>Hindi</w:t>
            </w:r>
            <w:r w:rsidR="0047737B" w:rsidRPr="00074008">
              <w:rPr>
                <w:b/>
                <w:bCs/>
              </w:rPr>
              <w:t>-</w:t>
            </w:r>
            <w:r w:rsidR="005B4555" w:rsidRPr="00074008">
              <w:rPr>
                <w:b/>
                <w:bCs/>
              </w:rPr>
              <w:t>speaking country</w:t>
            </w:r>
            <w:r w:rsidR="00DD52C0" w:rsidRPr="00074008">
              <w:rPr>
                <w:b/>
                <w:bCs/>
              </w:rPr>
              <w:t xml:space="preserve"> </w:t>
            </w:r>
          </w:p>
          <w:p w14:paraId="68F783B7" w14:textId="06E1E56C" w:rsidR="00F30C74" w:rsidRPr="00074008" w:rsidRDefault="00F30C74" w:rsidP="00074008">
            <w:pPr>
              <w:pStyle w:val="Bullets"/>
            </w:pPr>
            <w:r w:rsidRPr="00074008">
              <w:t>organising a real or imagined trip to tourist spots, historic sites</w:t>
            </w:r>
            <w:r w:rsidR="00C903F6" w:rsidRPr="00074008">
              <w:t xml:space="preserve"> and</w:t>
            </w:r>
            <w:r w:rsidRPr="00074008">
              <w:t xml:space="preserve"> recommended places, </w:t>
            </w:r>
            <w:r w:rsidR="00C903F6" w:rsidRPr="00074008">
              <w:t xml:space="preserve">keeping </w:t>
            </w:r>
            <w:r w:rsidRPr="00074008">
              <w:t>within a given budget </w:t>
            </w:r>
          </w:p>
          <w:p w14:paraId="7A84E855" w14:textId="22A3C8DE" w:rsidR="00F30C74" w:rsidRPr="00074008" w:rsidRDefault="00F30C74" w:rsidP="00074008">
            <w:pPr>
              <w:pStyle w:val="Bullets"/>
            </w:pPr>
            <w:r w:rsidRPr="00074008">
              <w:t>asking for help when lost</w:t>
            </w:r>
            <w:r w:rsidR="00FE29F2" w:rsidRPr="00074008">
              <w:t>,</w:t>
            </w:r>
            <w:r w:rsidRPr="00074008">
              <w:t> </w:t>
            </w:r>
            <w:r w:rsidR="00DC0E7D" w:rsidRPr="004A31FF">
              <w:rPr>
                <w:lang w:bidi="hi-IN"/>
              </w:rPr>
              <w:t>for</w:t>
            </w:r>
            <w:r w:rsidR="005C5078" w:rsidRPr="004A31FF">
              <w:rPr>
                <w:lang w:bidi="hi-IN"/>
              </w:rPr>
              <w:t xml:space="preserve"> example</w:t>
            </w:r>
            <w:r w:rsidR="00DC0E7D" w:rsidRPr="004A31FF">
              <w:rPr>
                <w:lang w:bidi="hi-IN"/>
              </w:rPr>
              <w:t>,</w:t>
            </w:r>
            <w:r w:rsidR="00DC0E7D" w:rsidRPr="00074008">
              <w:rPr>
                <w:rFonts w:ascii="Mangal" w:hAnsi="Mangal" w:cs="Mangal"/>
                <w:cs/>
                <w:lang w:bidi="hi-IN"/>
              </w:rPr>
              <w:t xml:space="preserve"> </w:t>
            </w:r>
            <w:r w:rsidR="00DC0E7D" w:rsidRPr="00074008">
              <w:rPr>
                <w:rFonts w:ascii="Nirmala UI" w:hAnsi="Nirmala UI" w:cs="Nirmala UI"/>
                <w:cs/>
              </w:rPr>
              <w:t>हम खो गए हैं</w:t>
            </w:r>
            <w:r w:rsidR="00DC0E7D" w:rsidRPr="00074008">
              <w:rPr>
                <w:rFonts w:ascii="Nirmala UI" w:hAnsi="Nirmala UI" w:cs="Nirmala UI"/>
                <w:lang w:bidi="hi-IN"/>
              </w:rPr>
              <w:t>,</w:t>
            </w:r>
            <w:r w:rsidR="00DC0E7D" w:rsidRPr="00074008">
              <w:rPr>
                <w:rFonts w:ascii="Nirmala UI" w:hAnsi="Nirmala UI" w:cs="Nirmala UI"/>
                <w:cs/>
              </w:rPr>
              <w:t xml:space="preserve"> </w:t>
            </w:r>
            <w:r w:rsidR="00081FC3" w:rsidRPr="00074008">
              <w:rPr>
                <w:rFonts w:ascii="Nirmala UI" w:hAnsi="Nirmala UI" w:cs="Nirmala UI"/>
                <w:cs/>
              </w:rPr>
              <w:t xml:space="preserve">सबसे नजदीक </w:t>
            </w:r>
            <w:r w:rsidR="002652B6" w:rsidRPr="00074008">
              <w:rPr>
                <w:rFonts w:ascii="Nirmala UI" w:hAnsi="Nirmala UI" w:cs="Nirmala UI"/>
                <w:cs/>
                <w:lang w:bidi="hi-IN"/>
              </w:rPr>
              <w:t xml:space="preserve">बस </w:t>
            </w:r>
            <w:r w:rsidR="00FD0D8F" w:rsidRPr="00074008">
              <w:rPr>
                <w:rFonts w:ascii="Nirmala UI" w:hAnsi="Nirmala UI" w:cs="Nirmala UI"/>
                <w:cs/>
                <w:lang w:bidi="hi-IN"/>
              </w:rPr>
              <w:t>कहाँ से</w:t>
            </w:r>
            <w:r w:rsidR="00DD52C0" w:rsidRPr="00074008">
              <w:rPr>
                <w:rFonts w:ascii="Nirmala UI" w:hAnsi="Nirmala UI" w:cs="Nirmala UI"/>
                <w:cs/>
                <w:lang w:bidi="hi-IN"/>
              </w:rPr>
              <w:t xml:space="preserve"> </w:t>
            </w:r>
            <w:r w:rsidR="00FD0D8F" w:rsidRPr="00074008">
              <w:rPr>
                <w:rFonts w:ascii="Nirmala UI" w:hAnsi="Nirmala UI" w:cs="Nirmala UI"/>
                <w:cs/>
                <w:lang w:bidi="hi-IN"/>
              </w:rPr>
              <w:t xml:space="preserve">मिलेगी </w:t>
            </w:r>
            <w:r w:rsidR="00C800F7" w:rsidRPr="00074008">
              <w:rPr>
                <w:rFonts w:ascii="Nirmala UI" w:hAnsi="Nirmala UI" w:cs="Nirmala UI"/>
                <w:lang w:bidi="hi-IN"/>
              </w:rPr>
              <w:t>?</w:t>
            </w:r>
            <w:r w:rsidR="003E10A4" w:rsidRPr="00074008">
              <w:rPr>
                <w:rFonts w:ascii="Nirmala UI" w:hAnsi="Nirmala UI" w:cs="Nirmala UI"/>
                <w:lang w:bidi="hi-IN"/>
              </w:rPr>
              <w:t>,</w:t>
            </w:r>
            <w:r w:rsidR="003E10A4" w:rsidRPr="00074008">
              <w:rPr>
                <w:rFonts w:ascii="Nirmala UI" w:hAnsi="Nirmala UI" w:cs="Nirmala UI"/>
                <w:cs/>
                <w:lang w:bidi="hi-IN"/>
              </w:rPr>
              <w:t xml:space="preserve"> </w:t>
            </w:r>
            <w:r w:rsidR="00284BD2" w:rsidRPr="00074008">
              <w:rPr>
                <w:rFonts w:ascii="Nirmala UI" w:hAnsi="Nirmala UI" w:cs="Nirmala UI"/>
                <w:cs/>
                <w:lang w:bidi="hi-IN"/>
              </w:rPr>
              <w:t xml:space="preserve">क्या आप </w:t>
            </w:r>
            <w:r w:rsidR="00C800F7" w:rsidRPr="00074008">
              <w:rPr>
                <w:rFonts w:ascii="Nirmala UI" w:hAnsi="Nirmala UI" w:cs="Nirmala UI"/>
                <w:cs/>
                <w:lang w:bidi="hi-IN"/>
              </w:rPr>
              <w:t xml:space="preserve">हमे </w:t>
            </w:r>
            <w:r w:rsidR="00284BD2" w:rsidRPr="00074008">
              <w:rPr>
                <w:rFonts w:ascii="Nirmala UI" w:hAnsi="Nirmala UI" w:cs="Nirmala UI"/>
                <w:cs/>
                <w:lang w:bidi="hi-IN"/>
              </w:rPr>
              <w:t>रास्ता बताएँगे</w:t>
            </w:r>
            <w:r w:rsidR="001B4F65" w:rsidRPr="00074008">
              <w:rPr>
                <w:rFonts w:ascii="Nirmala UI" w:hAnsi="Nirmala UI" w:cs="Nirmala UI"/>
                <w:cs/>
                <w:lang w:bidi="hi-IN"/>
              </w:rPr>
              <w:t xml:space="preserve"> </w:t>
            </w:r>
            <w:r w:rsidR="001B4F65" w:rsidRPr="004A31FF">
              <w:rPr>
                <w:lang w:bidi="hi-IN"/>
              </w:rPr>
              <w:t>?</w:t>
            </w:r>
            <w:r w:rsidR="00081FC3" w:rsidRPr="00074008">
              <w:rPr>
                <w:rFonts w:ascii="Mangal" w:hAnsi="Mangal" w:cs="Mangal"/>
                <w:cs/>
                <w:lang w:bidi="hi-IN"/>
              </w:rPr>
              <w:t xml:space="preserve"> </w:t>
            </w:r>
          </w:p>
          <w:p w14:paraId="57D1F173" w14:textId="22AF5EFB" w:rsidR="00F30C74" w:rsidRPr="00074008" w:rsidRDefault="00F30C74" w:rsidP="00074008">
            <w:pPr>
              <w:pStyle w:val="Bullets"/>
            </w:pPr>
            <w:r w:rsidRPr="00074008">
              <w:t xml:space="preserve">describing </w:t>
            </w:r>
            <w:r w:rsidR="00DF0721" w:rsidRPr="00074008">
              <w:t>‘M</w:t>
            </w:r>
            <w:r w:rsidRPr="00074008">
              <w:t>y ideal</w:t>
            </w:r>
            <w:r w:rsidR="00DF0721" w:rsidRPr="00074008">
              <w:t>/dream</w:t>
            </w:r>
            <w:r w:rsidRPr="00074008">
              <w:t xml:space="preserve"> holiday</w:t>
            </w:r>
            <w:r w:rsidR="00DF0721" w:rsidRPr="00074008">
              <w:t>’</w:t>
            </w:r>
            <w:r w:rsidRPr="00074008">
              <w:t> </w:t>
            </w:r>
          </w:p>
          <w:p w14:paraId="2C28AA43" w14:textId="30E0104C" w:rsidR="00F30C74" w:rsidRPr="00074008" w:rsidRDefault="008137CB" w:rsidP="004A31FF">
            <w:pPr>
              <w:pStyle w:val="Bullets"/>
              <w:ind w:left="714" w:hanging="357"/>
            </w:pPr>
            <w:r w:rsidRPr="00074008">
              <w:rPr>
                <w:lang w:bidi="hi-IN"/>
              </w:rPr>
              <w:t xml:space="preserve">researching </w:t>
            </w:r>
            <w:r w:rsidR="00343541" w:rsidRPr="00074008">
              <w:rPr>
                <w:lang w:bidi="hi-IN"/>
              </w:rPr>
              <w:t xml:space="preserve">and comparing </w:t>
            </w:r>
            <w:r w:rsidR="000320A6" w:rsidRPr="00074008">
              <w:rPr>
                <w:lang w:bidi="hi-IN"/>
              </w:rPr>
              <w:t xml:space="preserve">products </w:t>
            </w:r>
            <w:r w:rsidR="000E5409" w:rsidRPr="00074008">
              <w:rPr>
                <w:lang w:bidi="hi-IN"/>
              </w:rPr>
              <w:t xml:space="preserve">that are </w:t>
            </w:r>
            <w:r w:rsidR="003A4F4B" w:rsidRPr="00074008">
              <w:rPr>
                <w:lang w:bidi="hi-IN"/>
              </w:rPr>
              <w:t>‘</w:t>
            </w:r>
            <w:r w:rsidRPr="00074008">
              <w:rPr>
                <w:lang w:bidi="hi-IN"/>
              </w:rPr>
              <w:t>M</w:t>
            </w:r>
            <w:r w:rsidR="00F30C74" w:rsidRPr="00074008">
              <w:t>ade in</w:t>
            </w:r>
            <w:r w:rsidR="001B0EBD" w:rsidRPr="00074008">
              <w:t xml:space="preserve"> India</w:t>
            </w:r>
            <w:r w:rsidR="0024687C" w:rsidRPr="00074008">
              <w:rPr>
                <w:lang w:bidi="hi-IN"/>
              </w:rPr>
              <w:t>’</w:t>
            </w:r>
            <w:r w:rsidR="0024687C" w:rsidRPr="00074008">
              <w:rPr>
                <w:cs/>
                <w:lang w:bidi="hi-IN"/>
              </w:rPr>
              <w:t xml:space="preserve"> </w:t>
            </w:r>
            <w:r w:rsidR="0024687C" w:rsidRPr="00074008">
              <w:rPr>
                <w:lang w:bidi="hi-IN"/>
              </w:rPr>
              <w:t xml:space="preserve">and </w:t>
            </w:r>
            <w:r w:rsidR="00F17096" w:rsidRPr="00074008">
              <w:rPr>
                <w:lang w:bidi="hi-IN"/>
              </w:rPr>
              <w:t xml:space="preserve">‘Made in </w:t>
            </w:r>
            <w:r w:rsidR="00251B4A" w:rsidRPr="00074008">
              <w:rPr>
                <w:lang w:bidi="hi-IN"/>
              </w:rPr>
              <w:t>Australia’</w:t>
            </w:r>
            <w:r w:rsidR="00251B4A" w:rsidRPr="00074008">
              <w:rPr>
                <w:cs/>
                <w:lang w:bidi="hi-IN"/>
              </w:rPr>
              <w:t xml:space="preserve"> </w:t>
            </w:r>
            <w:r w:rsidR="000E5409" w:rsidRPr="00074008">
              <w:rPr>
                <w:rFonts w:cs="Mangal" w:hint="cs"/>
                <w:cs/>
                <w:lang w:bidi="hi-IN"/>
              </w:rPr>
              <w:t>for</w:t>
            </w:r>
            <w:r w:rsidR="00B0481A" w:rsidRPr="00074008">
              <w:t xml:space="preserve"> </w:t>
            </w:r>
            <w:r w:rsidR="00F30C74" w:rsidRPr="00074008">
              <w:t>quality, style, innovation</w:t>
            </w:r>
            <w:r w:rsidR="00B0481A" w:rsidRPr="00074008">
              <w:t xml:space="preserve"> and</w:t>
            </w:r>
            <w:r w:rsidR="00F30C74" w:rsidRPr="00074008">
              <w:t xml:space="preserve"> aesthetics</w:t>
            </w:r>
            <w:r w:rsidR="00B0481A" w:rsidRPr="00074008">
              <w:t xml:space="preserve"> in areas such as</w:t>
            </w:r>
            <w:r w:rsidR="00F30C74" w:rsidRPr="00074008">
              <w:t xml:space="preserve"> the arts</w:t>
            </w:r>
            <w:r w:rsidR="00B0481A" w:rsidRPr="00074008">
              <w:t xml:space="preserve"> and</w:t>
            </w:r>
            <w:r w:rsidR="00F30C74" w:rsidRPr="00074008">
              <w:t xml:space="preserve"> architecture </w:t>
            </w:r>
          </w:p>
          <w:p w14:paraId="2F188BE1" w14:textId="4A8F5009" w:rsidR="00F30C74" w:rsidRPr="00074008" w:rsidRDefault="009B0370" w:rsidP="00074008">
            <w:pPr>
              <w:pStyle w:val="Bullets"/>
            </w:pPr>
            <w:r w:rsidRPr="00074008">
              <w:t>reflecting on</w:t>
            </w:r>
            <w:r w:rsidR="00F30C74" w:rsidRPr="00074008">
              <w:t xml:space="preserve"> a </w:t>
            </w:r>
            <w:r w:rsidR="00AC15D2" w:rsidRPr="00074008">
              <w:t xml:space="preserve">past </w:t>
            </w:r>
            <w:r w:rsidR="00F30C74" w:rsidRPr="00074008">
              <w:t xml:space="preserve">holiday and what they </w:t>
            </w:r>
            <w:r w:rsidR="00FE051E" w:rsidRPr="00074008">
              <w:t>may</w:t>
            </w:r>
            <w:r w:rsidR="00F30C74" w:rsidRPr="00074008">
              <w:t xml:space="preserve"> do differently </w:t>
            </w:r>
            <w:r w:rsidR="0005783F" w:rsidRPr="00074008">
              <w:t xml:space="preserve">next time, </w:t>
            </w:r>
            <w:r w:rsidR="004F69C0" w:rsidRPr="00074008">
              <w:t>such as</w:t>
            </w:r>
            <w:r w:rsidRPr="00074008">
              <w:t xml:space="preserve"> accommodation, transport, destinations</w:t>
            </w:r>
            <w:r w:rsidR="0005783F" w:rsidRPr="00074008">
              <w:t>, food choices</w:t>
            </w:r>
            <w:r w:rsidR="00E3554F" w:rsidRPr="00074008">
              <w:t>, and why</w:t>
            </w:r>
            <w:r w:rsidR="00DD52C0" w:rsidRPr="00074008">
              <w:t xml:space="preserve"> </w:t>
            </w:r>
          </w:p>
          <w:p w14:paraId="5BBB11C6" w14:textId="76FE3AA3" w:rsidR="00F30C74" w:rsidRPr="00074008" w:rsidRDefault="00FC0F2D" w:rsidP="00074008">
            <w:pPr>
              <w:pStyle w:val="Bullets"/>
            </w:pPr>
            <w:r w:rsidRPr="00074008">
              <w:t>researching tourist spots or historic sites away from the beaten track in India and Australia</w:t>
            </w:r>
          </w:p>
          <w:p w14:paraId="32A5CD5F" w14:textId="77777777" w:rsidR="00F30C74" w:rsidRPr="00074008" w:rsidRDefault="00F30C74" w:rsidP="00074008">
            <w:pPr>
              <w:pStyle w:val="Bullets"/>
            </w:pPr>
            <w:r w:rsidRPr="00074008">
              <w:t>talking about a real or imagined exchange student or homestay experience </w:t>
            </w:r>
          </w:p>
          <w:p w14:paraId="1DC47354" w14:textId="2940593D" w:rsidR="00F30C74" w:rsidRPr="00074008" w:rsidRDefault="00F30C74" w:rsidP="00074008">
            <w:pPr>
              <w:pStyle w:val="Bullets"/>
            </w:pPr>
            <w:r w:rsidRPr="00074008">
              <w:t xml:space="preserve">describing landmarks in </w:t>
            </w:r>
            <w:r w:rsidR="001B0EBD" w:rsidRPr="00074008">
              <w:t xml:space="preserve">India </w:t>
            </w:r>
            <w:r w:rsidRPr="00074008">
              <w:t>and Australia </w:t>
            </w:r>
          </w:p>
          <w:p w14:paraId="083DC8FF" w14:textId="6BD22C49" w:rsidR="00457E03" w:rsidRPr="00074008" w:rsidRDefault="00F30C74" w:rsidP="00074008">
            <w:pPr>
              <w:pStyle w:val="Bullets"/>
              <w:rPr>
                <w:rFonts w:ascii="Nirmala UI" w:hAnsi="Nirmala UI" w:cs="Nirmala UI"/>
              </w:rPr>
            </w:pPr>
            <w:r w:rsidRPr="00074008">
              <w:t xml:space="preserve">discussing </w:t>
            </w:r>
            <w:r w:rsidR="00231544" w:rsidRPr="00074008">
              <w:t>possible future plans</w:t>
            </w:r>
            <w:r w:rsidR="009E44FB" w:rsidRPr="00074008">
              <w:t xml:space="preserve"> such as </w:t>
            </w:r>
            <w:r w:rsidRPr="00074008">
              <w:t xml:space="preserve">Indian study exchange programs, for example, </w:t>
            </w:r>
            <w:r w:rsidR="00EF2B8A" w:rsidRPr="00074008">
              <w:rPr>
                <w:rFonts w:ascii="Nirmala UI" w:hAnsi="Nirmala UI" w:cs="Nirmala UI"/>
                <w:cs/>
                <w:lang w:bidi="hi-IN"/>
              </w:rPr>
              <w:t xml:space="preserve">मैं </w:t>
            </w:r>
            <w:r w:rsidR="0020566B" w:rsidRPr="00074008">
              <w:rPr>
                <w:rFonts w:ascii="Nirmala UI" w:hAnsi="Nirmala UI" w:cs="Nirmala UI"/>
                <w:cs/>
                <w:lang w:bidi="hi-IN"/>
              </w:rPr>
              <w:t xml:space="preserve">एक साल के लिए भारतीय विश्वविद्यालय में पढ़ना चाहता </w:t>
            </w:r>
            <w:r w:rsidR="00457E03" w:rsidRPr="00074008">
              <w:rPr>
                <w:rFonts w:ascii="Nirmala UI" w:hAnsi="Nirmala UI" w:cs="Nirmala UI"/>
                <w:cs/>
                <w:lang w:bidi="hi-IN"/>
              </w:rPr>
              <w:t xml:space="preserve">हूँ। मैं </w:t>
            </w:r>
            <w:r w:rsidR="00FB3AD3" w:rsidRPr="00074008">
              <w:rPr>
                <w:rFonts w:ascii="Nirmala UI" w:hAnsi="Nirmala UI" w:cs="Nirmala UI"/>
                <w:cs/>
                <w:lang w:bidi="hi-IN"/>
              </w:rPr>
              <w:t>छह महीने के लिए भारत में रहने के बारे में सोच रही हूँ।</w:t>
            </w:r>
          </w:p>
          <w:p w14:paraId="5392530F" w14:textId="62D1D840" w:rsidR="003D1D5D" w:rsidRPr="00074008" w:rsidRDefault="00E34F8E" w:rsidP="00074008">
            <w:pPr>
              <w:pStyle w:val="Bullets"/>
            </w:pPr>
            <w:r w:rsidRPr="00074008">
              <w:t xml:space="preserve">researching eco-tourism </w:t>
            </w:r>
            <w:r w:rsidR="009F0A6C" w:rsidRPr="00074008">
              <w:t xml:space="preserve">and economic impacts of tourism </w:t>
            </w:r>
          </w:p>
        </w:tc>
      </w:tr>
      <w:tr w:rsidR="002C2A66" w:rsidRPr="00074008" w14:paraId="6F076A91" w14:textId="77777777" w:rsidTr="00D51458">
        <w:trPr>
          <w:trHeight w:val="1676"/>
        </w:trPr>
        <w:tc>
          <w:tcPr>
            <w:tcW w:w="5015" w:type="dxa"/>
          </w:tcPr>
          <w:p w14:paraId="2C1FCC6D" w14:textId="713E235F" w:rsidR="002C2A66" w:rsidRPr="00074008" w:rsidRDefault="00D8418A" w:rsidP="00074008">
            <w:pPr>
              <w:pStyle w:val="Descriptiontitle"/>
              <w:ind w:left="0"/>
            </w:pPr>
            <w:r w:rsidRPr="00074008">
              <w:lastRenderedPageBreak/>
              <w:t>How I pass my time</w:t>
            </w:r>
          </w:p>
          <w:p w14:paraId="64B1F793" w14:textId="78F9E41A" w:rsidR="0016512C" w:rsidRPr="00074008" w:rsidRDefault="0016512C" w:rsidP="00074008">
            <w:pPr>
              <w:pStyle w:val="Bullets"/>
              <w:rPr>
                <w:rFonts w:ascii="Nirmala UI" w:hAnsi="Nirmala UI" w:cs="Nirmala UI"/>
              </w:rPr>
            </w:pPr>
            <w:r w:rsidRPr="00074008">
              <w:t>sharing information about activities, hobbies and pastimes</w:t>
            </w:r>
            <w:r w:rsidR="00F031F5" w:rsidRPr="00074008">
              <w:rPr>
                <w:cs/>
                <w:lang w:bidi="hi-IN"/>
              </w:rPr>
              <w:t>,</w:t>
            </w:r>
            <w:r w:rsidR="00A900B6" w:rsidRPr="00074008">
              <w:rPr>
                <w:rFonts w:cs="Mangal" w:hint="cs"/>
                <w:cs/>
                <w:lang w:bidi="hi-IN"/>
              </w:rPr>
              <w:t xml:space="preserve"> </w:t>
            </w:r>
            <w:r w:rsidR="00A900B6" w:rsidRPr="00074008">
              <w:rPr>
                <w:lang w:bidi="hi-IN"/>
              </w:rPr>
              <w:t>for</w:t>
            </w:r>
            <w:r w:rsidR="00A900B6" w:rsidRPr="00074008">
              <w:rPr>
                <w:cs/>
                <w:lang w:bidi="hi-IN"/>
              </w:rPr>
              <w:t xml:space="preserve"> </w:t>
            </w:r>
            <w:r w:rsidR="00A900B6" w:rsidRPr="00074008">
              <w:rPr>
                <w:lang w:bidi="hi-IN"/>
              </w:rPr>
              <w:t>example,</w:t>
            </w:r>
            <w:r w:rsidR="00F031F5" w:rsidRPr="00074008">
              <w:rPr>
                <w:cs/>
                <w:lang w:bidi="hi-IN"/>
              </w:rPr>
              <w:t xml:space="preserve"> </w:t>
            </w:r>
            <w:r w:rsidR="00F031F5" w:rsidRPr="00074008">
              <w:rPr>
                <w:rFonts w:ascii="Nirmala UI" w:hAnsi="Nirmala UI" w:cs="Nirmala UI"/>
                <w:cs/>
                <w:lang w:bidi="hi-IN"/>
              </w:rPr>
              <w:t xml:space="preserve">मुझे पुस्तक </w:t>
            </w:r>
            <w:r w:rsidR="00D922FB" w:rsidRPr="00074008">
              <w:rPr>
                <w:rFonts w:ascii="Nirmala UI" w:hAnsi="Nirmala UI" w:cs="Nirmala UI"/>
                <w:cs/>
                <w:lang w:bidi="hi-IN"/>
              </w:rPr>
              <w:t>पढ़ना पसंद है।</w:t>
            </w:r>
            <w:r w:rsidR="0073224A" w:rsidRPr="00074008">
              <w:rPr>
                <w:rFonts w:ascii="Nirmala UI" w:hAnsi="Nirmala UI" w:cs="Nirmala UI"/>
                <w:cs/>
                <w:lang w:bidi="hi-IN"/>
              </w:rPr>
              <w:t xml:space="preserve"> मैं तैरने जाती हूँ।</w:t>
            </w:r>
          </w:p>
          <w:p w14:paraId="3BDAE910" w14:textId="73BC1DC0" w:rsidR="002C2A66" w:rsidRPr="00074008" w:rsidRDefault="0016512C" w:rsidP="00074008">
            <w:pPr>
              <w:pStyle w:val="Bullets"/>
              <w:rPr>
                <w:rFonts w:ascii="Nirmala UI" w:hAnsi="Nirmala UI" w:cs="Nirmala UI"/>
              </w:rPr>
            </w:pPr>
            <w:r w:rsidRPr="00074008">
              <w:t>talking about sports, for example, traditional sports</w:t>
            </w:r>
            <w:r w:rsidR="00D922FB" w:rsidRPr="00074008">
              <w:rPr>
                <w:cs/>
                <w:lang w:bidi="hi-IN"/>
              </w:rPr>
              <w:t xml:space="preserve"> </w:t>
            </w:r>
            <w:r w:rsidR="00084397" w:rsidRPr="00074008">
              <w:rPr>
                <w:rFonts w:ascii="Nirmala UI" w:hAnsi="Nirmala UI" w:cs="Nirmala UI"/>
                <w:cs/>
                <w:lang w:bidi="hi-IN"/>
              </w:rPr>
              <w:t>खो–खो</w:t>
            </w:r>
            <w:r w:rsidR="00084397" w:rsidRPr="00074008">
              <w:rPr>
                <w:rFonts w:cs="Mangal"/>
                <w:cs/>
                <w:lang w:bidi="hi-IN"/>
              </w:rPr>
              <w:t xml:space="preserve"> </w:t>
            </w:r>
            <w:r w:rsidRPr="00074008">
              <w:t>and modern sports</w:t>
            </w:r>
            <w:r w:rsidR="00D16253" w:rsidRPr="00074008">
              <w:rPr>
                <w:cs/>
                <w:lang w:bidi="hi-IN"/>
              </w:rPr>
              <w:t xml:space="preserve"> </w:t>
            </w:r>
            <w:r w:rsidR="00084397" w:rsidRPr="00074008">
              <w:rPr>
                <w:rFonts w:ascii="Nirmala UI" w:hAnsi="Nirmala UI" w:cs="Nirmala UI"/>
                <w:cs/>
                <w:lang w:bidi="hi-IN"/>
              </w:rPr>
              <w:t>टेनिस, बॉस्केट</w:t>
            </w:r>
            <w:r w:rsidR="1EEFC6C5" w:rsidRPr="00074008">
              <w:rPr>
                <w:rFonts w:ascii="Nirmala UI" w:hAnsi="Nirmala UI" w:cs="Nirmala UI"/>
                <w:cs/>
                <w:lang w:bidi="hi-IN"/>
              </w:rPr>
              <w:t>-</w:t>
            </w:r>
            <w:r w:rsidR="00084397" w:rsidRPr="00074008">
              <w:rPr>
                <w:rFonts w:ascii="Nirmala UI" w:hAnsi="Nirmala UI" w:cs="Nirmala UI"/>
                <w:cs/>
                <w:lang w:bidi="hi-IN"/>
              </w:rPr>
              <w:t>बॉल</w:t>
            </w:r>
          </w:p>
          <w:p w14:paraId="07CF6DDE" w14:textId="25B0B5C1" w:rsidR="0016512C" w:rsidRPr="00074008" w:rsidRDefault="00CA56FF" w:rsidP="00074008">
            <w:pPr>
              <w:pStyle w:val="Bullets"/>
            </w:pPr>
            <w:r w:rsidRPr="00074008">
              <w:t xml:space="preserve">researching unique pastimes and hobbies </w:t>
            </w:r>
          </w:p>
          <w:p w14:paraId="6FE354CB" w14:textId="3242AB31" w:rsidR="002C2A66" w:rsidRPr="00074008" w:rsidRDefault="0075420C" w:rsidP="00074008">
            <w:pPr>
              <w:pStyle w:val="Bullets"/>
            </w:pPr>
            <w:r w:rsidRPr="00074008">
              <w:t xml:space="preserve">investigating what young people </w:t>
            </w:r>
            <w:r w:rsidR="00200407" w:rsidRPr="00074008">
              <w:t>who live</w:t>
            </w:r>
            <w:r w:rsidRPr="00074008">
              <w:t xml:space="preserve"> in Hindi-speaking countries </w:t>
            </w:r>
            <w:r w:rsidR="00200407" w:rsidRPr="00074008">
              <w:t>like to do in their leisure time</w:t>
            </w:r>
          </w:p>
        </w:tc>
        <w:tc>
          <w:tcPr>
            <w:tcW w:w="5016" w:type="dxa"/>
          </w:tcPr>
          <w:p w14:paraId="1C4A991A" w14:textId="522CB91D" w:rsidR="002C2A66" w:rsidRPr="00074008" w:rsidRDefault="00D8418A" w:rsidP="00074008">
            <w:pPr>
              <w:pStyle w:val="Descriptiontitle"/>
              <w:ind w:left="0"/>
            </w:pPr>
            <w:r w:rsidRPr="00074008">
              <w:t>Recreation</w:t>
            </w:r>
            <w:r w:rsidR="0075218C" w:rsidRPr="00074008">
              <w:t>, routines and responsibilities</w:t>
            </w:r>
          </w:p>
          <w:p w14:paraId="74E04B97" w14:textId="3AECAA11" w:rsidR="002C2A66" w:rsidRPr="00074008" w:rsidRDefault="003F3F51" w:rsidP="00074008">
            <w:pPr>
              <w:pStyle w:val="Bullets"/>
              <w:rPr>
                <w:rFonts w:ascii="Nirmala UI" w:hAnsi="Nirmala UI" w:cs="Nirmala UI"/>
              </w:rPr>
            </w:pPr>
            <w:r w:rsidRPr="00074008">
              <w:rPr>
                <w:rStyle w:val="SubtleEmphasis"/>
                <w:color w:val="000000" w:themeColor="accent4"/>
              </w:rPr>
              <w:t>discussing chores and responsibilities around the home</w:t>
            </w:r>
            <w:r w:rsidR="007975B6" w:rsidRPr="00074008">
              <w:rPr>
                <w:rStyle w:val="SubtleEmphasis"/>
                <w:color w:val="000000" w:themeColor="accent4"/>
              </w:rPr>
              <w:t>, at school</w:t>
            </w:r>
            <w:r w:rsidRPr="00074008">
              <w:rPr>
                <w:rStyle w:val="SubtleEmphasis"/>
                <w:color w:val="000000" w:themeColor="accent4"/>
              </w:rPr>
              <w:t xml:space="preserve"> or at </w:t>
            </w:r>
            <w:r w:rsidR="007975B6" w:rsidRPr="00074008">
              <w:rPr>
                <w:rStyle w:val="SubtleEmphasis"/>
                <w:color w:val="000000" w:themeColor="accent4"/>
              </w:rPr>
              <w:t>extra-curricular activities</w:t>
            </w:r>
            <w:r w:rsidR="00A03ED9" w:rsidRPr="00074008">
              <w:rPr>
                <w:rStyle w:val="SubtleEmphasis"/>
                <w:color w:val="000000" w:themeColor="accent4"/>
              </w:rPr>
              <w:t>, for example,</w:t>
            </w:r>
            <w:r w:rsidR="007975B6" w:rsidRPr="00074008">
              <w:rPr>
                <w:rStyle w:val="SubtleEmphasis"/>
                <w:color w:val="000000" w:themeColor="accent4"/>
              </w:rPr>
              <w:t xml:space="preserve"> </w:t>
            </w:r>
            <w:r w:rsidR="00905F92" w:rsidRPr="00074008">
              <w:rPr>
                <w:rFonts w:ascii="Nirmala UI" w:hAnsi="Nirmala UI" w:cs="Nirmala UI"/>
                <w:cs/>
                <w:lang w:bidi="hi-IN"/>
              </w:rPr>
              <w:t>नाश्ता बनाना</w:t>
            </w:r>
            <w:r w:rsidR="00905F92" w:rsidRPr="00074008">
              <w:rPr>
                <w:rFonts w:ascii="Nirmala UI" w:hAnsi="Nirmala UI" w:cs="Nirmala UI"/>
                <w:lang w:bidi="hi-IN"/>
              </w:rPr>
              <w:t xml:space="preserve">, </w:t>
            </w:r>
            <w:r w:rsidR="00E16807" w:rsidRPr="00074008">
              <w:rPr>
                <w:rFonts w:ascii="Nirmala UI" w:hAnsi="Nirmala UI" w:cs="Nirmala UI"/>
                <w:cs/>
                <w:lang w:bidi="hi-IN"/>
              </w:rPr>
              <w:t xml:space="preserve">सप्ताहांत </w:t>
            </w:r>
            <w:r w:rsidR="00E30359" w:rsidRPr="00074008">
              <w:rPr>
                <w:rFonts w:ascii="Nirmala UI" w:hAnsi="Nirmala UI" w:cs="Nirmala UI"/>
                <w:cs/>
                <w:lang w:bidi="hi-IN"/>
              </w:rPr>
              <w:t>पर कुत्ते को नहलाना</w:t>
            </w:r>
            <w:r w:rsidR="00C85DA7" w:rsidRPr="00074008">
              <w:rPr>
                <w:rFonts w:ascii="Nirmala UI" w:hAnsi="Nirmala UI" w:cs="Nirmala UI"/>
                <w:lang w:bidi="hi-IN"/>
              </w:rPr>
              <w:t>,</w:t>
            </w:r>
            <w:r w:rsidR="00C85DA7" w:rsidRPr="00074008">
              <w:rPr>
                <w:rFonts w:ascii="Nirmala UI" w:hAnsi="Nirmala UI" w:cs="Nirmala UI"/>
                <w:cs/>
                <w:lang w:bidi="hi-IN"/>
              </w:rPr>
              <w:t xml:space="preserve"> गाड़ी और घर साफ करना</w:t>
            </w:r>
            <w:r w:rsidR="000521AA" w:rsidRPr="00074008">
              <w:rPr>
                <w:rFonts w:ascii="Nirmala UI" w:hAnsi="Nirmala UI" w:cs="Nirmala UI"/>
                <w:lang w:bidi="hi-IN"/>
              </w:rPr>
              <w:t>,</w:t>
            </w:r>
            <w:r w:rsidR="00C85DA7" w:rsidRPr="00074008">
              <w:rPr>
                <w:rFonts w:ascii="Nirmala UI" w:hAnsi="Nirmala UI" w:cs="Nirmala UI"/>
                <w:lang w:bidi="hi-IN"/>
              </w:rPr>
              <w:t xml:space="preserve"> </w:t>
            </w:r>
            <w:r w:rsidR="00E753EC" w:rsidRPr="00074008">
              <w:rPr>
                <w:rFonts w:ascii="Nirmala UI" w:hAnsi="Nirmala UI" w:cs="Nirmala UI"/>
                <w:cs/>
                <w:lang w:bidi="hi-IN"/>
              </w:rPr>
              <w:t>पाठशाला मे</w:t>
            </w:r>
            <w:r w:rsidR="00545E71" w:rsidRPr="00074008">
              <w:rPr>
                <w:rFonts w:ascii="Nirmala UI" w:hAnsi="Nirmala UI" w:cs="Nirmala UI"/>
                <w:cs/>
                <w:lang w:bidi="hi-IN"/>
              </w:rPr>
              <w:t>ं</w:t>
            </w:r>
            <w:r w:rsidR="00E753EC" w:rsidRPr="00074008">
              <w:rPr>
                <w:rFonts w:ascii="Nirmala UI" w:hAnsi="Nirmala UI" w:cs="Nirmala UI"/>
                <w:cs/>
                <w:lang w:bidi="hi-IN"/>
              </w:rPr>
              <w:t xml:space="preserve"> झण्डा </w:t>
            </w:r>
            <w:r w:rsidR="2645F371" w:rsidRPr="00074008">
              <w:rPr>
                <w:rFonts w:ascii="Nirmala UI" w:hAnsi="Nirmala UI" w:cs="Nirmala UI"/>
                <w:cs/>
                <w:lang w:bidi="hi-IN"/>
              </w:rPr>
              <w:t>बा</w:t>
            </w:r>
            <w:r w:rsidR="13EFDD5C" w:rsidRPr="00074008">
              <w:rPr>
                <w:rFonts w:ascii="Nirmala UI" w:hAnsi="Nirmala UI" w:cs="Nirmala UI"/>
                <w:cs/>
                <w:lang w:bidi="hi-IN"/>
              </w:rPr>
              <w:t>ँ</w:t>
            </w:r>
            <w:r w:rsidR="2645F371" w:rsidRPr="00074008">
              <w:rPr>
                <w:rFonts w:ascii="Nirmala UI" w:hAnsi="Nirmala UI" w:cs="Nirmala UI"/>
                <w:cs/>
                <w:lang w:bidi="hi-IN"/>
              </w:rPr>
              <w:t>धना</w:t>
            </w:r>
            <w:r w:rsidR="00E753EC" w:rsidRPr="00074008">
              <w:rPr>
                <w:rFonts w:ascii="Nirmala UI" w:hAnsi="Nirmala UI" w:cs="Nirmala UI"/>
                <w:lang w:bidi="hi-IN"/>
              </w:rPr>
              <w:t>,</w:t>
            </w:r>
            <w:r w:rsidR="00E753EC" w:rsidRPr="00074008">
              <w:rPr>
                <w:rFonts w:ascii="Nirmala UI" w:hAnsi="Nirmala UI" w:cs="Nirmala UI"/>
                <w:cs/>
                <w:lang w:bidi="hi-IN"/>
              </w:rPr>
              <w:t xml:space="preserve"> </w:t>
            </w:r>
            <w:r w:rsidR="009A2E70" w:rsidRPr="00074008">
              <w:rPr>
                <w:rFonts w:ascii="Nirmala UI" w:hAnsi="Nirmala UI" w:cs="Nirmala UI"/>
                <w:cs/>
                <w:lang w:bidi="hi-IN"/>
              </w:rPr>
              <w:t xml:space="preserve">गायन </w:t>
            </w:r>
            <w:r w:rsidR="00C50BAB" w:rsidRPr="00074008">
              <w:rPr>
                <w:rFonts w:ascii="Nirmala UI" w:hAnsi="Nirmala UI" w:cs="Nirmala UI"/>
                <w:cs/>
                <w:lang w:bidi="hi-IN"/>
              </w:rPr>
              <w:t>सीखना</w:t>
            </w:r>
            <w:r w:rsidR="00F1284B" w:rsidRPr="00074008">
              <w:rPr>
                <w:rFonts w:ascii="Nirmala UI" w:hAnsi="Nirmala UI" w:cs="Nirmala UI"/>
              </w:rPr>
              <w:t xml:space="preserve"> </w:t>
            </w:r>
          </w:p>
          <w:p w14:paraId="0E2D8D05" w14:textId="1F9F422E" w:rsidR="007975B6" w:rsidRPr="00074008" w:rsidRDefault="00096D8F" w:rsidP="00074008">
            <w:pPr>
              <w:pStyle w:val="Bullets"/>
              <w:rPr>
                <w:rStyle w:val="SubtleEmphasis"/>
                <w:color w:val="000000" w:themeColor="accent4"/>
              </w:rPr>
            </w:pPr>
            <w:r w:rsidRPr="00074008">
              <w:rPr>
                <w:rStyle w:val="SubtleEmphasis"/>
                <w:color w:val="000000" w:themeColor="accent4"/>
              </w:rPr>
              <w:t xml:space="preserve">discussing </w:t>
            </w:r>
            <w:r w:rsidR="00AE1565" w:rsidRPr="00074008">
              <w:rPr>
                <w:rStyle w:val="SubtleEmphasis"/>
                <w:color w:val="000000" w:themeColor="accent4"/>
              </w:rPr>
              <w:t xml:space="preserve">preferences </w:t>
            </w:r>
            <w:r w:rsidR="00255ECE" w:rsidRPr="00074008">
              <w:rPr>
                <w:rStyle w:val="SubtleEmphasis"/>
                <w:color w:val="000000" w:themeColor="accent4"/>
              </w:rPr>
              <w:t>for</w:t>
            </w:r>
            <w:r w:rsidR="00AE1565" w:rsidRPr="00074008">
              <w:rPr>
                <w:rStyle w:val="SubtleEmphasis"/>
                <w:color w:val="000000" w:themeColor="accent4"/>
              </w:rPr>
              <w:t xml:space="preserve"> </w:t>
            </w:r>
            <w:r w:rsidR="00037893" w:rsidRPr="00074008">
              <w:rPr>
                <w:rStyle w:val="SubtleEmphasis"/>
                <w:color w:val="000000" w:themeColor="accent4"/>
              </w:rPr>
              <w:t>book</w:t>
            </w:r>
            <w:r w:rsidR="00AE1565" w:rsidRPr="00074008">
              <w:rPr>
                <w:rStyle w:val="SubtleEmphasis"/>
                <w:color w:val="000000" w:themeColor="accent4"/>
              </w:rPr>
              <w:t>s</w:t>
            </w:r>
            <w:r w:rsidR="00037893" w:rsidRPr="00074008">
              <w:rPr>
                <w:rStyle w:val="SubtleEmphasis"/>
                <w:color w:val="000000" w:themeColor="accent4"/>
              </w:rPr>
              <w:t>, movie</w:t>
            </w:r>
            <w:r w:rsidR="00AE1565" w:rsidRPr="00074008">
              <w:rPr>
                <w:rStyle w:val="SubtleEmphasis"/>
                <w:color w:val="000000" w:themeColor="accent4"/>
              </w:rPr>
              <w:t>s</w:t>
            </w:r>
            <w:r w:rsidR="00037893" w:rsidRPr="00074008">
              <w:rPr>
                <w:rStyle w:val="SubtleEmphasis"/>
                <w:color w:val="000000" w:themeColor="accent4"/>
              </w:rPr>
              <w:t xml:space="preserve">, </w:t>
            </w:r>
            <w:r w:rsidR="00AE1565" w:rsidRPr="00074008">
              <w:rPr>
                <w:rStyle w:val="SubtleEmphasis"/>
                <w:color w:val="000000" w:themeColor="accent4"/>
              </w:rPr>
              <w:t>television</w:t>
            </w:r>
            <w:r w:rsidR="00037893" w:rsidRPr="00074008">
              <w:rPr>
                <w:rStyle w:val="SubtleEmphasis"/>
                <w:color w:val="000000" w:themeColor="accent4"/>
              </w:rPr>
              <w:t xml:space="preserve"> show</w:t>
            </w:r>
            <w:r w:rsidR="00AE1565" w:rsidRPr="00074008">
              <w:rPr>
                <w:rStyle w:val="SubtleEmphasis"/>
                <w:color w:val="000000" w:themeColor="accent4"/>
              </w:rPr>
              <w:t>s</w:t>
            </w:r>
            <w:r w:rsidR="00037893" w:rsidRPr="00074008">
              <w:rPr>
                <w:rStyle w:val="SubtleEmphasis"/>
                <w:color w:val="000000" w:themeColor="accent4"/>
              </w:rPr>
              <w:t xml:space="preserve">, </w:t>
            </w:r>
            <w:r w:rsidR="0014650B" w:rsidRPr="00074008">
              <w:rPr>
                <w:rStyle w:val="SubtleEmphasis"/>
                <w:color w:val="000000" w:themeColor="accent4"/>
              </w:rPr>
              <w:t>music</w:t>
            </w:r>
            <w:r w:rsidR="007A3150" w:rsidRPr="00074008">
              <w:rPr>
                <w:rStyle w:val="SubtleEmphasis"/>
                <w:color w:val="000000" w:themeColor="accent4"/>
              </w:rPr>
              <w:t>,</w:t>
            </w:r>
            <w:r w:rsidR="0014650B" w:rsidRPr="00074008">
              <w:rPr>
                <w:rStyle w:val="SubtleEmphasis"/>
                <w:color w:val="000000" w:themeColor="accent4"/>
              </w:rPr>
              <w:t xml:space="preserve"> technology</w:t>
            </w:r>
            <w:r w:rsidR="0001324A" w:rsidRPr="00074008">
              <w:rPr>
                <w:rStyle w:val="SubtleEmphasis"/>
                <w:color w:val="000000" w:themeColor="accent4"/>
              </w:rPr>
              <w:t>, etc.</w:t>
            </w:r>
          </w:p>
          <w:p w14:paraId="7FA43B87" w14:textId="1843F255" w:rsidR="00D42A9A" w:rsidRPr="00074008" w:rsidRDefault="00D42A9A" w:rsidP="00074008">
            <w:pPr>
              <w:pStyle w:val="Bullets"/>
            </w:pPr>
            <w:r w:rsidRPr="00074008">
              <w:t xml:space="preserve">comparing community sports and hobbies in </w:t>
            </w:r>
            <w:r w:rsidRPr="00074008">
              <w:rPr>
                <w:rStyle w:val="SubtleEmphasis"/>
                <w:color w:val="000000" w:themeColor="accent4"/>
              </w:rPr>
              <w:t>India</w:t>
            </w:r>
            <w:r w:rsidRPr="00074008">
              <w:t xml:space="preserve"> and Australia</w:t>
            </w:r>
          </w:p>
          <w:p w14:paraId="5A8CABD1" w14:textId="68DD2D40" w:rsidR="00D42A9A" w:rsidRPr="00074008" w:rsidRDefault="00D42A9A" w:rsidP="00074008">
            <w:pPr>
              <w:pStyle w:val="Bullets"/>
            </w:pPr>
            <w:r w:rsidRPr="00074008">
              <w:t xml:space="preserve">preparing a presentation </w:t>
            </w:r>
            <w:r w:rsidR="00A047F3" w:rsidRPr="00074008">
              <w:t xml:space="preserve">for a Hindi-speaking student </w:t>
            </w:r>
            <w:r w:rsidRPr="00074008">
              <w:t xml:space="preserve">about a day at home or a typical day at school </w:t>
            </w:r>
            <w:r w:rsidR="00A047F3" w:rsidRPr="00074008">
              <w:t>in Australia</w:t>
            </w:r>
          </w:p>
          <w:p w14:paraId="7F38D69E" w14:textId="540D2B1A" w:rsidR="002C2A66" w:rsidRPr="00074008" w:rsidRDefault="002A30CE" w:rsidP="004A31FF">
            <w:pPr>
              <w:pStyle w:val="Bullets"/>
            </w:pPr>
            <w:r w:rsidRPr="00074008">
              <w:t>sharing</w:t>
            </w:r>
            <w:r w:rsidR="00674789" w:rsidRPr="00074008">
              <w:t xml:space="preserve"> reasons why they want to spend time </w:t>
            </w:r>
            <w:r w:rsidR="000E1E51" w:rsidRPr="00074008">
              <w:t xml:space="preserve">with a </w:t>
            </w:r>
            <w:r w:rsidR="007971FA" w:rsidRPr="00074008">
              <w:t>various</w:t>
            </w:r>
            <w:r w:rsidR="000E1E51" w:rsidRPr="00074008">
              <w:t xml:space="preserve"> people</w:t>
            </w:r>
          </w:p>
        </w:tc>
        <w:tc>
          <w:tcPr>
            <w:tcW w:w="5017" w:type="dxa"/>
          </w:tcPr>
          <w:p w14:paraId="5BC0D531" w14:textId="1979F2D5" w:rsidR="002C2A66" w:rsidRPr="00074008" w:rsidRDefault="0075218C" w:rsidP="00074008">
            <w:pPr>
              <w:pStyle w:val="Descriptiontitle"/>
              <w:ind w:left="0"/>
            </w:pPr>
            <w:r w:rsidRPr="00074008">
              <w:t>Reflecting on the past and planning for the future</w:t>
            </w:r>
          </w:p>
          <w:p w14:paraId="2BD492E7" w14:textId="39326178" w:rsidR="00C35D0E" w:rsidRPr="00074008" w:rsidRDefault="009B38E6" w:rsidP="00074008">
            <w:pPr>
              <w:pStyle w:val="Bullets"/>
              <w:rPr>
                <w:rFonts w:ascii="Nirmala UI" w:hAnsi="Nirmala UI" w:cs="Nirmala UI"/>
              </w:rPr>
            </w:pPr>
            <w:r w:rsidRPr="00074008">
              <w:t xml:space="preserve">recounting memories </w:t>
            </w:r>
            <w:r w:rsidR="00FA672B" w:rsidRPr="00074008">
              <w:t>and milestones</w:t>
            </w:r>
            <w:r w:rsidR="008A5E7C" w:rsidRPr="00074008">
              <w:t>, for example,</w:t>
            </w:r>
            <w:r w:rsidR="00EF3FDB" w:rsidRPr="00074008">
              <w:rPr>
                <w:cs/>
                <w:lang w:bidi="hi-IN"/>
              </w:rPr>
              <w:t xml:space="preserve"> </w:t>
            </w:r>
            <w:r w:rsidR="004A6863" w:rsidRPr="00074008">
              <w:rPr>
                <w:rFonts w:ascii="Nirmala UI" w:hAnsi="Nirmala UI" w:cs="Nirmala UI"/>
                <w:cs/>
                <w:lang w:bidi="hi-IN"/>
              </w:rPr>
              <w:t>विद्यालय में मेरा पहला दिन, जब मैं छोटा था</w:t>
            </w:r>
            <w:r w:rsidR="006B1004" w:rsidRPr="00074008">
              <w:rPr>
                <w:rFonts w:ascii="Nirmala UI" w:hAnsi="Nirmala UI" w:cs="Nirmala UI" w:hint="cs"/>
                <w:cs/>
                <w:lang w:bidi="hi-IN"/>
              </w:rPr>
              <w:t xml:space="preserve"> </w:t>
            </w:r>
            <w:r w:rsidR="004A6863" w:rsidRPr="00074008">
              <w:rPr>
                <w:rFonts w:ascii="Nirmala UI" w:hAnsi="Nirmala UI" w:cs="Nirmala UI"/>
                <w:cs/>
                <w:lang w:bidi="hi-IN"/>
              </w:rPr>
              <w:t xml:space="preserve">... </w:t>
            </w:r>
            <w:r w:rsidR="00EF3FDB" w:rsidRPr="00074008">
              <w:rPr>
                <w:rFonts w:ascii="Nirmala UI" w:hAnsi="Nirmala UI" w:cs="Nirmala UI"/>
                <w:cs/>
                <w:lang w:bidi="hi-IN"/>
              </w:rPr>
              <w:t>जब मैंने साइकिल चलाई</w:t>
            </w:r>
          </w:p>
          <w:p w14:paraId="4CA37997" w14:textId="38F371CC" w:rsidR="00C35D0E" w:rsidRPr="00074008" w:rsidRDefault="00C35D0E" w:rsidP="00074008">
            <w:pPr>
              <w:pStyle w:val="Bullets"/>
              <w:rPr>
                <w:rFonts w:ascii="Nirmala UI" w:hAnsi="Nirmala UI" w:cs="Nirmala UI"/>
              </w:rPr>
            </w:pPr>
            <w:r w:rsidRPr="00074008">
              <w:t xml:space="preserve">reflecting </w:t>
            </w:r>
            <w:r w:rsidR="003D66F9" w:rsidRPr="00074008">
              <w:t xml:space="preserve">on </w:t>
            </w:r>
            <w:r w:rsidR="00641A85" w:rsidRPr="00074008">
              <w:t>personal growth from primary to secondary school</w:t>
            </w:r>
            <w:r w:rsidR="008026E1" w:rsidRPr="00074008">
              <w:t>,</w:t>
            </w:r>
            <w:r w:rsidR="00641A85" w:rsidRPr="00074008">
              <w:t xml:space="preserve"> such as</w:t>
            </w:r>
            <w:r w:rsidR="008026E1" w:rsidRPr="00074008">
              <w:t xml:space="preserve"> ideas, perceptions, self-discipline and aspirations</w:t>
            </w:r>
            <w:r w:rsidR="000D4820" w:rsidRPr="00074008">
              <w:t xml:space="preserve">, for example, </w:t>
            </w:r>
            <w:r w:rsidR="000D4820" w:rsidRPr="00074008">
              <w:rPr>
                <w:rFonts w:ascii="Nirmala UI" w:hAnsi="Nirmala UI" w:cs="Nirmala UI" w:hint="cs"/>
                <w:cs/>
                <w:lang w:bidi="hi-IN"/>
              </w:rPr>
              <w:t>पहले</w:t>
            </w:r>
            <w:r w:rsidR="00DD52C0" w:rsidRPr="00074008">
              <w:rPr>
                <w:rFonts w:ascii="Nirmala UI" w:hAnsi="Nirmala UI" w:cs="Nirmala UI"/>
                <w:lang w:bidi="hi-IN"/>
              </w:rPr>
              <w:t xml:space="preserve"> </w:t>
            </w:r>
            <w:r w:rsidR="000D4820" w:rsidRPr="00074008">
              <w:rPr>
                <w:rFonts w:ascii="Nirmala UI" w:hAnsi="Nirmala UI" w:cs="Nirmala UI"/>
                <w:cs/>
                <w:lang w:bidi="hi-IN"/>
              </w:rPr>
              <w:t>मैं घर में काम नहीं करता था, अब मैं घर की सफाई में हाथ बँटाता हूँ। बचपन में मुझे मीठा पसंद था, अब मैं चटपटा खाना पसंद करती</w:t>
            </w:r>
            <w:r w:rsidR="000D4820" w:rsidRPr="00074008">
              <w:rPr>
                <w:color w:val="auto"/>
                <w:cs/>
                <w:lang w:bidi="hi-IN"/>
              </w:rPr>
              <w:t xml:space="preserve"> </w:t>
            </w:r>
            <w:r w:rsidR="000D4820" w:rsidRPr="00074008">
              <w:rPr>
                <w:rFonts w:ascii="Nirmala UI" w:hAnsi="Nirmala UI" w:cs="Nirmala UI"/>
                <w:cs/>
                <w:lang w:bidi="hi-IN"/>
              </w:rPr>
              <w:t>हूँ।</w:t>
            </w:r>
          </w:p>
          <w:p w14:paraId="367C7ADC" w14:textId="6E617546" w:rsidR="00C35D0E" w:rsidRPr="00074008" w:rsidRDefault="00C35D0E" w:rsidP="00074008">
            <w:pPr>
              <w:pStyle w:val="Bullets"/>
              <w:rPr>
                <w:rFonts w:ascii="Nirmala UI" w:hAnsi="Nirmala UI" w:cs="Nirmala UI"/>
                <w:i/>
                <w:iCs/>
              </w:rPr>
            </w:pPr>
            <w:r w:rsidRPr="00074008">
              <w:t>thinking about influences</w:t>
            </w:r>
            <w:r w:rsidR="00C60A4E" w:rsidRPr="00074008">
              <w:t xml:space="preserve"> and role models</w:t>
            </w:r>
            <w:r w:rsidR="00972C51" w:rsidRPr="00074008">
              <w:t xml:space="preserve">, for example, </w:t>
            </w:r>
            <w:r w:rsidR="00C01DB7" w:rsidRPr="00074008">
              <w:rPr>
                <w:rFonts w:ascii="Nirmala UI" w:hAnsi="Nirmala UI" w:cs="Nirmala UI"/>
                <w:cs/>
                <w:lang w:bidi="hi-IN"/>
              </w:rPr>
              <w:t>मेरा</w:t>
            </w:r>
            <w:r w:rsidR="00C01DB7" w:rsidRPr="00074008">
              <w:rPr>
                <w:rFonts w:ascii="Nirmala UI" w:hAnsi="Nirmala UI" w:cs="Nirmala UI"/>
                <w:lang w:bidi="hi-IN"/>
              </w:rPr>
              <w:t xml:space="preserve"> </w:t>
            </w:r>
            <w:r w:rsidR="00C01DB7" w:rsidRPr="00074008">
              <w:rPr>
                <w:rFonts w:ascii="Nirmala UI" w:hAnsi="Nirmala UI" w:cs="Nirmala UI"/>
                <w:cs/>
                <w:lang w:bidi="hi-IN"/>
              </w:rPr>
              <w:t>भाई मेरा आदर्श है।</w:t>
            </w:r>
          </w:p>
          <w:p w14:paraId="5C07C24A" w14:textId="178457EE" w:rsidR="00C60A4E" w:rsidRPr="00074008" w:rsidRDefault="00C60A4E" w:rsidP="00074008">
            <w:pPr>
              <w:pStyle w:val="Bullets"/>
            </w:pPr>
            <w:r w:rsidRPr="00074008">
              <w:t>reflecting on how times have changed</w:t>
            </w:r>
            <w:r w:rsidR="00777133" w:rsidRPr="00074008">
              <w:t>,</w:t>
            </w:r>
            <w:r w:rsidRPr="00074008">
              <w:t xml:space="preserve"> such as </w:t>
            </w:r>
            <w:r w:rsidR="008D0F93" w:rsidRPr="00074008">
              <w:t>communicating in the past by phone, writing letters and postcards, compared with communicating in the present by</w:t>
            </w:r>
            <w:r w:rsidRPr="00074008">
              <w:t xml:space="preserve"> mobile phone and </w:t>
            </w:r>
            <w:r w:rsidR="00777133" w:rsidRPr="00074008">
              <w:t xml:space="preserve">other </w:t>
            </w:r>
            <w:r w:rsidRPr="00074008">
              <w:t>technolog</w:t>
            </w:r>
            <w:r w:rsidR="00777133" w:rsidRPr="00074008">
              <w:t>ies</w:t>
            </w:r>
            <w:r w:rsidR="005B728E" w:rsidRPr="00074008">
              <w:t xml:space="preserve"> </w:t>
            </w:r>
          </w:p>
          <w:p w14:paraId="7119E5CC" w14:textId="77372C0D" w:rsidR="00C35D0E" w:rsidRPr="00074008" w:rsidRDefault="00C35D0E" w:rsidP="00074008">
            <w:pPr>
              <w:pStyle w:val="Bullets"/>
            </w:pPr>
            <w:r w:rsidRPr="00074008">
              <w:t xml:space="preserve">comparing how different generations spent </w:t>
            </w:r>
            <w:r w:rsidR="005934A1" w:rsidRPr="00074008">
              <w:t xml:space="preserve">their </w:t>
            </w:r>
            <w:r w:rsidR="006D3567" w:rsidRPr="00074008">
              <w:t>free</w:t>
            </w:r>
            <w:r w:rsidRPr="00074008">
              <w:t xml:space="preserve"> time, for example, finding out what </w:t>
            </w:r>
            <w:r w:rsidR="00F0539F" w:rsidRPr="00074008">
              <w:t>relatives</w:t>
            </w:r>
            <w:r w:rsidRPr="00074008">
              <w:t xml:space="preserve"> did in </w:t>
            </w:r>
            <w:r w:rsidR="005934A1" w:rsidRPr="00074008">
              <w:t xml:space="preserve">their </w:t>
            </w:r>
            <w:r w:rsidRPr="00074008">
              <w:t xml:space="preserve">free time </w:t>
            </w:r>
            <w:r w:rsidR="00F0539F" w:rsidRPr="00074008">
              <w:t>at the same</w:t>
            </w:r>
            <w:r w:rsidRPr="00074008">
              <w:t xml:space="preserve"> age</w:t>
            </w:r>
          </w:p>
          <w:p w14:paraId="0991B168" w14:textId="4B2DFFC1" w:rsidR="00C35D0E" w:rsidRPr="00074008" w:rsidRDefault="00111E02" w:rsidP="00074008">
            <w:pPr>
              <w:pStyle w:val="Bullets"/>
              <w:rPr>
                <w:rFonts w:ascii="Nirmala UI" w:hAnsi="Nirmala UI" w:cs="Nirmala UI"/>
                <w:i/>
                <w:iCs/>
              </w:rPr>
            </w:pPr>
            <w:r w:rsidRPr="00074008">
              <w:t>discussing</w:t>
            </w:r>
            <w:r w:rsidR="00B55C20" w:rsidRPr="00074008">
              <w:t xml:space="preserve"> long</w:t>
            </w:r>
            <w:r w:rsidR="00F64101" w:rsidRPr="00074008">
              <w:t>-</w:t>
            </w:r>
            <w:r w:rsidR="00B55C20" w:rsidRPr="00074008">
              <w:t>term</w:t>
            </w:r>
            <w:r w:rsidRPr="00074008">
              <w:t xml:space="preserve"> dreams and wishes</w:t>
            </w:r>
            <w:r w:rsidR="005934A1" w:rsidRPr="00074008">
              <w:t>, for example,</w:t>
            </w:r>
            <w:r w:rsidRPr="00074008">
              <w:t xml:space="preserve"> </w:t>
            </w:r>
            <w:r w:rsidR="00E4775E" w:rsidRPr="00074008">
              <w:rPr>
                <w:rFonts w:ascii="Nirmala UI" w:hAnsi="Nirmala UI" w:cs="Nirmala UI"/>
                <w:cs/>
                <w:lang w:bidi="hi-IN"/>
              </w:rPr>
              <w:t>मै</w:t>
            </w:r>
            <w:r w:rsidR="00CB69AD" w:rsidRPr="00074008">
              <w:rPr>
                <w:rFonts w:ascii="Nirmala UI" w:hAnsi="Nirmala UI" w:cs="Nirmala UI"/>
                <w:cs/>
                <w:lang w:bidi="hi-IN"/>
              </w:rPr>
              <w:t>ं</w:t>
            </w:r>
            <w:r w:rsidR="00E4775E" w:rsidRPr="00074008">
              <w:rPr>
                <w:rFonts w:ascii="Nirmala UI" w:hAnsi="Nirmala UI" w:cs="Nirmala UI"/>
                <w:cs/>
                <w:lang w:bidi="hi-IN"/>
              </w:rPr>
              <w:t xml:space="preserve"> </w:t>
            </w:r>
            <w:r w:rsidR="00BD3BFD" w:rsidRPr="00074008">
              <w:rPr>
                <w:rFonts w:ascii="Nirmala UI" w:hAnsi="Nirmala UI" w:cs="Nirmala UI"/>
                <w:cs/>
                <w:lang w:bidi="hi-IN"/>
              </w:rPr>
              <w:t>भविष्य मे</w:t>
            </w:r>
            <w:r w:rsidR="3FE640F0" w:rsidRPr="00074008">
              <w:rPr>
                <w:rFonts w:ascii="Nirmala UI" w:hAnsi="Nirmala UI" w:cs="Nirmala UI"/>
                <w:cs/>
                <w:lang w:bidi="hi-IN"/>
              </w:rPr>
              <w:t xml:space="preserve">ं </w:t>
            </w:r>
            <w:r w:rsidR="00363B9E" w:rsidRPr="00074008">
              <w:rPr>
                <w:rFonts w:ascii="Nirmala UI" w:hAnsi="Nirmala UI" w:cs="Nirmala UI"/>
                <w:cs/>
                <w:lang w:bidi="hi-IN"/>
              </w:rPr>
              <w:t xml:space="preserve">अपनी खुद </w:t>
            </w:r>
            <w:r w:rsidR="00F4651F" w:rsidRPr="00074008">
              <w:rPr>
                <w:rFonts w:ascii="Nirmala UI" w:hAnsi="Nirmala UI" w:cs="Nirmala UI"/>
                <w:cs/>
                <w:lang w:bidi="hi-IN"/>
              </w:rPr>
              <w:t xml:space="preserve">की </w:t>
            </w:r>
            <w:r w:rsidR="00363B9E" w:rsidRPr="00074008">
              <w:rPr>
                <w:rFonts w:ascii="Nirmala UI" w:hAnsi="Nirmala UI" w:cs="Nirmala UI"/>
                <w:cs/>
                <w:lang w:bidi="hi-IN"/>
              </w:rPr>
              <w:t xml:space="preserve">गाड़ी खरीदना </w:t>
            </w:r>
            <w:r w:rsidR="00752199" w:rsidRPr="00074008">
              <w:rPr>
                <w:rFonts w:ascii="Nirmala UI" w:hAnsi="Nirmala UI" w:cs="Nirmala UI"/>
                <w:cs/>
                <w:lang w:bidi="hi-IN"/>
              </w:rPr>
              <w:t>चाहूँगा</w:t>
            </w:r>
            <w:r w:rsidR="00752199" w:rsidRPr="00074008">
              <w:rPr>
                <w:rFonts w:ascii="Nirmala UI" w:hAnsi="Nirmala UI" w:cs="Mangal"/>
                <w:cs/>
                <w:lang w:bidi="hi-IN"/>
              </w:rPr>
              <w:t xml:space="preserve">। </w:t>
            </w:r>
            <w:r w:rsidR="00053498" w:rsidRPr="00074008">
              <w:rPr>
                <w:rFonts w:ascii="Nirmala UI" w:hAnsi="Nirmala UI" w:cs="Nirmala UI"/>
                <w:cs/>
                <w:lang w:bidi="hi-IN"/>
              </w:rPr>
              <w:t>काश</w:t>
            </w:r>
            <w:r w:rsidR="00053498" w:rsidRPr="00074008">
              <w:rPr>
                <w:rFonts w:ascii="Nirmala UI" w:hAnsi="Nirmala UI" w:cs="Nirmala UI"/>
                <w:lang w:bidi="hi-IN"/>
              </w:rPr>
              <w:t>,</w:t>
            </w:r>
            <w:r w:rsidR="00053498" w:rsidRPr="00074008">
              <w:rPr>
                <w:rFonts w:ascii="Nirmala UI" w:hAnsi="Nirmala UI" w:cs="Nirmala UI"/>
                <w:cs/>
                <w:lang w:bidi="hi-IN"/>
              </w:rPr>
              <w:t xml:space="preserve"> मै</w:t>
            </w:r>
            <w:r w:rsidR="004531A3" w:rsidRPr="00074008">
              <w:rPr>
                <w:rFonts w:ascii="Nirmala UI" w:hAnsi="Nirmala UI" w:cs="Nirmala UI"/>
                <w:cs/>
                <w:lang w:bidi="hi-IN"/>
              </w:rPr>
              <w:t>ं</w:t>
            </w:r>
            <w:r w:rsidR="00053498" w:rsidRPr="00074008">
              <w:rPr>
                <w:rFonts w:ascii="Nirmala UI" w:hAnsi="Nirmala UI" w:cs="Nirmala UI"/>
                <w:cs/>
                <w:lang w:bidi="hi-IN"/>
              </w:rPr>
              <w:t xml:space="preserve"> एक बार </w:t>
            </w:r>
            <w:r w:rsidR="0008215B" w:rsidRPr="00074008">
              <w:rPr>
                <w:rFonts w:ascii="Nirmala UI" w:hAnsi="Nirmala UI" w:cs="Nirmala UI"/>
                <w:cs/>
                <w:lang w:bidi="hi-IN"/>
              </w:rPr>
              <w:t>पूरा ऑस्ट्रेलिया</w:t>
            </w:r>
            <w:r w:rsidR="00053498" w:rsidRPr="00074008">
              <w:rPr>
                <w:rFonts w:ascii="Nirmala UI" w:hAnsi="Nirmala UI" w:cs="Nirmala UI"/>
                <w:cs/>
                <w:lang w:bidi="hi-IN"/>
              </w:rPr>
              <w:t xml:space="preserve"> घूम </w:t>
            </w:r>
            <w:r w:rsidR="00D1782F" w:rsidRPr="00074008">
              <w:rPr>
                <w:rFonts w:ascii="Nirmala UI" w:hAnsi="Nirmala UI" w:cs="Nirmala UI"/>
                <w:cs/>
                <w:lang w:bidi="hi-IN"/>
              </w:rPr>
              <w:t>पाती!</w:t>
            </w:r>
          </w:p>
          <w:p w14:paraId="72A8824E" w14:textId="7C8978A4" w:rsidR="0096406B" w:rsidRPr="00074008" w:rsidRDefault="00C35D0E" w:rsidP="00074008">
            <w:pPr>
              <w:pStyle w:val="Bullets"/>
            </w:pPr>
            <w:r w:rsidRPr="00074008">
              <w:t>sharing plans</w:t>
            </w:r>
            <w:r w:rsidRPr="00074008">
              <w:rPr>
                <w:iCs/>
              </w:rPr>
              <w:t xml:space="preserve"> </w:t>
            </w:r>
            <w:r w:rsidR="002478B2" w:rsidRPr="00074008">
              <w:t>and concerns</w:t>
            </w:r>
            <w:r w:rsidRPr="00074008">
              <w:t xml:space="preserve"> for the future</w:t>
            </w:r>
            <w:r w:rsidR="0004729D" w:rsidRPr="00074008">
              <w:t>, for example,</w:t>
            </w:r>
            <w:r w:rsidR="00BD6EAB" w:rsidRPr="00074008">
              <w:rPr>
                <w:rFonts w:cs="Mangal"/>
                <w:cs/>
                <w:lang w:bidi="hi-IN"/>
              </w:rPr>
              <w:t xml:space="preserve"> </w:t>
            </w:r>
            <w:r w:rsidR="008E22FB" w:rsidRPr="00074008">
              <w:rPr>
                <w:rFonts w:cs="Mangal"/>
                <w:cs/>
                <w:lang w:bidi="hi-IN"/>
              </w:rPr>
              <w:t xml:space="preserve">मैं </w:t>
            </w:r>
            <w:r w:rsidR="00BD6EAB" w:rsidRPr="00074008">
              <w:rPr>
                <w:rFonts w:ascii="Nirmala UI" w:hAnsi="Nirmala UI" w:cs="Nirmala UI"/>
                <w:cs/>
                <w:lang w:bidi="hi-IN"/>
              </w:rPr>
              <w:t>बड़े होकर</w:t>
            </w:r>
            <w:r w:rsidR="0004729D" w:rsidRPr="00074008">
              <w:rPr>
                <w:rFonts w:ascii="Nirmala UI" w:hAnsi="Nirmala UI" w:cs="Nirmala UI" w:hint="cs"/>
                <w:cs/>
                <w:lang w:bidi="hi-IN"/>
              </w:rPr>
              <w:t xml:space="preserve"> </w:t>
            </w:r>
            <w:r w:rsidR="00BD3BFD" w:rsidRPr="00074008">
              <w:rPr>
                <w:rFonts w:ascii="Nirmala UI" w:hAnsi="Nirmala UI" w:cs="Nirmala UI"/>
                <w:cs/>
                <w:lang w:bidi="hi-IN"/>
              </w:rPr>
              <w:t>...</w:t>
            </w:r>
            <w:r w:rsidR="00BD6EAB" w:rsidRPr="00074008">
              <w:rPr>
                <w:rFonts w:ascii="Nirmala UI" w:hAnsi="Nirmala UI" w:cs="Nirmala UI"/>
                <w:cs/>
                <w:lang w:bidi="hi-IN"/>
              </w:rPr>
              <w:t xml:space="preserve"> बनना चाहते हो</w:t>
            </w:r>
            <w:r w:rsidR="00BD6EAB" w:rsidRPr="00074008">
              <w:rPr>
                <w:rFonts w:ascii="Nirmala UI" w:hAnsi="Nirmala UI" w:cs="Nirmala UI"/>
                <w:lang w:bidi="hi-IN"/>
              </w:rPr>
              <w:t>?</w:t>
            </w:r>
            <w:r w:rsidR="00BD6EAB" w:rsidRPr="00074008">
              <w:rPr>
                <w:rFonts w:ascii="Nirmala UI" w:hAnsi="Nirmala UI" w:cs="Nirmala UI"/>
                <w:cs/>
                <w:lang w:bidi="hi-IN"/>
              </w:rPr>
              <w:t xml:space="preserve"> </w:t>
            </w:r>
            <w:r w:rsidR="00CD7432" w:rsidRPr="00074008">
              <w:rPr>
                <w:rFonts w:ascii="Nirmala UI" w:hAnsi="Nirmala UI" w:cs="Nirmala UI"/>
                <w:cs/>
                <w:lang w:bidi="hi-IN"/>
              </w:rPr>
              <w:t xml:space="preserve">मुझे </w:t>
            </w:r>
            <w:r w:rsidR="00BD6EAB" w:rsidRPr="00074008">
              <w:rPr>
                <w:rFonts w:ascii="Nirmala UI" w:hAnsi="Nirmala UI" w:cs="Nirmala UI"/>
                <w:cs/>
                <w:lang w:bidi="hi-IN"/>
              </w:rPr>
              <w:t>आशा</w:t>
            </w:r>
            <w:r w:rsidR="0016333A" w:rsidRPr="00074008">
              <w:rPr>
                <w:rFonts w:ascii="Nirmala UI" w:hAnsi="Nirmala UI" w:cs="Nirmala UI"/>
                <w:cs/>
                <w:lang w:bidi="hi-IN"/>
              </w:rPr>
              <w:t xml:space="preserve"> है</w:t>
            </w:r>
            <w:r w:rsidR="00BD6EAB" w:rsidRPr="00074008">
              <w:rPr>
                <w:rFonts w:ascii="Nirmala UI" w:hAnsi="Nirmala UI" w:cs="Nirmala UI"/>
                <w:cs/>
                <w:lang w:bidi="hi-IN"/>
              </w:rPr>
              <w:t xml:space="preserve"> </w:t>
            </w:r>
            <w:r w:rsidR="00CD7432" w:rsidRPr="00074008">
              <w:rPr>
                <w:rFonts w:ascii="Nirmala UI" w:hAnsi="Nirmala UI" w:cs="Nirmala UI"/>
                <w:cs/>
                <w:lang w:bidi="hi-IN"/>
              </w:rPr>
              <w:t>कि</w:t>
            </w:r>
            <w:r w:rsidR="00DD52C0" w:rsidRPr="00074008">
              <w:rPr>
                <w:rFonts w:ascii="Nirmala UI" w:hAnsi="Nirmala UI" w:cs="Nirmala UI"/>
                <w:cs/>
                <w:lang w:bidi="hi-IN"/>
              </w:rPr>
              <w:t xml:space="preserve"> </w:t>
            </w:r>
            <w:r w:rsidR="00BD6EAB" w:rsidRPr="00074008">
              <w:rPr>
                <w:rFonts w:ascii="Nirmala UI" w:hAnsi="Nirmala UI" w:cs="Nirmala UI"/>
                <w:cs/>
                <w:lang w:bidi="hi-IN"/>
              </w:rPr>
              <w:t>मैं</w:t>
            </w:r>
            <w:r w:rsidR="0004729D" w:rsidRPr="00074008">
              <w:rPr>
                <w:rFonts w:ascii="Nirmala UI" w:hAnsi="Nirmala UI" w:cs="Nirmala UI" w:hint="cs"/>
                <w:cs/>
                <w:lang w:bidi="hi-IN"/>
              </w:rPr>
              <w:t xml:space="preserve"> </w:t>
            </w:r>
            <w:r w:rsidR="00BD6EAB" w:rsidRPr="00074008">
              <w:rPr>
                <w:rFonts w:ascii="Nirmala UI" w:hAnsi="Nirmala UI" w:cs="Nirmala UI"/>
                <w:cs/>
                <w:lang w:bidi="hi-IN"/>
              </w:rPr>
              <w:t>...</w:t>
            </w:r>
            <w:r w:rsidR="00F4651F" w:rsidRPr="00074008">
              <w:rPr>
                <w:rFonts w:ascii="Nirmala UI" w:hAnsi="Nirmala UI" w:cs="Nirmala UI"/>
                <w:cs/>
                <w:lang w:bidi="hi-IN"/>
              </w:rPr>
              <w:t xml:space="preserve"> </w:t>
            </w:r>
            <w:r w:rsidR="00CD7432" w:rsidRPr="00074008">
              <w:rPr>
                <w:rFonts w:ascii="Nirmala UI" w:hAnsi="Nirmala UI" w:cs="Nirmala UI"/>
                <w:cs/>
                <w:lang w:bidi="hi-IN"/>
              </w:rPr>
              <w:t xml:space="preserve">मुझे </w:t>
            </w:r>
            <w:r w:rsidR="004145F3" w:rsidRPr="00074008">
              <w:rPr>
                <w:rFonts w:ascii="Nirmala UI" w:hAnsi="Nirmala UI" w:cs="Nirmala UI"/>
                <w:cs/>
                <w:lang w:bidi="hi-IN"/>
              </w:rPr>
              <w:t xml:space="preserve">डर </w:t>
            </w:r>
            <w:r w:rsidR="00CD7432" w:rsidRPr="00074008">
              <w:rPr>
                <w:rFonts w:ascii="Nirmala UI" w:hAnsi="Nirmala UI" w:cs="Nirmala UI"/>
                <w:cs/>
                <w:lang w:bidi="hi-IN"/>
              </w:rPr>
              <w:t>है कि</w:t>
            </w:r>
            <w:r w:rsidR="00F4651F" w:rsidRPr="00074008">
              <w:rPr>
                <w:rFonts w:ascii="Nirmala UI" w:hAnsi="Nirmala UI" w:cs="Nirmala UI"/>
                <w:cs/>
                <w:lang w:bidi="hi-IN"/>
              </w:rPr>
              <w:t xml:space="preserve"> कहीं</w:t>
            </w:r>
            <w:r w:rsidR="0096406B" w:rsidRPr="00074008">
              <w:rPr>
                <w:rFonts w:ascii="Nirmala UI" w:hAnsi="Nirmala UI" w:cs="Nirmala UI" w:hint="cs"/>
                <w:cs/>
                <w:lang w:bidi="hi-IN"/>
              </w:rPr>
              <w:t xml:space="preserve"> </w:t>
            </w:r>
            <w:r w:rsidR="00076035" w:rsidRPr="00074008">
              <w:rPr>
                <w:rFonts w:ascii="Nirmala UI" w:hAnsi="Nirmala UI" w:cs="Nirmala UI"/>
                <w:cs/>
                <w:lang w:bidi="hi-IN"/>
              </w:rPr>
              <w:t>...</w:t>
            </w:r>
          </w:p>
          <w:p w14:paraId="7F5CE4EB" w14:textId="726A4A12" w:rsidR="00B55C20" w:rsidRPr="00074008" w:rsidRDefault="00B55C20" w:rsidP="00074008">
            <w:pPr>
              <w:pStyle w:val="Bullets"/>
            </w:pPr>
            <w:r w:rsidRPr="00074008">
              <w:t xml:space="preserve">exploring possible career choices </w:t>
            </w:r>
            <w:r w:rsidR="00E72E27" w:rsidRPr="00074008">
              <w:t>and part-time jobs whil</w:t>
            </w:r>
            <w:r w:rsidR="005E03A8" w:rsidRPr="00074008">
              <w:t>e</w:t>
            </w:r>
            <w:r w:rsidR="00E72E27" w:rsidRPr="00074008">
              <w:t xml:space="preserve"> still at school </w:t>
            </w:r>
          </w:p>
          <w:p w14:paraId="4A420AAB" w14:textId="3DF2F5EE" w:rsidR="002478B2" w:rsidRPr="00074008" w:rsidRDefault="00B25618" w:rsidP="00074008">
            <w:pPr>
              <w:pStyle w:val="Bullets"/>
              <w:rPr>
                <w:rFonts w:asciiTheme="minorHAnsi" w:eastAsiaTheme="minorEastAsia" w:hAnsiTheme="minorHAnsi" w:cstheme="minorBidi"/>
                <w:lang w:bidi="hi-IN"/>
              </w:rPr>
            </w:pPr>
            <w:r w:rsidRPr="00074008">
              <w:t>researching</w:t>
            </w:r>
            <w:r w:rsidR="002478B2" w:rsidRPr="00074008">
              <w:t xml:space="preserve"> jobs in Hindi</w:t>
            </w:r>
            <w:r w:rsidR="0047737B" w:rsidRPr="00074008">
              <w:t>-</w:t>
            </w:r>
            <w:r w:rsidR="002478B2" w:rsidRPr="00074008">
              <w:t xml:space="preserve">speaking communities or </w:t>
            </w:r>
            <w:r w:rsidRPr="00074008">
              <w:t>jobs that require Hindi</w:t>
            </w:r>
            <w:r w:rsidRPr="00074008">
              <w:rPr>
                <w:rFonts w:cs="Mangal"/>
                <w:lang w:bidi="hi-IN"/>
              </w:rPr>
              <w:t xml:space="preserve"> </w:t>
            </w:r>
            <w:r w:rsidR="00C8442A" w:rsidRPr="00074008">
              <w:rPr>
                <w:rFonts w:cs="Mangal"/>
                <w:lang w:bidi="hi-IN"/>
              </w:rPr>
              <w:t xml:space="preserve">language skills, for example, </w:t>
            </w:r>
            <w:r w:rsidR="00065F48" w:rsidRPr="00074008">
              <w:rPr>
                <w:rFonts w:ascii="Mangal" w:hAnsi="Mangal" w:cs="Mangal"/>
                <w:cs/>
              </w:rPr>
              <w:t>हिन्दी</w:t>
            </w:r>
            <w:r w:rsidR="00065F48" w:rsidRPr="00074008">
              <w:rPr>
                <w:rFonts w:ascii="Nirmala UI" w:hAnsi="Nirmala UI" w:cs="Nirmala UI"/>
                <w:cs/>
                <w:lang w:bidi="hi-IN"/>
              </w:rPr>
              <w:t xml:space="preserve"> अनुवादक</w:t>
            </w:r>
            <w:r w:rsidR="00976B19" w:rsidRPr="00074008">
              <w:rPr>
                <w:rFonts w:ascii="Nirmala UI" w:hAnsi="Nirmala UI" w:cs="Nirmala UI"/>
                <w:cs/>
                <w:lang w:bidi="hi-IN"/>
              </w:rPr>
              <w:t xml:space="preserve"> </w:t>
            </w:r>
            <w:r w:rsidR="00AD6FE8" w:rsidRPr="00074008">
              <w:rPr>
                <w:rFonts w:ascii="Nirmala UI" w:hAnsi="Nirmala UI" w:cs="Nirmala UI"/>
                <w:cs/>
                <w:lang w:bidi="hi-IN"/>
              </w:rPr>
              <w:t xml:space="preserve">या </w:t>
            </w:r>
            <w:r w:rsidR="00775D81" w:rsidRPr="00074008">
              <w:rPr>
                <w:rFonts w:ascii="Nirmala UI" w:hAnsi="Nirmala UI" w:cs="Nirmala UI"/>
                <w:cs/>
                <w:lang w:bidi="hi-IN"/>
              </w:rPr>
              <w:lastRenderedPageBreak/>
              <w:t>दुभाषिया</w:t>
            </w:r>
            <w:r w:rsidR="00245CEF" w:rsidRPr="00074008">
              <w:rPr>
                <w:rFonts w:ascii="Nirmala UI" w:hAnsi="Nirmala UI" w:cs="Nirmala UI"/>
                <w:lang w:bidi="hi-IN"/>
              </w:rPr>
              <w:t>,</w:t>
            </w:r>
            <w:r w:rsidR="00245CEF" w:rsidRPr="00074008">
              <w:rPr>
                <w:rFonts w:ascii="Nirmala UI" w:hAnsi="Nirmala UI" w:cs="Nirmala UI"/>
                <w:cs/>
                <w:lang w:bidi="hi-IN"/>
              </w:rPr>
              <w:t xml:space="preserve"> </w:t>
            </w:r>
            <w:r w:rsidR="627EE3E0" w:rsidRPr="00074008">
              <w:rPr>
                <w:rFonts w:ascii="Nirmala UI" w:hAnsi="Nirmala UI" w:cs="Nirmala UI"/>
                <w:cs/>
                <w:lang w:bidi="hi-IN"/>
              </w:rPr>
              <w:t>संव</w:t>
            </w:r>
            <w:r w:rsidR="5C64B031" w:rsidRPr="00074008">
              <w:rPr>
                <w:rFonts w:ascii="Nirmala UI" w:hAnsi="Nirmala UI" w:cs="Nirmala UI"/>
                <w:cs/>
                <w:lang w:bidi="hi-IN"/>
              </w:rPr>
              <w:t xml:space="preserve">ाद </w:t>
            </w:r>
            <w:r w:rsidR="5C64B031" w:rsidRPr="00074008">
              <w:rPr>
                <w:rFonts w:ascii="Nirmala UI" w:hAnsi="Nirmala UI" w:cs="Nirmala UI"/>
                <w:lang w:bidi="hi-IN"/>
              </w:rPr>
              <w:t>संश्लेषण</w:t>
            </w:r>
            <w:r w:rsidR="29FA8C8C" w:rsidRPr="00074008">
              <w:rPr>
                <w:rFonts w:ascii="Nirmala UI" w:hAnsi="Nirmala UI" w:cs="Nirmala UI"/>
                <w:lang w:bidi="hi-IN"/>
              </w:rPr>
              <w:t xml:space="preserve"> </w:t>
            </w:r>
            <w:r w:rsidR="063BA193" w:rsidRPr="004A31FF">
              <w:rPr>
                <w:cs/>
                <w:lang w:bidi="hi-IN"/>
              </w:rPr>
              <w:t>(</w:t>
            </w:r>
            <w:r w:rsidR="008C6B37" w:rsidRPr="004A31FF">
              <w:rPr>
                <w:lang w:bidi="hi-IN"/>
              </w:rPr>
              <w:t>dubbing</w:t>
            </w:r>
            <w:r w:rsidR="00042EAE" w:rsidRPr="004A31FF">
              <w:rPr>
                <w:lang w:bidi="hi-IN"/>
              </w:rPr>
              <w:t>)</w:t>
            </w:r>
            <w:r w:rsidR="00676AFE" w:rsidRPr="004A31FF">
              <w:rPr>
                <w:lang w:bidi="hi-IN"/>
              </w:rPr>
              <w:t>,</w:t>
            </w:r>
            <w:r w:rsidR="008C6B37" w:rsidRPr="004A31FF">
              <w:rPr>
                <w:cs/>
                <w:lang w:bidi="hi-IN"/>
              </w:rPr>
              <w:t xml:space="preserve"> </w:t>
            </w:r>
            <w:r w:rsidR="009D5A1B" w:rsidRPr="00074008">
              <w:rPr>
                <w:rFonts w:ascii="Nirmala UI" w:hAnsi="Nirmala UI" w:cs="Nirmala UI"/>
                <w:cs/>
                <w:lang w:bidi="hi-IN"/>
              </w:rPr>
              <w:t xml:space="preserve">पार्श्व स्वर </w:t>
            </w:r>
            <w:r w:rsidR="00086DBD" w:rsidRPr="00074008">
              <w:rPr>
                <w:rFonts w:ascii="Nirmala UI" w:hAnsi="Nirmala UI" w:cs="Nirmala UI"/>
                <w:cs/>
                <w:lang w:bidi="hi-IN"/>
              </w:rPr>
              <w:t>कलाकार</w:t>
            </w:r>
          </w:p>
          <w:p w14:paraId="428E7ABD" w14:textId="1821FC62" w:rsidR="002C2A66" w:rsidRPr="00074008" w:rsidRDefault="0033370C" w:rsidP="004A31FF">
            <w:pPr>
              <w:pStyle w:val="Bullets"/>
              <w:rPr>
                <w:rFonts w:eastAsiaTheme="minorEastAsia"/>
                <w:lang w:eastAsia="ja-JP"/>
              </w:rPr>
            </w:pPr>
            <w:r w:rsidRPr="00074008">
              <w:t xml:space="preserve">discussing thoughts about </w:t>
            </w:r>
            <w:r w:rsidR="00297050" w:rsidRPr="00074008">
              <w:t>career</w:t>
            </w:r>
            <w:r w:rsidRPr="00074008">
              <w:t xml:space="preserve"> option</w:t>
            </w:r>
            <w:r w:rsidR="00297050" w:rsidRPr="00074008">
              <w:t xml:space="preserve">s now and </w:t>
            </w:r>
            <w:r w:rsidRPr="00074008">
              <w:t xml:space="preserve">careers that may exist </w:t>
            </w:r>
            <w:r w:rsidR="00297050" w:rsidRPr="00074008">
              <w:t>in the future</w:t>
            </w:r>
            <w:r w:rsidR="00565AF5" w:rsidRPr="00074008">
              <w:t>,</w:t>
            </w:r>
            <w:r w:rsidR="00AF0E03" w:rsidRPr="00074008">
              <w:t xml:space="preserve"> and the</w:t>
            </w:r>
            <w:r w:rsidR="00297050" w:rsidRPr="00074008">
              <w:t xml:space="preserve"> impact of technology</w:t>
            </w:r>
            <w:r w:rsidR="00AF0E03" w:rsidRPr="00074008">
              <w:t xml:space="preserve"> on work</w:t>
            </w:r>
          </w:p>
        </w:tc>
      </w:tr>
    </w:tbl>
    <w:p w14:paraId="1B05A918" w14:textId="544FAD33" w:rsidR="0097276B" w:rsidRPr="008E163B" w:rsidRDefault="0097276B" w:rsidP="00C52604">
      <w:pPr>
        <w:spacing w:before="0" w:after="0" w:line="240" w:lineRule="auto"/>
      </w:pPr>
    </w:p>
    <w:sectPr w:rsidR="0097276B" w:rsidRPr="008E163B" w:rsidSect="00EF0C14">
      <w:headerReference w:type="even" r:id="rId17"/>
      <w:headerReference w:type="default" r:id="rId18"/>
      <w:footerReference w:type="even" r:id="rId19"/>
      <w:footerReference w:type="default" r:id="rId20"/>
      <w:headerReference w:type="first" r:id="rId21"/>
      <w:footerReference w:type="first" r:id="rId22"/>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022C8" w14:textId="77777777" w:rsidR="00AB216B" w:rsidRDefault="00AB216B" w:rsidP="00533177">
      <w:r>
        <w:separator/>
      </w:r>
    </w:p>
  </w:endnote>
  <w:endnote w:type="continuationSeparator" w:id="0">
    <w:p w14:paraId="630261E5" w14:textId="77777777" w:rsidR="00AB216B" w:rsidRDefault="00AB216B" w:rsidP="00533177">
      <w:r>
        <w:continuationSeparator/>
      </w:r>
    </w:p>
  </w:endnote>
  <w:endnote w:type="continuationNotice" w:id="1">
    <w:p w14:paraId="58FC8D5A" w14:textId="77777777" w:rsidR="00AB216B" w:rsidRDefault="00AB216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Nirmala UI">
    <w:panose1 w:val="020B0502040204020203"/>
    <w:charset w:val="00"/>
    <w:family w:val="swiss"/>
    <w:pitch w:val="variable"/>
    <w:sig w:usb0="80FF8023" w:usb1="0200004A" w:usb2="00000200" w:usb3="00000000" w:csb0="00000001"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1783742"/>
      <w:docPartObj>
        <w:docPartGallery w:val="Page Numbers (Bottom of Page)"/>
        <w:docPartUnique/>
      </w:docPartObj>
    </w:sdtPr>
    <w:sdtEndPr>
      <w:rPr>
        <w:sz w:val="24"/>
        <w:szCs w:val="24"/>
      </w:rPr>
    </w:sdtEndPr>
    <w:sdtContent>
      <w:p w14:paraId="3CE53C1A" w14:textId="543EE212" w:rsidR="004C209D" w:rsidRPr="004C209D" w:rsidRDefault="003A6376" w:rsidP="004C209D">
        <w:pPr>
          <w:pStyle w:val="ACARA-TableHeadline"/>
          <w:jc w:val="right"/>
          <w:rPr>
            <w:sz w:val="24"/>
            <w:szCs w:val="24"/>
          </w:rPr>
        </w:pPr>
        <w:r>
          <w:rPr>
            <w:noProof/>
          </w:rPr>
          <w:pict w14:anchorId="0E949E2A">
            <v:shapetype id="_x0000_t202" coordsize="21600,21600" o:spt="202" path="m,l,21600r21600,l21600,xe">
              <v:stroke joinstyle="miter"/>
              <v:path gradientshapeok="t" o:connecttype="rect"/>
            </v:shapetype>
            <v:shape id="_x0000_s1031" type="#_x0000_t202" style="position:absolute;left:0;text-align:left;margin-left:0;margin-top:547.8pt;width:352pt;height:32.4pt;z-index:-251658234;visibility:visible;mso-wrap-edited:f;mso-position-horizontal:center;mso-position-horizontal-relative:margin;mso-position-vertical-relative:page" filled="f" stroked="f">
              <v:textbox style="mso-next-textbox:#_x0000_s1031" inset="0,0,0,0">
                <w:txbxContent>
                  <w:p w14:paraId="38736078" w14:textId="77777777" w:rsidR="004C209D" w:rsidRPr="000E20AE" w:rsidRDefault="004C209D" w:rsidP="004C209D">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14:paraId="3D48BDFA" w14:textId="77777777" w:rsidR="004C209D" w:rsidRPr="000E20AE" w:rsidRDefault="004C209D" w:rsidP="004C209D">
                    <w:pPr>
                      <w:pStyle w:val="BodyText"/>
                      <w:jc w:val="center"/>
                      <w:rPr>
                        <w:rStyle w:val="SubtleEmphasis"/>
                      </w:rPr>
                    </w:pPr>
                    <w:r w:rsidRPr="000E20AE">
                      <w:rPr>
                        <w:rStyle w:val="SubtleEmphasis"/>
                      </w:rPr>
                      <w:t>All elements</w:t>
                    </w:r>
                  </w:p>
                  <w:p w14:paraId="2AACE641" w14:textId="77777777" w:rsidR="004C209D" w:rsidRPr="00B81EEA" w:rsidRDefault="004C209D" w:rsidP="004C209D">
                    <w:pPr>
                      <w:pStyle w:val="BodyText"/>
                      <w:spacing w:before="12"/>
                      <w:ind w:left="1542" w:hanging="1542"/>
                      <w:jc w:val="center"/>
                      <w:rPr>
                        <w:sz w:val="20"/>
                      </w:rPr>
                    </w:pPr>
                  </w:p>
                </w:txbxContent>
              </v:textbox>
              <w10:wrap anchorx="margin" anchory="page"/>
            </v:shape>
          </w:pict>
        </w:r>
        <w:r>
          <w:rPr>
            <w:noProof/>
          </w:rPr>
          <w:pict w14:anchorId="768457EB">
            <v:shape id="_x0000_s1030" type="#_x0000_t202" style="position:absolute;left:0;text-align:left;margin-left:40.05pt;margin-top:556.2pt;width:71.45pt;height:13.15pt;z-index:-251658233;visibility:visible;mso-wrap-edited:f;mso-position-horizontal-relative:page;mso-position-vertical-relative:page" filled="f" stroked="f">
              <v:textbox style="mso-next-textbox:#_x0000_s1030" inset="0,0,0,0">
                <w:txbxContent>
                  <w:p w14:paraId="460A1B90" w14:textId="77777777" w:rsidR="004C209D" w:rsidRDefault="003A6376" w:rsidP="004C209D">
                    <w:pPr>
                      <w:pStyle w:val="BodyText"/>
                      <w:spacing w:before="12"/>
                      <w:ind w:left="20"/>
                    </w:pPr>
                    <w:hyperlink r:id="rId1">
                      <w:r w:rsidR="004C209D">
                        <w:rPr>
                          <w:color w:val="0000FF"/>
                          <w:u w:val="single" w:color="0000FF"/>
                        </w:rPr>
                        <w:t>©</w:t>
                      </w:r>
                      <w:r w:rsidR="004C209D">
                        <w:rPr>
                          <w:color w:val="0000FF"/>
                          <w:spacing w:val="-4"/>
                          <w:u w:val="single" w:color="0000FF"/>
                        </w:rPr>
                        <w:t xml:space="preserve"> </w:t>
                      </w:r>
                      <w:r w:rsidR="004C209D">
                        <w:rPr>
                          <w:color w:val="0000FF"/>
                          <w:u w:val="single" w:color="0000FF"/>
                        </w:rPr>
                        <w:t>ACARA</w:t>
                      </w:r>
                      <w:r w:rsidR="004C209D">
                        <w:rPr>
                          <w:color w:val="0000FF"/>
                          <w:spacing w:val="-2"/>
                          <w:u w:val="single" w:color="0000FF"/>
                        </w:rPr>
                        <w:t xml:space="preserve"> </w:t>
                      </w:r>
                      <w:r w:rsidR="004C209D">
                        <w:rPr>
                          <w:color w:val="0000FF"/>
                          <w:u w:val="single" w:color="0000FF"/>
                        </w:rPr>
                        <w:t>2021</w:t>
                      </w:r>
                    </w:hyperlink>
                  </w:p>
                </w:txbxContent>
              </v:textbox>
              <w10:wrap anchorx="page" anchory="page"/>
            </v:shape>
          </w:pict>
        </w:r>
      </w:p>
    </w:sdtContent>
  </w:sdt>
  <w:p w14:paraId="5B508F4B" w14:textId="3AF018A7" w:rsidR="004C209D" w:rsidRDefault="004C209D">
    <w:pPr>
      <w:pStyle w:val="Footer"/>
    </w:pPr>
    <w:r>
      <w:ptab w:relativeTo="margin" w:alignment="right" w:leader="none"/>
    </w:r>
    <w:r w:rsidRPr="004C209D">
      <w:rPr>
        <w:i w:val="0"/>
        <w:iCs/>
        <w:color w:val="auto"/>
        <w:sz w:val="20"/>
        <w:szCs w:val="20"/>
      </w:rPr>
      <w:fldChar w:fldCharType="begin"/>
    </w:r>
    <w:r w:rsidRPr="004C209D">
      <w:rPr>
        <w:i w:val="0"/>
        <w:iCs/>
        <w:color w:val="auto"/>
        <w:sz w:val="20"/>
        <w:szCs w:val="20"/>
      </w:rPr>
      <w:instrText xml:space="preserve"> PAGE   \* MERGEFORMAT </w:instrText>
    </w:r>
    <w:r w:rsidRPr="004C209D">
      <w:rPr>
        <w:i w:val="0"/>
        <w:iCs/>
        <w:color w:val="auto"/>
        <w:sz w:val="20"/>
        <w:szCs w:val="20"/>
      </w:rPr>
      <w:fldChar w:fldCharType="separate"/>
    </w:r>
    <w:r w:rsidRPr="004C209D">
      <w:rPr>
        <w:i w:val="0"/>
        <w:iCs/>
        <w:noProof/>
        <w:color w:val="auto"/>
        <w:sz w:val="20"/>
        <w:szCs w:val="20"/>
      </w:rPr>
      <w:t>1</w:t>
    </w:r>
    <w:r w:rsidRPr="004C209D">
      <w:rPr>
        <w:i w:val="0"/>
        <w:iCs/>
        <w:noProof/>
        <w:color w:val="auto"/>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E2C78" w14:textId="053546EC" w:rsidR="009B58D3" w:rsidRDefault="009B58D3" w:rsidP="009B58D3">
    <w:pPr>
      <w:pStyle w:val="Footer"/>
      <w:tabs>
        <w:tab w:val="clear" w:pos="4513"/>
        <w:tab w:val="clear" w:pos="9026"/>
        <w:tab w:val="left" w:pos="9280"/>
        <w:tab w:val="left" w:pos="11680"/>
      </w:tabs>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3C854" w14:textId="77777777" w:rsidR="006311CF" w:rsidRDefault="006311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6A552212" w:rsidR="00E9248E" w:rsidRPr="00E9248E" w:rsidRDefault="003A6376" w:rsidP="00E9248E">
        <w:pPr>
          <w:pStyle w:val="ACARA-TableHeadline"/>
          <w:jc w:val="right"/>
          <w:rPr>
            <w:sz w:val="24"/>
            <w:szCs w:val="24"/>
          </w:rPr>
        </w:pPr>
        <w:r>
          <w:rPr>
            <w:noProof/>
          </w:rPr>
          <w:pict w14:anchorId="1270F837">
            <v:shapetype id="_x0000_t202" coordsize="21600,21600" o:spt="202" path="m,l,21600r21600,l21600,xe">
              <v:stroke joinstyle="miter"/>
              <v:path gradientshapeok="t" o:connecttype="rect"/>
            </v:shapetype>
            <v:shape id="_x0000_s1027" type="#_x0000_t202" style="position:absolute;left:0;text-align:left;margin-left:0;margin-top:547.8pt;width:366pt;height:43.65pt;z-index:251658243;visibility:visible;mso-wrap-edited:f;mso-position-horizontal:center;mso-position-horizontal-relative:margin;mso-position-vertical-relative:page" filled="f" stroked="f">
              <v:textbox style="mso-next-textbox:#_x0000_s1027" inset="0,0,0,0">
                <w:txbxContent>
                  <w:p w14:paraId="222247A7" w14:textId="5A127C48" w:rsidR="007A768C" w:rsidRPr="000E20AE" w:rsidRDefault="007A768C" w:rsidP="007A768C">
                    <w:pPr>
                      <w:pStyle w:val="BodyText"/>
                      <w:jc w:val="center"/>
                      <w:rPr>
                        <w:rStyle w:val="SubtleEmphasis"/>
                      </w:rPr>
                    </w:pPr>
                    <w:r w:rsidRPr="000E20AE">
                      <w:rPr>
                        <w:rStyle w:val="SubtleEmphasis"/>
                      </w:rPr>
                      <w:t>Australian Curriculum:</w:t>
                    </w:r>
                    <w:r w:rsidR="00017C28">
                      <w:rPr>
                        <w:rStyle w:val="SubtleEmphasis"/>
                      </w:rPr>
                      <w:t xml:space="preserve"> Hindi </w:t>
                    </w:r>
                    <w:r w:rsidRPr="000E20AE">
                      <w:rPr>
                        <w:rStyle w:val="SubtleEmphasis"/>
                      </w:rPr>
                      <w:t>F</w:t>
                    </w:r>
                    <w:r w:rsidR="003A6376">
                      <w:rPr>
                        <w:sz w:val="20"/>
                        <w:szCs w:val="18"/>
                      </w:rPr>
                      <w:t>-</w:t>
                    </w:r>
                    <w:r w:rsidRPr="004A1EE3">
                      <w:rPr>
                        <w:sz w:val="20"/>
                        <w:szCs w:val="18"/>
                      </w:rPr>
                      <w:t xml:space="preserve">10 </w:t>
                    </w:r>
                    <w:r w:rsidR="008A2A1D">
                      <w:rPr>
                        <w:sz w:val="20"/>
                        <w:szCs w:val="18"/>
                      </w:rPr>
                      <w:t xml:space="preserve">and </w:t>
                    </w:r>
                    <w:r w:rsidR="008A2A1D">
                      <w:rPr>
                        <w:rStyle w:val="SubtleEmphasis"/>
                      </w:rPr>
                      <w:t>7</w:t>
                    </w:r>
                    <w:r w:rsidR="003A6376">
                      <w:rPr>
                        <w:rStyle w:val="SubtleEmphasis"/>
                      </w:rPr>
                      <w:t>-</w:t>
                    </w:r>
                    <w:r w:rsidR="008A2A1D" w:rsidRPr="004A1EE3">
                      <w:rPr>
                        <w:sz w:val="20"/>
                        <w:szCs w:val="18"/>
                      </w:rPr>
                      <w:t xml:space="preserve">10 </w:t>
                    </w:r>
                    <w:r w:rsidRPr="000E20AE">
                      <w:rPr>
                        <w:rStyle w:val="SubtleEmphasis"/>
                      </w:rPr>
                      <w:t>Version 9.0</w:t>
                    </w:r>
                  </w:p>
                  <w:p w14:paraId="44A896C3" w14:textId="3ED82CFE" w:rsidR="00E9248E" w:rsidRDefault="008A2A1D" w:rsidP="00012145">
                    <w:pPr>
                      <w:pStyle w:val="BodyText"/>
                      <w:spacing w:before="12"/>
                      <w:ind w:left="1542" w:hanging="1542"/>
                      <w:jc w:val="center"/>
                      <w:rPr>
                        <w:rStyle w:val="SubtleEmphasis"/>
                      </w:rPr>
                    </w:pPr>
                    <w:r>
                      <w:rPr>
                        <w:rStyle w:val="SubtleEmphasis"/>
                      </w:rPr>
                      <w:t xml:space="preserve">Languages </w:t>
                    </w:r>
                    <w:r w:rsidR="000A6E38">
                      <w:rPr>
                        <w:rStyle w:val="SubtleEmphasis"/>
                      </w:rPr>
                      <w:t xml:space="preserve">Support </w:t>
                    </w:r>
                    <w:r>
                      <w:rPr>
                        <w:rStyle w:val="SubtleEmphasis"/>
                      </w:rPr>
                      <w:t>Resource</w:t>
                    </w:r>
                  </w:p>
                  <w:p w14:paraId="192C1E05" w14:textId="19B8AE2F" w:rsidR="008E163B" w:rsidRDefault="008E163B" w:rsidP="00017C28">
                    <w:pPr>
                      <w:pStyle w:val="BodyText"/>
                      <w:spacing w:before="12"/>
                      <w:rPr>
                        <w:i/>
                        <w:iCs/>
                        <w:sz w:val="20"/>
                      </w:rPr>
                    </w:pPr>
                  </w:p>
                  <w:p w14:paraId="76B653D5" w14:textId="77777777" w:rsidR="008E163B" w:rsidRPr="00B81EEA" w:rsidRDefault="008E163B" w:rsidP="00012145">
                    <w:pPr>
                      <w:pStyle w:val="BodyText"/>
                      <w:spacing w:before="12"/>
                      <w:ind w:left="1542" w:hanging="1542"/>
                      <w:jc w:val="center"/>
                      <w:rPr>
                        <w:sz w:val="20"/>
                      </w:rPr>
                    </w:pPr>
                  </w:p>
                </w:txbxContent>
              </v:textbox>
              <w10:wrap anchorx="margin" anchory="page"/>
            </v:shape>
          </w:pict>
        </w:r>
        <w:r>
          <w:rPr>
            <w:noProof/>
          </w:rPr>
          <w:pict w14:anchorId="450FE0D1">
            <v:shape id="_x0000_s1026" type="#_x0000_t202" style="position:absolute;left:0;text-align:left;margin-left:40.05pt;margin-top:556.2pt;width:71.45pt;height:13.15pt;z-index:-251658236;visibility:visible;mso-wrap-edited:f;mso-position-horizontal-relative:page;mso-position-vertical-relative:page" filled="f" stroked="f">
              <v:textbox style="mso-next-textbox:#_x0000_s1026" inset="0,0,0,0">
                <w:txbxContent>
                  <w:p w14:paraId="641E94F7" w14:textId="77777777" w:rsidR="00E9248E" w:rsidRDefault="003A6376"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w:r>
        <w:r w:rsidR="00E9248E" w:rsidRPr="004C209D">
          <w:rPr>
            <w:szCs w:val="20"/>
          </w:rPr>
          <w:fldChar w:fldCharType="begin"/>
        </w:r>
        <w:r w:rsidR="00E9248E" w:rsidRPr="004C209D">
          <w:rPr>
            <w:szCs w:val="20"/>
          </w:rPr>
          <w:instrText xml:space="preserve"> PAGE   \* MERGEFORMAT </w:instrText>
        </w:r>
        <w:r w:rsidR="00E9248E" w:rsidRPr="004C209D">
          <w:rPr>
            <w:szCs w:val="20"/>
          </w:rPr>
          <w:fldChar w:fldCharType="separate"/>
        </w:r>
        <w:r w:rsidR="00E9248E" w:rsidRPr="004C209D">
          <w:rPr>
            <w:szCs w:val="20"/>
          </w:rPr>
          <w:t>2</w:t>
        </w:r>
        <w:r w:rsidR="00E9248E" w:rsidRPr="004C209D">
          <w:rPr>
            <w:szCs w:val="20"/>
          </w:rPr>
          <w:fldChar w:fldCharType="end"/>
        </w:r>
      </w:p>
    </w:sdtContent>
  </w:sdt>
  <w:p w14:paraId="39445DBA" w14:textId="6136FEC5" w:rsidR="00E9248E" w:rsidRDefault="00E9248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A4B2B" w14:textId="77777777" w:rsidR="006311CF" w:rsidRDefault="006311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08F6D" w14:textId="77777777" w:rsidR="00AB216B" w:rsidRDefault="00AB216B" w:rsidP="00533177">
      <w:r>
        <w:separator/>
      </w:r>
    </w:p>
  </w:footnote>
  <w:footnote w:type="continuationSeparator" w:id="0">
    <w:p w14:paraId="3DD68A9B" w14:textId="77777777" w:rsidR="00AB216B" w:rsidRDefault="00AB216B" w:rsidP="00533177">
      <w:r>
        <w:continuationSeparator/>
      </w:r>
    </w:p>
  </w:footnote>
  <w:footnote w:type="continuationNotice" w:id="1">
    <w:p w14:paraId="366684EA" w14:textId="77777777" w:rsidR="00AB216B" w:rsidRDefault="00AB216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83C5F" w14:textId="4F69DBC9" w:rsidR="00AF5767" w:rsidRDefault="003A6376" w:rsidP="00624C87">
    <w:pPr>
      <w:pStyle w:val="Header"/>
      <w:ind w:right="-32"/>
    </w:pPr>
    <w:r>
      <w:rPr>
        <w:noProof/>
      </w:rPr>
      <w:pict w14:anchorId="17BD6FEB">
        <v:shapetype id="_x0000_t202" coordsize="21600,21600" o:spt="202" path="m,l,21600r21600,l21600,xe">
          <v:stroke joinstyle="miter"/>
          <v:path gradientshapeok="t" o:connecttype="rect"/>
        </v:shapetype>
        <v:shape id="Text Box 10" o:spid="_x0000_s1034" type="#_x0000_t202" style="position:absolute;margin-left:0;margin-top:15pt;width:841.9pt;height:21.5pt;z-index:251658251;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" o:allowincell="f" filled="f" stroked="f" strokeweight=".5pt">
          <v:textbox inset=",0,,0">
            <w:txbxContent>
              <w:p w14:paraId="02D13994" w14:textId="77777777" w:rsidR="00AF5767" w:rsidRPr="00E856A7" w:rsidRDefault="00AF5767" w:rsidP="00936702">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w:r>
    <w:r>
      <w:rPr>
        <w:noProof/>
      </w:rPr>
      <w:pict w14:anchorId="69C58197">
        <v:line id="Straight Connector 9" o:spid="_x0000_s1035" style="position:absolute;z-index:251658252;visibility:visible;mso-wrap-distance-top:-.00211mm;mso-wrap-distance-bottom:-.00211mm;mso-position-horizontal:center;mso-position-horizontal-relative:margin" from="0,58.5pt" to="79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" strokecolor="#0074e0" strokeweight=".5pt">
          <v:stroke joinstyle="miter"/>
          <o:lock v:ext="edit" shapetype="f"/>
          <w10:wrap anchorx="margin"/>
        </v:line>
      </w:pict>
    </w:r>
    <w:r w:rsidR="00AF5767">
      <w:rPr>
        <w:noProof/>
      </w:rPr>
      <w:drawing>
        <wp:anchor distT="0" distB="0" distL="0" distR="0" simplePos="0" relativeHeight="251658250" behindDoc="1" locked="0" layoutInCell="1" allowOverlap="1" wp14:anchorId="107A705F" wp14:editId="4435B711">
          <wp:simplePos x="0" y="0"/>
          <wp:positionH relativeFrom="page">
            <wp:posOffset>8832850</wp:posOffset>
          </wp:positionH>
          <wp:positionV relativeFrom="page">
            <wp:posOffset>203200</wp:posOffset>
          </wp:positionV>
          <wp:extent cx="1321053" cy="378547"/>
          <wp:effectExtent l="0" t="0" r="0" b="2540"/>
          <wp:wrapNone/>
          <wp:docPr id="22" name="Picture 2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AF5767">
      <w:rPr>
        <w:noProof/>
      </w:rPr>
      <w:drawing>
        <wp:anchor distT="0" distB="0" distL="0" distR="0" simplePos="0" relativeHeight="251658240" behindDoc="1" locked="0" layoutInCell="1" allowOverlap="1" wp14:anchorId="5BBCD6C0" wp14:editId="768759D7">
          <wp:simplePos x="0" y="0"/>
          <wp:positionH relativeFrom="page">
            <wp:posOffset>476250</wp:posOffset>
          </wp:positionH>
          <wp:positionV relativeFrom="page">
            <wp:posOffset>320675</wp:posOffset>
          </wp:positionV>
          <wp:extent cx="1695450" cy="260350"/>
          <wp:effectExtent l="0" t="0" r="0" b="6350"/>
          <wp:wrapNone/>
          <wp:docPr id="127" name="Picture 127"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32DC0" w14:textId="440AC915" w:rsidR="00CE7CA0" w:rsidRDefault="003A6376">
    <w:pPr>
      <w:pStyle w:val="Header"/>
    </w:pPr>
    <w:r>
      <w:rPr>
        <w:noProof/>
      </w:rPr>
      <w:pict w14:anchorId="6CD11360">
        <v:shapetype id="_x0000_t202" coordsize="21600,21600" o:spt="202" path="m,l,21600r21600,l21600,xe">
          <v:stroke joinstyle="miter"/>
          <v:path gradientshapeok="t" o:connecttype="rect"/>
        </v:shapetype>
        <v:shape id="MSIPCMe1be4567876920a37782f808" o:spid="_x0000_s1029" type="#_x0000_t202" alt="{&quot;HashCode&quot;:1838356193,&quot;Height&quot;:595.0,&quot;Width&quot;:841.0,&quot;Placement&quot;:&quot;Header&quot;,&quot;Index&quot;:&quot;FirstPage&quot;,&quot;Section&quot;:1,&quot;Top&quot;:0.0,&quot;Left&quot;:0.0}" style="position:absolute;margin-left:0;margin-top:15pt;width:841.9pt;height:21.55pt;z-index:251658248;mso-wrap-edited:f;mso-position-horizontal-relative:page;mso-position-vertical-relative:page" o:allowincell="f" filled="f" stroked="f">
          <v:textbox style="mso-next-textbox:#MSIPCMe1be4567876920a37782f808" inset=",0,,0">
            <w:txbxContent>
              <w:p w14:paraId="7C81F768" w14:textId="20FD4A2B"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CCA57" w14:textId="77777777" w:rsidR="006311CF" w:rsidRDefault="006311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277EA9E8" w:rsidR="00E9248E" w:rsidRDefault="003A6376" w:rsidP="00624C87">
    <w:pPr>
      <w:pStyle w:val="Header"/>
      <w:ind w:right="-32"/>
    </w:pPr>
    <w:r>
      <w:rPr>
        <w:noProof/>
      </w:rPr>
      <w:pict w14:anchorId="66F765BE">
        <v:shapetype id="_x0000_t202" coordsize="21600,21600" o:spt="202" path="m,l,21600r21600,l21600,xe">
          <v:stroke joinstyle="miter"/>
          <v:path gradientshapeok="t" o:connecttype="rect"/>
        </v:shapetype>
        <v:shape id="MSIPCM47254451934230e8d6c75f51" o:spid="_x0000_s1028" type="#_x0000_t202" alt="{&quot;HashCode&quot;:1838356193,&quot;Height&quot;:595.0,&quot;Width&quot;:841.0,&quot;Placement&quot;:&quot;Header&quot;,&quot;Index&quot;:&quot;Primary&quot;,&quot;Section&quot;:3,&quot;Top&quot;:0.0,&quot;Left&quot;:0.0}" style="position:absolute;margin-left:0;margin-top:15pt;width:841.9pt;height:21.55pt;z-index:251658245;mso-wrap-edited:f;mso-position-horizontal-relative:page;mso-position-vertical-relative:page" o:allowincell="f" filled="f" stroked="f">
          <v:textbox inset=",0,,0">
            <w:txbxContent>
              <w:p w14:paraId="7725C4AF" w14:textId="60B214D8" w:rsidR="00F70D5B" w:rsidRPr="00394C5C" w:rsidRDefault="00F038A7" w:rsidP="00F70D5B">
                <w:pPr>
                  <w:spacing w:before="0" w:after="0"/>
                  <w:jc w:val="center"/>
                  <w:rPr>
                    <w:rFonts w:ascii="Calibri" w:hAnsi="Calibri" w:cs="Calibri"/>
                    <w:i w:val="0"/>
                    <w:iCs/>
                    <w:color w:val="000000"/>
                  </w:rPr>
                </w:pPr>
                <w:r w:rsidRPr="00F038A7">
                  <w:rPr>
                    <w:rFonts w:ascii="Calibri" w:hAnsi="Calibri" w:cs="Calibri"/>
                    <w:i w:val="0"/>
                    <w:iCs/>
                    <w:noProof/>
                    <w:color w:val="000000"/>
                  </w:rPr>
                  <w:drawing>
                    <wp:inline distT="0" distB="0" distL="0" distR="0" wp14:anchorId="690C6018" wp14:editId="1A08DA79">
                      <wp:extent cx="10388600" cy="2736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8600" cy="273685"/>
                              </a:xfrm>
                              <a:prstGeom prst="rect">
                                <a:avLst/>
                              </a:prstGeom>
                              <a:noFill/>
                              <a:ln>
                                <a:noFill/>
                              </a:ln>
                            </pic:spPr>
                          </pic:pic>
                        </a:graphicData>
                      </a:graphic>
                    </wp:inline>
                  </w:drawing>
                </w:r>
              </w:p>
            </w:txbxContent>
          </v:textbox>
          <w10:wrap anchorx="page" anchory="page"/>
        </v:shape>
      </w:pict>
    </w:r>
    <w:r w:rsidR="00E9248E">
      <w:rPr>
        <w:noProof/>
      </w:rPr>
      <w:drawing>
        <wp:anchor distT="0" distB="0" distL="0" distR="0" simplePos="0" relativeHeight="251658241" behindDoc="1" locked="0" layoutInCell="1" allowOverlap="1" wp14:anchorId="542E486D" wp14:editId="0E9D4FCC">
          <wp:simplePos x="0" y="0"/>
          <wp:positionH relativeFrom="page">
            <wp:posOffset>476250</wp:posOffset>
          </wp:positionH>
          <wp:positionV relativeFrom="page">
            <wp:posOffset>357505</wp:posOffset>
          </wp:positionV>
          <wp:extent cx="1695450" cy="19177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9.jpeg"/>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2" behindDoc="1" locked="0" layoutInCell="1" allowOverlap="1" wp14:anchorId="440B028D" wp14:editId="756DB2F6">
          <wp:simplePos x="0" y="0"/>
          <wp:positionH relativeFrom="page">
            <wp:posOffset>8832850</wp:posOffset>
          </wp:positionH>
          <wp:positionV relativeFrom="page">
            <wp:posOffset>242570</wp:posOffset>
          </wp:positionV>
          <wp:extent cx="1320800" cy="299085"/>
          <wp:effectExtent l="0" t="0" r="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8.jpeg"/>
                  <pic:cNvPicPr/>
                </pic:nvPicPr>
                <pic:blipFill>
                  <a:blip r:embed="rId3">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BE230" w14:textId="5D0C41DA" w:rsidR="006311CF" w:rsidRDefault="003A6376">
    <w:pPr>
      <w:pStyle w:val="Header"/>
    </w:pPr>
    <w:r>
      <w:rPr>
        <w:noProof/>
      </w:rPr>
      <w:pict w14:anchorId="3A4735D1">
        <v:shapetype id="_x0000_t202" coordsize="21600,21600" o:spt="202" path="m,l,21600r21600,l21600,xe">
          <v:stroke joinstyle="miter"/>
          <v:path gradientshapeok="t" o:connecttype="rect"/>
        </v:shapetype>
        <v:shape id="MSIPCMb0934e2bb6fb847de6f64b85" o:spid="_x0000_s1025" type="#_x0000_t202" alt="{&quot;HashCode&quot;:1838356193,&quot;Height&quot;:595.0,&quot;Width&quot;:841.0,&quot;Placement&quot;:&quot;Header&quot;,&quot;Index&quot;:&quot;FirstPage&quot;,&quot;Section&quot;:2,&quot;Top&quot;:0.0,&quot;Left&quot;:0.0}" style="position:absolute;margin-left:0;margin-top:15pt;width:841.9pt;height:21.55pt;z-index:251658249;mso-wrap-edited:f;mso-position-horizontal-relative:page;mso-position-vertical-relative:page" o:allowincell="f" filled="f" stroked="f">
          <v:textbox inset=",0,,0">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w:r>
  </w:p>
</w:hdr>
</file>

<file path=word/intelligence2.xml><?xml version="1.0" encoding="utf-8"?>
<int2:intelligence xmlns:int2="http://schemas.microsoft.com/office/intelligence/2020/intelligence" xmlns:oel="http://schemas.microsoft.com/office/2019/extlst">
  <int2:observations>
    <int2:textHash int2:hashCode="TYG3D5d+N6rxzI" int2:id="4LBUmews">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A65AA8"/>
    <w:lvl w:ilvl="0">
      <w:start w:val="1"/>
      <w:numFmt w:val="decimal"/>
      <w:pStyle w:val="ListNumber3"/>
      <w:lvlText w:val="%1."/>
      <w:lvlJc w:val="left"/>
      <w:pPr>
        <w:tabs>
          <w:tab w:val="num" w:pos="926"/>
        </w:tabs>
        <w:ind w:left="926" w:hanging="360"/>
      </w:pPr>
    </w:lvl>
  </w:abstractNum>
  <w:abstractNum w:abstractNumId="1" w15:restartNumberingAfterBreak="0">
    <w:nsid w:val="05698CE3"/>
    <w:multiLevelType w:val="hybridMultilevel"/>
    <w:tmpl w:val="FFFFFFFF"/>
    <w:lvl w:ilvl="0" w:tplc="7F4C04EC">
      <w:start w:val="1"/>
      <w:numFmt w:val="bullet"/>
      <w:lvlText w:val=""/>
      <w:lvlJc w:val="left"/>
      <w:pPr>
        <w:ind w:left="720" w:hanging="360"/>
      </w:pPr>
      <w:rPr>
        <w:rFonts w:ascii="Symbol" w:hAnsi="Symbol" w:hint="default"/>
      </w:rPr>
    </w:lvl>
    <w:lvl w:ilvl="1" w:tplc="432E8726">
      <w:start w:val="1"/>
      <w:numFmt w:val="bullet"/>
      <w:lvlText w:val="o"/>
      <w:lvlJc w:val="left"/>
      <w:pPr>
        <w:ind w:left="1440" w:hanging="360"/>
      </w:pPr>
      <w:rPr>
        <w:rFonts w:ascii="Courier New" w:hAnsi="Courier New" w:hint="default"/>
      </w:rPr>
    </w:lvl>
    <w:lvl w:ilvl="2" w:tplc="3D82FD54">
      <w:start w:val="1"/>
      <w:numFmt w:val="bullet"/>
      <w:lvlText w:val=""/>
      <w:lvlJc w:val="left"/>
      <w:pPr>
        <w:ind w:left="2160" w:hanging="360"/>
      </w:pPr>
      <w:rPr>
        <w:rFonts w:ascii="Wingdings" w:hAnsi="Wingdings" w:hint="default"/>
      </w:rPr>
    </w:lvl>
    <w:lvl w:ilvl="3" w:tplc="0F78AEDC">
      <w:start w:val="1"/>
      <w:numFmt w:val="bullet"/>
      <w:lvlText w:val=""/>
      <w:lvlJc w:val="left"/>
      <w:pPr>
        <w:ind w:left="2880" w:hanging="360"/>
      </w:pPr>
      <w:rPr>
        <w:rFonts w:ascii="Symbol" w:hAnsi="Symbol" w:hint="default"/>
      </w:rPr>
    </w:lvl>
    <w:lvl w:ilvl="4" w:tplc="CAA24182">
      <w:start w:val="1"/>
      <w:numFmt w:val="bullet"/>
      <w:lvlText w:val="o"/>
      <w:lvlJc w:val="left"/>
      <w:pPr>
        <w:ind w:left="3600" w:hanging="360"/>
      </w:pPr>
      <w:rPr>
        <w:rFonts w:ascii="Courier New" w:hAnsi="Courier New" w:hint="default"/>
      </w:rPr>
    </w:lvl>
    <w:lvl w:ilvl="5" w:tplc="65364514">
      <w:start w:val="1"/>
      <w:numFmt w:val="bullet"/>
      <w:lvlText w:val=""/>
      <w:lvlJc w:val="left"/>
      <w:pPr>
        <w:ind w:left="4320" w:hanging="360"/>
      </w:pPr>
      <w:rPr>
        <w:rFonts w:ascii="Wingdings" w:hAnsi="Wingdings" w:hint="default"/>
      </w:rPr>
    </w:lvl>
    <w:lvl w:ilvl="6" w:tplc="6A06C466">
      <w:start w:val="1"/>
      <w:numFmt w:val="bullet"/>
      <w:lvlText w:val=""/>
      <w:lvlJc w:val="left"/>
      <w:pPr>
        <w:ind w:left="5040" w:hanging="360"/>
      </w:pPr>
      <w:rPr>
        <w:rFonts w:ascii="Symbol" w:hAnsi="Symbol" w:hint="default"/>
      </w:rPr>
    </w:lvl>
    <w:lvl w:ilvl="7" w:tplc="FB162CE0">
      <w:start w:val="1"/>
      <w:numFmt w:val="bullet"/>
      <w:lvlText w:val="o"/>
      <w:lvlJc w:val="left"/>
      <w:pPr>
        <w:ind w:left="5760" w:hanging="360"/>
      </w:pPr>
      <w:rPr>
        <w:rFonts w:ascii="Courier New" w:hAnsi="Courier New" w:hint="default"/>
      </w:rPr>
    </w:lvl>
    <w:lvl w:ilvl="8" w:tplc="0D76D9BA">
      <w:start w:val="1"/>
      <w:numFmt w:val="bullet"/>
      <w:lvlText w:val=""/>
      <w:lvlJc w:val="left"/>
      <w:pPr>
        <w:ind w:left="6480" w:hanging="360"/>
      </w:pPr>
      <w:rPr>
        <w:rFonts w:ascii="Wingdings" w:hAnsi="Wingdings" w:hint="default"/>
      </w:rPr>
    </w:lvl>
  </w:abstractNum>
  <w:abstractNum w:abstractNumId="2" w15:restartNumberingAfterBreak="0">
    <w:nsid w:val="0EAB6791"/>
    <w:multiLevelType w:val="hybridMultilevel"/>
    <w:tmpl w:val="B64CF7F6"/>
    <w:lvl w:ilvl="0" w:tplc="FFFFFFFF">
      <w:start w:val="1"/>
      <w:numFmt w:val="bullet"/>
      <w:lvlText w:val="-"/>
      <w:lvlJc w:val="left"/>
      <w:pPr>
        <w:ind w:left="700" w:hanging="360"/>
      </w:pPr>
      <w:rPr>
        <w:rFonts w:ascii="Arial" w:hAnsi="Aria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 w15:restartNumberingAfterBreak="0">
    <w:nsid w:val="11810E2E"/>
    <w:multiLevelType w:val="hybridMultilevel"/>
    <w:tmpl w:val="FFFFFFFF"/>
    <w:lvl w:ilvl="0" w:tplc="4A0867E8">
      <w:start w:val="1"/>
      <w:numFmt w:val="bullet"/>
      <w:lvlText w:val=""/>
      <w:lvlJc w:val="left"/>
      <w:pPr>
        <w:ind w:left="720" w:hanging="360"/>
      </w:pPr>
      <w:rPr>
        <w:rFonts w:ascii="Symbol" w:hAnsi="Symbol" w:hint="default"/>
      </w:rPr>
    </w:lvl>
    <w:lvl w:ilvl="1" w:tplc="C07AC348">
      <w:start w:val="1"/>
      <w:numFmt w:val="bullet"/>
      <w:lvlText w:val="o"/>
      <w:lvlJc w:val="left"/>
      <w:pPr>
        <w:ind w:left="1440" w:hanging="360"/>
      </w:pPr>
      <w:rPr>
        <w:rFonts w:ascii="Courier New" w:hAnsi="Courier New" w:hint="default"/>
      </w:rPr>
    </w:lvl>
    <w:lvl w:ilvl="2" w:tplc="389630A4">
      <w:start w:val="1"/>
      <w:numFmt w:val="bullet"/>
      <w:lvlText w:val=""/>
      <w:lvlJc w:val="left"/>
      <w:pPr>
        <w:ind w:left="2160" w:hanging="360"/>
      </w:pPr>
      <w:rPr>
        <w:rFonts w:ascii="Wingdings" w:hAnsi="Wingdings" w:hint="default"/>
      </w:rPr>
    </w:lvl>
    <w:lvl w:ilvl="3" w:tplc="7428A312">
      <w:start w:val="1"/>
      <w:numFmt w:val="bullet"/>
      <w:lvlText w:val=""/>
      <w:lvlJc w:val="left"/>
      <w:pPr>
        <w:ind w:left="2880" w:hanging="360"/>
      </w:pPr>
      <w:rPr>
        <w:rFonts w:ascii="Symbol" w:hAnsi="Symbol" w:hint="default"/>
      </w:rPr>
    </w:lvl>
    <w:lvl w:ilvl="4" w:tplc="750CE5E4">
      <w:start w:val="1"/>
      <w:numFmt w:val="bullet"/>
      <w:lvlText w:val="o"/>
      <w:lvlJc w:val="left"/>
      <w:pPr>
        <w:ind w:left="3600" w:hanging="360"/>
      </w:pPr>
      <w:rPr>
        <w:rFonts w:ascii="Courier New" w:hAnsi="Courier New" w:hint="default"/>
      </w:rPr>
    </w:lvl>
    <w:lvl w:ilvl="5" w:tplc="1D6284A0">
      <w:start w:val="1"/>
      <w:numFmt w:val="bullet"/>
      <w:lvlText w:val=""/>
      <w:lvlJc w:val="left"/>
      <w:pPr>
        <w:ind w:left="4320" w:hanging="360"/>
      </w:pPr>
      <w:rPr>
        <w:rFonts w:ascii="Wingdings" w:hAnsi="Wingdings" w:hint="default"/>
      </w:rPr>
    </w:lvl>
    <w:lvl w:ilvl="6" w:tplc="65B44028">
      <w:start w:val="1"/>
      <w:numFmt w:val="bullet"/>
      <w:lvlText w:val=""/>
      <w:lvlJc w:val="left"/>
      <w:pPr>
        <w:ind w:left="5040" w:hanging="360"/>
      </w:pPr>
      <w:rPr>
        <w:rFonts w:ascii="Symbol" w:hAnsi="Symbol" w:hint="default"/>
      </w:rPr>
    </w:lvl>
    <w:lvl w:ilvl="7" w:tplc="AFA0343C">
      <w:start w:val="1"/>
      <w:numFmt w:val="bullet"/>
      <w:lvlText w:val="o"/>
      <w:lvlJc w:val="left"/>
      <w:pPr>
        <w:ind w:left="5760" w:hanging="360"/>
      </w:pPr>
      <w:rPr>
        <w:rFonts w:ascii="Courier New" w:hAnsi="Courier New" w:hint="default"/>
      </w:rPr>
    </w:lvl>
    <w:lvl w:ilvl="8" w:tplc="4DFC2282">
      <w:start w:val="1"/>
      <w:numFmt w:val="bullet"/>
      <w:lvlText w:val=""/>
      <w:lvlJc w:val="left"/>
      <w:pPr>
        <w:ind w:left="6480" w:hanging="360"/>
      </w:pPr>
      <w:rPr>
        <w:rFonts w:ascii="Wingdings" w:hAnsi="Wingdings" w:hint="default"/>
      </w:rPr>
    </w:lvl>
  </w:abstractNum>
  <w:abstractNum w:abstractNumId="4" w15:restartNumberingAfterBreak="0">
    <w:nsid w:val="13560216"/>
    <w:multiLevelType w:val="hybridMultilevel"/>
    <w:tmpl w:val="A8149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B17260"/>
    <w:multiLevelType w:val="hybridMultilevel"/>
    <w:tmpl w:val="26BA2F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E0B54BC"/>
    <w:multiLevelType w:val="multilevel"/>
    <w:tmpl w:val="0706B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944B1F"/>
    <w:multiLevelType w:val="hybridMultilevel"/>
    <w:tmpl w:val="1C8EEABC"/>
    <w:lvl w:ilvl="0" w:tplc="D3F8838E">
      <w:start w:val="1"/>
      <w:numFmt w:val="bullet"/>
      <w:lvlText w:val=""/>
      <w:lvlJc w:val="left"/>
      <w:pPr>
        <w:ind w:left="1060" w:hanging="360"/>
      </w:pPr>
      <w:rPr>
        <w:rFonts w:ascii="Symbol" w:hAnsi="Symbol" w:cs="Symbol" w:hint="default"/>
      </w:rPr>
    </w:lvl>
    <w:lvl w:ilvl="1" w:tplc="FFFFFFFF" w:tentative="1">
      <w:start w:val="1"/>
      <w:numFmt w:val="bullet"/>
      <w:lvlText w:val="o"/>
      <w:lvlJc w:val="left"/>
      <w:pPr>
        <w:ind w:left="1780" w:hanging="360"/>
      </w:pPr>
      <w:rPr>
        <w:rFonts w:ascii="Courier New" w:hAnsi="Courier New" w:cs="Courier New" w:hint="default"/>
      </w:rPr>
    </w:lvl>
    <w:lvl w:ilvl="2" w:tplc="FFFFFFFF" w:tentative="1">
      <w:start w:val="1"/>
      <w:numFmt w:val="bullet"/>
      <w:lvlText w:val=""/>
      <w:lvlJc w:val="left"/>
      <w:pPr>
        <w:ind w:left="2500" w:hanging="360"/>
      </w:pPr>
      <w:rPr>
        <w:rFonts w:ascii="Wingdings" w:hAnsi="Wingdings" w:hint="default"/>
      </w:rPr>
    </w:lvl>
    <w:lvl w:ilvl="3" w:tplc="FFFFFFFF" w:tentative="1">
      <w:start w:val="1"/>
      <w:numFmt w:val="bullet"/>
      <w:lvlText w:val=""/>
      <w:lvlJc w:val="left"/>
      <w:pPr>
        <w:ind w:left="3220" w:hanging="360"/>
      </w:pPr>
      <w:rPr>
        <w:rFonts w:ascii="Symbol" w:hAnsi="Symbol" w:hint="default"/>
      </w:rPr>
    </w:lvl>
    <w:lvl w:ilvl="4" w:tplc="FFFFFFFF" w:tentative="1">
      <w:start w:val="1"/>
      <w:numFmt w:val="bullet"/>
      <w:lvlText w:val="o"/>
      <w:lvlJc w:val="left"/>
      <w:pPr>
        <w:ind w:left="3940" w:hanging="360"/>
      </w:pPr>
      <w:rPr>
        <w:rFonts w:ascii="Courier New" w:hAnsi="Courier New" w:cs="Courier New" w:hint="default"/>
      </w:rPr>
    </w:lvl>
    <w:lvl w:ilvl="5" w:tplc="FFFFFFFF" w:tentative="1">
      <w:start w:val="1"/>
      <w:numFmt w:val="bullet"/>
      <w:lvlText w:val=""/>
      <w:lvlJc w:val="left"/>
      <w:pPr>
        <w:ind w:left="4660" w:hanging="360"/>
      </w:pPr>
      <w:rPr>
        <w:rFonts w:ascii="Wingdings" w:hAnsi="Wingdings" w:hint="default"/>
      </w:rPr>
    </w:lvl>
    <w:lvl w:ilvl="6" w:tplc="FFFFFFFF" w:tentative="1">
      <w:start w:val="1"/>
      <w:numFmt w:val="bullet"/>
      <w:lvlText w:val=""/>
      <w:lvlJc w:val="left"/>
      <w:pPr>
        <w:ind w:left="5380" w:hanging="360"/>
      </w:pPr>
      <w:rPr>
        <w:rFonts w:ascii="Symbol" w:hAnsi="Symbol" w:hint="default"/>
      </w:rPr>
    </w:lvl>
    <w:lvl w:ilvl="7" w:tplc="FFFFFFFF" w:tentative="1">
      <w:start w:val="1"/>
      <w:numFmt w:val="bullet"/>
      <w:lvlText w:val="o"/>
      <w:lvlJc w:val="left"/>
      <w:pPr>
        <w:ind w:left="6100" w:hanging="360"/>
      </w:pPr>
      <w:rPr>
        <w:rFonts w:ascii="Courier New" w:hAnsi="Courier New" w:cs="Courier New" w:hint="default"/>
      </w:rPr>
    </w:lvl>
    <w:lvl w:ilvl="8" w:tplc="FFFFFFFF" w:tentative="1">
      <w:start w:val="1"/>
      <w:numFmt w:val="bullet"/>
      <w:lvlText w:val=""/>
      <w:lvlJc w:val="left"/>
      <w:pPr>
        <w:ind w:left="6820" w:hanging="360"/>
      </w:pPr>
      <w:rPr>
        <w:rFonts w:ascii="Wingdings" w:hAnsi="Wingdings" w:hint="default"/>
      </w:rPr>
    </w:lvl>
  </w:abstractNum>
  <w:abstractNum w:abstractNumId="8" w15:restartNumberingAfterBreak="0">
    <w:nsid w:val="21DD56C3"/>
    <w:multiLevelType w:val="hybridMultilevel"/>
    <w:tmpl w:val="6316AEEA"/>
    <w:lvl w:ilvl="0" w:tplc="C7F0D530">
      <w:start w:val="1"/>
      <w:numFmt w:val="bullet"/>
      <w:lvlText w:val="-"/>
      <w:lvlJc w:val="left"/>
      <w:pPr>
        <w:ind w:left="1060" w:hanging="360"/>
      </w:pPr>
      <w:rPr>
        <w:rFonts w:ascii="Calibri" w:hAnsi="Calibri"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9" w15:restartNumberingAfterBreak="0">
    <w:nsid w:val="24877BCE"/>
    <w:multiLevelType w:val="hybridMultilevel"/>
    <w:tmpl w:val="B37C33B0"/>
    <w:lvl w:ilvl="0" w:tplc="1A50F780">
      <w:numFmt w:val="bullet"/>
      <w:lvlText w:val="-"/>
      <w:lvlJc w:val="left"/>
      <w:pPr>
        <w:ind w:left="700" w:hanging="360"/>
      </w:pPr>
      <w:rPr>
        <w:rFonts w:ascii="Arial" w:eastAsia="Helvetica" w:hAnsi="Arial" w:cs="Aria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0" w15:restartNumberingAfterBreak="0">
    <w:nsid w:val="2967091B"/>
    <w:multiLevelType w:val="hybridMultilevel"/>
    <w:tmpl w:val="E9201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9B1421"/>
    <w:multiLevelType w:val="hybridMultilevel"/>
    <w:tmpl w:val="2BA25DFA"/>
    <w:lvl w:ilvl="0" w:tplc="D3F8838E">
      <w:start w:val="1"/>
      <w:numFmt w:val="bullet"/>
      <w:lvlText w:val=""/>
      <w:lvlJc w:val="left"/>
      <w:pPr>
        <w:ind w:left="720" w:hanging="360"/>
      </w:pPr>
      <w:rPr>
        <w:rFonts w:ascii="Symbol" w:hAnsi="Symbol" w:cs="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D317CCF"/>
    <w:multiLevelType w:val="hybridMultilevel"/>
    <w:tmpl w:val="FFFFFFFF"/>
    <w:lvl w:ilvl="0" w:tplc="6E620698">
      <w:start w:val="1"/>
      <w:numFmt w:val="bullet"/>
      <w:lvlText w:val="-"/>
      <w:lvlJc w:val="left"/>
      <w:pPr>
        <w:ind w:left="720" w:hanging="360"/>
      </w:pPr>
      <w:rPr>
        <w:rFonts w:ascii="Calibri" w:hAnsi="Calibri" w:hint="default"/>
      </w:rPr>
    </w:lvl>
    <w:lvl w:ilvl="1" w:tplc="40822E76">
      <w:start w:val="1"/>
      <w:numFmt w:val="bullet"/>
      <w:lvlText w:val="o"/>
      <w:lvlJc w:val="left"/>
      <w:pPr>
        <w:ind w:left="1440" w:hanging="360"/>
      </w:pPr>
      <w:rPr>
        <w:rFonts w:ascii="Courier New" w:hAnsi="Courier New" w:hint="default"/>
      </w:rPr>
    </w:lvl>
    <w:lvl w:ilvl="2" w:tplc="DB46B320">
      <w:start w:val="1"/>
      <w:numFmt w:val="bullet"/>
      <w:lvlText w:val=""/>
      <w:lvlJc w:val="left"/>
      <w:pPr>
        <w:ind w:left="2160" w:hanging="360"/>
      </w:pPr>
      <w:rPr>
        <w:rFonts w:ascii="Wingdings" w:hAnsi="Wingdings" w:hint="default"/>
      </w:rPr>
    </w:lvl>
    <w:lvl w:ilvl="3" w:tplc="6B7E5E32">
      <w:start w:val="1"/>
      <w:numFmt w:val="bullet"/>
      <w:lvlText w:val=""/>
      <w:lvlJc w:val="left"/>
      <w:pPr>
        <w:ind w:left="2880" w:hanging="360"/>
      </w:pPr>
      <w:rPr>
        <w:rFonts w:ascii="Symbol" w:hAnsi="Symbol" w:hint="default"/>
      </w:rPr>
    </w:lvl>
    <w:lvl w:ilvl="4" w:tplc="14401C82">
      <w:start w:val="1"/>
      <w:numFmt w:val="bullet"/>
      <w:lvlText w:val="o"/>
      <w:lvlJc w:val="left"/>
      <w:pPr>
        <w:ind w:left="3600" w:hanging="360"/>
      </w:pPr>
      <w:rPr>
        <w:rFonts w:ascii="Courier New" w:hAnsi="Courier New" w:hint="default"/>
      </w:rPr>
    </w:lvl>
    <w:lvl w:ilvl="5" w:tplc="F2647F98">
      <w:start w:val="1"/>
      <w:numFmt w:val="bullet"/>
      <w:lvlText w:val=""/>
      <w:lvlJc w:val="left"/>
      <w:pPr>
        <w:ind w:left="4320" w:hanging="360"/>
      </w:pPr>
      <w:rPr>
        <w:rFonts w:ascii="Wingdings" w:hAnsi="Wingdings" w:hint="default"/>
      </w:rPr>
    </w:lvl>
    <w:lvl w:ilvl="6" w:tplc="749AD08A">
      <w:start w:val="1"/>
      <w:numFmt w:val="bullet"/>
      <w:lvlText w:val=""/>
      <w:lvlJc w:val="left"/>
      <w:pPr>
        <w:ind w:left="5040" w:hanging="360"/>
      </w:pPr>
      <w:rPr>
        <w:rFonts w:ascii="Symbol" w:hAnsi="Symbol" w:hint="default"/>
      </w:rPr>
    </w:lvl>
    <w:lvl w:ilvl="7" w:tplc="B62EB5F6">
      <w:start w:val="1"/>
      <w:numFmt w:val="bullet"/>
      <w:lvlText w:val="o"/>
      <w:lvlJc w:val="left"/>
      <w:pPr>
        <w:ind w:left="5760" w:hanging="360"/>
      </w:pPr>
      <w:rPr>
        <w:rFonts w:ascii="Courier New" w:hAnsi="Courier New" w:hint="default"/>
      </w:rPr>
    </w:lvl>
    <w:lvl w:ilvl="8" w:tplc="1B222B34">
      <w:start w:val="1"/>
      <w:numFmt w:val="bullet"/>
      <w:lvlText w:val=""/>
      <w:lvlJc w:val="left"/>
      <w:pPr>
        <w:ind w:left="6480" w:hanging="360"/>
      </w:pPr>
      <w:rPr>
        <w:rFonts w:ascii="Wingdings" w:hAnsi="Wingdings" w:hint="default"/>
      </w:rPr>
    </w:lvl>
  </w:abstractNum>
  <w:abstractNum w:abstractNumId="13" w15:restartNumberingAfterBreak="0">
    <w:nsid w:val="2E0F3A9E"/>
    <w:multiLevelType w:val="hybridMultilevel"/>
    <w:tmpl w:val="E40A0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ED1159"/>
    <w:multiLevelType w:val="hybridMultilevel"/>
    <w:tmpl w:val="4C06D4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82525C0"/>
    <w:multiLevelType w:val="hybridMultilevel"/>
    <w:tmpl w:val="F986453C"/>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6" w15:restartNumberingAfterBreak="0">
    <w:nsid w:val="389C02A5"/>
    <w:multiLevelType w:val="hybridMultilevel"/>
    <w:tmpl w:val="C6E247E0"/>
    <w:lvl w:ilvl="0" w:tplc="2920294C">
      <w:numFmt w:val="bullet"/>
      <w:lvlText w:val="-"/>
      <w:lvlJc w:val="left"/>
      <w:pPr>
        <w:ind w:left="720" w:hanging="360"/>
      </w:pPr>
      <w:rPr>
        <w:rFonts w:ascii="Arial" w:eastAsia="Helvetic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AF7297"/>
    <w:multiLevelType w:val="hybridMultilevel"/>
    <w:tmpl w:val="9DCAF7B0"/>
    <w:lvl w:ilvl="0" w:tplc="676E8890">
      <w:numFmt w:val="bullet"/>
      <w:lvlText w:val="-"/>
      <w:lvlJc w:val="left"/>
      <w:pPr>
        <w:ind w:left="700" w:hanging="360"/>
      </w:pPr>
      <w:rPr>
        <w:rFonts w:ascii="Arial" w:eastAsia="Helvetica" w:hAnsi="Arial" w:cs="Aria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8" w15:restartNumberingAfterBreak="0">
    <w:nsid w:val="3E2F42E2"/>
    <w:multiLevelType w:val="hybridMultilevel"/>
    <w:tmpl w:val="56AEB9CA"/>
    <w:lvl w:ilvl="0" w:tplc="F06853A6">
      <w:start w:val="1"/>
      <w:numFmt w:val="bullet"/>
      <w:pStyle w:val="Bullets"/>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5D2BA34"/>
    <w:multiLevelType w:val="hybridMultilevel"/>
    <w:tmpl w:val="FFFFFFFF"/>
    <w:lvl w:ilvl="0" w:tplc="210E73AE">
      <w:start w:val="1"/>
      <w:numFmt w:val="bullet"/>
      <w:lvlText w:val=""/>
      <w:lvlJc w:val="left"/>
      <w:pPr>
        <w:ind w:left="720" w:hanging="360"/>
      </w:pPr>
      <w:rPr>
        <w:rFonts w:ascii="Symbol" w:hAnsi="Symbol" w:hint="default"/>
      </w:rPr>
    </w:lvl>
    <w:lvl w:ilvl="1" w:tplc="6E04103E">
      <w:start w:val="1"/>
      <w:numFmt w:val="bullet"/>
      <w:lvlText w:val="o"/>
      <w:lvlJc w:val="left"/>
      <w:pPr>
        <w:ind w:left="1440" w:hanging="360"/>
      </w:pPr>
      <w:rPr>
        <w:rFonts w:ascii="Courier New" w:hAnsi="Courier New" w:hint="default"/>
      </w:rPr>
    </w:lvl>
    <w:lvl w:ilvl="2" w:tplc="9170E670">
      <w:start w:val="1"/>
      <w:numFmt w:val="bullet"/>
      <w:lvlText w:val=""/>
      <w:lvlJc w:val="left"/>
      <w:pPr>
        <w:ind w:left="2160" w:hanging="360"/>
      </w:pPr>
      <w:rPr>
        <w:rFonts w:ascii="Wingdings" w:hAnsi="Wingdings" w:hint="default"/>
      </w:rPr>
    </w:lvl>
    <w:lvl w:ilvl="3" w:tplc="0E28735A">
      <w:start w:val="1"/>
      <w:numFmt w:val="bullet"/>
      <w:lvlText w:val=""/>
      <w:lvlJc w:val="left"/>
      <w:pPr>
        <w:ind w:left="2880" w:hanging="360"/>
      </w:pPr>
      <w:rPr>
        <w:rFonts w:ascii="Symbol" w:hAnsi="Symbol" w:hint="default"/>
      </w:rPr>
    </w:lvl>
    <w:lvl w:ilvl="4" w:tplc="C1F45EA4">
      <w:start w:val="1"/>
      <w:numFmt w:val="bullet"/>
      <w:lvlText w:val="o"/>
      <w:lvlJc w:val="left"/>
      <w:pPr>
        <w:ind w:left="3600" w:hanging="360"/>
      </w:pPr>
      <w:rPr>
        <w:rFonts w:ascii="Courier New" w:hAnsi="Courier New" w:hint="default"/>
      </w:rPr>
    </w:lvl>
    <w:lvl w:ilvl="5" w:tplc="23E0CF82">
      <w:start w:val="1"/>
      <w:numFmt w:val="bullet"/>
      <w:lvlText w:val=""/>
      <w:lvlJc w:val="left"/>
      <w:pPr>
        <w:ind w:left="4320" w:hanging="360"/>
      </w:pPr>
      <w:rPr>
        <w:rFonts w:ascii="Wingdings" w:hAnsi="Wingdings" w:hint="default"/>
      </w:rPr>
    </w:lvl>
    <w:lvl w:ilvl="6" w:tplc="475019FE">
      <w:start w:val="1"/>
      <w:numFmt w:val="bullet"/>
      <w:lvlText w:val=""/>
      <w:lvlJc w:val="left"/>
      <w:pPr>
        <w:ind w:left="5040" w:hanging="360"/>
      </w:pPr>
      <w:rPr>
        <w:rFonts w:ascii="Symbol" w:hAnsi="Symbol" w:hint="default"/>
      </w:rPr>
    </w:lvl>
    <w:lvl w:ilvl="7" w:tplc="6EA40758">
      <w:start w:val="1"/>
      <w:numFmt w:val="bullet"/>
      <w:lvlText w:val="o"/>
      <w:lvlJc w:val="left"/>
      <w:pPr>
        <w:ind w:left="5760" w:hanging="360"/>
      </w:pPr>
      <w:rPr>
        <w:rFonts w:ascii="Courier New" w:hAnsi="Courier New" w:hint="default"/>
      </w:rPr>
    </w:lvl>
    <w:lvl w:ilvl="8" w:tplc="F6886396">
      <w:start w:val="1"/>
      <w:numFmt w:val="bullet"/>
      <w:lvlText w:val=""/>
      <w:lvlJc w:val="left"/>
      <w:pPr>
        <w:ind w:left="6480" w:hanging="360"/>
      </w:pPr>
      <w:rPr>
        <w:rFonts w:ascii="Wingdings" w:hAnsi="Wingdings" w:hint="default"/>
      </w:rPr>
    </w:lvl>
  </w:abstractNum>
  <w:abstractNum w:abstractNumId="20" w15:restartNumberingAfterBreak="0">
    <w:nsid w:val="4959196E"/>
    <w:multiLevelType w:val="hybridMultilevel"/>
    <w:tmpl w:val="FFFFFFFF"/>
    <w:lvl w:ilvl="0" w:tplc="F88469A2">
      <w:start w:val="1"/>
      <w:numFmt w:val="bullet"/>
      <w:lvlText w:val=""/>
      <w:lvlJc w:val="left"/>
      <w:pPr>
        <w:ind w:left="720" w:hanging="360"/>
      </w:pPr>
      <w:rPr>
        <w:rFonts w:ascii="Symbol" w:hAnsi="Symbol" w:hint="default"/>
      </w:rPr>
    </w:lvl>
    <w:lvl w:ilvl="1" w:tplc="06FC628C">
      <w:start w:val="1"/>
      <w:numFmt w:val="bullet"/>
      <w:lvlText w:val="o"/>
      <w:lvlJc w:val="left"/>
      <w:pPr>
        <w:ind w:left="1440" w:hanging="360"/>
      </w:pPr>
      <w:rPr>
        <w:rFonts w:ascii="Courier New" w:hAnsi="Courier New" w:hint="default"/>
      </w:rPr>
    </w:lvl>
    <w:lvl w:ilvl="2" w:tplc="01EC2848">
      <w:start w:val="1"/>
      <w:numFmt w:val="bullet"/>
      <w:lvlText w:val=""/>
      <w:lvlJc w:val="left"/>
      <w:pPr>
        <w:ind w:left="2160" w:hanging="360"/>
      </w:pPr>
      <w:rPr>
        <w:rFonts w:ascii="Wingdings" w:hAnsi="Wingdings" w:hint="default"/>
      </w:rPr>
    </w:lvl>
    <w:lvl w:ilvl="3" w:tplc="C0E82002">
      <w:start w:val="1"/>
      <w:numFmt w:val="bullet"/>
      <w:lvlText w:val=""/>
      <w:lvlJc w:val="left"/>
      <w:pPr>
        <w:ind w:left="2880" w:hanging="360"/>
      </w:pPr>
      <w:rPr>
        <w:rFonts w:ascii="Symbol" w:hAnsi="Symbol" w:hint="default"/>
      </w:rPr>
    </w:lvl>
    <w:lvl w:ilvl="4" w:tplc="56F6A82E">
      <w:start w:val="1"/>
      <w:numFmt w:val="bullet"/>
      <w:lvlText w:val="o"/>
      <w:lvlJc w:val="left"/>
      <w:pPr>
        <w:ind w:left="3600" w:hanging="360"/>
      </w:pPr>
      <w:rPr>
        <w:rFonts w:ascii="Courier New" w:hAnsi="Courier New" w:hint="default"/>
      </w:rPr>
    </w:lvl>
    <w:lvl w:ilvl="5" w:tplc="6D4208B4">
      <w:start w:val="1"/>
      <w:numFmt w:val="bullet"/>
      <w:lvlText w:val=""/>
      <w:lvlJc w:val="left"/>
      <w:pPr>
        <w:ind w:left="4320" w:hanging="360"/>
      </w:pPr>
      <w:rPr>
        <w:rFonts w:ascii="Wingdings" w:hAnsi="Wingdings" w:hint="default"/>
      </w:rPr>
    </w:lvl>
    <w:lvl w:ilvl="6" w:tplc="2EAE46DA">
      <w:start w:val="1"/>
      <w:numFmt w:val="bullet"/>
      <w:lvlText w:val=""/>
      <w:lvlJc w:val="left"/>
      <w:pPr>
        <w:ind w:left="5040" w:hanging="360"/>
      </w:pPr>
      <w:rPr>
        <w:rFonts w:ascii="Symbol" w:hAnsi="Symbol" w:hint="default"/>
      </w:rPr>
    </w:lvl>
    <w:lvl w:ilvl="7" w:tplc="7F322B5C">
      <w:start w:val="1"/>
      <w:numFmt w:val="bullet"/>
      <w:lvlText w:val="o"/>
      <w:lvlJc w:val="left"/>
      <w:pPr>
        <w:ind w:left="5760" w:hanging="360"/>
      </w:pPr>
      <w:rPr>
        <w:rFonts w:ascii="Courier New" w:hAnsi="Courier New" w:hint="default"/>
      </w:rPr>
    </w:lvl>
    <w:lvl w:ilvl="8" w:tplc="D980805E">
      <w:start w:val="1"/>
      <w:numFmt w:val="bullet"/>
      <w:lvlText w:val=""/>
      <w:lvlJc w:val="left"/>
      <w:pPr>
        <w:ind w:left="6480" w:hanging="360"/>
      </w:pPr>
      <w:rPr>
        <w:rFonts w:ascii="Wingdings" w:hAnsi="Wingdings" w:hint="default"/>
      </w:rPr>
    </w:lvl>
  </w:abstractNum>
  <w:abstractNum w:abstractNumId="21" w15:restartNumberingAfterBreak="0">
    <w:nsid w:val="4B0AC1BB"/>
    <w:multiLevelType w:val="hybridMultilevel"/>
    <w:tmpl w:val="FFFFFFFF"/>
    <w:lvl w:ilvl="0" w:tplc="176A991A">
      <w:start w:val="1"/>
      <w:numFmt w:val="bullet"/>
      <w:lvlText w:val=""/>
      <w:lvlJc w:val="left"/>
      <w:pPr>
        <w:ind w:left="720" w:hanging="360"/>
      </w:pPr>
      <w:rPr>
        <w:rFonts w:ascii="Symbol" w:hAnsi="Symbol" w:hint="default"/>
      </w:rPr>
    </w:lvl>
    <w:lvl w:ilvl="1" w:tplc="069621C8">
      <w:start w:val="1"/>
      <w:numFmt w:val="bullet"/>
      <w:lvlText w:val="o"/>
      <w:lvlJc w:val="left"/>
      <w:pPr>
        <w:ind w:left="1440" w:hanging="360"/>
      </w:pPr>
      <w:rPr>
        <w:rFonts w:ascii="Courier New" w:hAnsi="Courier New" w:hint="default"/>
      </w:rPr>
    </w:lvl>
    <w:lvl w:ilvl="2" w:tplc="590473F4">
      <w:start w:val="1"/>
      <w:numFmt w:val="bullet"/>
      <w:lvlText w:val=""/>
      <w:lvlJc w:val="left"/>
      <w:pPr>
        <w:ind w:left="2160" w:hanging="360"/>
      </w:pPr>
      <w:rPr>
        <w:rFonts w:ascii="Wingdings" w:hAnsi="Wingdings" w:hint="default"/>
      </w:rPr>
    </w:lvl>
    <w:lvl w:ilvl="3" w:tplc="CF00C768">
      <w:start w:val="1"/>
      <w:numFmt w:val="bullet"/>
      <w:lvlText w:val=""/>
      <w:lvlJc w:val="left"/>
      <w:pPr>
        <w:ind w:left="2880" w:hanging="360"/>
      </w:pPr>
      <w:rPr>
        <w:rFonts w:ascii="Symbol" w:hAnsi="Symbol" w:hint="default"/>
      </w:rPr>
    </w:lvl>
    <w:lvl w:ilvl="4" w:tplc="9D52E6CA">
      <w:start w:val="1"/>
      <w:numFmt w:val="bullet"/>
      <w:lvlText w:val="o"/>
      <w:lvlJc w:val="left"/>
      <w:pPr>
        <w:ind w:left="3600" w:hanging="360"/>
      </w:pPr>
      <w:rPr>
        <w:rFonts w:ascii="Courier New" w:hAnsi="Courier New" w:hint="default"/>
      </w:rPr>
    </w:lvl>
    <w:lvl w:ilvl="5" w:tplc="9558B566">
      <w:start w:val="1"/>
      <w:numFmt w:val="bullet"/>
      <w:lvlText w:val=""/>
      <w:lvlJc w:val="left"/>
      <w:pPr>
        <w:ind w:left="4320" w:hanging="360"/>
      </w:pPr>
      <w:rPr>
        <w:rFonts w:ascii="Wingdings" w:hAnsi="Wingdings" w:hint="default"/>
      </w:rPr>
    </w:lvl>
    <w:lvl w:ilvl="6" w:tplc="7DBE4440">
      <w:start w:val="1"/>
      <w:numFmt w:val="bullet"/>
      <w:lvlText w:val=""/>
      <w:lvlJc w:val="left"/>
      <w:pPr>
        <w:ind w:left="5040" w:hanging="360"/>
      </w:pPr>
      <w:rPr>
        <w:rFonts w:ascii="Symbol" w:hAnsi="Symbol" w:hint="default"/>
      </w:rPr>
    </w:lvl>
    <w:lvl w:ilvl="7" w:tplc="B8E6E112">
      <w:start w:val="1"/>
      <w:numFmt w:val="bullet"/>
      <w:lvlText w:val="o"/>
      <w:lvlJc w:val="left"/>
      <w:pPr>
        <w:ind w:left="5760" w:hanging="360"/>
      </w:pPr>
      <w:rPr>
        <w:rFonts w:ascii="Courier New" w:hAnsi="Courier New" w:hint="default"/>
      </w:rPr>
    </w:lvl>
    <w:lvl w:ilvl="8" w:tplc="20BE99B8">
      <w:start w:val="1"/>
      <w:numFmt w:val="bullet"/>
      <w:lvlText w:val=""/>
      <w:lvlJc w:val="left"/>
      <w:pPr>
        <w:ind w:left="6480" w:hanging="360"/>
      </w:pPr>
      <w:rPr>
        <w:rFonts w:ascii="Wingdings" w:hAnsi="Wingdings" w:hint="default"/>
      </w:rPr>
    </w:lvl>
  </w:abstractNum>
  <w:abstractNum w:abstractNumId="22" w15:restartNumberingAfterBreak="0">
    <w:nsid w:val="4CEA76BA"/>
    <w:multiLevelType w:val="hybridMultilevel"/>
    <w:tmpl w:val="83189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EE6D37"/>
    <w:multiLevelType w:val="hybridMultilevel"/>
    <w:tmpl w:val="FFFFFFFF"/>
    <w:lvl w:ilvl="0" w:tplc="9F841B98">
      <w:start w:val="1"/>
      <w:numFmt w:val="bullet"/>
      <w:lvlText w:val="-"/>
      <w:lvlJc w:val="left"/>
      <w:pPr>
        <w:ind w:left="720" w:hanging="360"/>
      </w:pPr>
      <w:rPr>
        <w:rFonts w:ascii="Calibri" w:hAnsi="Calibri" w:hint="default"/>
      </w:rPr>
    </w:lvl>
    <w:lvl w:ilvl="1" w:tplc="1FA210CE">
      <w:start w:val="1"/>
      <w:numFmt w:val="bullet"/>
      <w:lvlText w:val="o"/>
      <w:lvlJc w:val="left"/>
      <w:pPr>
        <w:ind w:left="1440" w:hanging="360"/>
      </w:pPr>
      <w:rPr>
        <w:rFonts w:ascii="Courier New" w:hAnsi="Courier New" w:hint="default"/>
      </w:rPr>
    </w:lvl>
    <w:lvl w:ilvl="2" w:tplc="20C6AD78">
      <w:start w:val="1"/>
      <w:numFmt w:val="bullet"/>
      <w:lvlText w:val=""/>
      <w:lvlJc w:val="left"/>
      <w:pPr>
        <w:ind w:left="2160" w:hanging="360"/>
      </w:pPr>
      <w:rPr>
        <w:rFonts w:ascii="Wingdings" w:hAnsi="Wingdings" w:hint="default"/>
      </w:rPr>
    </w:lvl>
    <w:lvl w:ilvl="3" w:tplc="56740FC0">
      <w:start w:val="1"/>
      <w:numFmt w:val="bullet"/>
      <w:lvlText w:val=""/>
      <w:lvlJc w:val="left"/>
      <w:pPr>
        <w:ind w:left="2880" w:hanging="360"/>
      </w:pPr>
      <w:rPr>
        <w:rFonts w:ascii="Symbol" w:hAnsi="Symbol" w:hint="default"/>
      </w:rPr>
    </w:lvl>
    <w:lvl w:ilvl="4" w:tplc="AF7CBCAE">
      <w:start w:val="1"/>
      <w:numFmt w:val="bullet"/>
      <w:lvlText w:val="o"/>
      <w:lvlJc w:val="left"/>
      <w:pPr>
        <w:ind w:left="3600" w:hanging="360"/>
      </w:pPr>
      <w:rPr>
        <w:rFonts w:ascii="Courier New" w:hAnsi="Courier New" w:hint="default"/>
      </w:rPr>
    </w:lvl>
    <w:lvl w:ilvl="5" w:tplc="0E4CC0CE">
      <w:start w:val="1"/>
      <w:numFmt w:val="bullet"/>
      <w:lvlText w:val=""/>
      <w:lvlJc w:val="left"/>
      <w:pPr>
        <w:ind w:left="4320" w:hanging="360"/>
      </w:pPr>
      <w:rPr>
        <w:rFonts w:ascii="Wingdings" w:hAnsi="Wingdings" w:hint="default"/>
      </w:rPr>
    </w:lvl>
    <w:lvl w:ilvl="6" w:tplc="454E55F8">
      <w:start w:val="1"/>
      <w:numFmt w:val="bullet"/>
      <w:lvlText w:val=""/>
      <w:lvlJc w:val="left"/>
      <w:pPr>
        <w:ind w:left="5040" w:hanging="360"/>
      </w:pPr>
      <w:rPr>
        <w:rFonts w:ascii="Symbol" w:hAnsi="Symbol" w:hint="default"/>
      </w:rPr>
    </w:lvl>
    <w:lvl w:ilvl="7" w:tplc="A0C07F30">
      <w:start w:val="1"/>
      <w:numFmt w:val="bullet"/>
      <w:lvlText w:val="o"/>
      <w:lvlJc w:val="left"/>
      <w:pPr>
        <w:ind w:left="5760" w:hanging="360"/>
      </w:pPr>
      <w:rPr>
        <w:rFonts w:ascii="Courier New" w:hAnsi="Courier New" w:hint="default"/>
      </w:rPr>
    </w:lvl>
    <w:lvl w:ilvl="8" w:tplc="E8DAA2F2">
      <w:start w:val="1"/>
      <w:numFmt w:val="bullet"/>
      <w:lvlText w:val=""/>
      <w:lvlJc w:val="left"/>
      <w:pPr>
        <w:ind w:left="6480" w:hanging="360"/>
      </w:pPr>
      <w:rPr>
        <w:rFonts w:ascii="Wingdings" w:hAnsi="Wingdings" w:hint="default"/>
      </w:rPr>
    </w:lvl>
  </w:abstractNum>
  <w:abstractNum w:abstractNumId="24" w15:restartNumberingAfterBreak="0">
    <w:nsid w:val="4D83614A"/>
    <w:multiLevelType w:val="hybridMultilevel"/>
    <w:tmpl w:val="FFFFFFFF"/>
    <w:lvl w:ilvl="0" w:tplc="5F3E4C50">
      <w:start w:val="1"/>
      <w:numFmt w:val="bullet"/>
      <w:lvlText w:val=""/>
      <w:lvlJc w:val="left"/>
      <w:pPr>
        <w:ind w:left="720" w:hanging="360"/>
      </w:pPr>
      <w:rPr>
        <w:rFonts w:ascii="Symbol" w:hAnsi="Symbol" w:hint="default"/>
      </w:rPr>
    </w:lvl>
    <w:lvl w:ilvl="1" w:tplc="014E82AE">
      <w:start w:val="1"/>
      <w:numFmt w:val="bullet"/>
      <w:lvlText w:val="o"/>
      <w:lvlJc w:val="left"/>
      <w:pPr>
        <w:ind w:left="1440" w:hanging="360"/>
      </w:pPr>
      <w:rPr>
        <w:rFonts w:ascii="Courier New" w:hAnsi="Courier New" w:hint="default"/>
      </w:rPr>
    </w:lvl>
    <w:lvl w:ilvl="2" w:tplc="ECF62056">
      <w:start w:val="1"/>
      <w:numFmt w:val="bullet"/>
      <w:lvlText w:val=""/>
      <w:lvlJc w:val="left"/>
      <w:pPr>
        <w:ind w:left="2160" w:hanging="360"/>
      </w:pPr>
      <w:rPr>
        <w:rFonts w:ascii="Wingdings" w:hAnsi="Wingdings" w:hint="default"/>
      </w:rPr>
    </w:lvl>
    <w:lvl w:ilvl="3" w:tplc="E5BE3D10">
      <w:start w:val="1"/>
      <w:numFmt w:val="bullet"/>
      <w:lvlText w:val=""/>
      <w:lvlJc w:val="left"/>
      <w:pPr>
        <w:ind w:left="2880" w:hanging="360"/>
      </w:pPr>
      <w:rPr>
        <w:rFonts w:ascii="Symbol" w:hAnsi="Symbol" w:hint="default"/>
      </w:rPr>
    </w:lvl>
    <w:lvl w:ilvl="4" w:tplc="20441976">
      <w:start w:val="1"/>
      <w:numFmt w:val="bullet"/>
      <w:lvlText w:val="o"/>
      <w:lvlJc w:val="left"/>
      <w:pPr>
        <w:ind w:left="3600" w:hanging="360"/>
      </w:pPr>
      <w:rPr>
        <w:rFonts w:ascii="Courier New" w:hAnsi="Courier New" w:hint="default"/>
      </w:rPr>
    </w:lvl>
    <w:lvl w:ilvl="5" w:tplc="03F05E20">
      <w:start w:val="1"/>
      <w:numFmt w:val="bullet"/>
      <w:lvlText w:val=""/>
      <w:lvlJc w:val="left"/>
      <w:pPr>
        <w:ind w:left="4320" w:hanging="360"/>
      </w:pPr>
      <w:rPr>
        <w:rFonts w:ascii="Wingdings" w:hAnsi="Wingdings" w:hint="default"/>
      </w:rPr>
    </w:lvl>
    <w:lvl w:ilvl="6" w:tplc="474ED0F6">
      <w:start w:val="1"/>
      <w:numFmt w:val="bullet"/>
      <w:lvlText w:val=""/>
      <w:lvlJc w:val="left"/>
      <w:pPr>
        <w:ind w:left="5040" w:hanging="360"/>
      </w:pPr>
      <w:rPr>
        <w:rFonts w:ascii="Symbol" w:hAnsi="Symbol" w:hint="default"/>
      </w:rPr>
    </w:lvl>
    <w:lvl w:ilvl="7" w:tplc="F1C0E5BA">
      <w:start w:val="1"/>
      <w:numFmt w:val="bullet"/>
      <w:lvlText w:val="o"/>
      <w:lvlJc w:val="left"/>
      <w:pPr>
        <w:ind w:left="5760" w:hanging="360"/>
      </w:pPr>
      <w:rPr>
        <w:rFonts w:ascii="Courier New" w:hAnsi="Courier New" w:hint="default"/>
      </w:rPr>
    </w:lvl>
    <w:lvl w:ilvl="8" w:tplc="B406CE98">
      <w:start w:val="1"/>
      <w:numFmt w:val="bullet"/>
      <w:lvlText w:val=""/>
      <w:lvlJc w:val="left"/>
      <w:pPr>
        <w:ind w:left="6480" w:hanging="360"/>
      </w:pPr>
      <w:rPr>
        <w:rFonts w:ascii="Wingdings" w:hAnsi="Wingdings" w:hint="default"/>
      </w:rPr>
    </w:lvl>
  </w:abstractNum>
  <w:abstractNum w:abstractNumId="25" w15:restartNumberingAfterBreak="0">
    <w:nsid w:val="4E107206"/>
    <w:multiLevelType w:val="multilevel"/>
    <w:tmpl w:val="21F29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0F34FD4"/>
    <w:multiLevelType w:val="hybridMultilevel"/>
    <w:tmpl w:val="98E62CAC"/>
    <w:lvl w:ilvl="0" w:tplc="0C090001">
      <w:start w:val="1"/>
      <w:numFmt w:val="bullet"/>
      <w:lvlText w:val=""/>
      <w:lvlJc w:val="left"/>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51FE55C5"/>
    <w:multiLevelType w:val="hybridMultilevel"/>
    <w:tmpl w:val="3BB63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5B36C93"/>
    <w:multiLevelType w:val="hybridMultilevel"/>
    <w:tmpl w:val="3B9C5DC2"/>
    <w:lvl w:ilvl="0" w:tplc="C7F0D53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98A4BE"/>
    <w:multiLevelType w:val="hybridMultilevel"/>
    <w:tmpl w:val="FFFFFFFF"/>
    <w:lvl w:ilvl="0" w:tplc="C7F0D530">
      <w:start w:val="1"/>
      <w:numFmt w:val="bullet"/>
      <w:lvlText w:val="-"/>
      <w:lvlJc w:val="left"/>
      <w:pPr>
        <w:ind w:left="720" w:hanging="360"/>
      </w:pPr>
      <w:rPr>
        <w:rFonts w:ascii="Calibri" w:hAnsi="Calibri" w:hint="default"/>
      </w:rPr>
    </w:lvl>
    <w:lvl w:ilvl="1" w:tplc="33407330">
      <w:start w:val="1"/>
      <w:numFmt w:val="bullet"/>
      <w:lvlText w:val="o"/>
      <w:lvlJc w:val="left"/>
      <w:pPr>
        <w:ind w:left="1440" w:hanging="360"/>
      </w:pPr>
      <w:rPr>
        <w:rFonts w:ascii="Courier New" w:hAnsi="Courier New" w:hint="default"/>
      </w:rPr>
    </w:lvl>
    <w:lvl w:ilvl="2" w:tplc="889C3EB0">
      <w:start w:val="1"/>
      <w:numFmt w:val="bullet"/>
      <w:lvlText w:val=""/>
      <w:lvlJc w:val="left"/>
      <w:pPr>
        <w:ind w:left="2160" w:hanging="360"/>
      </w:pPr>
      <w:rPr>
        <w:rFonts w:ascii="Wingdings" w:hAnsi="Wingdings" w:hint="default"/>
      </w:rPr>
    </w:lvl>
    <w:lvl w:ilvl="3" w:tplc="463CDEF4">
      <w:start w:val="1"/>
      <w:numFmt w:val="bullet"/>
      <w:lvlText w:val=""/>
      <w:lvlJc w:val="left"/>
      <w:pPr>
        <w:ind w:left="2880" w:hanging="360"/>
      </w:pPr>
      <w:rPr>
        <w:rFonts w:ascii="Symbol" w:hAnsi="Symbol" w:hint="default"/>
      </w:rPr>
    </w:lvl>
    <w:lvl w:ilvl="4" w:tplc="CDAE113C">
      <w:start w:val="1"/>
      <w:numFmt w:val="bullet"/>
      <w:lvlText w:val="o"/>
      <w:lvlJc w:val="left"/>
      <w:pPr>
        <w:ind w:left="3600" w:hanging="360"/>
      </w:pPr>
      <w:rPr>
        <w:rFonts w:ascii="Courier New" w:hAnsi="Courier New" w:hint="default"/>
      </w:rPr>
    </w:lvl>
    <w:lvl w:ilvl="5" w:tplc="8C0E5C14">
      <w:start w:val="1"/>
      <w:numFmt w:val="bullet"/>
      <w:lvlText w:val=""/>
      <w:lvlJc w:val="left"/>
      <w:pPr>
        <w:ind w:left="4320" w:hanging="360"/>
      </w:pPr>
      <w:rPr>
        <w:rFonts w:ascii="Wingdings" w:hAnsi="Wingdings" w:hint="default"/>
      </w:rPr>
    </w:lvl>
    <w:lvl w:ilvl="6" w:tplc="DA1E71A8">
      <w:start w:val="1"/>
      <w:numFmt w:val="bullet"/>
      <w:lvlText w:val=""/>
      <w:lvlJc w:val="left"/>
      <w:pPr>
        <w:ind w:left="5040" w:hanging="360"/>
      </w:pPr>
      <w:rPr>
        <w:rFonts w:ascii="Symbol" w:hAnsi="Symbol" w:hint="default"/>
      </w:rPr>
    </w:lvl>
    <w:lvl w:ilvl="7" w:tplc="CF28B528">
      <w:start w:val="1"/>
      <w:numFmt w:val="bullet"/>
      <w:lvlText w:val="o"/>
      <w:lvlJc w:val="left"/>
      <w:pPr>
        <w:ind w:left="5760" w:hanging="360"/>
      </w:pPr>
      <w:rPr>
        <w:rFonts w:ascii="Courier New" w:hAnsi="Courier New" w:hint="default"/>
      </w:rPr>
    </w:lvl>
    <w:lvl w:ilvl="8" w:tplc="6F72C0BC">
      <w:start w:val="1"/>
      <w:numFmt w:val="bullet"/>
      <w:lvlText w:val=""/>
      <w:lvlJc w:val="left"/>
      <w:pPr>
        <w:ind w:left="6480" w:hanging="360"/>
      </w:pPr>
      <w:rPr>
        <w:rFonts w:ascii="Wingdings" w:hAnsi="Wingdings" w:hint="default"/>
      </w:rPr>
    </w:lvl>
  </w:abstractNum>
  <w:abstractNum w:abstractNumId="30" w15:restartNumberingAfterBreak="0">
    <w:nsid w:val="6037B7A9"/>
    <w:multiLevelType w:val="hybridMultilevel"/>
    <w:tmpl w:val="FFFFFFFF"/>
    <w:lvl w:ilvl="0" w:tplc="25F22750">
      <w:start w:val="1"/>
      <w:numFmt w:val="bullet"/>
      <w:lvlText w:val=""/>
      <w:lvlJc w:val="left"/>
      <w:pPr>
        <w:ind w:left="720" w:hanging="360"/>
      </w:pPr>
      <w:rPr>
        <w:rFonts w:ascii="Symbol" w:hAnsi="Symbol" w:hint="default"/>
      </w:rPr>
    </w:lvl>
    <w:lvl w:ilvl="1" w:tplc="AD8091B2">
      <w:start w:val="1"/>
      <w:numFmt w:val="bullet"/>
      <w:lvlText w:val="o"/>
      <w:lvlJc w:val="left"/>
      <w:pPr>
        <w:ind w:left="1440" w:hanging="360"/>
      </w:pPr>
      <w:rPr>
        <w:rFonts w:ascii="Courier New" w:hAnsi="Courier New" w:hint="default"/>
      </w:rPr>
    </w:lvl>
    <w:lvl w:ilvl="2" w:tplc="F85EF5B4">
      <w:start w:val="1"/>
      <w:numFmt w:val="bullet"/>
      <w:lvlText w:val=""/>
      <w:lvlJc w:val="left"/>
      <w:pPr>
        <w:ind w:left="2160" w:hanging="360"/>
      </w:pPr>
      <w:rPr>
        <w:rFonts w:ascii="Wingdings" w:hAnsi="Wingdings" w:hint="default"/>
      </w:rPr>
    </w:lvl>
    <w:lvl w:ilvl="3" w:tplc="BF86EC48">
      <w:start w:val="1"/>
      <w:numFmt w:val="bullet"/>
      <w:lvlText w:val=""/>
      <w:lvlJc w:val="left"/>
      <w:pPr>
        <w:ind w:left="2880" w:hanging="360"/>
      </w:pPr>
      <w:rPr>
        <w:rFonts w:ascii="Symbol" w:hAnsi="Symbol" w:hint="default"/>
      </w:rPr>
    </w:lvl>
    <w:lvl w:ilvl="4" w:tplc="1728BE14">
      <w:start w:val="1"/>
      <w:numFmt w:val="bullet"/>
      <w:lvlText w:val="o"/>
      <w:lvlJc w:val="left"/>
      <w:pPr>
        <w:ind w:left="3600" w:hanging="360"/>
      </w:pPr>
      <w:rPr>
        <w:rFonts w:ascii="Courier New" w:hAnsi="Courier New" w:hint="default"/>
      </w:rPr>
    </w:lvl>
    <w:lvl w:ilvl="5" w:tplc="9A589FBA">
      <w:start w:val="1"/>
      <w:numFmt w:val="bullet"/>
      <w:lvlText w:val=""/>
      <w:lvlJc w:val="left"/>
      <w:pPr>
        <w:ind w:left="4320" w:hanging="360"/>
      </w:pPr>
      <w:rPr>
        <w:rFonts w:ascii="Wingdings" w:hAnsi="Wingdings" w:hint="default"/>
      </w:rPr>
    </w:lvl>
    <w:lvl w:ilvl="6" w:tplc="34CAA93E">
      <w:start w:val="1"/>
      <w:numFmt w:val="bullet"/>
      <w:lvlText w:val=""/>
      <w:lvlJc w:val="left"/>
      <w:pPr>
        <w:ind w:left="5040" w:hanging="360"/>
      </w:pPr>
      <w:rPr>
        <w:rFonts w:ascii="Symbol" w:hAnsi="Symbol" w:hint="default"/>
      </w:rPr>
    </w:lvl>
    <w:lvl w:ilvl="7" w:tplc="61BCD508">
      <w:start w:val="1"/>
      <w:numFmt w:val="bullet"/>
      <w:lvlText w:val="o"/>
      <w:lvlJc w:val="left"/>
      <w:pPr>
        <w:ind w:left="5760" w:hanging="360"/>
      </w:pPr>
      <w:rPr>
        <w:rFonts w:ascii="Courier New" w:hAnsi="Courier New" w:hint="default"/>
      </w:rPr>
    </w:lvl>
    <w:lvl w:ilvl="8" w:tplc="0CBAB706">
      <w:start w:val="1"/>
      <w:numFmt w:val="bullet"/>
      <w:lvlText w:val=""/>
      <w:lvlJc w:val="left"/>
      <w:pPr>
        <w:ind w:left="6480" w:hanging="360"/>
      </w:pPr>
      <w:rPr>
        <w:rFonts w:ascii="Wingdings" w:hAnsi="Wingdings" w:hint="default"/>
      </w:rPr>
    </w:lvl>
  </w:abstractNum>
  <w:abstractNum w:abstractNumId="31" w15:restartNumberingAfterBreak="0">
    <w:nsid w:val="60C72805"/>
    <w:multiLevelType w:val="hybridMultilevel"/>
    <w:tmpl w:val="FFFFFFFF"/>
    <w:lvl w:ilvl="0" w:tplc="CC9C0364">
      <w:start w:val="1"/>
      <w:numFmt w:val="bullet"/>
      <w:lvlText w:val=""/>
      <w:lvlJc w:val="left"/>
      <w:pPr>
        <w:ind w:left="720" w:hanging="360"/>
      </w:pPr>
      <w:rPr>
        <w:rFonts w:ascii="Symbol" w:hAnsi="Symbol" w:hint="default"/>
      </w:rPr>
    </w:lvl>
    <w:lvl w:ilvl="1" w:tplc="5010F254">
      <w:start w:val="1"/>
      <w:numFmt w:val="bullet"/>
      <w:lvlText w:val="o"/>
      <w:lvlJc w:val="left"/>
      <w:pPr>
        <w:ind w:left="1440" w:hanging="360"/>
      </w:pPr>
      <w:rPr>
        <w:rFonts w:ascii="Courier New" w:hAnsi="Courier New" w:hint="default"/>
      </w:rPr>
    </w:lvl>
    <w:lvl w:ilvl="2" w:tplc="191A7118">
      <w:start w:val="1"/>
      <w:numFmt w:val="bullet"/>
      <w:lvlText w:val=""/>
      <w:lvlJc w:val="left"/>
      <w:pPr>
        <w:ind w:left="2160" w:hanging="360"/>
      </w:pPr>
      <w:rPr>
        <w:rFonts w:ascii="Wingdings" w:hAnsi="Wingdings" w:hint="default"/>
      </w:rPr>
    </w:lvl>
    <w:lvl w:ilvl="3" w:tplc="3CCCCE5A">
      <w:start w:val="1"/>
      <w:numFmt w:val="bullet"/>
      <w:lvlText w:val=""/>
      <w:lvlJc w:val="left"/>
      <w:pPr>
        <w:ind w:left="2880" w:hanging="360"/>
      </w:pPr>
      <w:rPr>
        <w:rFonts w:ascii="Symbol" w:hAnsi="Symbol" w:hint="default"/>
      </w:rPr>
    </w:lvl>
    <w:lvl w:ilvl="4" w:tplc="07627CD4">
      <w:start w:val="1"/>
      <w:numFmt w:val="bullet"/>
      <w:lvlText w:val="o"/>
      <w:lvlJc w:val="left"/>
      <w:pPr>
        <w:ind w:left="3600" w:hanging="360"/>
      </w:pPr>
      <w:rPr>
        <w:rFonts w:ascii="Courier New" w:hAnsi="Courier New" w:hint="default"/>
      </w:rPr>
    </w:lvl>
    <w:lvl w:ilvl="5" w:tplc="4D264412">
      <w:start w:val="1"/>
      <w:numFmt w:val="bullet"/>
      <w:lvlText w:val=""/>
      <w:lvlJc w:val="left"/>
      <w:pPr>
        <w:ind w:left="4320" w:hanging="360"/>
      </w:pPr>
      <w:rPr>
        <w:rFonts w:ascii="Wingdings" w:hAnsi="Wingdings" w:hint="default"/>
      </w:rPr>
    </w:lvl>
    <w:lvl w:ilvl="6" w:tplc="F78C4C90">
      <w:start w:val="1"/>
      <w:numFmt w:val="bullet"/>
      <w:lvlText w:val=""/>
      <w:lvlJc w:val="left"/>
      <w:pPr>
        <w:ind w:left="5040" w:hanging="360"/>
      </w:pPr>
      <w:rPr>
        <w:rFonts w:ascii="Symbol" w:hAnsi="Symbol" w:hint="default"/>
      </w:rPr>
    </w:lvl>
    <w:lvl w:ilvl="7" w:tplc="BD586D14">
      <w:start w:val="1"/>
      <w:numFmt w:val="bullet"/>
      <w:lvlText w:val="o"/>
      <w:lvlJc w:val="left"/>
      <w:pPr>
        <w:ind w:left="5760" w:hanging="360"/>
      </w:pPr>
      <w:rPr>
        <w:rFonts w:ascii="Courier New" w:hAnsi="Courier New" w:hint="default"/>
      </w:rPr>
    </w:lvl>
    <w:lvl w:ilvl="8" w:tplc="35CA09F0">
      <w:start w:val="1"/>
      <w:numFmt w:val="bullet"/>
      <w:lvlText w:val=""/>
      <w:lvlJc w:val="left"/>
      <w:pPr>
        <w:ind w:left="6480" w:hanging="360"/>
      </w:pPr>
      <w:rPr>
        <w:rFonts w:ascii="Wingdings" w:hAnsi="Wingdings" w:hint="default"/>
      </w:rPr>
    </w:lvl>
  </w:abstractNum>
  <w:abstractNum w:abstractNumId="32" w15:restartNumberingAfterBreak="0">
    <w:nsid w:val="61623683"/>
    <w:multiLevelType w:val="hybridMultilevel"/>
    <w:tmpl w:val="F4CCE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087562"/>
    <w:multiLevelType w:val="hybridMultilevel"/>
    <w:tmpl w:val="E57EB7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33238FB"/>
    <w:multiLevelType w:val="hybridMultilevel"/>
    <w:tmpl w:val="473C1800"/>
    <w:lvl w:ilvl="0" w:tplc="3ACE4E66">
      <w:start w:val="1"/>
      <w:numFmt w:val="bullet"/>
      <w:pStyle w:val="ACARA-Table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35" w15:restartNumberingAfterBreak="0">
    <w:nsid w:val="649C73C2"/>
    <w:multiLevelType w:val="multilevel"/>
    <w:tmpl w:val="4A24B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5095ED0"/>
    <w:multiLevelType w:val="hybridMultilevel"/>
    <w:tmpl w:val="1A86D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304120"/>
    <w:multiLevelType w:val="hybridMultilevel"/>
    <w:tmpl w:val="4CCA4520"/>
    <w:lvl w:ilvl="0" w:tplc="D3F8838E">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53359F"/>
    <w:multiLevelType w:val="hybridMultilevel"/>
    <w:tmpl w:val="FFFFFFFF"/>
    <w:lvl w:ilvl="0" w:tplc="12803CD8">
      <w:start w:val="1"/>
      <w:numFmt w:val="decimal"/>
      <w:lvlText w:val="%1."/>
      <w:lvlJc w:val="left"/>
      <w:pPr>
        <w:ind w:left="720" w:hanging="360"/>
      </w:pPr>
    </w:lvl>
    <w:lvl w:ilvl="1" w:tplc="A0426A8E">
      <w:start w:val="1"/>
      <w:numFmt w:val="lowerLetter"/>
      <w:lvlText w:val="%2."/>
      <w:lvlJc w:val="left"/>
      <w:pPr>
        <w:ind w:left="1440" w:hanging="360"/>
      </w:pPr>
    </w:lvl>
    <w:lvl w:ilvl="2" w:tplc="6AC8D474">
      <w:start w:val="1"/>
      <w:numFmt w:val="lowerRoman"/>
      <w:lvlText w:val="%3."/>
      <w:lvlJc w:val="right"/>
      <w:pPr>
        <w:ind w:left="2160" w:hanging="180"/>
      </w:pPr>
    </w:lvl>
    <w:lvl w:ilvl="3" w:tplc="21CE3B08">
      <w:start w:val="1"/>
      <w:numFmt w:val="decimal"/>
      <w:lvlText w:val="%4."/>
      <w:lvlJc w:val="left"/>
      <w:pPr>
        <w:ind w:left="2880" w:hanging="360"/>
      </w:pPr>
    </w:lvl>
    <w:lvl w:ilvl="4" w:tplc="0D84D790">
      <w:start w:val="1"/>
      <w:numFmt w:val="lowerLetter"/>
      <w:lvlText w:val="%5."/>
      <w:lvlJc w:val="left"/>
      <w:pPr>
        <w:ind w:left="3600" w:hanging="360"/>
      </w:pPr>
    </w:lvl>
    <w:lvl w:ilvl="5" w:tplc="2B94361C">
      <w:start w:val="1"/>
      <w:numFmt w:val="lowerRoman"/>
      <w:lvlText w:val="%6."/>
      <w:lvlJc w:val="right"/>
      <w:pPr>
        <w:ind w:left="4320" w:hanging="180"/>
      </w:pPr>
    </w:lvl>
    <w:lvl w:ilvl="6" w:tplc="26A05136">
      <w:start w:val="1"/>
      <w:numFmt w:val="decimal"/>
      <w:lvlText w:val="%7."/>
      <w:lvlJc w:val="left"/>
      <w:pPr>
        <w:ind w:left="5040" w:hanging="360"/>
      </w:pPr>
    </w:lvl>
    <w:lvl w:ilvl="7" w:tplc="09507DBA">
      <w:start w:val="1"/>
      <w:numFmt w:val="lowerLetter"/>
      <w:lvlText w:val="%8."/>
      <w:lvlJc w:val="left"/>
      <w:pPr>
        <w:ind w:left="5760" w:hanging="360"/>
      </w:pPr>
    </w:lvl>
    <w:lvl w:ilvl="8" w:tplc="E6366B8E">
      <w:start w:val="1"/>
      <w:numFmt w:val="lowerRoman"/>
      <w:lvlText w:val="%9."/>
      <w:lvlJc w:val="right"/>
      <w:pPr>
        <w:ind w:left="6480" w:hanging="180"/>
      </w:pPr>
    </w:lvl>
  </w:abstractNum>
  <w:abstractNum w:abstractNumId="39" w15:restartNumberingAfterBreak="0">
    <w:nsid w:val="762210A3"/>
    <w:multiLevelType w:val="hybridMultilevel"/>
    <w:tmpl w:val="FFFFFFFF"/>
    <w:lvl w:ilvl="0" w:tplc="1E7E3B1A">
      <w:start w:val="1"/>
      <w:numFmt w:val="bullet"/>
      <w:lvlText w:val="-"/>
      <w:lvlJc w:val="left"/>
      <w:pPr>
        <w:ind w:left="720" w:hanging="360"/>
      </w:pPr>
      <w:rPr>
        <w:rFonts w:ascii="Calibri" w:hAnsi="Calibri" w:hint="default"/>
      </w:rPr>
    </w:lvl>
    <w:lvl w:ilvl="1" w:tplc="C6DA260E">
      <w:start w:val="1"/>
      <w:numFmt w:val="bullet"/>
      <w:lvlText w:val="o"/>
      <w:lvlJc w:val="left"/>
      <w:pPr>
        <w:ind w:left="1440" w:hanging="360"/>
      </w:pPr>
      <w:rPr>
        <w:rFonts w:ascii="Courier New" w:hAnsi="Courier New" w:hint="default"/>
      </w:rPr>
    </w:lvl>
    <w:lvl w:ilvl="2" w:tplc="5CBAE1FA">
      <w:start w:val="1"/>
      <w:numFmt w:val="bullet"/>
      <w:lvlText w:val=""/>
      <w:lvlJc w:val="left"/>
      <w:pPr>
        <w:ind w:left="2160" w:hanging="360"/>
      </w:pPr>
      <w:rPr>
        <w:rFonts w:ascii="Wingdings" w:hAnsi="Wingdings" w:hint="default"/>
      </w:rPr>
    </w:lvl>
    <w:lvl w:ilvl="3" w:tplc="F41EB1F8">
      <w:start w:val="1"/>
      <w:numFmt w:val="bullet"/>
      <w:lvlText w:val=""/>
      <w:lvlJc w:val="left"/>
      <w:pPr>
        <w:ind w:left="2880" w:hanging="360"/>
      </w:pPr>
      <w:rPr>
        <w:rFonts w:ascii="Symbol" w:hAnsi="Symbol" w:hint="default"/>
      </w:rPr>
    </w:lvl>
    <w:lvl w:ilvl="4" w:tplc="02084EBC">
      <w:start w:val="1"/>
      <w:numFmt w:val="bullet"/>
      <w:lvlText w:val="o"/>
      <w:lvlJc w:val="left"/>
      <w:pPr>
        <w:ind w:left="3600" w:hanging="360"/>
      </w:pPr>
      <w:rPr>
        <w:rFonts w:ascii="Courier New" w:hAnsi="Courier New" w:hint="default"/>
      </w:rPr>
    </w:lvl>
    <w:lvl w:ilvl="5" w:tplc="08A6013A">
      <w:start w:val="1"/>
      <w:numFmt w:val="bullet"/>
      <w:lvlText w:val=""/>
      <w:lvlJc w:val="left"/>
      <w:pPr>
        <w:ind w:left="4320" w:hanging="360"/>
      </w:pPr>
      <w:rPr>
        <w:rFonts w:ascii="Wingdings" w:hAnsi="Wingdings" w:hint="default"/>
      </w:rPr>
    </w:lvl>
    <w:lvl w:ilvl="6" w:tplc="8AC880E8">
      <w:start w:val="1"/>
      <w:numFmt w:val="bullet"/>
      <w:lvlText w:val=""/>
      <w:lvlJc w:val="left"/>
      <w:pPr>
        <w:ind w:left="5040" w:hanging="360"/>
      </w:pPr>
      <w:rPr>
        <w:rFonts w:ascii="Symbol" w:hAnsi="Symbol" w:hint="default"/>
      </w:rPr>
    </w:lvl>
    <w:lvl w:ilvl="7" w:tplc="A44EE176">
      <w:start w:val="1"/>
      <w:numFmt w:val="bullet"/>
      <w:lvlText w:val="o"/>
      <w:lvlJc w:val="left"/>
      <w:pPr>
        <w:ind w:left="5760" w:hanging="360"/>
      </w:pPr>
      <w:rPr>
        <w:rFonts w:ascii="Courier New" w:hAnsi="Courier New" w:hint="default"/>
      </w:rPr>
    </w:lvl>
    <w:lvl w:ilvl="8" w:tplc="26A4A556">
      <w:start w:val="1"/>
      <w:numFmt w:val="bullet"/>
      <w:lvlText w:val=""/>
      <w:lvlJc w:val="left"/>
      <w:pPr>
        <w:ind w:left="6480" w:hanging="360"/>
      </w:pPr>
      <w:rPr>
        <w:rFonts w:ascii="Wingdings" w:hAnsi="Wingdings" w:hint="default"/>
      </w:rPr>
    </w:lvl>
  </w:abstractNum>
  <w:abstractNum w:abstractNumId="40" w15:restartNumberingAfterBreak="0">
    <w:nsid w:val="77C719D9"/>
    <w:multiLevelType w:val="hybridMultilevel"/>
    <w:tmpl w:val="FFFFFFFF"/>
    <w:lvl w:ilvl="0" w:tplc="55B202B6">
      <w:start w:val="1"/>
      <w:numFmt w:val="bullet"/>
      <w:lvlText w:val=""/>
      <w:lvlJc w:val="left"/>
      <w:pPr>
        <w:ind w:left="720" w:hanging="360"/>
      </w:pPr>
      <w:rPr>
        <w:rFonts w:ascii="Symbol" w:hAnsi="Symbol" w:hint="default"/>
      </w:rPr>
    </w:lvl>
    <w:lvl w:ilvl="1" w:tplc="80F013EA">
      <w:start w:val="1"/>
      <w:numFmt w:val="bullet"/>
      <w:lvlText w:val="o"/>
      <w:lvlJc w:val="left"/>
      <w:pPr>
        <w:ind w:left="1440" w:hanging="360"/>
      </w:pPr>
      <w:rPr>
        <w:rFonts w:ascii="Courier New" w:hAnsi="Courier New" w:hint="default"/>
      </w:rPr>
    </w:lvl>
    <w:lvl w:ilvl="2" w:tplc="420E988A">
      <w:start w:val="1"/>
      <w:numFmt w:val="bullet"/>
      <w:lvlText w:val=""/>
      <w:lvlJc w:val="left"/>
      <w:pPr>
        <w:ind w:left="2160" w:hanging="360"/>
      </w:pPr>
      <w:rPr>
        <w:rFonts w:ascii="Wingdings" w:hAnsi="Wingdings" w:hint="default"/>
      </w:rPr>
    </w:lvl>
    <w:lvl w:ilvl="3" w:tplc="84B21FEA">
      <w:start w:val="1"/>
      <w:numFmt w:val="bullet"/>
      <w:lvlText w:val=""/>
      <w:lvlJc w:val="left"/>
      <w:pPr>
        <w:ind w:left="2880" w:hanging="360"/>
      </w:pPr>
      <w:rPr>
        <w:rFonts w:ascii="Symbol" w:hAnsi="Symbol" w:hint="default"/>
      </w:rPr>
    </w:lvl>
    <w:lvl w:ilvl="4" w:tplc="AB66D74A">
      <w:start w:val="1"/>
      <w:numFmt w:val="bullet"/>
      <w:lvlText w:val="o"/>
      <w:lvlJc w:val="left"/>
      <w:pPr>
        <w:ind w:left="3600" w:hanging="360"/>
      </w:pPr>
      <w:rPr>
        <w:rFonts w:ascii="Courier New" w:hAnsi="Courier New" w:hint="default"/>
      </w:rPr>
    </w:lvl>
    <w:lvl w:ilvl="5" w:tplc="D06E9CEE">
      <w:start w:val="1"/>
      <w:numFmt w:val="bullet"/>
      <w:lvlText w:val=""/>
      <w:lvlJc w:val="left"/>
      <w:pPr>
        <w:ind w:left="4320" w:hanging="360"/>
      </w:pPr>
      <w:rPr>
        <w:rFonts w:ascii="Wingdings" w:hAnsi="Wingdings" w:hint="default"/>
      </w:rPr>
    </w:lvl>
    <w:lvl w:ilvl="6" w:tplc="D852732C">
      <w:start w:val="1"/>
      <w:numFmt w:val="bullet"/>
      <w:lvlText w:val=""/>
      <w:lvlJc w:val="left"/>
      <w:pPr>
        <w:ind w:left="5040" w:hanging="360"/>
      </w:pPr>
      <w:rPr>
        <w:rFonts w:ascii="Symbol" w:hAnsi="Symbol" w:hint="default"/>
      </w:rPr>
    </w:lvl>
    <w:lvl w:ilvl="7" w:tplc="F40C2E4E">
      <w:start w:val="1"/>
      <w:numFmt w:val="bullet"/>
      <w:lvlText w:val="o"/>
      <w:lvlJc w:val="left"/>
      <w:pPr>
        <w:ind w:left="5760" w:hanging="360"/>
      </w:pPr>
      <w:rPr>
        <w:rFonts w:ascii="Courier New" w:hAnsi="Courier New" w:hint="default"/>
      </w:rPr>
    </w:lvl>
    <w:lvl w:ilvl="8" w:tplc="EF94BE00">
      <w:start w:val="1"/>
      <w:numFmt w:val="bullet"/>
      <w:lvlText w:val=""/>
      <w:lvlJc w:val="left"/>
      <w:pPr>
        <w:ind w:left="6480" w:hanging="360"/>
      </w:pPr>
      <w:rPr>
        <w:rFonts w:ascii="Wingdings" w:hAnsi="Wingdings" w:hint="default"/>
      </w:rPr>
    </w:lvl>
  </w:abstractNum>
  <w:abstractNum w:abstractNumId="41" w15:restartNumberingAfterBreak="0">
    <w:nsid w:val="7BE016FF"/>
    <w:multiLevelType w:val="hybridMultilevel"/>
    <w:tmpl w:val="F938A23A"/>
    <w:lvl w:ilvl="0" w:tplc="D3F8838E">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1E36E3"/>
    <w:multiLevelType w:val="hybridMultilevel"/>
    <w:tmpl w:val="DE5A9D1E"/>
    <w:lvl w:ilvl="0" w:tplc="D3F8838E">
      <w:start w:val="1"/>
      <w:numFmt w:val="bullet"/>
      <w:lvlText w:val=""/>
      <w:lvlJc w:val="left"/>
      <w:pPr>
        <w:ind w:left="720" w:hanging="360"/>
      </w:pPr>
      <w:rPr>
        <w:rFonts w:ascii="Symbol" w:hAnsi="Symbol" w:cs="Symbol" w:hint="default"/>
      </w:rPr>
    </w:lvl>
    <w:lvl w:ilvl="1" w:tplc="0BDEAC34">
      <w:numFmt w:val="bullet"/>
      <w:lvlText w:val="-"/>
      <w:lvlJc w:val="left"/>
      <w:pPr>
        <w:ind w:left="1440" w:hanging="360"/>
      </w:pPr>
      <w:rPr>
        <w:rFonts w:ascii="Arial" w:eastAsia="Arial" w:hAnsi="Arial" w:cs="Arial" w:hint="default"/>
        <w:i w:val="0"/>
        <w:color w:val="000000" w:themeColor="accent4"/>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B1F49"/>
    <w:multiLevelType w:val="hybridMultilevel"/>
    <w:tmpl w:val="DAB26BD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16cid:durableId="180630936">
    <w:abstractNumId w:val="18"/>
  </w:num>
  <w:num w:numId="2" w16cid:durableId="1842544785">
    <w:abstractNumId w:val="0"/>
  </w:num>
  <w:num w:numId="3" w16cid:durableId="1497457071">
    <w:abstractNumId w:val="27"/>
  </w:num>
  <w:num w:numId="4" w16cid:durableId="275865556">
    <w:abstractNumId w:val="14"/>
  </w:num>
  <w:num w:numId="5" w16cid:durableId="1062021040">
    <w:abstractNumId w:val="43"/>
  </w:num>
  <w:num w:numId="6" w16cid:durableId="958609935">
    <w:abstractNumId w:val="26"/>
  </w:num>
  <w:num w:numId="7" w16cid:durableId="1341396440">
    <w:abstractNumId w:val="17"/>
  </w:num>
  <w:num w:numId="8" w16cid:durableId="1223709091">
    <w:abstractNumId w:val="16"/>
  </w:num>
  <w:num w:numId="9" w16cid:durableId="401221898">
    <w:abstractNumId w:val="9"/>
  </w:num>
  <w:num w:numId="10" w16cid:durableId="1531796979">
    <w:abstractNumId w:val="2"/>
  </w:num>
  <w:num w:numId="11" w16cid:durableId="207959449">
    <w:abstractNumId w:val="32"/>
  </w:num>
  <w:num w:numId="12" w16cid:durableId="442460232">
    <w:abstractNumId w:val="36"/>
  </w:num>
  <w:num w:numId="13" w16cid:durableId="1273787148">
    <w:abstractNumId w:val="6"/>
  </w:num>
  <w:num w:numId="14" w16cid:durableId="482159325">
    <w:abstractNumId w:val="39"/>
  </w:num>
  <w:num w:numId="15" w16cid:durableId="284115564">
    <w:abstractNumId w:val="30"/>
  </w:num>
  <w:num w:numId="16" w16cid:durableId="1654068100">
    <w:abstractNumId w:val="3"/>
  </w:num>
  <w:num w:numId="17" w16cid:durableId="1768773103">
    <w:abstractNumId w:val="29"/>
  </w:num>
  <w:num w:numId="18" w16cid:durableId="1813712414">
    <w:abstractNumId w:val="23"/>
  </w:num>
  <w:num w:numId="19" w16cid:durableId="1502044805">
    <w:abstractNumId w:val="1"/>
  </w:num>
  <w:num w:numId="20" w16cid:durableId="1317369920">
    <w:abstractNumId w:val="19"/>
  </w:num>
  <w:num w:numId="21" w16cid:durableId="296885939">
    <w:abstractNumId w:val="25"/>
  </w:num>
  <w:num w:numId="22" w16cid:durableId="1518347019">
    <w:abstractNumId w:val="35"/>
  </w:num>
  <w:num w:numId="23" w16cid:durableId="931402682">
    <w:abstractNumId w:val="38"/>
  </w:num>
  <w:num w:numId="24" w16cid:durableId="1224878096">
    <w:abstractNumId w:val="12"/>
  </w:num>
  <w:num w:numId="25" w16cid:durableId="506093652">
    <w:abstractNumId w:val="22"/>
  </w:num>
  <w:num w:numId="26" w16cid:durableId="724183871">
    <w:abstractNumId w:val="34"/>
  </w:num>
  <w:num w:numId="27" w16cid:durableId="565607921">
    <w:abstractNumId w:val="15"/>
  </w:num>
  <w:num w:numId="28" w16cid:durableId="291138403">
    <w:abstractNumId w:val="42"/>
  </w:num>
  <w:num w:numId="29" w16cid:durableId="287711402">
    <w:abstractNumId w:val="37"/>
  </w:num>
  <w:num w:numId="30" w16cid:durableId="1285697255">
    <w:abstractNumId w:val="41"/>
  </w:num>
  <w:num w:numId="31" w16cid:durableId="1479304715">
    <w:abstractNumId w:val="8"/>
  </w:num>
  <w:num w:numId="32" w16cid:durableId="1914967600">
    <w:abstractNumId w:val="7"/>
  </w:num>
  <w:num w:numId="33" w16cid:durableId="1837647554">
    <w:abstractNumId w:val="28"/>
  </w:num>
  <w:num w:numId="34" w16cid:durableId="938492879">
    <w:abstractNumId w:val="11"/>
  </w:num>
  <w:num w:numId="35" w16cid:durableId="797651107">
    <w:abstractNumId w:val="20"/>
  </w:num>
  <w:num w:numId="36" w16cid:durableId="1369187260">
    <w:abstractNumId w:val="24"/>
  </w:num>
  <w:num w:numId="37" w16cid:durableId="847871000">
    <w:abstractNumId w:val="21"/>
  </w:num>
  <w:num w:numId="38" w16cid:durableId="1898786271">
    <w:abstractNumId w:val="31"/>
  </w:num>
  <w:num w:numId="39" w16cid:durableId="340475522">
    <w:abstractNumId w:val="40"/>
  </w:num>
  <w:num w:numId="40" w16cid:durableId="1351175514">
    <w:abstractNumId w:val="10"/>
  </w:num>
  <w:num w:numId="41" w16cid:durableId="1503668024">
    <w:abstractNumId w:val="13"/>
  </w:num>
  <w:num w:numId="42" w16cid:durableId="811361059">
    <w:abstractNumId w:val="4"/>
  </w:num>
  <w:num w:numId="43" w16cid:durableId="1865365215">
    <w:abstractNumId w:val="18"/>
  </w:num>
  <w:num w:numId="44" w16cid:durableId="109587659">
    <w:abstractNumId w:val="18"/>
  </w:num>
  <w:num w:numId="45" w16cid:durableId="1764884509">
    <w:abstractNumId w:val="5"/>
  </w:num>
  <w:num w:numId="46" w16cid:durableId="1183592448">
    <w:abstractNumId w:val="18"/>
  </w:num>
  <w:num w:numId="47" w16cid:durableId="433524852">
    <w:abstractNumId w:val="3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cumentProtection w:edit="forms" w:enforcement="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1F1"/>
    <w:rsid w:val="00000A16"/>
    <w:rsid w:val="00000B88"/>
    <w:rsid w:val="00000EE7"/>
    <w:rsid w:val="00002072"/>
    <w:rsid w:val="00002130"/>
    <w:rsid w:val="00002521"/>
    <w:rsid w:val="0000263B"/>
    <w:rsid w:val="00002641"/>
    <w:rsid w:val="00002CCB"/>
    <w:rsid w:val="0000313E"/>
    <w:rsid w:val="000035FA"/>
    <w:rsid w:val="00003675"/>
    <w:rsid w:val="000036D9"/>
    <w:rsid w:val="00003925"/>
    <w:rsid w:val="00004D19"/>
    <w:rsid w:val="00004FBF"/>
    <w:rsid w:val="000050DD"/>
    <w:rsid w:val="00005308"/>
    <w:rsid w:val="00005324"/>
    <w:rsid w:val="00005517"/>
    <w:rsid w:val="00005C73"/>
    <w:rsid w:val="00005CCA"/>
    <w:rsid w:val="00006012"/>
    <w:rsid w:val="00006ABC"/>
    <w:rsid w:val="00006AFA"/>
    <w:rsid w:val="00006CE7"/>
    <w:rsid w:val="00006EDD"/>
    <w:rsid w:val="0000773A"/>
    <w:rsid w:val="000077B5"/>
    <w:rsid w:val="00007970"/>
    <w:rsid w:val="0001019F"/>
    <w:rsid w:val="000103C3"/>
    <w:rsid w:val="000103CA"/>
    <w:rsid w:val="00010CA5"/>
    <w:rsid w:val="00010CCF"/>
    <w:rsid w:val="00010E02"/>
    <w:rsid w:val="00011247"/>
    <w:rsid w:val="000112A6"/>
    <w:rsid w:val="00011768"/>
    <w:rsid w:val="00011E88"/>
    <w:rsid w:val="00011EB0"/>
    <w:rsid w:val="00011FB9"/>
    <w:rsid w:val="00012145"/>
    <w:rsid w:val="00012154"/>
    <w:rsid w:val="00012B43"/>
    <w:rsid w:val="00012DD9"/>
    <w:rsid w:val="00012EC8"/>
    <w:rsid w:val="00012FE0"/>
    <w:rsid w:val="0001324A"/>
    <w:rsid w:val="000133E4"/>
    <w:rsid w:val="00013627"/>
    <w:rsid w:val="00014067"/>
    <w:rsid w:val="00014361"/>
    <w:rsid w:val="00014472"/>
    <w:rsid w:val="00014601"/>
    <w:rsid w:val="000150DB"/>
    <w:rsid w:val="00015A2B"/>
    <w:rsid w:val="00015AAB"/>
    <w:rsid w:val="00015AD6"/>
    <w:rsid w:val="00016001"/>
    <w:rsid w:val="000162DF"/>
    <w:rsid w:val="000166D2"/>
    <w:rsid w:val="000167CD"/>
    <w:rsid w:val="00016866"/>
    <w:rsid w:val="0001689E"/>
    <w:rsid w:val="00016DE9"/>
    <w:rsid w:val="00016F1E"/>
    <w:rsid w:val="00016F88"/>
    <w:rsid w:val="00017B4D"/>
    <w:rsid w:val="00017C28"/>
    <w:rsid w:val="00020B9C"/>
    <w:rsid w:val="00020C25"/>
    <w:rsid w:val="00020EEC"/>
    <w:rsid w:val="0002117D"/>
    <w:rsid w:val="000213C4"/>
    <w:rsid w:val="0002167B"/>
    <w:rsid w:val="00021BDA"/>
    <w:rsid w:val="00021EC8"/>
    <w:rsid w:val="00021F97"/>
    <w:rsid w:val="00022263"/>
    <w:rsid w:val="00022339"/>
    <w:rsid w:val="000224E5"/>
    <w:rsid w:val="0002250F"/>
    <w:rsid w:val="00022652"/>
    <w:rsid w:val="000226D4"/>
    <w:rsid w:val="00022767"/>
    <w:rsid w:val="0002287C"/>
    <w:rsid w:val="0002307A"/>
    <w:rsid w:val="00023F41"/>
    <w:rsid w:val="00024045"/>
    <w:rsid w:val="00024182"/>
    <w:rsid w:val="0002427C"/>
    <w:rsid w:val="0002463C"/>
    <w:rsid w:val="00024C7B"/>
    <w:rsid w:val="00024E32"/>
    <w:rsid w:val="0002504E"/>
    <w:rsid w:val="00025EC6"/>
    <w:rsid w:val="00025FF0"/>
    <w:rsid w:val="000266BD"/>
    <w:rsid w:val="00026817"/>
    <w:rsid w:val="0002694F"/>
    <w:rsid w:val="000269B8"/>
    <w:rsid w:val="00026A99"/>
    <w:rsid w:val="00026F4D"/>
    <w:rsid w:val="0002725D"/>
    <w:rsid w:val="0002743F"/>
    <w:rsid w:val="000275BD"/>
    <w:rsid w:val="000275D5"/>
    <w:rsid w:val="0002779C"/>
    <w:rsid w:val="0003006B"/>
    <w:rsid w:val="00030563"/>
    <w:rsid w:val="00030797"/>
    <w:rsid w:val="0003090D"/>
    <w:rsid w:val="00030A3D"/>
    <w:rsid w:val="00030E48"/>
    <w:rsid w:val="000311C5"/>
    <w:rsid w:val="00031837"/>
    <w:rsid w:val="000318BB"/>
    <w:rsid w:val="00031B1A"/>
    <w:rsid w:val="000320A6"/>
    <w:rsid w:val="00032101"/>
    <w:rsid w:val="00032160"/>
    <w:rsid w:val="00032A8B"/>
    <w:rsid w:val="00032C3E"/>
    <w:rsid w:val="00032E94"/>
    <w:rsid w:val="00033018"/>
    <w:rsid w:val="000334E1"/>
    <w:rsid w:val="000335B8"/>
    <w:rsid w:val="00033FAA"/>
    <w:rsid w:val="00034042"/>
    <w:rsid w:val="000340B8"/>
    <w:rsid w:val="000343FB"/>
    <w:rsid w:val="00034582"/>
    <w:rsid w:val="00034A3B"/>
    <w:rsid w:val="00034EE2"/>
    <w:rsid w:val="0003536A"/>
    <w:rsid w:val="0003561E"/>
    <w:rsid w:val="000357CC"/>
    <w:rsid w:val="00035A6A"/>
    <w:rsid w:val="00035AF9"/>
    <w:rsid w:val="00035C01"/>
    <w:rsid w:val="00035D58"/>
    <w:rsid w:val="00035DFA"/>
    <w:rsid w:val="000360A0"/>
    <w:rsid w:val="000365D4"/>
    <w:rsid w:val="000376E5"/>
    <w:rsid w:val="00037893"/>
    <w:rsid w:val="00037B68"/>
    <w:rsid w:val="0004126A"/>
    <w:rsid w:val="00041274"/>
    <w:rsid w:val="00041717"/>
    <w:rsid w:val="0004189A"/>
    <w:rsid w:val="00041CC1"/>
    <w:rsid w:val="00041E5C"/>
    <w:rsid w:val="00041EBD"/>
    <w:rsid w:val="00042539"/>
    <w:rsid w:val="000425FF"/>
    <w:rsid w:val="00042B68"/>
    <w:rsid w:val="00042D44"/>
    <w:rsid w:val="00042EAE"/>
    <w:rsid w:val="00042FD8"/>
    <w:rsid w:val="0004351B"/>
    <w:rsid w:val="0004363E"/>
    <w:rsid w:val="000437D3"/>
    <w:rsid w:val="00043CE0"/>
    <w:rsid w:val="0004421B"/>
    <w:rsid w:val="00044236"/>
    <w:rsid w:val="000444D6"/>
    <w:rsid w:val="00044623"/>
    <w:rsid w:val="00044D33"/>
    <w:rsid w:val="000452E9"/>
    <w:rsid w:val="000452F8"/>
    <w:rsid w:val="000453FB"/>
    <w:rsid w:val="00045965"/>
    <w:rsid w:val="000459C3"/>
    <w:rsid w:val="00045D62"/>
    <w:rsid w:val="000460B3"/>
    <w:rsid w:val="00046275"/>
    <w:rsid w:val="0004640B"/>
    <w:rsid w:val="00046535"/>
    <w:rsid w:val="0004663A"/>
    <w:rsid w:val="00046774"/>
    <w:rsid w:val="000467E2"/>
    <w:rsid w:val="000469AC"/>
    <w:rsid w:val="00046C5E"/>
    <w:rsid w:val="00046FE6"/>
    <w:rsid w:val="0004727E"/>
    <w:rsid w:val="0004729D"/>
    <w:rsid w:val="00047414"/>
    <w:rsid w:val="000474C3"/>
    <w:rsid w:val="0004751B"/>
    <w:rsid w:val="000476EC"/>
    <w:rsid w:val="000479FD"/>
    <w:rsid w:val="00047A52"/>
    <w:rsid w:val="00047C88"/>
    <w:rsid w:val="00047DB2"/>
    <w:rsid w:val="0005027A"/>
    <w:rsid w:val="00050457"/>
    <w:rsid w:val="000507C7"/>
    <w:rsid w:val="00050F3F"/>
    <w:rsid w:val="00051523"/>
    <w:rsid w:val="000515C0"/>
    <w:rsid w:val="000517B5"/>
    <w:rsid w:val="00051CD1"/>
    <w:rsid w:val="00051CE5"/>
    <w:rsid w:val="00051DF7"/>
    <w:rsid w:val="00051E27"/>
    <w:rsid w:val="00051F9E"/>
    <w:rsid w:val="000521AA"/>
    <w:rsid w:val="000521C0"/>
    <w:rsid w:val="000523D2"/>
    <w:rsid w:val="00052833"/>
    <w:rsid w:val="00052A52"/>
    <w:rsid w:val="00052D1D"/>
    <w:rsid w:val="0005319B"/>
    <w:rsid w:val="000531FB"/>
    <w:rsid w:val="00053498"/>
    <w:rsid w:val="000538AA"/>
    <w:rsid w:val="00053B0C"/>
    <w:rsid w:val="00053BEA"/>
    <w:rsid w:val="00053EB2"/>
    <w:rsid w:val="00053F71"/>
    <w:rsid w:val="00054347"/>
    <w:rsid w:val="00054610"/>
    <w:rsid w:val="000551BF"/>
    <w:rsid w:val="000552D2"/>
    <w:rsid w:val="000552F7"/>
    <w:rsid w:val="000553D1"/>
    <w:rsid w:val="0005543B"/>
    <w:rsid w:val="0005578F"/>
    <w:rsid w:val="00055A3C"/>
    <w:rsid w:val="00055AC4"/>
    <w:rsid w:val="00055F9F"/>
    <w:rsid w:val="0005641F"/>
    <w:rsid w:val="000568D9"/>
    <w:rsid w:val="00056BA2"/>
    <w:rsid w:val="00057124"/>
    <w:rsid w:val="00057251"/>
    <w:rsid w:val="000572E4"/>
    <w:rsid w:val="000573C8"/>
    <w:rsid w:val="0005783F"/>
    <w:rsid w:val="00057D13"/>
    <w:rsid w:val="00057D68"/>
    <w:rsid w:val="00057F34"/>
    <w:rsid w:val="000601F9"/>
    <w:rsid w:val="00060574"/>
    <w:rsid w:val="000605A7"/>
    <w:rsid w:val="000606F3"/>
    <w:rsid w:val="00060A09"/>
    <w:rsid w:val="00060B16"/>
    <w:rsid w:val="00060C94"/>
    <w:rsid w:val="00060D77"/>
    <w:rsid w:val="0006119B"/>
    <w:rsid w:val="000614D4"/>
    <w:rsid w:val="0006162B"/>
    <w:rsid w:val="00061CD7"/>
    <w:rsid w:val="00061F1D"/>
    <w:rsid w:val="00061F64"/>
    <w:rsid w:val="000620B7"/>
    <w:rsid w:val="000620F1"/>
    <w:rsid w:val="0006268E"/>
    <w:rsid w:val="00062BD4"/>
    <w:rsid w:val="00062DE0"/>
    <w:rsid w:val="00062EE9"/>
    <w:rsid w:val="00062F25"/>
    <w:rsid w:val="0006304B"/>
    <w:rsid w:val="00063946"/>
    <w:rsid w:val="00064443"/>
    <w:rsid w:val="00064A92"/>
    <w:rsid w:val="00064FEB"/>
    <w:rsid w:val="0006517F"/>
    <w:rsid w:val="00065268"/>
    <w:rsid w:val="000652D0"/>
    <w:rsid w:val="0006534C"/>
    <w:rsid w:val="00065358"/>
    <w:rsid w:val="0006549C"/>
    <w:rsid w:val="00065740"/>
    <w:rsid w:val="00065B92"/>
    <w:rsid w:val="00065C56"/>
    <w:rsid w:val="00065E22"/>
    <w:rsid w:val="00065F48"/>
    <w:rsid w:val="0006705B"/>
    <w:rsid w:val="000670E6"/>
    <w:rsid w:val="0006748D"/>
    <w:rsid w:val="000676EB"/>
    <w:rsid w:val="0007018E"/>
    <w:rsid w:val="0007095D"/>
    <w:rsid w:val="00070A9D"/>
    <w:rsid w:val="00070B50"/>
    <w:rsid w:val="00070EDF"/>
    <w:rsid w:val="00070F38"/>
    <w:rsid w:val="000718F6"/>
    <w:rsid w:val="000720C2"/>
    <w:rsid w:val="000722B4"/>
    <w:rsid w:val="00072C04"/>
    <w:rsid w:val="0007328A"/>
    <w:rsid w:val="00073A50"/>
    <w:rsid w:val="00073C26"/>
    <w:rsid w:val="00073F50"/>
    <w:rsid w:val="00074008"/>
    <w:rsid w:val="000741AA"/>
    <w:rsid w:val="00074367"/>
    <w:rsid w:val="00074729"/>
    <w:rsid w:val="00075033"/>
    <w:rsid w:val="00075650"/>
    <w:rsid w:val="000756FA"/>
    <w:rsid w:val="00075981"/>
    <w:rsid w:val="00075CD6"/>
    <w:rsid w:val="00076035"/>
    <w:rsid w:val="000761C6"/>
    <w:rsid w:val="00076287"/>
    <w:rsid w:val="000762FA"/>
    <w:rsid w:val="0007660A"/>
    <w:rsid w:val="00076A54"/>
    <w:rsid w:val="00076CBA"/>
    <w:rsid w:val="00076F44"/>
    <w:rsid w:val="0007708F"/>
    <w:rsid w:val="00077464"/>
    <w:rsid w:val="0007752F"/>
    <w:rsid w:val="00077E62"/>
    <w:rsid w:val="00077E77"/>
    <w:rsid w:val="0008028E"/>
    <w:rsid w:val="000805DB"/>
    <w:rsid w:val="00080B02"/>
    <w:rsid w:val="00080D7A"/>
    <w:rsid w:val="00080E9F"/>
    <w:rsid w:val="00080F34"/>
    <w:rsid w:val="000810E3"/>
    <w:rsid w:val="00081CEC"/>
    <w:rsid w:val="00081FC3"/>
    <w:rsid w:val="0008215B"/>
    <w:rsid w:val="000826B1"/>
    <w:rsid w:val="00083779"/>
    <w:rsid w:val="000837CB"/>
    <w:rsid w:val="000838A1"/>
    <w:rsid w:val="00083A6C"/>
    <w:rsid w:val="00083BE8"/>
    <w:rsid w:val="00084397"/>
    <w:rsid w:val="00084599"/>
    <w:rsid w:val="000845C1"/>
    <w:rsid w:val="00084626"/>
    <w:rsid w:val="000846D8"/>
    <w:rsid w:val="000849DD"/>
    <w:rsid w:val="00084A96"/>
    <w:rsid w:val="000851FD"/>
    <w:rsid w:val="00085217"/>
    <w:rsid w:val="000852A2"/>
    <w:rsid w:val="0008535F"/>
    <w:rsid w:val="0008544C"/>
    <w:rsid w:val="00085669"/>
    <w:rsid w:val="00085807"/>
    <w:rsid w:val="00085945"/>
    <w:rsid w:val="00085E16"/>
    <w:rsid w:val="000860C6"/>
    <w:rsid w:val="000862E4"/>
    <w:rsid w:val="000869D2"/>
    <w:rsid w:val="00086DBD"/>
    <w:rsid w:val="00086E1A"/>
    <w:rsid w:val="00086F32"/>
    <w:rsid w:val="00087ABE"/>
    <w:rsid w:val="00087B28"/>
    <w:rsid w:val="00087BFA"/>
    <w:rsid w:val="00087FA3"/>
    <w:rsid w:val="000901F2"/>
    <w:rsid w:val="00090928"/>
    <w:rsid w:val="000909EF"/>
    <w:rsid w:val="00090A58"/>
    <w:rsid w:val="000915D2"/>
    <w:rsid w:val="00091C7A"/>
    <w:rsid w:val="00091FFC"/>
    <w:rsid w:val="000926C2"/>
    <w:rsid w:val="000927E7"/>
    <w:rsid w:val="00092C2D"/>
    <w:rsid w:val="00092CAA"/>
    <w:rsid w:val="00092EA8"/>
    <w:rsid w:val="00093B5B"/>
    <w:rsid w:val="00093E38"/>
    <w:rsid w:val="00093F1B"/>
    <w:rsid w:val="00094267"/>
    <w:rsid w:val="00094ABF"/>
    <w:rsid w:val="0009506E"/>
    <w:rsid w:val="000951E4"/>
    <w:rsid w:val="00095615"/>
    <w:rsid w:val="000958AC"/>
    <w:rsid w:val="000959B8"/>
    <w:rsid w:val="000960E4"/>
    <w:rsid w:val="0009617E"/>
    <w:rsid w:val="0009624A"/>
    <w:rsid w:val="00096608"/>
    <w:rsid w:val="000966A6"/>
    <w:rsid w:val="000966C4"/>
    <w:rsid w:val="00096907"/>
    <w:rsid w:val="00096B56"/>
    <w:rsid w:val="00096CDA"/>
    <w:rsid w:val="00096D8F"/>
    <w:rsid w:val="00096F31"/>
    <w:rsid w:val="0009701C"/>
    <w:rsid w:val="00097548"/>
    <w:rsid w:val="00097939"/>
    <w:rsid w:val="00097B2C"/>
    <w:rsid w:val="00097D78"/>
    <w:rsid w:val="00097F3B"/>
    <w:rsid w:val="000A011E"/>
    <w:rsid w:val="000A073B"/>
    <w:rsid w:val="000A0AE9"/>
    <w:rsid w:val="000A0E88"/>
    <w:rsid w:val="000A0FF3"/>
    <w:rsid w:val="000A10D9"/>
    <w:rsid w:val="000A12DC"/>
    <w:rsid w:val="000A1484"/>
    <w:rsid w:val="000A15AB"/>
    <w:rsid w:val="000A2056"/>
    <w:rsid w:val="000A207E"/>
    <w:rsid w:val="000A248A"/>
    <w:rsid w:val="000A24F8"/>
    <w:rsid w:val="000A290D"/>
    <w:rsid w:val="000A2D9D"/>
    <w:rsid w:val="000A3170"/>
    <w:rsid w:val="000A33F7"/>
    <w:rsid w:val="000A3BE1"/>
    <w:rsid w:val="000A479C"/>
    <w:rsid w:val="000A47D3"/>
    <w:rsid w:val="000A4AE5"/>
    <w:rsid w:val="000A4B2B"/>
    <w:rsid w:val="000A4F6A"/>
    <w:rsid w:val="000A5229"/>
    <w:rsid w:val="000A55F2"/>
    <w:rsid w:val="000A5B27"/>
    <w:rsid w:val="000A5EFF"/>
    <w:rsid w:val="000A6A71"/>
    <w:rsid w:val="000A6D5A"/>
    <w:rsid w:val="000A6E38"/>
    <w:rsid w:val="000A717C"/>
    <w:rsid w:val="000A7F20"/>
    <w:rsid w:val="000B032B"/>
    <w:rsid w:val="000B0725"/>
    <w:rsid w:val="000B0B47"/>
    <w:rsid w:val="000B11CE"/>
    <w:rsid w:val="000B180F"/>
    <w:rsid w:val="000B19E3"/>
    <w:rsid w:val="000B1D19"/>
    <w:rsid w:val="000B2237"/>
    <w:rsid w:val="000B2427"/>
    <w:rsid w:val="000B2BC2"/>
    <w:rsid w:val="000B30D1"/>
    <w:rsid w:val="000B38C6"/>
    <w:rsid w:val="000B401C"/>
    <w:rsid w:val="000B4127"/>
    <w:rsid w:val="000B4414"/>
    <w:rsid w:val="000B4995"/>
    <w:rsid w:val="000B4B68"/>
    <w:rsid w:val="000B5254"/>
    <w:rsid w:val="000B52AE"/>
    <w:rsid w:val="000B55F9"/>
    <w:rsid w:val="000B5AB7"/>
    <w:rsid w:val="000B5B8A"/>
    <w:rsid w:val="000B5C8D"/>
    <w:rsid w:val="000B5DFE"/>
    <w:rsid w:val="000B60FE"/>
    <w:rsid w:val="000B6AD7"/>
    <w:rsid w:val="000B6FEC"/>
    <w:rsid w:val="000B73FF"/>
    <w:rsid w:val="000B76AB"/>
    <w:rsid w:val="000B775D"/>
    <w:rsid w:val="000B7B1F"/>
    <w:rsid w:val="000B7C70"/>
    <w:rsid w:val="000B7FAE"/>
    <w:rsid w:val="000C05DC"/>
    <w:rsid w:val="000C0BE7"/>
    <w:rsid w:val="000C0D98"/>
    <w:rsid w:val="000C0E2C"/>
    <w:rsid w:val="000C0EB3"/>
    <w:rsid w:val="000C11C4"/>
    <w:rsid w:val="000C13C5"/>
    <w:rsid w:val="000C176F"/>
    <w:rsid w:val="000C1A50"/>
    <w:rsid w:val="000C1E2E"/>
    <w:rsid w:val="000C22D4"/>
    <w:rsid w:val="000C2A54"/>
    <w:rsid w:val="000C2BBC"/>
    <w:rsid w:val="000C2CF3"/>
    <w:rsid w:val="000C2F97"/>
    <w:rsid w:val="000C30B2"/>
    <w:rsid w:val="000C3515"/>
    <w:rsid w:val="000C4063"/>
    <w:rsid w:val="000C43E0"/>
    <w:rsid w:val="000C4660"/>
    <w:rsid w:val="000C4851"/>
    <w:rsid w:val="000C4949"/>
    <w:rsid w:val="000C4971"/>
    <w:rsid w:val="000C4C56"/>
    <w:rsid w:val="000C5376"/>
    <w:rsid w:val="000C54D8"/>
    <w:rsid w:val="000C59BF"/>
    <w:rsid w:val="000C59D5"/>
    <w:rsid w:val="000C5B47"/>
    <w:rsid w:val="000C5DAD"/>
    <w:rsid w:val="000C61D1"/>
    <w:rsid w:val="000C64B1"/>
    <w:rsid w:val="000C6662"/>
    <w:rsid w:val="000C6897"/>
    <w:rsid w:val="000C69A7"/>
    <w:rsid w:val="000C6CE7"/>
    <w:rsid w:val="000C6DC6"/>
    <w:rsid w:val="000C72FD"/>
    <w:rsid w:val="000C7334"/>
    <w:rsid w:val="000C7767"/>
    <w:rsid w:val="000C7813"/>
    <w:rsid w:val="000C7C19"/>
    <w:rsid w:val="000C7EDB"/>
    <w:rsid w:val="000D04C9"/>
    <w:rsid w:val="000D05E7"/>
    <w:rsid w:val="000D072A"/>
    <w:rsid w:val="000D09C7"/>
    <w:rsid w:val="000D0BBE"/>
    <w:rsid w:val="000D0EE6"/>
    <w:rsid w:val="000D1D5A"/>
    <w:rsid w:val="000D1E49"/>
    <w:rsid w:val="000D2405"/>
    <w:rsid w:val="000D24AE"/>
    <w:rsid w:val="000D24BF"/>
    <w:rsid w:val="000D298D"/>
    <w:rsid w:val="000D2B33"/>
    <w:rsid w:val="000D2DCE"/>
    <w:rsid w:val="000D300F"/>
    <w:rsid w:val="000D3113"/>
    <w:rsid w:val="000D332C"/>
    <w:rsid w:val="000D38DF"/>
    <w:rsid w:val="000D3F89"/>
    <w:rsid w:val="000D44AE"/>
    <w:rsid w:val="000D4820"/>
    <w:rsid w:val="000D4943"/>
    <w:rsid w:val="000D4DC1"/>
    <w:rsid w:val="000D4E9D"/>
    <w:rsid w:val="000D5026"/>
    <w:rsid w:val="000D51E9"/>
    <w:rsid w:val="000D5691"/>
    <w:rsid w:val="000D57B2"/>
    <w:rsid w:val="000D5C46"/>
    <w:rsid w:val="000D5E87"/>
    <w:rsid w:val="000D61F7"/>
    <w:rsid w:val="000D6436"/>
    <w:rsid w:val="000D6643"/>
    <w:rsid w:val="000D6698"/>
    <w:rsid w:val="000D66B2"/>
    <w:rsid w:val="000D6A44"/>
    <w:rsid w:val="000D6B1F"/>
    <w:rsid w:val="000D6C51"/>
    <w:rsid w:val="000D6CEA"/>
    <w:rsid w:val="000D702C"/>
    <w:rsid w:val="000E0262"/>
    <w:rsid w:val="000E07B9"/>
    <w:rsid w:val="000E07D8"/>
    <w:rsid w:val="000E0B8B"/>
    <w:rsid w:val="000E0F98"/>
    <w:rsid w:val="000E1198"/>
    <w:rsid w:val="000E14C2"/>
    <w:rsid w:val="000E175B"/>
    <w:rsid w:val="000E1CBE"/>
    <w:rsid w:val="000E1CD0"/>
    <w:rsid w:val="000E1E51"/>
    <w:rsid w:val="000E1EBC"/>
    <w:rsid w:val="000E2002"/>
    <w:rsid w:val="000E271C"/>
    <w:rsid w:val="000E2976"/>
    <w:rsid w:val="000E2AAE"/>
    <w:rsid w:val="000E2D7D"/>
    <w:rsid w:val="000E31E8"/>
    <w:rsid w:val="000E34A3"/>
    <w:rsid w:val="000E37BA"/>
    <w:rsid w:val="000E3C12"/>
    <w:rsid w:val="000E4154"/>
    <w:rsid w:val="000E426A"/>
    <w:rsid w:val="000E4621"/>
    <w:rsid w:val="000E46B2"/>
    <w:rsid w:val="000E4B4C"/>
    <w:rsid w:val="000E4EAE"/>
    <w:rsid w:val="000E5409"/>
    <w:rsid w:val="000E545F"/>
    <w:rsid w:val="000E5495"/>
    <w:rsid w:val="000E5662"/>
    <w:rsid w:val="000E59A3"/>
    <w:rsid w:val="000E5A87"/>
    <w:rsid w:val="000E611C"/>
    <w:rsid w:val="000E6514"/>
    <w:rsid w:val="000E66A1"/>
    <w:rsid w:val="000E6AFE"/>
    <w:rsid w:val="000E6C2F"/>
    <w:rsid w:val="000E727B"/>
    <w:rsid w:val="000E73CE"/>
    <w:rsid w:val="000E754D"/>
    <w:rsid w:val="000E7601"/>
    <w:rsid w:val="000E76BA"/>
    <w:rsid w:val="000E7A5F"/>
    <w:rsid w:val="000F07E5"/>
    <w:rsid w:val="000F0C03"/>
    <w:rsid w:val="000F10C0"/>
    <w:rsid w:val="000F2C35"/>
    <w:rsid w:val="000F2E9C"/>
    <w:rsid w:val="000F304D"/>
    <w:rsid w:val="000F305B"/>
    <w:rsid w:val="000F32BC"/>
    <w:rsid w:val="000F3406"/>
    <w:rsid w:val="000F4046"/>
    <w:rsid w:val="000F4091"/>
    <w:rsid w:val="000F44E2"/>
    <w:rsid w:val="000F46C0"/>
    <w:rsid w:val="000F48A6"/>
    <w:rsid w:val="000F545E"/>
    <w:rsid w:val="000F54AA"/>
    <w:rsid w:val="000F578B"/>
    <w:rsid w:val="000F5DF7"/>
    <w:rsid w:val="000F5EAE"/>
    <w:rsid w:val="000F5F20"/>
    <w:rsid w:val="000F5F5F"/>
    <w:rsid w:val="000F6129"/>
    <w:rsid w:val="000F6CB8"/>
    <w:rsid w:val="000F7098"/>
    <w:rsid w:val="000F7767"/>
    <w:rsid w:val="000F7B70"/>
    <w:rsid w:val="000F7DE6"/>
    <w:rsid w:val="000F7F0A"/>
    <w:rsid w:val="001005E6"/>
    <w:rsid w:val="001007D7"/>
    <w:rsid w:val="001009DD"/>
    <w:rsid w:val="00100A82"/>
    <w:rsid w:val="00100AD2"/>
    <w:rsid w:val="00100BAC"/>
    <w:rsid w:val="0010105A"/>
    <w:rsid w:val="001010A5"/>
    <w:rsid w:val="001015E0"/>
    <w:rsid w:val="00101C8D"/>
    <w:rsid w:val="00101DEA"/>
    <w:rsid w:val="0010258E"/>
    <w:rsid w:val="001025CA"/>
    <w:rsid w:val="00102EEC"/>
    <w:rsid w:val="0010302B"/>
    <w:rsid w:val="001031B9"/>
    <w:rsid w:val="00103707"/>
    <w:rsid w:val="00103A00"/>
    <w:rsid w:val="00103B19"/>
    <w:rsid w:val="00104199"/>
    <w:rsid w:val="0010419A"/>
    <w:rsid w:val="00104B35"/>
    <w:rsid w:val="00104F1E"/>
    <w:rsid w:val="00104F24"/>
    <w:rsid w:val="0010500D"/>
    <w:rsid w:val="0010502B"/>
    <w:rsid w:val="00105429"/>
    <w:rsid w:val="00105C8B"/>
    <w:rsid w:val="00106143"/>
    <w:rsid w:val="0010644C"/>
    <w:rsid w:val="001069E6"/>
    <w:rsid w:val="00106D0A"/>
    <w:rsid w:val="00106D6C"/>
    <w:rsid w:val="0010780D"/>
    <w:rsid w:val="00107856"/>
    <w:rsid w:val="001079E2"/>
    <w:rsid w:val="00107A46"/>
    <w:rsid w:val="00107B1E"/>
    <w:rsid w:val="00107DD3"/>
    <w:rsid w:val="00107F70"/>
    <w:rsid w:val="00110424"/>
    <w:rsid w:val="00110519"/>
    <w:rsid w:val="001107AB"/>
    <w:rsid w:val="001107C1"/>
    <w:rsid w:val="00110BB8"/>
    <w:rsid w:val="00111258"/>
    <w:rsid w:val="0011139A"/>
    <w:rsid w:val="00111636"/>
    <w:rsid w:val="00111BFA"/>
    <w:rsid w:val="00111E02"/>
    <w:rsid w:val="00111E96"/>
    <w:rsid w:val="00111EA1"/>
    <w:rsid w:val="001120F3"/>
    <w:rsid w:val="001121BA"/>
    <w:rsid w:val="001123FA"/>
    <w:rsid w:val="00113000"/>
    <w:rsid w:val="00114E50"/>
    <w:rsid w:val="0011542E"/>
    <w:rsid w:val="001156C6"/>
    <w:rsid w:val="0011608B"/>
    <w:rsid w:val="001160A2"/>
    <w:rsid w:val="001162C6"/>
    <w:rsid w:val="00116691"/>
    <w:rsid w:val="00116795"/>
    <w:rsid w:val="00116A8C"/>
    <w:rsid w:val="00116C42"/>
    <w:rsid w:val="00116D2F"/>
    <w:rsid w:val="00117525"/>
    <w:rsid w:val="001176A2"/>
    <w:rsid w:val="00117855"/>
    <w:rsid w:val="00117D2A"/>
    <w:rsid w:val="00117D65"/>
    <w:rsid w:val="00117E2B"/>
    <w:rsid w:val="00117FBE"/>
    <w:rsid w:val="0011D7AE"/>
    <w:rsid w:val="00120649"/>
    <w:rsid w:val="0012075E"/>
    <w:rsid w:val="00120776"/>
    <w:rsid w:val="00120B12"/>
    <w:rsid w:val="00120EA7"/>
    <w:rsid w:val="00120F42"/>
    <w:rsid w:val="00121481"/>
    <w:rsid w:val="00121505"/>
    <w:rsid w:val="001218D7"/>
    <w:rsid w:val="00121E01"/>
    <w:rsid w:val="001221B2"/>
    <w:rsid w:val="0012234F"/>
    <w:rsid w:val="00122B2E"/>
    <w:rsid w:val="00122EE7"/>
    <w:rsid w:val="00123920"/>
    <w:rsid w:val="00123C5C"/>
    <w:rsid w:val="001242CB"/>
    <w:rsid w:val="00124621"/>
    <w:rsid w:val="00124A58"/>
    <w:rsid w:val="00124CC5"/>
    <w:rsid w:val="00124F80"/>
    <w:rsid w:val="00125427"/>
    <w:rsid w:val="001255CD"/>
    <w:rsid w:val="00125B4E"/>
    <w:rsid w:val="00125D0B"/>
    <w:rsid w:val="00125F13"/>
    <w:rsid w:val="00125F81"/>
    <w:rsid w:val="001261A2"/>
    <w:rsid w:val="00126739"/>
    <w:rsid w:val="00126E4E"/>
    <w:rsid w:val="00126F03"/>
    <w:rsid w:val="00126F29"/>
    <w:rsid w:val="0012713B"/>
    <w:rsid w:val="00127CAA"/>
    <w:rsid w:val="0012C7D5"/>
    <w:rsid w:val="00130004"/>
    <w:rsid w:val="001303E8"/>
    <w:rsid w:val="001306B1"/>
    <w:rsid w:val="00130828"/>
    <w:rsid w:val="00130886"/>
    <w:rsid w:val="001308C5"/>
    <w:rsid w:val="001310D6"/>
    <w:rsid w:val="0013112A"/>
    <w:rsid w:val="00131261"/>
    <w:rsid w:val="00131A48"/>
    <w:rsid w:val="001320EC"/>
    <w:rsid w:val="001324AC"/>
    <w:rsid w:val="0013253F"/>
    <w:rsid w:val="00132896"/>
    <w:rsid w:val="00132B77"/>
    <w:rsid w:val="00132DD8"/>
    <w:rsid w:val="00132FAE"/>
    <w:rsid w:val="00133316"/>
    <w:rsid w:val="001334D0"/>
    <w:rsid w:val="001337F2"/>
    <w:rsid w:val="001337FB"/>
    <w:rsid w:val="00133A25"/>
    <w:rsid w:val="00133BC2"/>
    <w:rsid w:val="00134364"/>
    <w:rsid w:val="001347E5"/>
    <w:rsid w:val="00134DDD"/>
    <w:rsid w:val="00135163"/>
    <w:rsid w:val="00135CD8"/>
    <w:rsid w:val="00135CFA"/>
    <w:rsid w:val="00135ED9"/>
    <w:rsid w:val="00135FA9"/>
    <w:rsid w:val="001361F2"/>
    <w:rsid w:val="00136837"/>
    <w:rsid w:val="00136D05"/>
    <w:rsid w:val="00136FE2"/>
    <w:rsid w:val="001370B9"/>
    <w:rsid w:val="00137163"/>
    <w:rsid w:val="00137330"/>
    <w:rsid w:val="001375A5"/>
    <w:rsid w:val="0013794B"/>
    <w:rsid w:val="00137C17"/>
    <w:rsid w:val="00137E76"/>
    <w:rsid w:val="00140084"/>
    <w:rsid w:val="001402E6"/>
    <w:rsid w:val="0014063E"/>
    <w:rsid w:val="00140EE9"/>
    <w:rsid w:val="00140F56"/>
    <w:rsid w:val="0014140E"/>
    <w:rsid w:val="00141F2A"/>
    <w:rsid w:val="001425A9"/>
    <w:rsid w:val="00142A46"/>
    <w:rsid w:val="00142DAF"/>
    <w:rsid w:val="0014318C"/>
    <w:rsid w:val="001434BA"/>
    <w:rsid w:val="001443FA"/>
    <w:rsid w:val="00144AFB"/>
    <w:rsid w:val="00144DAA"/>
    <w:rsid w:val="00144FCC"/>
    <w:rsid w:val="00145002"/>
    <w:rsid w:val="0014577A"/>
    <w:rsid w:val="00145BE8"/>
    <w:rsid w:val="00145C5B"/>
    <w:rsid w:val="00145E7B"/>
    <w:rsid w:val="0014632F"/>
    <w:rsid w:val="001464D1"/>
    <w:rsid w:val="0014650B"/>
    <w:rsid w:val="001465D8"/>
    <w:rsid w:val="00147267"/>
    <w:rsid w:val="001476E7"/>
    <w:rsid w:val="001476F8"/>
    <w:rsid w:val="00147847"/>
    <w:rsid w:val="0014797F"/>
    <w:rsid w:val="00147BFE"/>
    <w:rsid w:val="00150112"/>
    <w:rsid w:val="0015048A"/>
    <w:rsid w:val="00151038"/>
    <w:rsid w:val="0015109D"/>
    <w:rsid w:val="001514E7"/>
    <w:rsid w:val="001519C7"/>
    <w:rsid w:val="00151B94"/>
    <w:rsid w:val="00151DEB"/>
    <w:rsid w:val="00152099"/>
    <w:rsid w:val="0015210B"/>
    <w:rsid w:val="00152237"/>
    <w:rsid w:val="0015229D"/>
    <w:rsid w:val="00152392"/>
    <w:rsid w:val="001523AA"/>
    <w:rsid w:val="0015249F"/>
    <w:rsid w:val="001527DA"/>
    <w:rsid w:val="00152942"/>
    <w:rsid w:val="00152F5D"/>
    <w:rsid w:val="001531D7"/>
    <w:rsid w:val="0015326E"/>
    <w:rsid w:val="00153381"/>
    <w:rsid w:val="00153D36"/>
    <w:rsid w:val="00154289"/>
    <w:rsid w:val="0015489B"/>
    <w:rsid w:val="00154EC8"/>
    <w:rsid w:val="00154FFC"/>
    <w:rsid w:val="00155A53"/>
    <w:rsid w:val="00155DDC"/>
    <w:rsid w:val="00155DED"/>
    <w:rsid w:val="00156036"/>
    <w:rsid w:val="001560A9"/>
    <w:rsid w:val="001562BD"/>
    <w:rsid w:val="001562E7"/>
    <w:rsid w:val="001563DD"/>
    <w:rsid w:val="001565CF"/>
    <w:rsid w:val="00156B2B"/>
    <w:rsid w:val="00156CFA"/>
    <w:rsid w:val="001577DD"/>
    <w:rsid w:val="001579DB"/>
    <w:rsid w:val="00157C2D"/>
    <w:rsid w:val="00157C35"/>
    <w:rsid w:val="00157D00"/>
    <w:rsid w:val="00157F70"/>
    <w:rsid w:val="00160126"/>
    <w:rsid w:val="001603D8"/>
    <w:rsid w:val="00160561"/>
    <w:rsid w:val="001605FA"/>
    <w:rsid w:val="001606ED"/>
    <w:rsid w:val="001607CF"/>
    <w:rsid w:val="0016089F"/>
    <w:rsid w:val="00160BDC"/>
    <w:rsid w:val="0016102F"/>
    <w:rsid w:val="001613F0"/>
    <w:rsid w:val="0016140F"/>
    <w:rsid w:val="00161470"/>
    <w:rsid w:val="00161824"/>
    <w:rsid w:val="00161A41"/>
    <w:rsid w:val="00161AD3"/>
    <w:rsid w:val="00162560"/>
    <w:rsid w:val="001625C6"/>
    <w:rsid w:val="00162A04"/>
    <w:rsid w:val="00162F9E"/>
    <w:rsid w:val="00163282"/>
    <w:rsid w:val="0016333A"/>
    <w:rsid w:val="00163FC8"/>
    <w:rsid w:val="001648C2"/>
    <w:rsid w:val="001649A5"/>
    <w:rsid w:val="00164A40"/>
    <w:rsid w:val="0016512C"/>
    <w:rsid w:val="001652B9"/>
    <w:rsid w:val="00165438"/>
    <w:rsid w:val="00165862"/>
    <w:rsid w:val="0016589B"/>
    <w:rsid w:val="00165B85"/>
    <w:rsid w:val="00165BC9"/>
    <w:rsid w:val="001660CA"/>
    <w:rsid w:val="00166B63"/>
    <w:rsid w:val="00167521"/>
    <w:rsid w:val="0016767A"/>
    <w:rsid w:val="001701D1"/>
    <w:rsid w:val="0017024A"/>
    <w:rsid w:val="001702E6"/>
    <w:rsid w:val="00170985"/>
    <w:rsid w:val="00170E0A"/>
    <w:rsid w:val="0017102A"/>
    <w:rsid w:val="0017136F"/>
    <w:rsid w:val="00171725"/>
    <w:rsid w:val="001722C0"/>
    <w:rsid w:val="00172428"/>
    <w:rsid w:val="0017249E"/>
    <w:rsid w:val="001727CC"/>
    <w:rsid w:val="001728BF"/>
    <w:rsid w:val="00172FC8"/>
    <w:rsid w:val="00173110"/>
    <w:rsid w:val="001733BB"/>
    <w:rsid w:val="001738FB"/>
    <w:rsid w:val="00173CE1"/>
    <w:rsid w:val="00173E87"/>
    <w:rsid w:val="001745F9"/>
    <w:rsid w:val="0017463C"/>
    <w:rsid w:val="001747FE"/>
    <w:rsid w:val="00174826"/>
    <w:rsid w:val="001748FC"/>
    <w:rsid w:val="00174A56"/>
    <w:rsid w:val="00174F70"/>
    <w:rsid w:val="00175492"/>
    <w:rsid w:val="00175865"/>
    <w:rsid w:val="00175AB4"/>
    <w:rsid w:val="00175B87"/>
    <w:rsid w:val="00176479"/>
    <w:rsid w:val="00176996"/>
    <w:rsid w:val="001769A8"/>
    <w:rsid w:val="00176D7C"/>
    <w:rsid w:val="00176EF4"/>
    <w:rsid w:val="0017775A"/>
    <w:rsid w:val="00177A49"/>
    <w:rsid w:val="00177C39"/>
    <w:rsid w:val="00177CFF"/>
    <w:rsid w:val="001801E6"/>
    <w:rsid w:val="00180BBF"/>
    <w:rsid w:val="00180F38"/>
    <w:rsid w:val="0018134C"/>
    <w:rsid w:val="001813E8"/>
    <w:rsid w:val="00181475"/>
    <w:rsid w:val="0018194C"/>
    <w:rsid w:val="001819CA"/>
    <w:rsid w:val="00181CBF"/>
    <w:rsid w:val="00181D9F"/>
    <w:rsid w:val="00181E23"/>
    <w:rsid w:val="001822C4"/>
    <w:rsid w:val="0018266B"/>
    <w:rsid w:val="00182692"/>
    <w:rsid w:val="001828A1"/>
    <w:rsid w:val="00182966"/>
    <w:rsid w:val="001829A7"/>
    <w:rsid w:val="00182B65"/>
    <w:rsid w:val="00182E15"/>
    <w:rsid w:val="00182E79"/>
    <w:rsid w:val="00182E7A"/>
    <w:rsid w:val="001830EC"/>
    <w:rsid w:val="001831F0"/>
    <w:rsid w:val="00183438"/>
    <w:rsid w:val="00183716"/>
    <w:rsid w:val="0018393F"/>
    <w:rsid w:val="00183961"/>
    <w:rsid w:val="0018459B"/>
    <w:rsid w:val="00184B86"/>
    <w:rsid w:val="00184BAD"/>
    <w:rsid w:val="00184DCC"/>
    <w:rsid w:val="00184E24"/>
    <w:rsid w:val="001853D3"/>
    <w:rsid w:val="00185807"/>
    <w:rsid w:val="00185B18"/>
    <w:rsid w:val="00185BCE"/>
    <w:rsid w:val="00185E3F"/>
    <w:rsid w:val="001860C7"/>
    <w:rsid w:val="00186443"/>
    <w:rsid w:val="00186649"/>
    <w:rsid w:val="00186770"/>
    <w:rsid w:val="00186A83"/>
    <w:rsid w:val="0018767A"/>
    <w:rsid w:val="00190A40"/>
    <w:rsid w:val="00190E44"/>
    <w:rsid w:val="00190F2D"/>
    <w:rsid w:val="00190F61"/>
    <w:rsid w:val="0019126E"/>
    <w:rsid w:val="00191985"/>
    <w:rsid w:val="00191CC8"/>
    <w:rsid w:val="00192562"/>
    <w:rsid w:val="00192645"/>
    <w:rsid w:val="00192769"/>
    <w:rsid w:val="0019284B"/>
    <w:rsid w:val="00192B2E"/>
    <w:rsid w:val="00192C82"/>
    <w:rsid w:val="00192E57"/>
    <w:rsid w:val="00192EA0"/>
    <w:rsid w:val="00193292"/>
    <w:rsid w:val="001934F1"/>
    <w:rsid w:val="00193969"/>
    <w:rsid w:val="00193B48"/>
    <w:rsid w:val="00193B5B"/>
    <w:rsid w:val="00193BEF"/>
    <w:rsid w:val="001942E0"/>
    <w:rsid w:val="0019443D"/>
    <w:rsid w:val="00194644"/>
    <w:rsid w:val="00194671"/>
    <w:rsid w:val="00194956"/>
    <w:rsid w:val="00194AB6"/>
    <w:rsid w:val="00194D6E"/>
    <w:rsid w:val="00195668"/>
    <w:rsid w:val="00195E92"/>
    <w:rsid w:val="00195ED9"/>
    <w:rsid w:val="001964D2"/>
    <w:rsid w:val="00196534"/>
    <w:rsid w:val="00196BDB"/>
    <w:rsid w:val="00196C98"/>
    <w:rsid w:val="00197417"/>
    <w:rsid w:val="001975D5"/>
    <w:rsid w:val="001976A2"/>
    <w:rsid w:val="00197765"/>
    <w:rsid w:val="001978E7"/>
    <w:rsid w:val="00197ED3"/>
    <w:rsid w:val="001A02A7"/>
    <w:rsid w:val="001A08BA"/>
    <w:rsid w:val="001A0D48"/>
    <w:rsid w:val="001A0DE9"/>
    <w:rsid w:val="001A0F36"/>
    <w:rsid w:val="001A137E"/>
    <w:rsid w:val="001A14F1"/>
    <w:rsid w:val="001A21FE"/>
    <w:rsid w:val="001A2503"/>
    <w:rsid w:val="001A2D3B"/>
    <w:rsid w:val="001A3226"/>
    <w:rsid w:val="001A37C1"/>
    <w:rsid w:val="001A3985"/>
    <w:rsid w:val="001A3A38"/>
    <w:rsid w:val="001A3DD2"/>
    <w:rsid w:val="001A4E6D"/>
    <w:rsid w:val="001A4FF1"/>
    <w:rsid w:val="001A5054"/>
    <w:rsid w:val="001A54AE"/>
    <w:rsid w:val="001A56A9"/>
    <w:rsid w:val="001A5B37"/>
    <w:rsid w:val="001A5BBF"/>
    <w:rsid w:val="001A5E10"/>
    <w:rsid w:val="001A5FB8"/>
    <w:rsid w:val="001A6342"/>
    <w:rsid w:val="001A6498"/>
    <w:rsid w:val="001A64F6"/>
    <w:rsid w:val="001A667D"/>
    <w:rsid w:val="001A6A63"/>
    <w:rsid w:val="001A6C49"/>
    <w:rsid w:val="001A6C6B"/>
    <w:rsid w:val="001A6E14"/>
    <w:rsid w:val="001A719E"/>
    <w:rsid w:val="001A77EF"/>
    <w:rsid w:val="001A7930"/>
    <w:rsid w:val="001A7957"/>
    <w:rsid w:val="001A7D93"/>
    <w:rsid w:val="001A7DD4"/>
    <w:rsid w:val="001A7DFD"/>
    <w:rsid w:val="001A7F0A"/>
    <w:rsid w:val="001A7F1A"/>
    <w:rsid w:val="001B0044"/>
    <w:rsid w:val="001B0046"/>
    <w:rsid w:val="001B03A4"/>
    <w:rsid w:val="001B0BDE"/>
    <w:rsid w:val="001B0C96"/>
    <w:rsid w:val="001B0EBD"/>
    <w:rsid w:val="001B10C9"/>
    <w:rsid w:val="001B13C4"/>
    <w:rsid w:val="001B168C"/>
    <w:rsid w:val="001B241B"/>
    <w:rsid w:val="001B2A6D"/>
    <w:rsid w:val="001B310F"/>
    <w:rsid w:val="001B337A"/>
    <w:rsid w:val="001B3B75"/>
    <w:rsid w:val="001B3B9F"/>
    <w:rsid w:val="001B4094"/>
    <w:rsid w:val="001B4AE7"/>
    <w:rsid w:val="001B4F65"/>
    <w:rsid w:val="001B523C"/>
    <w:rsid w:val="001B54F0"/>
    <w:rsid w:val="001B5631"/>
    <w:rsid w:val="001B5A9C"/>
    <w:rsid w:val="001B5B03"/>
    <w:rsid w:val="001B5B81"/>
    <w:rsid w:val="001B6062"/>
    <w:rsid w:val="001B631F"/>
    <w:rsid w:val="001B65EA"/>
    <w:rsid w:val="001B6945"/>
    <w:rsid w:val="001B6C5D"/>
    <w:rsid w:val="001B7063"/>
    <w:rsid w:val="001B71F8"/>
    <w:rsid w:val="001B7354"/>
    <w:rsid w:val="001B78F3"/>
    <w:rsid w:val="001B7B1C"/>
    <w:rsid w:val="001B7E6C"/>
    <w:rsid w:val="001C05A6"/>
    <w:rsid w:val="001C0EB9"/>
    <w:rsid w:val="001C1161"/>
    <w:rsid w:val="001C118A"/>
    <w:rsid w:val="001C13EA"/>
    <w:rsid w:val="001C1559"/>
    <w:rsid w:val="001C19A0"/>
    <w:rsid w:val="001C1CAB"/>
    <w:rsid w:val="001C2404"/>
    <w:rsid w:val="001C242B"/>
    <w:rsid w:val="001C2491"/>
    <w:rsid w:val="001C26A7"/>
    <w:rsid w:val="001C29B8"/>
    <w:rsid w:val="001C2AD8"/>
    <w:rsid w:val="001C2BC2"/>
    <w:rsid w:val="001C330C"/>
    <w:rsid w:val="001C391D"/>
    <w:rsid w:val="001C3BC2"/>
    <w:rsid w:val="001C43B6"/>
    <w:rsid w:val="001C4A56"/>
    <w:rsid w:val="001C4A7B"/>
    <w:rsid w:val="001C4FBA"/>
    <w:rsid w:val="001C5006"/>
    <w:rsid w:val="001C5355"/>
    <w:rsid w:val="001C5C1C"/>
    <w:rsid w:val="001C6AB1"/>
    <w:rsid w:val="001C6E1D"/>
    <w:rsid w:val="001C708F"/>
    <w:rsid w:val="001C714D"/>
    <w:rsid w:val="001C7649"/>
    <w:rsid w:val="001D011E"/>
    <w:rsid w:val="001D0148"/>
    <w:rsid w:val="001D0173"/>
    <w:rsid w:val="001D01EA"/>
    <w:rsid w:val="001D0469"/>
    <w:rsid w:val="001D054B"/>
    <w:rsid w:val="001D07F5"/>
    <w:rsid w:val="001D0A1B"/>
    <w:rsid w:val="001D0DE2"/>
    <w:rsid w:val="001D11D4"/>
    <w:rsid w:val="001D1651"/>
    <w:rsid w:val="001D1746"/>
    <w:rsid w:val="001D1B81"/>
    <w:rsid w:val="001D1C5D"/>
    <w:rsid w:val="001D1F68"/>
    <w:rsid w:val="001D21FA"/>
    <w:rsid w:val="001D227F"/>
    <w:rsid w:val="001D22D1"/>
    <w:rsid w:val="001D2610"/>
    <w:rsid w:val="001D277B"/>
    <w:rsid w:val="001D2EAF"/>
    <w:rsid w:val="001D3426"/>
    <w:rsid w:val="001D3AB4"/>
    <w:rsid w:val="001D3D60"/>
    <w:rsid w:val="001D3ECD"/>
    <w:rsid w:val="001D4279"/>
    <w:rsid w:val="001D47A3"/>
    <w:rsid w:val="001D4BD3"/>
    <w:rsid w:val="001D4C69"/>
    <w:rsid w:val="001D51C5"/>
    <w:rsid w:val="001D5291"/>
    <w:rsid w:val="001D6248"/>
    <w:rsid w:val="001D6393"/>
    <w:rsid w:val="001D6B4F"/>
    <w:rsid w:val="001D713C"/>
    <w:rsid w:val="001D7331"/>
    <w:rsid w:val="001D7336"/>
    <w:rsid w:val="001D74B3"/>
    <w:rsid w:val="001D78AE"/>
    <w:rsid w:val="001D7904"/>
    <w:rsid w:val="001D7923"/>
    <w:rsid w:val="001D7AA1"/>
    <w:rsid w:val="001D7DC6"/>
    <w:rsid w:val="001E0110"/>
    <w:rsid w:val="001E0C5B"/>
    <w:rsid w:val="001E1637"/>
    <w:rsid w:val="001E17FA"/>
    <w:rsid w:val="001E1863"/>
    <w:rsid w:val="001E1A31"/>
    <w:rsid w:val="001E1CD7"/>
    <w:rsid w:val="001E1FAC"/>
    <w:rsid w:val="001E2A8E"/>
    <w:rsid w:val="001E2CEF"/>
    <w:rsid w:val="001E2E4F"/>
    <w:rsid w:val="001E3337"/>
    <w:rsid w:val="001E33FA"/>
    <w:rsid w:val="001E3541"/>
    <w:rsid w:val="001E37E8"/>
    <w:rsid w:val="001E3E8B"/>
    <w:rsid w:val="001E4093"/>
    <w:rsid w:val="001E4156"/>
    <w:rsid w:val="001E41D6"/>
    <w:rsid w:val="001E46FF"/>
    <w:rsid w:val="001E4943"/>
    <w:rsid w:val="001E5C9C"/>
    <w:rsid w:val="001E5CEF"/>
    <w:rsid w:val="001E635E"/>
    <w:rsid w:val="001E666C"/>
    <w:rsid w:val="001E6743"/>
    <w:rsid w:val="001E6F97"/>
    <w:rsid w:val="001E6FA9"/>
    <w:rsid w:val="001E74C6"/>
    <w:rsid w:val="001E782A"/>
    <w:rsid w:val="001E78A0"/>
    <w:rsid w:val="001E7DF0"/>
    <w:rsid w:val="001F0189"/>
    <w:rsid w:val="001F01DF"/>
    <w:rsid w:val="001F05B1"/>
    <w:rsid w:val="001F0B0B"/>
    <w:rsid w:val="001F0B82"/>
    <w:rsid w:val="001F172D"/>
    <w:rsid w:val="001F1902"/>
    <w:rsid w:val="001F1B4A"/>
    <w:rsid w:val="001F1C4C"/>
    <w:rsid w:val="001F1FF0"/>
    <w:rsid w:val="001F2575"/>
    <w:rsid w:val="001F2627"/>
    <w:rsid w:val="001F2ADA"/>
    <w:rsid w:val="001F2AE5"/>
    <w:rsid w:val="001F2CC1"/>
    <w:rsid w:val="001F307D"/>
    <w:rsid w:val="001F30F5"/>
    <w:rsid w:val="001F36FF"/>
    <w:rsid w:val="001F417A"/>
    <w:rsid w:val="001F41A4"/>
    <w:rsid w:val="001F41EE"/>
    <w:rsid w:val="001F4353"/>
    <w:rsid w:val="001F4654"/>
    <w:rsid w:val="001F4751"/>
    <w:rsid w:val="001F4CE3"/>
    <w:rsid w:val="001F4D0A"/>
    <w:rsid w:val="001F4D1C"/>
    <w:rsid w:val="001F4EBE"/>
    <w:rsid w:val="001F4F4E"/>
    <w:rsid w:val="001F5029"/>
    <w:rsid w:val="001F51DE"/>
    <w:rsid w:val="001F5202"/>
    <w:rsid w:val="001F54F7"/>
    <w:rsid w:val="001F58BC"/>
    <w:rsid w:val="001F5A89"/>
    <w:rsid w:val="001F5FED"/>
    <w:rsid w:val="001F6070"/>
    <w:rsid w:val="001F60A2"/>
    <w:rsid w:val="001F65B8"/>
    <w:rsid w:val="001F694C"/>
    <w:rsid w:val="001F69D9"/>
    <w:rsid w:val="001F6C46"/>
    <w:rsid w:val="001F6EF5"/>
    <w:rsid w:val="001F77EB"/>
    <w:rsid w:val="001F7B7E"/>
    <w:rsid w:val="001F7B97"/>
    <w:rsid w:val="001F7EEA"/>
    <w:rsid w:val="002000C3"/>
    <w:rsid w:val="00200407"/>
    <w:rsid w:val="00200858"/>
    <w:rsid w:val="00200959"/>
    <w:rsid w:val="00200BF9"/>
    <w:rsid w:val="00200C93"/>
    <w:rsid w:val="00200D72"/>
    <w:rsid w:val="002029E6"/>
    <w:rsid w:val="00202AA3"/>
    <w:rsid w:val="0020364C"/>
    <w:rsid w:val="00203A5D"/>
    <w:rsid w:val="00203E14"/>
    <w:rsid w:val="0020462D"/>
    <w:rsid w:val="00204822"/>
    <w:rsid w:val="00204C28"/>
    <w:rsid w:val="00204E4E"/>
    <w:rsid w:val="0020517E"/>
    <w:rsid w:val="00205497"/>
    <w:rsid w:val="00205571"/>
    <w:rsid w:val="0020560E"/>
    <w:rsid w:val="0020566B"/>
    <w:rsid w:val="002060AC"/>
    <w:rsid w:val="0020613C"/>
    <w:rsid w:val="00206D60"/>
    <w:rsid w:val="00206FA8"/>
    <w:rsid w:val="00207151"/>
    <w:rsid w:val="0020730D"/>
    <w:rsid w:val="00207431"/>
    <w:rsid w:val="002078A8"/>
    <w:rsid w:val="00207DEA"/>
    <w:rsid w:val="0021000C"/>
    <w:rsid w:val="00210191"/>
    <w:rsid w:val="002101C0"/>
    <w:rsid w:val="00210497"/>
    <w:rsid w:val="002106B7"/>
    <w:rsid w:val="0021073E"/>
    <w:rsid w:val="00210D74"/>
    <w:rsid w:val="00211219"/>
    <w:rsid w:val="0021124A"/>
    <w:rsid w:val="002112F7"/>
    <w:rsid w:val="0021137C"/>
    <w:rsid w:val="00211578"/>
    <w:rsid w:val="00211AB8"/>
    <w:rsid w:val="00211C55"/>
    <w:rsid w:val="00212640"/>
    <w:rsid w:val="00212751"/>
    <w:rsid w:val="00212898"/>
    <w:rsid w:val="00212BC9"/>
    <w:rsid w:val="00212CAF"/>
    <w:rsid w:val="00212D4D"/>
    <w:rsid w:val="00212DDA"/>
    <w:rsid w:val="00212E9E"/>
    <w:rsid w:val="00212F28"/>
    <w:rsid w:val="0021313F"/>
    <w:rsid w:val="0021328D"/>
    <w:rsid w:val="00213B70"/>
    <w:rsid w:val="00213BEA"/>
    <w:rsid w:val="00213DD7"/>
    <w:rsid w:val="002141FB"/>
    <w:rsid w:val="00214264"/>
    <w:rsid w:val="00214784"/>
    <w:rsid w:val="00214C17"/>
    <w:rsid w:val="00215024"/>
    <w:rsid w:val="00215B12"/>
    <w:rsid w:val="00215BDC"/>
    <w:rsid w:val="00215C66"/>
    <w:rsid w:val="00215DBB"/>
    <w:rsid w:val="00215FB9"/>
    <w:rsid w:val="0021604A"/>
    <w:rsid w:val="002162F2"/>
    <w:rsid w:val="002163D9"/>
    <w:rsid w:val="00216423"/>
    <w:rsid w:val="0021685E"/>
    <w:rsid w:val="00216E50"/>
    <w:rsid w:val="0021703E"/>
    <w:rsid w:val="002172CB"/>
    <w:rsid w:val="0021770F"/>
    <w:rsid w:val="00217AA2"/>
    <w:rsid w:val="00217D38"/>
    <w:rsid w:val="00217D4C"/>
    <w:rsid w:val="00217FCA"/>
    <w:rsid w:val="002202C9"/>
    <w:rsid w:val="00220341"/>
    <w:rsid w:val="00220674"/>
    <w:rsid w:val="00220887"/>
    <w:rsid w:val="00220918"/>
    <w:rsid w:val="002209DD"/>
    <w:rsid w:val="00220A57"/>
    <w:rsid w:val="00220AEA"/>
    <w:rsid w:val="00220B18"/>
    <w:rsid w:val="00220F88"/>
    <w:rsid w:val="00220F8C"/>
    <w:rsid w:val="002211BB"/>
    <w:rsid w:val="00221721"/>
    <w:rsid w:val="0022174C"/>
    <w:rsid w:val="00221E08"/>
    <w:rsid w:val="00221E3A"/>
    <w:rsid w:val="002220DB"/>
    <w:rsid w:val="00222184"/>
    <w:rsid w:val="002225A7"/>
    <w:rsid w:val="002228CA"/>
    <w:rsid w:val="00222935"/>
    <w:rsid w:val="00222A4A"/>
    <w:rsid w:val="00222B49"/>
    <w:rsid w:val="00222BEC"/>
    <w:rsid w:val="00222C0E"/>
    <w:rsid w:val="00222FB7"/>
    <w:rsid w:val="002237C8"/>
    <w:rsid w:val="00223A36"/>
    <w:rsid w:val="00223C4A"/>
    <w:rsid w:val="00224237"/>
    <w:rsid w:val="002247D5"/>
    <w:rsid w:val="00224832"/>
    <w:rsid w:val="00224A42"/>
    <w:rsid w:val="00224B9D"/>
    <w:rsid w:val="00225439"/>
    <w:rsid w:val="002254CC"/>
    <w:rsid w:val="00225523"/>
    <w:rsid w:val="002257E5"/>
    <w:rsid w:val="00225C9E"/>
    <w:rsid w:val="00225E9D"/>
    <w:rsid w:val="00226230"/>
    <w:rsid w:val="0022647D"/>
    <w:rsid w:val="00226848"/>
    <w:rsid w:val="002268D6"/>
    <w:rsid w:val="00226A5A"/>
    <w:rsid w:val="00226CAD"/>
    <w:rsid w:val="00226E18"/>
    <w:rsid w:val="00226E2C"/>
    <w:rsid w:val="0022720A"/>
    <w:rsid w:val="002274C1"/>
    <w:rsid w:val="00227548"/>
    <w:rsid w:val="002276FC"/>
    <w:rsid w:val="00231544"/>
    <w:rsid w:val="00232028"/>
    <w:rsid w:val="002322FD"/>
    <w:rsid w:val="002323A7"/>
    <w:rsid w:val="00232C61"/>
    <w:rsid w:val="002331F9"/>
    <w:rsid w:val="0023322C"/>
    <w:rsid w:val="002332EA"/>
    <w:rsid w:val="00233495"/>
    <w:rsid w:val="00233576"/>
    <w:rsid w:val="0023380A"/>
    <w:rsid w:val="0023420D"/>
    <w:rsid w:val="0023449C"/>
    <w:rsid w:val="00234769"/>
    <w:rsid w:val="002347F8"/>
    <w:rsid w:val="00234952"/>
    <w:rsid w:val="00234E9F"/>
    <w:rsid w:val="00234FA1"/>
    <w:rsid w:val="00235693"/>
    <w:rsid w:val="002357BA"/>
    <w:rsid w:val="00235B76"/>
    <w:rsid w:val="0023608B"/>
    <w:rsid w:val="00236682"/>
    <w:rsid w:val="0023769E"/>
    <w:rsid w:val="0023771A"/>
    <w:rsid w:val="00237B46"/>
    <w:rsid w:val="00240360"/>
    <w:rsid w:val="00240389"/>
    <w:rsid w:val="0024053E"/>
    <w:rsid w:val="0024055A"/>
    <w:rsid w:val="00240BEB"/>
    <w:rsid w:val="0024107C"/>
    <w:rsid w:val="002410BF"/>
    <w:rsid w:val="002413CF"/>
    <w:rsid w:val="0024168D"/>
    <w:rsid w:val="00241B47"/>
    <w:rsid w:val="00241F7F"/>
    <w:rsid w:val="00242690"/>
    <w:rsid w:val="0024284D"/>
    <w:rsid w:val="00242AE7"/>
    <w:rsid w:val="002431D4"/>
    <w:rsid w:val="0024334B"/>
    <w:rsid w:val="002436E7"/>
    <w:rsid w:val="0024375D"/>
    <w:rsid w:val="00243AC8"/>
    <w:rsid w:val="00243D55"/>
    <w:rsid w:val="00244362"/>
    <w:rsid w:val="0024475E"/>
    <w:rsid w:val="00244D7C"/>
    <w:rsid w:val="00245152"/>
    <w:rsid w:val="0024550D"/>
    <w:rsid w:val="00245772"/>
    <w:rsid w:val="00245CEF"/>
    <w:rsid w:val="00245D42"/>
    <w:rsid w:val="00245E4A"/>
    <w:rsid w:val="00245EBF"/>
    <w:rsid w:val="00245F23"/>
    <w:rsid w:val="00246516"/>
    <w:rsid w:val="00246601"/>
    <w:rsid w:val="002467B1"/>
    <w:rsid w:val="0024687C"/>
    <w:rsid w:val="00246C5D"/>
    <w:rsid w:val="00246C63"/>
    <w:rsid w:val="002470BC"/>
    <w:rsid w:val="00247110"/>
    <w:rsid w:val="002478B2"/>
    <w:rsid w:val="00247A41"/>
    <w:rsid w:val="00247B59"/>
    <w:rsid w:val="00247E99"/>
    <w:rsid w:val="002500F0"/>
    <w:rsid w:val="00250A01"/>
    <w:rsid w:val="00250C4D"/>
    <w:rsid w:val="00250DCC"/>
    <w:rsid w:val="00251073"/>
    <w:rsid w:val="002510E8"/>
    <w:rsid w:val="00251269"/>
    <w:rsid w:val="002515A1"/>
    <w:rsid w:val="002516EE"/>
    <w:rsid w:val="00251B4A"/>
    <w:rsid w:val="002525F1"/>
    <w:rsid w:val="00252782"/>
    <w:rsid w:val="00252C25"/>
    <w:rsid w:val="002530E8"/>
    <w:rsid w:val="0025341B"/>
    <w:rsid w:val="0025345B"/>
    <w:rsid w:val="002535ED"/>
    <w:rsid w:val="00253A27"/>
    <w:rsid w:val="00253BAA"/>
    <w:rsid w:val="00253E30"/>
    <w:rsid w:val="0025428E"/>
    <w:rsid w:val="00254481"/>
    <w:rsid w:val="00254F3A"/>
    <w:rsid w:val="00254FE9"/>
    <w:rsid w:val="00255025"/>
    <w:rsid w:val="0025558F"/>
    <w:rsid w:val="0025583F"/>
    <w:rsid w:val="00255C76"/>
    <w:rsid w:val="00255ECE"/>
    <w:rsid w:val="0025613E"/>
    <w:rsid w:val="00256413"/>
    <w:rsid w:val="00256B7B"/>
    <w:rsid w:val="00256C0C"/>
    <w:rsid w:val="00256E6B"/>
    <w:rsid w:val="00256EA2"/>
    <w:rsid w:val="002572FE"/>
    <w:rsid w:val="002575DD"/>
    <w:rsid w:val="002579FE"/>
    <w:rsid w:val="00260116"/>
    <w:rsid w:val="00260176"/>
    <w:rsid w:val="0026034A"/>
    <w:rsid w:val="002604C4"/>
    <w:rsid w:val="00261095"/>
    <w:rsid w:val="002611B3"/>
    <w:rsid w:val="00261252"/>
    <w:rsid w:val="002612C7"/>
    <w:rsid w:val="00261ADC"/>
    <w:rsid w:val="00261BD2"/>
    <w:rsid w:val="00261C4B"/>
    <w:rsid w:val="00261C89"/>
    <w:rsid w:val="00262299"/>
    <w:rsid w:val="0026229D"/>
    <w:rsid w:val="00262528"/>
    <w:rsid w:val="00262614"/>
    <w:rsid w:val="00262C71"/>
    <w:rsid w:val="002631E1"/>
    <w:rsid w:val="00263722"/>
    <w:rsid w:val="00263FCF"/>
    <w:rsid w:val="002643AC"/>
    <w:rsid w:val="002644DA"/>
    <w:rsid w:val="00264783"/>
    <w:rsid w:val="00264823"/>
    <w:rsid w:val="00264A0C"/>
    <w:rsid w:val="00264CD9"/>
    <w:rsid w:val="00264D74"/>
    <w:rsid w:val="00264E7D"/>
    <w:rsid w:val="0026500E"/>
    <w:rsid w:val="002652B6"/>
    <w:rsid w:val="002655BC"/>
    <w:rsid w:val="00265E89"/>
    <w:rsid w:val="002666EA"/>
    <w:rsid w:val="002668CD"/>
    <w:rsid w:val="00266955"/>
    <w:rsid w:val="00266A1D"/>
    <w:rsid w:val="00266D51"/>
    <w:rsid w:val="00266E4D"/>
    <w:rsid w:val="0026722C"/>
    <w:rsid w:val="00267285"/>
    <w:rsid w:val="002672AA"/>
    <w:rsid w:val="00267834"/>
    <w:rsid w:val="002709BC"/>
    <w:rsid w:val="002709EC"/>
    <w:rsid w:val="00270CD5"/>
    <w:rsid w:val="00270FA6"/>
    <w:rsid w:val="00271399"/>
    <w:rsid w:val="002713CD"/>
    <w:rsid w:val="0027141C"/>
    <w:rsid w:val="002719AF"/>
    <w:rsid w:val="00271B65"/>
    <w:rsid w:val="00272914"/>
    <w:rsid w:val="00272929"/>
    <w:rsid w:val="00272ABB"/>
    <w:rsid w:val="00272F43"/>
    <w:rsid w:val="00273390"/>
    <w:rsid w:val="00273533"/>
    <w:rsid w:val="0027355B"/>
    <w:rsid w:val="00273600"/>
    <w:rsid w:val="002738FC"/>
    <w:rsid w:val="00273F4F"/>
    <w:rsid w:val="0027409C"/>
    <w:rsid w:val="002743D9"/>
    <w:rsid w:val="0027463B"/>
    <w:rsid w:val="0027486B"/>
    <w:rsid w:val="00274948"/>
    <w:rsid w:val="00274B8A"/>
    <w:rsid w:val="00274BE9"/>
    <w:rsid w:val="00275ACE"/>
    <w:rsid w:val="00275CAE"/>
    <w:rsid w:val="00276198"/>
    <w:rsid w:val="002762F2"/>
    <w:rsid w:val="0027663E"/>
    <w:rsid w:val="00276BD4"/>
    <w:rsid w:val="002774D4"/>
    <w:rsid w:val="002778BD"/>
    <w:rsid w:val="00277AA1"/>
    <w:rsid w:val="00277D3D"/>
    <w:rsid w:val="00277D98"/>
    <w:rsid w:val="00277EDE"/>
    <w:rsid w:val="00280030"/>
    <w:rsid w:val="00280040"/>
    <w:rsid w:val="00280083"/>
    <w:rsid w:val="002800FE"/>
    <w:rsid w:val="0028058E"/>
    <w:rsid w:val="00280693"/>
    <w:rsid w:val="00280CA4"/>
    <w:rsid w:val="00281365"/>
    <w:rsid w:val="002818EA"/>
    <w:rsid w:val="00281D0D"/>
    <w:rsid w:val="00281D34"/>
    <w:rsid w:val="00281F50"/>
    <w:rsid w:val="00282721"/>
    <w:rsid w:val="002828F0"/>
    <w:rsid w:val="00282C0F"/>
    <w:rsid w:val="00282DBF"/>
    <w:rsid w:val="00282F38"/>
    <w:rsid w:val="00282F92"/>
    <w:rsid w:val="002830C5"/>
    <w:rsid w:val="00283372"/>
    <w:rsid w:val="00283712"/>
    <w:rsid w:val="00283716"/>
    <w:rsid w:val="0028373C"/>
    <w:rsid w:val="00283E22"/>
    <w:rsid w:val="00284704"/>
    <w:rsid w:val="00284A16"/>
    <w:rsid w:val="00284AFB"/>
    <w:rsid w:val="00284BD2"/>
    <w:rsid w:val="00286776"/>
    <w:rsid w:val="002867C9"/>
    <w:rsid w:val="002868C6"/>
    <w:rsid w:val="0028690F"/>
    <w:rsid w:val="00286FC5"/>
    <w:rsid w:val="00286FD6"/>
    <w:rsid w:val="002870DD"/>
    <w:rsid w:val="002871C4"/>
    <w:rsid w:val="00287990"/>
    <w:rsid w:val="002904FA"/>
    <w:rsid w:val="002906A3"/>
    <w:rsid w:val="002907DD"/>
    <w:rsid w:val="0029086D"/>
    <w:rsid w:val="00290A6B"/>
    <w:rsid w:val="00290CA0"/>
    <w:rsid w:val="00290D28"/>
    <w:rsid w:val="00291214"/>
    <w:rsid w:val="00291DEF"/>
    <w:rsid w:val="00292332"/>
    <w:rsid w:val="00292822"/>
    <w:rsid w:val="00292AA2"/>
    <w:rsid w:val="00292D71"/>
    <w:rsid w:val="00293ABA"/>
    <w:rsid w:val="00294AD7"/>
    <w:rsid w:val="00294F0B"/>
    <w:rsid w:val="0029573E"/>
    <w:rsid w:val="00295B21"/>
    <w:rsid w:val="00295B39"/>
    <w:rsid w:val="00295E5D"/>
    <w:rsid w:val="002960B6"/>
    <w:rsid w:val="00296465"/>
    <w:rsid w:val="00296A23"/>
    <w:rsid w:val="00297050"/>
    <w:rsid w:val="002971F0"/>
    <w:rsid w:val="00297293"/>
    <w:rsid w:val="002972B0"/>
    <w:rsid w:val="00297970"/>
    <w:rsid w:val="00297B80"/>
    <w:rsid w:val="002A0179"/>
    <w:rsid w:val="002A022B"/>
    <w:rsid w:val="002A0A90"/>
    <w:rsid w:val="002A0FE9"/>
    <w:rsid w:val="002A11B8"/>
    <w:rsid w:val="002A11E4"/>
    <w:rsid w:val="002A1299"/>
    <w:rsid w:val="002A15A4"/>
    <w:rsid w:val="002A1A60"/>
    <w:rsid w:val="002A229B"/>
    <w:rsid w:val="002A2E2E"/>
    <w:rsid w:val="002A30CE"/>
    <w:rsid w:val="002A3172"/>
    <w:rsid w:val="002A3483"/>
    <w:rsid w:val="002A36D5"/>
    <w:rsid w:val="002A3A4B"/>
    <w:rsid w:val="002A3CE8"/>
    <w:rsid w:val="002A3E97"/>
    <w:rsid w:val="002A3E9D"/>
    <w:rsid w:val="002A454F"/>
    <w:rsid w:val="002A4BD5"/>
    <w:rsid w:val="002A4C35"/>
    <w:rsid w:val="002A5CCE"/>
    <w:rsid w:val="002A5DF1"/>
    <w:rsid w:val="002A6125"/>
    <w:rsid w:val="002A6196"/>
    <w:rsid w:val="002A6844"/>
    <w:rsid w:val="002A68C9"/>
    <w:rsid w:val="002A6959"/>
    <w:rsid w:val="002A76EB"/>
    <w:rsid w:val="002A7828"/>
    <w:rsid w:val="002B00D3"/>
    <w:rsid w:val="002B01A3"/>
    <w:rsid w:val="002B042F"/>
    <w:rsid w:val="002B0445"/>
    <w:rsid w:val="002B0C88"/>
    <w:rsid w:val="002B0D15"/>
    <w:rsid w:val="002B1015"/>
    <w:rsid w:val="002B13B9"/>
    <w:rsid w:val="002B1944"/>
    <w:rsid w:val="002B20A4"/>
    <w:rsid w:val="002B21A8"/>
    <w:rsid w:val="002B26C5"/>
    <w:rsid w:val="002B2C08"/>
    <w:rsid w:val="002B2C83"/>
    <w:rsid w:val="002B2CAF"/>
    <w:rsid w:val="002B2EEC"/>
    <w:rsid w:val="002B2FDE"/>
    <w:rsid w:val="002B31EC"/>
    <w:rsid w:val="002B3B16"/>
    <w:rsid w:val="002B3D4E"/>
    <w:rsid w:val="002B3EA9"/>
    <w:rsid w:val="002B400B"/>
    <w:rsid w:val="002B40E2"/>
    <w:rsid w:val="002B41BE"/>
    <w:rsid w:val="002B41E1"/>
    <w:rsid w:val="002B43DC"/>
    <w:rsid w:val="002B46C6"/>
    <w:rsid w:val="002B4A82"/>
    <w:rsid w:val="002B4B0E"/>
    <w:rsid w:val="002B4F01"/>
    <w:rsid w:val="002B5446"/>
    <w:rsid w:val="002B568A"/>
    <w:rsid w:val="002B59F5"/>
    <w:rsid w:val="002B5B3B"/>
    <w:rsid w:val="002B5C9B"/>
    <w:rsid w:val="002B5DCF"/>
    <w:rsid w:val="002B60A0"/>
    <w:rsid w:val="002B6667"/>
    <w:rsid w:val="002B6A4D"/>
    <w:rsid w:val="002B6AD1"/>
    <w:rsid w:val="002B6C6B"/>
    <w:rsid w:val="002B72CB"/>
    <w:rsid w:val="002B7984"/>
    <w:rsid w:val="002C00DD"/>
    <w:rsid w:val="002C0570"/>
    <w:rsid w:val="002C074C"/>
    <w:rsid w:val="002C0F00"/>
    <w:rsid w:val="002C16E1"/>
    <w:rsid w:val="002C16FF"/>
    <w:rsid w:val="002C1A39"/>
    <w:rsid w:val="002C20FE"/>
    <w:rsid w:val="002C2105"/>
    <w:rsid w:val="002C21D8"/>
    <w:rsid w:val="002C2313"/>
    <w:rsid w:val="002C237A"/>
    <w:rsid w:val="002C28BF"/>
    <w:rsid w:val="002C2A66"/>
    <w:rsid w:val="002C2A92"/>
    <w:rsid w:val="002C2AE2"/>
    <w:rsid w:val="002C36D9"/>
    <w:rsid w:val="002C37B4"/>
    <w:rsid w:val="002C3F20"/>
    <w:rsid w:val="002C414B"/>
    <w:rsid w:val="002C430D"/>
    <w:rsid w:val="002C44B4"/>
    <w:rsid w:val="002C4AC7"/>
    <w:rsid w:val="002C4CE7"/>
    <w:rsid w:val="002C4D47"/>
    <w:rsid w:val="002C4F80"/>
    <w:rsid w:val="002C4FE9"/>
    <w:rsid w:val="002C521C"/>
    <w:rsid w:val="002C5571"/>
    <w:rsid w:val="002C5584"/>
    <w:rsid w:val="002C5780"/>
    <w:rsid w:val="002C587B"/>
    <w:rsid w:val="002C5AB1"/>
    <w:rsid w:val="002C5D91"/>
    <w:rsid w:val="002C62D7"/>
    <w:rsid w:val="002C6531"/>
    <w:rsid w:val="002C65F5"/>
    <w:rsid w:val="002C6793"/>
    <w:rsid w:val="002C6923"/>
    <w:rsid w:val="002C6946"/>
    <w:rsid w:val="002C69F6"/>
    <w:rsid w:val="002C6A4D"/>
    <w:rsid w:val="002C6A93"/>
    <w:rsid w:val="002C6C70"/>
    <w:rsid w:val="002C6DB0"/>
    <w:rsid w:val="002C6EC7"/>
    <w:rsid w:val="002C7216"/>
    <w:rsid w:val="002C73C8"/>
    <w:rsid w:val="002C73CA"/>
    <w:rsid w:val="002C7639"/>
    <w:rsid w:val="002C7ACD"/>
    <w:rsid w:val="002C7D12"/>
    <w:rsid w:val="002CAA99"/>
    <w:rsid w:val="002D01FC"/>
    <w:rsid w:val="002D02B0"/>
    <w:rsid w:val="002D04F4"/>
    <w:rsid w:val="002D0C60"/>
    <w:rsid w:val="002D0E8C"/>
    <w:rsid w:val="002D0EA0"/>
    <w:rsid w:val="002D0F22"/>
    <w:rsid w:val="002D0FEC"/>
    <w:rsid w:val="002D1362"/>
    <w:rsid w:val="002D1387"/>
    <w:rsid w:val="002D1392"/>
    <w:rsid w:val="002D1732"/>
    <w:rsid w:val="002D1822"/>
    <w:rsid w:val="002D1A4A"/>
    <w:rsid w:val="002D1A6E"/>
    <w:rsid w:val="002D23C1"/>
    <w:rsid w:val="002D23C9"/>
    <w:rsid w:val="002D23D1"/>
    <w:rsid w:val="002D2536"/>
    <w:rsid w:val="002D2577"/>
    <w:rsid w:val="002D2AE4"/>
    <w:rsid w:val="002D2F45"/>
    <w:rsid w:val="002D2F75"/>
    <w:rsid w:val="002D3768"/>
    <w:rsid w:val="002D3989"/>
    <w:rsid w:val="002D3E58"/>
    <w:rsid w:val="002D3EDB"/>
    <w:rsid w:val="002D45A1"/>
    <w:rsid w:val="002D484B"/>
    <w:rsid w:val="002D49B0"/>
    <w:rsid w:val="002D4EDC"/>
    <w:rsid w:val="002D52D2"/>
    <w:rsid w:val="002D5B64"/>
    <w:rsid w:val="002D5F52"/>
    <w:rsid w:val="002D603A"/>
    <w:rsid w:val="002D6275"/>
    <w:rsid w:val="002D654D"/>
    <w:rsid w:val="002D65CF"/>
    <w:rsid w:val="002D67D6"/>
    <w:rsid w:val="002D69A7"/>
    <w:rsid w:val="002D6D33"/>
    <w:rsid w:val="002D6FA3"/>
    <w:rsid w:val="002D72E2"/>
    <w:rsid w:val="002D78BF"/>
    <w:rsid w:val="002E040D"/>
    <w:rsid w:val="002E1064"/>
    <w:rsid w:val="002E10D5"/>
    <w:rsid w:val="002E1620"/>
    <w:rsid w:val="002E1778"/>
    <w:rsid w:val="002E19FC"/>
    <w:rsid w:val="002E1B51"/>
    <w:rsid w:val="002E1C52"/>
    <w:rsid w:val="002E20F7"/>
    <w:rsid w:val="002E22BB"/>
    <w:rsid w:val="002E254D"/>
    <w:rsid w:val="002E2583"/>
    <w:rsid w:val="002E29A2"/>
    <w:rsid w:val="002E2C2F"/>
    <w:rsid w:val="002E2C64"/>
    <w:rsid w:val="002E3AC6"/>
    <w:rsid w:val="002E3B00"/>
    <w:rsid w:val="002E4061"/>
    <w:rsid w:val="002E43C7"/>
    <w:rsid w:val="002E4476"/>
    <w:rsid w:val="002E45EC"/>
    <w:rsid w:val="002E4DF7"/>
    <w:rsid w:val="002E516D"/>
    <w:rsid w:val="002E520B"/>
    <w:rsid w:val="002E5521"/>
    <w:rsid w:val="002E5816"/>
    <w:rsid w:val="002E654D"/>
    <w:rsid w:val="002E667C"/>
    <w:rsid w:val="002E683C"/>
    <w:rsid w:val="002E6A99"/>
    <w:rsid w:val="002E6BF6"/>
    <w:rsid w:val="002E6EE2"/>
    <w:rsid w:val="002E6FCE"/>
    <w:rsid w:val="002E73FD"/>
    <w:rsid w:val="002E78B1"/>
    <w:rsid w:val="002E794A"/>
    <w:rsid w:val="002E7E44"/>
    <w:rsid w:val="002E7E4E"/>
    <w:rsid w:val="002F0D03"/>
    <w:rsid w:val="002F13F9"/>
    <w:rsid w:val="002F1764"/>
    <w:rsid w:val="002F1A5E"/>
    <w:rsid w:val="002F1E91"/>
    <w:rsid w:val="002F251D"/>
    <w:rsid w:val="002F2742"/>
    <w:rsid w:val="002F2A51"/>
    <w:rsid w:val="002F2E16"/>
    <w:rsid w:val="002F2E95"/>
    <w:rsid w:val="002F34A8"/>
    <w:rsid w:val="002F3652"/>
    <w:rsid w:val="002F3744"/>
    <w:rsid w:val="002F3A48"/>
    <w:rsid w:val="002F3B74"/>
    <w:rsid w:val="002F3C63"/>
    <w:rsid w:val="002F3CD5"/>
    <w:rsid w:val="002F5029"/>
    <w:rsid w:val="002F536C"/>
    <w:rsid w:val="002F537F"/>
    <w:rsid w:val="002F53E4"/>
    <w:rsid w:val="002F5689"/>
    <w:rsid w:val="002F568E"/>
    <w:rsid w:val="002F5B44"/>
    <w:rsid w:val="002F5D56"/>
    <w:rsid w:val="002F60BC"/>
    <w:rsid w:val="002F6401"/>
    <w:rsid w:val="002F724C"/>
    <w:rsid w:val="002F746B"/>
    <w:rsid w:val="002F7829"/>
    <w:rsid w:val="002F7D5B"/>
    <w:rsid w:val="002F7F0A"/>
    <w:rsid w:val="0030025C"/>
    <w:rsid w:val="00300749"/>
    <w:rsid w:val="00300777"/>
    <w:rsid w:val="00300D6E"/>
    <w:rsid w:val="00300DB5"/>
    <w:rsid w:val="00300F53"/>
    <w:rsid w:val="00301147"/>
    <w:rsid w:val="003012FF"/>
    <w:rsid w:val="003013B4"/>
    <w:rsid w:val="003018B8"/>
    <w:rsid w:val="00301A06"/>
    <w:rsid w:val="00301C14"/>
    <w:rsid w:val="00301E69"/>
    <w:rsid w:val="00302576"/>
    <w:rsid w:val="00302906"/>
    <w:rsid w:val="0030299E"/>
    <w:rsid w:val="00302C91"/>
    <w:rsid w:val="00302EC1"/>
    <w:rsid w:val="00303805"/>
    <w:rsid w:val="0030396D"/>
    <w:rsid w:val="003039D6"/>
    <w:rsid w:val="00303A4E"/>
    <w:rsid w:val="00303B58"/>
    <w:rsid w:val="00303EE0"/>
    <w:rsid w:val="00304BCA"/>
    <w:rsid w:val="003058DB"/>
    <w:rsid w:val="00306731"/>
    <w:rsid w:val="003068CE"/>
    <w:rsid w:val="003068F7"/>
    <w:rsid w:val="00306C3E"/>
    <w:rsid w:val="003071F3"/>
    <w:rsid w:val="0030770D"/>
    <w:rsid w:val="00307BB6"/>
    <w:rsid w:val="00307C86"/>
    <w:rsid w:val="00307DBB"/>
    <w:rsid w:val="00307F45"/>
    <w:rsid w:val="00307F67"/>
    <w:rsid w:val="003102D5"/>
    <w:rsid w:val="0031046A"/>
    <w:rsid w:val="003104DC"/>
    <w:rsid w:val="00310538"/>
    <w:rsid w:val="00310EBE"/>
    <w:rsid w:val="00311673"/>
    <w:rsid w:val="00311689"/>
    <w:rsid w:val="003116C4"/>
    <w:rsid w:val="0031187B"/>
    <w:rsid w:val="00311B8A"/>
    <w:rsid w:val="00311E98"/>
    <w:rsid w:val="003121BA"/>
    <w:rsid w:val="00312584"/>
    <w:rsid w:val="0031296F"/>
    <w:rsid w:val="00312D36"/>
    <w:rsid w:val="00312FD4"/>
    <w:rsid w:val="003133CD"/>
    <w:rsid w:val="003133CE"/>
    <w:rsid w:val="003134A0"/>
    <w:rsid w:val="00313B38"/>
    <w:rsid w:val="00313C81"/>
    <w:rsid w:val="00313CBB"/>
    <w:rsid w:val="00313F01"/>
    <w:rsid w:val="003142A7"/>
    <w:rsid w:val="0031477B"/>
    <w:rsid w:val="00314947"/>
    <w:rsid w:val="0031499D"/>
    <w:rsid w:val="00314AE0"/>
    <w:rsid w:val="00314CA2"/>
    <w:rsid w:val="00315375"/>
    <w:rsid w:val="003158C4"/>
    <w:rsid w:val="003158C5"/>
    <w:rsid w:val="00315AE6"/>
    <w:rsid w:val="00315D62"/>
    <w:rsid w:val="00316266"/>
    <w:rsid w:val="0031688F"/>
    <w:rsid w:val="00316903"/>
    <w:rsid w:val="00316BEC"/>
    <w:rsid w:val="00316DFD"/>
    <w:rsid w:val="00316FBF"/>
    <w:rsid w:val="003172E7"/>
    <w:rsid w:val="003175E4"/>
    <w:rsid w:val="00317690"/>
    <w:rsid w:val="00317AD8"/>
    <w:rsid w:val="00317BA1"/>
    <w:rsid w:val="0032047F"/>
    <w:rsid w:val="00320608"/>
    <w:rsid w:val="0032073A"/>
    <w:rsid w:val="00320ACD"/>
    <w:rsid w:val="00320B85"/>
    <w:rsid w:val="00320C30"/>
    <w:rsid w:val="00320F83"/>
    <w:rsid w:val="003211A5"/>
    <w:rsid w:val="00321217"/>
    <w:rsid w:val="003212AB"/>
    <w:rsid w:val="003212DC"/>
    <w:rsid w:val="003217C5"/>
    <w:rsid w:val="00321B5D"/>
    <w:rsid w:val="0032218C"/>
    <w:rsid w:val="00322524"/>
    <w:rsid w:val="00322B1C"/>
    <w:rsid w:val="00322C68"/>
    <w:rsid w:val="00322DAA"/>
    <w:rsid w:val="0032308A"/>
    <w:rsid w:val="003232E6"/>
    <w:rsid w:val="003233D4"/>
    <w:rsid w:val="00323473"/>
    <w:rsid w:val="003234F6"/>
    <w:rsid w:val="003235A7"/>
    <w:rsid w:val="00323662"/>
    <w:rsid w:val="00323793"/>
    <w:rsid w:val="003239EF"/>
    <w:rsid w:val="003239F1"/>
    <w:rsid w:val="00323EC8"/>
    <w:rsid w:val="0032415C"/>
    <w:rsid w:val="003245CB"/>
    <w:rsid w:val="00324A8C"/>
    <w:rsid w:val="00324B80"/>
    <w:rsid w:val="0032533D"/>
    <w:rsid w:val="0032564A"/>
    <w:rsid w:val="0032677A"/>
    <w:rsid w:val="00326949"/>
    <w:rsid w:val="003269BE"/>
    <w:rsid w:val="00326D1C"/>
    <w:rsid w:val="00326ED8"/>
    <w:rsid w:val="00327200"/>
    <w:rsid w:val="003278D7"/>
    <w:rsid w:val="00327E52"/>
    <w:rsid w:val="00327EA8"/>
    <w:rsid w:val="00330BD4"/>
    <w:rsid w:val="00330CD6"/>
    <w:rsid w:val="00330F56"/>
    <w:rsid w:val="003316E9"/>
    <w:rsid w:val="0033198D"/>
    <w:rsid w:val="00331C30"/>
    <w:rsid w:val="00331EB6"/>
    <w:rsid w:val="00331FEA"/>
    <w:rsid w:val="00332607"/>
    <w:rsid w:val="003329AC"/>
    <w:rsid w:val="00332B04"/>
    <w:rsid w:val="00332D89"/>
    <w:rsid w:val="00332ED5"/>
    <w:rsid w:val="0033370C"/>
    <w:rsid w:val="003338D7"/>
    <w:rsid w:val="00333958"/>
    <w:rsid w:val="00333BB2"/>
    <w:rsid w:val="00333C5B"/>
    <w:rsid w:val="00333F24"/>
    <w:rsid w:val="0033417D"/>
    <w:rsid w:val="003341ED"/>
    <w:rsid w:val="00334474"/>
    <w:rsid w:val="00334A75"/>
    <w:rsid w:val="00334F24"/>
    <w:rsid w:val="003350BD"/>
    <w:rsid w:val="003355DE"/>
    <w:rsid w:val="00335BC5"/>
    <w:rsid w:val="00335CDC"/>
    <w:rsid w:val="00335E63"/>
    <w:rsid w:val="00336386"/>
    <w:rsid w:val="003366AF"/>
    <w:rsid w:val="00336866"/>
    <w:rsid w:val="003368ED"/>
    <w:rsid w:val="00336E22"/>
    <w:rsid w:val="003373EA"/>
    <w:rsid w:val="00337672"/>
    <w:rsid w:val="0034066C"/>
    <w:rsid w:val="00341499"/>
    <w:rsid w:val="0034168F"/>
    <w:rsid w:val="00341754"/>
    <w:rsid w:val="00341829"/>
    <w:rsid w:val="00341A0C"/>
    <w:rsid w:val="00341CD4"/>
    <w:rsid w:val="00341FFD"/>
    <w:rsid w:val="0034208C"/>
    <w:rsid w:val="00342461"/>
    <w:rsid w:val="00342554"/>
    <w:rsid w:val="00342A4A"/>
    <w:rsid w:val="00342FED"/>
    <w:rsid w:val="003434E7"/>
    <w:rsid w:val="00343501"/>
    <w:rsid w:val="00343541"/>
    <w:rsid w:val="003435C0"/>
    <w:rsid w:val="003441C3"/>
    <w:rsid w:val="003442A1"/>
    <w:rsid w:val="003442B2"/>
    <w:rsid w:val="003443DC"/>
    <w:rsid w:val="003446F3"/>
    <w:rsid w:val="00344A7E"/>
    <w:rsid w:val="00345173"/>
    <w:rsid w:val="0034522D"/>
    <w:rsid w:val="003455AD"/>
    <w:rsid w:val="003456C4"/>
    <w:rsid w:val="00345833"/>
    <w:rsid w:val="00345986"/>
    <w:rsid w:val="00345D21"/>
    <w:rsid w:val="0034604C"/>
    <w:rsid w:val="00346069"/>
    <w:rsid w:val="00346924"/>
    <w:rsid w:val="00346AA1"/>
    <w:rsid w:val="00346FA9"/>
    <w:rsid w:val="00346FAC"/>
    <w:rsid w:val="00347208"/>
    <w:rsid w:val="00347226"/>
    <w:rsid w:val="00347255"/>
    <w:rsid w:val="003476AA"/>
    <w:rsid w:val="00347BB7"/>
    <w:rsid w:val="00347F70"/>
    <w:rsid w:val="0035010B"/>
    <w:rsid w:val="00350957"/>
    <w:rsid w:val="00351170"/>
    <w:rsid w:val="003514C8"/>
    <w:rsid w:val="00351710"/>
    <w:rsid w:val="00351D59"/>
    <w:rsid w:val="00351DFE"/>
    <w:rsid w:val="00352152"/>
    <w:rsid w:val="003522D6"/>
    <w:rsid w:val="00352361"/>
    <w:rsid w:val="00352554"/>
    <w:rsid w:val="00352970"/>
    <w:rsid w:val="003529EF"/>
    <w:rsid w:val="00352A91"/>
    <w:rsid w:val="00352B45"/>
    <w:rsid w:val="00352B60"/>
    <w:rsid w:val="00352CF9"/>
    <w:rsid w:val="003537FA"/>
    <w:rsid w:val="00353BE3"/>
    <w:rsid w:val="00354447"/>
    <w:rsid w:val="0035464A"/>
    <w:rsid w:val="0035491B"/>
    <w:rsid w:val="003556C4"/>
    <w:rsid w:val="00355D90"/>
    <w:rsid w:val="00355F3A"/>
    <w:rsid w:val="0035615D"/>
    <w:rsid w:val="00356211"/>
    <w:rsid w:val="00356259"/>
    <w:rsid w:val="003562A0"/>
    <w:rsid w:val="003564BF"/>
    <w:rsid w:val="0035668E"/>
    <w:rsid w:val="00356771"/>
    <w:rsid w:val="0035680C"/>
    <w:rsid w:val="00356849"/>
    <w:rsid w:val="0035698B"/>
    <w:rsid w:val="00356C0C"/>
    <w:rsid w:val="00357184"/>
    <w:rsid w:val="00357234"/>
    <w:rsid w:val="00357581"/>
    <w:rsid w:val="003575D5"/>
    <w:rsid w:val="003577F6"/>
    <w:rsid w:val="00360139"/>
    <w:rsid w:val="00360171"/>
    <w:rsid w:val="003604DC"/>
    <w:rsid w:val="003605DC"/>
    <w:rsid w:val="00360B13"/>
    <w:rsid w:val="00360BA4"/>
    <w:rsid w:val="00360C50"/>
    <w:rsid w:val="00360D3C"/>
    <w:rsid w:val="00360DB1"/>
    <w:rsid w:val="00361271"/>
    <w:rsid w:val="00361401"/>
    <w:rsid w:val="00361A6F"/>
    <w:rsid w:val="00361C35"/>
    <w:rsid w:val="003621CC"/>
    <w:rsid w:val="003622A2"/>
    <w:rsid w:val="003622FE"/>
    <w:rsid w:val="003626CB"/>
    <w:rsid w:val="00362D85"/>
    <w:rsid w:val="00362E5C"/>
    <w:rsid w:val="00362F8A"/>
    <w:rsid w:val="00363154"/>
    <w:rsid w:val="00363265"/>
    <w:rsid w:val="003635F7"/>
    <w:rsid w:val="003635FE"/>
    <w:rsid w:val="003639FF"/>
    <w:rsid w:val="00363B9E"/>
    <w:rsid w:val="00363FC4"/>
    <w:rsid w:val="003645AC"/>
    <w:rsid w:val="00364AA2"/>
    <w:rsid w:val="00364B46"/>
    <w:rsid w:val="00364D96"/>
    <w:rsid w:val="00364EAE"/>
    <w:rsid w:val="0036561C"/>
    <w:rsid w:val="0036593A"/>
    <w:rsid w:val="003659C9"/>
    <w:rsid w:val="00365AE1"/>
    <w:rsid w:val="00365AE2"/>
    <w:rsid w:val="00365CAB"/>
    <w:rsid w:val="00365D72"/>
    <w:rsid w:val="00365F4A"/>
    <w:rsid w:val="003669E4"/>
    <w:rsid w:val="00366B16"/>
    <w:rsid w:val="00366D08"/>
    <w:rsid w:val="00366F2C"/>
    <w:rsid w:val="00367340"/>
    <w:rsid w:val="00367679"/>
    <w:rsid w:val="003676D9"/>
    <w:rsid w:val="00367DD0"/>
    <w:rsid w:val="00367F3E"/>
    <w:rsid w:val="0037015D"/>
    <w:rsid w:val="003701DB"/>
    <w:rsid w:val="0037047A"/>
    <w:rsid w:val="00370877"/>
    <w:rsid w:val="003708FF"/>
    <w:rsid w:val="00370EF0"/>
    <w:rsid w:val="00371197"/>
    <w:rsid w:val="003712A5"/>
    <w:rsid w:val="00371423"/>
    <w:rsid w:val="00371424"/>
    <w:rsid w:val="00371767"/>
    <w:rsid w:val="00371A60"/>
    <w:rsid w:val="00371DAF"/>
    <w:rsid w:val="00371E59"/>
    <w:rsid w:val="003722A8"/>
    <w:rsid w:val="00372B0A"/>
    <w:rsid w:val="003730C1"/>
    <w:rsid w:val="00373972"/>
    <w:rsid w:val="00373B26"/>
    <w:rsid w:val="00373DAB"/>
    <w:rsid w:val="00373DE5"/>
    <w:rsid w:val="003740A9"/>
    <w:rsid w:val="0037430E"/>
    <w:rsid w:val="003746BD"/>
    <w:rsid w:val="00374820"/>
    <w:rsid w:val="00374D2B"/>
    <w:rsid w:val="00374D36"/>
    <w:rsid w:val="003750F6"/>
    <w:rsid w:val="00375389"/>
    <w:rsid w:val="00375428"/>
    <w:rsid w:val="00375506"/>
    <w:rsid w:val="003756F5"/>
    <w:rsid w:val="003759C9"/>
    <w:rsid w:val="00375B7B"/>
    <w:rsid w:val="00376307"/>
    <w:rsid w:val="0037657F"/>
    <w:rsid w:val="00376711"/>
    <w:rsid w:val="00376A35"/>
    <w:rsid w:val="0037731C"/>
    <w:rsid w:val="003774F3"/>
    <w:rsid w:val="00377B9F"/>
    <w:rsid w:val="00380132"/>
    <w:rsid w:val="003803D6"/>
    <w:rsid w:val="003806CB"/>
    <w:rsid w:val="00380EAC"/>
    <w:rsid w:val="003819FD"/>
    <w:rsid w:val="0038213F"/>
    <w:rsid w:val="003824A5"/>
    <w:rsid w:val="003826AC"/>
    <w:rsid w:val="003831C7"/>
    <w:rsid w:val="003832F2"/>
    <w:rsid w:val="0038335E"/>
    <w:rsid w:val="0038341C"/>
    <w:rsid w:val="00383548"/>
    <w:rsid w:val="00383658"/>
    <w:rsid w:val="00383758"/>
    <w:rsid w:val="00383E1A"/>
    <w:rsid w:val="003840FC"/>
    <w:rsid w:val="0038410A"/>
    <w:rsid w:val="0038414B"/>
    <w:rsid w:val="003841C5"/>
    <w:rsid w:val="003849CA"/>
    <w:rsid w:val="00384BCE"/>
    <w:rsid w:val="00385396"/>
    <w:rsid w:val="003855EE"/>
    <w:rsid w:val="0038627C"/>
    <w:rsid w:val="003869BF"/>
    <w:rsid w:val="00386A6C"/>
    <w:rsid w:val="00386AD9"/>
    <w:rsid w:val="0038730B"/>
    <w:rsid w:val="00387A45"/>
    <w:rsid w:val="00387CC7"/>
    <w:rsid w:val="003901C2"/>
    <w:rsid w:val="0039039E"/>
    <w:rsid w:val="003906FE"/>
    <w:rsid w:val="00390801"/>
    <w:rsid w:val="003913B9"/>
    <w:rsid w:val="003913D7"/>
    <w:rsid w:val="0039142E"/>
    <w:rsid w:val="003917E5"/>
    <w:rsid w:val="00391C50"/>
    <w:rsid w:val="00391DDD"/>
    <w:rsid w:val="00391DE6"/>
    <w:rsid w:val="00392952"/>
    <w:rsid w:val="00392BC9"/>
    <w:rsid w:val="00392D34"/>
    <w:rsid w:val="003934DF"/>
    <w:rsid w:val="00393615"/>
    <w:rsid w:val="00393B53"/>
    <w:rsid w:val="00393EB2"/>
    <w:rsid w:val="003942D3"/>
    <w:rsid w:val="00394636"/>
    <w:rsid w:val="00394B8B"/>
    <w:rsid w:val="00394C5C"/>
    <w:rsid w:val="00394EB9"/>
    <w:rsid w:val="003956AD"/>
    <w:rsid w:val="00395A35"/>
    <w:rsid w:val="00395DC9"/>
    <w:rsid w:val="00395DE5"/>
    <w:rsid w:val="0039615A"/>
    <w:rsid w:val="003964A7"/>
    <w:rsid w:val="00396607"/>
    <w:rsid w:val="00396B29"/>
    <w:rsid w:val="00396C3C"/>
    <w:rsid w:val="00396EDF"/>
    <w:rsid w:val="003970E7"/>
    <w:rsid w:val="0039720D"/>
    <w:rsid w:val="0039779F"/>
    <w:rsid w:val="00397A55"/>
    <w:rsid w:val="00397BB4"/>
    <w:rsid w:val="00397EF4"/>
    <w:rsid w:val="00397FD7"/>
    <w:rsid w:val="003A07E5"/>
    <w:rsid w:val="003A0D4A"/>
    <w:rsid w:val="003A0DFB"/>
    <w:rsid w:val="003A0F08"/>
    <w:rsid w:val="003A0FD9"/>
    <w:rsid w:val="003A11BC"/>
    <w:rsid w:val="003A12E4"/>
    <w:rsid w:val="003A15DC"/>
    <w:rsid w:val="003A2125"/>
    <w:rsid w:val="003A244B"/>
    <w:rsid w:val="003A2AF5"/>
    <w:rsid w:val="003A2BE3"/>
    <w:rsid w:val="003A2C1A"/>
    <w:rsid w:val="003A34D6"/>
    <w:rsid w:val="003A3837"/>
    <w:rsid w:val="003A38F8"/>
    <w:rsid w:val="003A3C44"/>
    <w:rsid w:val="003A40F7"/>
    <w:rsid w:val="003A47A1"/>
    <w:rsid w:val="003A486E"/>
    <w:rsid w:val="003A48CD"/>
    <w:rsid w:val="003A4A7C"/>
    <w:rsid w:val="003A4F4B"/>
    <w:rsid w:val="003A52D1"/>
    <w:rsid w:val="003A546E"/>
    <w:rsid w:val="003A547D"/>
    <w:rsid w:val="003A56CE"/>
    <w:rsid w:val="003A599B"/>
    <w:rsid w:val="003A59F0"/>
    <w:rsid w:val="003A5B27"/>
    <w:rsid w:val="003A5C4D"/>
    <w:rsid w:val="003A5D48"/>
    <w:rsid w:val="003A5F4D"/>
    <w:rsid w:val="003A6198"/>
    <w:rsid w:val="003A6376"/>
    <w:rsid w:val="003A6652"/>
    <w:rsid w:val="003A6D44"/>
    <w:rsid w:val="003A7C0D"/>
    <w:rsid w:val="003B0011"/>
    <w:rsid w:val="003B0252"/>
    <w:rsid w:val="003B0A85"/>
    <w:rsid w:val="003B0AE7"/>
    <w:rsid w:val="003B0E54"/>
    <w:rsid w:val="003B0E66"/>
    <w:rsid w:val="003B0F72"/>
    <w:rsid w:val="003B1171"/>
    <w:rsid w:val="003B11A0"/>
    <w:rsid w:val="003B142F"/>
    <w:rsid w:val="003B2832"/>
    <w:rsid w:val="003B2F32"/>
    <w:rsid w:val="003B2F7F"/>
    <w:rsid w:val="003B31C3"/>
    <w:rsid w:val="003B3690"/>
    <w:rsid w:val="003B400A"/>
    <w:rsid w:val="003B4119"/>
    <w:rsid w:val="003B422A"/>
    <w:rsid w:val="003B5307"/>
    <w:rsid w:val="003B542B"/>
    <w:rsid w:val="003B5801"/>
    <w:rsid w:val="003B5A50"/>
    <w:rsid w:val="003B5C28"/>
    <w:rsid w:val="003B695F"/>
    <w:rsid w:val="003B6AE9"/>
    <w:rsid w:val="003B6B03"/>
    <w:rsid w:val="003B6C18"/>
    <w:rsid w:val="003B709D"/>
    <w:rsid w:val="003B70B7"/>
    <w:rsid w:val="003B7128"/>
    <w:rsid w:val="003B7BA3"/>
    <w:rsid w:val="003B7D43"/>
    <w:rsid w:val="003C0338"/>
    <w:rsid w:val="003C0DDB"/>
    <w:rsid w:val="003C12FC"/>
    <w:rsid w:val="003C1C30"/>
    <w:rsid w:val="003C2033"/>
    <w:rsid w:val="003C233F"/>
    <w:rsid w:val="003C262C"/>
    <w:rsid w:val="003C2791"/>
    <w:rsid w:val="003C28AB"/>
    <w:rsid w:val="003C3253"/>
    <w:rsid w:val="003C3519"/>
    <w:rsid w:val="003C395E"/>
    <w:rsid w:val="003C3F99"/>
    <w:rsid w:val="003C42E2"/>
    <w:rsid w:val="003C436C"/>
    <w:rsid w:val="003C48C3"/>
    <w:rsid w:val="003C497E"/>
    <w:rsid w:val="003C4AB4"/>
    <w:rsid w:val="003C53E6"/>
    <w:rsid w:val="003C578E"/>
    <w:rsid w:val="003C58B5"/>
    <w:rsid w:val="003C58F9"/>
    <w:rsid w:val="003C5ADA"/>
    <w:rsid w:val="003C5DC7"/>
    <w:rsid w:val="003C616B"/>
    <w:rsid w:val="003C6323"/>
    <w:rsid w:val="003C652F"/>
    <w:rsid w:val="003C6890"/>
    <w:rsid w:val="003C6DE7"/>
    <w:rsid w:val="003C6F6F"/>
    <w:rsid w:val="003C6FA6"/>
    <w:rsid w:val="003C706F"/>
    <w:rsid w:val="003C7704"/>
    <w:rsid w:val="003C773B"/>
    <w:rsid w:val="003C7BFE"/>
    <w:rsid w:val="003C7FE9"/>
    <w:rsid w:val="003D0251"/>
    <w:rsid w:val="003D048B"/>
    <w:rsid w:val="003D062B"/>
    <w:rsid w:val="003D0694"/>
    <w:rsid w:val="003D0926"/>
    <w:rsid w:val="003D0E73"/>
    <w:rsid w:val="003D1042"/>
    <w:rsid w:val="003D1D04"/>
    <w:rsid w:val="003D1D5D"/>
    <w:rsid w:val="003D1EED"/>
    <w:rsid w:val="003D22DB"/>
    <w:rsid w:val="003D2371"/>
    <w:rsid w:val="003D2574"/>
    <w:rsid w:val="003D2841"/>
    <w:rsid w:val="003D308B"/>
    <w:rsid w:val="003D31C3"/>
    <w:rsid w:val="003D33F0"/>
    <w:rsid w:val="003D33F2"/>
    <w:rsid w:val="003D36D5"/>
    <w:rsid w:val="003D38AA"/>
    <w:rsid w:val="003D41B1"/>
    <w:rsid w:val="003D4322"/>
    <w:rsid w:val="003D4589"/>
    <w:rsid w:val="003D4B74"/>
    <w:rsid w:val="003D4D09"/>
    <w:rsid w:val="003D517B"/>
    <w:rsid w:val="003D51EA"/>
    <w:rsid w:val="003D5347"/>
    <w:rsid w:val="003D571C"/>
    <w:rsid w:val="003D57EE"/>
    <w:rsid w:val="003D5981"/>
    <w:rsid w:val="003D5D25"/>
    <w:rsid w:val="003D64CE"/>
    <w:rsid w:val="003D659F"/>
    <w:rsid w:val="003D661E"/>
    <w:rsid w:val="003D66F9"/>
    <w:rsid w:val="003D6C54"/>
    <w:rsid w:val="003D71A9"/>
    <w:rsid w:val="003D7603"/>
    <w:rsid w:val="003D7B3F"/>
    <w:rsid w:val="003D7E99"/>
    <w:rsid w:val="003D7FA8"/>
    <w:rsid w:val="003E025B"/>
    <w:rsid w:val="003E0329"/>
    <w:rsid w:val="003E06EE"/>
    <w:rsid w:val="003E083D"/>
    <w:rsid w:val="003E09B4"/>
    <w:rsid w:val="003E0A23"/>
    <w:rsid w:val="003E0E79"/>
    <w:rsid w:val="003E0EBA"/>
    <w:rsid w:val="003E1060"/>
    <w:rsid w:val="003E10A4"/>
    <w:rsid w:val="003E10F9"/>
    <w:rsid w:val="003E112C"/>
    <w:rsid w:val="003E1994"/>
    <w:rsid w:val="003E208F"/>
    <w:rsid w:val="003E21BF"/>
    <w:rsid w:val="003E24EB"/>
    <w:rsid w:val="003E283F"/>
    <w:rsid w:val="003E2E92"/>
    <w:rsid w:val="003E309C"/>
    <w:rsid w:val="003E31D1"/>
    <w:rsid w:val="003E323E"/>
    <w:rsid w:val="003E32B5"/>
    <w:rsid w:val="003E32F5"/>
    <w:rsid w:val="003E3383"/>
    <w:rsid w:val="003E343F"/>
    <w:rsid w:val="003E36C2"/>
    <w:rsid w:val="003E37D6"/>
    <w:rsid w:val="003E3914"/>
    <w:rsid w:val="003E398F"/>
    <w:rsid w:val="003E3993"/>
    <w:rsid w:val="003E3B4F"/>
    <w:rsid w:val="003E3CD7"/>
    <w:rsid w:val="003E4078"/>
    <w:rsid w:val="003E40F3"/>
    <w:rsid w:val="003E45A4"/>
    <w:rsid w:val="003E45FE"/>
    <w:rsid w:val="003E48C4"/>
    <w:rsid w:val="003E491D"/>
    <w:rsid w:val="003E56B5"/>
    <w:rsid w:val="003E5D94"/>
    <w:rsid w:val="003E613E"/>
    <w:rsid w:val="003E6882"/>
    <w:rsid w:val="003E697E"/>
    <w:rsid w:val="003E7730"/>
    <w:rsid w:val="003E781B"/>
    <w:rsid w:val="003E79D6"/>
    <w:rsid w:val="003E7ACA"/>
    <w:rsid w:val="003E7D7D"/>
    <w:rsid w:val="003E7F28"/>
    <w:rsid w:val="003E7F86"/>
    <w:rsid w:val="003F034C"/>
    <w:rsid w:val="003F09BF"/>
    <w:rsid w:val="003F0D66"/>
    <w:rsid w:val="003F1174"/>
    <w:rsid w:val="003F144E"/>
    <w:rsid w:val="003F1CDD"/>
    <w:rsid w:val="003F1DDE"/>
    <w:rsid w:val="003F2081"/>
    <w:rsid w:val="003F2598"/>
    <w:rsid w:val="003F2DEE"/>
    <w:rsid w:val="003F32BD"/>
    <w:rsid w:val="003F3651"/>
    <w:rsid w:val="003F367E"/>
    <w:rsid w:val="003F379C"/>
    <w:rsid w:val="003F38BB"/>
    <w:rsid w:val="003F39EA"/>
    <w:rsid w:val="003F3A20"/>
    <w:rsid w:val="003F3F51"/>
    <w:rsid w:val="003F4267"/>
    <w:rsid w:val="003F512B"/>
    <w:rsid w:val="003F524C"/>
    <w:rsid w:val="003F53DF"/>
    <w:rsid w:val="003F5585"/>
    <w:rsid w:val="003F5BA7"/>
    <w:rsid w:val="003F5BB6"/>
    <w:rsid w:val="003F5BCE"/>
    <w:rsid w:val="003F606B"/>
    <w:rsid w:val="003F6804"/>
    <w:rsid w:val="003F691E"/>
    <w:rsid w:val="003F69BE"/>
    <w:rsid w:val="003F761D"/>
    <w:rsid w:val="003F777E"/>
    <w:rsid w:val="003F7C2D"/>
    <w:rsid w:val="003F7D85"/>
    <w:rsid w:val="0040040A"/>
    <w:rsid w:val="004009AB"/>
    <w:rsid w:val="00400B88"/>
    <w:rsid w:val="004013AD"/>
    <w:rsid w:val="00402620"/>
    <w:rsid w:val="00402942"/>
    <w:rsid w:val="00402C67"/>
    <w:rsid w:val="00402CFF"/>
    <w:rsid w:val="00402DC3"/>
    <w:rsid w:val="00403029"/>
    <w:rsid w:val="00403055"/>
    <w:rsid w:val="004034E2"/>
    <w:rsid w:val="00403978"/>
    <w:rsid w:val="00403FD7"/>
    <w:rsid w:val="004042D2"/>
    <w:rsid w:val="00404408"/>
    <w:rsid w:val="004044ED"/>
    <w:rsid w:val="004045A4"/>
    <w:rsid w:val="00404AF0"/>
    <w:rsid w:val="00404CC5"/>
    <w:rsid w:val="0040513F"/>
    <w:rsid w:val="00405471"/>
    <w:rsid w:val="004055C0"/>
    <w:rsid w:val="004055F8"/>
    <w:rsid w:val="004058AF"/>
    <w:rsid w:val="004058CD"/>
    <w:rsid w:val="004058FF"/>
    <w:rsid w:val="00405EFC"/>
    <w:rsid w:val="0040605A"/>
    <w:rsid w:val="004068B1"/>
    <w:rsid w:val="00406D6A"/>
    <w:rsid w:val="004070B0"/>
    <w:rsid w:val="00407700"/>
    <w:rsid w:val="00407C5B"/>
    <w:rsid w:val="00407E85"/>
    <w:rsid w:val="00410078"/>
    <w:rsid w:val="00410478"/>
    <w:rsid w:val="00410A63"/>
    <w:rsid w:val="00410F04"/>
    <w:rsid w:val="0041107A"/>
    <w:rsid w:val="00411114"/>
    <w:rsid w:val="0041173C"/>
    <w:rsid w:val="00411939"/>
    <w:rsid w:val="00411AA9"/>
    <w:rsid w:val="00411B38"/>
    <w:rsid w:val="00411D8F"/>
    <w:rsid w:val="00411DCE"/>
    <w:rsid w:val="004121DC"/>
    <w:rsid w:val="00412EF2"/>
    <w:rsid w:val="0041318B"/>
    <w:rsid w:val="00413256"/>
    <w:rsid w:val="00413519"/>
    <w:rsid w:val="0041383C"/>
    <w:rsid w:val="004138D1"/>
    <w:rsid w:val="004138F7"/>
    <w:rsid w:val="00414021"/>
    <w:rsid w:val="004142A7"/>
    <w:rsid w:val="004145F3"/>
    <w:rsid w:val="0041473D"/>
    <w:rsid w:val="00414A7E"/>
    <w:rsid w:val="00414D38"/>
    <w:rsid w:val="00414D4F"/>
    <w:rsid w:val="00414ED1"/>
    <w:rsid w:val="00415268"/>
    <w:rsid w:val="0041592D"/>
    <w:rsid w:val="00415DAC"/>
    <w:rsid w:val="00415DE3"/>
    <w:rsid w:val="00415E47"/>
    <w:rsid w:val="004163D6"/>
    <w:rsid w:val="004166D0"/>
    <w:rsid w:val="0041697C"/>
    <w:rsid w:val="00416AA4"/>
    <w:rsid w:val="00416C80"/>
    <w:rsid w:val="00416DF8"/>
    <w:rsid w:val="004175E6"/>
    <w:rsid w:val="004178BA"/>
    <w:rsid w:val="0041799F"/>
    <w:rsid w:val="00417CC0"/>
    <w:rsid w:val="00417DBA"/>
    <w:rsid w:val="0041C373"/>
    <w:rsid w:val="0041CC1A"/>
    <w:rsid w:val="00420212"/>
    <w:rsid w:val="004206BD"/>
    <w:rsid w:val="004207DE"/>
    <w:rsid w:val="00420E0C"/>
    <w:rsid w:val="004215CE"/>
    <w:rsid w:val="00421676"/>
    <w:rsid w:val="0042194D"/>
    <w:rsid w:val="0042195D"/>
    <w:rsid w:val="00421BC5"/>
    <w:rsid w:val="00421C67"/>
    <w:rsid w:val="004221B5"/>
    <w:rsid w:val="00422402"/>
    <w:rsid w:val="0042261E"/>
    <w:rsid w:val="00422630"/>
    <w:rsid w:val="004229C2"/>
    <w:rsid w:val="00422DED"/>
    <w:rsid w:val="00423115"/>
    <w:rsid w:val="004236C0"/>
    <w:rsid w:val="00423752"/>
    <w:rsid w:val="00423F67"/>
    <w:rsid w:val="00424283"/>
    <w:rsid w:val="00424C78"/>
    <w:rsid w:val="00424EA7"/>
    <w:rsid w:val="00425167"/>
    <w:rsid w:val="0042520D"/>
    <w:rsid w:val="004252E5"/>
    <w:rsid w:val="004255B3"/>
    <w:rsid w:val="00425AC2"/>
    <w:rsid w:val="00425C4D"/>
    <w:rsid w:val="00425FFE"/>
    <w:rsid w:val="0042662B"/>
    <w:rsid w:val="004268AA"/>
    <w:rsid w:val="00426B3F"/>
    <w:rsid w:val="0042701A"/>
    <w:rsid w:val="00427177"/>
    <w:rsid w:val="004271F8"/>
    <w:rsid w:val="00427421"/>
    <w:rsid w:val="0042787A"/>
    <w:rsid w:val="0043018A"/>
    <w:rsid w:val="004301FD"/>
    <w:rsid w:val="004302FE"/>
    <w:rsid w:val="00430921"/>
    <w:rsid w:val="00430DE8"/>
    <w:rsid w:val="00430E95"/>
    <w:rsid w:val="00430EE5"/>
    <w:rsid w:val="00430F58"/>
    <w:rsid w:val="00430FB1"/>
    <w:rsid w:val="00431A8C"/>
    <w:rsid w:val="00431DE8"/>
    <w:rsid w:val="0043267E"/>
    <w:rsid w:val="00432B9D"/>
    <w:rsid w:val="00432B9F"/>
    <w:rsid w:val="00433100"/>
    <w:rsid w:val="004346A9"/>
    <w:rsid w:val="004347CC"/>
    <w:rsid w:val="00434A57"/>
    <w:rsid w:val="00434F0D"/>
    <w:rsid w:val="00434FD6"/>
    <w:rsid w:val="00435150"/>
    <w:rsid w:val="0043531A"/>
    <w:rsid w:val="004354B5"/>
    <w:rsid w:val="004356C9"/>
    <w:rsid w:val="0043570C"/>
    <w:rsid w:val="004363A8"/>
    <w:rsid w:val="0043661B"/>
    <w:rsid w:val="004373B8"/>
    <w:rsid w:val="004375EC"/>
    <w:rsid w:val="00437710"/>
    <w:rsid w:val="00437FE5"/>
    <w:rsid w:val="0044003B"/>
    <w:rsid w:val="0044025C"/>
    <w:rsid w:val="00440342"/>
    <w:rsid w:val="004403E0"/>
    <w:rsid w:val="00440E37"/>
    <w:rsid w:val="0044118D"/>
    <w:rsid w:val="004411F7"/>
    <w:rsid w:val="0044124C"/>
    <w:rsid w:val="0044157F"/>
    <w:rsid w:val="00441668"/>
    <w:rsid w:val="00441784"/>
    <w:rsid w:val="004417CC"/>
    <w:rsid w:val="00441825"/>
    <w:rsid w:val="00441BE9"/>
    <w:rsid w:val="00441E56"/>
    <w:rsid w:val="00441E91"/>
    <w:rsid w:val="004423E6"/>
    <w:rsid w:val="004424D4"/>
    <w:rsid w:val="00442974"/>
    <w:rsid w:val="00442BCB"/>
    <w:rsid w:val="00443024"/>
    <w:rsid w:val="004434EB"/>
    <w:rsid w:val="004435B6"/>
    <w:rsid w:val="00443AB3"/>
    <w:rsid w:val="00443FB3"/>
    <w:rsid w:val="004440AC"/>
    <w:rsid w:val="004442D5"/>
    <w:rsid w:val="00444A2F"/>
    <w:rsid w:val="004459A5"/>
    <w:rsid w:val="00446175"/>
    <w:rsid w:val="004462D0"/>
    <w:rsid w:val="004465DF"/>
    <w:rsid w:val="00446A8D"/>
    <w:rsid w:val="00446D24"/>
    <w:rsid w:val="00447094"/>
    <w:rsid w:val="0044775A"/>
    <w:rsid w:val="0045014E"/>
    <w:rsid w:val="00450427"/>
    <w:rsid w:val="00450BDA"/>
    <w:rsid w:val="00450D3A"/>
    <w:rsid w:val="004514F3"/>
    <w:rsid w:val="00451546"/>
    <w:rsid w:val="004519B6"/>
    <w:rsid w:val="004519FB"/>
    <w:rsid w:val="00451BD7"/>
    <w:rsid w:val="00451C59"/>
    <w:rsid w:val="00451F43"/>
    <w:rsid w:val="00451F53"/>
    <w:rsid w:val="00452052"/>
    <w:rsid w:val="004521A1"/>
    <w:rsid w:val="004521E0"/>
    <w:rsid w:val="00452BF7"/>
    <w:rsid w:val="00452C0D"/>
    <w:rsid w:val="004531A3"/>
    <w:rsid w:val="0045348F"/>
    <w:rsid w:val="004540E5"/>
    <w:rsid w:val="00454254"/>
    <w:rsid w:val="0045440F"/>
    <w:rsid w:val="00454552"/>
    <w:rsid w:val="00454B6F"/>
    <w:rsid w:val="00454EB5"/>
    <w:rsid w:val="00454F2B"/>
    <w:rsid w:val="00455349"/>
    <w:rsid w:val="0045591C"/>
    <w:rsid w:val="00455AAC"/>
    <w:rsid w:val="00455B31"/>
    <w:rsid w:val="00455C02"/>
    <w:rsid w:val="00455CFE"/>
    <w:rsid w:val="00455E86"/>
    <w:rsid w:val="00456345"/>
    <w:rsid w:val="00456525"/>
    <w:rsid w:val="004572B0"/>
    <w:rsid w:val="00457DB4"/>
    <w:rsid w:val="00457E03"/>
    <w:rsid w:val="004600FE"/>
    <w:rsid w:val="004602BE"/>
    <w:rsid w:val="004608E8"/>
    <w:rsid w:val="00460D2C"/>
    <w:rsid w:val="00460E68"/>
    <w:rsid w:val="004616FC"/>
    <w:rsid w:val="00461E4F"/>
    <w:rsid w:val="00461F55"/>
    <w:rsid w:val="004620DE"/>
    <w:rsid w:val="00462144"/>
    <w:rsid w:val="004622DD"/>
    <w:rsid w:val="004624F4"/>
    <w:rsid w:val="00462546"/>
    <w:rsid w:val="00462EC8"/>
    <w:rsid w:val="0046337C"/>
    <w:rsid w:val="0046351D"/>
    <w:rsid w:val="00463655"/>
    <w:rsid w:val="004637B2"/>
    <w:rsid w:val="00464070"/>
    <w:rsid w:val="004641E2"/>
    <w:rsid w:val="0046492A"/>
    <w:rsid w:val="0046568A"/>
    <w:rsid w:val="004656F9"/>
    <w:rsid w:val="00465F24"/>
    <w:rsid w:val="0046610E"/>
    <w:rsid w:val="00466696"/>
    <w:rsid w:val="004666D0"/>
    <w:rsid w:val="00466805"/>
    <w:rsid w:val="00466854"/>
    <w:rsid w:val="004669EC"/>
    <w:rsid w:val="00466A61"/>
    <w:rsid w:val="00467247"/>
    <w:rsid w:val="00467300"/>
    <w:rsid w:val="0046748D"/>
    <w:rsid w:val="004674ED"/>
    <w:rsid w:val="00467575"/>
    <w:rsid w:val="0046790D"/>
    <w:rsid w:val="00467B68"/>
    <w:rsid w:val="00470DBE"/>
    <w:rsid w:val="00471030"/>
    <w:rsid w:val="004710FB"/>
    <w:rsid w:val="004715D1"/>
    <w:rsid w:val="004719FC"/>
    <w:rsid w:val="00471B52"/>
    <w:rsid w:val="00472284"/>
    <w:rsid w:val="004725D7"/>
    <w:rsid w:val="0047267B"/>
    <w:rsid w:val="00472D89"/>
    <w:rsid w:val="00472DB1"/>
    <w:rsid w:val="00472F34"/>
    <w:rsid w:val="00473154"/>
    <w:rsid w:val="00473187"/>
    <w:rsid w:val="004733EA"/>
    <w:rsid w:val="004736B0"/>
    <w:rsid w:val="00473743"/>
    <w:rsid w:val="00473CC3"/>
    <w:rsid w:val="00474095"/>
    <w:rsid w:val="0047450F"/>
    <w:rsid w:val="00474AF0"/>
    <w:rsid w:val="0047518B"/>
    <w:rsid w:val="004751DC"/>
    <w:rsid w:val="004754DC"/>
    <w:rsid w:val="00475AA5"/>
    <w:rsid w:val="00475B0E"/>
    <w:rsid w:val="00475B5F"/>
    <w:rsid w:val="00475CCC"/>
    <w:rsid w:val="004762C0"/>
    <w:rsid w:val="00476A28"/>
    <w:rsid w:val="004770D1"/>
    <w:rsid w:val="004771B4"/>
    <w:rsid w:val="0047737B"/>
    <w:rsid w:val="004773CB"/>
    <w:rsid w:val="0047747F"/>
    <w:rsid w:val="004777EC"/>
    <w:rsid w:val="0047782A"/>
    <w:rsid w:val="00477DA8"/>
    <w:rsid w:val="004800AE"/>
    <w:rsid w:val="0048018B"/>
    <w:rsid w:val="0048037F"/>
    <w:rsid w:val="00480892"/>
    <w:rsid w:val="00481219"/>
    <w:rsid w:val="004812DB"/>
    <w:rsid w:val="00481320"/>
    <w:rsid w:val="0048185C"/>
    <w:rsid w:val="0048198F"/>
    <w:rsid w:val="00481BF1"/>
    <w:rsid w:val="00482002"/>
    <w:rsid w:val="00482238"/>
    <w:rsid w:val="004828EC"/>
    <w:rsid w:val="00482AAC"/>
    <w:rsid w:val="0048303F"/>
    <w:rsid w:val="00483298"/>
    <w:rsid w:val="00483352"/>
    <w:rsid w:val="00483CB2"/>
    <w:rsid w:val="00483E2A"/>
    <w:rsid w:val="00483E41"/>
    <w:rsid w:val="00483E4D"/>
    <w:rsid w:val="00484169"/>
    <w:rsid w:val="004843E1"/>
    <w:rsid w:val="004845AB"/>
    <w:rsid w:val="00484B18"/>
    <w:rsid w:val="00484C35"/>
    <w:rsid w:val="00484E56"/>
    <w:rsid w:val="00484FFF"/>
    <w:rsid w:val="00485C15"/>
    <w:rsid w:val="00485CD7"/>
    <w:rsid w:val="00485CDE"/>
    <w:rsid w:val="00486119"/>
    <w:rsid w:val="00486622"/>
    <w:rsid w:val="00486665"/>
    <w:rsid w:val="00486843"/>
    <w:rsid w:val="00486862"/>
    <w:rsid w:val="00486B7E"/>
    <w:rsid w:val="00486BB4"/>
    <w:rsid w:val="00486CB5"/>
    <w:rsid w:val="00486FF7"/>
    <w:rsid w:val="0048728C"/>
    <w:rsid w:val="004873DF"/>
    <w:rsid w:val="0048747A"/>
    <w:rsid w:val="00487675"/>
    <w:rsid w:val="00487782"/>
    <w:rsid w:val="004879BC"/>
    <w:rsid w:val="00487E56"/>
    <w:rsid w:val="00487E74"/>
    <w:rsid w:val="00487EAE"/>
    <w:rsid w:val="004902E8"/>
    <w:rsid w:val="004904F9"/>
    <w:rsid w:val="00490624"/>
    <w:rsid w:val="00491570"/>
    <w:rsid w:val="0049191C"/>
    <w:rsid w:val="00491A26"/>
    <w:rsid w:val="00491C1E"/>
    <w:rsid w:val="00492290"/>
    <w:rsid w:val="004922BA"/>
    <w:rsid w:val="0049231A"/>
    <w:rsid w:val="00492A18"/>
    <w:rsid w:val="00492B3D"/>
    <w:rsid w:val="00492C7A"/>
    <w:rsid w:val="00492FF4"/>
    <w:rsid w:val="0049300E"/>
    <w:rsid w:val="0049341C"/>
    <w:rsid w:val="00494521"/>
    <w:rsid w:val="0049458D"/>
    <w:rsid w:val="004945D4"/>
    <w:rsid w:val="00494779"/>
    <w:rsid w:val="0049516D"/>
    <w:rsid w:val="00495181"/>
    <w:rsid w:val="004952C0"/>
    <w:rsid w:val="004960FF"/>
    <w:rsid w:val="004963CB"/>
    <w:rsid w:val="004965FA"/>
    <w:rsid w:val="00496B6E"/>
    <w:rsid w:val="00496D11"/>
    <w:rsid w:val="00496F9F"/>
    <w:rsid w:val="004979E3"/>
    <w:rsid w:val="00497E86"/>
    <w:rsid w:val="004A023B"/>
    <w:rsid w:val="004A049F"/>
    <w:rsid w:val="004A0DE6"/>
    <w:rsid w:val="004A151A"/>
    <w:rsid w:val="004A1AB9"/>
    <w:rsid w:val="004A1CA6"/>
    <w:rsid w:val="004A1E1F"/>
    <w:rsid w:val="004A1E49"/>
    <w:rsid w:val="004A2754"/>
    <w:rsid w:val="004A285F"/>
    <w:rsid w:val="004A292B"/>
    <w:rsid w:val="004A2A4F"/>
    <w:rsid w:val="004A2E56"/>
    <w:rsid w:val="004A31FF"/>
    <w:rsid w:val="004A3379"/>
    <w:rsid w:val="004A3B14"/>
    <w:rsid w:val="004A4159"/>
    <w:rsid w:val="004A4228"/>
    <w:rsid w:val="004A4260"/>
    <w:rsid w:val="004A4385"/>
    <w:rsid w:val="004A443F"/>
    <w:rsid w:val="004A447B"/>
    <w:rsid w:val="004A46AF"/>
    <w:rsid w:val="004A4BDE"/>
    <w:rsid w:val="004A58B6"/>
    <w:rsid w:val="004A59E7"/>
    <w:rsid w:val="004A59F5"/>
    <w:rsid w:val="004A6226"/>
    <w:rsid w:val="004A633C"/>
    <w:rsid w:val="004A634E"/>
    <w:rsid w:val="004A6863"/>
    <w:rsid w:val="004A6BFF"/>
    <w:rsid w:val="004A6D38"/>
    <w:rsid w:val="004A70A8"/>
    <w:rsid w:val="004A752D"/>
    <w:rsid w:val="004A75D9"/>
    <w:rsid w:val="004A7666"/>
    <w:rsid w:val="004A7B4C"/>
    <w:rsid w:val="004A7DF9"/>
    <w:rsid w:val="004A7FEC"/>
    <w:rsid w:val="004B0B9B"/>
    <w:rsid w:val="004B15C8"/>
    <w:rsid w:val="004B1630"/>
    <w:rsid w:val="004B1657"/>
    <w:rsid w:val="004B17C4"/>
    <w:rsid w:val="004B18C0"/>
    <w:rsid w:val="004B1A69"/>
    <w:rsid w:val="004B1C63"/>
    <w:rsid w:val="004B1F8A"/>
    <w:rsid w:val="004B1FBB"/>
    <w:rsid w:val="004B223F"/>
    <w:rsid w:val="004B25E7"/>
    <w:rsid w:val="004B2CF1"/>
    <w:rsid w:val="004B2EBA"/>
    <w:rsid w:val="004B3130"/>
    <w:rsid w:val="004B3C8A"/>
    <w:rsid w:val="004B3FA3"/>
    <w:rsid w:val="004B41F1"/>
    <w:rsid w:val="004B4474"/>
    <w:rsid w:val="004B4A36"/>
    <w:rsid w:val="004B4BB7"/>
    <w:rsid w:val="004B4C74"/>
    <w:rsid w:val="004B5710"/>
    <w:rsid w:val="004B5810"/>
    <w:rsid w:val="004B642E"/>
    <w:rsid w:val="004B6587"/>
    <w:rsid w:val="004B6AC7"/>
    <w:rsid w:val="004B6AE7"/>
    <w:rsid w:val="004B6B6B"/>
    <w:rsid w:val="004B72C1"/>
    <w:rsid w:val="004B765B"/>
    <w:rsid w:val="004B7B1B"/>
    <w:rsid w:val="004B7DFA"/>
    <w:rsid w:val="004B7F60"/>
    <w:rsid w:val="004C004C"/>
    <w:rsid w:val="004C0134"/>
    <w:rsid w:val="004C040E"/>
    <w:rsid w:val="004C0B16"/>
    <w:rsid w:val="004C0D7F"/>
    <w:rsid w:val="004C0EE0"/>
    <w:rsid w:val="004C11A1"/>
    <w:rsid w:val="004C153C"/>
    <w:rsid w:val="004C16C5"/>
    <w:rsid w:val="004C1786"/>
    <w:rsid w:val="004C1905"/>
    <w:rsid w:val="004C1B7C"/>
    <w:rsid w:val="004C1C57"/>
    <w:rsid w:val="004C1CEE"/>
    <w:rsid w:val="004C1EDD"/>
    <w:rsid w:val="004C1EDE"/>
    <w:rsid w:val="004C209D"/>
    <w:rsid w:val="004C209F"/>
    <w:rsid w:val="004C2537"/>
    <w:rsid w:val="004C2C24"/>
    <w:rsid w:val="004C3AC0"/>
    <w:rsid w:val="004C3E64"/>
    <w:rsid w:val="004C444E"/>
    <w:rsid w:val="004C4524"/>
    <w:rsid w:val="004C4A7A"/>
    <w:rsid w:val="004C4AF5"/>
    <w:rsid w:val="004C518F"/>
    <w:rsid w:val="004C53A8"/>
    <w:rsid w:val="004C57AB"/>
    <w:rsid w:val="004C57AC"/>
    <w:rsid w:val="004C585D"/>
    <w:rsid w:val="004C5C1F"/>
    <w:rsid w:val="004C5F0D"/>
    <w:rsid w:val="004C644B"/>
    <w:rsid w:val="004C68EF"/>
    <w:rsid w:val="004C6AE0"/>
    <w:rsid w:val="004C6EA3"/>
    <w:rsid w:val="004C6EB1"/>
    <w:rsid w:val="004C6F2E"/>
    <w:rsid w:val="004C725B"/>
    <w:rsid w:val="004C7410"/>
    <w:rsid w:val="004C74EA"/>
    <w:rsid w:val="004C76E4"/>
    <w:rsid w:val="004C7874"/>
    <w:rsid w:val="004C79FF"/>
    <w:rsid w:val="004C7C31"/>
    <w:rsid w:val="004C7F42"/>
    <w:rsid w:val="004D0022"/>
    <w:rsid w:val="004D01A2"/>
    <w:rsid w:val="004D04C1"/>
    <w:rsid w:val="004D059D"/>
    <w:rsid w:val="004D0715"/>
    <w:rsid w:val="004D07F6"/>
    <w:rsid w:val="004D0ECB"/>
    <w:rsid w:val="004D1185"/>
    <w:rsid w:val="004D198E"/>
    <w:rsid w:val="004D1A0D"/>
    <w:rsid w:val="004D1C8F"/>
    <w:rsid w:val="004D21EA"/>
    <w:rsid w:val="004D2313"/>
    <w:rsid w:val="004D2497"/>
    <w:rsid w:val="004D26CD"/>
    <w:rsid w:val="004D30B7"/>
    <w:rsid w:val="004D3155"/>
    <w:rsid w:val="004D35B3"/>
    <w:rsid w:val="004D3B4E"/>
    <w:rsid w:val="004D4221"/>
    <w:rsid w:val="004D425F"/>
    <w:rsid w:val="004D446F"/>
    <w:rsid w:val="004D458B"/>
    <w:rsid w:val="004D476D"/>
    <w:rsid w:val="004D476E"/>
    <w:rsid w:val="004D4A4C"/>
    <w:rsid w:val="004D4B54"/>
    <w:rsid w:val="004D4F3E"/>
    <w:rsid w:val="004D506A"/>
    <w:rsid w:val="004D5AD0"/>
    <w:rsid w:val="004D633F"/>
    <w:rsid w:val="004D652D"/>
    <w:rsid w:val="004D6557"/>
    <w:rsid w:val="004D66EC"/>
    <w:rsid w:val="004D68F8"/>
    <w:rsid w:val="004D6D40"/>
    <w:rsid w:val="004D6F5A"/>
    <w:rsid w:val="004D71A4"/>
    <w:rsid w:val="004D71BB"/>
    <w:rsid w:val="004D7481"/>
    <w:rsid w:val="004D7564"/>
    <w:rsid w:val="004D75DB"/>
    <w:rsid w:val="004D7B4C"/>
    <w:rsid w:val="004E04F6"/>
    <w:rsid w:val="004E08B2"/>
    <w:rsid w:val="004E0963"/>
    <w:rsid w:val="004E09D2"/>
    <w:rsid w:val="004E0AF4"/>
    <w:rsid w:val="004E0E85"/>
    <w:rsid w:val="004E1347"/>
    <w:rsid w:val="004E151F"/>
    <w:rsid w:val="004E1BC5"/>
    <w:rsid w:val="004E1EE0"/>
    <w:rsid w:val="004E1FB8"/>
    <w:rsid w:val="004E2C1C"/>
    <w:rsid w:val="004E2D84"/>
    <w:rsid w:val="004E2E27"/>
    <w:rsid w:val="004E310D"/>
    <w:rsid w:val="004E33FC"/>
    <w:rsid w:val="004E35A6"/>
    <w:rsid w:val="004E37DD"/>
    <w:rsid w:val="004E3BE0"/>
    <w:rsid w:val="004E3E3E"/>
    <w:rsid w:val="004E474E"/>
    <w:rsid w:val="004E5172"/>
    <w:rsid w:val="004E56EF"/>
    <w:rsid w:val="004E5924"/>
    <w:rsid w:val="004E5A81"/>
    <w:rsid w:val="004E5BFE"/>
    <w:rsid w:val="004E5F53"/>
    <w:rsid w:val="004E608F"/>
    <w:rsid w:val="004E61B0"/>
    <w:rsid w:val="004E6456"/>
    <w:rsid w:val="004E656B"/>
    <w:rsid w:val="004E6959"/>
    <w:rsid w:val="004E6A5B"/>
    <w:rsid w:val="004E6CC2"/>
    <w:rsid w:val="004E6D86"/>
    <w:rsid w:val="004E759B"/>
    <w:rsid w:val="004E77B4"/>
    <w:rsid w:val="004E78A6"/>
    <w:rsid w:val="004E78D6"/>
    <w:rsid w:val="004E7A41"/>
    <w:rsid w:val="004E7C11"/>
    <w:rsid w:val="004E7ED8"/>
    <w:rsid w:val="004F0000"/>
    <w:rsid w:val="004F0246"/>
    <w:rsid w:val="004F0535"/>
    <w:rsid w:val="004F117E"/>
    <w:rsid w:val="004F11B7"/>
    <w:rsid w:val="004F1A65"/>
    <w:rsid w:val="004F1B43"/>
    <w:rsid w:val="004F1BEF"/>
    <w:rsid w:val="004F215A"/>
    <w:rsid w:val="004F21AD"/>
    <w:rsid w:val="004F2709"/>
    <w:rsid w:val="004F2928"/>
    <w:rsid w:val="004F3AEA"/>
    <w:rsid w:val="004F3D78"/>
    <w:rsid w:val="004F4253"/>
    <w:rsid w:val="004F42AB"/>
    <w:rsid w:val="004F4C65"/>
    <w:rsid w:val="004F5150"/>
    <w:rsid w:val="004F5544"/>
    <w:rsid w:val="004F5B55"/>
    <w:rsid w:val="004F5F5B"/>
    <w:rsid w:val="004F6061"/>
    <w:rsid w:val="004F67F9"/>
    <w:rsid w:val="004F68D9"/>
    <w:rsid w:val="004F6980"/>
    <w:rsid w:val="004F69C0"/>
    <w:rsid w:val="004F6A67"/>
    <w:rsid w:val="004F6D3C"/>
    <w:rsid w:val="004F6FE4"/>
    <w:rsid w:val="004F74C3"/>
    <w:rsid w:val="004F7828"/>
    <w:rsid w:val="0050006D"/>
    <w:rsid w:val="005006A4"/>
    <w:rsid w:val="005006B4"/>
    <w:rsid w:val="0050093C"/>
    <w:rsid w:val="00500D03"/>
    <w:rsid w:val="00500E8C"/>
    <w:rsid w:val="00500FC3"/>
    <w:rsid w:val="005010BE"/>
    <w:rsid w:val="0050118C"/>
    <w:rsid w:val="0050122F"/>
    <w:rsid w:val="00501452"/>
    <w:rsid w:val="0050157E"/>
    <w:rsid w:val="0050187D"/>
    <w:rsid w:val="005019A5"/>
    <w:rsid w:val="00501BBA"/>
    <w:rsid w:val="00501CB3"/>
    <w:rsid w:val="00501DCB"/>
    <w:rsid w:val="00501ED8"/>
    <w:rsid w:val="005022C6"/>
    <w:rsid w:val="00502322"/>
    <w:rsid w:val="00502351"/>
    <w:rsid w:val="00502470"/>
    <w:rsid w:val="00502AC7"/>
    <w:rsid w:val="00502DB6"/>
    <w:rsid w:val="00502F2D"/>
    <w:rsid w:val="00502F36"/>
    <w:rsid w:val="00503004"/>
    <w:rsid w:val="0050368C"/>
    <w:rsid w:val="00503778"/>
    <w:rsid w:val="005039B4"/>
    <w:rsid w:val="00503B2C"/>
    <w:rsid w:val="005040B5"/>
    <w:rsid w:val="00504234"/>
    <w:rsid w:val="00504750"/>
    <w:rsid w:val="00504BFE"/>
    <w:rsid w:val="00504C90"/>
    <w:rsid w:val="00504EC4"/>
    <w:rsid w:val="00504EF0"/>
    <w:rsid w:val="005053CD"/>
    <w:rsid w:val="00505702"/>
    <w:rsid w:val="005059F8"/>
    <w:rsid w:val="00505A3D"/>
    <w:rsid w:val="00505BD4"/>
    <w:rsid w:val="00505E0B"/>
    <w:rsid w:val="005060A6"/>
    <w:rsid w:val="0050624C"/>
    <w:rsid w:val="0050639B"/>
    <w:rsid w:val="00506D2A"/>
    <w:rsid w:val="005073BE"/>
    <w:rsid w:val="00507961"/>
    <w:rsid w:val="0050798D"/>
    <w:rsid w:val="00507A16"/>
    <w:rsid w:val="00507AB8"/>
    <w:rsid w:val="00507D01"/>
    <w:rsid w:val="00507E51"/>
    <w:rsid w:val="0051037B"/>
    <w:rsid w:val="00510D5B"/>
    <w:rsid w:val="005110A1"/>
    <w:rsid w:val="0051114B"/>
    <w:rsid w:val="0051129C"/>
    <w:rsid w:val="005114DE"/>
    <w:rsid w:val="005116C7"/>
    <w:rsid w:val="0051221F"/>
    <w:rsid w:val="00512273"/>
    <w:rsid w:val="00512333"/>
    <w:rsid w:val="005125E2"/>
    <w:rsid w:val="00512952"/>
    <w:rsid w:val="005129A8"/>
    <w:rsid w:val="00512CC8"/>
    <w:rsid w:val="00512FF3"/>
    <w:rsid w:val="005132B1"/>
    <w:rsid w:val="0051336A"/>
    <w:rsid w:val="005133A5"/>
    <w:rsid w:val="00513709"/>
    <w:rsid w:val="005139AB"/>
    <w:rsid w:val="00513B4F"/>
    <w:rsid w:val="00513C12"/>
    <w:rsid w:val="00514128"/>
    <w:rsid w:val="00514258"/>
    <w:rsid w:val="00514280"/>
    <w:rsid w:val="00514529"/>
    <w:rsid w:val="00514616"/>
    <w:rsid w:val="005148B1"/>
    <w:rsid w:val="00515005"/>
    <w:rsid w:val="005150AD"/>
    <w:rsid w:val="00515135"/>
    <w:rsid w:val="0051547A"/>
    <w:rsid w:val="00515710"/>
    <w:rsid w:val="00515A6F"/>
    <w:rsid w:val="00515CC3"/>
    <w:rsid w:val="00515E95"/>
    <w:rsid w:val="00516834"/>
    <w:rsid w:val="00516ACD"/>
    <w:rsid w:val="00516B9E"/>
    <w:rsid w:val="005175E9"/>
    <w:rsid w:val="0051782D"/>
    <w:rsid w:val="00517AAB"/>
    <w:rsid w:val="005201B7"/>
    <w:rsid w:val="005206D1"/>
    <w:rsid w:val="0052073A"/>
    <w:rsid w:val="005207C7"/>
    <w:rsid w:val="00520AF7"/>
    <w:rsid w:val="00520C2E"/>
    <w:rsid w:val="00520C7B"/>
    <w:rsid w:val="00520DE0"/>
    <w:rsid w:val="00520FE9"/>
    <w:rsid w:val="00521006"/>
    <w:rsid w:val="005217D7"/>
    <w:rsid w:val="00521A2E"/>
    <w:rsid w:val="00521B95"/>
    <w:rsid w:val="00521E35"/>
    <w:rsid w:val="0052282C"/>
    <w:rsid w:val="00523221"/>
    <w:rsid w:val="005235EB"/>
    <w:rsid w:val="00523663"/>
    <w:rsid w:val="005236DC"/>
    <w:rsid w:val="00523765"/>
    <w:rsid w:val="00523E90"/>
    <w:rsid w:val="00523F46"/>
    <w:rsid w:val="005243D9"/>
    <w:rsid w:val="00524DF0"/>
    <w:rsid w:val="005252A6"/>
    <w:rsid w:val="0052546A"/>
    <w:rsid w:val="00525475"/>
    <w:rsid w:val="0052558E"/>
    <w:rsid w:val="005259A8"/>
    <w:rsid w:val="00525E04"/>
    <w:rsid w:val="00525E76"/>
    <w:rsid w:val="00525EA2"/>
    <w:rsid w:val="00526343"/>
    <w:rsid w:val="00526992"/>
    <w:rsid w:val="00526AED"/>
    <w:rsid w:val="00526C8E"/>
    <w:rsid w:val="00527371"/>
    <w:rsid w:val="00527384"/>
    <w:rsid w:val="005276B7"/>
    <w:rsid w:val="00527D71"/>
    <w:rsid w:val="00530021"/>
    <w:rsid w:val="0053011B"/>
    <w:rsid w:val="005301F0"/>
    <w:rsid w:val="00530453"/>
    <w:rsid w:val="005304E8"/>
    <w:rsid w:val="00530956"/>
    <w:rsid w:val="00530D89"/>
    <w:rsid w:val="00530DB8"/>
    <w:rsid w:val="00530DDA"/>
    <w:rsid w:val="00530FF4"/>
    <w:rsid w:val="005311F4"/>
    <w:rsid w:val="0053120A"/>
    <w:rsid w:val="00531F73"/>
    <w:rsid w:val="00532550"/>
    <w:rsid w:val="00533177"/>
    <w:rsid w:val="00533484"/>
    <w:rsid w:val="00533733"/>
    <w:rsid w:val="005348C1"/>
    <w:rsid w:val="00534A3C"/>
    <w:rsid w:val="00534D52"/>
    <w:rsid w:val="005352F2"/>
    <w:rsid w:val="00535BAA"/>
    <w:rsid w:val="00535C8F"/>
    <w:rsid w:val="00535DC6"/>
    <w:rsid w:val="0053618E"/>
    <w:rsid w:val="00536AB6"/>
    <w:rsid w:val="00537094"/>
    <w:rsid w:val="0053731E"/>
    <w:rsid w:val="005375B7"/>
    <w:rsid w:val="00537CA0"/>
    <w:rsid w:val="005406FD"/>
    <w:rsid w:val="0054143D"/>
    <w:rsid w:val="005417C1"/>
    <w:rsid w:val="005419F1"/>
    <w:rsid w:val="00541EBC"/>
    <w:rsid w:val="00541F51"/>
    <w:rsid w:val="00542629"/>
    <w:rsid w:val="005426B8"/>
    <w:rsid w:val="005428E5"/>
    <w:rsid w:val="00542916"/>
    <w:rsid w:val="00543005"/>
    <w:rsid w:val="0054367D"/>
    <w:rsid w:val="0054395D"/>
    <w:rsid w:val="00543A09"/>
    <w:rsid w:val="00543A1D"/>
    <w:rsid w:val="00543C5D"/>
    <w:rsid w:val="00543EA7"/>
    <w:rsid w:val="005447E8"/>
    <w:rsid w:val="00544C6D"/>
    <w:rsid w:val="00544D5F"/>
    <w:rsid w:val="00544DA8"/>
    <w:rsid w:val="00545232"/>
    <w:rsid w:val="00545459"/>
    <w:rsid w:val="00545463"/>
    <w:rsid w:val="00545488"/>
    <w:rsid w:val="00545612"/>
    <w:rsid w:val="005456E9"/>
    <w:rsid w:val="00545E71"/>
    <w:rsid w:val="00545F60"/>
    <w:rsid w:val="0054635F"/>
    <w:rsid w:val="005466A3"/>
    <w:rsid w:val="00546ADA"/>
    <w:rsid w:val="00546F66"/>
    <w:rsid w:val="00547258"/>
    <w:rsid w:val="0054744C"/>
    <w:rsid w:val="005475DE"/>
    <w:rsid w:val="00550192"/>
    <w:rsid w:val="00550201"/>
    <w:rsid w:val="00550317"/>
    <w:rsid w:val="00550328"/>
    <w:rsid w:val="00550778"/>
    <w:rsid w:val="00550BDB"/>
    <w:rsid w:val="00550C71"/>
    <w:rsid w:val="00550DD9"/>
    <w:rsid w:val="00550DF4"/>
    <w:rsid w:val="00550E06"/>
    <w:rsid w:val="005513E1"/>
    <w:rsid w:val="005514FC"/>
    <w:rsid w:val="0055183F"/>
    <w:rsid w:val="00551B63"/>
    <w:rsid w:val="00551D8F"/>
    <w:rsid w:val="00551F47"/>
    <w:rsid w:val="005520AC"/>
    <w:rsid w:val="00552682"/>
    <w:rsid w:val="00552B71"/>
    <w:rsid w:val="0055330E"/>
    <w:rsid w:val="00553624"/>
    <w:rsid w:val="005536AE"/>
    <w:rsid w:val="00553BDA"/>
    <w:rsid w:val="00553DC6"/>
    <w:rsid w:val="00554BCF"/>
    <w:rsid w:val="0055542E"/>
    <w:rsid w:val="0055587B"/>
    <w:rsid w:val="0055598B"/>
    <w:rsid w:val="00555BE3"/>
    <w:rsid w:val="005561C7"/>
    <w:rsid w:val="0055656C"/>
    <w:rsid w:val="00556698"/>
    <w:rsid w:val="00556C7B"/>
    <w:rsid w:val="00556D25"/>
    <w:rsid w:val="00556D9F"/>
    <w:rsid w:val="0055749C"/>
    <w:rsid w:val="00557B83"/>
    <w:rsid w:val="00557C9D"/>
    <w:rsid w:val="00557E44"/>
    <w:rsid w:val="00557E5F"/>
    <w:rsid w:val="00557FF9"/>
    <w:rsid w:val="00560170"/>
    <w:rsid w:val="005601C5"/>
    <w:rsid w:val="005607D3"/>
    <w:rsid w:val="0056165E"/>
    <w:rsid w:val="005619B9"/>
    <w:rsid w:val="00561D7C"/>
    <w:rsid w:val="00562428"/>
    <w:rsid w:val="00562549"/>
    <w:rsid w:val="005627C3"/>
    <w:rsid w:val="00562957"/>
    <w:rsid w:val="00562CA4"/>
    <w:rsid w:val="00562E8C"/>
    <w:rsid w:val="00562ED6"/>
    <w:rsid w:val="0056319A"/>
    <w:rsid w:val="00563729"/>
    <w:rsid w:val="00563B00"/>
    <w:rsid w:val="00563B51"/>
    <w:rsid w:val="00563C3F"/>
    <w:rsid w:val="00563CF2"/>
    <w:rsid w:val="00563E27"/>
    <w:rsid w:val="00563E4D"/>
    <w:rsid w:val="00564196"/>
    <w:rsid w:val="005646D5"/>
    <w:rsid w:val="005648DF"/>
    <w:rsid w:val="005648F0"/>
    <w:rsid w:val="0056493D"/>
    <w:rsid w:val="00564970"/>
    <w:rsid w:val="0056528F"/>
    <w:rsid w:val="00565605"/>
    <w:rsid w:val="005659B8"/>
    <w:rsid w:val="00565A2D"/>
    <w:rsid w:val="00565AF5"/>
    <w:rsid w:val="00565B71"/>
    <w:rsid w:val="00566034"/>
    <w:rsid w:val="00566126"/>
    <w:rsid w:val="005661A0"/>
    <w:rsid w:val="00566290"/>
    <w:rsid w:val="005664B8"/>
    <w:rsid w:val="00566A0D"/>
    <w:rsid w:val="00566AE2"/>
    <w:rsid w:val="00566C1A"/>
    <w:rsid w:val="00566EB5"/>
    <w:rsid w:val="005677C9"/>
    <w:rsid w:val="005677E4"/>
    <w:rsid w:val="005679F6"/>
    <w:rsid w:val="00567CD8"/>
    <w:rsid w:val="0056C25A"/>
    <w:rsid w:val="00570139"/>
    <w:rsid w:val="0057014E"/>
    <w:rsid w:val="005702EA"/>
    <w:rsid w:val="0057086F"/>
    <w:rsid w:val="0057093C"/>
    <w:rsid w:val="00570A12"/>
    <w:rsid w:val="0057103B"/>
    <w:rsid w:val="00572161"/>
    <w:rsid w:val="00572180"/>
    <w:rsid w:val="005722A6"/>
    <w:rsid w:val="0057241E"/>
    <w:rsid w:val="0057250A"/>
    <w:rsid w:val="00573355"/>
    <w:rsid w:val="005735FA"/>
    <w:rsid w:val="00573E04"/>
    <w:rsid w:val="00574A63"/>
    <w:rsid w:val="00575470"/>
    <w:rsid w:val="00575928"/>
    <w:rsid w:val="00575FCC"/>
    <w:rsid w:val="00576465"/>
    <w:rsid w:val="005766D6"/>
    <w:rsid w:val="00577268"/>
    <w:rsid w:val="00577409"/>
    <w:rsid w:val="00577809"/>
    <w:rsid w:val="00577BD0"/>
    <w:rsid w:val="00577C1B"/>
    <w:rsid w:val="005802C5"/>
    <w:rsid w:val="005802DE"/>
    <w:rsid w:val="00580869"/>
    <w:rsid w:val="00580A0E"/>
    <w:rsid w:val="00580B4B"/>
    <w:rsid w:val="00580BF5"/>
    <w:rsid w:val="00580D80"/>
    <w:rsid w:val="0058105F"/>
    <w:rsid w:val="0058129C"/>
    <w:rsid w:val="005813AB"/>
    <w:rsid w:val="00581826"/>
    <w:rsid w:val="00581D8D"/>
    <w:rsid w:val="00581F7D"/>
    <w:rsid w:val="00582108"/>
    <w:rsid w:val="0058211D"/>
    <w:rsid w:val="005823FB"/>
    <w:rsid w:val="0058267F"/>
    <w:rsid w:val="0058280A"/>
    <w:rsid w:val="00583554"/>
    <w:rsid w:val="005838A1"/>
    <w:rsid w:val="00583C02"/>
    <w:rsid w:val="00583CD4"/>
    <w:rsid w:val="00584319"/>
    <w:rsid w:val="00584765"/>
    <w:rsid w:val="00584E09"/>
    <w:rsid w:val="00584EEE"/>
    <w:rsid w:val="00585135"/>
    <w:rsid w:val="0058590D"/>
    <w:rsid w:val="00585982"/>
    <w:rsid w:val="00585D8F"/>
    <w:rsid w:val="0058602C"/>
    <w:rsid w:val="005862B1"/>
    <w:rsid w:val="005862C9"/>
    <w:rsid w:val="005868EE"/>
    <w:rsid w:val="00586D5D"/>
    <w:rsid w:val="00586F4A"/>
    <w:rsid w:val="00587327"/>
    <w:rsid w:val="0058737D"/>
    <w:rsid w:val="005873E1"/>
    <w:rsid w:val="0058741F"/>
    <w:rsid w:val="005877A1"/>
    <w:rsid w:val="005878F3"/>
    <w:rsid w:val="00587DF3"/>
    <w:rsid w:val="00590075"/>
    <w:rsid w:val="005900FB"/>
    <w:rsid w:val="0059043A"/>
    <w:rsid w:val="0059065F"/>
    <w:rsid w:val="00590786"/>
    <w:rsid w:val="005908CA"/>
    <w:rsid w:val="00591243"/>
    <w:rsid w:val="005916F8"/>
    <w:rsid w:val="00591D5F"/>
    <w:rsid w:val="00591DC0"/>
    <w:rsid w:val="005927F2"/>
    <w:rsid w:val="00592807"/>
    <w:rsid w:val="00592A97"/>
    <w:rsid w:val="00592FD9"/>
    <w:rsid w:val="00592FF9"/>
    <w:rsid w:val="00593073"/>
    <w:rsid w:val="005932A7"/>
    <w:rsid w:val="005934A1"/>
    <w:rsid w:val="005939A5"/>
    <w:rsid w:val="00593F8D"/>
    <w:rsid w:val="00594CF2"/>
    <w:rsid w:val="00594E6B"/>
    <w:rsid w:val="005950EE"/>
    <w:rsid w:val="0059510E"/>
    <w:rsid w:val="005955E1"/>
    <w:rsid w:val="00595795"/>
    <w:rsid w:val="0059597A"/>
    <w:rsid w:val="00595B83"/>
    <w:rsid w:val="00595BDE"/>
    <w:rsid w:val="00595BEA"/>
    <w:rsid w:val="00595C8D"/>
    <w:rsid w:val="00596700"/>
    <w:rsid w:val="00596B20"/>
    <w:rsid w:val="00596C78"/>
    <w:rsid w:val="00596E4D"/>
    <w:rsid w:val="0059702A"/>
    <w:rsid w:val="0059724A"/>
    <w:rsid w:val="00597881"/>
    <w:rsid w:val="00597EA3"/>
    <w:rsid w:val="00597FC4"/>
    <w:rsid w:val="005A0BE2"/>
    <w:rsid w:val="005A11ED"/>
    <w:rsid w:val="005A17DB"/>
    <w:rsid w:val="005A1972"/>
    <w:rsid w:val="005A2073"/>
    <w:rsid w:val="005A2208"/>
    <w:rsid w:val="005A229E"/>
    <w:rsid w:val="005A2542"/>
    <w:rsid w:val="005A27BE"/>
    <w:rsid w:val="005A2E26"/>
    <w:rsid w:val="005A2E6E"/>
    <w:rsid w:val="005A3481"/>
    <w:rsid w:val="005A35D6"/>
    <w:rsid w:val="005A3848"/>
    <w:rsid w:val="005A3A20"/>
    <w:rsid w:val="005A3A3B"/>
    <w:rsid w:val="005A4035"/>
    <w:rsid w:val="005A41EC"/>
    <w:rsid w:val="005A4563"/>
    <w:rsid w:val="005A45AB"/>
    <w:rsid w:val="005A4846"/>
    <w:rsid w:val="005A4882"/>
    <w:rsid w:val="005A4A3D"/>
    <w:rsid w:val="005A52B9"/>
    <w:rsid w:val="005A5369"/>
    <w:rsid w:val="005A60F3"/>
    <w:rsid w:val="005A65E8"/>
    <w:rsid w:val="005A6B84"/>
    <w:rsid w:val="005A6C9F"/>
    <w:rsid w:val="005A6FCF"/>
    <w:rsid w:val="005A701F"/>
    <w:rsid w:val="005A7179"/>
    <w:rsid w:val="005A7370"/>
    <w:rsid w:val="005A79B9"/>
    <w:rsid w:val="005A7A6B"/>
    <w:rsid w:val="005A7FD5"/>
    <w:rsid w:val="005B0236"/>
    <w:rsid w:val="005B0237"/>
    <w:rsid w:val="005B095A"/>
    <w:rsid w:val="005B0A4B"/>
    <w:rsid w:val="005B117C"/>
    <w:rsid w:val="005B11B4"/>
    <w:rsid w:val="005B12D0"/>
    <w:rsid w:val="005B1B31"/>
    <w:rsid w:val="005B1D55"/>
    <w:rsid w:val="005B1ECC"/>
    <w:rsid w:val="005B1FC7"/>
    <w:rsid w:val="005B270A"/>
    <w:rsid w:val="005B2809"/>
    <w:rsid w:val="005B2E40"/>
    <w:rsid w:val="005B2EC3"/>
    <w:rsid w:val="005B31F1"/>
    <w:rsid w:val="005B359D"/>
    <w:rsid w:val="005B3779"/>
    <w:rsid w:val="005B384E"/>
    <w:rsid w:val="005B3894"/>
    <w:rsid w:val="005B3CEF"/>
    <w:rsid w:val="005B4249"/>
    <w:rsid w:val="005B4555"/>
    <w:rsid w:val="005B5464"/>
    <w:rsid w:val="005B5522"/>
    <w:rsid w:val="005B5C7C"/>
    <w:rsid w:val="005B5CA7"/>
    <w:rsid w:val="005B5CBB"/>
    <w:rsid w:val="005B5DE9"/>
    <w:rsid w:val="005B5F0B"/>
    <w:rsid w:val="005B603C"/>
    <w:rsid w:val="005B6426"/>
    <w:rsid w:val="005B6C14"/>
    <w:rsid w:val="005B6CF7"/>
    <w:rsid w:val="005B7154"/>
    <w:rsid w:val="005B728E"/>
    <w:rsid w:val="005B7A48"/>
    <w:rsid w:val="005C001E"/>
    <w:rsid w:val="005C016A"/>
    <w:rsid w:val="005C04B7"/>
    <w:rsid w:val="005C0950"/>
    <w:rsid w:val="005C0E45"/>
    <w:rsid w:val="005C0EE0"/>
    <w:rsid w:val="005C113C"/>
    <w:rsid w:val="005C1169"/>
    <w:rsid w:val="005C1D0F"/>
    <w:rsid w:val="005C1FBD"/>
    <w:rsid w:val="005C2749"/>
    <w:rsid w:val="005C297B"/>
    <w:rsid w:val="005C2B3F"/>
    <w:rsid w:val="005C2B49"/>
    <w:rsid w:val="005C351A"/>
    <w:rsid w:val="005C3DD2"/>
    <w:rsid w:val="005C4948"/>
    <w:rsid w:val="005C4C49"/>
    <w:rsid w:val="005C4FED"/>
    <w:rsid w:val="005C5078"/>
    <w:rsid w:val="005C5793"/>
    <w:rsid w:val="005C5963"/>
    <w:rsid w:val="005C59CF"/>
    <w:rsid w:val="005C5CAD"/>
    <w:rsid w:val="005C64C9"/>
    <w:rsid w:val="005C6743"/>
    <w:rsid w:val="005C6773"/>
    <w:rsid w:val="005C69D8"/>
    <w:rsid w:val="005C6F41"/>
    <w:rsid w:val="005C75EE"/>
    <w:rsid w:val="005C799B"/>
    <w:rsid w:val="005C7A0A"/>
    <w:rsid w:val="005D057F"/>
    <w:rsid w:val="005D05A5"/>
    <w:rsid w:val="005D063B"/>
    <w:rsid w:val="005D0901"/>
    <w:rsid w:val="005D0A74"/>
    <w:rsid w:val="005D0B10"/>
    <w:rsid w:val="005D0B70"/>
    <w:rsid w:val="005D0CE1"/>
    <w:rsid w:val="005D0E32"/>
    <w:rsid w:val="005D125D"/>
    <w:rsid w:val="005D1348"/>
    <w:rsid w:val="005D1372"/>
    <w:rsid w:val="005D1449"/>
    <w:rsid w:val="005D18F0"/>
    <w:rsid w:val="005D21A8"/>
    <w:rsid w:val="005D2686"/>
    <w:rsid w:val="005D26A9"/>
    <w:rsid w:val="005D2A5C"/>
    <w:rsid w:val="005D2A7D"/>
    <w:rsid w:val="005D2C6B"/>
    <w:rsid w:val="005D2EBC"/>
    <w:rsid w:val="005D302E"/>
    <w:rsid w:val="005D3273"/>
    <w:rsid w:val="005D3761"/>
    <w:rsid w:val="005D3831"/>
    <w:rsid w:val="005D393D"/>
    <w:rsid w:val="005D43A4"/>
    <w:rsid w:val="005D43EB"/>
    <w:rsid w:val="005D4E0D"/>
    <w:rsid w:val="005D50BD"/>
    <w:rsid w:val="005D52FB"/>
    <w:rsid w:val="005D5D4E"/>
    <w:rsid w:val="005D6459"/>
    <w:rsid w:val="005D702D"/>
    <w:rsid w:val="005D72C1"/>
    <w:rsid w:val="005D7560"/>
    <w:rsid w:val="005E0047"/>
    <w:rsid w:val="005E0145"/>
    <w:rsid w:val="005E02EE"/>
    <w:rsid w:val="005E03A8"/>
    <w:rsid w:val="005E0758"/>
    <w:rsid w:val="005E0E2D"/>
    <w:rsid w:val="005E146C"/>
    <w:rsid w:val="005E168C"/>
    <w:rsid w:val="005E1983"/>
    <w:rsid w:val="005E1AAF"/>
    <w:rsid w:val="005E1BC0"/>
    <w:rsid w:val="005E1CE2"/>
    <w:rsid w:val="005E234A"/>
    <w:rsid w:val="005E2528"/>
    <w:rsid w:val="005E2AD9"/>
    <w:rsid w:val="005E2CC5"/>
    <w:rsid w:val="005E2E70"/>
    <w:rsid w:val="005E3087"/>
    <w:rsid w:val="005E309E"/>
    <w:rsid w:val="005E30B0"/>
    <w:rsid w:val="005E329C"/>
    <w:rsid w:val="005E3657"/>
    <w:rsid w:val="005E3767"/>
    <w:rsid w:val="005E3840"/>
    <w:rsid w:val="005E3CD1"/>
    <w:rsid w:val="005E3D71"/>
    <w:rsid w:val="005E3E5C"/>
    <w:rsid w:val="005E3FA2"/>
    <w:rsid w:val="005E3FF3"/>
    <w:rsid w:val="005E454E"/>
    <w:rsid w:val="005E4858"/>
    <w:rsid w:val="005E486C"/>
    <w:rsid w:val="005E4981"/>
    <w:rsid w:val="005E4BA5"/>
    <w:rsid w:val="005E4C88"/>
    <w:rsid w:val="005E5106"/>
    <w:rsid w:val="005E533B"/>
    <w:rsid w:val="005E548F"/>
    <w:rsid w:val="005E573F"/>
    <w:rsid w:val="005E58B0"/>
    <w:rsid w:val="005E5A37"/>
    <w:rsid w:val="005E5B8F"/>
    <w:rsid w:val="005E5CA6"/>
    <w:rsid w:val="005E63C3"/>
    <w:rsid w:val="005E6432"/>
    <w:rsid w:val="005E66EA"/>
    <w:rsid w:val="005E6881"/>
    <w:rsid w:val="005E6884"/>
    <w:rsid w:val="005E6896"/>
    <w:rsid w:val="005E6CCF"/>
    <w:rsid w:val="005E6D4A"/>
    <w:rsid w:val="005E6F05"/>
    <w:rsid w:val="005E7371"/>
    <w:rsid w:val="005E773A"/>
    <w:rsid w:val="005F00AF"/>
    <w:rsid w:val="005F09AF"/>
    <w:rsid w:val="005F0D13"/>
    <w:rsid w:val="005F14F8"/>
    <w:rsid w:val="005F158F"/>
    <w:rsid w:val="005F1707"/>
    <w:rsid w:val="005F18BF"/>
    <w:rsid w:val="005F214B"/>
    <w:rsid w:val="005F2193"/>
    <w:rsid w:val="005F2706"/>
    <w:rsid w:val="005F28D4"/>
    <w:rsid w:val="005F2C42"/>
    <w:rsid w:val="005F3097"/>
    <w:rsid w:val="005F3451"/>
    <w:rsid w:val="005F39B9"/>
    <w:rsid w:val="005F43A3"/>
    <w:rsid w:val="005F4431"/>
    <w:rsid w:val="005F452E"/>
    <w:rsid w:val="005F480B"/>
    <w:rsid w:val="005F48A3"/>
    <w:rsid w:val="005F4ACC"/>
    <w:rsid w:val="005F4B71"/>
    <w:rsid w:val="005F4C7E"/>
    <w:rsid w:val="005F50EC"/>
    <w:rsid w:val="005F524D"/>
    <w:rsid w:val="005F529B"/>
    <w:rsid w:val="005F566F"/>
    <w:rsid w:val="005F570C"/>
    <w:rsid w:val="005F5840"/>
    <w:rsid w:val="005F5896"/>
    <w:rsid w:val="005F61B7"/>
    <w:rsid w:val="005F62F8"/>
    <w:rsid w:val="005F658F"/>
    <w:rsid w:val="005F675B"/>
    <w:rsid w:val="005F6791"/>
    <w:rsid w:val="005F6F96"/>
    <w:rsid w:val="005F726F"/>
    <w:rsid w:val="005F734B"/>
    <w:rsid w:val="005F76DF"/>
    <w:rsid w:val="005F7C62"/>
    <w:rsid w:val="005F7DA6"/>
    <w:rsid w:val="006000FC"/>
    <w:rsid w:val="00600122"/>
    <w:rsid w:val="00600766"/>
    <w:rsid w:val="00600BE3"/>
    <w:rsid w:val="00600ED6"/>
    <w:rsid w:val="00601816"/>
    <w:rsid w:val="0060182E"/>
    <w:rsid w:val="00601B33"/>
    <w:rsid w:val="00601B86"/>
    <w:rsid w:val="00601E4F"/>
    <w:rsid w:val="00601FB7"/>
    <w:rsid w:val="006022D5"/>
    <w:rsid w:val="006023C1"/>
    <w:rsid w:val="00602ACF"/>
    <w:rsid w:val="00602F78"/>
    <w:rsid w:val="006030C0"/>
    <w:rsid w:val="006032DE"/>
    <w:rsid w:val="00603419"/>
    <w:rsid w:val="00603C3E"/>
    <w:rsid w:val="00604178"/>
    <w:rsid w:val="006043FA"/>
    <w:rsid w:val="006045D4"/>
    <w:rsid w:val="00604927"/>
    <w:rsid w:val="00604E73"/>
    <w:rsid w:val="00604FC2"/>
    <w:rsid w:val="00605198"/>
    <w:rsid w:val="006051B4"/>
    <w:rsid w:val="006051F3"/>
    <w:rsid w:val="00605775"/>
    <w:rsid w:val="00605792"/>
    <w:rsid w:val="00605809"/>
    <w:rsid w:val="00605C47"/>
    <w:rsid w:val="00605CE1"/>
    <w:rsid w:val="00606A42"/>
    <w:rsid w:val="00606CDC"/>
    <w:rsid w:val="00606D9B"/>
    <w:rsid w:val="0060715F"/>
    <w:rsid w:val="006074C9"/>
    <w:rsid w:val="006076B9"/>
    <w:rsid w:val="00607E47"/>
    <w:rsid w:val="0061005A"/>
    <w:rsid w:val="00610284"/>
    <w:rsid w:val="006103E9"/>
    <w:rsid w:val="00610A08"/>
    <w:rsid w:val="00610B25"/>
    <w:rsid w:val="00610D8C"/>
    <w:rsid w:val="00611004"/>
    <w:rsid w:val="006111F4"/>
    <w:rsid w:val="00611256"/>
    <w:rsid w:val="006119CC"/>
    <w:rsid w:val="006119EF"/>
    <w:rsid w:val="00611C15"/>
    <w:rsid w:val="00612891"/>
    <w:rsid w:val="00612933"/>
    <w:rsid w:val="00612BAD"/>
    <w:rsid w:val="00612D66"/>
    <w:rsid w:val="00612F06"/>
    <w:rsid w:val="00613088"/>
    <w:rsid w:val="006132B3"/>
    <w:rsid w:val="006136D1"/>
    <w:rsid w:val="00613AA1"/>
    <w:rsid w:val="00613F7E"/>
    <w:rsid w:val="006140F7"/>
    <w:rsid w:val="00614251"/>
    <w:rsid w:val="00614B32"/>
    <w:rsid w:val="00615004"/>
    <w:rsid w:val="00615156"/>
    <w:rsid w:val="00615A44"/>
    <w:rsid w:val="0061632A"/>
    <w:rsid w:val="00616937"/>
    <w:rsid w:val="00616ABB"/>
    <w:rsid w:val="00616B3F"/>
    <w:rsid w:val="00617046"/>
    <w:rsid w:val="0061733C"/>
    <w:rsid w:val="00617A9C"/>
    <w:rsid w:val="00617AB8"/>
    <w:rsid w:val="00617E1C"/>
    <w:rsid w:val="006202C6"/>
    <w:rsid w:val="00620322"/>
    <w:rsid w:val="0062070A"/>
    <w:rsid w:val="00620996"/>
    <w:rsid w:val="00621286"/>
    <w:rsid w:val="00621515"/>
    <w:rsid w:val="006216E9"/>
    <w:rsid w:val="00622054"/>
    <w:rsid w:val="00622630"/>
    <w:rsid w:val="00622664"/>
    <w:rsid w:val="006227EB"/>
    <w:rsid w:val="00622D18"/>
    <w:rsid w:val="00622FE3"/>
    <w:rsid w:val="006230F9"/>
    <w:rsid w:val="006233CA"/>
    <w:rsid w:val="0062380D"/>
    <w:rsid w:val="006239DE"/>
    <w:rsid w:val="00623B7D"/>
    <w:rsid w:val="0062410A"/>
    <w:rsid w:val="00624C87"/>
    <w:rsid w:val="006251A1"/>
    <w:rsid w:val="00625227"/>
    <w:rsid w:val="006252AC"/>
    <w:rsid w:val="006257C8"/>
    <w:rsid w:val="0062591F"/>
    <w:rsid w:val="00625A22"/>
    <w:rsid w:val="00625BFF"/>
    <w:rsid w:val="00625F46"/>
    <w:rsid w:val="006265C7"/>
    <w:rsid w:val="0062661B"/>
    <w:rsid w:val="00626839"/>
    <w:rsid w:val="006269CC"/>
    <w:rsid w:val="00626A24"/>
    <w:rsid w:val="00626A84"/>
    <w:rsid w:val="00626B63"/>
    <w:rsid w:val="00626BD4"/>
    <w:rsid w:val="00626BFA"/>
    <w:rsid w:val="0062700F"/>
    <w:rsid w:val="006270A9"/>
    <w:rsid w:val="00627148"/>
    <w:rsid w:val="00627A83"/>
    <w:rsid w:val="00627D9A"/>
    <w:rsid w:val="00627F9D"/>
    <w:rsid w:val="00627FE0"/>
    <w:rsid w:val="0062AC1C"/>
    <w:rsid w:val="00630048"/>
    <w:rsid w:val="006300A1"/>
    <w:rsid w:val="006303F3"/>
    <w:rsid w:val="00630941"/>
    <w:rsid w:val="0063099D"/>
    <w:rsid w:val="00630A17"/>
    <w:rsid w:val="00630BC6"/>
    <w:rsid w:val="006311CF"/>
    <w:rsid w:val="00631AC3"/>
    <w:rsid w:val="00631BEB"/>
    <w:rsid w:val="00632253"/>
    <w:rsid w:val="00632480"/>
    <w:rsid w:val="00632E2E"/>
    <w:rsid w:val="00632FAD"/>
    <w:rsid w:val="006331E7"/>
    <w:rsid w:val="006334EE"/>
    <w:rsid w:val="00633A23"/>
    <w:rsid w:val="00633B41"/>
    <w:rsid w:val="00633ED3"/>
    <w:rsid w:val="00633F41"/>
    <w:rsid w:val="0063404D"/>
    <w:rsid w:val="006342D3"/>
    <w:rsid w:val="006342DA"/>
    <w:rsid w:val="006345A4"/>
    <w:rsid w:val="0063488A"/>
    <w:rsid w:val="00634ADF"/>
    <w:rsid w:val="00634CFA"/>
    <w:rsid w:val="00634DA7"/>
    <w:rsid w:val="006350B6"/>
    <w:rsid w:val="00635184"/>
    <w:rsid w:val="00635218"/>
    <w:rsid w:val="0063555B"/>
    <w:rsid w:val="00635778"/>
    <w:rsid w:val="00635963"/>
    <w:rsid w:val="00635F2E"/>
    <w:rsid w:val="0063674D"/>
    <w:rsid w:val="00636799"/>
    <w:rsid w:val="00636990"/>
    <w:rsid w:val="00636A68"/>
    <w:rsid w:val="00636B20"/>
    <w:rsid w:val="00636F96"/>
    <w:rsid w:val="0063722E"/>
    <w:rsid w:val="0063733D"/>
    <w:rsid w:val="00637592"/>
    <w:rsid w:val="00637A8F"/>
    <w:rsid w:val="00637DAD"/>
    <w:rsid w:val="00637F4D"/>
    <w:rsid w:val="0064082F"/>
    <w:rsid w:val="00640986"/>
    <w:rsid w:val="00640B72"/>
    <w:rsid w:val="00640BF4"/>
    <w:rsid w:val="00640E14"/>
    <w:rsid w:val="00640E2B"/>
    <w:rsid w:val="00641026"/>
    <w:rsid w:val="00641042"/>
    <w:rsid w:val="0064110B"/>
    <w:rsid w:val="0064113F"/>
    <w:rsid w:val="00641503"/>
    <w:rsid w:val="006419EE"/>
    <w:rsid w:val="00641A7E"/>
    <w:rsid w:val="00641A85"/>
    <w:rsid w:val="00641B58"/>
    <w:rsid w:val="00642259"/>
    <w:rsid w:val="0064244D"/>
    <w:rsid w:val="006424B9"/>
    <w:rsid w:val="00642564"/>
    <w:rsid w:val="00642651"/>
    <w:rsid w:val="006426DE"/>
    <w:rsid w:val="0064271F"/>
    <w:rsid w:val="0064292B"/>
    <w:rsid w:val="00642AF8"/>
    <w:rsid w:val="00643267"/>
    <w:rsid w:val="0064394F"/>
    <w:rsid w:val="00643A4B"/>
    <w:rsid w:val="00643C6A"/>
    <w:rsid w:val="00643F5B"/>
    <w:rsid w:val="00644321"/>
    <w:rsid w:val="0064437D"/>
    <w:rsid w:val="00644674"/>
    <w:rsid w:val="006446DB"/>
    <w:rsid w:val="006446FC"/>
    <w:rsid w:val="00644DCF"/>
    <w:rsid w:val="00644E4B"/>
    <w:rsid w:val="00645387"/>
    <w:rsid w:val="00645A45"/>
    <w:rsid w:val="00645D4B"/>
    <w:rsid w:val="00645EF6"/>
    <w:rsid w:val="0064606F"/>
    <w:rsid w:val="00646552"/>
    <w:rsid w:val="0064658A"/>
    <w:rsid w:val="0064665F"/>
    <w:rsid w:val="00646845"/>
    <w:rsid w:val="00646890"/>
    <w:rsid w:val="00646955"/>
    <w:rsid w:val="0064739D"/>
    <w:rsid w:val="00647D6D"/>
    <w:rsid w:val="00647EA5"/>
    <w:rsid w:val="0065012C"/>
    <w:rsid w:val="00650234"/>
    <w:rsid w:val="006508BD"/>
    <w:rsid w:val="00650A95"/>
    <w:rsid w:val="00650AAC"/>
    <w:rsid w:val="00650E96"/>
    <w:rsid w:val="00651213"/>
    <w:rsid w:val="006519B8"/>
    <w:rsid w:val="00651A90"/>
    <w:rsid w:val="00651D73"/>
    <w:rsid w:val="006522DC"/>
    <w:rsid w:val="00652ACE"/>
    <w:rsid w:val="00652D4A"/>
    <w:rsid w:val="00652F15"/>
    <w:rsid w:val="00653216"/>
    <w:rsid w:val="00653515"/>
    <w:rsid w:val="00653994"/>
    <w:rsid w:val="00653BC4"/>
    <w:rsid w:val="00654201"/>
    <w:rsid w:val="006548E7"/>
    <w:rsid w:val="006549FA"/>
    <w:rsid w:val="00654B39"/>
    <w:rsid w:val="00654E4F"/>
    <w:rsid w:val="00654F6C"/>
    <w:rsid w:val="0065534D"/>
    <w:rsid w:val="0065552F"/>
    <w:rsid w:val="006555F1"/>
    <w:rsid w:val="00655853"/>
    <w:rsid w:val="00655878"/>
    <w:rsid w:val="00655B38"/>
    <w:rsid w:val="00655B78"/>
    <w:rsid w:val="00655D4D"/>
    <w:rsid w:val="00655DB9"/>
    <w:rsid w:val="00656217"/>
    <w:rsid w:val="006568ED"/>
    <w:rsid w:val="00656AE1"/>
    <w:rsid w:val="00656CE3"/>
    <w:rsid w:val="00656E2C"/>
    <w:rsid w:val="006571BE"/>
    <w:rsid w:val="0065720D"/>
    <w:rsid w:val="0065729E"/>
    <w:rsid w:val="0065751E"/>
    <w:rsid w:val="00657840"/>
    <w:rsid w:val="00660116"/>
    <w:rsid w:val="0066056B"/>
    <w:rsid w:val="00660ED3"/>
    <w:rsid w:val="00661155"/>
    <w:rsid w:val="0066125E"/>
    <w:rsid w:val="0066180F"/>
    <w:rsid w:val="00661DE8"/>
    <w:rsid w:val="006621C8"/>
    <w:rsid w:val="006626F2"/>
    <w:rsid w:val="0066296F"/>
    <w:rsid w:val="00662B60"/>
    <w:rsid w:val="00662E0C"/>
    <w:rsid w:val="0066301F"/>
    <w:rsid w:val="0066340F"/>
    <w:rsid w:val="006638FB"/>
    <w:rsid w:val="006638FD"/>
    <w:rsid w:val="00663ACE"/>
    <w:rsid w:val="00663C9E"/>
    <w:rsid w:val="006644EA"/>
    <w:rsid w:val="0066461D"/>
    <w:rsid w:val="00664F1A"/>
    <w:rsid w:val="006653B2"/>
    <w:rsid w:val="00665929"/>
    <w:rsid w:val="0066599E"/>
    <w:rsid w:val="00665FE2"/>
    <w:rsid w:val="00666093"/>
    <w:rsid w:val="006665B1"/>
    <w:rsid w:val="0066666D"/>
    <w:rsid w:val="00666849"/>
    <w:rsid w:val="006668C3"/>
    <w:rsid w:val="00666F92"/>
    <w:rsid w:val="00666FC0"/>
    <w:rsid w:val="0066754D"/>
    <w:rsid w:val="00667726"/>
    <w:rsid w:val="00667F81"/>
    <w:rsid w:val="0066F8AE"/>
    <w:rsid w:val="00670201"/>
    <w:rsid w:val="00670262"/>
    <w:rsid w:val="006705A6"/>
    <w:rsid w:val="00670928"/>
    <w:rsid w:val="00670D68"/>
    <w:rsid w:val="006711AC"/>
    <w:rsid w:val="00671211"/>
    <w:rsid w:val="00671252"/>
    <w:rsid w:val="006714D3"/>
    <w:rsid w:val="0067175D"/>
    <w:rsid w:val="00671858"/>
    <w:rsid w:val="00671990"/>
    <w:rsid w:val="00671AA0"/>
    <w:rsid w:val="00671CF4"/>
    <w:rsid w:val="00671D62"/>
    <w:rsid w:val="00671F80"/>
    <w:rsid w:val="006725C0"/>
    <w:rsid w:val="006726E7"/>
    <w:rsid w:val="00672DE7"/>
    <w:rsid w:val="00673088"/>
    <w:rsid w:val="006731F0"/>
    <w:rsid w:val="00673328"/>
    <w:rsid w:val="006735BD"/>
    <w:rsid w:val="006738F4"/>
    <w:rsid w:val="00673D4A"/>
    <w:rsid w:val="00673E9D"/>
    <w:rsid w:val="00674375"/>
    <w:rsid w:val="00674501"/>
    <w:rsid w:val="00674595"/>
    <w:rsid w:val="00674789"/>
    <w:rsid w:val="006748AA"/>
    <w:rsid w:val="00674B83"/>
    <w:rsid w:val="006752B1"/>
    <w:rsid w:val="00675440"/>
    <w:rsid w:val="006754F2"/>
    <w:rsid w:val="00675AFF"/>
    <w:rsid w:val="00675D8C"/>
    <w:rsid w:val="006760A2"/>
    <w:rsid w:val="006760DF"/>
    <w:rsid w:val="006761FD"/>
    <w:rsid w:val="00676249"/>
    <w:rsid w:val="006762D2"/>
    <w:rsid w:val="00676744"/>
    <w:rsid w:val="006769D3"/>
    <w:rsid w:val="00676AFE"/>
    <w:rsid w:val="00676F5A"/>
    <w:rsid w:val="006772E9"/>
    <w:rsid w:val="006774C1"/>
    <w:rsid w:val="006778B0"/>
    <w:rsid w:val="006800B1"/>
    <w:rsid w:val="006801AE"/>
    <w:rsid w:val="0068031F"/>
    <w:rsid w:val="00680544"/>
    <w:rsid w:val="00680C2C"/>
    <w:rsid w:val="00680D6D"/>
    <w:rsid w:val="00681141"/>
    <w:rsid w:val="006816CD"/>
    <w:rsid w:val="00681ABC"/>
    <w:rsid w:val="00681B43"/>
    <w:rsid w:val="00681C1D"/>
    <w:rsid w:val="00681D18"/>
    <w:rsid w:val="00682186"/>
    <w:rsid w:val="006823CC"/>
    <w:rsid w:val="00682667"/>
    <w:rsid w:val="00682802"/>
    <w:rsid w:val="00682EE6"/>
    <w:rsid w:val="0068313D"/>
    <w:rsid w:val="00683811"/>
    <w:rsid w:val="006839DC"/>
    <w:rsid w:val="00683A6C"/>
    <w:rsid w:val="00683D13"/>
    <w:rsid w:val="00683ECF"/>
    <w:rsid w:val="00684287"/>
    <w:rsid w:val="0068441C"/>
    <w:rsid w:val="00684AAA"/>
    <w:rsid w:val="00684AC1"/>
    <w:rsid w:val="00684E75"/>
    <w:rsid w:val="00685635"/>
    <w:rsid w:val="00685742"/>
    <w:rsid w:val="00685E79"/>
    <w:rsid w:val="00686615"/>
    <w:rsid w:val="00686A5D"/>
    <w:rsid w:val="00687198"/>
    <w:rsid w:val="006879BF"/>
    <w:rsid w:val="00687C58"/>
    <w:rsid w:val="0069057F"/>
    <w:rsid w:val="006909FF"/>
    <w:rsid w:val="00690D9E"/>
    <w:rsid w:val="00690FCC"/>
    <w:rsid w:val="00691271"/>
    <w:rsid w:val="006915FE"/>
    <w:rsid w:val="00691611"/>
    <w:rsid w:val="0069170F"/>
    <w:rsid w:val="00691B13"/>
    <w:rsid w:val="006926FC"/>
    <w:rsid w:val="0069315E"/>
    <w:rsid w:val="006933EA"/>
    <w:rsid w:val="006934DB"/>
    <w:rsid w:val="006934F1"/>
    <w:rsid w:val="00693743"/>
    <w:rsid w:val="00693768"/>
    <w:rsid w:val="00693A6F"/>
    <w:rsid w:val="00693AA6"/>
    <w:rsid w:val="00693FD8"/>
    <w:rsid w:val="00694053"/>
    <w:rsid w:val="00694177"/>
    <w:rsid w:val="006941CF"/>
    <w:rsid w:val="0069455F"/>
    <w:rsid w:val="00694582"/>
    <w:rsid w:val="00694869"/>
    <w:rsid w:val="00694A48"/>
    <w:rsid w:val="006953DB"/>
    <w:rsid w:val="006955B8"/>
    <w:rsid w:val="00695875"/>
    <w:rsid w:val="006958FB"/>
    <w:rsid w:val="00695BF3"/>
    <w:rsid w:val="00695C6C"/>
    <w:rsid w:val="00695F9C"/>
    <w:rsid w:val="006960A1"/>
    <w:rsid w:val="006963A2"/>
    <w:rsid w:val="0069674C"/>
    <w:rsid w:val="006967CA"/>
    <w:rsid w:val="0069707E"/>
    <w:rsid w:val="00697669"/>
    <w:rsid w:val="00697709"/>
    <w:rsid w:val="00697AB4"/>
    <w:rsid w:val="00697BAD"/>
    <w:rsid w:val="006A003C"/>
    <w:rsid w:val="006A030A"/>
    <w:rsid w:val="006A06FC"/>
    <w:rsid w:val="006A0A94"/>
    <w:rsid w:val="006A0AAC"/>
    <w:rsid w:val="006A0AB7"/>
    <w:rsid w:val="006A0B0E"/>
    <w:rsid w:val="006A15A8"/>
    <w:rsid w:val="006A16CC"/>
    <w:rsid w:val="006A176A"/>
    <w:rsid w:val="006A1797"/>
    <w:rsid w:val="006A1A93"/>
    <w:rsid w:val="006A1B53"/>
    <w:rsid w:val="006A216C"/>
    <w:rsid w:val="006A25D4"/>
    <w:rsid w:val="006A268B"/>
    <w:rsid w:val="006A2D88"/>
    <w:rsid w:val="006A3005"/>
    <w:rsid w:val="006A3562"/>
    <w:rsid w:val="006A3FF1"/>
    <w:rsid w:val="006A40A6"/>
    <w:rsid w:val="006A462D"/>
    <w:rsid w:val="006A477C"/>
    <w:rsid w:val="006A4807"/>
    <w:rsid w:val="006A4DE0"/>
    <w:rsid w:val="006A4DFD"/>
    <w:rsid w:val="006A4F6E"/>
    <w:rsid w:val="006A500C"/>
    <w:rsid w:val="006A5544"/>
    <w:rsid w:val="006A60B7"/>
    <w:rsid w:val="006A664D"/>
    <w:rsid w:val="006A699B"/>
    <w:rsid w:val="006A69AE"/>
    <w:rsid w:val="006A6BF1"/>
    <w:rsid w:val="006A6CAB"/>
    <w:rsid w:val="006A6EF6"/>
    <w:rsid w:val="006A7074"/>
    <w:rsid w:val="006A732B"/>
    <w:rsid w:val="006A7C6D"/>
    <w:rsid w:val="006B06EB"/>
    <w:rsid w:val="006B099B"/>
    <w:rsid w:val="006B09C8"/>
    <w:rsid w:val="006B0D82"/>
    <w:rsid w:val="006B1004"/>
    <w:rsid w:val="006B12D2"/>
    <w:rsid w:val="006B155E"/>
    <w:rsid w:val="006B1D4B"/>
    <w:rsid w:val="006B1D6E"/>
    <w:rsid w:val="006B1F97"/>
    <w:rsid w:val="006B22A4"/>
    <w:rsid w:val="006B2584"/>
    <w:rsid w:val="006B27BA"/>
    <w:rsid w:val="006B2854"/>
    <w:rsid w:val="006B2870"/>
    <w:rsid w:val="006B28F4"/>
    <w:rsid w:val="006B2CFB"/>
    <w:rsid w:val="006B3291"/>
    <w:rsid w:val="006B33C7"/>
    <w:rsid w:val="006B3593"/>
    <w:rsid w:val="006B3AF0"/>
    <w:rsid w:val="006B457E"/>
    <w:rsid w:val="006B4CB7"/>
    <w:rsid w:val="006B4E31"/>
    <w:rsid w:val="006B5145"/>
    <w:rsid w:val="006B5A14"/>
    <w:rsid w:val="006B5B7F"/>
    <w:rsid w:val="006B5DAC"/>
    <w:rsid w:val="006B6046"/>
    <w:rsid w:val="006B6291"/>
    <w:rsid w:val="006B764F"/>
    <w:rsid w:val="006C0055"/>
    <w:rsid w:val="006C0777"/>
    <w:rsid w:val="006C08D8"/>
    <w:rsid w:val="006C0F2B"/>
    <w:rsid w:val="006C18F9"/>
    <w:rsid w:val="006C1D75"/>
    <w:rsid w:val="006C24A7"/>
    <w:rsid w:val="006C260D"/>
    <w:rsid w:val="006C2AEB"/>
    <w:rsid w:val="006C2C7C"/>
    <w:rsid w:val="006C3022"/>
    <w:rsid w:val="006C33F0"/>
    <w:rsid w:val="006C3A8C"/>
    <w:rsid w:val="006C41C9"/>
    <w:rsid w:val="006C4392"/>
    <w:rsid w:val="006C4732"/>
    <w:rsid w:val="006C4942"/>
    <w:rsid w:val="006C4E0B"/>
    <w:rsid w:val="006C4EBF"/>
    <w:rsid w:val="006C5270"/>
    <w:rsid w:val="006C5AB3"/>
    <w:rsid w:val="006C5CF8"/>
    <w:rsid w:val="006C6B0E"/>
    <w:rsid w:val="006C6CB9"/>
    <w:rsid w:val="006C71D0"/>
    <w:rsid w:val="006C7877"/>
    <w:rsid w:val="006C7C7F"/>
    <w:rsid w:val="006D01AD"/>
    <w:rsid w:val="006D03DE"/>
    <w:rsid w:val="006D0863"/>
    <w:rsid w:val="006D0918"/>
    <w:rsid w:val="006D0ADC"/>
    <w:rsid w:val="006D0AE9"/>
    <w:rsid w:val="006D0C87"/>
    <w:rsid w:val="006D0DAB"/>
    <w:rsid w:val="006D103C"/>
    <w:rsid w:val="006D1905"/>
    <w:rsid w:val="006D1E20"/>
    <w:rsid w:val="006D243A"/>
    <w:rsid w:val="006D2691"/>
    <w:rsid w:val="006D2FC2"/>
    <w:rsid w:val="006D301B"/>
    <w:rsid w:val="006D31DB"/>
    <w:rsid w:val="006D3567"/>
    <w:rsid w:val="006D3620"/>
    <w:rsid w:val="006D3790"/>
    <w:rsid w:val="006D395E"/>
    <w:rsid w:val="006D3F14"/>
    <w:rsid w:val="006D4133"/>
    <w:rsid w:val="006D4BA8"/>
    <w:rsid w:val="006D525B"/>
    <w:rsid w:val="006D5377"/>
    <w:rsid w:val="006D5379"/>
    <w:rsid w:val="006D552B"/>
    <w:rsid w:val="006D5D7F"/>
    <w:rsid w:val="006D61FA"/>
    <w:rsid w:val="006D61FE"/>
    <w:rsid w:val="006D7390"/>
    <w:rsid w:val="006D7640"/>
    <w:rsid w:val="006D7958"/>
    <w:rsid w:val="006D79FF"/>
    <w:rsid w:val="006D7EE3"/>
    <w:rsid w:val="006D7F8A"/>
    <w:rsid w:val="006E0362"/>
    <w:rsid w:val="006E060A"/>
    <w:rsid w:val="006E0A0E"/>
    <w:rsid w:val="006E0B5E"/>
    <w:rsid w:val="006E0C87"/>
    <w:rsid w:val="006E100C"/>
    <w:rsid w:val="006E1481"/>
    <w:rsid w:val="006E150F"/>
    <w:rsid w:val="006E20A9"/>
    <w:rsid w:val="006E223E"/>
    <w:rsid w:val="006E2291"/>
    <w:rsid w:val="006E2371"/>
    <w:rsid w:val="006E25BE"/>
    <w:rsid w:val="006E2FB8"/>
    <w:rsid w:val="006E34F2"/>
    <w:rsid w:val="006E35E2"/>
    <w:rsid w:val="006E36EC"/>
    <w:rsid w:val="006E38B7"/>
    <w:rsid w:val="006E3BA6"/>
    <w:rsid w:val="006E402A"/>
    <w:rsid w:val="006E4037"/>
    <w:rsid w:val="006E4179"/>
    <w:rsid w:val="006E4CC4"/>
    <w:rsid w:val="006E509D"/>
    <w:rsid w:val="006E54B3"/>
    <w:rsid w:val="006E5BB8"/>
    <w:rsid w:val="006E5CA2"/>
    <w:rsid w:val="006E6405"/>
    <w:rsid w:val="006E6827"/>
    <w:rsid w:val="006E6B4C"/>
    <w:rsid w:val="006E6CE3"/>
    <w:rsid w:val="006E6F75"/>
    <w:rsid w:val="006E709A"/>
    <w:rsid w:val="006E7BC7"/>
    <w:rsid w:val="006E7EA2"/>
    <w:rsid w:val="006E7EEB"/>
    <w:rsid w:val="006EE350"/>
    <w:rsid w:val="006F0155"/>
    <w:rsid w:val="006F019C"/>
    <w:rsid w:val="006F0538"/>
    <w:rsid w:val="006F091E"/>
    <w:rsid w:val="006F0B5A"/>
    <w:rsid w:val="006F0F5E"/>
    <w:rsid w:val="006F140D"/>
    <w:rsid w:val="006F14AB"/>
    <w:rsid w:val="006F15E0"/>
    <w:rsid w:val="006F18E6"/>
    <w:rsid w:val="006F1AC7"/>
    <w:rsid w:val="006F1EE4"/>
    <w:rsid w:val="006F1EFD"/>
    <w:rsid w:val="006F1F4E"/>
    <w:rsid w:val="006F2BD0"/>
    <w:rsid w:val="006F37E5"/>
    <w:rsid w:val="006F3944"/>
    <w:rsid w:val="006F3E63"/>
    <w:rsid w:val="006F4147"/>
    <w:rsid w:val="006F455A"/>
    <w:rsid w:val="006F4583"/>
    <w:rsid w:val="006F46C0"/>
    <w:rsid w:val="006F4A05"/>
    <w:rsid w:val="006F4B18"/>
    <w:rsid w:val="006F4C74"/>
    <w:rsid w:val="006F4EE1"/>
    <w:rsid w:val="006F5352"/>
    <w:rsid w:val="006F58ED"/>
    <w:rsid w:val="006F5A04"/>
    <w:rsid w:val="006F5CBE"/>
    <w:rsid w:val="006F5D61"/>
    <w:rsid w:val="006F611E"/>
    <w:rsid w:val="006F6DCB"/>
    <w:rsid w:val="006F6F02"/>
    <w:rsid w:val="006F6FF2"/>
    <w:rsid w:val="006F7046"/>
    <w:rsid w:val="006F710A"/>
    <w:rsid w:val="006F7512"/>
    <w:rsid w:val="006F7875"/>
    <w:rsid w:val="006F7B13"/>
    <w:rsid w:val="006F7FE8"/>
    <w:rsid w:val="00700076"/>
    <w:rsid w:val="007002C8"/>
    <w:rsid w:val="007008E4"/>
    <w:rsid w:val="00700A9B"/>
    <w:rsid w:val="00700B4F"/>
    <w:rsid w:val="00700F1D"/>
    <w:rsid w:val="0070103F"/>
    <w:rsid w:val="00701A28"/>
    <w:rsid w:val="00701DD7"/>
    <w:rsid w:val="00702001"/>
    <w:rsid w:val="00702484"/>
    <w:rsid w:val="00702510"/>
    <w:rsid w:val="00702BBF"/>
    <w:rsid w:val="00702CAB"/>
    <w:rsid w:val="0070312F"/>
    <w:rsid w:val="00703964"/>
    <w:rsid w:val="00703A81"/>
    <w:rsid w:val="00703AEC"/>
    <w:rsid w:val="00703AF1"/>
    <w:rsid w:val="0070410B"/>
    <w:rsid w:val="007044EF"/>
    <w:rsid w:val="007047AF"/>
    <w:rsid w:val="007048C4"/>
    <w:rsid w:val="00704987"/>
    <w:rsid w:val="00704AEF"/>
    <w:rsid w:val="00705333"/>
    <w:rsid w:val="00705857"/>
    <w:rsid w:val="0070589C"/>
    <w:rsid w:val="00705927"/>
    <w:rsid w:val="00705AD0"/>
    <w:rsid w:val="007061FF"/>
    <w:rsid w:val="00706355"/>
    <w:rsid w:val="007064FA"/>
    <w:rsid w:val="0070661E"/>
    <w:rsid w:val="00706797"/>
    <w:rsid w:val="0070679B"/>
    <w:rsid w:val="00706D1F"/>
    <w:rsid w:val="00706D55"/>
    <w:rsid w:val="007072CE"/>
    <w:rsid w:val="007078D3"/>
    <w:rsid w:val="00707B24"/>
    <w:rsid w:val="00707BAE"/>
    <w:rsid w:val="00707BD3"/>
    <w:rsid w:val="00707C6F"/>
    <w:rsid w:val="00707D2B"/>
    <w:rsid w:val="007100B2"/>
    <w:rsid w:val="00710415"/>
    <w:rsid w:val="00710559"/>
    <w:rsid w:val="007105C5"/>
    <w:rsid w:val="00710635"/>
    <w:rsid w:val="00710FA7"/>
    <w:rsid w:val="00711227"/>
    <w:rsid w:val="007114C4"/>
    <w:rsid w:val="00711697"/>
    <w:rsid w:val="00711712"/>
    <w:rsid w:val="007119AB"/>
    <w:rsid w:val="00711A14"/>
    <w:rsid w:val="00711C02"/>
    <w:rsid w:val="0071223B"/>
    <w:rsid w:val="0071266D"/>
    <w:rsid w:val="00712979"/>
    <w:rsid w:val="00712AB4"/>
    <w:rsid w:val="00712B8F"/>
    <w:rsid w:val="00712C14"/>
    <w:rsid w:val="00712D78"/>
    <w:rsid w:val="007130E1"/>
    <w:rsid w:val="00713294"/>
    <w:rsid w:val="007133B4"/>
    <w:rsid w:val="0071356A"/>
    <w:rsid w:val="00713714"/>
    <w:rsid w:val="00713821"/>
    <w:rsid w:val="007138ED"/>
    <w:rsid w:val="00713ACD"/>
    <w:rsid w:val="00713C05"/>
    <w:rsid w:val="00713E17"/>
    <w:rsid w:val="007141D7"/>
    <w:rsid w:val="00714361"/>
    <w:rsid w:val="007147DE"/>
    <w:rsid w:val="00714BD2"/>
    <w:rsid w:val="00715277"/>
    <w:rsid w:val="0071551D"/>
    <w:rsid w:val="00715664"/>
    <w:rsid w:val="00715D5A"/>
    <w:rsid w:val="00715D94"/>
    <w:rsid w:val="00715E79"/>
    <w:rsid w:val="007169D6"/>
    <w:rsid w:val="00716BB8"/>
    <w:rsid w:val="00716C6F"/>
    <w:rsid w:val="0071726D"/>
    <w:rsid w:val="0071728C"/>
    <w:rsid w:val="0071759B"/>
    <w:rsid w:val="00717783"/>
    <w:rsid w:val="00717788"/>
    <w:rsid w:val="00717B72"/>
    <w:rsid w:val="00720260"/>
    <w:rsid w:val="0072032B"/>
    <w:rsid w:val="00720360"/>
    <w:rsid w:val="00720426"/>
    <w:rsid w:val="0072054E"/>
    <w:rsid w:val="00720C71"/>
    <w:rsid w:val="00721091"/>
    <w:rsid w:val="00721F13"/>
    <w:rsid w:val="007220A2"/>
    <w:rsid w:val="0072303A"/>
    <w:rsid w:val="007231C7"/>
    <w:rsid w:val="00723877"/>
    <w:rsid w:val="007243D4"/>
    <w:rsid w:val="00724696"/>
    <w:rsid w:val="00724A9E"/>
    <w:rsid w:val="00724C52"/>
    <w:rsid w:val="00724D25"/>
    <w:rsid w:val="00725840"/>
    <w:rsid w:val="00725911"/>
    <w:rsid w:val="00725B09"/>
    <w:rsid w:val="00726030"/>
    <w:rsid w:val="007260BB"/>
    <w:rsid w:val="007261C3"/>
    <w:rsid w:val="0072671C"/>
    <w:rsid w:val="007269BF"/>
    <w:rsid w:val="00726F4C"/>
    <w:rsid w:val="0072705F"/>
    <w:rsid w:val="0072720C"/>
    <w:rsid w:val="007272E7"/>
    <w:rsid w:val="007273BF"/>
    <w:rsid w:val="00727610"/>
    <w:rsid w:val="00727B87"/>
    <w:rsid w:val="00727F46"/>
    <w:rsid w:val="00730110"/>
    <w:rsid w:val="00730155"/>
    <w:rsid w:val="007304DC"/>
    <w:rsid w:val="007305A3"/>
    <w:rsid w:val="0073086C"/>
    <w:rsid w:val="00730F1E"/>
    <w:rsid w:val="00730FAF"/>
    <w:rsid w:val="00731288"/>
    <w:rsid w:val="007315AD"/>
    <w:rsid w:val="00731CB8"/>
    <w:rsid w:val="00731E67"/>
    <w:rsid w:val="00732023"/>
    <w:rsid w:val="0073224A"/>
    <w:rsid w:val="007325BE"/>
    <w:rsid w:val="00732A75"/>
    <w:rsid w:val="00733C70"/>
    <w:rsid w:val="0073411D"/>
    <w:rsid w:val="007342D8"/>
    <w:rsid w:val="0073449B"/>
    <w:rsid w:val="0073452D"/>
    <w:rsid w:val="00734F48"/>
    <w:rsid w:val="007350D5"/>
    <w:rsid w:val="007357BA"/>
    <w:rsid w:val="0073598F"/>
    <w:rsid w:val="007359C8"/>
    <w:rsid w:val="00735FE9"/>
    <w:rsid w:val="00736018"/>
    <w:rsid w:val="007373B1"/>
    <w:rsid w:val="00737A3B"/>
    <w:rsid w:val="00737B6F"/>
    <w:rsid w:val="00737BB0"/>
    <w:rsid w:val="00737E7C"/>
    <w:rsid w:val="0074000E"/>
    <w:rsid w:val="00740136"/>
    <w:rsid w:val="00740697"/>
    <w:rsid w:val="00740940"/>
    <w:rsid w:val="00740BC7"/>
    <w:rsid w:val="00740DF2"/>
    <w:rsid w:val="00740ECE"/>
    <w:rsid w:val="007412F5"/>
    <w:rsid w:val="007415CF"/>
    <w:rsid w:val="00741776"/>
    <w:rsid w:val="007419A8"/>
    <w:rsid w:val="00741E0B"/>
    <w:rsid w:val="00742187"/>
    <w:rsid w:val="007421BE"/>
    <w:rsid w:val="007422C9"/>
    <w:rsid w:val="007424C4"/>
    <w:rsid w:val="007425A9"/>
    <w:rsid w:val="0074297D"/>
    <w:rsid w:val="00742E72"/>
    <w:rsid w:val="00742FD1"/>
    <w:rsid w:val="00743341"/>
    <w:rsid w:val="0074334C"/>
    <w:rsid w:val="0074444A"/>
    <w:rsid w:val="00744620"/>
    <w:rsid w:val="007448CF"/>
    <w:rsid w:val="00744F76"/>
    <w:rsid w:val="0074535E"/>
    <w:rsid w:val="007459CC"/>
    <w:rsid w:val="00745A80"/>
    <w:rsid w:val="00745BD5"/>
    <w:rsid w:val="00745DE3"/>
    <w:rsid w:val="00746582"/>
    <w:rsid w:val="0074658C"/>
    <w:rsid w:val="007465A8"/>
    <w:rsid w:val="0074666D"/>
    <w:rsid w:val="00746699"/>
    <w:rsid w:val="007468B1"/>
    <w:rsid w:val="00746CD1"/>
    <w:rsid w:val="00746E94"/>
    <w:rsid w:val="007503F6"/>
    <w:rsid w:val="00750596"/>
    <w:rsid w:val="007505F8"/>
    <w:rsid w:val="00750A86"/>
    <w:rsid w:val="00750CA8"/>
    <w:rsid w:val="007514BF"/>
    <w:rsid w:val="00751644"/>
    <w:rsid w:val="0075188C"/>
    <w:rsid w:val="00751928"/>
    <w:rsid w:val="00751A93"/>
    <w:rsid w:val="00751ABF"/>
    <w:rsid w:val="0075218C"/>
    <w:rsid w:val="00752199"/>
    <w:rsid w:val="00752559"/>
    <w:rsid w:val="00752A1B"/>
    <w:rsid w:val="00752A58"/>
    <w:rsid w:val="00752B23"/>
    <w:rsid w:val="007531A2"/>
    <w:rsid w:val="0075330B"/>
    <w:rsid w:val="00753569"/>
    <w:rsid w:val="00753860"/>
    <w:rsid w:val="00753B39"/>
    <w:rsid w:val="00753DF4"/>
    <w:rsid w:val="00753F2A"/>
    <w:rsid w:val="0075420C"/>
    <w:rsid w:val="00754445"/>
    <w:rsid w:val="00754D1E"/>
    <w:rsid w:val="007550E0"/>
    <w:rsid w:val="0075537A"/>
    <w:rsid w:val="00755E5E"/>
    <w:rsid w:val="00756D88"/>
    <w:rsid w:val="007570C1"/>
    <w:rsid w:val="007571A4"/>
    <w:rsid w:val="007577A6"/>
    <w:rsid w:val="00757A33"/>
    <w:rsid w:val="00757CF4"/>
    <w:rsid w:val="00760394"/>
    <w:rsid w:val="0076052B"/>
    <w:rsid w:val="007607CF"/>
    <w:rsid w:val="007613F9"/>
    <w:rsid w:val="007614A2"/>
    <w:rsid w:val="00761556"/>
    <w:rsid w:val="00761672"/>
    <w:rsid w:val="00761681"/>
    <w:rsid w:val="00761A87"/>
    <w:rsid w:val="00761EF2"/>
    <w:rsid w:val="00761FEA"/>
    <w:rsid w:val="007622F4"/>
    <w:rsid w:val="00762C78"/>
    <w:rsid w:val="00762D60"/>
    <w:rsid w:val="00763028"/>
    <w:rsid w:val="00763105"/>
    <w:rsid w:val="00763443"/>
    <w:rsid w:val="007639DD"/>
    <w:rsid w:val="00763FE3"/>
    <w:rsid w:val="00763FE5"/>
    <w:rsid w:val="007640B6"/>
    <w:rsid w:val="007647D0"/>
    <w:rsid w:val="00764A6D"/>
    <w:rsid w:val="00764C2A"/>
    <w:rsid w:val="00764D89"/>
    <w:rsid w:val="00764F5C"/>
    <w:rsid w:val="00764F73"/>
    <w:rsid w:val="007650D2"/>
    <w:rsid w:val="00765451"/>
    <w:rsid w:val="00765A30"/>
    <w:rsid w:val="00765C83"/>
    <w:rsid w:val="0076757C"/>
    <w:rsid w:val="00767924"/>
    <w:rsid w:val="00767A22"/>
    <w:rsid w:val="0076DB6E"/>
    <w:rsid w:val="00770023"/>
    <w:rsid w:val="00770546"/>
    <w:rsid w:val="00770D61"/>
    <w:rsid w:val="00770ED2"/>
    <w:rsid w:val="007712FC"/>
    <w:rsid w:val="00771860"/>
    <w:rsid w:val="00771B7F"/>
    <w:rsid w:val="00771EEC"/>
    <w:rsid w:val="00772170"/>
    <w:rsid w:val="00772EF0"/>
    <w:rsid w:val="007731FA"/>
    <w:rsid w:val="00773583"/>
    <w:rsid w:val="00773D82"/>
    <w:rsid w:val="00773E66"/>
    <w:rsid w:val="007742B9"/>
    <w:rsid w:val="007742D5"/>
    <w:rsid w:val="00774A82"/>
    <w:rsid w:val="00774B24"/>
    <w:rsid w:val="00774C96"/>
    <w:rsid w:val="00774F83"/>
    <w:rsid w:val="00775196"/>
    <w:rsid w:val="00775199"/>
    <w:rsid w:val="007753BD"/>
    <w:rsid w:val="00775843"/>
    <w:rsid w:val="00775A89"/>
    <w:rsid w:val="00775BD5"/>
    <w:rsid w:val="00775D81"/>
    <w:rsid w:val="007760CA"/>
    <w:rsid w:val="007761BB"/>
    <w:rsid w:val="0077644E"/>
    <w:rsid w:val="007765D8"/>
    <w:rsid w:val="007766DA"/>
    <w:rsid w:val="00776C4D"/>
    <w:rsid w:val="00776C8C"/>
    <w:rsid w:val="00776D92"/>
    <w:rsid w:val="00777004"/>
    <w:rsid w:val="00777133"/>
    <w:rsid w:val="00777378"/>
    <w:rsid w:val="007776D3"/>
    <w:rsid w:val="00777DA1"/>
    <w:rsid w:val="0078013A"/>
    <w:rsid w:val="00780882"/>
    <w:rsid w:val="00780AC2"/>
    <w:rsid w:val="00780BA7"/>
    <w:rsid w:val="00780D34"/>
    <w:rsid w:val="00780D7C"/>
    <w:rsid w:val="00780E1D"/>
    <w:rsid w:val="00781393"/>
    <w:rsid w:val="0078155B"/>
    <w:rsid w:val="0078197E"/>
    <w:rsid w:val="00781BF5"/>
    <w:rsid w:val="00781C12"/>
    <w:rsid w:val="00782491"/>
    <w:rsid w:val="00782659"/>
    <w:rsid w:val="007826F8"/>
    <w:rsid w:val="00782AA1"/>
    <w:rsid w:val="00782AF1"/>
    <w:rsid w:val="00782B1B"/>
    <w:rsid w:val="00782E17"/>
    <w:rsid w:val="007830BE"/>
    <w:rsid w:val="0078314B"/>
    <w:rsid w:val="00783A36"/>
    <w:rsid w:val="00784483"/>
    <w:rsid w:val="00784492"/>
    <w:rsid w:val="00785281"/>
    <w:rsid w:val="007854E0"/>
    <w:rsid w:val="007856EA"/>
    <w:rsid w:val="007857FB"/>
    <w:rsid w:val="00785839"/>
    <w:rsid w:val="007858D4"/>
    <w:rsid w:val="00785B6D"/>
    <w:rsid w:val="00786169"/>
    <w:rsid w:val="00786315"/>
    <w:rsid w:val="007863A7"/>
    <w:rsid w:val="0078658B"/>
    <w:rsid w:val="007866B5"/>
    <w:rsid w:val="00786773"/>
    <w:rsid w:val="00786940"/>
    <w:rsid w:val="00786A19"/>
    <w:rsid w:val="007873E0"/>
    <w:rsid w:val="0078757E"/>
    <w:rsid w:val="00787FED"/>
    <w:rsid w:val="00790073"/>
    <w:rsid w:val="00790227"/>
    <w:rsid w:val="007902DA"/>
    <w:rsid w:val="007904FA"/>
    <w:rsid w:val="007908CE"/>
    <w:rsid w:val="007908E8"/>
    <w:rsid w:val="007909FC"/>
    <w:rsid w:val="00790E5D"/>
    <w:rsid w:val="00791605"/>
    <w:rsid w:val="00791728"/>
    <w:rsid w:val="007919C8"/>
    <w:rsid w:val="007919DA"/>
    <w:rsid w:val="00791BF6"/>
    <w:rsid w:val="00791FB7"/>
    <w:rsid w:val="0079277F"/>
    <w:rsid w:val="007929EB"/>
    <w:rsid w:val="00792AC2"/>
    <w:rsid w:val="00792D20"/>
    <w:rsid w:val="007935A1"/>
    <w:rsid w:val="00793A44"/>
    <w:rsid w:val="00793C04"/>
    <w:rsid w:val="0079403E"/>
    <w:rsid w:val="00794446"/>
    <w:rsid w:val="007944F1"/>
    <w:rsid w:val="0079457C"/>
    <w:rsid w:val="007947D6"/>
    <w:rsid w:val="00794A4B"/>
    <w:rsid w:val="00795105"/>
    <w:rsid w:val="0079572F"/>
    <w:rsid w:val="007959F8"/>
    <w:rsid w:val="007963EF"/>
    <w:rsid w:val="0079658A"/>
    <w:rsid w:val="00796A07"/>
    <w:rsid w:val="00796D6A"/>
    <w:rsid w:val="00796E32"/>
    <w:rsid w:val="00796F94"/>
    <w:rsid w:val="00796FF0"/>
    <w:rsid w:val="00797037"/>
    <w:rsid w:val="0079714E"/>
    <w:rsid w:val="007971FA"/>
    <w:rsid w:val="007972BC"/>
    <w:rsid w:val="00797548"/>
    <w:rsid w:val="007975B6"/>
    <w:rsid w:val="00797AB4"/>
    <w:rsid w:val="00797CA8"/>
    <w:rsid w:val="00797DE1"/>
    <w:rsid w:val="00797DF9"/>
    <w:rsid w:val="007A02B4"/>
    <w:rsid w:val="007A05DC"/>
    <w:rsid w:val="007A0678"/>
    <w:rsid w:val="007A0688"/>
    <w:rsid w:val="007A0E0B"/>
    <w:rsid w:val="007A1047"/>
    <w:rsid w:val="007A1AC2"/>
    <w:rsid w:val="007A1B80"/>
    <w:rsid w:val="007A1D3F"/>
    <w:rsid w:val="007A2073"/>
    <w:rsid w:val="007A2087"/>
    <w:rsid w:val="007A2212"/>
    <w:rsid w:val="007A2262"/>
    <w:rsid w:val="007A2337"/>
    <w:rsid w:val="007A274C"/>
    <w:rsid w:val="007A27D0"/>
    <w:rsid w:val="007A2B02"/>
    <w:rsid w:val="007A3150"/>
    <w:rsid w:val="007A32DC"/>
    <w:rsid w:val="007A3404"/>
    <w:rsid w:val="007A3466"/>
    <w:rsid w:val="007A34E1"/>
    <w:rsid w:val="007A36D9"/>
    <w:rsid w:val="007A3760"/>
    <w:rsid w:val="007A383D"/>
    <w:rsid w:val="007A3900"/>
    <w:rsid w:val="007A4B0F"/>
    <w:rsid w:val="007A5001"/>
    <w:rsid w:val="007A5689"/>
    <w:rsid w:val="007A5CE3"/>
    <w:rsid w:val="007A5FFC"/>
    <w:rsid w:val="007A6150"/>
    <w:rsid w:val="007A61C5"/>
    <w:rsid w:val="007A63B6"/>
    <w:rsid w:val="007A6E8E"/>
    <w:rsid w:val="007A6F8E"/>
    <w:rsid w:val="007A6F9F"/>
    <w:rsid w:val="007A70E0"/>
    <w:rsid w:val="007A7617"/>
    <w:rsid w:val="007A768C"/>
    <w:rsid w:val="007A78C5"/>
    <w:rsid w:val="007A7A2E"/>
    <w:rsid w:val="007A7BD6"/>
    <w:rsid w:val="007A7C88"/>
    <w:rsid w:val="007A7EAF"/>
    <w:rsid w:val="007B022F"/>
    <w:rsid w:val="007B0EA1"/>
    <w:rsid w:val="007B146C"/>
    <w:rsid w:val="007B14D8"/>
    <w:rsid w:val="007B1508"/>
    <w:rsid w:val="007B171B"/>
    <w:rsid w:val="007B1747"/>
    <w:rsid w:val="007B1B6A"/>
    <w:rsid w:val="007B1C50"/>
    <w:rsid w:val="007B1E96"/>
    <w:rsid w:val="007B1FCA"/>
    <w:rsid w:val="007B2023"/>
    <w:rsid w:val="007B28D5"/>
    <w:rsid w:val="007B2BC5"/>
    <w:rsid w:val="007B2F30"/>
    <w:rsid w:val="007B2F95"/>
    <w:rsid w:val="007B315E"/>
    <w:rsid w:val="007B38AF"/>
    <w:rsid w:val="007B39E4"/>
    <w:rsid w:val="007B3D9E"/>
    <w:rsid w:val="007B4298"/>
    <w:rsid w:val="007B441E"/>
    <w:rsid w:val="007B459A"/>
    <w:rsid w:val="007B4CD4"/>
    <w:rsid w:val="007B4E88"/>
    <w:rsid w:val="007B57D7"/>
    <w:rsid w:val="007B5A2B"/>
    <w:rsid w:val="007B5CE9"/>
    <w:rsid w:val="007B5DE4"/>
    <w:rsid w:val="007B603F"/>
    <w:rsid w:val="007B6275"/>
    <w:rsid w:val="007B63EE"/>
    <w:rsid w:val="007B66F6"/>
    <w:rsid w:val="007B6D10"/>
    <w:rsid w:val="007B6FD2"/>
    <w:rsid w:val="007B7364"/>
    <w:rsid w:val="007B736D"/>
    <w:rsid w:val="007B75C0"/>
    <w:rsid w:val="007B7795"/>
    <w:rsid w:val="007B7A52"/>
    <w:rsid w:val="007B7B3D"/>
    <w:rsid w:val="007B7C47"/>
    <w:rsid w:val="007B7FCC"/>
    <w:rsid w:val="007C0478"/>
    <w:rsid w:val="007C04E8"/>
    <w:rsid w:val="007C0A41"/>
    <w:rsid w:val="007C11AB"/>
    <w:rsid w:val="007C1512"/>
    <w:rsid w:val="007C15FB"/>
    <w:rsid w:val="007C192B"/>
    <w:rsid w:val="007C1E0C"/>
    <w:rsid w:val="007C2181"/>
    <w:rsid w:val="007C21CF"/>
    <w:rsid w:val="007C2A89"/>
    <w:rsid w:val="007C2BF3"/>
    <w:rsid w:val="007C2D63"/>
    <w:rsid w:val="007C2DA3"/>
    <w:rsid w:val="007C2ED1"/>
    <w:rsid w:val="007C3749"/>
    <w:rsid w:val="007C3944"/>
    <w:rsid w:val="007C39E3"/>
    <w:rsid w:val="007C3C1D"/>
    <w:rsid w:val="007C42BD"/>
    <w:rsid w:val="007C462D"/>
    <w:rsid w:val="007C47D8"/>
    <w:rsid w:val="007C4CB9"/>
    <w:rsid w:val="007C4D3E"/>
    <w:rsid w:val="007C4E8C"/>
    <w:rsid w:val="007C4FCD"/>
    <w:rsid w:val="007C5858"/>
    <w:rsid w:val="007C5AA9"/>
    <w:rsid w:val="007C60F5"/>
    <w:rsid w:val="007C66F6"/>
    <w:rsid w:val="007C6A72"/>
    <w:rsid w:val="007C6C12"/>
    <w:rsid w:val="007C6C73"/>
    <w:rsid w:val="007C70DC"/>
    <w:rsid w:val="007C7172"/>
    <w:rsid w:val="007C7996"/>
    <w:rsid w:val="007C7B30"/>
    <w:rsid w:val="007C7DF1"/>
    <w:rsid w:val="007D010A"/>
    <w:rsid w:val="007D0366"/>
    <w:rsid w:val="007D044A"/>
    <w:rsid w:val="007D0466"/>
    <w:rsid w:val="007D049E"/>
    <w:rsid w:val="007D06F2"/>
    <w:rsid w:val="007D0CCE"/>
    <w:rsid w:val="007D14EE"/>
    <w:rsid w:val="007D1B99"/>
    <w:rsid w:val="007D1CD9"/>
    <w:rsid w:val="007D2012"/>
    <w:rsid w:val="007D2172"/>
    <w:rsid w:val="007D2278"/>
    <w:rsid w:val="007D2A6D"/>
    <w:rsid w:val="007D2C6C"/>
    <w:rsid w:val="007D35A6"/>
    <w:rsid w:val="007D35F7"/>
    <w:rsid w:val="007D3FD5"/>
    <w:rsid w:val="007D428E"/>
    <w:rsid w:val="007D4EB7"/>
    <w:rsid w:val="007D4F87"/>
    <w:rsid w:val="007D5929"/>
    <w:rsid w:val="007D5AC9"/>
    <w:rsid w:val="007D5E65"/>
    <w:rsid w:val="007D5F3B"/>
    <w:rsid w:val="007D6215"/>
    <w:rsid w:val="007D657A"/>
    <w:rsid w:val="007D6694"/>
    <w:rsid w:val="007D6918"/>
    <w:rsid w:val="007D6AEA"/>
    <w:rsid w:val="007D6B2A"/>
    <w:rsid w:val="007D6B52"/>
    <w:rsid w:val="007D6DA6"/>
    <w:rsid w:val="007D6E06"/>
    <w:rsid w:val="007D740D"/>
    <w:rsid w:val="007D7520"/>
    <w:rsid w:val="007D7ED6"/>
    <w:rsid w:val="007D7F33"/>
    <w:rsid w:val="007D7FF5"/>
    <w:rsid w:val="007E08AE"/>
    <w:rsid w:val="007E0D09"/>
    <w:rsid w:val="007E1D64"/>
    <w:rsid w:val="007E237B"/>
    <w:rsid w:val="007E29B6"/>
    <w:rsid w:val="007E2AA3"/>
    <w:rsid w:val="007E2AC6"/>
    <w:rsid w:val="007E2C32"/>
    <w:rsid w:val="007E2DF8"/>
    <w:rsid w:val="007E2E79"/>
    <w:rsid w:val="007E313C"/>
    <w:rsid w:val="007E3192"/>
    <w:rsid w:val="007E378F"/>
    <w:rsid w:val="007E37BA"/>
    <w:rsid w:val="007E3F60"/>
    <w:rsid w:val="007E4496"/>
    <w:rsid w:val="007E4A94"/>
    <w:rsid w:val="007E4FA1"/>
    <w:rsid w:val="007E51D6"/>
    <w:rsid w:val="007E5714"/>
    <w:rsid w:val="007E579B"/>
    <w:rsid w:val="007E5975"/>
    <w:rsid w:val="007E5FE1"/>
    <w:rsid w:val="007E665F"/>
    <w:rsid w:val="007E69D5"/>
    <w:rsid w:val="007E6C2B"/>
    <w:rsid w:val="007E7572"/>
    <w:rsid w:val="007E77E3"/>
    <w:rsid w:val="007E7B97"/>
    <w:rsid w:val="007E7E9F"/>
    <w:rsid w:val="007E7F4E"/>
    <w:rsid w:val="007F027A"/>
    <w:rsid w:val="007F03CD"/>
    <w:rsid w:val="007F05AA"/>
    <w:rsid w:val="007F0A60"/>
    <w:rsid w:val="007F1097"/>
    <w:rsid w:val="007F14B5"/>
    <w:rsid w:val="007F1B68"/>
    <w:rsid w:val="007F21C8"/>
    <w:rsid w:val="007F2CCB"/>
    <w:rsid w:val="007F2CD5"/>
    <w:rsid w:val="007F319A"/>
    <w:rsid w:val="007F3410"/>
    <w:rsid w:val="007F3AC7"/>
    <w:rsid w:val="007F3B7C"/>
    <w:rsid w:val="007F4002"/>
    <w:rsid w:val="007F4175"/>
    <w:rsid w:val="007F423B"/>
    <w:rsid w:val="007F42E6"/>
    <w:rsid w:val="007F43DE"/>
    <w:rsid w:val="007F4428"/>
    <w:rsid w:val="007F4508"/>
    <w:rsid w:val="007F4836"/>
    <w:rsid w:val="007F4EB0"/>
    <w:rsid w:val="007F55F3"/>
    <w:rsid w:val="007F564A"/>
    <w:rsid w:val="007F574B"/>
    <w:rsid w:val="007F5D3F"/>
    <w:rsid w:val="007F5F9A"/>
    <w:rsid w:val="007F6927"/>
    <w:rsid w:val="007F6C3E"/>
    <w:rsid w:val="007F6EDD"/>
    <w:rsid w:val="007F727C"/>
    <w:rsid w:val="007F72E0"/>
    <w:rsid w:val="007F72F9"/>
    <w:rsid w:val="007F77B5"/>
    <w:rsid w:val="007F7896"/>
    <w:rsid w:val="007F7CE3"/>
    <w:rsid w:val="007F7CF5"/>
    <w:rsid w:val="00800230"/>
    <w:rsid w:val="008008B9"/>
    <w:rsid w:val="008009A7"/>
    <w:rsid w:val="00801DD4"/>
    <w:rsid w:val="00801FF5"/>
    <w:rsid w:val="00802005"/>
    <w:rsid w:val="00802047"/>
    <w:rsid w:val="0080213B"/>
    <w:rsid w:val="008022E4"/>
    <w:rsid w:val="0080231B"/>
    <w:rsid w:val="00802583"/>
    <w:rsid w:val="008026E1"/>
    <w:rsid w:val="00802BB1"/>
    <w:rsid w:val="00802C33"/>
    <w:rsid w:val="008031DC"/>
    <w:rsid w:val="008032A4"/>
    <w:rsid w:val="008034F8"/>
    <w:rsid w:val="008035CB"/>
    <w:rsid w:val="00803687"/>
    <w:rsid w:val="00803C58"/>
    <w:rsid w:val="00803DAF"/>
    <w:rsid w:val="00803E75"/>
    <w:rsid w:val="00804535"/>
    <w:rsid w:val="00804866"/>
    <w:rsid w:val="008049A8"/>
    <w:rsid w:val="00804B5A"/>
    <w:rsid w:val="008057E7"/>
    <w:rsid w:val="00805873"/>
    <w:rsid w:val="0080596A"/>
    <w:rsid w:val="00805AAA"/>
    <w:rsid w:val="00805C86"/>
    <w:rsid w:val="008063CF"/>
    <w:rsid w:val="0080651D"/>
    <w:rsid w:val="008066EA"/>
    <w:rsid w:val="008066F2"/>
    <w:rsid w:val="00806958"/>
    <w:rsid w:val="00806F9B"/>
    <w:rsid w:val="00807D14"/>
    <w:rsid w:val="00807FFC"/>
    <w:rsid w:val="00810021"/>
    <w:rsid w:val="00810F81"/>
    <w:rsid w:val="0081100B"/>
    <w:rsid w:val="0081219A"/>
    <w:rsid w:val="00812D88"/>
    <w:rsid w:val="00812EE7"/>
    <w:rsid w:val="0081305F"/>
    <w:rsid w:val="008137CB"/>
    <w:rsid w:val="008139CE"/>
    <w:rsid w:val="00813A98"/>
    <w:rsid w:val="00813C1B"/>
    <w:rsid w:val="00813EB2"/>
    <w:rsid w:val="00814548"/>
    <w:rsid w:val="00814616"/>
    <w:rsid w:val="00814A2F"/>
    <w:rsid w:val="00814A66"/>
    <w:rsid w:val="00814BF6"/>
    <w:rsid w:val="00814CCC"/>
    <w:rsid w:val="00814DF4"/>
    <w:rsid w:val="00814F6C"/>
    <w:rsid w:val="00815273"/>
    <w:rsid w:val="00815654"/>
    <w:rsid w:val="00815934"/>
    <w:rsid w:val="00815A38"/>
    <w:rsid w:val="00815A8B"/>
    <w:rsid w:val="00816371"/>
    <w:rsid w:val="008164AF"/>
    <w:rsid w:val="008167E8"/>
    <w:rsid w:val="00816B60"/>
    <w:rsid w:val="00816B96"/>
    <w:rsid w:val="00816D02"/>
    <w:rsid w:val="008170FE"/>
    <w:rsid w:val="00817480"/>
    <w:rsid w:val="0081772B"/>
    <w:rsid w:val="00817885"/>
    <w:rsid w:val="00817A6C"/>
    <w:rsid w:val="00817C4A"/>
    <w:rsid w:val="00817E7D"/>
    <w:rsid w:val="00817FC0"/>
    <w:rsid w:val="008200F0"/>
    <w:rsid w:val="0082018E"/>
    <w:rsid w:val="0082022E"/>
    <w:rsid w:val="00820548"/>
    <w:rsid w:val="00820BF8"/>
    <w:rsid w:val="00820D44"/>
    <w:rsid w:val="008211A9"/>
    <w:rsid w:val="008213AE"/>
    <w:rsid w:val="00821666"/>
    <w:rsid w:val="00821E8E"/>
    <w:rsid w:val="008220A3"/>
    <w:rsid w:val="008221B9"/>
    <w:rsid w:val="0082255E"/>
    <w:rsid w:val="008227D8"/>
    <w:rsid w:val="008228EE"/>
    <w:rsid w:val="00822AA0"/>
    <w:rsid w:val="00822B36"/>
    <w:rsid w:val="00823017"/>
    <w:rsid w:val="008230D1"/>
    <w:rsid w:val="0082319B"/>
    <w:rsid w:val="008234D1"/>
    <w:rsid w:val="0082364E"/>
    <w:rsid w:val="00823CC0"/>
    <w:rsid w:val="00823DD9"/>
    <w:rsid w:val="00823E14"/>
    <w:rsid w:val="00824150"/>
    <w:rsid w:val="008243A7"/>
    <w:rsid w:val="00824509"/>
    <w:rsid w:val="0082589D"/>
    <w:rsid w:val="00825E42"/>
    <w:rsid w:val="00826062"/>
    <w:rsid w:val="0082659F"/>
    <w:rsid w:val="008265E5"/>
    <w:rsid w:val="0082669D"/>
    <w:rsid w:val="00826A27"/>
    <w:rsid w:val="00826E0A"/>
    <w:rsid w:val="00826F0F"/>
    <w:rsid w:val="008277C2"/>
    <w:rsid w:val="008279E5"/>
    <w:rsid w:val="00827A5A"/>
    <w:rsid w:val="008305BB"/>
    <w:rsid w:val="00830840"/>
    <w:rsid w:val="00830941"/>
    <w:rsid w:val="00830A96"/>
    <w:rsid w:val="00830ADB"/>
    <w:rsid w:val="00830BF5"/>
    <w:rsid w:val="00830CC5"/>
    <w:rsid w:val="00830EBF"/>
    <w:rsid w:val="0083104D"/>
    <w:rsid w:val="00831076"/>
    <w:rsid w:val="0083137C"/>
    <w:rsid w:val="00831951"/>
    <w:rsid w:val="00831CF5"/>
    <w:rsid w:val="00831F24"/>
    <w:rsid w:val="008321B7"/>
    <w:rsid w:val="008321D4"/>
    <w:rsid w:val="0083225F"/>
    <w:rsid w:val="008324F3"/>
    <w:rsid w:val="008329C7"/>
    <w:rsid w:val="008329F5"/>
    <w:rsid w:val="00832AD1"/>
    <w:rsid w:val="008330F3"/>
    <w:rsid w:val="00833270"/>
    <w:rsid w:val="00833648"/>
    <w:rsid w:val="00833D3C"/>
    <w:rsid w:val="008341D9"/>
    <w:rsid w:val="008343E1"/>
    <w:rsid w:val="008343E6"/>
    <w:rsid w:val="00834BB1"/>
    <w:rsid w:val="00834C3B"/>
    <w:rsid w:val="00834F09"/>
    <w:rsid w:val="008350D5"/>
    <w:rsid w:val="008354AC"/>
    <w:rsid w:val="0083566B"/>
    <w:rsid w:val="008359B2"/>
    <w:rsid w:val="00835F9D"/>
    <w:rsid w:val="0083609E"/>
    <w:rsid w:val="008360E9"/>
    <w:rsid w:val="00836331"/>
    <w:rsid w:val="00836607"/>
    <w:rsid w:val="00836A27"/>
    <w:rsid w:val="00836B09"/>
    <w:rsid w:val="00836EFE"/>
    <w:rsid w:val="00836FCA"/>
    <w:rsid w:val="0083701C"/>
    <w:rsid w:val="008371B2"/>
    <w:rsid w:val="008371BF"/>
    <w:rsid w:val="0084020E"/>
    <w:rsid w:val="00840437"/>
    <w:rsid w:val="008406B9"/>
    <w:rsid w:val="0084076B"/>
    <w:rsid w:val="00840B28"/>
    <w:rsid w:val="00841448"/>
    <w:rsid w:val="00841602"/>
    <w:rsid w:val="00841886"/>
    <w:rsid w:val="00841A95"/>
    <w:rsid w:val="00841B8B"/>
    <w:rsid w:val="00841EFF"/>
    <w:rsid w:val="008424A1"/>
    <w:rsid w:val="008424B2"/>
    <w:rsid w:val="0084250B"/>
    <w:rsid w:val="008428E2"/>
    <w:rsid w:val="00842A4B"/>
    <w:rsid w:val="00842CDD"/>
    <w:rsid w:val="00843149"/>
    <w:rsid w:val="00843235"/>
    <w:rsid w:val="00843534"/>
    <w:rsid w:val="00843CE0"/>
    <w:rsid w:val="00843F0A"/>
    <w:rsid w:val="008445A7"/>
    <w:rsid w:val="00844E8D"/>
    <w:rsid w:val="0084508F"/>
    <w:rsid w:val="00845372"/>
    <w:rsid w:val="008453E3"/>
    <w:rsid w:val="00845542"/>
    <w:rsid w:val="008457B3"/>
    <w:rsid w:val="008458A6"/>
    <w:rsid w:val="00845A4C"/>
    <w:rsid w:val="00845BBA"/>
    <w:rsid w:val="00845E5B"/>
    <w:rsid w:val="00845F84"/>
    <w:rsid w:val="0084656C"/>
    <w:rsid w:val="0084658B"/>
    <w:rsid w:val="008467FE"/>
    <w:rsid w:val="008477C2"/>
    <w:rsid w:val="00847B49"/>
    <w:rsid w:val="00850050"/>
    <w:rsid w:val="0085110D"/>
    <w:rsid w:val="008512C6"/>
    <w:rsid w:val="0085146C"/>
    <w:rsid w:val="00851732"/>
    <w:rsid w:val="00851967"/>
    <w:rsid w:val="00851BF8"/>
    <w:rsid w:val="00851CFB"/>
    <w:rsid w:val="00852A06"/>
    <w:rsid w:val="00852A1C"/>
    <w:rsid w:val="00852BA1"/>
    <w:rsid w:val="00853037"/>
    <w:rsid w:val="008531FB"/>
    <w:rsid w:val="008534C8"/>
    <w:rsid w:val="00853821"/>
    <w:rsid w:val="00853CA1"/>
    <w:rsid w:val="00854045"/>
    <w:rsid w:val="008541BA"/>
    <w:rsid w:val="0085424C"/>
    <w:rsid w:val="0085512F"/>
    <w:rsid w:val="008551B9"/>
    <w:rsid w:val="008553CF"/>
    <w:rsid w:val="00855422"/>
    <w:rsid w:val="008554FE"/>
    <w:rsid w:val="00855938"/>
    <w:rsid w:val="00855C9C"/>
    <w:rsid w:val="00856141"/>
    <w:rsid w:val="008562BE"/>
    <w:rsid w:val="008564B7"/>
    <w:rsid w:val="00856AB6"/>
    <w:rsid w:val="00856F48"/>
    <w:rsid w:val="00856F5F"/>
    <w:rsid w:val="008573C3"/>
    <w:rsid w:val="0085778B"/>
    <w:rsid w:val="00857D1E"/>
    <w:rsid w:val="00857EA0"/>
    <w:rsid w:val="00857F41"/>
    <w:rsid w:val="008604B6"/>
    <w:rsid w:val="008604BF"/>
    <w:rsid w:val="00860686"/>
    <w:rsid w:val="00860795"/>
    <w:rsid w:val="00860D0E"/>
    <w:rsid w:val="00861561"/>
    <w:rsid w:val="00861626"/>
    <w:rsid w:val="00861653"/>
    <w:rsid w:val="00861915"/>
    <w:rsid w:val="00861C1A"/>
    <w:rsid w:val="00861F2B"/>
    <w:rsid w:val="00862455"/>
    <w:rsid w:val="00862960"/>
    <w:rsid w:val="00862E2B"/>
    <w:rsid w:val="0086311A"/>
    <w:rsid w:val="0086332A"/>
    <w:rsid w:val="00863A0C"/>
    <w:rsid w:val="00863E17"/>
    <w:rsid w:val="00863E61"/>
    <w:rsid w:val="008642E0"/>
    <w:rsid w:val="0086500D"/>
    <w:rsid w:val="008651AA"/>
    <w:rsid w:val="008652E0"/>
    <w:rsid w:val="0086567F"/>
    <w:rsid w:val="00865925"/>
    <w:rsid w:val="00865B6A"/>
    <w:rsid w:val="00866247"/>
    <w:rsid w:val="0086627E"/>
    <w:rsid w:val="008662CF"/>
    <w:rsid w:val="008662F6"/>
    <w:rsid w:val="00866959"/>
    <w:rsid w:val="008669A5"/>
    <w:rsid w:val="00866B7F"/>
    <w:rsid w:val="008676C9"/>
    <w:rsid w:val="00867835"/>
    <w:rsid w:val="00867B6E"/>
    <w:rsid w:val="00867B71"/>
    <w:rsid w:val="0087042B"/>
    <w:rsid w:val="00870772"/>
    <w:rsid w:val="008707BF"/>
    <w:rsid w:val="00870887"/>
    <w:rsid w:val="00870F7D"/>
    <w:rsid w:val="00871298"/>
    <w:rsid w:val="008715FA"/>
    <w:rsid w:val="008716E7"/>
    <w:rsid w:val="008716F1"/>
    <w:rsid w:val="008719FC"/>
    <w:rsid w:val="00871D14"/>
    <w:rsid w:val="00872034"/>
    <w:rsid w:val="0087224A"/>
    <w:rsid w:val="00872323"/>
    <w:rsid w:val="00872333"/>
    <w:rsid w:val="008729F0"/>
    <w:rsid w:val="00872E98"/>
    <w:rsid w:val="00873206"/>
    <w:rsid w:val="0087320C"/>
    <w:rsid w:val="0087329B"/>
    <w:rsid w:val="00873649"/>
    <w:rsid w:val="00873C23"/>
    <w:rsid w:val="00874204"/>
    <w:rsid w:val="00874373"/>
    <w:rsid w:val="00874454"/>
    <w:rsid w:val="00874A8F"/>
    <w:rsid w:val="00874BF5"/>
    <w:rsid w:val="00875BBF"/>
    <w:rsid w:val="00875C41"/>
    <w:rsid w:val="00875FD3"/>
    <w:rsid w:val="008769BB"/>
    <w:rsid w:val="008770AA"/>
    <w:rsid w:val="00877512"/>
    <w:rsid w:val="0087751C"/>
    <w:rsid w:val="0087771C"/>
    <w:rsid w:val="008777A3"/>
    <w:rsid w:val="008779BD"/>
    <w:rsid w:val="00877B67"/>
    <w:rsid w:val="0088046A"/>
    <w:rsid w:val="0088055D"/>
    <w:rsid w:val="008805D2"/>
    <w:rsid w:val="00881448"/>
    <w:rsid w:val="00881761"/>
    <w:rsid w:val="00881DAC"/>
    <w:rsid w:val="00882003"/>
    <w:rsid w:val="008822A4"/>
    <w:rsid w:val="00882487"/>
    <w:rsid w:val="00882592"/>
    <w:rsid w:val="00882BA7"/>
    <w:rsid w:val="00882F41"/>
    <w:rsid w:val="0088322A"/>
    <w:rsid w:val="008833B4"/>
    <w:rsid w:val="008834A3"/>
    <w:rsid w:val="00883845"/>
    <w:rsid w:val="00883A8F"/>
    <w:rsid w:val="00883F9A"/>
    <w:rsid w:val="008842A7"/>
    <w:rsid w:val="00884A59"/>
    <w:rsid w:val="00884B7C"/>
    <w:rsid w:val="00884CA2"/>
    <w:rsid w:val="00885628"/>
    <w:rsid w:val="00885B07"/>
    <w:rsid w:val="0088606D"/>
    <w:rsid w:val="00886288"/>
    <w:rsid w:val="00886642"/>
    <w:rsid w:val="00886C5C"/>
    <w:rsid w:val="0088703F"/>
    <w:rsid w:val="0088723E"/>
    <w:rsid w:val="008872F7"/>
    <w:rsid w:val="00887B71"/>
    <w:rsid w:val="00887CAE"/>
    <w:rsid w:val="00887DDF"/>
    <w:rsid w:val="00890052"/>
    <w:rsid w:val="008901F1"/>
    <w:rsid w:val="008902B4"/>
    <w:rsid w:val="00890398"/>
    <w:rsid w:val="00890741"/>
    <w:rsid w:val="0089105B"/>
    <w:rsid w:val="0089120A"/>
    <w:rsid w:val="008912B9"/>
    <w:rsid w:val="0089175F"/>
    <w:rsid w:val="00891B73"/>
    <w:rsid w:val="0089204B"/>
    <w:rsid w:val="00892357"/>
    <w:rsid w:val="00893B45"/>
    <w:rsid w:val="00893DB0"/>
    <w:rsid w:val="008943AD"/>
    <w:rsid w:val="00894D61"/>
    <w:rsid w:val="008952CD"/>
    <w:rsid w:val="0089600F"/>
    <w:rsid w:val="00896D1D"/>
    <w:rsid w:val="00896ECB"/>
    <w:rsid w:val="008972B2"/>
    <w:rsid w:val="0089785A"/>
    <w:rsid w:val="00897BDB"/>
    <w:rsid w:val="00897DAD"/>
    <w:rsid w:val="00897DDF"/>
    <w:rsid w:val="008A041C"/>
    <w:rsid w:val="008A0649"/>
    <w:rsid w:val="008A0ABC"/>
    <w:rsid w:val="008A12CB"/>
    <w:rsid w:val="008A1BAB"/>
    <w:rsid w:val="008A2173"/>
    <w:rsid w:val="008A2215"/>
    <w:rsid w:val="008A2A1D"/>
    <w:rsid w:val="008A2AA5"/>
    <w:rsid w:val="008A2CF7"/>
    <w:rsid w:val="008A2D03"/>
    <w:rsid w:val="008A35A4"/>
    <w:rsid w:val="008A361D"/>
    <w:rsid w:val="008A3706"/>
    <w:rsid w:val="008A37D7"/>
    <w:rsid w:val="008A3EB5"/>
    <w:rsid w:val="008A3F8C"/>
    <w:rsid w:val="008A417D"/>
    <w:rsid w:val="008A4497"/>
    <w:rsid w:val="008A45BB"/>
    <w:rsid w:val="008A4731"/>
    <w:rsid w:val="008A4946"/>
    <w:rsid w:val="008A4C1F"/>
    <w:rsid w:val="008A4DD2"/>
    <w:rsid w:val="008A4EC7"/>
    <w:rsid w:val="008A5A1A"/>
    <w:rsid w:val="008A5C82"/>
    <w:rsid w:val="008A5D3E"/>
    <w:rsid w:val="008A5E7C"/>
    <w:rsid w:val="008A61CE"/>
    <w:rsid w:val="008A62F3"/>
    <w:rsid w:val="008A688D"/>
    <w:rsid w:val="008A690F"/>
    <w:rsid w:val="008A6D41"/>
    <w:rsid w:val="008A734B"/>
    <w:rsid w:val="008A74F3"/>
    <w:rsid w:val="008A773D"/>
    <w:rsid w:val="008A776D"/>
    <w:rsid w:val="008A77F3"/>
    <w:rsid w:val="008A7F08"/>
    <w:rsid w:val="008B01A5"/>
    <w:rsid w:val="008B03D6"/>
    <w:rsid w:val="008B0821"/>
    <w:rsid w:val="008B0959"/>
    <w:rsid w:val="008B0B81"/>
    <w:rsid w:val="008B0CB1"/>
    <w:rsid w:val="008B0CE3"/>
    <w:rsid w:val="008B0E14"/>
    <w:rsid w:val="008B10DB"/>
    <w:rsid w:val="008B136D"/>
    <w:rsid w:val="008B1575"/>
    <w:rsid w:val="008B1901"/>
    <w:rsid w:val="008B2043"/>
    <w:rsid w:val="008B2460"/>
    <w:rsid w:val="008B2D4E"/>
    <w:rsid w:val="008B2E18"/>
    <w:rsid w:val="008B2F15"/>
    <w:rsid w:val="008B2FA9"/>
    <w:rsid w:val="008B3162"/>
    <w:rsid w:val="008B3DFA"/>
    <w:rsid w:val="008B3E53"/>
    <w:rsid w:val="008B3EE5"/>
    <w:rsid w:val="008B4645"/>
    <w:rsid w:val="008B4713"/>
    <w:rsid w:val="008B48BA"/>
    <w:rsid w:val="008B4BFE"/>
    <w:rsid w:val="008B5032"/>
    <w:rsid w:val="008B5077"/>
    <w:rsid w:val="008B537D"/>
    <w:rsid w:val="008B5687"/>
    <w:rsid w:val="008B597F"/>
    <w:rsid w:val="008B5EA6"/>
    <w:rsid w:val="008B5F10"/>
    <w:rsid w:val="008B5FFC"/>
    <w:rsid w:val="008B60E7"/>
    <w:rsid w:val="008B631E"/>
    <w:rsid w:val="008B6417"/>
    <w:rsid w:val="008B67B4"/>
    <w:rsid w:val="008B690B"/>
    <w:rsid w:val="008B701C"/>
    <w:rsid w:val="008B76B7"/>
    <w:rsid w:val="008B7853"/>
    <w:rsid w:val="008B7885"/>
    <w:rsid w:val="008B7EB9"/>
    <w:rsid w:val="008C0058"/>
    <w:rsid w:val="008C0147"/>
    <w:rsid w:val="008C01CF"/>
    <w:rsid w:val="008C01F9"/>
    <w:rsid w:val="008C0239"/>
    <w:rsid w:val="008C04F0"/>
    <w:rsid w:val="008C04FE"/>
    <w:rsid w:val="008C0899"/>
    <w:rsid w:val="008C0958"/>
    <w:rsid w:val="008C0C3F"/>
    <w:rsid w:val="008C0F10"/>
    <w:rsid w:val="008C1388"/>
    <w:rsid w:val="008C16F4"/>
    <w:rsid w:val="008C1BA2"/>
    <w:rsid w:val="008C1BB8"/>
    <w:rsid w:val="008C243A"/>
    <w:rsid w:val="008C266D"/>
    <w:rsid w:val="008C286C"/>
    <w:rsid w:val="008C2B04"/>
    <w:rsid w:val="008C2B3E"/>
    <w:rsid w:val="008C2DD9"/>
    <w:rsid w:val="008C33BC"/>
    <w:rsid w:val="008C3FEC"/>
    <w:rsid w:val="008C43E3"/>
    <w:rsid w:val="008C44C4"/>
    <w:rsid w:val="008C4F2F"/>
    <w:rsid w:val="008C5043"/>
    <w:rsid w:val="008C51CE"/>
    <w:rsid w:val="008C52BC"/>
    <w:rsid w:val="008C54F5"/>
    <w:rsid w:val="008C5619"/>
    <w:rsid w:val="008C62DE"/>
    <w:rsid w:val="008C689D"/>
    <w:rsid w:val="008C6B37"/>
    <w:rsid w:val="008C6D68"/>
    <w:rsid w:val="008C6DCE"/>
    <w:rsid w:val="008C73D0"/>
    <w:rsid w:val="008C76C0"/>
    <w:rsid w:val="008C77B3"/>
    <w:rsid w:val="008C77EB"/>
    <w:rsid w:val="008C7928"/>
    <w:rsid w:val="008C79DF"/>
    <w:rsid w:val="008C7AC7"/>
    <w:rsid w:val="008C7C82"/>
    <w:rsid w:val="008C7DAC"/>
    <w:rsid w:val="008D0809"/>
    <w:rsid w:val="008D0B10"/>
    <w:rsid w:val="008D0F93"/>
    <w:rsid w:val="008D0FA8"/>
    <w:rsid w:val="008D1662"/>
    <w:rsid w:val="008D16A3"/>
    <w:rsid w:val="008D16C3"/>
    <w:rsid w:val="008D199E"/>
    <w:rsid w:val="008D1BA9"/>
    <w:rsid w:val="008D1D37"/>
    <w:rsid w:val="008D206E"/>
    <w:rsid w:val="008D233C"/>
    <w:rsid w:val="008D2A3F"/>
    <w:rsid w:val="008D2AE3"/>
    <w:rsid w:val="008D2C9B"/>
    <w:rsid w:val="008D2E29"/>
    <w:rsid w:val="008D32B9"/>
    <w:rsid w:val="008D394D"/>
    <w:rsid w:val="008D4030"/>
    <w:rsid w:val="008D4058"/>
    <w:rsid w:val="008D4273"/>
    <w:rsid w:val="008D440F"/>
    <w:rsid w:val="008D441C"/>
    <w:rsid w:val="008D4927"/>
    <w:rsid w:val="008D4980"/>
    <w:rsid w:val="008D4B24"/>
    <w:rsid w:val="008D4D99"/>
    <w:rsid w:val="008D4E09"/>
    <w:rsid w:val="008D4F37"/>
    <w:rsid w:val="008D50F8"/>
    <w:rsid w:val="008D518A"/>
    <w:rsid w:val="008D52B9"/>
    <w:rsid w:val="008D572E"/>
    <w:rsid w:val="008D6138"/>
    <w:rsid w:val="008D615F"/>
    <w:rsid w:val="008D67F3"/>
    <w:rsid w:val="008D689D"/>
    <w:rsid w:val="008D69E9"/>
    <w:rsid w:val="008D6E3A"/>
    <w:rsid w:val="008D6F15"/>
    <w:rsid w:val="008D7188"/>
    <w:rsid w:val="008D739B"/>
    <w:rsid w:val="008D7995"/>
    <w:rsid w:val="008D7ABF"/>
    <w:rsid w:val="008D7DC0"/>
    <w:rsid w:val="008E163B"/>
    <w:rsid w:val="008E1AC3"/>
    <w:rsid w:val="008E1AF6"/>
    <w:rsid w:val="008E22EB"/>
    <w:rsid w:val="008E22FB"/>
    <w:rsid w:val="008E2A02"/>
    <w:rsid w:val="008E2AE2"/>
    <w:rsid w:val="008E2CA3"/>
    <w:rsid w:val="008E2E6E"/>
    <w:rsid w:val="008E2E8C"/>
    <w:rsid w:val="008E32AB"/>
    <w:rsid w:val="008E35E6"/>
    <w:rsid w:val="008E37F3"/>
    <w:rsid w:val="008E387E"/>
    <w:rsid w:val="008E3C2B"/>
    <w:rsid w:val="008E3DE8"/>
    <w:rsid w:val="008E4096"/>
    <w:rsid w:val="008E409C"/>
    <w:rsid w:val="008E414F"/>
    <w:rsid w:val="008E4A00"/>
    <w:rsid w:val="008E4A69"/>
    <w:rsid w:val="008E4EA8"/>
    <w:rsid w:val="008E5021"/>
    <w:rsid w:val="008E52A5"/>
    <w:rsid w:val="008E57F6"/>
    <w:rsid w:val="008E5C17"/>
    <w:rsid w:val="008E5E54"/>
    <w:rsid w:val="008E6C44"/>
    <w:rsid w:val="008E7203"/>
    <w:rsid w:val="008E7501"/>
    <w:rsid w:val="008E774E"/>
    <w:rsid w:val="008E789E"/>
    <w:rsid w:val="008E7AED"/>
    <w:rsid w:val="008E7E23"/>
    <w:rsid w:val="008E7F96"/>
    <w:rsid w:val="008F0266"/>
    <w:rsid w:val="008F0440"/>
    <w:rsid w:val="008F0499"/>
    <w:rsid w:val="008F0722"/>
    <w:rsid w:val="008F07CA"/>
    <w:rsid w:val="008F0C9E"/>
    <w:rsid w:val="008F0EDD"/>
    <w:rsid w:val="008F1676"/>
    <w:rsid w:val="008F1BBA"/>
    <w:rsid w:val="008F1C3C"/>
    <w:rsid w:val="008F1EBB"/>
    <w:rsid w:val="008F1F62"/>
    <w:rsid w:val="008F1FC3"/>
    <w:rsid w:val="008F21D0"/>
    <w:rsid w:val="008F236F"/>
    <w:rsid w:val="008F23C3"/>
    <w:rsid w:val="008F23D3"/>
    <w:rsid w:val="008F2862"/>
    <w:rsid w:val="008F291F"/>
    <w:rsid w:val="008F2972"/>
    <w:rsid w:val="008F2B30"/>
    <w:rsid w:val="008F2C47"/>
    <w:rsid w:val="008F309A"/>
    <w:rsid w:val="008F3356"/>
    <w:rsid w:val="008F3402"/>
    <w:rsid w:val="008F3B15"/>
    <w:rsid w:val="008F48D1"/>
    <w:rsid w:val="008F4C20"/>
    <w:rsid w:val="008F5071"/>
    <w:rsid w:val="008F536A"/>
    <w:rsid w:val="008F5414"/>
    <w:rsid w:val="008F55E0"/>
    <w:rsid w:val="008F6180"/>
    <w:rsid w:val="008F68B2"/>
    <w:rsid w:val="008F6AF1"/>
    <w:rsid w:val="008F6BB8"/>
    <w:rsid w:val="008F6DCD"/>
    <w:rsid w:val="008F74F5"/>
    <w:rsid w:val="009001C0"/>
    <w:rsid w:val="0090046B"/>
    <w:rsid w:val="00900579"/>
    <w:rsid w:val="00900F61"/>
    <w:rsid w:val="0090102A"/>
    <w:rsid w:val="009015F4"/>
    <w:rsid w:val="00901A31"/>
    <w:rsid w:val="00901C37"/>
    <w:rsid w:val="00902198"/>
    <w:rsid w:val="009022DD"/>
    <w:rsid w:val="00902540"/>
    <w:rsid w:val="009026AD"/>
    <w:rsid w:val="00903003"/>
    <w:rsid w:val="0090308A"/>
    <w:rsid w:val="0090324E"/>
    <w:rsid w:val="0090330D"/>
    <w:rsid w:val="0090336D"/>
    <w:rsid w:val="009033FD"/>
    <w:rsid w:val="009035FD"/>
    <w:rsid w:val="00903DF1"/>
    <w:rsid w:val="00903F43"/>
    <w:rsid w:val="00903F59"/>
    <w:rsid w:val="00904004"/>
    <w:rsid w:val="00904267"/>
    <w:rsid w:val="0090440A"/>
    <w:rsid w:val="00904575"/>
    <w:rsid w:val="0090492F"/>
    <w:rsid w:val="00904A2E"/>
    <w:rsid w:val="00904D3A"/>
    <w:rsid w:val="00905072"/>
    <w:rsid w:val="00905273"/>
    <w:rsid w:val="009052CB"/>
    <w:rsid w:val="00905335"/>
    <w:rsid w:val="00905AD8"/>
    <w:rsid w:val="00905B02"/>
    <w:rsid w:val="00905D2C"/>
    <w:rsid w:val="00905F92"/>
    <w:rsid w:val="00906316"/>
    <w:rsid w:val="00906A27"/>
    <w:rsid w:val="00906A39"/>
    <w:rsid w:val="00906B61"/>
    <w:rsid w:val="0090747F"/>
    <w:rsid w:val="009079EF"/>
    <w:rsid w:val="00907C44"/>
    <w:rsid w:val="009100A3"/>
    <w:rsid w:val="0091069D"/>
    <w:rsid w:val="009113A1"/>
    <w:rsid w:val="0091147A"/>
    <w:rsid w:val="009120B8"/>
    <w:rsid w:val="00912D4B"/>
    <w:rsid w:val="0091313E"/>
    <w:rsid w:val="009135ED"/>
    <w:rsid w:val="009137CA"/>
    <w:rsid w:val="0091404E"/>
    <w:rsid w:val="00914A35"/>
    <w:rsid w:val="00914B85"/>
    <w:rsid w:val="00914CA3"/>
    <w:rsid w:val="00915A24"/>
    <w:rsid w:val="00915C4C"/>
    <w:rsid w:val="00915EA7"/>
    <w:rsid w:val="00915FBA"/>
    <w:rsid w:val="00916A86"/>
    <w:rsid w:val="00917104"/>
    <w:rsid w:val="00917542"/>
    <w:rsid w:val="009176A7"/>
    <w:rsid w:val="00917C01"/>
    <w:rsid w:val="009200A3"/>
    <w:rsid w:val="00920490"/>
    <w:rsid w:val="009205A2"/>
    <w:rsid w:val="009207C4"/>
    <w:rsid w:val="00920E13"/>
    <w:rsid w:val="00920FF7"/>
    <w:rsid w:val="0092113F"/>
    <w:rsid w:val="009214C6"/>
    <w:rsid w:val="009214E4"/>
    <w:rsid w:val="00921DC9"/>
    <w:rsid w:val="00921EB6"/>
    <w:rsid w:val="00921FB8"/>
    <w:rsid w:val="00922050"/>
    <w:rsid w:val="009221A5"/>
    <w:rsid w:val="00923232"/>
    <w:rsid w:val="009232D2"/>
    <w:rsid w:val="0092349F"/>
    <w:rsid w:val="009234E5"/>
    <w:rsid w:val="00923674"/>
    <w:rsid w:val="00923946"/>
    <w:rsid w:val="00923B03"/>
    <w:rsid w:val="00924692"/>
    <w:rsid w:val="00924B2F"/>
    <w:rsid w:val="00924E82"/>
    <w:rsid w:val="0092532C"/>
    <w:rsid w:val="009257BC"/>
    <w:rsid w:val="00925909"/>
    <w:rsid w:val="0092630C"/>
    <w:rsid w:val="00926A98"/>
    <w:rsid w:val="00926E28"/>
    <w:rsid w:val="00927AA6"/>
    <w:rsid w:val="00927BAD"/>
    <w:rsid w:val="00927D87"/>
    <w:rsid w:val="00927F1E"/>
    <w:rsid w:val="0093022A"/>
    <w:rsid w:val="009304BC"/>
    <w:rsid w:val="009306D2"/>
    <w:rsid w:val="00930AC1"/>
    <w:rsid w:val="00930BF4"/>
    <w:rsid w:val="0093185A"/>
    <w:rsid w:val="009318A2"/>
    <w:rsid w:val="00932015"/>
    <w:rsid w:val="00932045"/>
    <w:rsid w:val="0093266C"/>
    <w:rsid w:val="00932923"/>
    <w:rsid w:val="00932C96"/>
    <w:rsid w:val="009331D0"/>
    <w:rsid w:val="009334D9"/>
    <w:rsid w:val="00933880"/>
    <w:rsid w:val="00933B93"/>
    <w:rsid w:val="009341D8"/>
    <w:rsid w:val="0093455D"/>
    <w:rsid w:val="009347D8"/>
    <w:rsid w:val="0093482D"/>
    <w:rsid w:val="009349CC"/>
    <w:rsid w:val="00934B1A"/>
    <w:rsid w:val="00934CDF"/>
    <w:rsid w:val="00935619"/>
    <w:rsid w:val="009356E0"/>
    <w:rsid w:val="009359AE"/>
    <w:rsid w:val="00935A6A"/>
    <w:rsid w:val="00936702"/>
    <w:rsid w:val="00936A70"/>
    <w:rsid w:val="009374E1"/>
    <w:rsid w:val="0093765B"/>
    <w:rsid w:val="009376C8"/>
    <w:rsid w:val="00937B05"/>
    <w:rsid w:val="00937B0E"/>
    <w:rsid w:val="00940214"/>
    <w:rsid w:val="009407DF"/>
    <w:rsid w:val="00940A5B"/>
    <w:rsid w:val="00941250"/>
    <w:rsid w:val="00941784"/>
    <w:rsid w:val="00941E60"/>
    <w:rsid w:val="00941E89"/>
    <w:rsid w:val="009425C7"/>
    <w:rsid w:val="0094288F"/>
    <w:rsid w:val="009429EA"/>
    <w:rsid w:val="00942A07"/>
    <w:rsid w:val="00942ADB"/>
    <w:rsid w:val="00942B2D"/>
    <w:rsid w:val="00942F5A"/>
    <w:rsid w:val="00943286"/>
    <w:rsid w:val="009433E2"/>
    <w:rsid w:val="00943A1F"/>
    <w:rsid w:val="00943DE7"/>
    <w:rsid w:val="00944076"/>
    <w:rsid w:val="009441E0"/>
    <w:rsid w:val="0094445E"/>
    <w:rsid w:val="00944E5F"/>
    <w:rsid w:val="00945353"/>
    <w:rsid w:val="00945517"/>
    <w:rsid w:val="00945ABA"/>
    <w:rsid w:val="00945EE4"/>
    <w:rsid w:val="00945F0A"/>
    <w:rsid w:val="00945F52"/>
    <w:rsid w:val="009463A4"/>
    <w:rsid w:val="00946AAE"/>
    <w:rsid w:val="00946C9A"/>
    <w:rsid w:val="009472CA"/>
    <w:rsid w:val="0094782C"/>
    <w:rsid w:val="0094783F"/>
    <w:rsid w:val="00947A8C"/>
    <w:rsid w:val="0095018B"/>
    <w:rsid w:val="009502C6"/>
    <w:rsid w:val="00950545"/>
    <w:rsid w:val="009505DE"/>
    <w:rsid w:val="00950607"/>
    <w:rsid w:val="00950E66"/>
    <w:rsid w:val="00951119"/>
    <w:rsid w:val="009514B7"/>
    <w:rsid w:val="00951749"/>
    <w:rsid w:val="009517B6"/>
    <w:rsid w:val="00951BD8"/>
    <w:rsid w:val="00951DF6"/>
    <w:rsid w:val="00951E79"/>
    <w:rsid w:val="00951F0E"/>
    <w:rsid w:val="0095391D"/>
    <w:rsid w:val="00953A77"/>
    <w:rsid w:val="00953AEC"/>
    <w:rsid w:val="00953B48"/>
    <w:rsid w:val="00953ED8"/>
    <w:rsid w:val="009544DE"/>
    <w:rsid w:val="0095452A"/>
    <w:rsid w:val="00954E6B"/>
    <w:rsid w:val="00955671"/>
    <w:rsid w:val="0095569F"/>
    <w:rsid w:val="009558A2"/>
    <w:rsid w:val="009558DD"/>
    <w:rsid w:val="00955B79"/>
    <w:rsid w:val="00955F25"/>
    <w:rsid w:val="0095607A"/>
    <w:rsid w:val="009562DC"/>
    <w:rsid w:val="0095650D"/>
    <w:rsid w:val="0095661C"/>
    <w:rsid w:val="00956BA9"/>
    <w:rsid w:val="00957514"/>
    <w:rsid w:val="009575E1"/>
    <w:rsid w:val="00957704"/>
    <w:rsid w:val="0096014B"/>
    <w:rsid w:val="009607AD"/>
    <w:rsid w:val="0096081B"/>
    <w:rsid w:val="00960D51"/>
    <w:rsid w:val="0096128E"/>
    <w:rsid w:val="00961494"/>
    <w:rsid w:val="00961635"/>
    <w:rsid w:val="0096177C"/>
    <w:rsid w:val="0096269B"/>
    <w:rsid w:val="00962AFB"/>
    <w:rsid w:val="00962D37"/>
    <w:rsid w:val="00963A12"/>
    <w:rsid w:val="00963ADB"/>
    <w:rsid w:val="00963DB1"/>
    <w:rsid w:val="00963F9A"/>
    <w:rsid w:val="0096406B"/>
    <w:rsid w:val="00964559"/>
    <w:rsid w:val="009646FB"/>
    <w:rsid w:val="00964758"/>
    <w:rsid w:val="00964907"/>
    <w:rsid w:val="00965060"/>
    <w:rsid w:val="00965287"/>
    <w:rsid w:val="009653C8"/>
    <w:rsid w:val="009653FD"/>
    <w:rsid w:val="00965716"/>
    <w:rsid w:val="00965927"/>
    <w:rsid w:val="00965C18"/>
    <w:rsid w:val="00965C1F"/>
    <w:rsid w:val="00965DB1"/>
    <w:rsid w:val="00965DD4"/>
    <w:rsid w:val="009663AB"/>
    <w:rsid w:val="009663ED"/>
    <w:rsid w:val="009664CB"/>
    <w:rsid w:val="009665AC"/>
    <w:rsid w:val="00966BDF"/>
    <w:rsid w:val="00966D5F"/>
    <w:rsid w:val="00966FC6"/>
    <w:rsid w:val="0096709A"/>
    <w:rsid w:val="00967150"/>
    <w:rsid w:val="009673A6"/>
    <w:rsid w:val="009673C9"/>
    <w:rsid w:val="0096754E"/>
    <w:rsid w:val="00967671"/>
    <w:rsid w:val="00967CDA"/>
    <w:rsid w:val="009704D1"/>
    <w:rsid w:val="009705C5"/>
    <w:rsid w:val="009705F2"/>
    <w:rsid w:val="009705F8"/>
    <w:rsid w:val="009711A4"/>
    <w:rsid w:val="0097137C"/>
    <w:rsid w:val="0097198D"/>
    <w:rsid w:val="009724A9"/>
    <w:rsid w:val="0097276B"/>
    <w:rsid w:val="00972972"/>
    <w:rsid w:val="00972B55"/>
    <w:rsid w:val="00972B9B"/>
    <w:rsid w:val="00972BBE"/>
    <w:rsid w:val="00972C51"/>
    <w:rsid w:val="00972C5A"/>
    <w:rsid w:val="00972CCA"/>
    <w:rsid w:val="009734A2"/>
    <w:rsid w:val="0097350D"/>
    <w:rsid w:val="009735EE"/>
    <w:rsid w:val="0097392D"/>
    <w:rsid w:val="00973B4C"/>
    <w:rsid w:val="00973B73"/>
    <w:rsid w:val="00973EF0"/>
    <w:rsid w:val="009741C7"/>
    <w:rsid w:val="0097471E"/>
    <w:rsid w:val="00974DBA"/>
    <w:rsid w:val="00975994"/>
    <w:rsid w:val="009759C2"/>
    <w:rsid w:val="00975A2D"/>
    <w:rsid w:val="00975B53"/>
    <w:rsid w:val="00975B92"/>
    <w:rsid w:val="00975D2C"/>
    <w:rsid w:val="00976111"/>
    <w:rsid w:val="0097622F"/>
    <w:rsid w:val="009765AB"/>
    <w:rsid w:val="00976609"/>
    <w:rsid w:val="00976798"/>
    <w:rsid w:val="00976B19"/>
    <w:rsid w:val="00976FC2"/>
    <w:rsid w:val="009771B7"/>
    <w:rsid w:val="00977928"/>
    <w:rsid w:val="00977A0B"/>
    <w:rsid w:val="00977A44"/>
    <w:rsid w:val="00977B89"/>
    <w:rsid w:val="0098039C"/>
    <w:rsid w:val="0098054F"/>
    <w:rsid w:val="009806B7"/>
    <w:rsid w:val="00980D41"/>
    <w:rsid w:val="00981434"/>
    <w:rsid w:val="00981A5B"/>
    <w:rsid w:val="00981C1A"/>
    <w:rsid w:val="009823A8"/>
    <w:rsid w:val="00982EFB"/>
    <w:rsid w:val="0098321C"/>
    <w:rsid w:val="009835A6"/>
    <w:rsid w:val="009836B4"/>
    <w:rsid w:val="009836EF"/>
    <w:rsid w:val="009838E6"/>
    <w:rsid w:val="00983FB0"/>
    <w:rsid w:val="00984387"/>
    <w:rsid w:val="009846C7"/>
    <w:rsid w:val="00984C63"/>
    <w:rsid w:val="00984DAB"/>
    <w:rsid w:val="0098528D"/>
    <w:rsid w:val="009854E3"/>
    <w:rsid w:val="00985690"/>
    <w:rsid w:val="00985B07"/>
    <w:rsid w:val="00985F02"/>
    <w:rsid w:val="009861BC"/>
    <w:rsid w:val="009865F8"/>
    <w:rsid w:val="00986815"/>
    <w:rsid w:val="009869E8"/>
    <w:rsid w:val="00986AEF"/>
    <w:rsid w:val="00987349"/>
    <w:rsid w:val="00987461"/>
    <w:rsid w:val="00987A5A"/>
    <w:rsid w:val="00987AF0"/>
    <w:rsid w:val="00987C81"/>
    <w:rsid w:val="00987E14"/>
    <w:rsid w:val="00990060"/>
    <w:rsid w:val="00990497"/>
    <w:rsid w:val="009905ED"/>
    <w:rsid w:val="0099082C"/>
    <w:rsid w:val="00990AFD"/>
    <w:rsid w:val="00990D91"/>
    <w:rsid w:val="0099161E"/>
    <w:rsid w:val="00991DCE"/>
    <w:rsid w:val="00991EB6"/>
    <w:rsid w:val="009922A5"/>
    <w:rsid w:val="00992706"/>
    <w:rsid w:val="00992803"/>
    <w:rsid w:val="00992D59"/>
    <w:rsid w:val="0099320E"/>
    <w:rsid w:val="0099322F"/>
    <w:rsid w:val="00993514"/>
    <w:rsid w:val="00993970"/>
    <w:rsid w:val="00994095"/>
    <w:rsid w:val="009941F0"/>
    <w:rsid w:val="0099428D"/>
    <w:rsid w:val="00994316"/>
    <w:rsid w:val="009944C4"/>
    <w:rsid w:val="00994630"/>
    <w:rsid w:val="00994767"/>
    <w:rsid w:val="009947A8"/>
    <w:rsid w:val="00994B96"/>
    <w:rsid w:val="009950F4"/>
    <w:rsid w:val="009951FD"/>
    <w:rsid w:val="00995391"/>
    <w:rsid w:val="00995946"/>
    <w:rsid w:val="00995B6D"/>
    <w:rsid w:val="00996157"/>
    <w:rsid w:val="009965C5"/>
    <w:rsid w:val="00996845"/>
    <w:rsid w:val="00997CD9"/>
    <w:rsid w:val="009A0044"/>
    <w:rsid w:val="009A082A"/>
    <w:rsid w:val="009A0966"/>
    <w:rsid w:val="009A0970"/>
    <w:rsid w:val="009A0AF8"/>
    <w:rsid w:val="009A0B31"/>
    <w:rsid w:val="009A0F56"/>
    <w:rsid w:val="009A1015"/>
    <w:rsid w:val="009A1E51"/>
    <w:rsid w:val="009A21BB"/>
    <w:rsid w:val="009A22B0"/>
    <w:rsid w:val="009A2300"/>
    <w:rsid w:val="009A23CB"/>
    <w:rsid w:val="009A25A6"/>
    <w:rsid w:val="009A26B2"/>
    <w:rsid w:val="009A2A53"/>
    <w:rsid w:val="009A2DC4"/>
    <w:rsid w:val="009A2E70"/>
    <w:rsid w:val="009A2E8C"/>
    <w:rsid w:val="009A3032"/>
    <w:rsid w:val="009A33D6"/>
    <w:rsid w:val="009A3884"/>
    <w:rsid w:val="009A4613"/>
    <w:rsid w:val="009A46B0"/>
    <w:rsid w:val="009A49FC"/>
    <w:rsid w:val="009A4C44"/>
    <w:rsid w:val="009A4F96"/>
    <w:rsid w:val="009A519D"/>
    <w:rsid w:val="009A523F"/>
    <w:rsid w:val="009A53BB"/>
    <w:rsid w:val="009A5402"/>
    <w:rsid w:val="009A5683"/>
    <w:rsid w:val="009A577E"/>
    <w:rsid w:val="009A57D7"/>
    <w:rsid w:val="009A59A2"/>
    <w:rsid w:val="009A5C36"/>
    <w:rsid w:val="009A5E69"/>
    <w:rsid w:val="009A5F1C"/>
    <w:rsid w:val="009A6037"/>
    <w:rsid w:val="009A638A"/>
    <w:rsid w:val="009A672A"/>
    <w:rsid w:val="009A68BB"/>
    <w:rsid w:val="009A696D"/>
    <w:rsid w:val="009A6CBC"/>
    <w:rsid w:val="009A6F79"/>
    <w:rsid w:val="009A7402"/>
    <w:rsid w:val="009A7658"/>
    <w:rsid w:val="009A7B80"/>
    <w:rsid w:val="009B0370"/>
    <w:rsid w:val="009B07A7"/>
    <w:rsid w:val="009B0C4C"/>
    <w:rsid w:val="009B1109"/>
    <w:rsid w:val="009B15F9"/>
    <w:rsid w:val="009B1750"/>
    <w:rsid w:val="009B1790"/>
    <w:rsid w:val="009B1AB0"/>
    <w:rsid w:val="009B23F5"/>
    <w:rsid w:val="009B3323"/>
    <w:rsid w:val="009B38E6"/>
    <w:rsid w:val="009B3DE7"/>
    <w:rsid w:val="009B41A6"/>
    <w:rsid w:val="009B43F3"/>
    <w:rsid w:val="009B458C"/>
    <w:rsid w:val="009B46B8"/>
    <w:rsid w:val="009B4A26"/>
    <w:rsid w:val="009B53F7"/>
    <w:rsid w:val="009B565F"/>
    <w:rsid w:val="009B58D3"/>
    <w:rsid w:val="009B59D4"/>
    <w:rsid w:val="009B5FAD"/>
    <w:rsid w:val="009B62A6"/>
    <w:rsid w:val="009B6433"/>
    <w:rsid w:val="009B7114"/>
    <w:rsid w:val="009B730E"/>
    <w:rsid w:val="009B7388"/>
    <w:rsid w:val="009B776E"/>
    <w:rsid w:val="009C0098"/>
    <w:rsid w:val="009C0289"/>
    <w:rsid w:val="009C05D3"/>
    <w:rsid w:val="009C063A"/>
    <w:rsid w:val="009C0678"/>
    <w:rsid w:val="009C0D6B"/>
    <w:rsid w:val="009C0F3E"/>
    <w:rsid w:val="009C131F"/>
    <w:rsid w:val="009C1DB8"/>
    <w:rsid w:val="009C1E8B"/>
    <w:rsid w:val="009C2014"/>
    <w:rsid w:val="009C2D83"/>
    <w:rsid w:val="009C3875"/>
    <w:rsid w:val="009C3CD5"/>
    <w:rsid w:val="009C4854"/>
    <w:rsid w:val="009C4AD0"/>
    <w:rsid w:val="009C58D4"/>
    <w:rsid w:val="009C5C2E"/>
    <w:rsid w:val="009C5EF2"/>
    <w:rsid w:val="009C607A"/>
    <w:rsid w:val="009C6729"/>
    <w:rsid w:val="009C6D93"/>
    <w:rsid w:val="009C7219"/>
    <w:rsid w:val="009C72DF"/>
    <w:rsid w:val="009C7A2F"/>
    <w:rsid w:val="009C7CE8"/>
    <w:rsid w:val="009D0063"/>
    <w:rsid w:val="009D0342"/>
    <w:rsid w:val="009D0801"/>
    <w:rsid w:val="009D096B"/>
    <w:rsid w:val="009D0DC9"/>
    <w:rsid w:val="009D0F73"/>
    <w:rsid w:val="009D1513"/>
    <w:rsid w:val="009D1AEE"/>
    <w:rsid w:val="009D1E80"/>
    <w:rsid w:val="009D1FF5"/>
    <w:rsid w:val="009D21CB"/>
    <w:rsid w:val="009D2593"/>
    <w:rsid w:val="009D25F9"/>
    <w:rsid w:val="009D26CC"/>
    <w:rsid w:val="009D2744"/>
    <w:rsid w:val="009D27C6"/>
    <w:rsid w:val="009D2FAA"/>
    <w:rsid w:val="009D351F"/>
    <w:rsid w:val="009D371F"/>
    <w:rsid w:val="009D3C89"/>
    <w:rsid w:val="009D3CED"/>
    <w:rsid w:val="009D3D5D"/>
    <w:rsid w:val="009D3D6E"/>
    <w:rsid w:val="009D406F"/>
    <w:rsid w:val="009D4171"/>
    <w:rsid w:val="009D4A61"/>
    <w:rsid w:val="009D4AB9"/>
    <w:rsid w:val="009D4C72"/>
    <w:rsid w:val="009D4EC4"/>
    <w:rsid w:val="009D5A1B"/>
    <w:rsid w:val="009D5E4C"/>
    <w:rsid w:val="009D66BA"/>
    <w:rsid w:val="009D6B73"/>
    <w:rsid w:val="009D6DD5"/>
    <w:rsid w:val="009D7931"/>
    <w:rsid w:val="009D7B27"/>
    <w:rsid w:val="009D7EE1"/>
    <w:rsid w:val="009D7F2D"/>
    <w:rsid w:val="009E0473"/>
    <w:rsid w:val="009E0EFD"/>
    <w:rsid w:val="009E1137"/>
    <w:rsid w:val="009E113A"/>
    <w:rsid w:val="009E16DB"/>
    <w:rsid w:val="009E1E20"/>
    <w:rsid w:val="009E1F9B"/>
    <w:rsid w:val="009E1FAA"/>
    <w:rsid w:val="009E1FEB"/>
    <w:rsid w:val="009E2230"/>
    <w:rsid w:val="009E2364"/>
    <w:rsid w:val="009E2CC6"/>
    <w:rsid w:val="009E34C3"/>
    <w:rsid w:val="009E3C67"/>
    <w:rsid w:val="009E3D52"/>
    <w:rsid w:val="009E420B"/>
    <w:rsid w:val="009E446E"/>
    <w:rsid w:val="009E44FB"/>
    <w:rsid w:val="009E4603"/>
    <w:rsid w:val="009E493E"/>
    <w:rsid w:val="009E49A3"/>
    <w:rsid w:val="009E49B7"/>
    <w:rsid w:val="009E4A6B"/>
    <w:rsid w:val="009E54FC"/>
    <w:rsid w:val="009E639A"/>
    <w:rsid w:val="009E66E9"/>
    <w:rsid w:val="009E66FA"/>
    <w:rsid w:val="009E6D15"/>
    <w:rsid w:val="009E6D72"/>
    <w:rsid w:val="009E744F"/>
    <w:rsid w:val="009E752E"/>
    <w:rsid w:val="009E7995"/>
    <w:rsid w:val="009E7F72"/>
    <w:rsid w:val="009F0886"/>
    <w:rsid w:val="009F0A6C"/>
    <w:rsid w:val="009F0E4D"/>
    <w:rsid w:val="009F1854"/>
    <w:rsid w:val="009F1D9D"/>
    <w:rsid w:val="009F1FA4"/>
    <w:rsid w:val="009F236E"/>
    <w:rsid w:val="009F261B"/>
    <w:rsid w:val="009F28ED"/>
    <w:rsid w:val="009F2E6D"/>
    <w:rsid w:val="009F2FE5"/>
    <w:rsid w:val="009F3346"/>
    <w:rsid w:val="009F34BE"/>
    <w:rsid w:val="009F350A"/>
    <w:rsid w:val="009F36F1"/>
    <w:rsid w:val="009F3739"/>
    <w:rsid w:val="009F3845"/>
    <w:rsid w:val="009F3C9A"/>
    <w:rsid w:val="009F3E21"/>
    <w:rsid w:val="009F3F3A"/>
    <w:rsid w:val="009F495D"/>
    <w:rsid w:val="009F528E"/>
    <w:rsid w:val="009F5514"/>
    <w:rsid w:val="009F5549"/>
    <w:rsid w:val="009F5781"/>
    <w:rsid w:val="009F62F0"/>
    <w:rsid w:val="009F63A8"/>
    <w:rsid w:val="009F6CC0"/>
    <w:rsid w:val="009F7287"/>
    <w:rsid w:val="009F77FB"/>
    <w:rsid w:val="009F7D57"/>
    <w:rsid w:val="009F7D96"/>
    <w:rsid w:val="009F7EF2"/>
    <w:rsid w:val="009F7F6F"/>
    <w:rsid w:val="00A00375"/>
    <w:rsid w:val="00A00675"/>
    <w:rsid w:val="00A00943"/>
    <w:rsid w:val="00A01297"/>
    <w:rsid w:val="00A01531"/>
    <w:rsid w:val="00A0169E"/>
    <w:rsid w:val="00A01AA8"/>
    <w:rsid w:val="00A01B35"/>
    <w:rsid w:val="00A01C5D"/>
    <w:rsid w:val="00A02279"/>
    <w:rsid w:val="00A0303E"/>
    <w:rsid w:val="00A031F6"/>
    <w:rsid w:val="00A0361B"/>
    <w:rsid w:val="00A03807"/>
    <w:rsid w:val="00A03D60"/>
    <w:rsid w:val="00A03ED9"/>
    <w:rsid w:val="00A043CA"/>
    <w:rsid w:val="00A0462D"/>
    <w:rsid w:val="00A047F3"/>
    <w:rsid w:val="00A04B5B"/>
    <w:rsid w:val="00A04F2F"/>
    <w:rsid w:val="00A05161"/>
    <w:rsid w:val="00A051D9"/>
    <w:rsid w:val="00A05838"/>
    <w:rsid w:val="00A05B8C"/>
    <w:rsid w:val="00A060F0"/>
    <w:rsid w:val="00A06147"/>
    <w:rsid w:val="00A06451"/>
    <w:rsid w:val="00A06686"/>
    <w:rsid w:val="00A06E57"/>
    <w:rsid w:val="00A06F5B"/>
    <w:rsid w:val="00A070CF"/>
    <w:rsid w:val="00A07182"/>
    <w:rsid w:val="00A07270"/>
    <w:rsid w:val="00A072FD"/>
    <w:rsid w:val="00A078DA"/>
    <w:rsid w:val="00A07984"/>
    <w:rsid w:val="00A07F7F"/>
    <w:rsid w:val="00A10190"/>
    <w:rsid w:val="00A102D1"/>
    <w:rsid w:val="00A1072A"/>
    <w:rsid w:val="00A10BE8"/>
    <w:rsid w:val="00A1158F"/>
    <w:rsid w:val="00A115EA"/>
    <w:rsid w:val="00A11FD8"/>
    <w:rsid w:val="00A12099"/>
    <w:rsid w:val="00A121CA"/>
    <w:rsid w:val="00A12C10"/>
    <w:rsid w:val="00A12F18"/>
    <w:rsid w:val="00A1303B"/>
    <w:rsid w:val="00A13502"/>
    <w:rsid w:val="00A1353F"/>
    <w:rsid w:val="00A136BE"/>
    <w:rsid w:val="00A137D2"/>
    <w:rsid w:val="00A1380C"/>
    <w:rsid w:val="00A13B3D"/>
    <w:rsid w:val="00A13BF6"/>
    <w:rsid w:val="00A13E1F"/>
    <w:rsid w:val="00A14187"/>
    <w:rsid w:val="00A1435F"/>
    <w:rsid w:val="00A14886"/>
    <w:rsid w:val="00A14CF2"/>
    <w:rsid w:val="00A14D7C"/>
    <w:rsid w:val="00A14F23"/>
    <w:rsid w:val="00A150B8"/>
    <w:rsid w:val="00A150C8"/>
    <w:rsid w:val="00A152AE"/>
    <w:rsid w:val="00A15626"/>
    <w:rsid w:val="00A15682"/>
    <w:rsid w:val="00A156B1"/>
    <w:rsid w:val="00A15B53"/>
    <w:rsid w:val="00A15C0D"/>
    <w:rsid w:val="00A15D9C"/>
    <w:rsid w:val="00A16025"/>
    <w:rsid w:val="00A161D5"/>
    <w:rsid w:val="00A16214"/>
    <w:rsid w:val="00A167B7"/>
    <w:rsid w:val="00A16CFD"/>
    <w:rsid w:val="00A16DF2"/>
    <w:rsid w:val="00A173DB"/>
    <w:rsid w:val="00A17458"/>
    <w:rsid w:val="00A174DB"/>
    <w:rsid w:val="00A179D3"/>
    <w:rsid w:val="00A17CAD"/>
    <w:rsid w:val="00A17EB5"/>
    <w:rsid w:val="00A1F36A"/>
    <w:rsid w:val="00A201CC"/>
    <w:rsid w:val="00A204F6"/>
    <w:rsid w:val="00A20BD3"/>
    <w:rsid w:val="00A20F13"/>
    <w:rsid w:val="00A21673"/>
    <w:rsid w:val="00A216E8"/>
    <w:rsid w:val="00A2172F"/>
    <w:rsid w:val="00A219AF"/>
    <w:rsid w:val="00A21CC6"/>
    <w:rsid w:val="00A21D25"/>
    <w:rsid w:val="00A221F7"/>
    <w:rsid w:val="00A22955"/>
    <w:rsid w:val="00A22A6F"/>
    <w:rsid w:val="00A22C71"/>
    <w:rsid w:val="00A24205"/>
    <w:rsid w:val="00A24635"/>
    <w:rsid w:val="00A248B5"/>
    <w:rsid w:val="00A24C16"/>
    <w:rsid w:val="00A25074"/>
    <w:rsid w:val="00A25670"/>
    <w:rsid w:val="00A256C7"/>
    <w:rsid w:val="00A258D0"/>
    <w:rsid w:val="00A259C0"/>
    <w:rsid w:val="00A25A3F"/>
    <w:rsid w:val="00A25DA6"/>
    <w:rsid w:val="00A26393"/>
    <w:rsid w:val="00A268D2"/>
    <w:rsid w:val="00A279A0"/>
    <w:rsid w:val="00A27A62"/>
    <w:rsid w:val="00A3037B"/>
    <w:rsid w:val="00A30661"/>
    <w:rsid w:val="00A30C15"/>
    <w:rsid w:val="00A30CBB"/>
    <w:rsid w:val="00A310B5"/>
    <w:rsid w:val="00A311DE"/>
    <w:rsid w:val="00A31361"/>
    <w:rsid w:val="00A31A6F"/>
    <w:rsid w:val="00A31E6A"/>
    <w:rsid w:val="00A32945"/>
    <w:rsid w:val="00A32DD4"/>
    <w:rsid w:val="00A32F94"/>
    <w:rsid w:val="00A33336"/>
    <w:rsid w:val="00A3397D"/>
    <w:rsid w:val="00A3415C"/>
    <w:rsid w:val="00A34168"/>
    <w:rsid w:val="00A3425C"/>
    <w:rsid w:val="00A34F25"/>
    <w:rsid w:val="00A3523A"/>
    <w:rsid w:val="00A354A8"/>
    <w:rsid w:val="00A357F5"/>
    <w:rsid w:val="00A35B65"/>
    <w:rsid w:val="00A35EB3"/>
    <w:rsid w:val="00A36088"/>
    <w:rsid w:val="00A362D5"/>
    <w:rsid w:val="00A36453"/>
    <w:rsid w:val="00A368D6"/>
    <w:rsid w:val="00A36B18"/>
    <w:rsid w:val="00A36B56"/>
    <w:rsid w:val="00A36C5D"/>
    <w:rsid w:val="00A3700E"/>
    <w:rsid w:val="00A378F7"/>
    <w:rsid w:val="00A37C40"/>
    <w:rsid w:val="00A40069"/>
    <w:rsid w:val="00A40141"/>
    <w:rsid w:val="00A405B5"/>
    <w:rsid w:val="00A410B5"/>
    <w:rsid w:val="00A410D1"/>
    <w:rsid w:val="00A41ACB"/>
    <w:rsid w:val="00A41C8B"/>
    <w:rsid w:val="00A41F88"/>
    <w:rsid w:val="00A420D3"/>
    <w:rsid w:val="00A4231A"/>
    <w:rsid w:val="00A428D1"/>
    <w:rsid w:val="00A433AB"/>
    <w:rsid w:val="00A43F2A"/>
    <w:rsid w:val="00A442CA"/>
    <w:rsid w:val="00A446E5"/>
    <w:rsid w:val="00A44D85"/>
    <w:rsid w:val="00A44F96"/>
    <w:rsid w:val="00A450CC"/>
    <w:rsid w:val="00A4554A"/>
    <w:rsid w:val="00A45ADE"/>
    <w:rsid w:val="00A45C7B"/>
    <w:rsid w:val="00A45F13"/>
    <w:rsid w:val="00A45F7A"/>
    <w:rsid w:val="00A46108"/>
    <w:rsid w:val="00A4612E"/>
    <w:rsid w:val="00A461C6"/>
    <w:rsid w:val="00A4626E"/>
    <w:rsid w:val="00A46400"/>
    <w:rsid w:val="00A46464"/>
    <w:rsid w:val="00A468E9"/>
    <w:rsid w:val="00A46BAF"/>
    <w:rsid w:val="00A46EAD"/>
    <w:rsid w:val="00A47199"/>
    <w:rsid w:val="00A47576"/>
    <w:rsid w:val="00A477D3"/>
    <w:rsid w:val="00A47E73"/>
    <w:rsid w:val="00A47F77"/>
    <w:rsid w:val="00A47FCF"/>
    <w:rsid w:val="00A50430"/>
    <w:rsid w:val="00A50763"/>
    <w:rsid w:val="00A508FA"/>
    <w:rsid w:val="00A50E0D"/>
    <w:rsid w:val="00A51064"/>
    <w:rsid w:val="00A51093"/>
    <w:rsid w:val="00A517E3"/>
    <w:rsid w:val="00A51E2A"/>
    <w:rsid w:val="00A520B4"/>
    <w:rsid w:val="00A52272"/>
    <w:rsid w:val="00A52ACE"/>
    <w:rsid w:val="00A52B3D"/>
    <w:rsid w:val="00A52B58"/>
    <w:rsid w:val="00A52CF1"/>
    <w:rsid w:val="00A52E8B"/>
    <w:rsid w:val="00A530BA"/>
    <w:rsid w:val="00A534AC"/>
    <w:rsid w:val="00A538AB"/>
    <w:rsid w:val="00A53C73"/>
    <w:rsid w:val="00A53F1E"/>
    <w:rsid w:val="00A54408"/>
    <w:rsid w:val="00A5491F"/>
    <w:rsid w:val="00A55416"/>
    <w:rsid w:val="00A5567D"/>
    <w:rsid w:val="00A55C84"/>
    <w:rsid w:val="00A5603A"/>
    <w:rsid w:val="00A56110"/>
    <w:rsid w:val="00A56526"/>
    <w:rsid w:val="00A56BDF"/>
    <w:rsid w:val="00A56FE2"/>
    <w:rsid w:val="00A575D3"/>
    <w:rsid w:val="00A57662"/>
    <w:rsid w:val="00A57CF6"/>
    <w:rsid w:val="00A57D96"/>
    <w:rsid w:val="00A604BA"/>
    <w:rsid w:val="00A60501"/>
    <w:rsid w:val="00A6075F"/>
    <w:rsid w:val="00A60B68"/>
    <w:rsid w:val="00A60FB0"/>
    <w:rsid w:val="00A61041"/>
    <w:rsid w:val="00A612FA"/>
    <w:rsid w:val="00A61BF1"/>
    <w:rsid w:val="00A61CD1"/>
    <w:rsid w:val="00A621CA"/>
    <w:rsid w:val="00A624EF"/>
    <w:rsid w:val="00A6280D"/>
    <w:rsid w:val="00A62B07"/>
    <w:rsid w:val="00A62BB7"/>
    <w:rsid w:val="00A62BCE"/>
    <w:rsid w:val="00A6329F"/>
    <w:rsid w:val="00A6344A"/>
    <w:rsid w:val="00A63498"/>
    <w:rsid w:val="00A63BA7"/>
    <w:rsid w:val="00A63F5E"/>
    <w:rsid w:val="00A643D6"/>
    <w:rsid w:val="00A643ED"/>
    <w:rsid w:val="00A647CA"/>
    <w:rsid w:val="00A64BD9"/>
    <w:rsid w:val="00A65A41"/>
    <w:rsid w:val="00A65B12"/>
    <w:rsid w:val="00A66674"/>
    <w:rsid w:val="00A66A06"/>
    <w:rsid w:val="00A66BB9"/>
    <w:rsid w:val="00A67028"/>
    <w:rsid w:val="00A67684"/>
    <w:rsid w:val="00A677EC"/>
    <w:rsid w:val="00A67A2B"/>
    <w:rsid w:val="00A70129"/>
    <w:rsid w:val="00A70208"/>
    <w:rsid w:val="00A70885"/>
    <w:rsid w:val="00A71C5E"/>
    <w:rsid w:val="00A71C67"/>
    <w:rsid w:val="00A71EAB"/>
    <w:rsid w:val="00A720FC"/>
    <w:rsid w:val="00A72237"/>
    <w:rsid w:val="00A722B6"/>
    <w:rsid w:val="00A7272B"/>
    <w:rsid w:val="00A73316"/>
    <w:rsid w:val="00A73443"/>
    <w:rsid w:val="00A73701"/>
    <w:rsid w:val="00A73D44"/>
    <w:rsid w:val="00A740CE"/>
    <w:rsid w:val="00A74107"/>
    <w:rsid w:val="00A742B8"/>
    <w:rsid w:val="00A74401"/>
    <w:rsid w:val="00A74936"/>
    <w:rsid w:val="00A7508A"/>
    <w:rsid w:val="00A750C0"/>
    <w:rsid w:val="00A751D4"/>
    <w:rsid w:val="00A7535A"/>
    <w:rsid w:val="00A75425"/>
    <w:rsid w:val="00A757B5"/>
    <w:rsid w:val="00A7608E"/>
    <w:rsid w:val="00A76168"/>
    <w:rsid w:val="00A7634A"/>
    <w:rsid w:val="00A76D29"/>
    <w:rsid w:val="00A773B6"/>
    <w:rsid w:val="00A775E5"/>
    <w:rsid w:val="00A7764A"/>
    <w:rsid w:val="00A777E4"/>
    <w:rsid w:val="00A778A5"/>
    <w:rsid w:val="00A77992"/>
    <w:rsid w:val="00A77DDB"/>
    <w:rsid w:val="00A800AC"/>
    <w:rsid w:val="00A800B1"/>
    <w:rsid w:val="00A80157"/>
    <w:rsid w:val="00A803C5"/>
    <w:rsid w:val="00A8040C"/>
    <w:rsid w:val="00A8069A"/>
    <w:rsid w:val="00A806BE"/>
    <w:rsid w:val="00A80DA6"/>
    <w:rsid w:val="00A810F1"/>
    <w:rsid w:val="00A812C3"/>
    <w:rsid w:val="00A816E0"/>
    <w:rsid w:val="00A81B42"/>
    <w:rsid w:val="00A81B99"/>
    <w:rsid w:val="00A81F20"/>
    <w:rsid w:val="00A822D1"/>
    <w:rsid w:val="00A82589"/>
    <w:rsid w:val="00A82D73"/>
    <w:rsid w:val="00A8307D"/>
    <w:rsid w:val="00A83788"/>
    <w:rsid w:val="00A837A2"/>
    <w:rsid w:val="00A83C68"/>
    <w:rsid w:val="00A83DE7"/>
    <w:rsid w:val="00A84196"/>
    <w:rsid w:val="00A8460B"/>
    <w:rsid w:val="00A84660"/>
    <w:rsid w:val="00A849A8"/>
    <w:rsid w:val="00A84B08"/>
    <w:rsid w:val="00A84D39"/>
    <w:rsid w:val="00A84DDA"/>
    <w:rsid w:val="00A84E7C"/>
    <w:rsid w:val="00A84EE8"/>
    <w:rsid w:val="00A85307"/>
    <w:rsid w:val="00A85352"/>
    <w:rsid w:val="00A85513"/>
    <w:rsid w:val="00A855F6"/>
    <w:rsid w:val="00A85700"/>
    <w:rsid w:val="00A85AB7"/>
    <w:rsid w:val="00A85C1F"/>
    <w:rsid w:val="00A85D55"/>
    <w:rsid w:val="00A85E18"/>
    <w:rsid w:val="00A86262"/>
    <w:rsid w:val="00A862E1"/>
    <w:rsid w:val="00A863DD"/>
    <w:rsid w:val="00A86417"/>
    <w:rsid w:val="00A86A39"/>
    <w:rsid w:val="00A872A7"/>
    <w:rsid w:val="00A8759E"/>
    <w:rsid w:val="00A87899"/>
    <w:rsid w:val="00A87AC4"/>
    <w:rsid w:val="00A900B6"/>
    <w:rsid w:val="00A90372"/>
    <w:rsid w:val="00A903B2"/>
    <w:rsid w:val="00A904C9"/>
    <w:rsid w:val="00A905B6"/>
    <w:rsid w:val="00A90638"/>
    <w:rsid w:val="00A90996"/>
    <w:rsid w:val="00A90A42"/>
    <w:rsid w:val="00A90CB3"/>
    <w:rsid w:val="00A90CCF"/>
    <w:rsid w:val="00A90E80"/>
    <w:rsid w:val="00A910A1"/>
    <w:rsid w:val="00A914B0"/>
    <w:rsid w:val="00A9150E"/>
    <w:rsid w:val="00A91691"/>
    <w:rsid w:val="00A91DA9"/>
    <w:rsid w:val="00A9225D"/>
    <w:rsid w:val="00A92374"/>
    <w:rsid w:val="00A927AD"/>
    <w:rsid w:val="00A9292D"/>
    <w:rsid w:val="00A92E30"/>
    <w:rsid w:val="00A92EAB"/>
    <w:rsid w:val="00A92F16"/>
    <w:rsid w:val="00A933A2"/>
    <w:rsid w:val="00A9399E"/>
    <w:rsid w:val="00A93C9D"/>
    <w:rsid w:val="00A9404B"/>
    <w:rsid w:val="00A943D0"/>
    <w:rsid w:val="00A946B7"/>
    <w:rsid w:val="00A94848"/>
    <w:rsid w:val="00A94BB1"/>
    <w:rsid w:val="00A94D40"/>
    <w:rsid w:val="00A9513A"/>
    <w:rsid w:val="00A95534"/>
    <w:rsid w:val="00A957A4"/>
    <w:rsid w:val="00A95FD5"/>
    <w:rsid w:val="00A96E23"/>
    <w:rsid w:val="00A97017"/>
    <w:rsid w:val="00A97083"/>
    <w:rsid w:val="00A971F1"/>
    <w:rsid w:val="00A974A4"/>
    <w:rsid w:val="00A975C0"/>
    <w:rsid w:val="00A97D7D"/>
    <w:rsid w:val="00A97DAD"/>
    <w:rsid w:val="00A97E1D"/>
    <w:rsid w:val="00A97FEE"/>
    <w:rsid w:val="00AA00BB"/>
    <w:rsid w:val="00AA02EB"/>
    <w:rsid w:val="00AA04CC"/>
    <w:rsid w:val="00AA0517"/>
    <w:rsid w:val="00AA07E9"/>
    <w:rsid w:val="00AA086B"/>
    <w:rsid w:val="00AA0CF6"/>
    <w:rsid w:val="00AA0E1A"/>
    <w:rsid w:val="00AA0E28"/>
    <w:rsid w:val="00AA11DE"/>
    <w:rsid w:val="00AA136F"/>
    <w:rsid w:val="00AA140B"/>
    <w:rsid w:val="00AA17B9"/>
    <w:rsid w:val="00AA1AAA"/>
    <w:rsid w:val="00AA1C9B"/>
    <w:rsid w:val="00AA1D1C"/>
    <w:rsid w:val="00AA1DA2"/>
    <w:rsid w:val="00AA1F0E"/>
    <w:rsid w:val="00AA20A9"/>
    <w:rsid w:val="00AA2161"/>
    <w:rsid w:val="00AA2340"/>
    <w:rsid w:val="00AA2415"/>
    <w:rsid w:val="00AA2512"/>
    <w:rsid w:val="00AA2614"/>
    <w:rsid w:val="00AA2D6E"/>
    <w:rsid w:val="00AA2EE8"/>
    <w:rsid w:val="00AA349C"/>
    <w:rsid w:val="00AA3548"/>
    <w:rsid w:val="00AA370F"/>
    <w:rsid w:val="00AA3AEB"/>
    <w:rsid w:val="00AA3D8D"/>
    <w:rsid w:val="00AA5346"/>
    <w:rsid w:val="00AA55AA"/>
    <w:rsid w:val="00AA5AB9"/>
    <w:rsid w:val="00AA5BC9"/>
    <w:rsid w:val="00AA5CB5"/>
    <w:rsid w:val="00AA5E6D"/>
    <w:rsid w:val="00AA5E7B"/>
    <w:rsid w:val="00AA60BB"/>
    <w:rsid w:val="00AA626E"/>
    <w:rsid w:val="00AA6694"/>
    <w:rsid w:val="00AA677F"/>
    <w:rsid w:val="00AA6F67"/>
    <w:rsid w:val="00AA7072"/>
    <w:rsid w:val="00AA76EE"/>
    <w:rsid w:val="00AA7C43"/>
    <w:rsid w:val="00AA7CA1"/>
    <w:rsid w:val="00AB0469"/>
    <w:rsid w:val="00AB0B10"/>
    <w:rsid w:val="00AB0C57"/>
    <w:rsid w:val="00AB0C7D"/>
    <w:rsid w:val="00AB0DA4"/>
    <w:rsid w:val="00AB0E4E"/>
    <w:rsid w:val="00AB122A"/>
    <w:rsid w:val="00AB140F"/>
    <w:rsid w:val="00AB14B2"/>
    <w:rsid w:val="00AB17A1"/>
    <w:rsid w:val="00AB1967"/>
    <w:rsid w:val="00AB1D86"/>
    <w:rsid w:val="00AB216B"/>
    <w:rsid w:val="00AB234C"/>
    <w:rsid w:val="00AB23D7"/>
    <w:rsid w:val="00AB2433"/>
    <w:rsid w:val="00AB2709"/>
    <w:rsid w:val="00AB28CE"/>
    <w:rsid w:val="00AB291B"/>
    <w:rsid w:val="00AB2FBE"/>
    <w:rsid w:val="00AB31CA"/>
    <w:rsid w:val="00AB32D2"/>
    <w:rsid w:val="00AB383D"/>
    <w:rsid w:val="00AB38ED"/>
    <w:rsid w:val="00AB3BBB"/>
    <w:rsid w:val="00AB3CB4"/>
    <w:rsid w:val="00AB3E8C"/>
    <w:rsid w:val="00AB3F1F"/>
    <w:rsid w:val="00AB40E4"/>
    <w:rsid w:val="00AB4463"/>
    <w:rsid w:val="00AB4E43"/>
    <w:rsid w:val="00AB54EE"/>
    <w:rsid w:val="00AB5BF7"/>
    <w:rsid w:val="00AB5D40"/>
    <w:rsid w:val="00AB68BA"/>
    <w:rsid w:val="00AB717A"/>
    <w:rsid w:val="00AB7E7C"/>
    <w:rsid w:val="00AB7FAF"/>
    <w:rsid w:val="00AC0E16"/>
    <w:rsid w:val="00AC0FD1"/>
    <w:rsid w:val="00AC1040"/>
    <w:rsid w:val="00AC1329"/>
    <w:rsid w:val="00AC13FA"/>
    <w:rsid w:val="00AC14D7"/>
    <w:rsid w:val="00AC1509"/>
    <w:rsid w:val="00AC15D2"/>
    <w:rsid w:val="00AC1710"/>
    <w:rsid w:val="00AC213A"/>
    <w:rsid w:val="00AC29C6"/>
    <w:rsid w:val="00AC2B92"/>
    <w:rsid w:val="00AC2EFD"/>
    <w:rsid w:val="00AC3169"/>
    <w:rsid w:val="00AC3903"/>
    <w:rsid w:val="00AC39B8"/>
    <w:rsid w:val="00AC4171"/>
    <w:rsid w:val="00AC41E1"/>
    <w:rsid w:val="00AC42D2"/>
    <w:rsid w:val="00AC446E"/>
    <w:rsid w:val="00AC4471"/>
    <w:rsid w:val="00AC447A"/>
    <w:rsid w:val="00AC46FA"/>
    <w:rsid w:val="00AC4C58"/>
    <w:rsid w:val="00AC4E5B"/>
    <w:rsid w:val="00AC5BB3"/>
    <w:rsid w:val="00AC5D90"/>
    <w:rsid w:val="00AC5DA1"/>
    <w:rsid w:val="00AC64B4"/>
    <w:rsid w:val="00AC667A"/>
    <w:rsid w:val="00AC69F8"/>
    <w:rsid w:val="00AC6AA2"/>
    <w:rsid w:val="00AC6EDF"/>
    <w:rsid w:val="00AC6FB9"/>
    <w:rsid w:val="00AC7B8E"/>
    <w:rsid w:val="00AD0B54"/>
    <w:rsid w:val="00AD0BD8"/>
    <w:rsid w:val="00AD0C58"/>
    <w:rsid w:val="00AD16AF"/>
    <w:rsid w:val="00AD1A95"/>
    <w:rsid w:val="00AD21AA"/>
    <w:rsid w:val="00AD2265"/>
    <w:rsid w:val="00AD22DB"/>
    <w:rsid w:val="00AD2397"/>
    <w:rsid w:val="00AD260B"/>
    <w:rsid w:val="00AD270A"/>
    <w:rsid w:val="00AD2EAE"/>
    <w:rsid w:val="00AD308E"/>
    <w:rsid w:val="00AD30CF"/>
    <w:rsid w:val="00AD3521"/>
    <w:rsid w:val="00AD380F"/>
    <w:rsid w:val="00AD39C1"/>
    <w:rsid w:val="00AD3F52"/>
    <w:rsid w:val="00AD4911"/>
    <w:rsid w:val="00AD4A5A"/>
    <w:rsid w:val="00AD4B27"/>
    <w:rsid w:val="00AD4CB2"/>
    <w:rsid w:val="00AD4DA8"/>
    <w:rsid w:val="00AD503E"/>
    <w:rsid w:val="00AD530E"/>
    <w:rsid w:val="00AD594F"/>
    <w:rsid w:val="00AD59A7"/>
    <w:rsid w:val="00AD605D"/>
    <w:rsid w:val="00AD607F"/>
    <w:rsid w:val="00AD67A8"/>
    <w:rsid w:val="00AD6FE8"/>
    <w:rsid w:val="00AD7207"/>
    <w:rsid w:val="00AD7549"/>
    <w:rsid w:val="00AD7CEB"/>
    <w:rsid w:val="00AD7D44"/>
    <w:rsid w:val="00AE0878"/>
    <w:rsid w:val="00AE08E8"/>
    <w:rsid w:val="00AE0C56"/>
    <w:rsid w:val="00AE0C85"/>
    <w:rsid w:val="00AE0E1D"/>
    <w:rsid w:val="00AE0EEF"/>
    <w:rsid w:val="00AE1313"/>
    <w:rsid w:val="00AE1565"/>
    <w:rsid w:val="00AE16BC"/>
    <w:rsid w:val="00AE16DA"/>
    <w:rsid w:val="00AE1853"/>
    <w:rsid w:val="00AE1D80"/>
    <w:rsid w:val="00AE267C"/>
    <w:rsid w:val="00AE2712"/>
    <w:rsid w:val="00AE2B59"/>
    <w:rsid w:val="00AE3130"/>
    <w:rsid w:val="00AE332A"/>
    <w:rsid w:val="00AE33B8"/>
    <w:rsid w:val="00AE36AB"/>
    <w:rsid w:val="00AE3BBE"/>
    <w:rsid w:val="00AE3BD6"/>
    <w:rsid w:val="00AE3E40"/>
    <w:rsid w:val="00AE4917"/>
    <w:rsid w:val="00AE492F"/>
    <w:rsid w:val="00AE4F4A"/>
    <w:rsid w:val="00AE50A1"/>
    <w:rsid w:val="00AE5225"/>
    <w:rsid w:val="00AE590B"/>
    <w:rsid w:val="00AE5A2A"/>
    <w:rsid w:val="00AE5B2E"/>
    <w:rsid w:val="00AE5B53"/>
    <w:rsid w:val="00AE5CE9"/>
    <w:rsid w:val="00AE5F44"/>
    <w:rsid w:val="00AE5FD8"/>
    <w:rsid w:val="00AE60D4"/>
    <w:rsid w:val="00AE63A9"/>
    <w:rsid w:val="00AE67D9"/>
    <w:rsid w:val="00AE6A12"/>
    <w:rsid w:val="00AE6D36"/>
    <w:rsid w:val="00AE6DBB"/>
    <w:rsid w:val="00AE6FC0"/>
    <w:rsid w:val="00AE7163"/>
    <w:rsid w:val="00AE7473"/>
    <w:rsid w:val="00AF00E6"/>
    <w:rsid w:val="00AF09E7"/>
    <w:rsid w:val="00AF0BB2"/>
    <w:rsid w:val="00AF0E03"/>
    <w:rsid w:val="00AF144F"/>
    <w:rsid w:val="00AF18C3"/>
    <w:rsid w:val="00AF1989"/>
    <w:rsid w:val="00AF1AA4"/>
    <w:rsid w:val="00AF1B56"/>
    <w:rsid w:val="00AF1CA2"/>
    <w:rsid w:val="00AF20C7"/>
    <w:rsid w:val="00AF28A8"/>
    <w:rsid w:val="00AF2914"/>
    <w:rsid w:val="00AF2A5B"/>
    <w:rsid w:val="00AF2C52"/>
    <w:rsid w:val="00AF2C56"/>
    <w:rsid w:val="00AF3285"/>
    <w:rsid w:val="00AF33FD"/>
    <w:rsid w:val="00AF3465"/>
    <w:rsid w:val="00AF35EE"/>
    <w:rsid w:val="00AF3A63"/>
    <w:rsid w:val="00AF3A71"/>
    <w:rsid w:val="00AF3F3E"/>
    <w:rsid w:val="00AF401A"/>
    <w:rsid w:val="00AF429B"/>
    <w:rsid w:val="00AF4330"/>
    <w:rsid w:val="00AF464F"/>
    <w:rsid w:val="00AF477C"/>
    <w:rsid w:val="00AF4C2B"/>
    <w:rsid w:val="00AF4F3C"/>
    <w:rsid w:val="00AF504C"/>
    <w:rsid w:val="00AF5225"/>
    <w:rsid w:val="00AF5767"/>
    <w:rsid w:val="00AF598B"/>
    <w:rsid w:val="00AF5A9E"/>
    <w:rsid w:val="00AF5E1F"/>
    <w:rsid w:val="00AF6750"/>
    <w:rsid w:val="00AF6873"/>
    <w:rsid w:val="00AF6937"/>
    <w:rsid w:val="00AF699E"/>
    <w:rsid w:val="00AF6FCF"/>
    <w:rsid w:val="00AF755E"/>
    <w:rsid w:val="00AF767F"/>
    <w:rsid w:val="00AF7D42"/>
    <w:rsid w:val="00AF7F09"/>
    <w:rsid w:val="00AF7F20"/>
    <w:rsid w:val="00B006B4"/>
    <w:rsid w:val="00B009D6"/>
    <w:rsid w:val="00B00A56"/>
    <w:rsid w:val="00B01568"/>
    <w:rsid w:val="00B015FE"/>
    <w:rsid w:val="00B01AC7"/>
    <w:rsid w:val="00B01C60"/>
    <w:rsid w:val="00B01D4F"/>
    <w:rsid w:val="00B01F31"/>
    <w:rsid w:val="00B01F55"/>
    <w:rsid w:val="00B02006"/>
    <w:rsid w:val="00B02031"/>
    <w:rsid w:val="00B02750"/>
    <w:rsid w:val="00B030B7"/>
    <w:rsid w:val="00B0323D"/>
    <w:rsid w:val="00B037D7"/>
    <w:rsid w:val="00B03A50"/>
    <w:rsid w:val="00B03B7C"/>
    <w:rsid w:val="00B03D3F"/>
    <w:rsid w:val="00B04021"/>
    <w:rsid w:val="00B040F4"/>
    <w:rsid w:val="00B0453E"/>
    <w:rsid w:val="00B0459E"/>
    <w:rsid w:val="00B0481A"/>
    <w:rsid w:val="00B048C2"/>
    <w:rsid w:val="00B04BC9"/>
    <w:rsid w:val="00B055DF"/>
    <w:rsid w:val="00B06529"/>
    <w:rsid w:val="00B068BF"/>
    <w:rsid w:val="00B077CD"/>
    <w:rsid w:val="00B1017F"/>
    <w:rsid w:val="00B1082E"/>
    <w:rsid w:val="00B10D12"/>
    <w:rsid w:val="00B1159B"/>
    <w:rsid w:val="00B11729"/>
    <w:rsid w:val="00B118FC"/>
    <w:rsid w:val="00B11D28"/>
    <w:rsid w:val="00B11D2F"/>
    <w:rsid w:val="00B1231F"/>
    <w:rsid w:val="00B12447"/>
    <w:rsid w:val="00B124A9"/>
    <w:rsid w:val="00B12910"/>
    <w:rsid w:val="00B12960"/>
    <w:rsid w:val="00B129D3"/>
    <w:rsid w:val="00B12B1D"/>
    <w:rsid w:val="00B12BD7"/>
    <w:rsid w:val="00B12C33"/>
    <w:rsid w:val="00B1304A"/>
    <w:rsid w:val="00B130D8"/>
    <w:rsid w:val="00B1374C"/>
    <w:rsid w:val="00B1378C"/>
    <w:rsid w:val="00B13CB7"/>
    <w:rsid w:val="00B13D7B"/>
    <w:rsid w:val="00B147F0"/>
    <w:rsid w:val="00B14B9D"/>
    <w:rsid w:val="00B14D8A"/>
    <w:rsid w:val="00B14DC4"/>
    <w:rsid w:val="00B1555A"/>
    <w:rsid w:val="00B15811"/>
    <w:rsid w:val="00B15D7E"/>
    <w:rsid w:val="00B167AB"/>
    <w:rsid w:val="00B16E7D"/>
    <w:rsid w:val="00B17820"/>
    <w:rsid w:val="00B20020"/>
    <w:rsid w:val="00B20BEC"/>
    <w:rsid w:val="00B20EFD"/>
    <w:rsid w:val="00B2103D"/>
    <w:rsid w:val="00B21A92"/>
    <w:rsid w:val="00B21BDF"/>
    <w:rsid w:val="00B21C1B"/>
    <w:rsid w:val="00B21C8C"/>
    <w:rsid w:val="00B21CBC"/>
    <w:rsid w:val="00B21E5E"/>
    <w:rsid w:val="00B22167"/>
    <w:rsid w:val="00B223FD"/>
    <w:rsid w:val="00B22962"/>
    <w:rsid w:val="00B2297D"/>
    <w:rsid w:val="00B22C14"/>
    <w:rsid w:val="00B22D59"/>
    <w:rsid w:val="00B22DB0"/>
    <w:rsid w:val="00B23049"/>
    <w:rsid w:val="00B23159"/>
    <w:rsid w:val="00B23263"/>
    <w:rsid w:val="00B2326A"/>
    <w:rsid w:val="00B238A1"/>
    <w:rsid w:val="00B23969"/>
    <w:rsid w:val="00B2447B"/>
    <w:rsid w:val="00B24563"/>
    <w:rsid w:val="00B24572"/>
    <w:rsid w:val="00B24967"/>
    <w:rsid w:val="00B250AE"/>
    <w:rsid w:val="00B25618"/>
    <w:rsid w:val="00B2570D"/>
    <w:rsid w:val="00B25E81"/>
    <w:rsid w:val="00B25F19"/>
    <w:rsid w:val="00B26185"/>
    <w:rsid w:val="00B2664C"/>
    <w:rsid w:val="00B2696F"/>
    <w:rsid w:val="00B26C10"/>
    <w:rsid w:val="00B26EC3"/>
    <w:rsid w:val="00B27BD1"/>
    <w:rsid w:val="00B27C3E"/>
    <w:rsid w:val="00B3031F"/>
    <w:rsid w:val="00B303BC"/>
    <w:rsid w:val="00B30EC7"/>
    <w:rsid w:val="00B30F8B"/>
    <w:rsid w:val="00B314A5"/>
    <w:rsid w:val="00B31932"/>
    <w:rsid w:val="00B31BCB"/>
    <w:rsid w:val="00B31DE2"/>
    <w:rsid w:val="00B31F5E"/>
    <w:rsid w:val="00B3243A"/>
    <w:rsid w:val="00B3248E"/>
    <w:rsid w:val="00B3273D"/>
    <w:rsid w:val="00B327BA"/>
    <w:rsid w:val="00B3291C"/>
    <w:rsid w:val="00B32C1F"/>
    <w:rsid w:val="00B32C52"/>
    <w:rsid w:val="00B32D0F"/>
    <w:rsid w:val="00B32DF9"/>
    <w:rsid w:val="00B32FCE"/>
    <w:rsid w:val="00B33484"/>
    <w:rsid w:val="00B33678"/>
    <w:rsid w:val="00B33FA7"/>
    <w:rsid w:val="00B3405F"/>
    <w:rsid w:val="00B340C9"/>
    <w:rsid w:val="00B34366"/>
    <w:rsid w:val="00B34530"/>
    <w:rsid w:val="00B3480F"/>
    <w:rsid w:val="00B3496B"/>
    <w:rsid w:val="00B34993"/>
    <w:rsid w:val="00B349D5"/>
    <w:rsid w:val="00B3504A"/>
    <w:rsid w:val="00B3504E"/>
    <w:rsid w:val="00B35420"/>
    <w:rsid w:val="00B35994"/>
    <w:rsid w:val="00B35CCC"/>
    <w:rsid w:val="00B3608B"/>
    <w:rsid w:val="00B3670E"/>
    <w:rsid w:val="00B36B19"/>
    <w:rsid w:val="00B37867"/>
    <w:rsid w:val="00B37A0A"/>
    <w:rsid w:val="00B401B1"/>
    <w:rsid w:val="00B401CB"/>
    <w:rsid w:val="00B402BE"/>
    <w:rsid w:val="00B40E9D"/>
    <w:rsid w:val="00B41054"/>
    <w:rsid w:val="00B4131C"/>
    <w:rsid w:val="00B41CF3"/>
    <w:rsid w:val="00B427CD"/>
    <w:rsid w:val="00B42E4A"/>
    <w:rsid w:val="00B430D8"/>
    <w:rsid w:val="00B43627"/>
    <w:rsid w:val="00B43BA1"/>
    <w:rsid w:val="00B443BD"/>
    <w:rsid w:val="00B445EF"/>
    <w:rsid w:val="00B44D9F"/>
    <w:rsid w:val="00B44EF0"/>
    <w:rsid w:val="00B4516F"/>
    <w:rsid w:val="00B4533A"/>
    <w:rsid w:val="00B454EC"/>
    <w:rsid w:val="00B456EF"/>
    <w:rsid w:val="00B45733"/>
    <w:rsid w:val="00B45BAA"/>
    <w:rsid w:val="00B45CC6"/>
    <w:rsid w:val="00B45D11"/>
    <w:rsid w:val="00B464A9"/>
    <w:rsid w:val="00B46B7A"/>
    <w:rsid w:val="00B47369"/>
    <w:rsid w:val="00B4741C"/>
    <w:rsid w:val="00B47477"/>
    <w:rsid w:val="00B47774"/>
    <w:rsid w:val="00B4778F"/>
    <w:rsid w:val="00B478C9"/>
    <w:rsid w:val="00B47A35"/>
    <w:rsid w:val="00B47AA6"/>
    <w:rsid w:val="00B504E3"/>
    <w:rsid w:val="00B50548"/>
    <w:rsid w:val="00B50894"/>
    <w:rsid w:val="00B5111D"/>
    <w:rsid w:val="00B511DF"/>
    <w:rsid w:val="00B5122C"/>
    <w:rsid w:val="00B512B7"/>
    <w:rsid w:val="00B5168D"/>
    <w:rsid w:val="00B51997"/>
    <w:rsid w:val="00B51B14"/>
    <w:rsid w:val="00B51C66"/>
    <w:rsid w:val="00B5202E"/>
    <w:rsid w:val="00B52656"/>
    <w:rsid w:val="00B527BC"/>
    <w:rsid w:val="00B527E9"/>
    <w:rsid w:val="00B52AA8"/>
    <w:rsid w:val="00B53031"/>
    <w:rsid w:val="00B5396B"/>
    <w:rsid w:val="00B53D97"/>
    <w:rsid w:val="00B541CE"/>
    <w:rsid w:val="00B543FA"/>
    <w:rsid w:val="00B5440C"/>
    <w:rsid w:val="00B54630"/>
    <w:rsid w:val="00B54F01"/>
    <w:rsid w:val="00B5525E"/>
    <w:rsid w:val="00B5532C"/>
    <w:rsid w:val="00B55A7A"/>
    <w:rsid w:val="00B55AA9"/>
    <w:rsid w:val="00B55C20"/>
    <w:rsid w:val="00B55EB5"/>
    <w:rsid w:val="00B56021"/>
    <w:rsid w:val="00B5638E"/>
    <w:rsid w:val="00B56508"/>
    <w:rsid w:val="00B56C6C"/>
    <w:rsid w:val="00B5712A"/>
    <w:rsid w:val="00B57474"/>
    <w:rsid w:val="00B575F1"/>
    <w:rsid w:val="00B576E7"/>
    <w:rsid w:val="00B57792"/>
    <w:rsid w:val="00B57980"/>
    <w:rsid w:val="00B5B19B"/>
    <w:rsid w:val="00B60089"/>
    <w:rsid w:val="00B6011E"/>
    <w:rsid w:val="00B60299"/>
    <w:rsid w:val="00B60529"/>
    <w:rsid w:val="00B608AB"/>
    <w:rsid w:val="00B60DF6"/>
    <w:rsid w:val="00B61080"/>
    <w:rsid w:val="00B61A38"/>
    <w:rsid w:val="00B61AD0"/>
    <w:rsid w:val="00B62284"/>
    <w:rsid w:val="00B6257C"/>
    <w:rsid w:val="00B627DF"/>
    <w:rsid w:val="00B6280D"/>
    <w:rsid w:val="00B6306A"/>
    <w:rsid w:val="00B6311D"/>
    <w:rsid w:val="00B63520"/>
    <w:rsid w:val="00B637DC"/>
    <w:rsid w:val="00B63F61"/>
    <w:rsid w:val="00B63F76"/>
    <w:rsid w:val="00B64143"/>
    <w:rsid w:val="00B64217"/>
    <w:rsid w:val="00B6455E"/>
    <w:rsid w:val="00B64CE4"/>
    <w:rsid w:val="00B6576E"/>
    <w:rsid w:val="00B65B0B"/>
    <w:rsid w:val="00B65C38"/>
    <w:rsid w:val="00B65E26"/>
    <w:rsid w:val="00B65E41"/>
    <w:rsid w:val="00B66522"/>
    <w:rsid w:val="00B66A85"/>
    <w:rsid w:val="00B66C4B"/>
    <w:rsid w:val="00B66D30"/>
    <w:rsid w:val="00B66D47"/>
    <w:rsid w:val="00B6789D"/>
    <w:rsid w:val="00B70069"/>
    <w:rsid w:val="00B7066E"/>
    <w:rsid w:val="00B7083E"/>
    <w:rsid w:val="00B70951"/>
    <w:rsid w:val="00B7155E"/>
    <w:rsid w:val="00B7157B"/>
    <w:rsid w:val="00B71617"/>
    <w:rsid w:val="00B71765"/>
    <w:rsid w:val="00B7188E"/>
    <w:rsid w:val="00B7195A"/>
    <w:rsid w:val="00B71B21"/>
    <w:rsid w:val="00B71D9E"/>
    <w:rsid w:val="00B72238"/>
    <w:rsid w:val="00B72B33"/>
    <w:rsid w:val="00B72EB7"/>
    <w:rsid w:val="00B731D7"/>
    <w:rsid w:val="00B736CE"/>
    <w:rsid w:val="00B737E9"/>
    <w:rsid w:val="00B73CD9"/>
    <w:rsid w:val="00B7413C"/>
    <w:rsid w:val="00B744DB"/>
    <w:rsid w:val="00B749B0"/>
    <w:rsid w:val="00B74CCC"/>
    <w:rsid w:val="00B74D7E"/>
    <w:rsid w:val="00B75143"/>
    <w:rsid w:val="00B75598"/>
    <w:rsid w:val="00B75858"/>
    <w:rsid w:val="00B75BE4"/>
    <w:rsid w:val="00B75EDA"/>
    <w:rsid w:val="00B76122"/>
    <w:rsid w:val="00B76197"/>
    <w:rsid w:val="00B765F0"/>
    <w:rsid w:val="00B76C50"/>
    <w:rsid w:val="00B76EBF"/>
    <w:rsid w:val="00B76F78"/>
    <w:rsid w:val="00B771BD"/>
    <w:rsid w:val="00B77321"/>
    <w:rsid w:val="00B774B4"/>
    <w:rsid w:val="00B776D2"/>
    <w:rsid w:val="00B7773A"/>
    <w:rsid w:val="00B7785D"/>
    <w:rsid w:val="00B77971"/>
    <w:rsid w:val="00B77B4C"/>
    <w:rsid w:val="00B77BDF"/>
    <w:rsid w:val="00B77EB1"/>
    <w:rsid w:val="00B80037"/>
    <w:rsid w:val="00B80070"/>
    <w:rsid w:val="00B802A8"/>
    <w:rsid w:val="00B80F7A"/>
    <w:rsid w:val="00B81147"/>
    <w:rsid w:val="00B816EC"/>
    <w:rsid w:val="00B81814"/>
    <w:rsid w:val="00B8197E"/>
    <w:rsid w:val="00B81A19"/>
    <w:rsid w:val="00B81C6E"/>
    <w:rsid w:val="00B81EEA"/>
    <w:rsid w:val="00B8205D"/>
    <w:rsid w:val="00B825D1"/>
    <w:rsid w:val="00B8278D"/>
    <w:rsid w:val="00B828CA"/>
    <w:rsid w:val="00B82A86"/>
    <w:rsid w:val="00B82BA6"/>
    <w:rsid w:val="00B83003"/>
    <w:rsid w:val="00B8366B"/>
    <w:rsid w:val="00B83A31"/>
    <w:rsid w:val="00B84430"/>
    <w:rsid w:val="00B8479A"/>
    <w:rsid w:val="00B84C0A"/>
    <w:rsid w:val="00B84F0F"/>
    <w:rsid w:val="00B851CA"/>
    <w:rsid w:val="00B857ED"/>
    <w:rsid w:val="00B85826"/>
    <w:rsid w:val="00B85D79"/>
    <w:rsid w:val="00B85E64"/>
    <w:rsid w:val="00B85FA4"/>
    <w:rsid w:val="00B867BE"/>
    <w:rsid w:val="00B868A2"/>
    <w:rsid w:val="00B86A1F"/>
    <w:rsid w:val="00B86C65"/>
    <w:rsid w:val="00B86CE3"/>
    <w:rsid w:val="00B86EFA"/>
    <w:rsid w:val="00B87460"/>
    <w:rsid w:val="00B8785B"/>
    <w:rsid w:val="00B879A2"/>
    <w:rsid w:val="00B87AEE"/>
    <w:rsid w:val="00B87C79"/>
    <w:rsid w:val="00B87DAD"/>
    <w:rsid w:val="00B90139"/>
    <w:rsid w:val="00B9018E"/>
    <w:rsid w:val="00B903D7"/>
    <w:rsid w:val="00B90AB0"/>
    <w:rsid w:val="00B90DE0"/>
    <w:rsid w:val="00B90ECC"/>
    <w:rsid w:val="00B911EC"/>
    <w:rsid w:val="00B91533"/>
    <w:rsid w:val="00B91C3B"/>
    <w:rsid w:val="00B91E0B"/>
    <w:rsid w:val="00B92365"/>
    <w:rsid w:val="00B927D3"/>
    <w:rsid w:val="00B92C83"/>
    <w:rsid w:val="00B92CEC"/>
    <w:rsid w:val="00B92FB2"/>
    <w:rsid w:val="00B9315B"/>
    <w:rsid w:val="00B9336E"/>
    <w:rsid w:val="00B933B1"/>
    <w:rsid w:val="00B934EC"/>
    <w:rsid w:val="00B93A60"/>
    <w:rsid w:val="00B93D12"/>
    <w:rsid w:val="00B9402A"/>
    <w:rsid w:val="00B9418E"/>
    <w:rsid w:val="00B94E68"/>
    <w:rsid w:val="00B950C3"/>
    <w:rsid w:val="00B95234"/>
    <w:rsid w:val="00B95990"/>
    <w:rsid w:val="00B95AB5"/>
    <w:rsid w:val="00B95BF2"/>
    <w:rsid w:val="00B960E9"/>
    <w:rsid w:val="00B960FD"/>
    <w:rsid w:val="00B961BF"/>
    <w:rsid w:val="00B965E5"/>
    <w:rsid w:val="00B968B5"/>
    <w:rsid w:val="00B96AD9"/>
    <w:rsid w:val="00B96D61"/>
    <w:rsid w:val="00B973B9"/>
    <w:rsid w:val="00B97585"/>
    <w:rsid w:val="00B9758B"/>
    <w:rsid w:val="00B97B3D"/>
    <w:rsid w:val="00B97E08"/>
    <w:rsid w:val="00BA0119"/>
    <w:rsid w:val="00BA0285"/>
    <w:rsid w:val="00BA03FC"/>
    <w:rsid w:val="00BA06C7"/>
    <w:rsid w:val="00BA0723"/>
    <w:rsid w:val="00BA081A"/>
    <w:rsid w:val="00BA088C"/>
    <w:rsid w:val="00BA0942"/>
    <w:rsid w:val="00BA0B24"/>
    <w:rsid w:val="00BA0B81"/>
    <w:rsid w:val="00BA0BC1"/>
    <w:rsid w:val="00BA0D79"/>
    <w:rsid w:val="00BA0FB0"/>
    <w:rsid w:val="00BA0FD2"/>
    <w:rsid w:val="00BA1448"/>
    <w:rsid w:val="00BA1923"/>
    <w:rsid w:val="00BA1BD7"/>
    <w:rsid w:val="00BA1C57"/>
    <w:rsid w:val="00BA1D68"/>
    <w:rsid w:val="00BA1EDC"/>
    <w:rsid w:val="00BA1FDD"/>
    <w:rsid w:val="00BA209E"/>
    <w:rsid w:val="00BA27CF"/>
    <w:rsid w:val="00BA2AF2"/>
    <w:rsid w:val="00BA30EA"/>
    <w:rsid w:val="00BA3204"/>
    <w:rsid w:val="00BA33D1"/>
    <w:rsid w:val="00BA378E"/>
    <w:rsid w:val="00BA3962"/>
    <w:rsid w:val="00BA3D79"/>
    <w:rsid w:val="00BA403A"/>
    <w:rsid w:val="00BA4557"/>
    <w:rsid w:val="00BA4D89"/>
    <w:rsid w:val="00BA4DA5"/>
    <w:rsid w:val="00BA5774"/>
    <w:rsid w:val="00BA5C98"/>
    <w:rsid w:val="00BA5D48"/>
    <w:rsid w:val="00BA65AA"/>
    <w:rsid w:val="00BA6AD4"/>
    <w:rsid w:val="00BA6F61"/>
    <w:rsid w:val="00BA72EB"/>
    <w:rsid w:val="00BA7A5F"/>
    <w:rsid w:val="00BA7A93"/>
    <w:rsid w:val="00BA7C13"/>
    <w:rsid w:val="00BA7E99"/>
    <w:rsid w:val="00BAC013"/>
    <w:rsid w:val="00BB00E1"/>
    <w:rsid w:val="00BB0100"/>
    <w:rsid w:val="00BB0414"/>
    <w:rsid w:val="00BB076C"/>
    <w:rsid w:val="00BB1290"/>
    <w:rsid w:val="00BB13C1"/>
    <w:rsid w:val="00BB16F6"/>
    <w:rsid w:val="00BB1838"/>
    <w:rsid w:val="00BB1AD6"/>
    <w:rsid w:val="00BB1E1E"/>
    <w:rsid w:val="00BB1E3C"/>
    <w:rsid w:val="00BB2174"/>
    <w:rsid w:val="00BB21C2"/>
    <w:rsid w:val="00BB2243"/>
    <w:rsid w:val="00BB22DB"/>
    <w:rsid w:val="00BB2316"/>
    <w:rsid w:val="00BB2C05"/>
    <w:rsid w:val="00BB3122"/>
    <w:rsid w:val="00BB3BD3"/>
    <w:rsid w:val="00BB3E18"/>
    <w:rsid w:val="00BB3EE0"/>
    <w:rsid w:val="00BB4158"/>
    <w:rsid w:val="00BB4217"/>
    <w:rsid w:val="00BB42D5"/>
    <w:rsid w:val="00BB4331"/>
    <w:rsid w:val="00BB456F"/>
    <w:rsid w:val="00BB4B0A"/>
    <w:rsid w:val="00BB4D35"/>
    <w:rsid w:val="00BB4DA3"/>
    <w:rsid w:val="00BB4E7B"/>
    <w:rsid w:val="00BB5139"/>
    <w:rsid w:val="00BB52EB"/>
    <w:rsid w:val="00BB5532"/>
    <w:rsid w:val="00BB5E47"/>
    <w:rsid w:val="00BB5F7B"/>
    <w:rsid w:val="00BB60D9"/>
    <w:rsid w:val="00BB60F2"/>
    <w:rsid w:val="00BB65AE"/>
    <w:rsid w:val="00BB667A"/>
    <w:rsid w:val="00BB6D18"/>
    <w:rsid w:val="00BB71A9"/>
    <w:rsid w:val="00BB789A"/>
    <w:rsid w:val="00BB7E65"/>
    <w:rsid w:val="00BC0185"/>
    <w:rsid w:val="00BC0321"/>
    <w:rsid w:val="00BC06EE"/>
    <w:rsid w:val="00BC0755"/>
    <w:rsid w:val="00BC0C1E"/>
    <w:rsid w:val="00BC1315"/>
    <w:rsid w:val="00BC17C0"/>
    <w:rsid w:val="00BC1B8E"/>
    <w:rsid w:val="00BC1B9B"/>
    <w:rsid w:val="00BC20AD"/>
    <w:rsid w:val="00BC219B"/>
    <w:rsid w:val="00BC22E0"/>
    <w:rsid w:val="00BC289E"/>
    <w:rsid w:val="00BC28AC"/>
    <w:rsid w:val="00BC2A2B"/>
    <w:rsid w:val="00BC2A43"/>
    <w:rsid w:val="00BC307E"/>
    <w:rsid w:val="00BC3159"/>
    <w:rsid w:val="00BC3337"/>
    <w:rsid w:val="00BC348D"/>
    <w:rsid w:val="00BC36B8"/>
    <w:rsid w:val="00BC383A"/>
    <w:rsid w:val="00BC3A60"/>
    <w:rsid w:val="00BC3F6D"/>
    <w:rsid w:val="00BC49DA"/>
    <w:rsid w:val="00BC4B3D"/>
    <w:rsid w:val="00BC5098"/>
    <w:rsid w:val="00BC516D"/>
    <w:rsid w:val="00BC5262"/>
    <w:rsid w:val="00BC5929"/>
    <w:rsid w:val="00BC6360"/>
    <w:rsid w:val="00BC66F1"/>
    <w:rsid w:val="00BC68E6"/>
    <w:rsid w:val="00BC6FC8"/>
    <w:rsid w:val="00BC7456"/>
    <w:rsid w:val="00BC74E3"/>
    <w:rsid w:val="00BC7B2A"/>
    <w:rsid w:val="00BC7B47"/>
    <w:rsid w:val="00BD0133"/>
    <w:rsid w:val="00BD0488"/>
    <w:rsid w:val="00BD05A1"/>
    <w:rsid w:val="00BD0905"/>
    <w:rsid w:val="00BD126D"/>
    <w:rsid w:val="00BD17BC"/>
    <w:rsid w:val="00BD1C48"/>
    <w:rsid w:val="00BD1F8F"/>
    <w:rsid w:val="00BD2737"/>
    <w:rsid w:val="00BD290F"/>
    <w:rsid w:val="00BD2981"/>
    <w:rsid w:val="00BD3173"/>
    <w:rsid w:val="00BD31AB"/>
    <w:rsid w:val="00BD3271"/>
    <w:rsid w:val="00BD362B"/>
    <w:rsid w:val="00BD3BFD"/>
    <w:rsid w:val="00BD3C77"/>
    <w:rsid w:val="00BD3E29"/>
    <w:rsid w:val="00BD3E7D"/>
    <w:rsid w:val="00BD400E"/>
    <w:rsid w:val="00BD4103"/>
    <w:rsid w:val="00BD440E"/>
    <w:rsid w:val="00BD46FE"/>
    <w:rsid w:val="00BD4BC0"/>
    <w:rsid w:val="00BD4CE5"/>
    <w:rsid w:val="00BD4FA2"/>
    <w:rsid w:val="00BD53B7"/>
    <w:rsid w:val="00BD5519"/>
    <w:rsid w:val="00BD5B6C"/>
    <w:rsid w:val="00BD6236"/>
    <w:rsid w:val="00BD6249"/>
    <w:rsid w:val="00BD666C"/>
    <w:rsid w:val="00BD66C4"/>
    <w:rsid w:val="00BD686C"/>
    <w:rsid w:val="00BD695F"/>
    <w:rsid w:val="00BD6EAB"/>
    <w:rsid w:val="00BD7229"/>
    <w:rsid w:val="00BD7319"/>
    <w:rsid w:val="00BD7488"/>
    <w:rsid w:val="00BD7659"/>
    <w:rsid w:val="00BD765A"/>
    <w:rsid w:val="00BD76E5"/>
    <w:rsid w:val="00BD7E45"/>
    <w:rsid w:val="00BD7E6C"/>
    <w:rsid w:val="00BD7F56"/>
    <w:rsid w:val="00BE00B0"/>
    <w:rsid w:val="00BE011E"/>
    <w:rsid w:val="00BE013C"/>
    <w:rsid w:val="00BE020B"/>
    <w:rsid w:val="00BE0AFE"/>
    <w:rsid w:val="00BE0E8B"/>
    <w:rsid w:val="00BE118E"/>
    <w:rsid w:val="00BE1272"/>
    <w:rsid w:val="00BE176C"/>
    <w:rsid w:val="00BE1C02"/>
    <w:rsid w:val="00BE1C14"/>
    <w:rsid w:val="00BE1D9F"/>
    <w:rsid w:val="00BE2BA3"/>
    <w:rsid w:val="00BE36E0"/>
    <w:rsid w:val="00BE38A1"/>
    <w:rsid w:val="00BE3964"/>
    <w:rsid w:val="00BE3CE1"/>
    <w:rsid w:val="00BE3ECF"/>
    <w:rsid w:val="00BE477F"/>
    <w:rsid w:val="00BE4794"/>
    <w:rsid w:val="00BE4FEE"/>
    <w:rsid w:val="00BE5156"/>
    <w:rsid w:val="00BE5451"/>
    <w:rsid w:val="00BE5979"/>
    <w:rsid w:val="00BE5D07"/>
    <w:rsid w:val="00BE61DF"/>
    <w:rsid w:val="00BE6575"/>
    <w:rsid w:val="00BE6902"/>
    <w:rsid w:val="00BE720B"/>
    <w:rsid w:val="00BE742F"/>
    <w:rsid w:val="00BE77BE"/>
    <w:rsid w:val="00BE7843"/>
    <w:rsid w:val="00BE7A2D"/>
    <w:rsid w:val="00BE7BC1"/>
    <w:rsid w:val="00BE7BF7"/>
    <w:rsid w:val="00BF01B5"/>
    <w:rsid w:val="00BF0689"/>
    <w:rsid w:val="00BF07B3"/>
    <w:rsid w:val="00BF09C4"/>
    <w:rsid w:val="00BF0A2B"/>
    <w:rsid w:val="00BF0C5E"/>
    <w:rsid w:val="00BF133F"/>
    <w:rsid w:val="00BF15C7"/>
    <w:rsid w:val="00BF1EBC"/>
    <w:rsid w:val="00BF1F47"/>
    <w:rsid w:val="00BF23DF"/>
    <w:rsid w:val="00BF306D"/>
    <w:rsid w:val="00BF3200"/>
    <w:rsid w:val="00BF343B"/>
    <w:rsid w:val="00BF3A49"/>
    <w:rsid w:val="00BF4016"/>
    <w:rsid w:val="00BF411F"/>
    <w:rsid w:val="00BF47E6"/>
    <w:rsid w:val="00BF4D40"/>
    <w:rsid w:val="00BF5583"/>
    <w:rsid w:val="00BF5C58"/>
    <w:rsid w:val="00BF5D89"/>
    <w:rsid w:val="00BF6081"/>
    <w:rsid w:val="00BF63F3"/>
    <w:rsid w:val="00BF64EE"/>
    <w:rsid w:val="00BF6950"/>
    <w:rsid w:val="00BF6A02"/>
    <w:rsid w:val="00BF6B36"/>
    <w:rsid w:val="00BF6E5B"/>
    <w:rsid w:val="00BF6EAE"/>
    <w:rsid w:val="00BF7333"/>
    <w:rsid w:val="00BF75BF"/>
    <w:rsid w:val="00BF7612"/>
    <w:rsid w:val="00BF7638"/>
    <w:rsid w:val="00BF78A0"/>
    <w:rsid w:val="00BF7907"/>
    <w:rsid w:val="00BF8570"/>
    <w:rsid w:val="00C006A9"/>
    <w:rsid w:val="00C007FE"/>
    <w:rsid w:val="00C00814"/>
    <w:rsid w:val="00C009EC"/>
    <w:rsid w:val="00C00B6C"/>
    <w:rsid w:val="00C00BD3"/>
    <w:rsid w:val="00C00E57"/>
    <w:rsid w:val="00C0142E"/>
    <w:rsid w:val="00C01DB7"/>
    <w:rsid w:val="00C01EBA"/>
    <w:rsid w:val="00C020FF"/>
    <w:rsid w:val="00C02932"/>
    <w:rsid w:val="00C02995"/>
    <w:rsid w:val="00C02C4E"/>
    <w:rsid w:val="00C02EE0"/>
    <w:rsid w:val="00C03309"/>
    <w:rsid w:val="00C038AD"/>
    <w:rsid w:val="00C03E2D"/>
    <w:rsid w:val="00C04496"/>
    <w:rsid w:val="00C0451A"/>
    <w:rsid w:val="00C0483C"/>
    <w:rsid w:val="00C04CCC"/>
    <w:rsid w:val="00C0507F"/>
    <w:rsid w:val="00C052F0"/>
    <w:rsid w:val="00C053CC"/>
    <w:rsid w:val="00C05D2A"/>
    <w:rsid w:val="00C06284"/>
    <w:rsid w:val="00C062CE"/>
    <w:rsid w:val="00C066D9"/>
    <w:rsid w:val="00C06D48"/>
    <w:rsid w:val="00C06D60"/>
    <w:rsid w:val="00C07117"/>
    <w:rsid w:val="00C0728C"/>
    <w:rsid w:val="00C075F5"/>
    <w:rsid w:val="00C07609"/>
    <w:rsid w:val="00C0760D"/>
    <w:rsid w:val="00C07883"/>
    <w:rsid w:val="00C078B3"/>
    <w:rsid w:val="00C07F98"/>
    <w:rsid w:val="00C07FC6"/>
    <w:rsid w:val="00C107EB"/>
    <w:rsid w:val="00C1087F"/>
    <w:rsid w:val="00C1095F"/>
    <w:rsid w:val="00C10AA0"/>
    <w:rsid w:val="00C10DD1"/>
    <w:rsid w:val="00C11021"/>
    <w:rsid w:val="00C110EE"/>
    <w:rsid w:val="00C11230"/>
    <w:rsid w:val="00C115C7"/>
    <w:rsid w:val="00C116F9"/>
    <w:rsid w:val="00C117C9"/>
    <w:rsid w:val="00C11D93"/>
    <w:rsid w:val="00C120B8"/>
    <w:rsid w:val="00C129C7"/>
    <w:rsid w:val="00C13181"/>
    <w:rsid w:val="00C13CBF"/>
    <w:rsid w:val="00C13E1D"/>
    <w:rsid w:val="00C14052"/>
    <w:rsid w:val="00C14235"/>
    <w:rsid w:val="00C146D5"/>
    <w:rsid w:val="00C14906"/>
    <w:rsid w:val="00C14AAC"/>
    <w:rsid w:val="00C1505B"/>
    <w:rsid w:val="00C15279"/>
    <w:rsid w:val="00C153C9"/>
    <w:rsid w:val="00C15CB9"/>
    <w:rsid w:val="00C15DE0"/>
    <w:rsid w:val="00C161E0"/>
    <w:rsid w:val="00C1635C"/>
    <w:rsid w:val="00C16379"/>
    <w:rsid w:val="00C167A6"/>
    <w:rsid w:val="00C167DC"/>
    <w:rsid w:val="00C16A8C"/>
    <w:rsid w:val="00C16B88"/>
    <w:rsid w:val="00C16DFD"/>
    <w:rsid w:val="00C17021"/>
    <w:rsid w:val="00C17430"/>
    <w:rsid w:val="00C17598"/>
    <w:rsid w:val="00C178CD"/>
    <w:rsid w:val="00C1790D"/>
    <w:rsid w:val="00C17960"/>
    <w:rsid w:val="00C17C0C"/>
    <w:rsid w:val="00C17C3A"/>
    <w:rsid w:val="00C20337"/>
    <w:rsid w:val="00C20B2C"/>
    <w:rsid w:val="00C20B2D"/>
    <w:rsid w:val="00C20EE6"/>
    <w:rsid w:val="00C20EEE"/>
    <w:rsid w:val="00C212D0"/>
    <w:rsid w:val="00C2161D"/>
    <w:rsid w:val="00C21834"/>
    <w:rsid w:val="00C21895"/>
    <w:rsid w:val="00C219EA"/>
    <w:rsid w:val="00C21AE7"/>
    <w:rsid w:val="00C21BE6"/>
    <w:rsid w:val="00C21CE0"/>
    <w:rsid w:val="00C21E01"/>
    <w:rsid w:val="00C21EF6"/>
    <w:rsid w:val="00C22333"/>
    <w:rsid w:val="00C22347"/>
    <w:rsid w:val="00C23348"/>
    <w:rsid w:val="00C23CE6"/>
    <w:rsid w:val="00C23EAB"/>
    <w:rsid w:val="00C23F91"/>
    <w:rsid w:val="00C24497"/>
    <w:rsid w:val="00C2449F"/>
    <w:rsid w:val="00C24635"/>
    <w:rsid w:val="00C24727"/>
    <w:rsid w:val="00C24A9E"/>
    <w:rsid w:val="00C24CB7"/>
    <w:rsid w:val="00C26122"/>
    <w:rsid w:val="00C26142"/>
    <w:rsid w:val="00C26BD8"/>
    <w:rsid w:val="00C271FB"/>
    <w:rsid w:val="00C27200"/>
    <w:rsid w:val="00C274AE"/>
    <w:rsid w:val="00C275AE"/>
    <w:rsid w:val="00C275F6"/>
    <w:rsid w:val="00C27698"/>
    <w:rsid w:val="00C3052D"/>
    <w:rsid w:val="00C30617"/>
    <w:rsid w:val="00C3084F"/>
    <w:rsid w:val="00C30DFA"/>
    <w:rsid w:val="00C30F46"/>
    <w:rsid w:val="00C31F42"/>
    <w:rsid w:val="00C32A08"/>
    <w:rsid w:val="00C32B64"/>
    <w:rsid w:val="00C32CD9"/>
    <w:rsid w:val="00C33410"/>
    <w:rsid w:val="00C339CD"/>
    <w:rsid w:val="00C33BCD"/>
    <w:rsid w:val="00C33DA7"/>
    <w:rsid w:val="00C34529"/>
    <w:rsid w:val="00C347AF"/>
    <w:rsid w:val="00C3496A"/>
    <w:rsid w:val="00C34AF9"/>
    <w:rsid w:val="00C34BDE"/>
    <w:rsid w:val="00C34FDC"/>
    <w:rsid w:val="00C351B3"/>
    <w:rsid w:val="00C35562"/>
    <w:rsid w:val="00C35657"/>
    <w:rsid w:val="00C3591B"/>
    <w:rsid w:val="00C35CDE"/>
    <w:rsid w:val="00C35D0E"/>
    <w:rsid w:val="00C36081"/>
    <w:rsid w:val="00C363EC"/>
    <w:rsid w:val="00C367EC"/>
    <w:rsid w:val="00C369F4"/>
    <w:rsid w:val="00C36A44"/>
    <w:rsid w:val="00C36C6E"/>
    <w:rsid w:val="00C36DA4"/>
    <w:rsid w:val="00C376A3"/>
    <w:rsid w:val="00C37F0D"/>
    <w:rsid w:val="00C37F77"/>
    <w:rsid w:val="00C37F9A"/>
    <w:rsid w:val="00C402A1"/>
    <w:rsid w:val="00C40380"/>
    <w:rsid w:val="00C4078B"/>
    <w:rsid w:val="00C40B9F"/>
    <w:rsid w:val="00C40EF2"/>
    <w:rsid w:val="00C40FAB"/>
    <w:rsid w:val="00C410D7"/>
    <w:rsid w:val="00C4144A"/>
    <w:rsid w:val="00C416D1"/>
    <w:rsid w:val="00C41734"/>
    <w:rsid w:val="00C41F0C"/>
    <w:rsid w:val="00C42184"/>
    <w:rsid w:val="00C42300"/>
    <w:rsid w:val="00C4242E"/>
    <w:rsid w:val="00C4280A"/>
    <w:rsid w:val="00C42974"/>
    <w:rsid w:val="00C42A0C"/>
    <w:rsid w:val="00C42C6D"/>
    <w:rsid w:val="00C435C7"/>
    <w:rsid w:val="00C43EDC"/>
    <w:rsid w:val="00C441DA"/>
    <w:rsid w:val="00C4456B"/>
    <w:rsid w:val="00C446C9"/>
    <w:rsid w:val="00C447A8"/>
    <w:rsid w:val="00C447AD"/>
    <w:rsid w:val="00C44B7D"/>
    <w:rsid w:val="00C456EB"/>
    <w:rsid w:val="00C45C7B"/>
    <w:rsid w:val="00C45DC1"/>
    <w:rsid w:val="00C45FAE"/>
    <w:rsid w:val="00C461BC"/>
    <w:rsid w:val="00C46D24"/>
    <w:rsid w:val="00C46F01"/>
    <w:rsid w:val="00C47330"/>
    <w:rsid w:val="00C473E3"/>
    <w:rsid w:val="00C47C25"/>
    <w:rsid w:val="00C50344"/>
    <w:rsid w:val="00C5034F"/>
    <w:rsid w:val="00C50ABA"/>
    <w:rsid w:val="00C50BAB"/>
    <w:rsid w:val="00C50C4D"/>
    <w:rsid w:val="00C50EE9"/>
    <w:rsid w:val="00C51075"/>
    <w:rsid w:val="00C5111B"/>
    <w:rsid w:val="00C5120B"/>
    <w:rsid w:val="00C51838"/>
    <w:rsid w:val="00C51C18"/>
    <w:rsid w:val="00C51C9C"/>
    <w:rsid w:val="00C51F2F"/>
    <w:rsid w:val="00C520C5"/>
    <w:rsid w:val="00C520C6"/>
    <w:rsid w:val="00C52509"/>
    <w:rsid w:val="00C52604"/>
    <w:rsid w:val="00C52DD0"/>
    <w:rsid w:val="00C52EA9"/>
    <w:rsid w:val="00C5309A"/>
    <w:rsid w:val="00C533AC"/>
    <w:rsid w:val="00C533D2"/>
    <w:rsid w:val="00C533F8"/>
    <w:rsid w:val="00C53488"/>
    <w:rsid w:val="00C53599"/>
    <w:rsid w:val="00C535F1"/>
    <w:rsid w:val="00C5389D"/>
    <w:rsid w:val="00C53A57"/>
    <w:rsid w:val="00C53B74"/>
    <w:rsid w:val="00C53E8A"/>
    <w:rsid w:val="00C54448"/>
    <w:rsid w:val="00C5446D"/>
    <w:rsid w:val="00C54819"/>
    <w:rsid w:val="00C54AFC"/>
    <w:rsid w:val="00C54B43"/>
    <w:rsid w:val="00C54CA8"/>
    <w:rsid w:val="00C550BC"/>
    <w:rsid w:val="00C55555"/>
    <w:rsid w:val="00C559D7"/>
    <w:rsid w:val="00C559ED"/>
    <w:rsid w:val="00C55CE2"/>
    <w:rsid w:val="00C55E60"/>
    <w:rsid w:val="00C55F69"/>
    <w:rsid w:val="00C5613D"/>
    <w:rsid w:val="00C56252"/>
    <w:rsid w:val="00C56323"/>
    <w:rsid w:val="00C56435"/>
    <w:rsid w:val="00C5643E"/>
    <w:rsid w:val="00C56706"/>
    <w:rsid w:val="00C56CE1"/>
    <w:rsid w:val="00C570B3"/>
    <w:rsid w:val="00C5739E"/>
    <w:rsid w:val="00C5755F"/>
    <w:rsid w:val="00C577DF"/>
    <w:rsid w:val="00C579A1"/>
    <w:rsid w:val="00C57A65"/>
    <w:rsid w:val="00C57B66"/>
    <w:rsid w:val="00C60899"/>
    <w:rsid w:val="00C60A4E"/>
    <w:rsid w:val="00C60C26"/>
    <w:rsid w:val="00C60EBA"/>
    <w:rsid w:val="00C60F60"/>
    <w:rsid w:val="00C61733"/>
    <w:rsid w:val="00C61772"/>
    <w:rsid w:val="00C61C78"/>
    <w:rsid w:val="00C61EB2"/>
    <w:rsid w:val="00C620C4"/>
    <w:rsid w:val="00C621EC"/>
    <w:rsid w:val="00C622CA"/>
    <w:rsid w:val="00C62377"/>
    <w:rsid w:val="00C62668"/>
    <w:rsid w:val="00C62885"/>
    <w:rsid w:val="00C62A8B"/>
    <w:rsid w:val="00C62E27"/>
    <w:rsid w:val="00C632D2"/>
    <w:rsid w:val="00C63858"/>
    <w:rsid w:val="00C63F7E"/>
    <w:rsid w:val="00C64194"/>
    <w:rsid w:val="00C6440F"/>
    <w:rsid w:val="00C6449F"/>
    <w:rsid w:val="00C64682"/>
    <w:rsid w:val="00C64959"/>
    <w:rsid w:val="00C64A68"/>
    <w:rsid w:val="00C6501C"/>
    <w:rsid w:val="00C6537C"/>
    <w:rsid w:val="00C65CF7"/>
    <w:rsid w:val="00C65FCD"/>
    <w:rsid w:val="00C662E9"/>
    <w:rsid w:val="00C66449"/>
    <w:rsid w:val="00C6644C"/>
    <w:rsid w:val="00C664A4"/>
    <w:rsid w:val="00C66E2E"/>
    <w:rsid w:val="00C672CE"/>
    <w:rsid w:val="00C674DB"/>
    <w:rsid w:val="00C67B2A"/>
    <w:rsid w:val="00C7008E"/>
    <w:rsid w:val="00C70124"/>
    <w:rsid w:val="00C7035D"/>
    <w:rsid w:val="00C70510"/>
    <w:rsid w:val="00C7080B"/>
    <w:rsid w:val="00C70A9C"/>
    <w:rsid w:val="00C71256"/>
    <w:rsid w:val="00C71AC0"/>
    <w:rsid w:val="00C72108"/>
    <w:rsid w:val="00C721DA"/>
    <w:rsid w:val="00C72206"/>
    <w:rsid w:val="00C7266C"/>
    <w:rsid w:val="00C72D95"/>
    <w:rsid w:val="00C732B0"/>
    <w:rsid w:val="00C735B8"/>
    <w:rsid w:val="00C73B69"/>
    <w:rsid w:val="00C741C0"/>
    <w:rsid w:val="00C74476"/>
    <w:rsid w:val="00C745A7"/>
    <w:rsid w:val="00C7478F"/>
    <w:rsid w:val="00C7534F"/>
    <w:rsid w:val="00C753BB"/>
    <w:rsid w:val="00C75614"/>
    <w:rsid w:val="00C757FE"/>
    <w:rsid w:val="00C75804"/>
    <w:rsid w:val="00C76152"/>
    <w:rsid w:val="00C762AE"/>
    <w:rsid w:val="00C766DB"/>
    <w:rsid w:val="00C76B5A"/>
    <w:rsid w:val="00C76D0C"/>
    <w:rsid w:val="00C76D54"/>
    <w:rsid w:val="00C771EA"/>
    <w:rsid w:val="00C77A4F"/>
    <w:rsid w:val="00C77B54"/>
    <w:rsid w:val="00C77D8E"/>
    <w:rsid w:val="00C800F7"/>
    <w:rsid w:val="00C8066B"/>
    <w:rsid w:val="00C80A98"/>
    <w:rsid w:val="00C80BA0"/>
    <w:rsid w:val="00C80C10"/>
    <w:rsid w:val="00C80DED"/>
    <w:rsid w:val="00C80E65"/>
    <w:rsid w:val="00C812F8"/>
    <w:rsid w:val="00C814F0"/>
    <w:rsid w:val="00C81526"/>
    <w:rsid w:val="00C81D78"/>
    <w:rsid w:val="00C81ED3"/>
    <w:rsid w:val="00C81F73"/>
    <w:rsid w:val="00C8215D"/>
    <w:rsid w:val="00C82226"/>
    <w:rsid w:val="00C8245F"/>
    <w:rsid w:val="00C825F9"/>
    <w:rsid w:val="00C8291F"/>
    <w:rsid w:val="00C82A6B"/>
    <w:rsid w:val="00C82D70"/>
    <w:rsid w:val="00C830CF"/>
    <w:rsid w:val="00C830F5"/>
    <w:rsid w:val="00C83BA3"/>
    <w:rsid w:val="00C83E84"/>
    <w:rsid w:val="00C83F5F"/>
    <w:rsid w:val="00C83F60"/>
    <w:rsid w:val="00C8442A"/>
    <w:rsid w:val="00C844D0"/>
    <w:rsid w:val="00C84CD1"/>
    <w:rsid w:val="00C84DE1"/>
    <w:rsid w:val="00C85057"/>
    <w:rsid w:val="00C85B4E"/>
    <w:rsid w:val="00C85CBD"/>
    <w:rsid w:val="00C85D34"/>
    <w:rsid w:val="00C85DA7"/>
    <w:rsid w:val="00C861F1"/>
    <w:rsid w:val="00C865EE"/>
    <w:rsid w:val="00C866BF"/>
    <w:rsid w:val="00C86943"/>
    <w:rsid w:val="00C86C2D"/>
    <w:rsid w:val="00C86C6E"/>
    <w:rsid w:val="00C8704C"/>
    <w:rsid w:val="00C87150"/>
    <w:rsid w:val="00C8753E"/>
    <w:rsid w:val="00C90330"/>
    <w:rsid w:val="00C90334"/>
    <w:rsid w:val="00C903F6"/>
    <w:rsid w:val="00C911C8"/>
    <w:rsid w:val="00C91F16"/>
    <w:rsid w:val="00C92B29"/>
    <w:rsid w:val="00C92CDF"/>
    <w:rsid w:val="00C93109"/>
    <w:rsid w:val="00C9324E"/>
    <w:rsid w:val="00C93B04"/>
    <w:rsid w:val="00C94392"/>
    <w:rsid w:val="00C9477F"/>
    <w:rsid w:val="00C9489D"/>
    <w:rsid w:val="00C94BD6"/>
    <w:rsid w:val="00C94E21"/>
    <w:rsid w:val="00C95185"/>
    <w:rsid w:val="00C952A4"/>
    <w:rsid w:val="00C954B2"/>
    <w:rsid w:val="00C95526"/>
    <w:rsid w:val="00C95CE4"/>
    <w:rsid w:val="00C95DA5"/>
    <w:rsid w:val="00C961F3"/>
    <w:rsid w:val="00C96B29"/>
    <w:rsid w:val="00C97247"/>
    <w:rsid w:val="00C973D3"/>
    <w:rsid w:val="00C97579"/>
    <w:rsid w:val="00C975FE"/>
    <w:rsid w:val="00C9777F"/>
    <w:rsid w:val="00C979B7"/>
    <w:rsid w:val="00C97D4B"/>
    <w:rsid w:val="00C97DF9"/>
    <w:rsid w:val="00C97F1F"/>
    <w:rsid w:val="00CA00A5"/>
    <w:rsid w:val="00CA055C"/>
    <w:rsid w:val="00CA0734"/>
    <w:rsid w:val="00CA09A0"/>
    <w:rsid w:val="00CA0E56"/>
    <w:rsid w:val="00CA1547"/>
    <w:rsid w:val="00CA1A00"/>
    <w:rsid w:val="00CA1D71"/>
    <w:rsid w:val="00CA1D93"/>
    <w:rsid w:val="00CA1DDD"/>
    <w:rsid w:val="00CA1E40"/>
    <w:rsid w:val="00CA251E"/>
    <w:rsid w:val="00CA28CA"/>
    <w:rsid w:val="00CA2A50"/>
    <w:rsid w:val="00CA2CC8"/>
    <w:rsid w:val="00CA2D44"/>
    <w:rsid w:val="00CA3030"/>
    <w:rsid w:val="00CA39BD"/>
    <w:rsid w:val="00CA3D72"/>
    <w:rsid w:val="00CA3DAD"/>
    <w:rsid w:val="00CA3DB3"/>
    <w:rsid w:val="00CA4120"/>
    <w:rsid w:val="00CA42A3"/>
    <w:rsid w:val="00CA4771"/>
    <w:rsid w:val="00CA4B70"/>
    <w:rsid w:val="00CA4BB9"/>
    <w:rsid w:val="00CA4BBB"/>
    <w:rsid w:val="00CA502F"/>
    <w:rsid w:val="00CA53B1"/>
    <w:rsid w:val="00CA56FF"/>
    <w:rsid w:val="00CA5AB1"/>
    <w:rsid w:val="00CA5BC6"/>
    <w:rsid w:val="00CA6075"/>
    <w:rsid w:val="00CA61FF"/>
    <w:rsid w:val="00CA6211"/>
    <w:rsid w:val="00CA629A"/>
    <w:rsid w:val="00CA6458"/>
    <w:rsid w:val="00CA6E32"/>
    <w:rsid w:val="00CA6F8E"/>
    <w:rsid w:val="00CA72DF"/>
    <w:rsid w:val="00CA7447"/>
    <w:rsid w:val="00CA74C6"/>
    <w:rsid w:val="00CA74C9"/>
    <w:rsid w:val="00CA7D7D"/>
    <w:rsid w:val="00CA7DA4"/>
    <w:rsid w:val="00CA7F30"/>
    <w:rsid w:val="00CB0F8E"/>
    <w:rsid w:val="00CB12E3"/>
    <w:rsid w:val="00CB1467"/>
    <w:rsid w:val="00CB15DC"/>
    <w:rsid w:val="00CB16E8"/>
    <w:rsid w:val="00CB1CAB"/>
    <w:rsid w:val="00CB1CD9"/>
    <w:rsid w:val="00CB1CFE"/>
    <w:rsid w:val="00CB1DBB"/>
    <w:rsid w:val="00CB1FAA"/>
    <w:rsid w:val="00CB287B"/>
    <w:rsid w:val="00CB2BAF"/>
    <w:rsid w:val="00CB2FA3"/>
    <w:rsid w:val="00CB3150"/>
    <w:rsid w:val="00CB34C0"/>
    <w:rsid w:val="00CB3623"/>
    <w:rsid w:val="00CB3D1D"/>
    <w:rsid w:val="00CB412D"/>
    <w:rsid w:val="00CB4377"/>
    <w:rsid w:val="00CB43CE"/>
    <w:rsid w:val="00CB49DD"/>
    <w:rsid w:val="00CB4D2B"/>
    <w:rsid w:val="00CB4EC7"/>
    <w:rsid w:val="00CB5A48"/>
    <w:rsid w:val="00CB5C65"/>
    <w:rsid w:val="00CB5E80"/>
    <w:rsid w:val="00CB6070"/>
    <w:rsid w:val="00CB67D4"/>
    <w:rsid w:val="00CB6832"/>
    <w:rsid w:val="00CB69AD"/>
    <w:rsid w:val="00CB6C2C"/>
    <w:rsid w:val="00CB6CEF"/>
    <w:rsid w:val="00CB6F3B"/>
    <w:rsid w:val="00CB778B"/>
    <w:rsid w:val="00CB7AA6"/>
    <w:rsid w:val="00CB7F7D"/>
    <w:rsid w:val="00CC0409"/>
    <w:rsid w:val="00CC04DC"/>
    <w:rsid w:val="00CC0E2F"/>
    <w:rsid w:val="00CC116E"/>
    <w:rsid w:val="00CC16AC"/>
    <w:rsid w:val="00CC1A6A"/>
    <w:rsid w:val="00CC1C1A"/>
    <w:rsid w:val="00CC2052"/>
    <w:rsid w:val="00CC2319"/>
    <w:rsid w:val="00CC23A0"/>
    <w:rsid w:val="00CC2B9D"/>
    <w:rsid w:val="00CC2BB3"/>
    <w:rsid w:val="00CC2EF6"/>
    <w:rsid w:val="00CC3B85"/>
    <w:rsid w:val="00CC3BDF"/>
    <w:rsid w:val="00CC4061"/>
    <w:rsid w:val="00CC42B6"/>
    <w:rsid w:val="00CC4664"/>
    <w:rsid w:val="00CC46C1"/>
    <w:rsid w:val="00CC4872"/>
    <w:rsid w:val="00CC4A16"/>
    <w:rsid w:val="00CC4F0F"/>
    <w:rsid w:val="00CC502E"/>
    <w:rsid w:val="00CC5380"/>
    <w:rsid w:val="00CC538A"/>
    <w:rsid w:val="00CC53D5"/>
    <w:rsid w:val="00CC586E"/>
    <w:rsid w:val="00CC61CE"/>
    <w:rsid w:val="00CC62E8"/>
    <w:rsid w:val="00CC65E0"/>
    <w:rsid w:val="00CC727B"/>
    <w:rsid w:val="00CC72E9"/>
    <w:rsid w:val="00CC7820"/>
    <w:rsid w:val="00CC7E17"/>
    <w:rsid w:val="00CC7F03"/>
    <w:rsid w:val="00CD03C0"/>
    <w:rsid w:val="00CD0751"/>
    <w:rsid w:val="00CD0C82"/>
    <w:rsid w:val="00CD0D73"/>
    <w:rsid w:val="00CD0DFC"/>
    <w:rsid w:val="00CD10B7"/>
    <w:rsid w:val="00CD12A3"/>
    <w:rsid w:val="00CD1665"/>
    <w:rsid w:val="00CD16CA"/>
    <w:rsid w:val="00CD1CBE"/>
    <w:rsid w:val="00CD23AA"/>
    <w:rsid w:val="00CD31E6"/>
    <w:rsid w:val="00CD32F5"/>
    <w:rsid w:val="00CD3492"/>
    <w:rsid w:val="00CD358A"/>
    <w:rsid w:val="00CD35AB"/>
    <w:rsid w:val="00CD37DE"/>
    <w:rsid w:val="00CD3AA3"/>
    <w:rsid w:val="00CD3D2C"/>
    <w:rsid w:val="00CD3F80"/>
    <w:rsid w:val="00CD4185"/>
    <w:rsid w:val="00CD46E7"/>
    <w:rsid w:val="00CD4928"/>
    <w:rsid w:val="00CD519D"/>
    <w:rsid w:val="00CD5322"/>
    <w:rsid w:val="00CD53FF"/>
    <w:rsid w:val="00CD5683"/>
    <w:rsid w:val="00CD5B71"/>
    <w:rsid w:val="00CD5B85"/>
    <w:rsid w:val="00CD5BC1"/>
    <w:rsid w:val="00CD6059"/>
    <w:rsid w:val="00CD6362"/>
    <w:rsid w:val="00CD6464"/>
    <w:rsid w:val="00CD6C78"/>
    <w:rsid w:val="00CD6F92"/>
    <w:rsid w:val="00CD7076"/>
    <w:rsid w:val="00CD711E"/>
    <w:rsid w:val="00CD7201"/>
    <w:rsid w:val="00CD7432"/>
    <w:rsid w:val="00CD75ED"/>
    <w:rsid w:val="00CD7AD5"/>
    <w:rsid w:val="00CD7F4A"/>
    <w:rsid w:val="00CE00B0"/>
    <w:rsid w:val="00CE0677"/>
    <w:rsid w:val="00CE0C2B"/>
    <w:rsid w:val="00CE0CE6"/>
    <w:rsid w:val="00CE1008"/>
    <w:rsid w:val="00CE15A7"/>
    <w:rsid w:val="00CE1996"/>
    <w:rsid w:val="00CE1A70"/>
    <w:rsid w:val="00CE1B81"/>
    <w:rsid w:val="00CE1CD3"/>
    <w:rsid w:val="00CE1CDD"/>
    <w:rsid w:val="00CE1EB5"/>
    <w:rsid w:val="00CE21AE"/>
    <w:rsid w:val="00CE23C6"/>
    <w:rsid w:val="00CE2492"/>
    <w:rsid w:val="00CE285E"/>
    <w:rsid w:val="00CE2AB9"/>
    <w:rsid w:val="00CE331F"/>
    <w:rsid w:val="00CE337F"/>
    <w:rsid w:val="00CE3800"/>
    <w:rsid w:val="00CE3927"/>
    <w:rsid w:val="00CE458D"/>
    <w:rsid w:val="00CE484B"/>
    <w:rsid w:val="00CE49EF"/>
    <w:rsid w:val="00CE4C08"/>
    <w:rsid w:val="00CE55DD"/>
    <w:rsid w:val="00CE583C"/>
    <w:rsid w:val="00CE5A41"/>
    <w:rsid w:val="00CE5B1E"/>
    <w:rsid w:val="00CE5F8B"/>
    <w:rsid w:val="00CE61A6"/>
    <w:rsid w:val="00CE6350"/>
    <w:rsid w:val="00CE640F"/>
    <w:rsid w:val="00CE6BF6"/>
    <w:rsid w:val="00CE6DBA"/>
    <w:rsid w:val="00CE6F63"/>
    <w:rsid w:val="00CE7100"/>
    <w:rsid w:val="00CE715B"/>
    <w:rsid w:val="00CE75F6"/>
    <w:rsid w:val="00CE792C"/>
    <w:rsid w:val="00CE7932"/>
    <w:rsid w:val="00CE7C2B"/>
    <w:rsid w:val="00CE7CA0"/>
    <w:rsid w:val="00CE7D23"/>
    <w:rsid w:val="00CF0632"/>
    <w:rsid w:val="00CF06A0"/>
    <w:rsid w:val="00CF0B4C"/>
    <w:rsid w:val="00CF0D99"/>
    <w:rsid w:val="00CF0FF3"/>
    <w:rsid w:val="00CF10F2"/>
    <w:rsid w:val="00CF11F3"/>
    <w:rsid w:val="00CF169D"/>
    <w:rsid w:val="00CF1D0E"/>
    <w:rsid w:val="00CF1FF0"/>
    <w:rsid w:val="00CF272E"/>
    <w:rsid w:val="00CF2C49"/>
    <w:rsid w:val="00CF2C93"/>
    <w:rsid w:val="00CF32A2"/>
    <w:rsid w:val="00CF3729"/>
    <w:rsid w:val="00CF3C28"/>
    <w:rsid w:val="00CF3F5C"/>
    <w:rsid w:val="00CF4024"/>
    <w:rsid w:val="00CF453C"/>
    <w:rsid w:val="00CF5213"/>
    <w:rsid w:val="00CF52C2"/>
    <w:rsid w:val="00CF52EE"/>
    <w:rsid w:val="00CF53AD"/>
    <w:rsid w:val="00CF5450"/>
    <w:rsid w:val="00CF59D4"/>
    <w:rsid w:val="00CF5D74"/>
    <w:rsid w:val="00CF5F76"/>
    <w:rsid w:val="00CF6432"/>
    <w:rsid w:val="00CF6522"/>
    <w:rsid w:val="00CF722D"/>
    <w:rsid w:val="00CF76CD"/>
    <w:rsid w:val="00CF790B"/>
    <w:rsid w:val="00CF7971"/>
    <w:rsid w:val="00CF7DE7"/>
    <w:rsid w:val="00D00284"/>
    <w:rsid w:val="00D00919"/>
    <w:rsid w:val="00D00F67"/>
    <w:rsid w:val="00D0102D"/>
    <w:rsid w:val="00D0139D"/>
    <w:rsid w:val="00D01576"/>
    <w:rsid w:val="00D01718"/>
    <w:rsid w:val="00D01891"/>
    <w:rsid w:val="00D019BA"/>
    <w:rsid w:val="00D01B8B"/>
    <w:rsid w:val="00D01BCE"/>
    <w:rsid w:val="00D01DF7"/>
    <w:rsid w:val="00D02891"/>
    <w:rsid w:val="00D02A61"/>
    <w:rsid w:val="00D02A78"/>
    <w:rsid w:val="00D02BA8"/>
    <w:rsid w:val="00D03714"/>
    <w:rsid w:val="00D039BD"/>
    <w:rsid w:val="00D03E15"/>
    <w:rsid w:val="00D04426"/>
    <w:rsid w:val="00D04AED"/>
    <w:rsid w:val="00D04B94"/>
    <w:rsid w:val="00D058F0"/>
    <w:rsid w:val="00D05967"/>
    <w:rsid w:val="00D05A05"/>
    <w:rsid w:val="00D05B61"/>
    <w:rsid w:val="00D05D04"/>
    <w:rsid w:val="00D05EB9"/>
    <w:rsid w:val="00D061FF"/>
    <w:rsid w:val="00D06795"/>
    <w:rsid w:val="00D0680A"/>
    <w:rsid w:val="00D06AE1"/>
    <w:rsid w:val="00D06B2B"/>
    <w:rsid w:val="00D07450"/>
    <w:rsid w:val="00D07453"/>
    <w:rsid w:val="00D0759C"/>
    <w:rsid w:val="00D0796B"/>
    <w:rsid w:val="00D07B35"/>
    <w:rsid w:val="00D10645"/>
    <w:rsid w:val="00D1077E"/>
    <w:rsid w:val="00D10EF2"/>
    <w:rsid w:val="00D10FE6"/>
    <w:rsid w:val="00D11194"/>
    <w:rsid w:val="00D11250"/>
    <w:rsid w:val="00D11313"/>
    <w:rsid w:val="00D113F0"/>
    <w:rsid w:val="00D116D6"/>
    <w:rsid w:val="00D11854"/>
    <w:rsid w:val="00D11AA2"/>
    <w:rsid w:val="00D11DE2"/>
    <w:rsid w:val="00D120DB"/>
    <w:rsid w:val="00D12732"/>
    <w:rsid w:val="00D127A4"/>
    <w:rsid w:val="00D12824"/>
    <w:rsid w:val="00D12883"/>
    <w:rsid w:val="00D128D8"/>
    <w:rsid w:val="00D12999"/>
    <w:rsid w:val="00D12AE2"/>
    <w:rsid w:val="00D12B32"/>
    <w:rsid w:val="00D12FD4"/>
    <w:rsid w:val="00D1335B"/>
    <w:rsid w:val="00D13451"/>
    <w:rsid w:val="00D13698"/>
    <w:rsid w:val="00D13738"/>
    <w:rsid w:val="00D13803"/>
    <w:rsid w:val="00D13F9D"/>
    <w:rsid w:val="00D14498"/>
    <w:rsid w:val="00D146A2"/>
    <w:rsid w:val="00D1490F"/>
    <w:rsid w:val="00D14D09"/>
    <w:rsid w:val="00D150B4"/>
    <w:rsid w:val="00D15154"/>
    <w:rsid w:val="00D15655"/>
    <w:rsid w:val="00D15902"/>
    <w:rsid w:val="00D15B50"/>
    <w:rsid w:val="00D15E61"/>
    <w:rsid w:val="00D1620D"/>
    <w:rsid w:val="00D16253"/>
    <w:rsid w:val="00D16511"/>
    <w:rsid w:val="00D165B8"/>
    <w:rsid w:val="00D1687D"/>
    <w:rsid w:val="00D16A7B"/>
    <w:rsid w:val="00D16AA9"/>
    <w:rsid w:val="00D16E68"/>
    <w:rsid w:val="00D1782F"/>
    <w:rsid w:val="00D17E81"/>
    <w:rsid w:val="00D20138"/>
    <w:rsid w:val="00D205AB"/>
    <w:rsid w:val="00D20613"/>
    <w:rsid w:val="00D20B2C"/>
    <w:rsid w:val="00D20BAB"/>
    <w:rsid w:val="00D21B91"/>
    <w:rsid w:val="00D221DC"/>
    <w:rsid w:val="00D22416"/>
    <w:rsid w:val="00D226E4"/>
    <w:rsid w:val="00D22710"/>
    <w:rsid w:val="00D2293B"/>
    <w:rsid w:val="00D22A41"/>
    <w:rsid w:val="00D22BC3"/>
    <w:rsid w:val="00D22C6E"/>
    <w:rsid w:val="00D22D30"/>
    <w:rsid w:val="00D22DEF"/>
    <w:rsid w:val="00D235E7"/>
    <w:rsid w:val="00D23644"/>
    <w:rsid w:val="00D23BA7"/>
    <w:rsid w:val="00D23BC1"/>
    <w:rsid w:val="00D23C1D"/>
    <w:rsid w:val="00D23C9A"/>
    <w:rsid w:val="00D23ECB"/>
    <w:rsid w:val="00D23ED1"/>
    <w:rsid w:val="00D24378"/>
    <w:rsid w:val="00D24524"/>
    <w:rsid w:val="00D246CB"/>
    <w:rsid w:val="00D248CB"/>
    <w:rsid w:val="00D24A5F"/>
    <w:rsid w:val="00D24B38"/>
    <w:rsid w:val="00D24DF4"/>
    <w:rsid w:val="00D24FD6"/>
    <w:rsid w:val="00D252CD"/>
    <w:rsid w:val="00D25770"/>
    <w:rsid w:val="00D25A05"/>
    <w:rsid w:val="00D25D56"/>
    <w:rsid w:val="00D260A9"/>
    <w:rsid w:val="00D26120"/>
    <w:rsid w:val="00D2648E"/>
    <w:rsid w:val="00D26886"/>
    <w:rsid w:val="00D26C0E"/>
    <w:rsid w:val="00D27307"/>
    <w:rsid w:val="00D27881"/>
    <w:rsid w:val="00D27A24"/>
    <w:rsid w:val="00D27E22"/>
    <w:rsid w:val="00D301F3"/>
    <w:rsid w:val="00D30676"/>
    <w:rsid w:val="00D30BCE"/>
    <w:rsid w:val="00D31399"/>
    <w:rsid w:val="00D31504"/>
    <w:rsid w:val="00D31796"/>
    <w:rsid w:val="00D31EDD"/>
    <w:rsid w:val="00D31F62"/>
    <w:rsid w:val="00D324CB"/>
    <w:rsid w:val="00D3278D"/>
    <w:rsid w:val="00D32AB8"/>
    <w:rsid w:val="00D32F94"/>
    <w:rsid w:val="00D33369"/>
    <w:rsid w:val="00D33CDF"/>
    <w:rsid w:val="00D33E3A"/>
    <w:rsid w:val="00D34637"/>
    <w:rsid w:val="00D3495C"/>
    <w:rsid w:val="00D34A2C"/>
    <w:rsid w:val="00D34A83"/>
    <w:rsid w:val="00D34AF9"/>
    <w:rsid w:val="00D34EB5"/>
    <w:rsid w:val="00D35198"/>
    <w:rsid w:val="00D356E8"/>
    <w:rsid w:val="00D3576A"/>
    <w:rsid w:val="00D35AA3"/>
    <w:rsid w:val="00D35DE9"/>
    <w:rsid w:val="00D36200"/>
    <w:rsid w:val="00D36516"/>
    <w:rsid w:val="00D36E12"/>
    <w:rsid w:val="00D371DC"/>
    <w:rsid w:val="00D37669"/>
    <w:rsid w:val="00D37942"/>
    <w:rsid w:val="00D37C09"/>
    <w:rsid w:val="00D402C6"/>
    <w:rsid w:val="00D4049E"/>
    <w:rsid w:val="00D4080E"/>
    <w:rsid w:val="00D40D03"/>
    <w:rsid w:val="00D40DE5"/>
    <w:rsid w:val="00D40E72"/>
    <w:rsid w:val="00D40EED"/>
    <w:rsid w:val="00D40F11"/>
    <w:rsid w:val="00D4130C"/>
    <w:rsid w:val="00D4170C"/>
    <w:rsid w:val="00D419FA"/>
    <w:rsid w:val="00D41A58"/>
    <w:rsid w:val="00D41DC9"/>
    <w:rsid w:val="00D4204C"/>
    <w:rsid w:val="00D4230C"/>
    <w:rsid w:val="00D42467"/>
    <w:rsid w:val="00D429A1"/>
    <w:rsid w:val="00D42A9A"/>
    <w:rsid w:val="00D42B04"/>
    <w:rsid w:val="00D43404"/>
    <w:rsid w:val="00D435E5"/>
    <w:rsid w:val="00D43717"/>
    <w:rsid w:val="00D43C3C"/>
    <w:rsid w:val="00D443CF"/>
    <w:rsid w:val="00D44748"/>
    <w:rsid w:val="00D447CB"/>
    <w:rsid w:val="00D44A49"/>
    <w:rsid w:val="00D44BA7"/>
    <w:rsid w:val="00D44D6F"/>
    <w:rsid w:val="00D45143"/>
    <w:rsid w:val="00D45D42"/>
    <w:rsid w:val="00D46042"/>
    <w:rsid w:val="00D466EC"/>
    <w:rsid w:val="00D46B9F"/>
    <w:rsid w:val="00D47119"/>
    <w:rsid w:val="00D472AB"/>
    <w:rsid w:val="00D47B96"/>
    <w:rsid w:val="00D47BF0"/>
    <w:rsid w:val="00D47D4A"/>
    <w:rsid w:val="00D5022D"/>
    <w:rsid w:val="00D5028B"/>
    <w:rsid w:val="00D5094A"/>
    <w:rsid w:val="00D509BD"/>
    <w:rsid w:val="00D50E73"/>
    <w:rsid w:val="00D50F56"/>
    <w:rsid w:val="00D51458"/>
    <w:rsid w:val="00D51D83"/>
    <w:rsid w:val="00D51D99"/>
    <w:rsid w:val="00D51FAF"/>
    <w:rsid w:val="00D5200B"/>
    <w:rsid w:val="00D525C6"/>
    <w:rsid w:val="00D5263E"/>
    <w:rsid w:val="00D52736"/>
    <w:rsid w:val="00D527C7"/>
    <w:rsid w:val="00D52A32"/>
    <w:rsid w:val="00D52B95"/>
    <w:rsid w:val="00D53108"/>
    <w:rsid w:val="00D531C5"/>
    <w:rsid w:val="00D534D2"/>
    <w:rsid w:val="00D535E0"/>
    <w:rsid w:val="00D53648"/>
    <w:rsid w:val="00D54050"/>
    <w:rsid w:val="00D54B55"/>
    <w:rsid w:val="00D551A2"/>
    <w:rsid w:val="00D55767"/>
    <w:rsid w:val="00D56302"/>
    <w:rsid w:val="00D56681"/>
    <w:rsid w:val="00D5681F"/>
    <w:rsid w:val="00D56972"/>
    <w:rsid w:val="00D569A4"/>
    <w:rsid w:val="00D56C22"/>
    <w:rsid w:val="00D56F88"/>
    <w:rsid w:val="00D5727F"/>
    <w:rsid w:val="00D575FB"/>
    <w:rsid w:val="00D57C42"/>
    <w:rsid w:val="00D57D7E"/>
    <w:rsid w:val="00D607AD"/>
    <w:rsid w:val="00D6099F"/>
    <w:rsid w:val="00D60B13"/>
    <w:rsid w:val="00D60B1A"/>
    <w:rsid w:val="00D60BC4"/>
    <w:rsid w:val="00D61573"/>
    <w:rsid w:val="00D61985"/>
    <w:rsid w:val="00D61A6D"/>
    <w:rsid w:val="00D6243A"/>
    <w:rsid w:val="00D62727"/>
    <w:rsid w:val="00D629ED"/>
    <w:rsid w:val="00D62DFF"/>
    <w:rsid w:val="00D62FF7"/>
    <w:rsid w:val="00D632FB"/>
    <w:rsid w:val="00D636A4"/>
    <w:rsid w:val="00D63B04"/>
    <w:rsid w:val="00D63E19"/>
    <w:rsid w:val="00D643C1"/>
    <w:rsid w:val="00D64807"/>
    <w:rsid w:val="00D64AFF"/>
    <w:rsid w:val="00D64C8E"/>
    <w:rsid w:val="00D65345"/>
    <w:rsid w:val="00D65A27"/>
    <w:rsid w:val="00D65E90"/>
    <w:rsid w:val="00D65F27"/>
    <w:rsid w:val="00D664A5"/>
    <w:rsid w:val="00D6655B"/>
    <w:rsid w:val="00D6669E"/>
    <w:rsid w:val="00D667A9"/>
    <w:rsid w:val="00D66917"/>
    <w:rsid w:val="00D66D40"/>
    <w:rsid w:val="00D676DB"/>
    <w:rsid w:val="00D679D1"/>
    <w:rsid w:val="00D67C8F"/>
    <w:rsid w:val="00D67E30"/>
    <w:rsid w:val="00D70793"/>
    <w:rsid w:val="00D708AE"/>
    <w:rsid w:val="00D70988"/>
    <w:rsid w:val="00D70F9A"/>
    <w:rsid w:val="00D71122"/>
    <w:rsid w:val="00D71144"/>
    <w:rsid w:val="00D713CF"/>
    <w:rsid w:val="00D71779"/>
    <w:rsid w:val="00D71A7F"/>
    <w:rsid w:val="00D71B00"/>
    <w:rsid w:val="00D71F2B"/>
    <w:rsid w:val="00D71FC6"/>
    <w:rsid w:val="00D732CD"/>
    <w:rsid w:val="00D73D36"/>
    <w:rsid w:val="00D73ED6"/>
    <w:rsid w:val="00D7430D"/>
    <w:rsid w:val="00D7481F"/>
    <w:rsid w:val="00D749A0"/>
    <w:rsid w:val="00D75407"/>
    <w:rsid w:val="00D754D4"/>
    <w:rsid w:val="00D75A5B"/>
    <w:rsid w:val="00D75A81"/>
    <w:rsid w:val="00D75C05"/>
    <w:rsid w:val="00D766E0"/>
    <w:rsid w:val="00D76705"/>
    <w:rsid w:val="00D76779"/>
    <w:rsid w:val="00D7679E"/>
    <w:rsid w:val="00D767E1"/>
    <w:rsid w:val="00D76984"/>
    <w:rsid w:val="00D76A68"/>
    <w:rsid w:val="00D76B1C"/>
    <w:rsid w:val="00D76E90"/>
    <w:rsid w:val="00D7712D"/>
    <w:rsid w:val="00D7722E"/>
    <w:rsid w:val="00D7744C"/>
    <w:rsid w:val="00D7796F"/>
    <w:rsid w:val="00D77EDC"/>
    <w:rsid w:val="00D77F01"/>
    <w:rsid w:val="00D77F52"/>
    <w:rsid w:val="00D8042C"/>
    <w:rsid w:val="00D805B8"/>
    <w:rsid w:val="00D80E3A"/>
    <w:rsid w:val="00D8114C"/>
    <w:rsid w:val="00D8131F"/>
    <w:rsid w:val="00D81584"/>
    <w:rsid w:val="00D815AC"/>
    <w:rsid w:val="00D817E5"/>
    <w:rsid w:val="00D81CCC"/>
    <w:rsid w:val="00D82148"/>
    <w:rsid w:val="00D8233C"/>
    <w:rsid w:val="00D82869"/>
    <w:rsid w:val="00D8294D"/>
    <w:rsid w:val="00D82DE2"/>
    <w:rsid w:val="00D82EC3"/>
    <w:rsid w:val="00D82F76"/>
    <w:rsid w:val="00D8346E"/>
    <w:rsid w:val="00D83578"/>
    <w:rsid w:val="00D836DF"/>
    <w:rsid w:val="00D83803"/>
    <w:rsid w:val="00D839C8"/>
    <w:rsid w:val="00D83AE8"/>
    <w:rsid w:val="00D83F8B"/>
    <w:rsid w:val="00D8418A"/>
    <w:rsid w:val="00D8428D"/>
    <w:rsid w:val="00D844B0"/>
    <w:rsid w:val="00D8461C"/>
    <w:rsid w:val="00D8493D"/>
    <w:rsid w:val="00D84A29"/>
    <w:rsid w:val="00D84AC2"/>
    <w:rsid w:val="00D84CBE"/>
    <w:rsid w:val="00D85212"/>
    <w:rsid w:val="00D85237"/>
    <w:rsid w:val="00D8527F"/>
    <w:rsid w:val="00D8546A"/>
    <w:rsid w:val="00D85989"/>
    <w:rsid w:val="00D85BFB"/>
    <w:rsid w:val="00D86011"/>
    <w:rsid w:val="00D862FA"/>
    <w:rsid w:val="00D864B2"/>
    <w:rsid w:val="00D8662D"/>
    <w:rsid w:val="00D86A0B"/>
    <w:rsid w:val="00D86E67"/>
    <w:rsid w:val="00D86EE6"/>
    <w:rsid w:val="00D8715A"/>
    <w:rsid w:val="00D87227"/>
    <w:rsid w:val="00D8745F"/>
    <w:rsid w:val="00D87AB2"/>
    <w:rsid w:val="00D87E04"/>
    <w:rsid w:val="00D90378"/>
    <w:rsid w:val="00D903B0"/>
    <w:rsid w:val="00D90757"/>
    <w:rsid w:val="00D9076E"/>
    <w:rsid w:val="00D90792"/>
    <w:rsid w:val="00D90810"/>
    <w:rsid w:val="00D90AE8"/>
    <w:rsid w:val="00D90E51"/>
    <w:rsid w:val="00D9142D"/>
    <w:rsid w:val="00D915C8"/>
    <w:rsid w:val="00D91611"/>
    <w:rsid w:val="00D922FB"/>
    <w:rsid w:val="00D92AAD"/>
    <w:rsid w:val="00D92B28"/>
    <w:rsid w:val="00D92BB0"/>
    <w:rsid w:val="00D92C7E"/>
    <w:rsid w:val="00D92E77"/>
    <w:rsid w:val="00D92F60"/>
    <w:rsid w:val="00D93158"/>
    <w:rsid w:val="00D9326F"/>
    <w:rsid w:val="00D932D0"/>
    <w:rsid w:val="00D93380"/>
    <w:rsid w:val="00D937CC"/>
    <w:rsid w:val="00D93AE0"/>
    <w:rsid w:val="00D93CEE"/>
    <w:rsid w:val="00D93E9A"/>
    <w:rsid w:val="00D943D8"/>
    <w:rsid w:val="00D9470D"/>
    <w:rsid w:val="00D94F0F"/>
    <w:rsid w:val="00D95978"/>
    <w:rsid w:val="00D9598B"/>
    <w:rsid w:val="00D95A5F"/>
    <w:rsid w:val="00D95C6F"/>
    <w:rsid w:val="00D96466"/>
    <w:rsid w:val="00D969B9"/>
    <w:rsid w:val="00D96A48"/>
    <w:rsid w:val="00D96BA6"/>
    <w:rsid w:val="00D9704A"/>
    <w:rsid w:val="00D9769C"/>
    <w:rsid w:val="00D97CB7"/>
    <w:rsid w:val="00DA0332"/>
    <w:rsid w:val="00DA04F4"/>
    <w:rsid w:val="00DA05E6"/>
    <w:rsid w:val="00DA0654"/>
    <w:rsid w:val="00DA079A"/>
    <w:rsid w:val="00DA0DBE"/>
    <w:rsid w:val="00DA0F41"/>
    <w:rsid w:val="00DA1300"/>
    <w:rsid w:val="00DA175A"/>
    <w:rsid w:val="00DA17FD"/>
    <w:rsid w:val="00DA180A"/>
    <w:rsid w:val="00DA1A8C"/>
    <w:rsid w:val="00DA1E2F"/>
    <w:rsid w:val="00DA1FA5"/>
    <w:rsid w:val="00DA2A08"/>
    <w:rsid w:val="00DA3345"/>
    <w:rsid w:val="00DA35A5"/>
    <w:rsid w:val="00DA3A53"/>
    <w:rsid w:val="00DA3F4F"/>
    <w:rsid w:val="00DA437D"/>
    <w:rsid w:val="00DA4578"/>
    <w:rsid w:val="00DA4612"/>
    <w:rsid w:val="00DA4912"/>
    <w:rsid w:val="00DA4FF4"/>
    <w:rsid w:val="00DA5042"/>
    <w:rsid w:val="00DA51EC"/>
    <w:rsid w:val="00DA53EB"/>
    <w:rsid w:val="00DA5AFD"/>
    <w:rsid w:val="00DA5EEE"/>
    <w:rsid w:val="00DA632A"/>
    <w:rsid w:val="00DA6A52"/>
    <w:rsid w:val="00DA6C39"/>
    <w:rsid w:val="00DA7733"/>
    <w:rsid w:val="00DA7D89"/>
    <w:rsid w:val="00DA7DF4"/>
    <w:rsid w:val="00DB020D"/>
    <w:rsid w:val="00DB0C18"/>
    <w:rsid w:val="00DB0F48"/>
    <w:rsid w:val="00DB13AD"/>
    <w:rsid w:val="00DB1601"/>
    <w:rsid w:val="00DB1A7B"/>
    <w:rsid w:val="00DB1D0A"/>
    <w:rsid w:val="00DB1E33"/>
    <w:rsid w:val="00DB1E47"/>
    <w:rsid w:val="00DB2135"/>
    <w:rsid w:val="00DB21CA"/>
    <w:rsid w:val="00DB227D"/>
    <w:rsid w:val="00DB24A6"/>
    <w:rsid w:val="00DB2765"/>
    <w:rsid w:val="00DB2A1F"/>
    <w:rsid w:val="00DB2D39"/>
    <w:rsid w:val="00DB2E09"/>
    <w:rsid w:val="00DB3286"/>
    <w:rsid w:val="00DB32DF"/>
    <w:rsid w:val="00DB36F8"/>
    <w:rsid w:val="00DB4113"/>
    <w:rsid w:val="00DB4125"/>
    <w:rsid w:val="00DB44DB"/>
    <w:rsid w:val="00DB45BE"/>
    <w:rsid w:val="00DB48DA"/>
    <w:rsid w:val="00DB4FE8"/>
    <w:rsid w:val="00DB516C"/>
    <w:rsid w:val="00DB54EA"/>
    <w:rsid w:val="00DB573E"/>
    <w:rsid w:val="00DB5999"/>
    <w:rsid w:val="00DB5C03"/>
    <w:rsid w:val="00DB60F0"/>
    <w:rsid w:val="00DB6E2C"/>
    <w:rsid w:val="00DB6E6A"/>
    <w:rsid w:val="00DB7274"/>
    <w:rsid w:val="00DB755E"/>
    <w:rsid w:val="00DB7C90"/>
    <w:rsid w:val="00DC0092"/>
    <w:rsid w:val="00DC0781"/>
    <w:rsid w:val="00DC0CCB"/>
    <w:rsid w:val="00DC0DC1"/>
    <w:rsid w:val="00DC0E29"/>
    <w:rsid w:val="00DC0E7D"/>
    <w:rsid w:val="00DC0FCE"/>
    <w:rsid w:val="00DC0FF6"/>
    <w:rsid w:val="00DC13B8"/>
    <w:rsid w:val="00DC1747"/>
    <w:rsid w:val="00DC1946"/>
    <w:rsid w:val="00DC1CE8"/>
    <w:rsid w:val="00DC212E"/>
    <w:rsid w:val="00DC22F8"/>
    <w:rsid w:val="00DC2368"/>
    <w:rsid w:val="00DC260B"/>
    <w:rsid w:val="00DC2AE0"/>
    <w:rsid w:val="00DC2B25"/>
    <w:rsid w:val="00DC3033"/>
    <w:rsid w:val="00DC31D6"/>
    <w:rsid w:val="00DC31F4"/>
    <w:rsid w:val="00DC33B7"/>
    <w:rsid w:val="00DC341D"/>
    <w:rsid w:val="00DC3615"/>
    <w:rsid w:val="00DC3AC5"/>
    <w:rsid w:val="00DC3E8B"/>
    <w:rsid w:val="00DC3EDD"/>
    <w:rsid w:val="00DC40C3"/>
    <w:rsid w:val="00DC4298"/>
    <w:rsid w:val="00DC4506"/>
    <w:rsid w:val="00DC4AC1"/>
    <w:rsid w:val="00DC5013"/>
    <w:rsid w:val="00DC5241"/>
    <w:rsid w:val="00DC5603"/>
    <w:rsid w:val="00DC592D"/>
    <w:rsid w:val="00DC5F28"/>
    <w:rsid w:val="00DC661C"/>
    <w:rsid w:val="00DC6652"/>
    <w:rsid w:val="00DC6970"/>
    <w:rsid w:val="00DC6DDA"/>
    <w:rsid w:val="00DC7607"/>
    <w:rsid w:val="00DC7947"/>
    <w:rsid w:val="00DD0239"/>
    <w:rsid w:val="00DD0422"/>
    <w:rsid w:val="00DD074D"/>
    <w:rsid w:val="00DD0876"/>
    <w:rsid w:val="00DD09D7"/>
    <w:rsid w:val="00DD0DD4"/>
    <w:rsid w:val="00DD0F18"/>
    <w:rsid w:val="00DD1006"/>
    <w:rsid w:val="00DD1283"/>
    <w:rsid w:val="00DD1806"/>
    <w:rsid w:val="00DD1FE1"/>
    <w:rsid w:val="00DD26ED"/>
    <w:rsid w:val="00DD2D4E"/>
    <w:rsid w:val="00DD2F22"/>
    <w:rsid w:val="00DD2F58"/>
    <w:rsid w:val="00DD33AA"/>
    <w:rsid w:val="00DD35E2"/>
    <w:rsid w:val="00DD3AA5"/>
    <w:rsid w:val="00DD3AF6"/>
    <w:rsid w:val="00DD464D"/>
    <w:rsid w:val="00DD4716"/>
    <w:rsid w:val="00DD48B6"/>
    <w:rsid w:val="00DD49EF"/>
    <w:rsid w:val="00DD4E00"/>
    <w:rsid w:val="00DD51CF"/>
    <w:rsid w:val="00DD5222"/>
    <w:rsid w:val="00DD52C0"/>
    <w:rsid w:val="00DD5349"/>
    <w:rsid w:val="00DD543A"/>
    <w:rsid w:val="00DD55E6"/>
    <w:rsid w:val="00DD5695"/>
    <w:rsid w:val="00DD584B"/>
    <w:rsid w:val="00DD5B0C"/>
    <w:rsid w:val="00DD5EEE"/>
    <w:rsid w:val="00DD6021"/>
    <w:rsid w:val="00DD6833"/>
    <w:rsid w:val="00DD6A12"/>
    <w:rsid w:val="00DD6F86"/>
    <w:rsid w:val="00DD7003"/>
    <w:rsid w:val="00DD760E"/>
    <w:rsid w:val="00DD76ED"/>
    <w:rsid w:val="00DD774F"/>
    <w:rsid w:val="00DD78D7"/>
    <w:rsid w:val="00DD7B9D"/>
    <w:rsid w:val="00DD7C10"/>
    <w:rsid w:val="00DD7EF5"/>
    <w:rsid w:val="00DE00A1"/>
    <w:rsid w:val="00DE0408"/>
    <w:rsid w:val="00DE07A2"/>
    <w:rsid w:val="00DE16EC"/>
    <w:rsid w:val="00DE1AF1"/>
    <w:rsid w:val="00DE1D68"/>
    <w:rsid w:val="00DE233A"/>
    <w:rsid w:val="00DE2668"/>
    <w:rsid w:val="00DE278F"/>
    <w:rsid w:val="00DE2BE0"/>
    <w:rsid w:val="00DE32F5"/>
    <w:rsid w:val="00DE358E"/>
    <w:rsid w:val="00DE3DF9"/>
    <w:rsid w:val="00DE3EF4"/>
    <w:rsid w:val="00DE4551"/>
    <w:rsid w:val="00DE484F"/>
    <w:rsid w:val="00DE49F5"/>
    <w:rsid w:val="00DE51EA"/>
    <w:rsid w:val="00DE62A4"/>
    <w:rsid w:val="00DE62B4"/>
    <w:rsid w:val="00DE630C"/>
    <w:rsid w:val="00DE642D"/>
    <w:rsid w:val="00DE6BE3"/>
    <w:rsid w:val="00DE6C7A"/>
    <w:rsid w:val="00DE6F3C"/>
    <w:rsid w:val="00DE76BC"/>
    <w:rsid w:val="00DE7752"/>
    <w:rsid w:val="00DE785B"/>
    <w:rsid w:val="00DE7933"/>
    <w:rsid w:val="00DE7E29"/>
    <w:rsid w:val="00DE7F09"/>
    <w:rsid w:val="00DF0080"/>
    <w:rsid w:val="00DF0132"/>
    <w:rsid w:val="00DF0721"/>
    <w:rsid w:val="00DF0A6D"/>
    <w:rsid w:val="00DF0D52"/>
    <w:rsid w:val="00DF0EC0"/>
    <w:rsid w:val="00DF0F4B"/>
    <w:rsid w:val="00DF151D"/>
    <w:rsid w:val="00DF159F"/>
    <w:rsid w:val="00DF15A2"/>
    <w:rsid w:val="00DF1AD7"/>
    <w:rsid w:val="00DF1D1B"/>
    <w:rsid w:val="00DF1E7C"/>
    <w:rsid w:val="00DF20CE"/>
    <w:rsid w:val="00DF239B"/>
    <w:rsid w:val="00DF25AF"/>
    <w:rsid w:val="00DF28B1"/>
    <w:rsid w:val="00DF2AA3"/>
    <w:rsid w:val="00DF2DC3"/>
    <w:rsid w:val="00DF2DE3"/>
    <w:rsid w:val="00DF3087"/>
    <w:rsid w:val="00DF3269"/>
    <w:rsid w:val="00DF35AF"/>
    <w:rsid w:val="00DF36A2"/>
    <w:rsid w:val="00DF3753"/>
    <w:rsid w:val="00DF3A05"/>
    <w:rsid w:val="00DF43B7"/>
    <w:rsid w:val="00DF4409"/>
    <w:rsid w:val="00DF4442"/>
    <w:rsid w:val="00DF4634"/>
    <w:rsid w:val="00DF47B8"/>
    <w:rsid w:val="00DF4848"/>
    <w:rsid w:val="00DF4CCE"/>
    <w:rsid w:val="00DF4E5A"/>
    <w:rsid w:val="00DF52AF"/>
    <w:rsid w:val="00DF52B5"/>
    <w:rsid w:val="00DF5D1F"/>
    <w:rsid w:val="00DF5DD6"/>
    <w:rsid w:val="00DF5DE7"/>
    <w:rsid w:val="00DF5E01"/>
    <w:rsid w:val="00DF625C"/>
    <w:rsid w:val="00DF65D7"/>
    <w:rsid w:val="00DF6A29"/>
    <w:rsid w:val="00DF75D9"/>
    <w:rsid w:val="00DF76DD"/>
    <w:rsid w:val="00DF7DAE"/>
    <w:rsid w:val="00DF7EA1"/>
    <w:rsid w:val="00E0035A"/>
    <w:rsid w:val="00E008E6"/>
    <w:rsid w:val="00E00B93"/>
    <w:rsid w:val="00E00C12"/>
    <w:rsid w:val="00E0107F"/>
    <w:rsid w:val="00E01202"/>
    <w:rsid w:val="00E014DC"/>
    <w:rsid w:val="00E01A5A"/>
    <w:rsid w:val="00E01A92"/>
    <w:rsid w:val="00E01B75"/>
    <w:rsid w:val="00E02937"/>
    <w:rsid w:val="00E0297E"/>
    <w:rsid w:val="00E02DCD"/>
    <w:rsid w:val="00E03194"/>
    <w:rsid w:val="00E033FB"/>
    <w:rsid w:val="00E0347F"/>
    <w:rsid w:val="00E036EE"/>
    <w:rsid w:val="00E03896"/>
    <w:rsid w:val="00E03D4D"/>
    <w:rsid w:val="00E03F71"/>
    <w:rsid w:val="00E0407F"/>
    <w:rsid w:val="00E044E4"/>
    <w:rsid w:val="00E04752"/>
    <w:rsid w:val="00E04F7F"/>
    <w:rsid w:val="00E05163"/>
    <w:rsid w:val="00E05209"/>
    <w:rsid w:val="00E058E0"/>
    <w:rsid w:val="00E06514"/>
    <w:rsid w:val="00E0658E"/>
    <w:rsid w:val="00E06792"/>
    <w:rsid w:val="00E06A91"/>
    <w:rsid w:val="00E06CBB"/>
    <w:rsid w:val="00E06F42"/>
    <w:rsid w:val="00E07343"/>
    <w:rsid w:val="00E0788C"/>
    <w:rsid w:val="00E07ADB"/>
    <w:rsid w:val="00E07DA5"/>
    <w:rsid w:val="00E07E44"/>
    <w:rsid w:val="00E103B5"/>
    <w:rsid w:val="00E103C7"/>
    <w:rsid w:val="00E103D2"/>
    <w:rsid w:val="00E10A72"/>
    <w:rsid w:val="00E10FA3"/>
    <w:rsid w:val="00E10FC4"/>
    <w:rsid w:val="00E112DA"/>
    <w:rsid w:val="00E1138C"/>
    <w:rsid w:val="00E11411"/>
    <w:rsid w:val="00E11744"/>
    <w:rsid w:val="00E1180F"/>
    <w:rsid w:val="00E118DC"/>
    <w:rsid w:val="00E11B0D"/>
    <w:rsid w:val="00E11E6E"/>
    <w:rsid w:val="00E12030"/>
    <w:rsid w:val="00E1255E"/>
    <w:rsid w:val="00E12794"/>
    <w:rsid w:val="00E127A4"/>
    <w:rsid w:val="00E12AF5"/>
    <w:rsid w:val="00E12B89"/>
    <w:rsid w:val="00E1300A"/>
    <w:rsid w:val="00E13558"/>
    <w:rsid w:val="00E13720"/>
    <w:rsid w:val="00E14C65"/>
    <w:rsid w:val="00E14C7E"/>
    <w:rsid w:val="00E14D0D"/>
    <w:rsid w:val="00E1541B"/>
    <w:rsid w:val="00E1573A"/>
    <w:rsid w:val="00E157EB"/>
    <w:rsid w:val="00E159DA"/>
    <w:rsid w:val="00E16146"/>
    <w:rsid w:val="00E16807"/>
    <w:rsid w:val="00E16B33"/>
    <w:rsid w:val="00E17190"/>
    <w:rsid w:val="00E1722B"/>
    <w:rsid w:val="00E1738B"/>
    <w:rsid w:val="00E17C4A"/>
    <w:rsid w:val="00E17F4F"/>
    <w:rsid w:val="00E17F9E"/>
    <w:rsid w:val="00E2009C"/>
    <w:rsid w:val="00E2017F"/>
    <w:rsid w:val="00E20212"/>
    <w:rsid w:val="00E20494"/>
    <w:rsid w:val="00E204E2"/>
    <w:rsid w:val="00E20603"/>
    <w:rsid w:val="00E214BE"/>
    <w:rsid w:val="00E21A1F"/>
    <w:rsid w:val="00E22543"/>
    <w:rsid w:val="00E2297A"/>
    <w:rsid w:val="00E232C9"/>
    <w:rsid w:val="00E233B2"/>
    <w:rsid w:val="00E237EC"/>
    <w:rsid w:val="00E23957"/>
    <w:rsid w:val="00E24033"/>
    <w:rsid w:val="00E240AE"/>
    <w:rsid w:val="00E2429F"/>
    <w:rsid w:val="00E242A1"/>
    <w:rsid w:val="00E24774"/>
    <w:rsid w:val="00E2488F"/>
    <w:rsid w:val="00E24BB0"/>
    <w:rsid w:val="00E24E78"/>
    <w:rsid w:val="00E2500D"/>
    <w:rsid w:val="00E253AD"/>
    <w:rsid w:val="00E257C2"/>
    <w:rsid w:val="00E25926"/>
    <w:rsid w:val="00E25D25"/>
    <w:rsid w:val="00E260C2"/>
    <w:rsid w:val="00E266F7"/>
    <w:rsid w:val="00E267E3"/>
    <w:rsid w:val="00E26B27"/>
    <w:rsid w:val="00E26F9C"/>
    <w:rsid w:val="00E2711D"/>
    <w:rsid w:val="00E27226"/>
    <w:rsid w:val="00E274BD"/>
    <w:rsid w:val="00E2780B"/>
    <w:rsid w:val="00E27C73"/>
    <w:rsid w:val="00E3014C"/>
    <w:rsid w:val="00E30359"/>
    <w:rsid w:val="00E30433"/>
    <w:rsid w:val="00E306FA"/>
    <w:rsid w:val="00E307C8"/>
    <w:rsid w:val="00E309D8"/>
    <w:rsid w:val="00E30B09"/>
    <w:rsid w:val="00E30BBE"/>
    <w:rsid w:val="00E30F81"/>
    <w:rsid w:val="00E3145C"/>
    <w:rsid w:val="00E31C0F"/>
    <w:rsid w:val="00E31C87"/>
    <w:rsid w:val="00E31EB9"/>
    <w:rsid w:val="00E31F5E"/>
    <w:rsid w:val="00E32047"/>
    <w:rsid w:val="00E321D7"/>
    <w:rsid w:val="00E32894"/>
    <w:rsid w:val="00E32A88"/>
    <w:rsid w:val="00E32E5D"/>
    <w:rsid w:val="00E32E86"/>
    <w:rsid w:val="00E32F73"/>
    <w:rsid w:val="00E338F4"/>
    <w:rsid w:val="00E33D5D"/>
    <w:rsid w:val="00E33D8D"/>
    <w:rsid w:val="00E33DCF"/>
    <w:rsid w:val="00E3408C"/>
    <w:rsid w:val="00E34577"/>
    <w:rsid w:val="00E34F8E"/>
    <w:rsid w:val="00E352AB"/>
    <w:rsid w:val="00E352F2"/>
    <w:rsid w:val="00E353AB"/>
    <w:rsid w:val="00E3554F"/>
    <w:rsid w:val="00E35A9D"/>
    <w:rsid w:val="00E35BF7"/>
    <w:rsid w:val="00E35ECF"/>
    <w:rsid w:val="00E35F82"/>
    <w:rsid w:val="00E360A3"/>
    <w:rsid w:val="00E36313"/>
    <w:rsid w:val="00E364C2"/>
    <w:rsid w:val="00E36581"/>
    <w:rsid w:val="00E36874"/>
    <w:rsid w:val="00E36DD2"/>
    <w:rsid w:val="00E36EB8"/>
    <w:rsid w:val="00E3713E"/>
    <w:rsid w:val="00E373E1"/>
    <w:rsid w:val="00E375EB"/>
    <w:rsid w:val="00E375FF"/>
    <w:rsid w:val="00E379AC"/>
    <w:rsid w:val="00E37CE7"/>
    <w:rsid w:val="00E40244"/>
    <w:rsid w:val="00E4024D"/>
    <w:rsid w:val="00E40A19"/>
    <w:rsid w:val="00E40BE2"/>
    <w:rsid w:val="00E40FD9"/>
    <w:rsid w:val="00E415D3"/>
    <w:rsid w:val="00E417CD"/>
    <w:rsid w:val="00E41917"/>
    <w:rsid w:val="00E41E56"/>
    <w:rsid w:val="00E41EC1"/>
    <w:rsid w:val="00E42BCE"/>
    <w:rsid w:val="00E42FA3"/>
    <w:rsid w:val="00E43AE2"/>
    <w:rsid w:val="00E43AFA"/>
    <w:rsid w:val="00E43B31"/>
    <w:rsid w:val="00E44364"/>
    <w:rsid w:val="00E4442A"/>
    <w:rsid w:val="00E4486E"/>
    <w:rsid w:val="00E44947"/>
    <w:rsid w:val="00E44B82"/>
    <w:rsid w:val="00E4529E"/>
    <w:rsid w:val="00E456EF"/>
    <w:rsid w:val="00E45B4B"/>
    <w:rsid w:val="00E460BF"/>
    <w:rsid w:val="00E468BE"/>
    <w:rsid w:val="00E46EBA"/>
    <w:rsid w:val="00E46F50"/>
    <w:rsid w:val="00E472D9"/>
    <w:rsid w:val="00E474E8"/>
    <w:rsid w:val="00E47504"/>
    <w:rsid w:val="00E4772D"/>
    <w:rsid w:val="00E4775E"/>
    <w:rsid w:val="00E478EA"/>
    <w:rsid w:val="00E50AC2"/>
    <w:rsid w:val="00E50BE2"/>
    <w:rsid w:val="00E50E4F"/>
    <w:rsid w:val="00E50FE0"/>
    <w:rsid w:val="00E51002"/>
    <w:rsid w:val="00E513EC"/>
    <w:rsid w:val="00E514A9"/>
    <w:rsid w:val="00E516C1"/>
    <w:rsid w:val="00E519F9"/>
    <w:rsid w:val="00E51A5E"/>
    <w:rsid w:val="00E51B23"/>
    <w:rsid w:val="00E51B28"/>
    <w:rsid w:val="00E51BB7"/>
    <w:rsid w:val="00E51BF4"/>
    <w:rsid w:val="00E51F66"/>
    <w:rsid w:val="00E52A38"/>
    <w:rsid w:val="00E52CB4"/>
    <w:rsid w:val="00E53654"/>
    <w:rsid w:val="00E537FF"/>
    <w:rsid w:val="00E53CE6"/>
    <w:rsid w:val="00E53D94"/>
    <w:rsid w:val="00E53DDE"/>
    <w:rsid w:val="00E53F3E"/>
    <w:rsid w:val="00E54325"/>
    <w:rsid w:val="00E54617"/>
    <w:rsid w:val="00E54677"/>
    <w:rsid w:val="00E5472C"/>
    <w:rsid w:val="00E54935"/>
    <w:rsid w:val="00E549B9"/>
    <w:rsid w:val="00E54B72"/>
    <w:rsid w:val="00E55D73"/>
    <w:rsid w:val="00E55D87"/>
    <w:rsid w:val="00E5617C"/>
    <w:rsid w:val="00E561EB"/>
    <w:rsid w:val="00E563A3"/>
    <w:rsid w:val="00E56473"/>
    <w:rsid w:val="00E5664E"/>
    <w:rsid w:val="00E56681"/>
    <w:rsid w:val="00E5697B"/>
    <w:rsid w:val="00E56A98"/>
    <w:rsid w:val="00E57238"/>
    <w:rsid w:val="00E5751B"/>
    <w:rsid w:val="00E5782F"/>
    <w:rsid w:val="00E579C2"/>
    <w:rsid w:val="00E57A32"/>
    <w:rsid w:val="00E57C9B"/>
    <w:rsid w:val="00E57D6A"/>
    <w:rsid w:val="00E57FD1"/>
    <w:rsid w:val="00E60057"/>
    <w:rsid w:val="00E600E0"/>
    <w:rsid w:val="00E601A9"/>
    <w:rsid w:val="00E6027E"/>
    <w:rsid w:val="00E602E8"/>
    <w:rsid w:val="00E60A6A"/>
    <w:rsid w:val="00E60B8A"/>
    <w:rsid w:val="00E60D19"/>
    <w:rsid w:val="00E60F32"/>
    <w:rsid w:val="00E61049"/>
    <w:rsid w:val="00E61191"/>
    <w:rsid w:val="00E611D5"/>
    <w:rsid w:val="00E61225"/>
    <w:rsid w:val="00E61271"/>
    <w:rsid w:val="00E613DE"/>
    <w:rsid w:val="00E61BA9"/>
    <w:rsid w:val="00E6213D"/>
    <w:rsid w:val="00E62143"/>
    <w:rsid w:val="00E62279"/>
    <w:rsid w:val="00E627F3"/>
    <w:rsid w:val="00E62A92"/>
    <w:rsid w:val="00E62CEB"/>
    <w:rsid w:val="00E63526"/>
    <w:rsid w:val="00E63655"/>
    <w:rsid w:val="00E637FC"/>
    <w:rsid w:val="00E63CAC"/>
    <w:rsid w:val="00E644BB"/>
    <w:rsid w:val="00E64599"/>
    <w:rsid w:val="00E645DD"/>
    <w:rsid w:val="00E648D4"/>
    <w:rsid w:val="00E64986"/>
    <w:rsid w:val="00E6545E"/>
    <w:rsid w:val="00E658BE"/>
    <w:rsid w:val="00E65BE2"/>
    <w:rsid w:val="00E660B0"/>
    <w:rsid w:val="00E66426"/>
    <w:rsid w:val="00E664BC"/>
    <w:rsid w:val="00E66D91"/>
    <w:rsid w:val="00E66F1C"/>
    <w:rsid w:val="00E671C1"/>
    <w:rsid w:val="00E67212"/>
    <w:rsid w:val="00E67377"/>
    <w:rsid w:val="00E67417"/>
    <w:rsid w:val="00E6776C"/>
    <w:rsid w:val="00E67960"/>
    <w:rsid w:val="00E67A9B"/>
    <w:rsid w:val="00E67CD0"/>
    <w:rsid w:val="00E708AB"/>
    <w:rsid w:val="00E70CE5"/>
    <w:rsid w:val="00E7145C"/>
    <w:rsid w:val="00E716A6"/>
    <w:rsid w:val="00E7201A"/>
    <w:rsid w:val="00E722E9"/>
    <w:rsid w:val="00E7234E"/>
    <w:rsid w:val="00E72639"/>
    <w:rsid w:val="00E72750"/>
    <w:rsid w:val="00E72AD2"/>
    <w:rsid w:val="00E72BA7"/>
    <w:rsid w:val="00E72E27"/>
    <w:rsid w:val="00E73248"/>
    <w:rsid w:val="00E732FD"/>
    <w:rsid w:val="00E73614"/>
    <w:rsid w:val="00E7365D"/>
    <w:rsid w:val="00E73AB1"/>
    <w:rsid w:val="00E741B8"/>
    <w:rsid w:val="00E745AB"/>
    <w:rsid w:val="00E74C93"/>
    <w:rsid w:val="00E74FAE"/>
    <w:rsid w:val="00E752B0"/>
    <w:rsid w:val="00E75300"/>
    <w:rsid w:val="00E753EC"/>
    <w:rsid w:val="00E75719"/>
    <w:rsid w:val="00E75A0B"/>
    <w:rsid w:val="00E75AF0"/>
    <w:rsid w:val="00E761CF"/>
    <w:rsid w:val="00E763CB"/>
    <w:rsid w:val="00E76417"/>
    <w:rsid w:val="00E76AEA"/>
    <w:rsid w:val="00E76BF6"/>
    <w:rsid w:val="00E76F22"/>
    <w:rsid w:val="00E7706D"/>
    <w:rsid w:val="00E770A1"/>
    <w:rsid w:val="00E7743C"/>
    <w:rsid w:val="00E7744E"/>
    <w:rsid w:val="00E778A5"/>
    <w:rsid w:val="00E77C2C"/>
    <w:rsid w:val="00E77DB2"/>
    <w:rsid w:val="00E80119"/>
    <w:rsid w:val="00E80147"/>
    <w:rsid w:val="00E80BA3"/>
    <w:rsid w:val="00E80C27"/>
    <w:rsid w:val="00E80CE9"/>
    <w:rsid w:val="00E813E4"/>
    <w:rsid w:val="00E81A09"/>
    <w:rsid w:val="00E82055"/>
    <w:rsid w:val="00E8218E"/>
    <w:rsid w:val="00E8224C"/>
    <w:rsid w:val="00E82622"/>
    <w:rsid w:val="00E8275D"/>
    <w:rsid w:val="00E82879"/>
    <w:rsid w:val="00E82982"/>
    <w:rsid w:val="00E82BF4"/>
    <w:rsid w:val="00E82C44"/>
    <w:rsid w:val="00E82EE6"/>
    <w:rsid w:val="00E83081"/>
    <w:rsid w:val="00E83548"/>
    <w:rsid w:val="00E835C3"/>
    <w:rsid w:val="00E836F2"/>
    <w:rsid w:val="00E83C2A"/>
    <w:rsid w:val="00E8426E"/>
    <w:rsid w:val="00E84682"/>
    <w:rsid w:val="00E846D9"/>
    <w:rsid w:val="00E84723"/>
    <w:rsid w:val="00E847C1"/>
    <w:rsid w:val="00E848A1"/>
    <w:rsid w:val="00E850F8"/>
    <w:rsid w:val="00E854AE"/>
    <w:rsid w:val="00E856BD"/>
    <w:rsid w:val="00E857E1"/>
    <w:rsid w:val="00E85853"/>
    <w:rsid w:val="00E8596F"/>
    <w:rsid w:val="00E85A92"/>
    <w:rsid w:val="00E85BEC"/>
    <w:rsid w:val="00E85DDD"/>
    <w:rsid w:val="00E85E2F"/>
    <w:rsid w:val="00E85F01"/>
    <w:rsid w:val="00E8621D"/>
    <w:rsid w:val="00E86618"/>
    <w:rsid w:val="00E8698C"/>
    <w:rsid w:val="00E86C83"/>
    <w:rsid w:val="00E872F0"/>
    <w:rsid w:val="00E8738A"/>
    <w:rsid w:val="00E87737"/>
    <w:rsid w:val="00E87B9F"/>
    <w:rsid w:val="00E87C55"/>
    <w:rsid w:val="00E87DB7"/>
    <w:rsid w:val="00E87E62"/>
    <w:rsid w:val="00E900E1"/>
    <w:rsid w:val="00E901A0"/>
    <w:rsid w:val="00E903AC"/>
    <w:rsid w:val="00E90811"/>
    <w:rsid w:val="00E90EED"/>
    <w:rsid w:val="00E91219"/>
    <w:rsid w:val="00E91290"/>
    <w:rsid w:val="00E9142E"/>
    <w:rsid w:val="00E91C69"/>
    <w:rsid w:val="00E92253"/>
    <w:rsid w:val="00E922C1"/>
    <w:rsid w:val="00E9248E"/>
    <w:rsid w:val="00E92629"/>
    <w:rsid w:val="00E92A23"/>
    <w:rsid w:val="00E9307D"/>
    <w:rsid w:val="00E93725"/>
    <w:rsid w:val="00E93E10"/>
    <w:rsid w:val="00E94426"/>
    <w:rsid w:val="00E944DC"/>
    <w:rsid w:val="00E94651"/>
    <w:rsid w:val="00E94892"/>
    <w:rsid w:val="00E94C7E"/>
    <w:rsid w:val="00E94C86"/>
    <w:rsid w:val="00E94EB2"/>
    <w:rsid w:val="00E95683"/>
    <w:rsid w:val="00E95CAE"/>
    <w:rsid w:val="00E95D0D"/>
    <w:rsid w:val="00E95E36"/>
    <w:rsid w:val="00E96A0F"/>
    <w:rsid w:val="00E96B64"/>
    <w:rsid w:val="00E970F3"/>
    <w:rsid w:val="00E9755F"/>
    <w:rsid w:val="00E97804"/>
    <w:rsid w:val="00E97CB9"/>
    <w:rsid w:val="00E97EDD"/>
    <w:rsid w:val="00EA01CF"/>
    <w:rsid w:val="00EA0314"/>
    <w:rsid w:val="00EA0405"/>
    <w:rsid w:val="00EA06B1"/>
    <w:rsid w:val="00EA0922"/>
    <w:rsid w:val="00EA09A6"/>
    <w:rsid w:val="00EA1951"/>
    <w:rsid w:val="00EA1A28"/>
    <w:rsid w:val="00EA1E09"/>
    <w:rsid w:val="00EA1E44"/>
    <w:rsid w:val="00EA1F04"/>
    <w:rsid w:val="00EA202D"/>
    <w:rsid w:val="00EA2031"/>
    <w:rsid w:val="00EA240B"/>
    <w:rsid w:val="00EA263D"/>
    <w:rsid w:val="00EA29F5"/>
    <w:rsid w:val="00EA2B5F"/>
    <w:rsid w:val="00EA35C5"/>
    <w:rsid w:val="00EA388B"/>
    <w:rsid w:val="00EA42A9"/>
    <w:rsid w:val="00EA43B1"/>
    <w:rsid w:val="00EA4892"/>
    <w:rsid w:val="00EA49A4"/>
    <w:rsid w:val="00EA4ACD"/>
    <w:rsid w:val="00EA4BFB"/>
    <w:rsid w:val="00EA4D2A"/>
    <w:rsid w:val="00EA515A"/>
    <w:rsid w:val="00EA54C7"/>
    <w:rsid w:val="00EA5833"/>
    <w:rsid w:val="00EA5BDC"/>
    <w:rsid w:val="00EA62D9"/>
    <w:rsid w:val="00EA7956"/>
    <w:rsid w:val="00EA7AE2"/>
    <w:rsid w:val="00EA7D87"/>
    <w:rsid w:val="00EA7E15"/>
    <w:rsid w:val="00EB0010"/>
    <w:rsid w:val="00EB0248"/>
    <w:rsid w:val="00EB0336"/>
    <w:rsid w:val="00EB0428"/>
    <w:rsid w:val="00EB05FD"/>
    <w:rsid w:val="00EB06DC"/>
    <w:rsid w:val="00EB0796"/>
    <w:rsid w:val="00EB0888"/>
    <w:rsid w:val="00EB097C"/>
    <w:rsid w:val="00EB0A8B"/>
    <w:rsid w:val="00EB1853"/>
    <w:rsid w:val="00EB1AB5"/>
    <w:rsid w:val="00EB1B6C"/>
    <w:rsid w:val="00EB1C39"/>
    <w:rsid w:val="00EB1E72"/>
    <w:rsid w:val="00EB1F37"/>
    <w:rsid w:val="00EB229C"/>
    <w:rsid w:val="00EB22A1"/>
    <w:rsid w:val="00EB2470"/>
    <w:rsid w:val="00EB2754"/>
    <w:rsid w:val="00EB2CD1"/>
    <w:rsid w:val="00EB31C5"/>
    <w:rsid w:val="00EB3A15"/>
    <w:rsid w:val="00EB4390"/>
    <w:rsid w:val="00EB4C18"/>
    <w:rsid w:val="00EB4F91"/>
    <w:rsid w:val="00EB5147"/>
    <w:rsid w:val="00EB51DE"/>
    <w:rsid w:val="00EB5233"/>
    <w:rsid w:val="00EB52D7"/>
    <w:rsid w:val="00EB52DF"/>
    <w:rsid w:val="00EB60F5"/>
    <w:rsid w:val="00EB6109"/>
    <w:rsid w:val="00EB628C"/>
    <w:rsid w:val="00EB641A"/>
    <w:rsid w:val="00EB659E"/>
    <w:rsid w:val="00EB69B8"/>
    <w:rsid w:val="00EB6D35"/>
    <w:rsid w:val="00EB6D56"/>
    <w:rsid w:val="00EB6DDA"/>
    <w:rsid w:val="00EB7227"/>
    <w:rsid w:val="00EB73A7"/>
    <w:rsid w:val="00EB73C4"/>
    <w:rsid w:val="00EB794A"/>
    <w:rsid w:val="00EB79B3"/>
    <w:rsid w:val="00EB79E9"/>
    <w:rsid w:val="00EC0B26"/>
    <w:rsid w:val="00EC0BF8"/>
    <w:rsid w:val="00EC100B"/>
    <w:rsid w:val="00EC1048"/>
    <w:rsid w:val="00EC1204"/>
    <w:rsid w:val="00EC12D1"/>
    <w:rsid w:val="00EC144D"/>
    <w:rsid w:val="00EC146B"/>
    <w:rsid w:val="00EC16AD"/>
    <w:rsid w:val="00EC171C"/>
    <w:rsid w:val="00EC19D5"/>
    <w:rsid w:val="00EC1B00"/>
    <w:rsid w:val="00EC1B5F"/>
    <w:rsid w:val="00EC1E13"/>
    <w:rsid w:val="00EC218C"/>
    <w:rsid w:val="00EC2387"/>
    <w:rsid w:val="00EC25F4"/>
    <w:rsid w:val="00EC28B0"/>
    <w:rsid w:val="00EC2C5E"/>
    <w:rsid w:val="00EC2DE0"/>
    <w:rsid w:val="00EC2EDA"/>
    <w:rsid w:val="00EC2F76"/>
    <w:rsid w:val="00EC3493"/>
    <w:rsid w:val="00EC3772"/>
    <w:rsid w:val="00EC395E"/>
    <w:rsid w:val="00EC3960"/>
    <w:rsid w:val="00EC3B89"/>
    <w:rsid w:val="00EC3CE0"/>
    <w:rsid w:val="00EC3EC4"/>
    <w:rsid w:val="00EC3FD2"/>
    <w:rsid w:val="00EC40A4"/>
    <w:rsid w:val="00EC40FE"/>
    <w:rsid w:val="00EC4163"/>
    <w:rsid w:val="00EC45C0"/>
    <w:rsid w:val="00EC4DF2"/>
    <w:rsid w:val="00EC4EA1"/>
    <w:rsid w:val="00EC4F5F"/>
    <w:rsid w:val="00EC54AB"/>
    <w:rsid w:val="00EC5D7F"/>
    <w:rsid w:val="00EC655D"/>
    <w:rsid w:val="00EC6AF4"/>
    <w:rsid w:val="00EC6B5C"/>
    <w:rsid w:val="00EC7201"/>
    <w:rsid w:val="00EC72C1"/>
    <w:rsid w:val="00EC73FA"/>
    <w:rsid w:val="00EC78B9"/>
    <w:rsid w:val="00EC7AEE"/>
    <w:rsid w:val="00EC7C0B"/>
    <w:rsid w:val="00ED086C"/>
    <w:rsid w:val="00ED08DA"/>
    <w:rsid w:val="00ED094F"/>
    <w:rsid w:val="00ED0A7A"/>
    <w:rsid w:val="00ED0E1C"/>
    <w:rsid w:val="00ED101E"/>
    <w:rsid w:val="00ED12AF"/>
    <w:rsid w:val="00ED217C"/>
    <w:rsid w:val="00ED2663"/>
    <w:rsid w:val="00ED276F"/>
    <w:rsid w:val="00ED2E6C"/>
    <w:rsid w:val="00ED2FE2"/>
    <w:rsid w:val="00ED329B"/>
    <w:rsid w:val="00ED361A"/>
    <w:rsid w:val="00ED3756"/>
    <w:rsid w:val="00ED396A"/>
    <w:rsid w:val="00ED39A8"/>
    <w:rsid w:val="00ED3A42"/>
    <w:rsid w:val="00ED3B8A"/>
    <w:rsid w:val="00ED3DCB"/>
    <w:rsid w:val="00ED3EFD"/>
    <w:rsid w:val="00ED4B39"/>
    <w:rsid w:val="00ED4B9B"/>
    <w:rsid w:val="00ED4EEE"/>
    <w:rsid w:val="00ED5577"/>
    <w:rsid w:val="00ED58FD"/>
    <w:rsid w:val="00ED6463"/>
    <w:rsid w:val="00ED66A8"/>
    <w:rsid w:val="00ED6A22"/>
    <w:rsid w:val="00ED6C82"/>
    <w:rsid w:val="00ED6EC8"/>
    <w:rsid w:val="00ED6F09"/>
    <w:rsid w:val="00ED7165"/>
    <w:rsid w:val="00ED71BB"/>
    <w:rsid w:val="00ED7372"/>
    <w:rsid w:val="00ED75ED"/>
    <w:rsid w:val="00ED7D67"/>
    <w:rsid w:val="00ED7DEA"/>
    <w:rsid w:val="00EE0340"/>
    <w:rsid w:val="00EE03E1"/>
    <w:rsid w:val="00EE1059"/>
    <w:rsid w:val="00EE14BC"/>
    <w:rsid w:val="00EE192E"/>
    <w:rsid w:val="00EE1F7F"/>
    <w:rsid w:val="00EE211B"/>
    <w:rsid w:val="00EE2388"/>
    <w:rsid w:val="00EE263F"/>
    <w:rsid w:val="00EE2EF1"/>
    <w:rsid w:val="00EE3F23"/>
    <w:rsid w:val="00EE47C5"/>
    <w:rsid w:val="00EE47F7"/>
    <w:rsid w:val="00EE48DA"/>
    <w:rsid w:val="00EE5812"/>
    <w:rsid w:val="00EE588C"/>
    <w:rsid w:val="00EE5EED"/>
    <w:rsid w:val="00EE5F1D"/>
    <w:rsid w:val="00EE6078"/>
    <w:rsid w:val="00EE655E"/>
    <w:rsid w:val="00EE67DB"/>
    <w:rsid w:val="00EE72EC"/>
    <w:rsid w:val="00EE74BD"/>
    <w:rsid w:val="00EE74D3"/>
    <w:rsid w:val="00EE7BBA"/>
    <w:rsid w:val="00EE7F13"/>
    <w:rsid w:val="00EE7F2C"/>
    <w:rsid w:val="00EF0701"/>
    <w:rsid w:val="00EF0C14"/>
    <w:rsid w:val="00EF1373"/>
    <w:rsid w:val="00EF1958"/>
    <w:rsid w:val="00EF1EEF"/>
    <w:rsid w:val="00EF22A6"/>
    <w:rsid w:val="00EF25C8"/>
    <w:rsid w:val="00EF2B8A"/>
    <w:rsid w:val="00EF2BA3"/>
    <w:rsid w:val="00EF2C24"/>
    <w:rsid w:val="00EF2EBC"/>
    <w:rsid w:val="00EF2F0A"/>
    <w:rsid w:val="00EF3393"/>
    <w:rsid w:val="00EF3435"/>
    <w:rsid w:val="00EF3473"/>
    <w:rsid w:val="00EF3672"/>
    <w:rsid w:val="00EF36C5"/>
    <w:rsid w:val="00EF3A1A"/>
    <w:rsid w:val="00EF3D25"/>
    <w:rsid w:val="00EF3FDB"/>
    <w:rsid w:val="00EF455F"/>
    <w:rsid w:val="00EF4A72"/>
    <w:rsid w:val="00EF4BAB"/>
    <w:rsid w:val="00EF4BF6"/>
    <w:rsid w:val="00EF4C44"/>
    <w:rsid w:val="00EF5213"/>
    <w:rsid w:val="00EF5423"/>
    <w:rsid w:val="00EF54BE"/>
    <w:rsid w:val="00EF57D3"/>
    <w:rsid w:val="00EF59C8"/>
    <w:rsid w:val="00EF5A1B"/>
    <w:rsid w:val="00EF5A64"/>
    <w:rsid w:val="00EF5BEF"/>
    <w:rsid w:val="00EF5D1D"/>
    <w:rsid w:val="00EF670F"/>
    <w:rsid w:val="00EF6830"/>
    <w:rsid w:val="00EF6853"/>
    <w:rsid w:val="00EF68A4"/>
    <w:rsid w:val="00EF711C"/>
    <w:rsid w:val="00EF72B2"/>
    <w:rsid w:val="00EF74C5"/>
    <w:rsid w:val="00EF76B8"/>
    <w:rsid w:val="00EF7D06"/>
    <w:rsid w:val="00EF7D24"/>
    <w:rsid w:val="00EF7E4A"/>
    <w:rsid w:val="00F00001"/>
    <w:rsid w:val="00F002E6"/>
    <w:rsid w:val="00F00817"/>
    <w:rsid w:val="00F00C2C"/>
    <w:rsid w:val="00F0137F"/>
    <w:rsid w:val="00F01409"/>
    <w:rsid w:val="00F01639"/>
    <w:rsid w:val="00F019FD"/>
    <w:rsid w:val="00F01B53"/>
    <w:rsid w:val="00F01D7B"/>
    <w:rsid w:val="00F023B3"/>
    <w:rsid w:val="00F02CF0"/>
    <w:rsid w:val="00F02E5E"/>
    <w:rsid w:val="00F02F5B"/>
    <w:rsid w:val="00F03030"/>
    <w:rsid w:val="00F03132"/>
    <w:rsid w:val="00F031F5"/>
    <w:rsid w:val="00F0353B"/>
    <w:rsid w:val="00F03650"/>
    <w:rsid w:val="00F036AB"/>
    <w:rsid w:val="00F03897"/>
    <w:rsid w:val="00F038A7"/>
    <w:rsid w:val="00F03A14"/>
    <w:rsid w:val="00F03B8B"/>
    <w:rsid w:val="00F0457C"/>
    <w:rsid w:val="00F04759"/>
    <w:rsid w:val="00F04D77"/>
    <w:rsid w:val="00F04DA9"/>
    <w:rsid w:val="00F0539F"/>
    <w:rsid w:val="00F053EE"/>
    <w:rsid w:val="00F0595E"/>
    <w:rsid w:val="00F05A0E"/>
    <w:rsid w:val="00F05BAB"/>
    <w:rsid w:val="00F05CB3"/>
    <w:rsid w:val="00F05CF0"/>
    <w:rsid w:val="00F05E98"/>
    <w:rsid w:val="00F068A0"/>
    <w:rsid w:val="00F06C81"/>
    <w:rsid w:val="00F07518"/>
    <w:rsid w:val="00F07537"/>
    <w:rsid w:val="00F0759C"/>
    <w:rsid w:val="00F07872"/>
    <w:rsid w:val="00F07A03"/>
    <w:rsid w:val="00F07B6B"/>
    <w:rsid w:val="00F07E20"/>
    <w:rsid w:val="00F10036"/>
    <w:rsid w:val="00F1013C"/>
    <w:rsid w:val="00F102FD"/>
    <w:rsid w:val="00F10BB3"/>
    <w:rsid w:val="00F10C92"/>
    <w:rsid w:val="00F10D8E"/>
    <w:rsid w:val="00F10F16"/>
    <w:rsid w:val="00F1132E"/>
    <w:rsid w:val="00F113C0"/>
    <w:rsid w:val="00F1234D"/>
    <w:rsid w:val="00F123EF"/>
    <w:rsid w:val="00F1284B"/>
    <w:rsid w:val="00F12BDD"/>
    <w:rsid w:val="00F12E45"/>
    <w:rsid w:val="00F12E94"/>
    <w:rsid w:val="00F12EA4"/>
    <w:rsid w:val="00F1304B"/>
    <w:rsid w:val="00F13EBE"/>
    <w:rsid w:val="00F1407F"/>
    <w:rsid w:val="00F14283"/>
    <w:rsid w:val="00F14307"/>
    <w:rsid w:val="00F1431C"/>
    <w:rsid w:val="00F14661"/>
    <w:rsid w:val="00F14A00"/>
    <w:rsid w:val="00F14F72"/>
    <w:rsid w:val="00F150E1"/>
    <w:rsid w:val="00F152CD"/>
    <w:rsid w:val="00F157E6"/>
    <w:rsid w:val="00F15BC0"/>
    <w:rsid w:val="00F1624B"/>
    <w:rsid w:val="00F166B4"/>
    <w:rsid w:val="00F16B38"/>
    <w:rsid w:val="00F17031"/>
    <w:rsid w:val="00F17096"/>
    <w:rsid w:val="00F171FA"/>
    <w:rsid w:val="00F17496"/>
    <w:rsid w:val="00F175E8"/>
    <w:rsid w:val="00F1ADF1"/>
    <w:rsid w:val="00F20145"/>
    <w:rsid w:val="00F201E0"/>
    <w:rsid w:val="00F2023D"/>
    <w:rsid w:val="00F204E2"/>
    <w:rsid w:val="00F206A1"/>
    <w:rsid w:val="00F208D7"/>
    <w:rsid w:val="00F2094C"/>
    <w:rsid w:val="00F2095E"/>
    <w:rsid w:val="00F20EDD"/>
    <w:rsid w:val="00F20FAA"/>
    <w:rsid w:val="00F21290"/>
    <w:rsid w:val="00F213BE"/>
    <w:rsid w:val="00F2180B"/>
    <w:rsid w:val="00F22396"/>
    <w:rsid w:val="00F22519"/>
    <w:rsid w:val="00F226F0"/>
    <w:rsid w:val="00F22803"/>
    <w:rsid w:val="00F22824"/>
    <w:rsid w:val="00F22E8A"/>
    <w:rsid w:val="00F23064"/>
    <w:rsid w:val="00F233B6"/>
    <w:rsid w:val="00F23A0B"/>
    <w:rsid w:val="00F24302"/>
    <w:rsid w:val="00F24669"/>
    <w:rsid w:val="00F249F5"/>
    <w:rsid w:val="00F24B3A"/>
    <w:rsid w:val="00F24BB0"/>
    <w:rsid w:val="00F25360"/>
    <w:rsid w:val="00F253E5"/>
    <w:rsid w:val="00F25A7D"/>
    <w:rsid w:val="00F25B49"/>
    <w:rsid w:val="00F25C6E"/>
    <w:rsid w:val="00F25F06"/>
    <w:rsid w:val="00F260A8"/>
    <w:rsid w:val="00F2629D"/>
    <w:rsid w:val="00F266DD"/>
    <w:rsid w:val="00F26783"/>
    <w:rsid w:val="00F27071"/>
    <w:rsid w:val="00F2707D"/>
    <w:rsid w:val="00F276D1"/>
    <w:rsid w:val="00F27710"/>
    <w:rsid w:val="00F27D10"/>
    <w:rsid w:val="00F27FBA"/>
    <w:rsid w:val="00F300F1"/>
    <w:rsid w:val="00F3033E"/>
    <w:rsid w:val="00F30359"/>
    <w:rsid w:val="00F30918"/>
    <w:rsid w:val="00F30A5B"/>
    <w:rsid w:val="00F30C51"/>
    <w:rsid w:val="00F30C74"/>
    <w:rsid w:val="00F31310"/>
    <w:rsid w:val="00F3142B"/>
    <w:rsid w:val="00F314D3"/>
    <w:rsid w:val="00F31640"/>
    <w:rsid w:val="00F316F6"/>
    <w:rsid w:val="00F317B3"/>
    <w:rsid w:val="00F317E5"/>
    <w:rsid w:val="00F31CB9"/>
    <w:rsid w:val="00F324BC"/>
    <w:rsid w:val="00F3388F"/>
    <w:rsid w:val="00F33976"/>
    <w:rsid w:val="00F34209"/>
    <w:rsid w:val="00F347D6"/>
    <w:rsid w:val="00F34833"/>
    <w:rsid w:val="00F34DD9"/>
    <w:rsid w:val="00F35307"/>
    <w:rsid w:val="00F35ED3"/>
    <w:rsid w:val="00F35FDD"/>
    <w:rsid w:val="00F36209"/>
    <w:rsid w:val="00F36293"/>
    <w:rsid w:val="00F36797"/>
    <w:rsid w:val="00F36980"/>
    <w:rsid w:val="00F36C40"/>
    <w:rsid w:val="00F36FF3"/>
    <w:rsid w:val="00F37822"/>
    <w:rsid w:val="00F37970"/>
    <w:rsid w:val="00F37A67"/>
    <w:rsid w:val="00F37CC1"/>
    <w:rsid w:val="00F37D0B"/>
    <w:rsid w:val="00F4027E"/>
    <w:rsid w:val="00F406B4"/>
    <w:rsid w:val="00F406CD"/>
    <w:rsid w:val="00F40824"/>
    <w:rsid w:val="00F40841"/>
    <w:rsid w:val="00F4111E"/>
    <w:rsid w:val="00F412BD"/>
    <w:rsid w:val="00F420AE"/>
    <w:rsid w:val="00F4225F"/>
    <w:rsid w:val="00F42291"/>
    <w:rsid w:val="00F4229B"/>
    <w:rsid w:val="00F42733"/>
    <w:rsid w:val="00F428E6"/>
    <w:rsid w:val="00F4298A"/>
    <w:rsid w:val="00F42A29"/>
    <w:rsid w:val="00F42D28"/>
    <w:rsid w:val="00F43174"/>
    <w:rsid w:val="00F431CC"/>
    <w:rsid w:val="00F43611"/>
    <w:rsid w:val="00F4373D"/>
    <w:rsid w:val="00F43EDF"/>
    <w:rsid w:val="00F44145"/>
    <w:rsid w:val="00F441DD"/>
    <w:rsid w:val="00F442A7"/>
    <w:rsid w:val="00F44B64"/>
    <w:rsid w:val="00F44C7E"/>
    <w:rsid w:val="00F44FAC"/>
    <w:rsid w:val="00F450D4"/>
    <w:rsid w:val="00F45649"/>
    <w:rsid w:val="00F4593A"/>
    <w:rsid w:val="00F45AA8"/>
    <w:rsid w:val="00F45CEA"/>
    <w:rsid w:val="00F45DC9"/>
    <w:rsid w:val="00F45ECC"/>
    <w:rsid w:val="00F45FD1"/>
    <w:rsid w:val="00F4651F"/>
    <w:rsid w:val="00F46787"/>
    <w:rsid w:val="00F46803"/>
    <w:rsid w:val="00F46C15"/>
    <w:rsid w:val="00F46E8A"/>
    <w:rsid w:val="00F46F3D"/>
    <w:rsid w:val="00F47004"/>
    <w:rsid w:val="00F473F1"/>
    <w:rsid w:val="00F47A94"/>
    <w:rsid w:val="00F47C07"/>
    <w:rsid w:val="00F47EB2"/>
    <w:rsid w:val="00F47F50"/>
    <w:rsid w:val="00F5034A"/>
    <w:rsid w:val="00F50475"/>
    <w:rsid w:val="00F50B6F"/>
    <w:rsid w:val="00F50DDE"/>
    <w:rsid w:val="00F51015"/>
    <w:rsid w:val="00F51147"/>
    <w:rsid w:val="00F516EA"/>
    <w:rsid w:val="00F5209B"/>
    <w:rsid w:val="00F52186"/>
    <w:rsid w:val="00F521AF"/>
    <w:rsid w:val="00F52892"/>
    <w:rsid w:val="00F52B2D"/>
    <w:rsid w:val="00F52C18"/>
    <w:rsid w:val="00F52F16"/>
    <w:rsid w:val="00F52FCD"/>
    <w:rsid w:val="00F52FFF"/>
    <w:rsid w:val="00F530A7"/>
    <w:rsid w:val="00F5331A"/>
    <w:rsid w:val="00F53582"/>
    <w:rsid w:val="00F536CF"/>
    <w:rsid w:val="00F53CD7"/>
    <w:rsid w:val="00F53D70"/>
    <w:rsid w:val="00F542DD"/>
    <w:rsid w:val="00F5555E"/>
    <w:rsid w:val="00F555AB"/>
    <w:rsid w:val="00F55A87"/>
    <w:rsid w:val="00F55EE3"/>
    <w:rsid w:val="00F560ED"/>
    <w:rsid w:val="00F563DC"/>
    <w:rsid w:val="00F56BDB"/>
    <w:rsid w:val="00F56E6B"/>
    <w:rsid w:val="00F57256"/>
    <w:rsid w:val="00F5728F"/>
    <w:rsid w:val="00F57AC0"/>
    <w:rsid w:val="00F60016"/>
    <w:rsid w:val="00F60304"/>
    <w:rsid w:val="00F60385"/>
    <w:rsid w:val="00F60CCC"/>
    <w:rsid w:val="00F60DC6"/>
    <w:rsid w:val="00F60EE5"/>
    <w:rsid w:val="00F6123C"/>
    <w:rsid w:val="00F613CA"/>
    <w:rsid w:val="00F61C68"/>
    <w:rsid w:val="00F61F20"/>
    <w:rsid w:val="00F624B3"/>
    <w:rsid w:val="00F624C5"/>
    <w:rsid w:val="00F62896"/>
    <w:rsid w:val="00F62E38"/>
    <w:rsid w:val="00F62E8D"/>
    <w:rsid w:val="00F62EC5"/>
    <w:rsid w:val="00F63040"/>
    <w:rsid w:val="00F63521"/>
    <w:rsid w:val="00F638A8"/>
    <w:rsid w:val="00F639B7"/>
    <w:rsid w:val="00F63B77"/>
    <w:rsid w:val="00F63C34"/>
    <w:rsid w:val="00F64101"/>
    <w:rsid w:val="00F64259"/>
    <w:rsid w:val="00F642FC"/>
    <w:rsid w:val="00F64654"/>
    <w:rsid w:val="00F64B1B"/>
    <w:rsid w:val="00F65430"/>
    <w:rsid w:val="00F6580F"/>
    <w:rsid w:val="00F65965"/>
    <w:rsid w:val="00F65C2F"/>
    <w:rsid w:val="00F66668"/>
    <w:rsid w:val="00F6693F"/>
    <w:rsid w:val="00F669F2"/>
    <w:rsid w:val="00F66B39"/>
    <w:rsid w:val="00F66B63"/>
    <w:rsid w:val="00F66F8E"/>
    <w:rsid w:val="00F67B57"/>
    <w:rsid w:val="00F67CB4"/>
    <w:rsid w:val="00F67EB6"/>
    <w:rsid w:val="00F70374"/>
    <w:rsid w:val="00F706BF"/>
    <w:rsid w:val="00F70879"/>
    <w:rsid w:val="00F70AC7"/>
    <w:rsid w:val="00F70D5B"/>
    <w:rsid w:val="00F70FE0"/>
    <w:rsid w:val="00F712C5"/>
    <w:rsid w:val="00F71B45"/>
    <w:rsid w:val="00F720F7"/>
    <w:rsid w:val="00F7227F"/>
    <w:rsid w:val="00F72286"/>
    <w:rsid w:val="00F7251F"/>
    <w:rsid w:val="00F72754"/>
    <w:rsid w:val="00F72778"/>
    <w:rsid w:val="00F72963"/>
    <w:rsid w:val="00F72CCA"/>
    <w:rsid w:val="00F72E61"/>
    <w:rsid w:val="00F72FC8"/>
    <w:rsid w:val="00F73039"/>
    <w:rsid w:val="00F730E2"/>
    <w:rsid w:val="00F73758"/>
    <w:rsid w:val="00F7382C"/>
    <w:rsid w:val="00F73B60"/>
    <w:rsid w:val="00F74267"/>
    <w:rsid w:val="00F74424"/>
    <w:rsid w:val="00F748EB"/>
    <w:rsid w:val="00F7493E"/>
    <w:rsid w:val="00F74A41"/>
    <w:rsid w:val="00F74B91"/>
    <w:rsid w:val="00F74D46"/>
    <w:rsid w:val="00F74E43"/>
    <w:rsid w:val="00F752F8"/>
    <w:rsid w:val="00F754B1"/>
    <w:rsid w:val="00F75A3E"/>
    <w:rsid w:val="00F75AE7"/>
    <w:rsid w:val="00F75B52"/>
    <w:rsid w:val="00F75D01"/>
    <w:rsid w:val="00F75E68"/>
    <w:rsid w:val="00F76376"/>
    <w:rsid w:val="00F767CF"/>
    <w:rsid w:val="00F76DF6"/>
    <w:rsid w:val="00F76EAE"/>
    <w:rsid w:val="00F76F69"/>
    <w:rsid w:val="00F772EB"/>
    <w:rsid w:val="00F77420"/>
    <w:rsid w:val="00F77679"/>
    <w:rsid w:val="00F77804"/>
    <w:rsid w:val="00F77B4F"/>
    <w:rsid w:val="00F77D11"/>
    <w:rsid w:val="00F80D58"/>
    <w:rsid w:val="00F81021"/>
    <w:rsid w:val="00F8133B"/>
    <w:rsid w:val="00F81531"/>
    <w:rsid w:val="00F817C6"/>
    <w:rsid w:val="00F820B9"/>
    <w:rsid w:val="00F8222D"/>
    <w:rsid w:val="00F82397"/>
    <w:rsid w:val="00F825BE"/>
    <w:rsid w:val="00F82A9B"/>
    <w:rsid w:val="00F82CF0"/>
    <w:rsid w:val="00F82EC1"/>
    <w:rsid w:val="00F831F0"/>
    <w:rsid w:val="00F832FB"/>
    <w:rsid w:val="00F8347B"/>
    <w:rsid w:val="00F8354F"/>
    <w:rsid w:val="00F838EB"/>
    <w:rsid w:val="00F83D4F"/>
    <w:rsid w:val="00F841F9"/>
    <w:rsid w:val="00F84485"/>
    <w:rsid w:val="00F84847"/>
    <w:rsid w:val="00F849E2"/>
    <w:rsid w:val="00F84DAA"/>
    <w:rsid w:val="00F84EE4"/>
    <w:rsid w:val="00F84FF6"/>
    <w:rsid w:val="00F85B86"/>
    <w:rsid w:val="00F85F7C"/>
    <w:rsid w:val="00F8653D"/>
    <w:rsid w:val="00F86756"/>
    <w:rsid w:val="00F86C07"/>
    <w:rsid w:val="00F86CD1"/>
    <w:rsid w:val="00F86CE2"/>
    <w:rsid w:val="00F87124"/>
    <w:rsid w:val="00F87193"/>
    <w:rsid w:val="00F872E7"/>
    <w:rsid w:val="00F87380"/>
    <w:rsid w:val="00F87494"/>
    <w:rsid w:val="00F87826"/>
    <w:rsid w:val="00F8799A"/>
    <w:rsid w:val="00F879D1"/>
    <w:rsid w:val="00F87A7D"/>
    <w:rsid w:val="00F87C9B"/>
    <w:rsid w:val="00F902B3"/>
    <w:rsid w:val="00F90AE8"/>
    <w:rsid w:val="00F90C1D"/>
    <w:rsid w:val="00F90E15"/>
    <w:rsid w:val="00F90F1E"/>
    <w:rsid w:val="00F9104B"/>
    <w:rsid w:val="00F92C45"/>
    <w:rsid w:val="00F92DEB"/>
    <w:rsid w:val="00F92F35"/>
    <w:rsid w:val="00F9348E"/>
    <w:rsid w:val="00F9356A"/>
    <w:rsid w:val="00F9360C"/>
    <w:rsid w:val="00F937D4"/>
    <w:rsid w:val="00F93CE5"/>
    <w:rsid w:val="00F940F0"/>
    <w:rsid w:val="00F944F1"/>
    <w:rsid w:val="00F94597"/>
    <w:rsid w:val="00F947DA"/>
    <w:rsid w:val="00F94C87"/>
    <w:rsid w:val="00F94D44"/>
    <w:rsid w:val="00F94F85"/>
    <w:rsid w:val="00F95285"/>
    <w:rsid w:val="00F96279"/>
    <w:rsid w:val="00F96985"/>
    <w:rsid w:val="00F96CF3"/>
    <w:rsid w:val="00F97170"/>
    <w:rsid w:val="00F971CF"/>
    <w:rsid w:val="00F972B9"/>
    <w:rsid w:val="00F973C2"/>
    <w:rsid w:val="00F97593"/>
    <w:rsid w:val="00F977B9"/>
    <w:rsid w:val="00F97B2F"/>
    <w:rsid w:val="00F97D11"/>
    <w:rsid w:val="00FA0871"/>
    <w:rsid w:val="00FA094B"/>
    <w:rsid w:val="00FA09F2"/>
    <w:rsid w:val="00FA0A7F"/>
    <w:rsid w:val="00FA1039"/>
    <w:rsid w:val="00FA14F1"/>
    <w:rsid w:val="00FA16EA"/>
    <w:rsid w:val="00FA1C38"/>
    <w:rsid w:val="00FA1EE8"/>
    <w:rsid w:val="00FA2038"/>
    <w:rsid w:val="00FA229E"/>
    <w:rsid w:val="00FA2412"/>
    <w:rsid w:val="00FA250F"/>
    <w:rsid w:val="00FA27FB"/>
    <w:rsid w:val="00FA35F4"/>
    <w:rsid w:val="00FA37D5"/>
    <w:rsid w:val="00FA3A3A"/>
    <w:rsid w:val="00FA3AE9"/>
    <w:rsid w:val="00FA4181"/>
    <w:rsid w:val="00FA41A0"/>
    <w:rsid w:val="00FA4495"/>
    <w:rsid w:val="00FA45A3"/>
    <w:rsid w:val="00FA45BB"/>
    <w:rsid w:val="00FA493C"/>
    <w:rsid w:val="00FA4957"/>
    <w:rsid w:val="00FA4C0C"/>
    <w:rsid w:val="00FA4DC8"/>
    <w:rsid w:val="00FA5512"/>
    <w:rsid w:val="00FA5537"/>
    <w:rsid w:val="00FA5DD6"/>
    <w:rsid w:val="00FA5E14"/>
    <w:rsid w:val="00FA64F4"/>
    <w:rsid w:val="00FA652C"/>
    <w:rsid w:val="00FA6660"/>
    <w:rsid w:val="00FA672B"/>
    <w:rsid w:val="00FA6966"/>
    <w:rsid w:val="00FA6D85"/>
    <w:rsid w:val="00FA734E"/>
    <w:rsid w:val="00FA7360"/>
    <w:rsid w:val="00FA7E3C"/>
    <w:rsid w:val="00FB0048"/>
    <w:rsid w:val="00FB0126"/>
    <w:rsid w:val="00FB02E8"/>
    <w:rsid w:val="00FB0362"/>
    <w:rsid w:val="00FB05B5"/>
    <w:rsid w:val="00FB11AE"/>
    <w:rsid w:val="00FB12C9"/>
    <w:rsid w:val="00FB1764"/>
    <w:rsid w:val="00FB19B5"/>
    <w:rsid w:val="00FB1CCD"/>
    <w:rsid w:val="00FB23D6"/>
    <w:rsid w:val="00FB2759"/>
    <w:rsid w:val="00FB2C42"/>
    <w:rsid w:val="00FB2E47"/>
    <w:rsid w:val="00FB3434"/>
    <w:rsid w:val="00FB34EB"/>
    <w:rsid w:val="00FB369A"/>
    <w:rsid w:val="00FB3AD3"/>
    <w:rsid w:val="00FB3AE0"/>
    <w:rsid w:val="00FB3E0C"/>
    <w:rsid w:val="00FB4104"/>
    <w:rsid w:val="00FB4452"/>
    <w:rsid w:val="00FB4527"/>
    <w:rsid w:val="00FB5188"/>
    <w:rsid w:val="00FB55C7"/>
    <w:rsid w:val="00FB56AF"/>
    <w:rsid w:val="00FB587D"/>
    <w:rsid w:val="00FB58E5"/>
    <w:rsid w:val="00FB6098"/>
    <w:rsid w:val="00FB6440"/>
    <w:rsid w:val="00FB65FD"/>
    <w:rsid w:val="00FB6D37"/>
    <w:rsid w:val="00FB6E39"/>
    <w:rsid w:val="00FB6E60"/>
    <w:rsid w:val="00FB6F83"/>
    <w:rsid w:val="00FB7062"/>
    <w:rsid w:val="00FB71F1"/>
    <w:rsid w:val="00FB721C"/>
    <w:rsid w:val="00FB7275"/>
    <w:rsid w:val="00FB7732"/>
    <w:rsid w:val="00FB77C0"/>
    <w:rsid w:val="00FB7933"/>
    <w:rsid w:val="00FB7E61"/>
    <w:rsid w:val="00FC01F0"/>
    <w:rsid w:val="00FC050C"/>
    <w:rsid w:val="00FC0914"/>
    <w:rsid w:val="00FC0939"/>
    <w:rsid w:val="00FC0D0B"/>
    <w:rsid w:val="00FC0F2D"/>
    <w:rsid w:val="00FC107C"/>
    <w:rsid w:val="00FC12DD"/>
    <w:rsid w:val="00FC13E5"/>
    <w:rsid w:val="00FC175D"/>
    <w:rsid w:val="00FC17AC"/>
    <w:rsid w:val="00FC18A4"/>
    <w:rsid w:val="00FC1C25"/>
    <w:rsid w:val="00FC1C64"/>
    <w:rsid w:val="00FC203D"/>
    <w:rsid w:val="00FC2321"/>
    <w:rsid w:val="00FC27AF"/>
    <w:rsid w:val="00FC2881"/>
    <w:rsid w:val="00FC2AE4"/>
    <w:rsid w:val="00FC2B8C"/>
    <w:rsid w:val="00FC3343"/>
    <w:rsid w:val="00FC3509"/>
    <w:rsid w:val="00FC3872"/>
    <w:rsid w:val="00FC39AD"/>
    <w:rsid w:val="00FC3CAD"/>
    <w:rsid w:val="00FC4484"/>
    <w:rsid w:val="00FC4ED4"/>
    <w:rsid w:val="00FC5442"/>
    <w:rsid w:val="00FC5C5F"/>
    <w:rsid w:val="00FC5F5C"/>
    <w:rsid w:val="00FC60B6"/>
    <w:rsid w:val="00FC621A"/>
    <w:rsid w:val="00FC662C"/>
    <w:rsid w:val="00FC66C6"/>
    <w:rsid w:val="00FC66D1"/>
    <w:rsid w:val="00FC7139"/>
    <w:rsid w:val="00FC7176"/>
    <w:rsid w:val="00FC7183"/>
    <w:rsid w:val="00FC72ED"/>
    <w:rsid w:val="00FC7B9F"/>
    <w:rsid w:val="00FC7CC9"/>
    <w:rsid w:val="00FD0262"/>
    <w:rsid w:val="00FD049E"/>
    <w:rsid w:val="00FD06F6"/>
    <w:rsid w:val="00FD0CC6"/>
    <w:rsid w:val="00FD0D8F"/>
    <w:rsid w:val="00FD0DB5"/>
    <w:rsid w:val="00FD15D2"/>
    <w:rsid w:val="00FD1651"/>
    <w:rsid w:val="00FD1AD4"/>
    <w:rsid w:val="00FD290A"/>
    <w:rsid w:val="00FD2A24"/>
    <w:rsid w:val="00FD2B6E"/>
    <w:rsid w:val="00FD2B7B"/>
    <w:rsid w:val="00FD2B9D"/>
    <w:rsid w:val="00FD2FC3"/>
    <w:rsid w:val="00FD307D"/>
    <w:rsid w:val="00FD3235"/>
    <w:rsid w:val="00FD32F6"/>
    <w:rsid w:val="00FD332F"/>
    <w:rsid w:val="00FD34F5"/>
    <w:rsid w:val="00FD35A4"/>
    <w:rsid w:val="00FD3C79"/>
    <w:rsid w:val="00FD3E3A"/>
    <w:rsid w:val="00FD3EC3"/>
    <w:rsid w:val="00FD4079"/>
    <w:rsid w:val="00FD4900"/>
    <w:rsid w:val="00FD4FC5"/>
    <w:rsid w:val="00FD50AF"/>
    <w:rsid w:val="00FD5195"/>
    <w:rsid w:val="00FD535F"/>
    <w:rsid w:val="00FD5513"/>
    <w:rsid w:val="00FD5537"/>
    <w:rsid w:val="00FD558D"/>
    <w:rsid w:val="00FD55F6"/>
    <w:rsid w:val="00FD5ACA"/>
    <w:rsid w:val="00FD5B87"/>
    <w:rsid w:val="00FD5C72"/>
    <w:rsid w:val="00FD6BD9"/>
    <w:rsid w:val="00FD6CA1"/>
    <w:rsid w:val="00FD6E2B"/>
    <w:rsid w:val="00FD6EFC"/>
    <w:rsid w:val="00FD7149"/>
    <w:rsid w:val="00FD715B"/>
    <w:rsid w:val="00FD7187"/>
    <w:rsid w:val="00FD7214"/>
    <w:rsid w:val="00FD74DD"/>
    <w:rsid w:val="00FD7530"/>
    <w:rsid w:val="00FD7C02"/>
    <w:rsid w:val="00FD7CC4"/>
    <w:rsid w:val="00FE0436"/>
    <w:rsid w:val="00FE051E"/>
    <w:rsid w:val="00FE0E0A"/>
    <w:rsid w:val="00FE12CE"/>
    <w:rsid w:val="00FE16B7"/>
    <w:rsid w:val="00FE16BF"/>
    <w:rsid w:val="00FE180E"/>
    <w:rsid w:val="00FE2276"/>
    <w:rsid w:val="00FE2582"/>
    <w:rsid w:val="00FE25E4"/>
    <w:rsid w:val="00FE28DB"/>
    <w:rsid w:val="00FE29F2"/>
    <w:rsid w:val="00FE2EBD"/>
    <w:rsid w:val="00FE2F8A"/>
    <w:rsid w:val="00FE3466"/>
    <w:rsid w:val="00FE3688"/>
    <w:rsid w:val="00FE3832"/>
    <w:rsid w:val="00FE395D"/>
    <w:rsid w:val="00FE4007"/>
    <w:rsid w:val="00FE41A6"/>
    <w:rsid w:val="00FE4229"/>
    <w:rsid w:val="00FE4897"/>
    <w:rsid w:val="00FE4AB0"/>
    <w:rsid w:val="00FE4E3C"/>
    <w:rsid w:val="00FE4EFC"/>
    <w:rsid w:val="00FE527B"/>
    <w:rsid w:val="00FE54D4"/>
    <w:rsid w:val="00FE5859"/>
    <w:rsid w:val="00FE5BD7"/>
    <w:rsid w:val="00FE5C98"/>
    <w:rsid w:val="00FE5EB8"/>
    <w:rsid w:val="00FE67B6"/>
    <w:rsid w:val="00FE6D51"/>
    <w:rsid w:val="00FE6DEC"/>
    <w:rsid w:val="00FE6E43"/>
    <w:rsid w:val="00FE6FCF"/>
    <w:rsid w:val="00FE70D2"/>
    <w:rsid w:val="00FE7BAD"/>
    <w:rsid w:val="00FF002E"/>
    <w:rsid w:val="00FF0030"/>
    <w:rsid w:val="00FF0107"/>
    <w:rsid w:val="00FF0D33"/>
    <w:rsid w:val="00FF13CE"/>
    <w:rsid w:val="00FF1911"/>
    <w:rsid w:val="00FF23B1"/>
    <w:rsid w:val="00FF2911"/>
    <w:rsid w:val="00FF2CEC"/>
    <w:rsid w:val="00FF3690"/>
    <w:rsid w:val="00FF4341"/>
    <w:rsid w:val="00FF4720"/>
    <w:rsid w:val="00FF4912"/>
    <w:rsid w:val="00FF4B0D"/>
    <w:rsid w:val="00FF4B6F"/>
    <w:rsid w:val="00FF56E0"/>
    <w:rsid w:val="00FF5747"/>
    <w:rsid w:val="00FF6398"/>
    <w:rsid w:val="00FF6638"/>
    <w:rsid w:val="00FF6A63"/>
    <w:rsid w:val="00FF6AF7"/>
    <w:rsid w:val="00FF6E34"/>
    <w:rsid w:val="00FF6ED0"/>
    <w:rsid w:val="00FF753E"/>
    <w:rsid w:val="00FF768C"/>
    <w:rsid w:val="00FF769B"/>
    <w:rsid w:val="00FF76CA"/>
    <w:rsid w:val="00FF77A5"/>
    <w:rsid w:val="00FF7DCD"/>
    <w:rsid w:val="00FF7E2E"/>
    <w:rsid w:val="00FF7FBD"/>
    <w:rsid w:val="011F8B42"/>
    <w:rsid w:val="01256BF2"/>
    <w:rsid w:val="012F0EBB"/>
    <w:rsid w:val="0132595A"/>
    <w:rsid w:val="01341BA5"/>
    <w:rsid w:val="013D3720"/>
    <w:rsid w:val="014624E2"/>
    <w:rsid w:val="0148ECE9"/>
    <w:rsid w:val="014B0A95"/>
    <w:rsid w:val="01531016"/>
    <w:rsid w:val="016B121A"/>
    <w:rsid w:val="0170AD1C"/>
    <w:rsid w:val="01807DD2"/>
    <w:rsid w:val="0181FB3E"/>
    <w:rsid w:val="0185F0D2"/>
    <w:rsid w:val="0186BA20"/>
    <w:rsid w:val="01A0CD1C"/>
    <w:rsid w:val="01A3BAE5"/>
    <w:rsid w:val="01A46654"/>
    <w:rsid w:val="01BB5127"/>
    <w:rsid w:val="01BF8A70"/>
    <w:rsid w:val="01C6EBB2"/>
    <w:rsid w:val="01CE1264"/>
    <w:rsid w:val="01D34419"/>
    <w:rsid w:val="01E27342"/>
    <w:rsid w:val="01F581C5"/>
    <w:rsid w:val="01F61229"/>
    <w:rsid w:val="01FC4E8F"/>
    <w:rsid w:val="0202F8FC"/>
    <w:rsid w:val="020B30E1"/>
    <w:rsid w:val="020C307A"/>
    <w:rsid w:val="0211835A"/>
    <w:rsid w:val="0214AA88"/>
    <w:rsid w:val="02155143"/>
    <w:rsid w:val="02157F69"/>
    <w:rsid w:val="021A7797"/>
    <w:rsid w:val="0226AE40"/>
    <w:rsid w:val="022793CC"/>
    <w:rsid w:val="022BCB7D"/>
    <w:rsid w:val="022C31FF"/>
    <w:rsid w:val="025A7658"/>
    <w:rsid w:val="02621D70"/>
    <w:rsid w:val="02666E35"/>
    <w:rsid w:val="027E89C8"/>
    <w:rsid w:val="02843006"/>
    <w:rsid w:val="02995C54"/>
    <w:rsid w:val="02A66947"/>
    <w:rsid w:val="02A6F247"/>
    <w:rsid w:val="02C13521"/>
    <w:rsid w:val="02CA298F"/>
    <w:rsid w:val="030242C6"/>
    <w:rsid w:val="03057823"/>
    <w:rsid w:val="03189D09"/>
    <w:rsid w:val="031E9480"/>
    <w:rsid w:val="0326FBDD"/>
    <w:rsid w:val="032A2F0B"/>
    <w:rsid w:val="03339382"/>
    <w:rsid w:val="03387274"/>
    <w:rsid w:val="034706E4"/>
    <w:rsid w:val="034939A7"/>
    <w:rsid w:val="034A0F16"/>
    <w:rsid w:val="034C849D"/>
    <w:rsid w:val="0350524C"/>
    <w:rsid w:val="0360EDF7"/>
    <w:rsid w:val="0371DDE9"/>
    <w:rsid w:val="0372980D"/>
    <w:rsid w:val="03763D37"/>
    <w:rsid w:val="0377FD91"/>
    <w:rsid w:val="038490F0"/>
    <w:rsid w:val="039B4F0D"/>
    <w:rsid w:val="03A55B9D"/>
    <w:rsid w:val="03B661E7"/>
    <w:rsid w:val="03B6AFEA"/>
    <w:rsid w:val="03CE1ABE"/>
    <w:rsid w:val="03CF112E"/>
    <w:rsid w:val="03DB0D98"/>
    <w:rsid w:val="03E8277D"/>
    <w:rsid w:val="03E877FC"/>
    <w:rsid w:val="03E97BDB"/>
    <w:rsid w:val="0405ACF9"/>
    <w:rsid w:val="04060EBC"/>
    <w:rsid w:val="0428E4F4"/>
    <w:rsid w:val="042F2038"/>
    <w:rsid w:val="043085B2"/>
    <w:rsid w:val="0438BA2D"/>
    <w:rsid w:val="04496DF7"/>
    <w:rsid w:val="045497DB"/>
    <w:rsid w:val="04569F5C"/>
    <w:rsid w:val="04591849"/>
    <w:rsid w:val="045C5290"/>
    <w:rsid w:val="045D2609"/>
    <w:rsid w:val="0460ECE4"/>
    <w:rsid w:val="0463FB37"/>
    <w:rsid w:val="0473014D"/>
    <w:rsid w:val="0478B32E"/>
    <w:rsid w:val="047C9149"/>
    <w:rsid w:val="04853C08"/>
    <w:rsid w:val="04860574"/>
    <w:rsid w:val="048CE39B"/>
    <w:rsid w:val="04915C27"/>
    <w:rsid w:val="049B1BE6"/>
    <w:rsid w:val="04A560CC"/>
    <w:rsid w:val="04AE17A0"/>
    <w:rsid w:val="04AEB686"/>
    <w:rsid w:val="04B9B0C3"/>
    <w:rsid w:val="04C540B6"/>
    <w:rsid w:val="04C5DCED"/>
    <w:rsid w:val="04C64D7B"/>
    <w:rsid w:val="04D2D98D"/>
    <w:rsid w:val="04DD97E2"/>
    <w:rsid w:val="04E0294C"/>
    <w:rsid w:val="04E1B672"/>
    <w:rsid w:val="04E713E7"/>
    <w:rsid w:val="04E9D6DB"/>
    <w:rsid w:val="04EAD2FA"/>
    <w:rsid w:val="04EB5BC1"/>
    <w:rsid w:val="04EDBCBF"/>
    <w:rsid w:val="04F273ED"/>
    <w:rsid w:val="04FB9196"/>
    <w:rsid w:val="0500FF84"/>
    <w:rsid w:val="050C01BD"/>
    <w:rsid w:val="050F41E1"/>
    <w:rsid w:val="051660A8"/>
    <w:rsid w:val="051A157C"/>
    <w:rsid w:val="051DDDD8"/>
    <w:rsid w:val="051FA520"/>
    <w:rsid w:val="052D97F2"/>
    <w:rsid w:val="052F9718"/>
    <w:rsid w:val="0535F7D4"/>
    <w:rsid w:val="05469661"/>
    <w:rsid w:val="0548B375"/>
    <w:rsid w:val="05504759"/>
    <w:rsid w:val="056AA63B"/>
    <w:rsid w:val="058A8698"/>
    <w:rsid w:val="058C8774"/>
    <w:rsid w:val="059D814B"/>
    <w:rsid w:val="05A2E1B7"/>
    <w:rsid w:val="05B8785A"/>
    <w:rsid w:val="05BAA1D8"/>
    <w:rsid w:val="05C11031"/>
    <w:rsid w:val="05C422F5"/>
    <w:rsid w:val="05C49234"/>
    <w:rsid w:val="05C4FF7A"/>
    <w:rsid w:val="05CE9F41"/>
    <w:rsid w:val="05D8F439"/>
    <w:rsid w:val="05DE1864"/>
    <w:rsid w:val="05E57BC1"/>
    <w:rsid w:val="05EC61B0"/>
    <w:rsid w:val="05EF2D4C"/>
    <w:rsid w:val="05F42250"/>
    <w:rsid w:val="060211E5"/>
    <w:rsid w:val="060C1BBD"/>
    <w:rsid w:val="06135F37"/>
    <w:rsid w:val="06191D1C"/>
    <w:rsid w:val="062152A3"/>
    <w:rsid w:val="062FC90A"/>
    <w:rsid w:val="063BA193"/>
    <w:rsid w:val="063CF1A7"/>
    <w:rsid w:val="0640E428"/>
    <w:rsid w:val="06451C96"/>
    <w:rsid w:val="064708D4"/>
    <w:rsid w:val="064C4F7E"/>
    <w:rsid w:val="064FC015"/>
    <w:rsid w:val="0652AE85"/>
    <w:rsid w:val="06550BD7"/>
    <w:rsid w:val="065BD311"/>
    <w:rsid w:val="065EC38A"/>
    <w:rsid w:val="0674ECA2"/>
    <w:rsid w:val="067B1F1E"/>
    <w:rsid w:val="06808E4B"/>
    <w:rsid w:val="06885FB6"/>
    <w:rsid w:val="0694B704"/>
    <w:rsid w:val="0698A200"/>
    <w:rsid w:val="06A313A9"/>
    <w:rsid w:val="06AA4ADD"/>
    <w:rsid w:val="06AD4681"/>
    <w:rsid w:val="06B43D00"/>
    <w:rsid w:val="06D76CB9"/>
    <w:rsid w:val="06E1356A"/>
    <w:rsid w:val="06E13A82"/>
    <w:rsid w:val="06E46C48"/>
    <w:rsid w:val="06ED6085"/>
    <w:rsid w:val="06F49125"/>
    <w:rsid w:val="06F7B4BC"/>
    <w:rsid w:val="070B4F01"/>
    <w:rsid w:val="070FB7D6"/>
    <w:rsid w:val="071353C0"/>
    <w:rsid w:val="071472BA"/>
    <w:rsid w:val="07277F5D"/>
    <w:rsid w:val="072AF6CE"/>
    <w:rsid w:val="07370013"/>
    <w:rsid w:val="0739543F"/>
    <w:rsid w:val="073D1806"/>
    <w:rsid w:val="074F885E"/>
    <w:rsid w:val="07500A3B"/>
    <w:rsid w:val="07587DB1"/>
    <w:rsid w:val="07610F01"/>
    <w:rsid w:val="076750C7"/>
    <w:rsid w:val="076C7368"/>
    <w:rsid w:val="0770244A"/>
    <w:rsid w:val="077663C4"/>
    <w:rsid w:val="0777DAAB"/>
    <w:rsid w:val="077EE0F3"/>
    <w:rsid w:val="079AE3BE"/>
    <w:rsid w:val="07C987A1"/>
    <w:rsid w:val="07CB5FC6"/>
    <w:rsid w:val="07F0BA0D"/>
    <w:rsid w:val="07F34FD6"/>
    <w:rsid w:val="08057B82"/>
    <w:rsid w:val="08102304"/>
    <w:rsid w:val="0811CD79"/>
    <w:rsid w:val="0811EB9B"/>
    <w:rsid w:val="0813B788"/>
    <w:rsid w:val="08194ABF"/>
    <w:rsid w:val="081B59BA"/>
    <w:rsid w:val="081D4B9C"/>
    <w:rsid w:val="081DBAAE"/>
    <w:rsid w:val="081F5139"/>
    <w:rsid w:val="0834227D"/>
    <w:rsid w:val="0853AD9A"/>
    <w:rsid w:val="085A5321"/>
    <w:rsid w:val="085C6F06"/>
    <w:rsid w:val="085E84FD"/>
    <w:rsid w:val="087C1B8F"/>
    <w:rsid w:val="08817D19"/>
    <w:rsid w:val="08A1D34B"/>
    <w:rsid w:val="08B24B4F"/>
    <w:rsid w:val="08B63550"/>
    <w:rsid w:val="08C8561B"/>
    <w:rsid w:val="08D10C82"/>
    <w:rsid w:val="08D16367"/>
    <w:rsid w:val="08E1236B"/>
    <w:rsid w:val="08E4B815"/>
    <w:rsid w:val="08E9C880"/>
    <w:rsid w:val="08EDE4C8"/>
    <w:rsid w:val="08F0A04E"/>
    <w:rsid w:val="08F24E66"/>
    <w:rsid w:val="08F61632"/>
    <w:rsid w:val="09018817"/>
    <w:rsid w:val="09113281"/>
    <w:rsid w:val="09188D19"/>
    <w:rsid w:val="091B8C9C"/>
    <w:rsid w:val="091C06A2"/>
    <w:rsid w:val="091CC274"/>
    <w:rsid w:val="0921DB65"/>
    <w:rsid w:val="09272DA2"/>
    <w:rsid w:val="0929DDAE"/>
    <w:rsid w:val="092DA9B7"/>
    <w:rsid w:val="0943EC6C"/>
    <w:rsid w:val="094E06EA"/>
    <w:rsid w:val="094E47EA"/>
    <w:rsid w:val="0954A854"/>
    <w:rsid w:val="0954E6FC"/>
    <w:rsid w:val="095F5FC7"/>
    <w:rsid w:val="09615B37"/>
    <w:rsid w:val="096261EE"/>
    <w:rsid w:val="096345E6"/>
    <w:rsid w:val="09659DDF"/>
    <w:rsid w:val="0967CE73"/>
    <w:rsid w:val="0972462A"/>
    <w:rsid w:val="097AB29F"/>
    <w:rsid w:val="09842931"/>
    <w:rsid w:val="0987176E"/>
    <w:rsid w:val="099402A7"/>
    <w:rsid w:val="0994600F"/>
    <w:rsid w:val="09953C02"/>
    <w:rsid w:val="09985E45"/>
    <w:rsid w:val="099B36F7"/>
    <w:rsid w:val="099F2270"/>
    <w:rsid w:val="09A53D7E"/>
    <w:rsid w:val="09A647CC"/>
    <w:rsid w:val="09AE3836"/>
    <w:rsid w:val="09AE9B75"/>
    <w:rsid w:val="09B8EDC3"/>
    <w:rsid w:val="09C2DE1F"/>
    <w:rsid w:val="09C59DDB"/>
    <w:rsid w:val="09D2245B"/>
    <w:rsid w:val="09D8CD40"/>
    <w:rsid w:val="09E9D1AF"/>
    <w:rsid w:val="09ECC707"/>
    <w:rsid w:val="09F9A4BF"/>
    <w:rsid w:val="09FB8057"/>
    <w:rsid w:val="0A036FC6"/>
    <w:rsid w:val="0A04F24A"/>
    <w:rsid w:val="0A06FD62"/>
    <w:rsid w:val="0A09E794"/>
    <w:rsid w:val="0A1475E3"/>
    <w:rsid w:val="0A1C5769"/>
    <w:rsid w:val="0A2A0065"/>
    <w:rsid w:val="0A34FDEB"/>
    <w:rsid w:val="0A4535B3"/>
    <w:rsid w:val="0A49279F"/>
    <w:rsid w:val="0A52D675"/>
    <w:rsid w:val="0A5757EE"/>
    <w:rsid w:val="0A687C9A"/>
    <w:rsid w:val="0A70957B"/>
    <w:rsid w:val="0A742C76"/>
    <w:rsid w:val="0A75AF0E"/>
    <w:rsid w:val="0A760AD9"/>
    <w:rsid w:val="0A7785E7"/>
    <w:rsid w:val="0A81A4F7"/>
    <w:rsid w:val="0A86F734"/>
    <w:rsid w:val="0A96E675"/>
    <w:rsid w:val="0AA4DD78"/>
    <w:rsid w:val="0AB08206"/>
    <w:rsid w:val="0ABB495C"/>
    <w:rsid w:val="0AC1F488"/>
    <w:rsid w:val="0AC2F2F0"/>
    <w:rsid w:val="0AC856BB"/>
    <w:rsid w:val="0AD22A71"/>
    <w:rsid w:val="0AD51436"/>
    <w:rsid w:val="0AD94DAE"/>
    <w:rsid w:val="0AE115DF"/>
    <w:rsid w:val="0AF89BC1"/>
    <w:rsid w:val="0B02355F"/>
    <w:rsid w:val="0B059712"/>
    <w:rsid w:val="0B08A061"/>
    <w:rsid w:val="0B14A61F"/>
    <w:rsid w:val="0B1544CD"/>
    <w:rsid w:val="0B16BA77"/>
    <w:rsid w:val="0B257880"/>
    <w:rsid w:val="0B278C01"/>
    <w:rsid w:val="0B27D402"/>
    <w:rsid w:val="0B32BD10"/>
    <w:rsid w:val="0B42FF35"/>
    <w:rsid w:val="0B458B3B"/>
    <w:rsid w:val="0B498DC5"/>
    <w:rsid w:val="0B4C657C"/>
    <w:rsid w:val="0B5ADBE3"/>
    <w:rsid w:val="0B6A5A1F"/>
    <w:rsid w:val="0B6B00D9"/>
    <w:rsid w:val="0B721883"/>
    <w:rsid w:val="0B7C967F"/>
    <w:rsid w:val="0B8AAD18"/>
    <w:rsid w:val="0B9DBBBA"/>
    <w:rsid w:val="0B9F32AB"/>
    <w:rsid w:val="0BA15057"/>
    <w:rsid w:val="0BABB768"/>
    <w:rsid w:val="0BAEA383"/>
    <w:rsid w:val="0BD3CD54"/>
    <w:rsid w:val="0BD5DB6C"/>
    <w:rsid w:val="0BE17656"/>
    <w:rsid w:val="0BE78E11"/>
    <w:rsid w:val="0BF65A15"/>
    <w:rsid w:val="0BF82DF9"/>
    <w:rsid w:val="0BF8B7F5"/>
    <w:rsid w:val="0BFD13B6"/>
    <w:rsid w:val="0C008255"/>
    <w:rsid w:val="0C01C3C0"/>
    <w:rsid w:val="0C057D3A"/>
    <w:rsid w:val="0C059F92"/>
    <w:rsid w:val="0C0E26E5"/>
    <w:rsid w:val="0C1803BE"/>
    <w:rsid w:val="0C25393D"/>
    <w:rsid w:val="0C29414C"/>
    <w:rsid w:val="0C29741D"/>
    <w:rsid w:val="0C2CE85A"/>
    <w:rsid w:val="0C2D15C4"/>
    <w:rsid w:val="0C2E06A9"/>
    <w:rsid w:val="0C35FEC7"/>
    <w:rsid w:val="0C36AEC8"/>
    <w:rsid w:val="0C3B94E8"/>
    <w:rsid w:val="0C3E4561"/>
    <w:rsid w:val="0C41B085"/>
    <w:rsid w:val="0C496B28"/>
    <w:rsid w:val="0C4B800C"/>
    <w:rsid w:val="0C5029BE"/>
    <w:rsid w:val="0C547449"/>
    <w:rsid w:val="0C56DB05"/>
    <w:rsid w:val="0C6B66FF"/>
    <w:rsid w:val="0C6C6DB6"/>
    <w:rsid w:val="0C70BD59"/>
    <w:rsid w:val="0C7EF485"/>
    <w:rsid w:val="0C8AF705"/>
    <w:rsid w:val="0C9604D1"/>
    <w:rsid w:val="0C979350"/>
    <w:rsid w:val="0C9ACE98"/>
    <w:rsid w:val="0CA71257"/>
    <w:rsid w:val="0CABB859"/>
    <w:rsid w:val="0CBE744C"/>
    <w:rsid w:val="0CC1EAF1"/>
    <w:rsid w:val="0CC69B8B"/>
    <w:rsid w:val="0CC8CF76"/>
    <w:rsid w:val="0CE73343"/>
    <w:rsid w:val="0D01FBD5"/>
    <w:rsid w:val="0D0455FD"/>
    <w:rsid w:val="0D06883E"/>
    <w:rsid w:val="0D0CF696"/>
    <w:rsid w:val="0D1EA3D3"/>
    <w:rsid w:val="0D28C59B"/>
    <w:rsid w:val="0D344EE6"/>
    <w:rsid w:val="0D3AA8FD"/>
    <w:rsid w:val="0D3D27A0"/>
    <w:rsid w:val="0D3F8A93"/>
    <w:rsid w:val="0D44D630"/>
    <w:rsid w:val="0D558898"/>
    <w:rsid w:val="0D570DE8"/>
    <w:rsid w:val="0D58D2EE"/>
    <w:rsid w:val="0D5A887A"/>
    <w:rsid w:val="0D611022"/>
    <w:rsid w:val="0D62BD94"/>
    <w:rsid w:val="0D67F451"/>
    <w:rsid w:val="0D6EC5A6"/>
    <w:rsid w:val="0D71B5F2"/>
    <w:rsid w:val="0D7F6E16"/>
    <w:rsid w:val="0D7FA604"/>
    <w:rsid w:val="0D800493"/>
    <w:rsid w:val="0D842415"/>
    <w:rsid w:val="0D86BC41"/>
    <w:rsid w:val="0D952649"/>
    <w:rsid w:val="0D97291F"/>
    <w:rsid w:val="0D99E8A9"/>
    <w:rsid w:val="0D9BCBE9"/>
    <w:rsid w:val="0D9EC236"/>
    <w:rsid w:val="0DAD5BB7"/>
    <w:rsid w:val="0DB3D9BA"/>
    <w:rsid w:val="0DB4951F"/>
    <w:rsid w:val="0DB94405"/>
    <w:rsid w:val="0DCF66B0"/>
    <w:rsid w:val="0DD13341"/>
    <w:rsid w:val="0DD15AD1"/>
    <w:rsid w:val="0DD2B5FA"/>
    <w:rsid w:val="0DD614B2"/>
    <w:rsid w:val="0DDE710F"/>
    <w:rsid w:val="0DDF089E"/>
    <w:rsid w:val="0DE24395"/>
    <w:rsid w:val="0DE3D448"/>
    <w:rsid w:val="0DEB5194"/>
    <w:rsid w:val="0DEB8EFD"/>
    <w:rsid w:val="0DED0B01"/>
    <w:rsid w:val="0E0A3D56"/>
    <w:rsid w:val="0E0BA6CB"/>
    <w:rsid w:val="0E1AF4F7"/>
    <w:rsid w:val="0E3127FC"/>
    <w:rsid w:val="0E34FC60"/>
    <w:rsid w:val="0E4A7CAA"/>
    <w:rsid w:val="0E4C902B"/>
    <w:rsid w:val="0E50767C"/>
    <w:rsid w:val="0E5B7E35"/>
    <w:rsid w:val="0E6B2B9C"/>
    <w:rsid w:val="0E79BB66"/>
    <w:rsid w:val="0E8C51F0"/>
    <w:rsid w:val="0E8F2A35"/>
    <w:rsid w:val="0E8F4230"/>
    <w:rsid w:val="0E915099"/>
    <w:rsid w:val="0E964190"/>
    <w:rsid w:val="0EA0B6D9"/>
    <w:rsid w:val="0EA2972C"/>
    <w:rsid w:val="0EB49090"/>
    <w:rsid w:val="0EB65AA8"/>
    <w:rsid w:val="0EBA40F9"/>
    <w:rsid w:val="0EBED385"/>
    <w:rsid w:val="0EC421A5"/>
    <w:rsid w:val="0EC6BA23"/>
    <w:rsid w:val="0ECD8A1D"/>
    <w:rsid w:val="0ECEFBA5"/>
    <w:rsid w:val="0ED089BC"/>
    <w:rsid w:val="0ED2932F"/>
    <w:rsid w:val="0EE025D6"/>
    <w:rsid w:val="0EEB7D1D"/>
    <w:rsid w:val="0EEE9CFD"/>
    <w:rsid w:val="0EF5E0A8"/>
    <w:rsid w:val="0EF74A62"/>
    <w:rsid w:val="0EF8588F"/>
    <w:rsid w:val="0EFCE4A0"/>
    <w:rsid w:val="0EFDE0BF"/>
    <w:rsid w:val="0F0B17D3"/>
    <w:rsid w:val="0F0B73A9"/>
    <w:rsid w:val="0F2F0178"/>
    <w:rsid w:val="0F2F4505"/>
    <w:rsid w:val="0F32BA47"/>
    <w:rsid w:val="0F33BD4E"/>
    <w:rsid w:val="0F34DBCE"/>
    <w:rsid w:val="0F40D9EB"/>
    <w:rsid w:val="0F4D54EA"/>
    <w:rsid w:val="0F53D800"/>
    <w:rsid w:val="0F5D795A"/>
    <w:rsid w:val="0F5F2A1D"/>
    <w:rsid w:val="0F5F9A39"/>
    <w:rsid w:val="0F678391"/>
    <w:rsid w:val="0F691378"/>
    <w:rsid w:val="0F748A1C"/>
    <w:rsid w:val="0F79564D"/>
    <w:rsid w:val="0F7A003D"/>
    <w:rsid w:val="0F7D0960"/>
    <w:rsid w:val="0F8EF1DA"/>
    <w:rsid w:val="0F94CFFC"/>
    <w:rsid w:val="0F99E463"/>
    <w:rsid w:val="0F9DCAB4"/>
    <w:rsid w:val="0F9E39B0"/>
    <w:rsid w:val="0FAEE901"/>
    <w:rsid w:val="0FB0FEC4"/>
    <w:rsid w:val="0FB5BDA6"/>
    <w:rsid w:val="0FBE747A"/>
    <w:rsid w:val="0FC929BD"/>
    <w:rsid w:val="0FD6ECF7"/>
    <w:rsid w:val="0FDD4CD3"/>
    <w:rsid w:val="0FDF0738"/>
    <w:rsid w:val="0FEDE0EF"/>
    <w:rsid w:val="0FF0B9ED"/>
    <w:rsid w:val="0FF89001"/>
    <w:rsid w:val="10004ED3"/>
    <w:rsid w:val="10111AB5"/>
    <w:rsid w:val="102A7B19"/>
    <w:rsid w:val="103E1E68"/>
    <w:rsid w:val="1040D046"/>
    <w:rsid w:val="1041CB30"/>
    <w:rsid w:val="1045730E"/>
    <w:rsid w:val="105378F5"/>
    <w:rsid w:val="106217EA"/>
    <w:rsid w:val="10718071"/>
    <w:rsid w:val="107430EA"/>
    <w:rsid w:val="10795515"/>
    <w:rsid w:val="10799E65"/>
    <w:rsid w:val="107D6F86"/>
    <w:rsid w:val="108C63A3"/>
    <w:rsid w:val="108D9D2B"/>
    <w:rsid w:val="108FECAD"/>
    <w:rsid w:val="109AF0B6"/>
    <w:rsid w:val="10AD8D4E"/>
    <w:rsid w:val="10B21FDA"/>
    <w:rsid w:val="10B27B51"/>
    <w:rsid w:val="10C2BA09"/>
    <w:rsid w:val="10C40CA0"/>
    <w:rsid w:val="10CA4326"/>
    <w:rsid w:val="10DE7CB4"/>
    <w:rsid w:val="10ED0FDA"/>
    <w:rsid w:val="10F1CBB4"/>
    <w:rsid w:val="10FB08AD"/>
    <w:rsid w:val="1105F9D3"/>
    <w:rsid w:val="110BEA70"/>
    <w:rsid w:val="1110EC57"/>
    <w:rsid w:val="11120317"/>
    <w:rsid w:val="112373A3"/>
    <w:rsid w:val="11241EC4"/>
    <w:rsid w:val="11270A10"/>
    <w:rsid w:val="112DB27B"/>
    <w:rsid w:val="113CC1D6"/>
    <w:rsid w:val="114F068F"/>
    <w:rsid w:val="11554B45"/>
    <w:rsid w:val="115CD5B3"/>
    <w:rsid w:val="1171FE7F"/>
    <w:rsid w:val="117C8A9C"/>
    <w:rsid w:val="117D0E3B"/>
    <w:rsid w:val="118185F4"/>
    <w:rsid w:val="11821399"/>
    <w:rsid w:val="1182D1EA"/>
    <w:rsid w:val="11888C8B"/>
    <w:rsid w:val="11889D36"/>
    <w:rsid w:val="118DD430"/>
    <w:rsid w:val="11985C71"/>
    <w:rsid w:val="1199465B"/>
    <w:rsid w:val="119B33BB"/>
    <w:rsid w:val="11AAA2AA"/>
    <w:rsid w:val="11B4B0E8"/>
    <w:rsid w:val="11C1818B"/>
    <w:rsid w:val="11CAB6C8"/>
    <w:rsid w:val="11D53E2F"/>
    <w:rsid w:val="11E95CBD"/>
    <w:rsid w:val="12015CA5"/>
    <w:rsid w:val="120D98D3"/>
    <w:rsid w:val="1214FFF4"/>
    <w:rsid w:val="121849CC"/>
    <w:rsid w:val="1219E9F3"/>
    <w:rsid w:val="122211C2"/>
    <w:rsid w:val="1222BE39"/>
    <w:rsid w:val="122C3943"/>
    <w:rsid w:val="122F25ED"/>
    <w:rsid w:val="12360E61"/>
    <w:rsid w:val="12403552"/>
    <w:rsid w:val="1246FFCF"/>
    <w:rsid w:val="1259F6E3"/>
    <w:rsid w:val="125B66B1"/>
    <w:rsid w:val="126041A8"/>
    <w:rsid w:val="1266AD76"/>
    <w:rsid w:val="1268D36D"/>
    <w:rsid w:val="12748A9E"/>
    <w:rsid w:val="1275F00F"/>
    <w:rsid w:val="127B0BCB"/>
    <w:rsid w:val="12926745"/>
    <w:rsid w:val="1299F43C"/>
    <w:rsid w:val="129C3D59"/>
    <w:rsid w:val="12A2191D"/>
    <w:rsid w:val="12A59F19"/>
    <w:rsid w:val="12ADD65C"/>
    <w:rsid w:val="12AE2CD4"/>
    <w:rsid w:val="12B33C5A"/>
    <w:rsid w:val="12B45789"/>
    <w:rsid w:val="12B494F2"/>
    <w:rsid w:val="12B686B5"/>
    <w:rsid w:val="12B73CBC"/>
    <w:rsid w:val="12B765C1"/>
    <w:rsid w:val="12BB0A8C"/>
    <w:rsid w:val="12BBE0CB"/>
    <w:rsid w:val="12EB39D4"/>
    <w:rsid w:val="12FF1F37"/>
    <w:rsid w:val="130B8157"/>
    <w:rsid w:val="130E5D25"/>
    <w:rsid w:val="13115686"/>
    <w:rsid w:val="131B42D9"/>
    <w:rsid w:val="131DB10A"/>
    <w:rsid w:val="131FEB90"/>
    <w:rsid w:val="1323A755"/>
    <w:rsid w:val="13267081"/>
    <w:rsid w:val="13292EE6"/>
    <w:rsid w:val="132B9E47"/>
    <w:rsid w:val="133B5E53"/>
    <w:rsid w:val="133CAD3E"/>
    <w:rsid w:val="133DEF08"/>
    <w:rsid w:val="13426C93"/>
    <w:rsid w:val="1355B1F4"/>
    <w:rsid w:val="1364B5BC"/>
    <w:rsid w:val="1366DABD"/>
    <w:rsid w:val="1368E52C"/>
    <w:rsid w:val="13694DCD"/>
    <w:rsid w:val="13703479"/>
    <w:rsid w:val="137FB4A0"/>
    <w:rsid w:val="138238C1"/>
    <w:rsid w:val="138733AE"/>
    <w:rsid w:val="138E17CF"/>
    <w:rsid w:val="1391806D"/>
    <w:rsid w:val="139A2B46"/>
    <w:rsid w:val="13B5E529"/>
    <w:rsid w:val="13BBE3A1"/>
    <w:rsid w:val="13D2763A"/>
    <w:rsid w:val="13D331B3"/>
    <w:rsid w:val="13DC944F"/>
    <w:rsid w:val="13EFDD5C"/>
    <w:rsid w:val="13FC951D"/>
    <w:rsid w:val="13FDB3CF"/>
    <w:rsid w:val="14063746"/>
    <w:rsid w:val="140BD7B6"/>
    <w:rsid w:val="140CDF0F"/>
    <w:rsid w:val="140E3B83"/>
    <w:rsid w:val="140F3385"/>
    <w:rsid w:val="1415EF50"/>
    <w:rsid w:val="14177688"/>
    <w:rsid w:val="14224D04"/>
    <w:rsid w:val="1433CDC7"/>
    <w:rsid w:val="14400CD9"/>
    <w:rsid w:val="14401771"/>
    <w:rsid w:val="14439313"/>
    <w:rsid w:val="14475AEB"/>
    <w:rsid w:val="145B2E40"/>
    <w:rsid w:val="14638566"/>
    <w:rsid w:val="14700950"/>
    <w:rsid w:val="1477B5EA"/>
    <w:rsid w:val="148C33CC"/>
    <w:rsid w:val="148DEC72"/>
    <w:rsid w:val="149113A0"/>
    <w:rsid w:val="149D9579"/>
    <w:rsid w:val="149D9C61"/>
    <w:rsid w:val="149FFF54"/>
    <w:rsid w:val="14A5E2FB"/>
    <w:rsid w:val="14A68FA3"/>
    <w:rsid w:val="14AFB294"/>
    <w:rsid w:val="14C50C84"/>
    <w:rsid w:val="14DF2DBE"/>
    <w:rsid w:val="15063BB2"/>
    <w:rsid w:val="1507124F"/>
    <w:rsid w:val="15076A36"/>
    <w:rsid w:val="1508D8B7"/>
    <w:rsid w:val="15091898"/>
    <w:rsid w:val="150B8639"/>
    <w:rsid w:val="151CF4A2"/>
    <w:rsid w:val="152D2AF8"/>
    <w:rsid w:val="15322326"/>
    <w:rsid w:val="153C0782"/>
    <w:rsid w:val="153D7E73"/>
    <w:rsid w:val="15434ED3"/>
    <w:rsid w:val="154509A8"/>
    <w:rsid w:val="15546603"/>
    <w:rsid w:val="157331AD"/>
    <w:rsid w:val="1574D260"/>
    <w:rsid w:val="1582F71C"/>
    <w:rsid w:val="158AD8A2"/>
    <w:rsid w:val="15953C3E"/>
    <w:rsid w:val="159EF143"/>
    <w:rsid w:val="15A2E7FE"/>
    <w:rsid w:val="15AEFDE4"/>
    <w:rsid w:val="15B0B44F"/>
    <w:rsid w:val="15B75DFF"/>
    <w:rsid w:val="15CBD058"/>
    <w:rsid w:val="15CE47FA"/>
    <w:rsid w:val="15CFFC54"/>
    <w:rsid w:val="15D6F758"/>
    <w:rsid w:val="15D82648"/>
    <w:rsid w:val="15DAA6FA"/>
    <w:rsid w:val="15DC54BB"/>
    <w:rsid w:val="15E2B25F"/>
    <w:rsid w:val="15E9C8AA"/>
    <w:rsid w:val="15EC0D0E"/>
    <w:rsid w:val="15EFE85A"/>
    <w:rsid w:val="15F5AB3E"/>
    <w:rsid w:val="160567AE"/>
    <w:rsid w:val="160C6340"/>
    <w:rsid w:val="16146C71"/>
    <w:rsid w:val="162777B5"/>
    <w:rsid w:val="16285FA4"/>
    <w:rsid w:val="162AC64C"/>
    <w:rsid w:val="162E7499"/>
    <w:rsid w:val="16327E16"/>
    <w:rsid w:val="16351D1F"/>
    <w:rsid w:val="1637F67D"/>
    <w:rsid w:val="1649E034"/>
    <w:rsid w:val="16580982"/>
    <w:rsid w:val="16646CA4"/>
    <w:rsid w:val="16651A91"/>
    <w:rsid w:val="16671CFA"/>
    <w:rsid w:val="16704F0D"/>
    <w:rsid w:val="167B0D4C"/>
    <w:rsid w:val="168D6ACA"/>
    <w:rsid w:val="168DB075"/>
    <w:rsid w:val="1695CFD1"/>
    <w:rsid w:val="1697A565"/>
    <w:rsid w:val="16AC328A"/>
    <w:rsid w:val="16CA55A4"/>
    <w:rsid w:val="16DD07FA"/>
    <w:rsid w:val="16E17A30"/>
    <w:rsid w:val="16EB13E9"/>
    <w:rsid w:val="16F6181B"/>
    <w:rsid w:val="16F633AD"/>
    <w:rsid w:val="16F8E2A0"/>
    <w:rsid w:val="17123658"/>
    <w:rsid w:val="17162B7F"/>
    <w:rsid w:val="1722DBC6"/>
    <w:rsid w:val="1729D09E"/>
    <w:rsid w:val="172C11D8"/>
    <w:rsid w:val="172EFB30"/>
    <w:rsid w:val="17305316"/>
    <w:rsid w:val="17388752"/>
    <w:rsid w:val="174544CD"/>
    <w:rsid w:val="174AB7CD"/>
    <w:rsid w:val="1756C756"/>
    <w:rsid w:val="1758D3F9"/>
    <w:rsid w:val="177C9A36"/>
    <w:rsid w:val="177CDAC9"/>
    <w:rsid w:val="178ABE51"/>
    <w:rsid w:val="178FAEBC"/>
    <w:rsid w:val="179528C4"/>
    <w:rsid w:val="1799BF6E"/>
    <w:rsid w:val="17A63592"/>
    <w:rsid w:val="17AC301D"/>
    <w:rsid w:val="17AE243E"/>
    <w:rsid w:val="17B04C82"/>
    <w:rsid w:val="17C0DA23"/>
    <w:rsid w:val="17CBF9FD"/>
    <w:rsid w:val="17D1943B"/>
    <w:rsid w:val="17D36C23"/>
    <w:rsid w:val="17D9E055"/>
    <w:rsid w:val="18023FB8"/>
    <w:rsid w:val="1805D112"/>
    <w:rsid w:val="18111E17"/>
    <w:rsid w:val="182327E2"/>
    <w:rsid w:val="1825AC72"/>
    <w:rsid w:val="182B7FFC"/>
    <w:rsid w:val="1835612E"/>
    <w:rsid w:val="1835EFE9"/>
    <w:rsid w:val="1839B468"/>
    <w:rsid w:val="184878DC"/>
    <w:rsid w:val="184B3816"/>
    <w:rsid w:val="185A3853"/>
    <w:rsid w:val="185D753F"/>
    <w:rsid w:val="185D9C7D"/>
    <w:rsid w:val="185F352C"/>
    <w:rsid w:val="18661B6D"/>
    <w:rsid w:val="18703307"/>
    <w:rsid w:val="187595EA"/>
    <w:rsid w:val="18847C95"/>
    <w:rsid w:val="1891039E"/>
    <w:rsid w:val="189B9CF2"/>
    <w:rsid w:val="18A50ADC"/>
    <w:rsid w:val="18AAF3D6"/>
    <w:rsid w:val="18C05A55"/>
    <w:rsid w:val="18CD3EA1"/>
    <w:rsid w:val="18D75B53"/>
    <w:rsid w:val="18D7D275"/>
    <w:rsid w:val="18E03965"/>
    <w:rsid w:val="18F85395"/>
    <w:rsid w:val="18FB2752"/>
    <w:rsid w:val="190A4D22"/>
    <w:rsid w:val="190CA06A"/>
    <w:rsid w:val="192BEA3F"/>
    <w:rsid w:val="192D52C0"/>
    <w:rsid w:val="192F6356"/>
    <w:rsid w:val="1930C8AB"/>
    <w:rsid w:val="1936A4E4"/>
    <w:rsid w:val="1948DA72"/>
    <w:rsid w:val="194DF7AF"/>
    <w:rsid w:val="194E2B60"/>
    <w:rsid w:val="19508D01"/>
    <w:rsid w:val="19521AFC"/>
    <w:rsid w:val="1956EF83"/>
    <w:rsid w:val="1959D2CD"/>
    <w:rsid w:val="195ABCBC"/>
    <w:rsid w:val="195FB0EF"/>
    <w:rsid w:val="196AABE1"/>
    <w:rsid w:val="19765EC6"/>
    <w:rsid w:val="197B9BD3"/>
    <w:rsid w:val="197E56E4"/>
    <w:rsid w:val="19860C14"/>
    <w:rsid w:val="198A998D"/>
    <w:rsid w:val="198AA520"/>
    <w:rsid w:val="199FE281"/>
    <w:rsid w:val="19A630DD"/>
    <w:rsid w:val="19AA86FB"/>
    <w:rsid w:val="19AFA2D0"/>
    <w:rsid w:val="19B71650"/>
    <w:rsid w:val="19CDDBB5"/>
    <w:rsid w:val="19DDD00E"/>
    <w:rsid w:val="19E4E42E"/>
    <w:rsid w:val="19E7AF1D"/>
    <w:rsid w:val="19FB8490"/>
    <w:rsid w:val="1A074486"/>
    <w:rsid w:val="1A07D7EC"/>
    <w:rsid w:val="1A089793"/>
    <w:rsid w:val="1A0EF3A8"/>
    <w:rsid w:val="1A2BB973"/>
    <w:rsid w:val="1A3735F8"/>
    <w:rsid w:val="1A374090"/>
    <w:rsid w:val="1A41F35F"/>
    <w:rsid w:val="1A46B667"/>
    <w:rsid w:val="1A56AD1E"/>
    <w:rsid w:val="1A5FAA8B"/>
    <w:rsid w:val="1A69D11B"/>
    <w:rsid w:val="1A707690"/>
    <w:rsid w:val="1A7277AA"/>
    <w:rsid w:val="1A7CC135"/>
    <w:rsid w:val="1A7ED92F"/>
    <w:rsid w:val="1A80534F"/>
    <w:rsid w:val="1A81CBAF"/>
    <w:rsid w:val="1A9E1B3A"/>
    <w:rsid w:val="1AB56721"/>
    <w:rsid w:val="1AD3C10F"/>
    <w:rsid w:val="1AE43B6D"/>
    <w:rsid w:val="1AE73576"/>
    <w:rsid w:val="1AE99CF0"/>
    <w:rsid w:val="1AED82B5"/>
    <w:rsid w:val="1AEE2C5D"/>
    <w:rsid w:val="1AF1DCD4"/>
    <w:rsid w:val="1AF5B441"/>
    <w:rsid w:val="1AF8A31E"/>
    <w:rsid w:val="1B036343"/>
    <w:rsid w:val="1B18AC37"/>
    <w:rsid w:val="1B217BEB"/>
    <w:rsid w:val="1B22A554"/>
    <w:rsid w:val="1B23F2C1"/>
    <w:rsid w:val="1B48B0AA"/>
    <w:rsid w:val="1B4CE50A"/>
    <w:rsid w:val="1B54044D"/>
    <w:rsid w:val="1B55B5A0"/>
    <w:rsid w:val="1B5A312C"/>
    <w:rsid w:val="1B70E8CF"/>
    <w:rsid w:val="1B70F083"/>
    <w:rsid w:val="1B74C4E7"/>
    <w:rsid w:val="1B74D87C"/>
    <w:rsid w:val="1B7A2F1F"/>
    <w:rsid w:val="1B7B40FC"/>
    <w:rsid w:val="1B7D9C7E"/>
    <w:rsid w:val="1B8281F3"/>
    <w:rsid w:val="1B843CAB"/>
    <w:rsid w:val="1B87796A"/>
    <w:rsid w:val="1B8B696F"/>
    <w:rsid w:val="1B8D4471"/>
    <w:rsid w:val="1B92FD6D"/>
    <w:rsid w:val="1BA6ED68"/>
    <w:rsid w:val="1BAF9916"/>
    <w:rsid w:val="1BAFEF35"/>
    <w:rsid w:val="1BB7B564"/>
    <w:rsid w:val="1BC1B62E"/>
    <w:rsid w:val="1BDD288B"/>
    <w:rsid w:val="1BE001AA"/>
    <w:rsid w:val="1BE24D7C"/>
    <w:rsid w:val="1BFB131B"/>
    <w:rsid w:val="1C044858"/>
    <w:rsid w:val="1C09C2CE"/>
    <w:rsid w:val="1C0AEA48"/>
    <w:rsid w:val="1C0B29D5"/>
    <w:rsid w:val="1C1428E4"/>
    <w:rsid w:val="1C28B73F"/>
    <w:rsid w:val="1C309DDD"/>
    <w:rsid w:val="1C32D79C"/>
    <w:rsid w:val="1C3CA803"/>
    <w:rsid w:val="1C442D57"/>
    <w:rsid w:val="1C4467DC"/>
    <w:rsid w:val="1C4BE528"/>
    <w:rsid w:val="1C5749DB"/>
    <w:rsid w:val="1C665D99"/>
    <w:rsid w:val="1C6AF63F"/>
    <w:rsid w:val="1C6E7A60"/>
    <w:rsid w:val="1C7B23E4"/>
    <w:rsid w:val="1C8912AD"/>
    <w:rsid w:val="1C8CC362"/>
    <w:rsid w:val="1C93E72D"/>
    <w:rsid w:val="1C9706F9"/>
    <w:rsid w:val="1CA93343"/>
    <w:rsid w:val="1CA96B94"/>
    <w:rsid w:val="1CACD193"/>
    <w:rsid w:val="1CB03CA5"/>
    <w:rsid w:val="1CB43C64"/>
    <w:rsid w:val="1CBC0F14"/>
    <w:rsid w:val="1CBDAF9F"/>
    <w:rsid w:val="1CBDCB69"/>
    <w:rsid w:val="1CBE42FF"/>
    <w:rsid w:val="1CCA347D"/>
    <w:rsid w:val="1CCE67C8"/>
    <w:rsid w:val="1CD1518D"/>
    <w:rsid w:val="1CD2E092"/>
    <w:rsid w:val="1CDB7203"/>
    <w:rsid w:val="1CDD0756"/>
    <w:rsid w:val="1CE12AA3"/>
    <w:rsid w:val="1CE46C06"/>
    <w:rsid w:val="1CE6388F"/>
    <w:rsid w:val="1CEFA394"/>
    <w:rsid w:val="1CEFA811"/>
    <w:rsid w:val="1D02AE5D"/>
    <w:rsid w:val="1D02ED2E"/>
    <w:rsid w:val="1D09350F"/>
    <w:rsid w:val="1D1BAFE9"/>
    <w:rsid w:val="1D24F7BA"/>
    <w:rsid w:val="1D2F8C84"/>
    <w:rsid w:val="1D31775F"/>
    <w:rsid w:val="1D3B2ABF"/>
    <w:rsid w:val="1D441ADF"/>
    <w:rsid w:val="1D4F5CFE"/>
    <w:rsid w:val="1D587669"/>
    <w:rsid w:val="1D58F29E"/>
    <w:rsid w:val="1D5E3AC9"/>
    <w:rsid w:val="1D6E2309"/>
    <w:rsid w:val="1D72D336"/>
    <w:rsid w:val="1D731FE2"/>
    <w:rsid w:val="1D795EFB"/>
    <w:rsid w:val="1D7BA4FA"/>
    <w:rsid w:val="1D7E091F"/>
    <w:rsid w:val="1D898E89"/>
    <w:rsid w:val="1D970BE0"/>
    <w:rsid w:val="1D9A989C"/>
    <w:rsid w:val="1D9BFA17"/>
    <w:rsid w:val="1D9DED3D"/>
    <w:rsid w:val="1DACA3CD"/>
    <w:rsid w:val="1DB7CA25"/>
    <w:rsid w:val="1DBFE5EA"/>
    <w:rsid w:val="1DC2A2D6"/>
    <w:rsid w:val="1DC61B37"/>
    <w:rsid w:val="1DC9BB5C"/>
    <w:rsid w:val="1DD63661"/>
    <w:rsid w:val="1DEE90C5"/>
    <w:rsid w:val="1DF86771"/>
    <w:rsid w:val="1DFD3EA8"/>
    <w:rsid w:val="1E048A7E"/>
    <w:rsid w:val="1E04E771"/>
    <w:rsid w:val="1E07DBCE"/>
    <w:rsid w:val="1E087062"/>
    <w:rsid w:val="1E1CAE0D"/>
    <w:rsid w:val="1E213601"/>
    <w:rsid w:val="1E23162B"/>
    <w:rsid w:val="1E298BC5"/>
    <w:rsid w:val="1E2A9DA2"/>
    <w:rsid w:val="1E2D76C1"/>
    <w:rsid w:val="1E36E0B8"/>
    <w:rsid w:val="1E380FA8"/>
    <w:rsid w:val="1E3F7F91"/>
    <w:rsid w:val="1E507EC1"/>
    <w:rsid w:val="1E5121DA"/>
    <w:rsid w:val="1E5A514A"/>
    <w:rsid w:val="1E5B7B88"/>
    <w:rsid w:val="1E73D226"/>
    <w:rsid w:val="1E7726A8"/>
    <w:rsid w:val="1E8E5631"/>
    <w:rsid w:val="1E96F1C7"/>
    <w:rsid w:val="1EA44911"/>
    <w:rsid w:val="1EA75C68"/>
    <w:rsid w:val="1EAB9135"/>
    <w:rsid w:val="1EB2ABC3"/>
    <w:rsid w:val="1EB86F97"/>
    <w:rsid w:val="1ECEA046"/>
    <w:rsid w:val="1ECF8032"/>
    <w:rsid w:val="1ED8CBB3"/>
    <w:rsid w:val="1EE0A88E"/>
    <w:rsid w:val="1EEFC6C5"/>
    <w:rsid w:val="1EEFEC8F"/>
    <w:rsid w:val="1EF6F326"/>
    <w:rsid w:val="1EFA5E38"/>
    <w:rsid w:val="1F09FD70"/>
    <w:rsid w:val="1F0ED500"/>
    <w:rsid w:val="1F1CE396"/>
    <w:rsid w:val="1F20ACD4"/>
    <w:rsid w:val="1F27707D"/>
    <w:rsid w:val="1F292923"/>
    <w:rsid w:val="1F29624E"/>
    <w:rsid w:val="1F32C307"/>
    <w:rsid w:val="1F378277"/>
    <w:rsid w:val="1F4B96B1"/>
    <w:rsid w:val="1F60DD6B"/>
    <w:rsid w:val="1F624210"/>
    <w:rsid w:val="1F71556F"/>
    <w:rsid w:val="1F72397A"/>
    <w:rsid w:val="1F7D0C33"/>
    <w:rsid w:val="1F7E6CF9"/>
    <w:rsid w:val="1F8D4AEB"/>
    <w:rsid w:val="1F999495"/>
    <w:rsid w:val="1FB6C048"/>
    <w:rsid w:val="1FC07A23"/>
    <w:rsid w:val="1FC281A4"/>
    <w:rsid w:val="1FCDA2C0"/>
    <w:rsid w:val="1FD95A75"/>
    <w:rsid w:val="1FDE8B84"/>
    <w:rsid w:val="1FDED5BD"/>
    <w:rsid w:val="2004E49F"/>
    <w:rsid w:val="2006988C"/>
    <w:rsid w:val="20153139"/>
    <w:rsid w:val="202C5DA1"/>
    <w:rsid w:val="202F0E61"/>
    <w:rsid w:val="2040712A"/>
    <w:rsid w:val="20561616"/>
    <w:rsid w:val="20586684"/>
    <w:rsid w:val="205E4C72"/>
    <w:rsid w:val="2068D08D"/>
    <w:rsid w:val="206B81F7"/>
    <w:rsid w:val="2070D2D6"/>
    <w:rsid w:val="2088AA00"/>
    <w:rsid w:val="2089BDF4"/>
    <w:rsid w:val="208BC4D1"/>
    <w:rsid w:val="208EE8EC"/>
    <w:rsid w:val="20A5B933"/>
    <w:rsid w:val="20A6EC40"/>
    <w:rsid w:val="20A9DC80"/>
    <w:rsid w:val="20AA292C"/>
    <w:rsid w:val="20ABEAE9"/>
    <w:rsid w:val="20BB6053"/>
    <w:rsid w:val="20C280F9"/>
    <w:rsid w:val="20C8A6CF"/>
    <w:rsid w:val="20CB5A2C"/>
    <w:rsid w:val="20D7EBDF"/>
    <w:rsid w:val="20E7F86F"/>
    <w:rsid w:val="20FA3F67"/>
    <w:rsid w:val="2108DB45"/>
    <w:rsid w:val="211B9E20"/>
    <w:rsid w:val="212EBA20"/>
    <w:rsid w:val="2131DCB8"/>
    <w:rsid w:val="213BCFA2"/>
    <w:rsid w:val="213E8D91"/>
    <w:rsid w:val="2144ED3A"/>
    <w:rsid w:val="214F97F9"/>
    <w:rsid w:val="21563574"/>
    <w:rsid w:val="216009E9"/>
    <w:rsid w:val="2164A061"/>
    <w:rsid w:val="216A5E2D"/>
    <w:rsid w:val="2174D481"/>
    <w:rsid w:val="21798A6F"/>
    <w:rsid w:val="217BD66D"/>
    <w:rsid w:val="217BF313"/>
    <w:rsid w:val="21880803"/>
    <w:rsid w:val="21A1B5FA"/>
    <w:rsid w:val="21A7E033"/>
    <w:rsid w:val="21AB3067"/>
    <w:rsid w:val="21B701D0"/>
    <w:rsid w:val="21C74E89"/>
    <w:rsid w:val="21CB425D"/>
    <w:rsid w:val="21CBB2EF"/>
    <w:rsid w:val="21DDA8CC"/>
    <w:rsid w:val="21DF92DB"/>
    <w:rsid w:val="21EB8E4F"/>
    <w:rsid w:val="21EED753"/>
    <w:rsid w:val="220B81AA"/>
    <w:rsid w:val="221B525C"/>
    <w:rsid w:val="2229858F"/>
    <w:rsid w:val="224960EF"/>
    <w:rsid w:val="225729CC"/>
    <w:rsid w:val="225C16D4"/>
    <w:rsid w:val="226B348D"/>
    <w:rsid w:val="2271089D"/>
    <w:rsid w:val="2274176B"/>
    <w:rsid w:val="227524E9"/>
    <w:rsid w:val="22762BA0"/>
    <w:rsid w:val="227F7EC6"/>
    <w:rsid w:val="227F9017"/>
    <w:rsid w:val="22920689"/>
    <w:rsid w:val="22AFE69D"/>
    <w:rsid w:val="22B57643"/>
    <w:rsid w:val="22B68C24"/>
    <w:rsid w:val="22BA7A04"/>
    <w:rsid w:val="22C8AA53"/>
    <w:rsid w:val="22D12B8B"/>
    <w:rsid w:val="22E5CA2D"/>
    <w:rsid w:val="22F4101A"/>
    <w:rsid w:val="22F8D99B"/>
    <w:rsid w:val="2303CA33"/>
    <w:rsid w:val="230BB39C"/>
    <w:rsid w:val="230F878D"/>
    <w:rsid w:val="2331EB38"/>
    <w:rsid w:val="233DD08A"/>
    <w:rsid w:val="233FBB65"/>
    <w:rsid w:val="2342151A"/>
    <w:rsid w:val="234D5781"/>
    <w:rsid w:val="23601F43"/>
    <w:rsid w:val="23777A74"/>
    <w:rsid w:val="23793B57"/>
    <w:rsid w:val="237FD221"/>
    <w:rsid w:val="23837004"/>
    <w:rsid w:val="23917D32"/>
    <w:rsid w:val="23918F40"/>
    <w:rsid w:val="23A0619F"/>
    <w:rsid w:val="23A8F5DE"/>
    <w:rsid w:val="23ABC03B"/>
    <w:rsid w:val="23AD72AE"/>
    <w:rsid w:val="23B342A1"/>
    <w:rsid w:val="23B669C9"/>
    <w:rsid w:val="23B8AD38"/>
    <w:rsid w:val="23CD5994"/>
    <w:rsid w:val="23CDA552"/>
    <w:rsid w:val="23DA6598"/>
    <w:rsid w:val="23DE286E"/>
    <w:rsid w:val="23E9C75A"/>
    <w:rsid w:val="23F7F5D7"/>
    <w:rsid w:val="23FAEDA0"/>
    <w:rsid w:val="24119B77"/>
    <w:rsid w:val="2418CFC7"/>
    <w:rsid w:val="241B91E1"/>
    <w:rsid w:val="2423AE13"/>
    <w:rsid w:val="24290E7F"/>
    <w:rsid w:val="2437F11C"/>
    <w:rsid w:val="24431D55"/>
    <w:rsid w:val="24445459"/>
    <w:rsid w:val="24466D70"/>
    <w:rsid w:val="244DC4FA"/>
    <w:rsid w:val="2451BD00"/>
    <w:rsid w:val="245336AB"/>
    <w:rsid w:val="245FF4A9"/>
    <w:rsid w:val="246B2A97"/>
    <w:rsid w:val="246EC93C"/>
    <w:rsid w:val="24763FA0"/>
    <w:rsid w:val="247760CA"/>
    <w:rsid w:val="24839A80"/>
    <w:rsid w:val="2483D121"/>
    <w:rsid w:val="248B811E"/>
    <w:rsid w:val="24912270"/>
    <w:rsid w:val="2492CFA3"/>
    <w:rsid w:val="24A1047A"/>
    <w:rsid w:val="24A45CCF"/>
    <w:rsid w:val="24B0DCE1"/>
    <w:rsid w:val="24B24781"/>
    <w:rsid w:val="24BC9ABB"/>
    <w:rsid w:val="24C6F624"/>
    <w:rsid w:val="24DF0D0A"/>
    <w:rsid w:val="24EA1D0C"/>
    <w:rsid w:val="24EE19B7"/>
    <w:rsid w:val="24EEE8D0"/>
    <w:rsid w:val="250363A0"/>
    <w:rsid w:val="250AF171"/>
    <w:rsid w:val="2514D5BD"/>
    <w:rsid w:val="25200ECB"/>
    <w:rsid w:val="252F9815"/>
    <w:rsid w:val="25396216"/>
    <w:rsid w:val="253E1D48"/>
    <w:rsid w:val="254F5E9A"/>
    <w:rsid w:val="2555622A"/>
    <w:rsid w:val="2557CACC"/>
    <w:rsid w:val="2564E8AB"/>
    <w:rsid w:val="257DE184"/>
    <w:rsid w:val="257E4806"/>
    <w:rsid w:val="25889E66"/>
    <w:rsid w:val="258E2648"/>
    <w:rsid w:val="2591EAB6"/>
    <w:rsid w:val="25ADDEF6"/>
    <w:rsid w:val="25B04256"/>
    <w:rsid w:val="25B0FC58"/>
    <w:rsid w:val="25B2A7EA"/>
    <w:rsid w:val="25B8A662"/>
    <w:rsid w:val="25BDD6A3"/>
    <w:rsid w:val="25D09FCF"/>
    <w:rsid w:val="25D71569"/>
    <w:rsid w:val="25DA1A71"/>
    <w:rsid w:val="25DD0F3B"/>
    <w:rsid w:val="25E3B7A6"/>
    <w:rsid w:val="25EB725B"/>
    <w:rsid w:val="25FD84F7"/>
    <w:rsid w:val="260580AC"/>
    <w:rsid w:val="2606593D"/>
    <w:rsid w:val="26111E8E"/>
    <w:rsid w:val="2616CAC6"/>
    <w:rsid w:val="26181C49"/>
    <w:rsid w:val="26270F6B"/>
    <w:rsid w:val="262E1FCB"/>
    <w:rsid w:val="26317181"/>
    <w:rsid w:val="2631820F"/>
    <w:rsid w:val="2632DEFB"/>
    <w:rsid w:val="263FC721"/>
    <w:rsid w:val="2642CB11"/>
    <w:rsid w:val="2645F371"/>
    <w:rsid w:val="26470BF3"/>
    <w:rsid w:val="264DE2AD"/>
    <w:rsid w:val="264E0E08"/>
    <w:rsid w:val="265458CD"/>
    <w:rsid w:val="265AE1EF"/>
    <w:rsid w:val="2665A949"/>
    <w:rsid w:val="266B89CC"/>
    <w:rsid w:val="266C523A"/>
    <w:rsid w:val="266DB697"/>
    <w:rsid w:val="267092F9"/>
    <w:rsid w:val="267D94C5"/>
    <w:rsid w:val="26878104"/>
    <w:rsid w:val="269F8509"/>
    <w:rsid w:val="26A554FC"/>
    <w:rsid w:val="26AA2DA0"/>
    <w:rsid w:val="26AEAD11"/>
    <w:rsid w:val="26AF6595"/>
    <w:rsid w:val="26B4AADC"/>
    <w:rsid w:val="26BCC4B3"/>
    <w:rsid w:val="26DF71BC"/>
    <w:rsid w:val="26EF19F7"/>
    <w:rsid w:val="270C55F1"/>
    <w:rsid w:val="27156EA1"/>
    <w:rsid w:val="2715A85A"/>
    <w:rsid w:val="2717B608"/>
    <w:rsid w:val="271A8D41"/>
    <w:rsid w:val="271ED151"/>
    <w:rsid w:val="272204F2"/>
    <w:rsid w:val="27454BBD"/>
    <w:rsid w:val="27466482"/>
    <w:rsid w:val="274DA882"/>
    <w:rsid w:val="274E9BF2"/>
    <w:rsid w:val="27513457"/>
    <w:rsid w:val="275494D1"/>
    <w:rsid w:val="27560F72"/>
    <w:rsid w:val="276B3F4F"/>
    <w:rsid w:val="27701374"/>
    <w:rsid w:val="278D6C23"/>
    <w:rsid w:val="27925B20"/>
    <w:rsid w:val="27A39642"/>
    <w:rsid w:val="27AD4FD2"/>
    <w:rsid w:val="27B3F155"/>
    <w:rsid w:val="27B8CEAD"/>
    <w:rsid w:val="27BB303D"/>
    <w:rsid w:val="27C10434"/>
    <w:rsid w:val="27C623A0"/>
    <w:rsid w:val="27C951CF"/>
    <w:rsid w:val="27CAC935"/>
    <w:rsid w:val="27CE1C1A"/>
    <w:rsid w:val="27D78F8C"/>
    <w:rsid w:val="27DB5F31"/>
    <w:rsid w:val="27DC2F67"/>
    <w:rsid w:val="27E3E3A1"/>
    <w:rsid w:val="27EAF572"/>
    <w:rsid w:val="27F793E6"/>
    <w:rsid w:val="2804BB20"/>
    <w:rsid w:val="28066475"/>
    <w:rsid w:val="281241E9"/>
    <w:rsid w:val="281756BD"/>
    <w:rsid w:val="281B52CC"/>
    <w:rsid w:val="2821B336"/>
    <w:rsid w:val="2834186A"/>
    <w:rsid w:val="28342BB2"/>
    <w:rsid w:val="283632C7"/>
    <w:rsid w:val="283AB70A"/>
    <w:rsid w:val="284170F5"/>
    <w:rsid w:val="2844493A"/>
    <w:rsid w:val="284836F5"/>
    <w:rsid w:val="285AC4AD"/>
    <w:rsid w:val="285DE0D6"/>
    <w:rsid w:val="285ED2BB"/>
    <w:rsid w:val="286157E8"/>
    <w:rsid w:val="2862725E"/>
    <w:rsid w:val="287026B0"/>
    <w:rsid w:val="28893C79"/>
    <w:rsid w:val="288DCF05"/>
    <w:rsid w:val="28AEDD72"/>
    <w:rsid w:val="28C0FAA6"/>
    <w:rsid w:val="28C58B49"/>
    <w:rsid w:val="28D1B14C"/>
    <w:rsid w:val="28DD84B6"/>
    <w:rsid w:val="28E24ED2"/>
    <w:rsid w:val="28E57CD4"/>
    <w:rsid w:val="28F207F7"/>
    <w:rsid w:val="28F79307"/>
    <w:rsid w:val="290A2EA4"/>
    <w:rsid w:val="29141F00"/>
    <w:rsid w:val="291638FC"/>
    <w:rsid w:val="291E8A2E"/>
    <w:rsid w:val="294F4656"/>
    <w:rsid w:val="2957BBA4"/>
    <w:rsid w:val="295E31C4"/>
    <w:rsid w:val="2963811D"/>
    <w:rsid w:val="296E89D1"/>
    <w:rsid w:val="296F9C3C"/>
    <w:rsid w:val="297368AA"/>
    <w:rsid w:val="2975BF89"/>
    <w:rsid w:val="2978EAD4"/>
    <w:rsid w:val="29886227"/>
    <w:rsid w:val="298D0452"/>
    <w:rsid w:val="298FE727"/>
    <w:rsid w:val="29A2678D"/>
    <w:rsid w:val="29AA6C2D"/>
    <w:rsid w:val="29AD162B"/>
    <w:rsid w:val="29AFFEF7"/>
    <w:rsid w:val="29B214D4"/>
    <w:rsid w:val="29BBBD2F"/>
    <w:rsid w:val="29BFE2EB"/>
    <w:rsid w:val="29CED849"/>
    <w:rsid w:val="29D31967"/>
    <w:rsid w:val="29EAB807"/>
    <w:rsid w:val="29EFDA57"/>
    <w:rsid w:val="29F12DA1"/>
    <w:rsid w:val="29F2488A"/>
    <w:rsid w:val="29F529B0"/>
    <w:rsid w:val="29FA8C8C"/>
    <w:rsid w:val="2A069B1C"/>
    <w:rsid w:val="2A1BDE16"/>
    <w:rsid w:val="2A2E90AC"/>
    <w:rsid w:val="2A3993BF"/>
    <w:rsid w:val="2A3D8BB1"/>
    <w:rsid w:val="2A401742"/>
    <w:rsid w:val="2A46A72C"/>
    <w:rsid w:val="2A6788D6"/>
    <w:rsid w:val="2A9AD18A"/>
    <w:rsid w:val="2A9C5215"/>
    <w:rsid w:val="2AA331E6"/>
    <w:rsid w:val="2AA82399"/>
    <w:rsid w:val="2AB48004"/>
    <w:rsid w:val="2AB90EE7"/>
    <w:rsid w:val="2ABCDB90"/>
    <w:rsid w:val="2AC06769"/>
    <w:rsid w:val="2AC0F862"/>
    <w:rsid w:val="2ACB02AD"/>
    <w:rsid w:val="2AD376A6"/>
    <w:rsid w:val="2AE8225A"/>
    <w:rsid w:val="2AE82F0C"/>
    <w:rsid w:val="2AEDEF69"/>
    <w:rsid w:val="2AF55FAD"/>
    <w:rsid w:val="2AF679E7"/>
    <w:rsid w:val="2B0230AB"/>
    <w:rsid w:val="2B07BEE9"/>
    <w:rsid w:val="2B18CD02"/>
    <w:rsid w:val="2B4228F1"/>
    <w:rsid w:val="2B62390B"/>
    <w:rsid w:val="2B6A957B"/>
    <w:rsid w:val="2B7DD00B"/>
    <w:rsid w:val="2B844311"/>
    <w:rsid w:val="2B9819EC"/>
    <w:rsid w:val="2B9CED43"/>
    <w:rsid w:val="2BA890C0"/>
    <w:rsid w:val="2BA8AF2D"/>
    <w:rsid w:val="2BAE850D"/>
    <w:rsid w:val="2BBBD994"/>
    <w:rsid w:val="2BC2A63F"/>
    <w:rsid w:val="2BD089C0"/>
    <w:rsid w:val="2BDD2370"/>
    <w:rsid w:val="2BDDE406"/>
    <w:rsid w:val="2BE14CBA"/>
    <w:rsid w:val="2BE1E432"/>
    <w:rsid w:val="2BE474B4"/>
    <w:rsid w:val="2BE4BF42"/>
    <w:rsid w:val="2BEB9308"/>
    <w:rsid w:val="2C021C1F"/>
    <w:rsid w:val="2C12C37B"/>
    <w:rsid w:val="2C194C8B"/>
    <w:rsid w:val="2C1C48B5"/>
    <w:rsid w:val="2C257360"/>
    <w:rsid w:val="2C305726"/>
    <w:rsid w:val="2C3844AC"/>
    <w:rsid w:val="2C41BCEB"/>
    <w:rsid w:val="2C42B655"/>
    <w:rsid w:val="2C465C72"/>
    <w:rsid w:val="2C482D05"/>
    <w:rsid w:val="2C539E1E"/>
    <w:rsid w:val="2C559378"/>
    <w:rsid w:val="2C58B2B2"/>
    <w:rsid w:val="2C657B05"/>
    <w:rsid w:val="2C66EFA0"/>
    <w:rsid w:val="2C681978"/>
    <w:rsid w:val="2C6ADC6C"/>
    <w:rsid w:val="2C73F16C"/>
    <w:rsid w:val="2C7BF3B5"/>
    <w:rsid w:val="2C803187"/>
    <w:rsid w:val="2C88BC5F"/>
    <w:rsid w:val="2C8B3136"/>
    <w:rsid w:val="2C9A8A67"/>
    <w:rsid w:val="2CA05DF1"/>
    <w:rsid w:val="2CA8A586"/>
    <w:rsid w:val="2CAAA85C"/>
    <w:rsid w:val="2CB57CDC"/>
    <w:rsid w:val="2CB78E10"/>
    <w:rsid w:val="2CBFA1C5"/>
    <w:rsid w:val="2CC4B6AD"/>
    <w:rsid w:val="2CCB7C44"/>
    <w:rsid w:val="2CD24DB4"/>
    <w:rsid w:val="2CD58398"/>
    <w:rsid w:val="2CD92D75"/>
    <w:rsid w:val="2CDC9E0C"/>
    <w:rsid w:val="2CED4CFE"/>
    <w:rsid w:val="2CFD4E4D"/>
    <w:rsid w:val="2D06F6A8"/>
    <w:rsid w:val="2D2562E4"/>
    <w:rsid w:val="2D2D6897"/>
    <w:rsid w:val="2D45452C"/>
    <w:rsid w:val="2D4C9EEA"/>
    <w:rsid w:val="2D4F7766"/>
    <w:rsid w:val="2D53757B"/>
    <w:rsid w:val="2D5D6612"/>
    <w:rsid w:val="2D6B83AB"/>
    <w:rsid w:val="2D6BD53C"/>
    <w:rsid w:val="2D71C34A"/>
    <w:rsid w:val="2D7361E4"/>
    <w:rsid w:val="2D76006A"/>
    <w:rsid w:val="2D865820"/>
    <w:rsid w:val="2D88221F"/>
    <w:rsid w:val="2DA3227D"/>
    <w:rsid w:val="2DA4EF9D"/>
    <w:rsid w:val="2DAC5B6A"/>
    <w:rsid w:val="2DB1DB60"/>
    <w:rsid w:val="2DBF9E43"/>
    <w:rsid w:val="2DDE5CAD"/>
    <w:rsid w:val="2DE8FC7C"/>
    <w:rsid w:val="2DECB76C"/>
    <w:rsid w:val="2DEE1150"/>
    <w:rsid w:val="2DEEA760"/>
    <w:rsid w:val="2DF55A65"/>
    <w:rsid w:val="2E0015F3"/>
    <w:rsid w:val="2E03C2F4"/>
    <w:rsid w:val="2E0C3E58"/>
    <w:rsid w:val="2E13B249"/>
    <w:rsid w:val="2E23FC27"/>
    <w:rsid w:val="2E252DD6"/>
    <w:rsid w:val="2E2BD5D8"/>
    <w:rsid w:val="2E2D7502"/>
    <w:rsid w:val="2E3342BA"/>
    <w:rsid w:val="2E3441C7"/>
    <w:rsid w:val="2E38C71E"/>
    <w:rsid w:val="2E4004FB"/>
    <w:rsid w:val="2E4AB1C8"/>
    <w:rsid w:val="2E506F94"/>
    <w:rsid w:val="2E52DB1E"/>
    <w:rsid w:val="2E602684"/>
    <w:rsid w:val="2E6C9F30"/>
    <w:rsid w:val="2E783097"/>
    <w:rsid w:val="2E7F5441"/>
    <w:rsid w:val="2E85BD73"/>
    <w:rsid w:val="2E868A0B"/>
    <w:rsid w:val="2E8C7076"/>
    <w:rsid w:val="2E996B5A"/>
    <w:rsid w:val="2E9E7B83"/>
    <w:rsid w:val="2EA69F8A"/>
    <w:rsid w:val="2EAEF460"/>
    <w:rsid w:val="2EB7B90E"/>
    <w:rsid w:val="2EBC582A"/>
    <w:rsid w:val="2EBEEAC4"/>
    <w:rsid w:val="2EC87DC0"/>
    <w:rsid w:val="2EDBBA30"/>
    <w:rsid w:val="2EEA404B"/>
    <w:rsid w:val="2EEFF217"/>
    <w:rsid w:val="2EF6E562"/>
    <w:rsid w:val="2F0CFC5C"/>
    <w:rsid w:val="2F140B0C"/>
    <w:rsid w:val="2F3A77B1"/>
    <w:rsid w:val="2F3E1DFD"/>
    <w:rsid w:val="2F48E6D1"/>
    <w:rsid w:val="2F4DAFA2"/>
    <w:rsid w:val="2F4F6088"/>
    <w:rsid w:val="2F52985C"/>
    <w:rsid w:val="2F531F2E"/>
    <w:rsid w:val="2F5B4A1D"/>
    <w:rsid w:val="2F5B7BF3"/>
    <w:rsid w:val="2F66E3CE"/>
    <w:rsid w:val="2F67E64F"/>
    <w:rsid w:val="2F6A14AE"/>
    <w:rsid w:val="2F6FCA90"/>
    <w:rsid w:val="2F725C2E"/>
    <w:rsid w:val="2F746A97"/>
    <w:rsid w:val="2F76DFA3"/>
    <w:rsid w:val="2F7845E3"/>
    <w:rsid w:val="2F7BC78D"/>
    <w:rsid w:val="2F8B25D1"/>
    <w:rsid w:val="2F8BBFBB"/>
    <w:rsid w:val="2F8BC6E5"/>
    <w:rsid w:val="2F8DDDC0"/>
    <w:rsid w:val="2F8FC4EB"/>
    <w:rsid w:val="2FA580CE"/>
    <w:rsid w:val="2FBA9B22"/>
    <w:rsid w:val="2FBE83BD"/>
    <w:rsid w:val="2FC0BE7C"/>
    <w:rsid w:val="2FC7A370"/>
    <w:rsid w:val="2FC90FAE"/>
    <w:rsid w:val="2FCAE570"/>
    <w:rsid w:val="2FCDFEAE"/>
    <w:rsid w:val="2FCEA9EC"/>
    <w:rsid w:val="2FD2A1DE"/>
    <w:rsid w:val="2FD7F2B3"/>
    <w:rsid w:val="2FDE3EE6"/>
    <w:rsid w:val="2FE8643C"/>
    <w:rsid w:val="2FE8F88A"/>
    <w:rsid w:val="2FEA77BD"/>
    <w:rsid w:val="2FEEBD30"/>
    <w:rsid w:val="2FF03496"/>
    <w:rsid w:val="2FF90903"/>
    <w:rsid w:val="30094140"/>
    <w:rsid w:val="3018F5FC"/>
    <w:rsid w:val="301B7419"/>
    <w:rsid w:val="3029BEB0"/>
    <w:rsid w:val="30325871"/>
    <w:rsid w:val="3032B968"/>
    <w:rsid w:val="304E382F"/>
    <w:rsid w:val="305FDC6C"/>
    <w:rsid w:val="306E620B"/>
    <w:rsid w:val="3075E658"/>
    <w:rsid w:val="307EF457"/>
    <w:rsid w:val="30891D04"/>
    <w:rsid w:val="3093C59B"/>
    <w:rsid w:val="30940304"/>
    <w:rsid w:val="30B32629"/>
    <w:rsid w:val="30B40E3E"/>
    <w:rsid w:val="30BA7ACF"/>
    <w:rsid w:val="30C40104"/>
    <w:rsid w:val="30C45A85"/>
    <w:rsid w:val="30C6C978"/>
    <w:rsid w:val="30C82A3E"/>
    <w:rsid w:val="30D1DF19"/>
    <w:rsid w:val="30D43496"/>
    <w:rsid w:val="30D616A9"/>
    <w:rsid w:val="30DA4FB4"/>
    <w:rsid w:val="30DB0ED7"/>
    <w:rsid w:val="30DFE28C"/>
    <w:rsid w:val="30E085F9"/>
    <w:rsid w:val="30E0E091"/>
    <w:rsid w:val="30F8C355"/>
    <w:rsid w:val="30FB9ABE"/>
    <w:rsid w:val="3111BD46"/>
    <w:rsid w:val="311E26CA"/>
    <w:rsid w:val="311F875D"/>
    <w:rsid w:val="312005C6"/>
    <w:rsid w:val="3120DF52"/>
    <w:rsid w:val="31270575"/>
    <w:rsid w:val="31376D8C"/>
    <w:rsid w:val="3141DD19"/>
    <w:rsid w:val="314C5D23"/>
    <w:rsid w:val="31509948"/>
    <w:rsid w:val="315238DF"/>
    <w:rsid w:val="3156E7A4"/>
    <w:rsid w:val="3159F394"/>
    <w:rsid w:val="316B1C79"/>
    <w:rsid w:val="31716BDF"/>
    <w:rsid w:val="317AAE6D"/>
    <w:rsid w:val="317AD6EB"/>
    <w:rsid w:val="318AE908"/>
    <w:rsid w:val="31932C30"/>
    <w:rsid w:val="3197D2A6"/>
    <w:rsid w:val="31985AA1"/>
    <w:rsid w:val="319BA684"/>
    <w:rsid w:val="319DABA4"/>
    <w:rsid w:val="31A00348"/>
    <w:rsid w:val="31A1580E"/>
    <w:rsid w:val="31A28C83"/>
    <w:rsid w:val="31A2BA3C"/>
    <w:rsid w:val="31AAD601"/>
    <w:rsid w:val="31ADCC81"/>
    <w:rsid w:val="31BD41A3"/>
    <w:rsid w:val="31C8ABB9"/>
    <w:rsid w:val="31D140BD"/>
    <w:rsid w:val="31D7A544"/>
    <w:rsid w:val="31DA37DE"/>
    <w:rsid w:val="31DDA8D4"/>
    <w:rsid w:val="31E1403C"/>
    <w:rsid w:val="31E366A0"/>
    <w:rsid w:val="31E4BAAE"/>
    <w:rsid w:val="31EBAC42"/>
    <w:rsid w:val="31FD8D38"/>
    <w:rsid w:val="320761FC"/>
    <w:rsid w:val="320C88D6"/>
    <w:rsid w:val="320E0642"/>
    <w:rsid w:val="3210CD74"/>
    <w:rsid w:val="3213D635"/>
    <w:rsid w:val="3213FF3A"/>
    <w:rsid w:val="321B6D43"/>
    <w:rsid w:val="321D50D8"/>
    <w:rsid w:val="32282A51"/>
    <w:rsid w:val="3240894E"/>
    <w:rsid w:val="324E091C"/>
    <w:rsid w:val="32506D7B"/>
    <w:rsid w:val="32542539"/>
    <w:rsid w:val="325D2DDA"/>
    <w:rsid w:val="3269575F"/>
    <w:rsid w:val="326C8CF8"/>
    <w:rsid w:val="326F08D8"/>
    <w:rsid w:val="32709AF9"/>
    <w:rsid w:val="327B0AA7"/>
    <w:rsid w:val="327E18A0"/>
    <w:rsid w:val="32871628"/>
    <w:rsid w:val="328CCA3C"/>
    <w:rsid w:val="328D1AC0"/>
    <w:rsid w:val="32901FA9"/>
    <w:rsid w:val="3299D389"/>
    <w:rsid w:val="32B0580C"/>
    <w:rsid w:val="32B9BAA1"/>
    <w:rsid w:val="32BFF828"/>
    <w:rsid w:val="32C8A960"/>
    <w:rsid w:val="32DCADA6"/>
    <w:rsid w:val="32ED803F"/>
    <w:rsid w:val="32EED389"/>
    <w:rsid w:val="32F63713"/>
    <w:rsid w:val="32FBCD34"/>
    <w:rsid w:val="32FFF1BA"/>
    <w:rsid w:val="3304F063"/>
    <w:rsid w:val="33066C86"/>
    <w:rsid w:val="330CB543"/>
    <w:rsid w:val="33101E05"/>
    <w:rsid w:val="33111146"/>
    <w:rsid w:val="3311BCF6"/>
    <w:rsid w:val="3313574D"/>
    <w:rsid w:val="33152F1B"/>
    <w:rsid w:val="332301C4"/>
    <w:rsid w:val="332597F5"/>
    <w:rsid w:val="332D7BB4"/>
    <w:rsid w:val="332F2597"/>
    <w:rsid w:val="332F62DA"/>
    <w:rsid w:val="33339A8B"/>
    <w:rsid w:val="33362A41"/>
    <w:rsid w:val="3338AF1C"/>
    <w:rsid w:val="33394A6E"/>
    <w:rsid w:val="3352F49E"/>
    <w:rsid w:val="335BB326"/>
    <w:rsid w:val="335C3757"/>
    <w:rsid w:val="336104C5"/>
    <w:rsid w:val="3366151F"/>
    <w:rsid w:val="3367A15A"/>
    <w:rsid w:val="3367F8B3"/>
    <w:rsid w:val="3373706C"/>
    <w:rsid w:val="337D8B83"/>
    <w:rsid w:val="337DFD79"/>
    <w:rsid w:val="3389D405"/>
    <w:rsid w:val="338A8E9E"/>
    <w:rsid w:val="33925CC7"/>
    <w:rsid w:val="33A7FFB6"/>
    <w:rsid w:val="33B142DC"/>
    <w:rsid w:val="33C3AB3B"/>
    <w:rsid w:val="33C7CAD8"/>
    <w:rsid w:val="33CBE7AA"/>
    <w:rsid w:val="33F4AB47"/>
    <w:rsid w:val="33F6D697"/>
    <w:rsid w:val="33F7BDB2"/>
    <w:rsid w:val="33FB26EB"/>
    <w:rsid w:val="340952DE"/>
    <w:rsid w:val="3409E22D"/>
    <w:rsid w:val="340DC782"/>
    <w:rsid w:val="34168F02"/>
    <w:rsid w:val="341A1469"/>
    <w:rsid w:val="341D86E4"/>
    <w:rsid w:val="34251E0B"/>
    <w:rsid w:val="342B9015"/>
    <w:rsid w:val="34498847"/>
    <w:rsid w:val="344C05EF"/>
    <w:rsid w:val="344C2CC0"/>
    <w:rsid w:val="3450D00B"/>
    <w:rsid w:val="345686DB"/>
    <w:rsid w:val="3471C820"/>
    <w:rsid w:val="3481CF7C"/>
    <w:rsid w:val="348A6CFC"/>
    <w:rsid w:val="348EE6C1"/>
    <w:rsid w:val="34939EA2"/>
    <w:rsid w:val="349CB3A2"/>
    <w:rsid w:val="349CE85C"/>
    <w:rsid w:val="34A07CE0"/>
    <w:rsid w:val="34A1D7CD"/>
    <w:rsid w:val="34B0833D"/>
    <w:rsid w:val="34B54F1F"/>
    <w:rsid w:val="34C9B79F"/>
    <w:rsid w:val="34DABDE9"/>
    <w:rsid w:val="34E4B519"/>
    <w:rsid w:val="34EBD7E9"/>
    <w:rsid w:val="34EDED3A"/>
    <w:rsid w:val="34F491EC"/>
    <w:rsid w:val="34F6B521"/>
    <w:rsid w:val="34FA2663"/>
    <w:rsid w:val="3505B3D6"/>
    <w:rsid w:val="350E4E04"/>
    <w:rsid w:val="3515A317"/>
    <w:rsid w:val="35183A43"/>
    <w:rsid w:val="35185967"/>
    <w:rsid w:val="35196838"/>
    <w:rsid w:val="352314B0"/>
    <w:rsid w:val="352667C2"/>
    <w:rsid w:val="352A2D55"/>
    <w:rsid w:val="35334D8F"/>
    <w:rsid w:val="353D7164"/>
    <w:rsid w:val="3542C57D"/>
    <w:rsid w:val="354FBCB5"/>
    <w:rsid w:val="355D89D9"/>
    <w:rsid w:val="356312A4"/>
    <w:rsid w:val="3563AAE9"/>
    <w:rsid w:val="356BFFFA"/>
    <w:rsid w:val="356EAFA9"/>
    <w:rsid w:val="3573550D"/>
    <w:rsid w:val="3574F7CE"/>
    <w:rsid w:val="357887C0"/>
    <w:rsid w:val="357D9AD8"/>
    <w:rsid w:val="357F4239"/>
    <w:rsid w:val="357F7081"/>
    <w:rsid w:val="35A1D1C2"/>
    <w:rsid w:val="35B9C3A0"/>
    <w:rsid w:val="35CA7ED1"/>
    <w:rsid w:val="35D6AD87"/>
    <w:rsid w:val="35D977E4"/>
    <w:rsid w:val="35DF61E5"/>
    <w:rsid w:val="35E05F12"/>
    <w:rsid w:val="35F043BB"/>
    <w:rsid w:val="35F7358F"/>
    <w:rsid w:val="35FCD648"/>
    <w:rsid w:val="35FDBA6C"/>
    <w:rsid w:val="360042DB"/>
    <w:rsid w:val="360DE366"/>
    <w:rsid w:val="3621F6EF"/>
    <w:rsid w:val="3625893F"/>
    <w:rsid w:val="36374C3C"/>
    <w:rsid w:val="364A2F14"/>
    <w:rsid w:val="3667F82C"/>
    <w:rsid w:val="366A4D5D"/>
    <w:rsid w:val="366A802E"/>
    <w:rsid w:val="366E3171"/>
    <w:rsid w:val="368D3345"/>
    <w:rsid w:val="368EC345"/>
    <w:rsid w:val="369AEA77"/>
    <w:rsid w:val="369E72C7"/>
    <w:rsid w:val="36A342F2"/>
    <w:rsid w:val="36B6E1EE"/>
    <w:rsid w:val="36B91E4B"/>
    <w:rsid w:val="36BB63D4"/>
    <w:rsid w:val="36C40BF3"/>
    <w:rsid w:val="36C68391"/>
    <w:rsid w:val="36CDC2BD"/>
    <w:rsid w:val="36D264B9"/>
    <w:rsid w:val="36E4202A"/>
    <w:rsid w:val="36F0761A"/>
    <w:rsid w:val="36F2C44A"/>
    <w:rsid w:val="36F670E2"/>
    <w:rsid w:val="36F81C75"/>
    <w:rsid w:val="370C1795"/>
    <w:rsid w:val="370FDB53"/>
    <w:rsid w:val="37115831"/>
    <w:rsid w:val="37127CE3"/>
    <w:rsid w:val="3722D7C7"/>
    <w:rsid w:val="3733CF8F"/>
    <w:rsid w:val="37356D09"/>
    <w:rsid w:val="37414073"/>
    <w:rsid w:val="37473154"/>
    <w:rsid w:val="374A085A"/>
    <w:rsid w:val="374EAB24"/>
    <w:rsid w:val="37502AE6"/>
    <w:rsid w:val="3758269B"/>
    <w:rsid w:val="3760400A"/>
    <w:rsid w:val="376B5E5B"/>
    <w:rsid w:val="37714B6D"/>
    <w:rsid w:val="3772E28F"/>
    <w:rsid w:val="37805091"/>
    <w:rsid w:val="37832251"/>
    <w:rsid w:val="3791B4A0"/>
    <w:rsid w:val="37922D78"/>
    <w:rsid w:val="37938B5A"/>
    <w:rsid w:val="379DE39F"/>
    <w:rsid w:val="37A49EF3"/>
    <w:rsid w:val="37A54879"/>
    <w:rsid w:val="37A7AF36"/>
    <w:rsid w:val="37AD5C42"/>
    <w:rsid w:val="37B394B2"/>
    <w:rsid w:val="37BCCB31"/>
    <w:rsid w:val="37C09A7D"/>
    <w:rsid w:val="37C8090C"/>
    <w:rsid w:val="37C8C010"/>
    <w:rsid w:val="37DAD41E"/>
    <w:rsid w:val="37DD4F1C"/>
    <w:rsid w:val="37E272A5"/>
    <w:rsid w:val="37E61533"/>
    <w:rsid w:val="380533AD"/>
    <w:rsid w:val="380E9041"/>
    <w:rsid w:val="38235ED0"/>
    <w:rsid w:val="382C47D2"/>
    <w:rsid w:val="382EDFF8"/>
    <w:rsid w:val="38305105"/>
    <w:rsid w:val="3830AD48"/>
    <w:rsid w:val="383D05AF"/>
    <w:rsid w:val="383E6CA9"/>
    <w:rsid w:val="383F95D2"/>
    <w:rsid w:val="3840584C"/>
    <w:rsid w:val="387544A3"/>
    <w:rsid w:val="38755ACE"/>
    <w:rsid w:val="3878BF65"/>
    <w:rsid w:val="38816C0E"/>
    <w:rsid w:val="388E2D39"/>
    <w:rsid w:val="3893E41D"/>
    <w:rsid w:val="38988C08"/>
    <w:rsid w:val="38A5B18D"/>
    <w:rsid w:val="38ACF29F"/>
    <w:rsid w:val="38AE25AC"/>
    <w:rsid w:val="38AEEEFA"/>
    <w:rsid w:val="38B43537"/>
    <w:rsid w:val="38BA3BFF"/>
    <w:rsid w:val="38C0A086"/>
    <w:rsid w:val="38C437EE"/>
    <w:rsid w:val="38C557B4"/>
    <w:rsid w:val="38C6E867"/>
    <w:rsid w:val="38C721B3"/>
    <w:rsid w:val="38CE8E51"/>
    <w:rsid w:val="38D443D5"/>
    <w:rsid w:val="38EC395C"/>
    <w:rsid w:val="38ED0690"/>
    <w:rsid w:val="38FFF5C1"/>
    <w:rsid w:val="390190CE"/>
    <w:rsid w:val="3902EDFD"/>
    <w:rsid w:val="3911C7A3"/>
    <w:rsid w:val="3911D3A3"/>
    <w:rsid w:val="391B9EBD"/>
    <w:rsid w:val="391D6F24"/>
    <w:rsid w:val="391E0103"/>
    <w:rsid w:val="39244802"/>
    <w:rsid w:val="393266E6"/>
    <w:rsid w:val="3935CB68"/>
    <w:rsid w:val="394246CF"/>
    <w:rsid w:val="39474C4F"/>
    <w:rsid w:val="3947D088"/>
    <w:rsid w:val="39480D01"/>
    <w:rsid w:val="395C9289"/>
    <w:rsid w:val="39624519"/>
    <w:rsid w:val="3985071D"/>
    <w:rsid w:val="398957BA"/>
    <w:rsid w:val="398ECCBD"/>
    <w:rsid w:val="39971E4A"/>
    <w:rsid w:val="39977C76"/>
    <w:rsid w:val="399B4D2A"/>
    <w:rsid w:val="399C5CFB"/>
    <w:rsid w:val="39ADFB5B"/>
    <w:rsid w:val="39B08410"/>
    <w:rsid w:val="39B26857"/>
    <w:rsid w:val="39B3FDD7"/>
    <w:rsid w:val="39BD2508"/>
    <w:rsid w:val="39BF704A"/>
    <w:rsid w:val="39C0A4BA"/>
    <w:rsid w:val="39C95B8E"/>
    <w:rsid w:val="39CA529A"/>
    <w:rsid w:val="39DC74ED"/>
    <w:rsid w:val="39DDF8CD"/>
    <w:rsid w:val="39E16B93"/>
    <w:rsid w:val="39E2D1E6"/>
    <w:rsid w:val="39E6F760"/>
    <w:rsid w:val="39ED9D29"/>
    <w:rsid w:val="39F20636"/>
    <w:rsid w:val="39F9B30F"/>
    <w:rsid w:val="39FC1454"/>
    <w:rsid w:val="3A05B3C4"/>
    <w:rsid w:val="3A08FBAA"/>
    <w:rsid w:val="3A0D56CB"/>
    <w:rsid w:val="3A0F4989"/>
    <w:rsid w:val="3A1024E5"/>
    <w:rsid w:val="3A171F16"/>
    <w:rsid w:val="3A1ADE8F"/>
    <w:rsid w:val="3A1CEC8B"/>
    <w:rsid w:val="3A32CC69"/>
    <w:rsid w:val="3A339037"/>
    <w:rsid w:val="3A346D50"/>
    <w:rsid w:val="3A354708"/>
    <w:rsid w:val="3A3EA9FE"/>
    <w:rsid w:val="3A410594"/>
    <w:rsid w:val="3A4DF19B"/>
    <w:rsid w:val="3A543983"/>
    <w:rsid w:val="3A5A17B2"/>
    <w:rsid w:val="3A652DB3"/>
    <w:rsid w:val="3A65B594"/>
    <w:rsid w:val="3A699C7B"/>
    <w:rsid w:val="3A710455"/>
    <w:rsid w:val="3A7BE6A5"/>
    <w:rsid w:val="3A7CC5B1"/>
    <w:rsid w:val="3A871534"/>
    <w:rsid w:val="3A95019F"/>
    <w:rsid w:val="3A9852D6"/>
    <w:rsid w:val="3AB05FA3"/>
    <w:rsid w:val="3ABB5819"/>
    <w:rsid w:val="3AC5A856"/>
    <w:rsid w:val="3AC9AA93"/>
    <w:rsid w:val="3AD0B40E"/>
    <w:rsid w:val="3AD24F59"/>
    <w:rsid w:val="3ADAA04D"/>
    <w:rsid w:val="3AEAF0E4"/>
    <w:rsid w:val="3AF3A1AA"/>
    <w:rsid w:val="3AF92D33"/>
    <w:rsid w:val="3B003A45"/>
    <w:rsid w:val="3B06DF19"/>
    <w:rsid w:val="3B0B2DC1"/>
    <w:rsid w:val="3B23E9AB"/>
    <w:rsid w:val="3B2C0FD8"/>
    <w:rsid w:val="3B2F024C"/>
    <w:rsid w:val="3B30F539"/>
    <w:rsid w:val="3B416C2E"/>
    <w:rsid w:val="3B475978"/>
    <w:rsid w:val="3B4C108D"/>
    <w:rsid w:val="3B59EA7D"/>
    <w:rsid w:val="3B6366EF"/>
    <w:rsid w:val="3B6C8DFD"/>
    <w:rsid w:val="3B6D7F69"/>
    <w:rsid w:val="3B8500D4"/>
    <w:rsid w:val="3B8732CB"/>
    <w:rsid w:val="3B877735"/>
    <w:rsid w:val="3B8805F0"/>
    <w:rsid w:val="3B885564"/>
    <w:rsid w:val="3B8F94A8"/>
    <w:rsid w:val="3B8FDDA7"/>
    <w:rsid w:val="3B91C9E2"/>
    <w:rsid w:val="3B922E34"/>
    <w:rsid w:val="3B9549C0"/>
    <w:rsid w:val="3B9F814A"/>
    <w:rsid w:val="3BAC0489"/>
    <w:rsid w:val="3BAC5372"/>
    <w:rsid w:val="3BC24226"/>
    <w:rsid w:val="3BC28CF2"/>
    <w:rsid w:val="3BC4AC01"/>
    <w:rsid w:val="3BC82838"/>
    <w:rsid w:val="3BCC173F"/>
    <w:rsid w:val="3BE3ABCE"/>
    <w:rsid w:val="3BE62470"/>
    <w:rsid w:val="3BE76FC3"/>
    <w:rsid w:val="3BF30119"/>
    <w:rsid w:val="3BF53045"/>
    <w:rsid w:val="3BFA2E5A"/>
    <w:rsid w:val="3C0B0FB6"/>
    <w:rsid w:val="3C11F9A7"/>
    <w:rsid w:val="3C1ADC78"/>
    <w:rsid w:val="3C25FD80"/>
    <w:rsid w:val="3C324F6C"/>
    <w:rsid w:val="3C3C94BF"/>
    <w:rsid w:val="3C466CAE"/>
    <w:rsid w:val="3C4ADB62"/>
    <w:rsid w:val="3C592220"/>
    <w:rsid w:val="3C5AE3F6"/>
    <w:rsid w:val="3C5F5881"/>
    <w:rsid w:val="3C5F83C3"/>
    <w:rsid w:val="3C6C7D6E"/>
    <w:rsid w:val="3C77FE80"/>
    <w:rsid w:val="3C8153CA"/>
    <w:rsid w:val="3C82BB0B"/>
    <w:rsid w:val="3C83E730"/>
    <w:rsid w:val="3C88B470"/>
    <w:rsid w:val="3C8C88D4"/>
    <w:rsid w:val="3C8E1EAB"/>
    <w:rsid w:val="3CA252D0"/>
    <w:rsid w:val="3CA2DAD5"/>
    <w:rsid w:val="3CCC6DFB"/>
    <w:rsid w:val="3CD07C15"/>
    <w:rsid w:val="3CDA359C"/>
    <w:rsid w:val="3CF14929"/>
    <w:rsid w:val="3CF1F888"/>
    <w:rsid w:val="3CF50EB5"/>
    <w:rsid w:val="3CF82A3E"/>
    <w:rsid w:val="3D05E6BC"/>
    <w:rsid w:val="3D067DE6"/>
    <w:rsid w:val="3D0B2B7D"/>
    <w:rsid w:val="3D1CE4D6"/>
    <w:rsid w:val="3D21305C"/>
    <w:rsid w:val="3D262631"/>
    <w:rsid w:val="3D268819"/>
    <w:rsid w:val="3D2C182D"/>
    <w:rsid w:val="3D3150A7"/>
    <w:rsid w:val="3D348368"/>
    <w:rsid w:val="3D39B580"/>
    <w:rsid w:val="3D4792D6"/>
    <w:rsid w:val="3D4B0C30"/>
    <w:rsid w:val="3D50B019"/>
    <w:rsid w:val="3D520F17"/>
    <w:rsid w:val="3D60AFA0"/>
    <w:rsid w:val="3D6109AF"/>
    <w:rsid w:val="3D6BDE2F"/>
    <w:rsid w:val="3D80378B"/>
    <w:rsid w:val="3D84B8E5"/>
    <w:rsid w:val="3D8A9802"/>
    <w:rsid w:val="3D972237"/>
    <w:rsid w:val="3DA8C325"/>
    <w:rsid w:val="3DA9E2F2"/>
    <w:rsid w:val="3DADB3DD"/>
    <w:rsid w:val="3DB06BCC"/>
    <w:rsid w:val="3DB0DD00"/>
    <w:rsid w:val="3DC45A00"/>
    <w:rsid w:val="3DD5335A"/>
    <w:rsid w:val="3DD70972"/>
    <w:rsid w:val="3DE2D04E"/>
    <w:rsid w:val="3E06172D"/>
    <w:rsid w:val="3E0C8875"/>
    <w:rsid w:val="3E10825B"/>
    <w:rsid w:val="3E18A72D"/>
    <w:rsid w:val="3E1A93B4"/>
    <w:rsid w:val="3E28427C"/>
    <w:rsid w:val="3E32BB00"/>
    <w:rsid w:val="3E34EDAB"/>
    <w:rsid w:val="3E382D33"/>
    <w:rsid w:val="3E5DDC8A"/>
    <w:rsid w:val="3E5F69A6"/>
    <w:rsid w:val="3E6150D1"/>
    <w:rsid w:val="3E7608C8"/>
    <w:rsid w:val="3E7654E6"/>
    <w:rsid w:val="3E79CA23"/>
    <w:rsid w:val="3E7B30FC"/>
    <w:rsid w:val="3E7E426C"/>
    <w:rsid w:val="3E7F174D"/>
    <w:rsid w:val="3E8319D7"/>
    <w:rsid w:val="3E85BFB8"/>
    <w:rsid w:val="3E87F68E"/>
    <w:rsid w:val="3E92FA63"/>
    <w:rsid w:val="3E9AC6B1"/>
    <w:rsid w:val="3E9E65CD"/>
    <w:rsid w:val="3EA1C070"/>
    <w:rsid w:val="3EA6439E"/>
    <w:rsid w:val="3EA7CBA7"/>
    <w:rsid w:val="3EBAAE70"/>
    <w:rsid w:val="3EC2FED6"/>
    <w:rsid w:val="3EC3068A"/>
    <w:rsid w:val="3EC90C89"/>
    <w:rsid w:val="3ECC4526"/>
    <w:rsid w:val="3ED3D5D2"/>
    <w:rsid w:val="3EE9E464"/>
    <w:rsid w:val="3EF43967"/>
    <w:rsid w:val="3EF4D0DF"/>
    <w:rsid w:val="3EF7954F"/>
    <w:rsid w:val="3EF7A3EF"/>
    <w:rsid w:val="3EFBA9D8"/>
    <w:rsid w:val="3F1D610A"/>
    <w:rsid w:val="3F1FF6E6"/>
    <w:rsid w:val="3F2BB32A"/>
    <w:rsid w:val="3F3722B0"/>
    <w:rsid w:val="3F3D910C"/>
    <w:rsid w:val="3F3EE0BF"/>
    <w:rsid w:val="3F41270C"/>
    <w:rsid w:val="3F44098A"/>
    <w:rsid w:val="3F6493C6"/>
    <w:rsid w:val="3F663EEB"/>
    <w:rsid w:val="3F6B49AD"/>
    <w:rsid w:val="3F7E3858"/>
    <w:rsid w:val="3F8CEE9E"/>
    <w:rsid w:val="3F943437"/>
    <w:rsid w:val="3F9BA782"/>
    <w:rsid w:val="3F9E3898"/>
    <w:rsid w:val="3FA0F087"/>
    <w:rsid w:val="3FA30F96"/>
    <w:rsid w:val="3FB1BD28"/>
    <w:rsid w:val="3FB30228"/>
    <w:rsid w:val="3FB9D5DA"/>
    <w:rsid w:val="3FC81567"/>
    <w:rsid w:val="3FCE782A"/>
    <w:rsid w:val="3FE06876"/>
    <w:rsid w:val="3FE640F0"/>
    <w:rsid w:val="3FFEE79A"/>
    <w:rsid w:val="40011141"/>
    <w:rsid w:val="40067C3A"/>
    <w:rsid w:val="400EF840"/>
    <w:rsid w:val="40102555"/>
    <w:rsid w:val="40105906"/>
    <w:rsid w:val="4017B4ED"/>
    <w:rsid w:val="401B4C55"/>
    <w:rsid w:val="402520EF"/>
    <w:rsid w:val="4028525F"/>
    <w:rsid w:val="40362511"/>
    <w:rsid w:val="403D0E73"/>
    <w:rsid w:val="403E8F30"/>
    <w:rsid w:val="4041B65E"/>
    <w:rsid w:val="4044F2A5"/>
    <w:rsid w:val="404B6CE8"/>
    <w:rsid w:val="404BB1AE"/>
    <w:rsid w:val="404D4880"/>
    <w:rsid w:val="404D7B51"/>
    <w:rsid w:val="4059C158"/>
    <w:rsid w:val="407E3779"/>
    <w:rsid w:val="407F163A"/>
    <w:rsid w:val="40846512"/>
    <w:rsid w:val="40880E13"/>
    <w:rsid w:val="4090C0D9"/>
    <w:rsid w:val="409ABCF7"/>
    <w:rsid w:val="409AC372"/>
    <w:rsid w:val="409B1706"/>
    <w:rsid w:val="409CB0AB"/>
    <w:rsid w:val="40ABED36"/>
    <w:rsid w:val="40AF79E6"/>
    <w:rsid w:val="40BCB1E6"/>
    <w:rsid w:val="40C3EA67"/>
    <w:rsid w:val="40C7BA79"/>
    <w:rsid w:val="40CD0502"/>
    <w:rsid w:val="40D36D20"/>
    <w:rsid w:val="40E10140"/>
    <w:rsid w:val="40E8599D"/>
    <w:rsid w:val="40EC90CF"/>
    <w:rsid w:val="40F02C11"/>
    <w:rsid w:val="4105BCDF"/>
    <w:rsid w:val="4109E02C"/>
    <w:rsid w:val="4111FBF1"/>
    <w:rsid w:val="411C08CB"/>
    <w:rsid w:val="41284C68"/>
    <w:rsid w:val="41332DEE"/>
    <w:rsid w:val="413BA30B"/>
    <w:rsid w:val="413E0A4C"/>
    <w:rsid w:val="41435745"/>
    <w:rsid w:val="414A0EF3"/>
    <w:rsid w:val="414EF676"/>
    <w:rsid w:val="415549EA"/>
    <w:rsid w:val="41681B23"/>
    <w:rsid w:val="41752C32"/>
    <w:rsid w:val="41787EBB"/>
    <w:rsid w:val="4179AE39"/>
    <w:rsid w:val="417BA1CC"/>
    <w:rsid w:val="417F8CC8"/>
    <w:rsid w:val="41899A76"/>
    <w:rsid w:val="418AC461"/>
    <w:rsid w:val="418BB2CB"/>
    <w:rsid w:val="418E00FB"/>
    <w:rsid w:val="418F4938"/>
    <w:rsid w:val="41D018BD"/>
    <w:rsid w:val="41D9EC4E"/>
    <w:rsid w:val="41DB6CC3"/>
    <w:rsid w:val="41E34B65"/>
    <w:rsid w:val="41E4607C"/>
    <w:rsid w:val="41EB343B"/>
    <w:rsid w:val="41EFEAEB"/>
    <w:rsid w:val="41F529B4"/>
    <w:rsid w:val="41FCC876"/>
    <w:rsid w:val="4204F228"/>
    <w:rsid w:val="42089D19"/>
    <w:rsid w:val="4208C170"/>
    <w:rsid w:val="4216A6F3"/>
    <w:rsid w:val="422510FB"/>
    <w:rsid w:val="4229E349"/>
    <w:rsid w:val="422DCBEC"/>
    <w:rsid w:val="423AE413"/>
    <w:rsid w:val="4242D001"/>
    <w:rsid w:val="424565C5"/>
    <w:rsid w:val="424B37EC"/>
    <w:rsid w:val="4257D943"/>
    <w:rsid w:val="42749A56"/>
    <w:rsid w:val="42789665"/>
    <w:rsid w:val="427B5608"/>
    <w:rsid w:val="4283CAE1"/>
    <w:rsid w:val="4289F80D"/>
    <w:rsid w:val="428C33E0"/>
    <w:rsid w:val="428C4340"/>
    <w:rsid w:val="429000AF"/>
    <w:rsid w:val="429A77F8"/>
    <w:rsid w:val="42A3EE42"/>
    <w:rsid w:val="42A5894F"/>
    <w:rsid w:val="42A6A4C9"/>
    <w:rsid w:val="42A84E8A"/>
    <w:rsid w:val="42B45817"/>
    <w:rsid w:val="42E2C030"/>
    <w:rsid w:val="42EA377D"/>
    <w:rsid w:val="42EA9672"/>
    <w:rsid w:val="42ED3B4F"/>
    <w:rsid w:val="42ED9A1D"/>
    <w:rsid w:val="42FD0018"/>
    <w:rsid w:val="4313F6B6"/>
    <w:rsid w:val="43365DBC"/>
    <w:rsid w:val="43472E9F"/>
    <w:rsid w:val="434B5FAE"/>
    <w:rsid w:val="434D22EC"/>
    <w:rsid w:val="4351AAE0"/>
    <w:rsid w:val="4354966C"/>
    <w:rsid w:val="43563B83"/>
    <w:rsid w:val="435871CE"/>
    <w:rsid w:val="4363FC93"/>
    <w:rsid w:val="436D8160"/>
    <w:rsid w:val="4378CDD7"/>
    <w:rsid w:val="438C112A"/>
    <w:rsid w:val="4398DC08"/>
    <w:rsid w:val="439DA582"/>
    <w:rsid w:val="43AB9445"/>
    <w:rsid w:val="43B72E69"/>
    <w:rsid w:val="43B87904"/>
    <w:rsid w:val="43BF84B3"/>
    <w:rsid w:val="43C2A4F9"/>
    <w:rsid w:val="43D4D189"/>
    <w:rsid w:val="43D76E16"/>
    <w:rsid w:val="43E2CB25"/>
    <w:rsid w:val="43E3F91A"/>
    <w:rsid w:val="43F57DCB"/>
    <w:rsid w:val="43F79C69"/>
    <w:rsid w:val="43FE19FF"/>
    <w:rsid w:val="44040E4C"/>
    <w:rsid w:val="4406A873"/>
    <w:rsid w:val="441AEA8D"/>
    <w:rsid w:val="441BDF80"/>
    <w:rsid w:val="441D7033"/>
    <w:rsid w:val="44200B7C"/>
    <w:rsid w:val="4422479E"/>
    <w:rsid w:val="442C0908"/>
    <w:rsid w:val="4437B155"/>
    <w:rsid w:val="44497196"/>
    <w:rsid w:val="444B6FE2"/>
    <w:rsid w:val="4455BBA4"/>
    <w:rsid w:val="4456BFDE"/>
    <w:rsid w:val="446E50B7"/>
    <w:rsid w:val="446F7A22"/>
    <w:rsid w:val="447A0615"/>
    <w:rsid w:val="447A729D"/>
    <w:rsid w:val="448B4235"/>
    <w:rsid w:val="4493FEA6"/>
    <w:rsid w:val="44948A1E"/>
    <w:rsid w:val="44954A3C"/>
    <w:rsid w:val="44977F76"/>
    <w:rsid w:val="44A7FF7A"/>
    <w:rsid w:val="44AAC2A8"/>
    <w:rsid w:val="44B05D74"/>
    <w:rsid w:val="44C17B76"/>
    <w:rsid w:val="44C6EA88"/>
    <w:rsid w:val="44C8A8AE"/>
    <w:rsid w:val="44CCA234"/>
    <w:rsid w:val="44CE091A"/>
    <w:rsid w:val="44EFB997"/>
    <w:rsid w:val="44F56A75"/>
    <w:rsid w:val="44F7AF21"/>
    <w:rsid w:val="4502A43E"/>
    <w:rsid w:val="450B6B20"/>
    <w:rsid w:val="45175627"/>
    <w:rsid w:val="4517BDFC"/>
    <w:rsid w:val="451DC8F6"/>
    <w:rsid w:val="45285A96"/>
    <w:rsid w:val="4555F1BF"/>
    <w:rsid w:val="45692385"/>
    <w:rsid w:val="456CFA39"/>
    <w:rsid w:val="456D6863"/>
    <w:rsid w:val="45790565"/>
    <w:rsid w:val="457C6F0F"/>
    <w:rsid w:val="459282B9"/>
    <w:rsid w:val="45992F41"/>
    <w:rsid w:val="459E20F4"/>
    <w:rsid w:val="45A1C1FE"/>
    <w:rsid w:val="45A24CDE"/>
    <w:rsid w:val="45A3E87E"/>
    <w:rsid w:val="45B427A3"/>
    <w:rsid w:val="45BD4A94"/>
    <w:rsid w:val="45C02C76"/>
    <w:rsid w:val="45C841A7"/>
    <w:rsid w:val="45D11B91"/>
    <w:rsid w:val="45DC5FC8"/>
    <w:rsid w:val="45DEAEBC"/>
    <w:rsid w:val="45EE85AB"/>
    <w:rsid w:val="45EF92DD"/>
    <w:rsid w:val="4603C041"/>
    <w:rsid w:val="46110004"/>
    <w:rsid w:val="4618AA0E"/>
    <w:rsid w:val="461D8D79"/>
    <w:rsid w:val="4628BDD8"/>
    <w:rsid w:val="462A2CE6"/>
    <w:rsid w:val="462AE5E4"/>
    <w:rsid w:val="462FDEF0"/>
    <w:rsid w:val="4630A37B"/>
    <w:rsid w:val="46326873"/>
    <w:rsid w:val="4633A883"/>
    <w:rsid w:val="463FB343"/>
    <w:rsid w:val="464966A3"/>
    <w:rsid w:val="4649E459"/>
    <w:rsid w:val="464B461A"/>
    <w:rsid w:val="464FD6D7"/>
    <w:rsid w:val="465045FC"/>
    <w:rsid w:val="465DC9A3"/>
    <w:rsid w:val="465FE8B2"/>
    <w:rsid w:val="46625C2F"/>
    <w:rsid w:val="46694AB2"/>
    <w:rsid w:val="466B49E5"/>
    <w:rsid w:val="466F2120"/>
    <w:rsid w:val="4670C36C"/>
    <w:rsid w:val="4673DD70"/>
    <w:rsid w:val="4675671B"/>
    <w:rsid w:val="4680A815"/>
    <w:rsid w:val="468FE691"/>
    <w:rsid w:val="469FCACD"/>
    <w:rsid w:val="46AF2BEE"/>
    <w:rsid w:val="46B7F54A"/>
    <w:rsid w:val="46BCB142"/>
    <w:rsid w:val="46BCEEAB"/>
    <w:rsid w:val="46C62791"/>
    <w:rsid w:val="46D1E828"/>
    <w:rsid w:val="46D5860B"/>
    <w:rsid w:val="46E0F459"/>
    <w:rsid w:val="46E52055"/>
    <w:rsid w:val="46EDE7CF"/>
    <w:rsid w:val="470EB940"/>
    <w:rsid w:val="47109AE6"/>
    <w:rsid w:val="47185D7E"/>
    <w:rsid w:val="471AD4AB"/>
    <w:rsid w:val="471B077C"/>
    <w:rsid w:val="47244281"/>
    <w:rsid w:val="47277BFB"/>
    <w:rsid w:val="473955C0"/>
    <w:rsid w:val="473FA839"/>
    <w:rsid w:val="474F1D12"/>
    <w:rsid w:val="47638191"/>
    <w:rsid w:val="476EBA9F"/>
    <w:rsid w:val="47879669"/>
    <w:rsid w:val="479869B5"/>
    <w:rsid w:val="4798F17D"/>
    <w:rsid w:val="47A2188B"/>
    <w:rsid w:val="47A942A9"/>
    <w:rsid w:val="47ACA47C"/>
    <w:rsid w:val="47B6F562"/>
    <w:rsid w:val="47C43EC2"/>
    <w:rsid w:val="47CE88C0"/>
    <w:rsid w:val="47D847B3"/>
    <w:rsid w:val="47DC6B00"/>
    <w:rsid w:val="47E3DC4D"/>
    <w:rsid w:val="47E4D0F9"/>
    <w:rsid w:val="47F6B7DE"/>
    <w:rsid w:val="47FC8ACA"/>
    <w:rsid w:val="4803B036"/>
    <w:rsid w:val="480F2F16"/>
    <w:rsid w:val="481614EA"/>
    <w:rsid w:val="4828B9E6"/>
    <w:rsid w:val="482FDBB1"/>
    <w:rsid w:val="4846CC46"/>
    <w:rsid w:val="485214DF"/>
    <w:rsid w:val="486079C1"/>
    <w:rsid w:val="4866EBC4"/>
    <w:rsid w:val="48733A36"/>
    <w:rsid w:val="4874A9F0"/>
    <w:rsid w:val="48775A69"/>
    <w:rsid w:val="487F5287"/>
    <w:rsid w:val="488E008C"/>
    <w:rsid w:val="488FB195"/>
    <w:rsid w:val="48968826"/>
    <w:rsid w:val="48A48DA0"/>
    <w:rsid w:val="48BAFE0E"/>
    <w:rsid w:val="48BD9578"/>
    <w:rsid w:val="48C5AA3C"/>
    <w:rsid w:val="48CA47EE"/>
    <w:rsid w:val="48CD72B0"/>
    <w:rsid w:val="48D05E0D"/>
    <w:rsid w:val="48D5FB26"/>
    <w:rsid w:val="48D7B9F4"/>
    <w:rsid w:val="48DE7C11"/>
    <w:rsid w:val="48EE30DD"/>
    <w:rsid w:val="48F45AB7"/>
    <w:rsid w:val="48F9193B"/>
    <w:rsid w:val="48FAF13C"/>
    <w:rsid w:val="48FCF50D"/>
    <w:rsid w:val="4902610C"/>
    <w:rsid w:val="49083F9B"/>
    <w:rsid w:val="49166DAD"/>
    <w:rsid w:val="491D20B0"/>
    <w:rsid w:val="4922B5D6"/>
    <w:rsid w:val="4925C05E"/>
    <w:rsid w:val="493D5875"/>
    <w:rsid w:val="493FC417"/>
    <w:rsid w:val="49509ED1"/>
    <w:rsid w:val="4963CBF9"/>
    <w:rsid w:val="496DEA7B"/>
    <w:rsid w:val="4976ABE7"/>
    <w:rsid w:val="497DF9D2"/>
    <w:rsid w:val="4990D0A5"/>
    <w:rsid w:val="499AAD83"/>
    <w:rsid w:val="499EF0D1"/>
    <w:rsid w:val="499FF8B4"/>
    <w:rsid w:val="49A66ED4"/>
    <w:rsid w:val="49CD5A64"/>
    <w:rsid w:val="49E54DCF"/>
    <w:rsid w:val="49E9B235"/>
    <w:rsid w:val="49F11FD1"/>
    <w:rsid w:val="49F34C25"/>
    <w:rsid w:val="4A051A05"/>
    <w:rsid w:val="4A0A6FD9"/>
    <w:rsid w:val="4A1E8DFA"/>
    <w:rsid w:val="4A3693B3"/>
    <w:rsid w:val="4A378DB1"/>
    <w:rsid w:val="4A4AF366"/>
    <w:rsid w:val="4A53D1A9"/>
    <w:rsid w:val="4A654F01"/>
    <w:rsid w:val="4A67BE61"/>
    <w:rsid w:val="4A67D675"/>
    <w:rsid w:val="4A6C99E9"/>
    <w:rsid w:val="4A705F0A"/>
    <w:rsid w:val="4A881A13"/>
    <w:rsid w:val="4A90E712"/>
    <w:rsid w:val="4A95414D"/>
    <w:rsid w:val="4A9630A2"/>
    <w:rsid w:val="4A999D03"/>
    <w:rsid w:val="4AA9A636"/>
    <w:rsid w:val="4AAB4A16"/>
    <w:rsid w:val="4AB2F19E"/>
    <w:rsid w:val="4ABB87AF"/>
    <w:rsid w:val="4AC90E0B"/>
    <w:rsid w:val="4ACE921E"/>
    <w:rsid w:val="4AD2AAD3"/>
    <w:rsid w:val="4AE1C020"/>
    <w:rsid w:val="4AF5091D"/>
    <w:rsid w:val="4AFAD536"/>
    <w:rsid w:val="4AFB1A38"/>
    <w:rsid w:val="4AFCBFF8"/>
    <w:rsid w:val="4B007E9E"/>
    <w:rsid w:val="4B082745"/>
    <w:rsid w:val="4B1190CF"/>
    <w:rsid w:val="4B1B67D6"/>
    <w:rsid w:val="4B1DCD7B"/>
    <w:rsid w:val="4B21CFF4"/>
    <w:rsid w:val="4B25467D"/>
    <w:rsid w:val="4B3D4EBB"/>
    <w:rsid w:val="4B432330"/>
    <w:rsid w:val="4B528C1C"/>
    <w:rsid w:val="4B5F03AF"/>
    <w:rsid w:val="4B67FDCE"/>
    <w:rsid w:val="4B6924C3"/>
    <w:rsid w:val="4B75BDE4"/>
    <w:rsid w:val="4BA0980B"/>
    <w:rsid w:val="4BAB5FA6"/>
    <w:rsid w:val="4BB48969"/>
    <w:rsid w:val="4BB63335"/>
    <w:rsid w:val="4BBB5BE1"/>
    <w:rsid w:val="4BD4A030"/>
    <w:rsid w:val="4C03E7D6"/>
    <w:rsid w:val="4C099E4D"/>
    <w:rsid w:val="4C149D43"/>
    <w:rsid w:val="4C1E42D3"/>
    <w:rsid w:val="4C1E5FE6"/>
    <w:rsid w:val="4C2A85E9"/>
    <w:rsid w:val="4C2BB4D9"/>
    <w:rsid w:val="4C47183D"/>
    <w:rsid w:val="4C4EABD4"/>
    <w:rsid w:val="4C614E5E"/>
    <w:rsid w:val="4C72FCAD"/>
    <w:rsid w:val="4C82DE62"/>
    <w:rsid w:val="4C990B2B"/>
    <w:rsid w:val="4CA3FE21"/>
    <w:rsid w:val="4CA9D1AB"/>
    <w:rsid w:val="4CAA28EF"/>
    <w:rsid w:val="4CAC504E"/>
    <w:rsid w:val="4CADC5D7"/>
    <w:rsid w:val="4CB1E3A4"/>
    <w:rsid w:val="4CB44771"/>
    <w:rsid w:val="4CC57EB1"/>
    <w:rsid w:val="4CF6CF6D"/>
    <w:rsid w:val="4CF717FC"/>
    <w:rsid w:val="4CF8396A"/>
    <w:rsid w:val="4D022D74"/>
    <w:rsid w:val="4D04CA08"/>
    <w:rsid w:val="4D096A77"/>
    <w:rsid w:val="4D17B792"/>
    <w:rsid w:val="4D273186"/>
    <w:rsid w:val="4D3070C7"/>
    <w:rsid w:val="4D3304F0"/>
    <w:rsid w:val="4D393121"/>
    <w:rsid w:val="4D3CCE0E"/>
    <w:rsid w:val="4D3F5610"/>
    <w:rsid w:val="4D41E17A"/>
    <w:rsid w:val="4D4322E5"/>
    <w:rsid w:val="4D45178C"/>
    <w:rsid w:val="4D473FB7"/>
    <w:rsid w:val="4D4A77F8"/>
    <w:rsid w:val="4D4C3101"/>
    <w:rsid w:val="4D58690E"/>
    <w:rsid w:val="4D59E8D0"/>
    <w:rsid w:val="4D611A11"/>
    <w:rsid w:val="4D638767"/>
    <w:rsid w:val="4D6B8665"/>
    <w:rsid w:val="4D7B98C7"/>
    <w:rsid w:val="4D808A7A"/>
    <w:rsid w:val="4D97AC2A"/>
    <w:rsid w:val="4D98BD33"/>
    <w:rsid w:val="4D9BEB62"/>
    <w:rsid w:val="4DA76854"/>
    <w:rsid w:val="4DACEA97"/>
    <w:rsid w:val="4DC1A193"/>
    <w:rsid w:val="4DD0A730"/>
    <w:rsid w:val="4DD56612"/>
    <w:rsid w:val="4DE14F3A"/>
    <w:rsid w:val="4DE85F9D"/>
    <w:rsid w:val="4DF5F940"/>
    <w:rsid w:val="4DF604D3"/>
    <w:rsid w:val="4E1445AA"/>
    <w:rsid w:val="4E18EABB"/>
    <w:rsid w:val="4E1C7AC1"/>
    <w:rsid w:val="4E1CFC89"/>
    <w:rsid w:val="4E22D950"/>
    <w:rsid w:val="4E245883"/>
    <w:rsid w:val="4E2CD76E"/>
    <w:rsid w:val="4E31D4B4"/>
    <w:rsid w:val="4E400BEB"/>
    <w:rsid w:val="4E43A299"/>
    <w:rsid w:val="4E4E46D2"/>
    <w:rsid w:val="4E53B5B5"/>
    <w:rsid w:val="4E577D23"/>
    <w:rsid w:val="4E6F8BD4"/>
    <w:rsid w:val="4E70A485"/>
    <w:rsid w:val="4E80ABD8"/>
    <w:rsid w:val="4E83F4AD"/>
    <w:rsid w:val="4E83FB28"/>
    <w:rsid w:val="4E86BDAF"/>
    <w:rsid w:val="4E8A1DED"/>
    <w:rsid w:val="4E8CA3B1"/>
    <w:rsid w:val="4E8F70EC"/>
    <w:rsid w:val="4E94E61B"/>
    <w:rsid w:val="4E9F5595"/>
    <w:rsid w:val="4EA249F2"/>
    <w:rsid w:val="4EA95B96"/>
    <w:rsid w:val="4EBBA425"/>
    <w:rsid w:val="4EC50BC6"/>
    <w:rsid w:val="4ED65918"/>
    <w:rsid w:val="4EE89FBE"/>
    <w:rsid w:val="4EED1632"/>
    <w:rsid w:val="4EF612E4"/>
    <w:rsid w:val="4EF6C47A"/>
    <w:rsid w:val="4EFAC534"/>
    <w:rsid w:val="4EFB1000"/>
    <w:rsid w:val="4F0EF1BA"/>
    <w:rsid w:val="4F1901D7"/>
    <w:rsid w:val="4F1F3A08"/>
    <w:rsid w:val="4F21AD18"/>
    <w:rsid w:val="4F3400B4"/>
    <w:rsid w:val="4F36D549"/>
    <w:rsid w:val="4F400438"/>
    <w:rsid w:val="4F46A169"/>
    <w:rsid w:val="4F60AA34"/>
    <w:rsid w:val="4F62228E"/>
    <w:rsid w:val="4F66BDC9"/>
    <w:rsid w:val="4F6C8229"/>
    <w:rsid w:val="4F728F85"/>
    <w:rsid w:val="4F772F52"/>
    <w:rsid w:val="4F8B3327"/>
    <w:rsid w:val="4F98A54A"/>
    <w:rsid w:val="4FAD7D09"/>
    <w:rsid w:val="4FB13A0F"/>
    <w:rsid w:val="4FB9F6A0"/>
    <w:rsid w:val="4FBC1D92"/>
    <w:rsid w:val="4FC13C60"/>
    <w:rsid w:val="4FCC8A89"/>
    <w:rsid w:val="4FCFAFCE"/>
    <w:rsid w:val="4FD01F0D"/>
    <w:rsid w:val="4FD2502A"/>
    <w:rsid w:val="4FF13E8D"/>
    <w:rsid w:val="4FF6121E"/>
    <w:rsid w:val="5008F3A9"/>
    <w:rsid w:val="5017AFC5"/>
    <w:rsid w:val="501BEA50"/>
    <w:rsid w:val="501E8769"/>
    <w:rsid w:val="502463BB"/>
    <w:rsid w:val="502AF56D"/>
    <w:rsid w:val="5043E50C"/>
    <w:rsid w:val="5045CA70"/>
    <w:rsid w:val="5048FC36"/>
    <w:rsid w:val="5051FE35"/>
    <w:rsid w:val="5058E5C7"/>
    <w:rsid w:val="505D19D1"/>
    <w:rsid w:val="5072E975"/>
    <w:rsid w:val="507DBC21"/>
    <w:rsid w:val="5081B413"/>
    <w:rsid w:val="508D5ED7"/>
    <w:rsid w:val="508D9215"/>
    <w:rsid w:val="509C89EC"/>
    <w:rsid w:val="50A2962A"/>
    <w:rsid w:val="50AD07D3"/>
    <w:rsid w:val="50B06582"/>
    <w:rsid w:val="50C0723B"/>
    <w:rsid w:val="50D929F9"/>
    <w:rsid w:val="50DA3826"/>
    <w:rsid w:val="50DBCFDA"/>
    <w:rsid w:val="50F7F110"/>
    <w:rsid w:val="50FE7171"/>
    <w:rsid w:val="512EADAF"/>
    <w:rsid w:val="51324517"/>
    <w:rsid w:val="5135BC29"/>
    <w:rsid w:val="514181A2"/>
    <w:rsid w:val="51423B44"/>
    <w:rsid w:val="514CA0EE"/>
    <w:rsid w:val="5154355F"/>
    <w:rsid w:val="51661AEE"/>
    <w:rsid w:val="51684C72"/>
    <w:rsid w:val="517D42B8"/>
    <w:rsid w:val="517F8B09"/>
    <w:rsid w:val="51819621"/>
    <w:rsid w:val="51880767"/>
    <w:rsid w:val="51894193"/>
    <w:rsid w:val="51909308"/>
    <w:rsid w:val="51915D58"/>
    <w:rsid w:val="5191C3DA"/>
    <w:rsid w:val="5195EDFB"/>
    <w:rsid w:val="51972783"/>
    <w:rsid w:val="51973F11"/>
    <w:rsid w:val="519BFEEE"/>
    <w:rsid w:val="51A2859B"/>
    <w:rsid w:val="51A49F97"/>
    <w:rsid w:val="51AA55EA"/>
    <w:rsid w:val="51B94930"/>
    <w:rsid w:val="51B9B2EF"/>
    <w:rsid w:val="51B9C753"/>
    <w:rsid w:val="51C55DF9"/>
    <w:rsid w:val="51CE14F4"/>
    <w:rsid w:val="51D327FC"/>
    <w:rsid w:val="51D3F9FE"/>
    <w:rsid w:val="51DDB209"/>
    <w:rsid w:val="51E468BC"/>
    <w:rsid w:val="51ECD78F"/>
    <w:rsid w:val="51F0918A"/>
    <w:rsid w:val="51F5F30A"/>
    <w:rsid w:val="51F97E13"/>
    <w:rsid w:val="51FBE23F"/>
    <w:rsid w:val="51FD0EB8"/>
    <w:rsid w:val="51FEA9DE"/>
    <w:rsid w:val="5203B84B"/>
    <w:rsid w:val="52130BE3"/>
    <w:rsid w:val="5213BF73"/>
    <w:rsid w:val="5221367A"/>
    <w:rsid w:val="52273C12"/>
    <w:rsid w:val="52359A87"/>
    <w:rsid w:val="524C751F"/>
    <w:rsid w:val="526B3EF2"/>
    <w:rsid w:val="5270B2B3"/>
    <w:rsid w:val="5270D120"/>
    <w:rsid w:val="5280FB82"/>
    <w:rsid w:val="5283036B"/>
    <w:rsid w:val="529E2E49"/>
    <w:rsid w:val="52A7A3BB"/>
    <w:rsid w:val="52C89BFD"/>
    <w:rsid w:val="52CF6A43"/>
    <w:rsid w:val="52D3B536"/>
    <w:rsid w:val="52E3F386"/>
    <w:rsid w:val="52E66D7E"/>
    <w:rsid w:val="52F6CCE7"/>
    <w:rsid w:val="52FBB672"/>
    <w:rsid w:val="5312ACD8"/>
    <w:rsid w:val="5312D483"/>
    <w:rsid w:val="5314E967"/>
    <w:rsid w:val="53203A1C"/>
    <w:rsid w:val="532A08BA"/>
    <w:rsid w:val="532AEE46"/>
    <w:rsid w:val="532C5590"/>
    <w:rsid w:val="53354DF5"/>
    <w:rsid w:val="533F7789"/>
    <w:rsid w:val="5354BA02"/>
    <w:rsid w:val="53593D4B"/>
    <w:rsid w:val="536574C2"/>
    <w:rsid w:val="536616FF"/>
    <w:rsid w:val="536B0C03"/>
    <w:rsid w:val="5372F98B"/>
    <w:rsid w:val="5377DA6A"/>
    <w:rsid w:val="537DB6CA"/>
    <w:rsid w:val="53837CF1"/>
    <w:rsid w:val="5384F3E2"/>
    <w:rsid w:val="538B4B38"/>
    <w:rsid w:val="538D93BF"/>
    <w:rsid w:val="5397AA38"/>
    <w:rsid w:val="53AC0692"/>
    <w:rsid w:val="53B2DF3B"/>
    <w:rsid w:val="53C7FC5F"/>
    <w:rsid w:val="53C90032"/>
    <w:rsid w:val="53CC9F19"/>
    <w:rsid w:val="53CE4B9B"/>
    <w:rsid w:val="53D1B794"/>
    <w:rsid w:val="53D9108F"/>
    <w:rsid w:val="53EA32C2"/>
    <w:rsid w:val="53ECE2C7"/>
    <w:rsid w:val="53EDD3C0"/>
    <w:rsid w:val="53F1F95E"/>
    <w:rsid w:val="53F3164D"/>
    <w:rsid w:val="5411F9AB"/>
    <w:rsid w:val="5414457D"/>
    <w:rsid w:val="5419E049"/>
    <w:rsid w:val="541FA673"/>
    <w:rsid w:val="5427CE84"/>
    <w:rsid w:val="542EB03C"/>
    <w:rsid w:val="543174A0"/>
    <w:rsid w:val="54388477"/>
    <w:rsid w:val="543A7E7C"/>
    <w:rsid w:val="545187C5"/>
    <w:rsid w:val="545805C8"/>
    <w:rsid w:val="54597221"/>
    <w:rsid w:val="54632CC8"/>
    <w:rsid w:val="5465C82F"/>
    <w:rsid w:val="54731C97"/>
    <w:rsid w:val="5475A735"/>
    <w:rsid w:val="5482A381"/>
    <w:rsid w:val="548368D4"/>
    <w:rsid w:val="54929255"/>
    <w:rsid w:val="54A84AF5"/>
    <w:rsid w:val="54A8FDAB"/>
    <w:rsid w:val="54C317FC"/>
    <w:rsid w:val="54D2F6B8"/>
    <w:rsid w:val="54D7AA1B"/>
    <w:rsid w:val="54D93306"/>
    <w:rsid w:val="54DEEFFC"/>
    <w:rsid w:val="54E1089A"/>
    <w:rsid w:val="55005E61"/>
    <w:rsid w:val="55064CCB"/>
    <w:rsid w:val="55247AD9"/>
    <w:rsid w:val="55264089"/>
    <w:rsid w:val="552E5282"/>
    <w:rsid w:val="552F6797"/>
    <w:rsid w:val="55392FA8"/>
    <w:rsid w:val="5544E2E7"/>
    <w:rsid w:val="5556E70C"/>
    <w:rsid w:val="555D0135"/>
    <w:rsid w:val="555E6D07"/>
    <w:rsid w:val="55601C49"/>
    <w:rsid w:val="557A4058"/>
    <w:rsid w:val="557D1E11"/>
    <w:rsid w:val="5580F8E0"/>
    <w:rsid w:val="55866D49"/>
    <w:rsid w:val="55896647"/>
    <w:rsid w:val="558D0F33"/>
    <w:rsid w:val="5595C1A7"/>
    <w:rsid w:val="559BDDFB"/>
    <w:rsid w:val="559E7FBF"/>
    <w:rsid w:val="55A110AE"/>
    <w:rsid w:val="55A6B0FA"/>
    <w:rsid w:val="55ACCD80"/>
    <w:rsid w:val="55B8922D"/>
    <w:rsid w:val="55BD0CA5"/>
    <w:rsid w:val="55BF7FB5"/>
    <w:rsid w:val="55C74A78"/>
    <w:rsid w:val="55CAD1D2"/>
    <w:rsid w:val="55CC3D30"/>
    <w:rsid w:val="55D2F7A9"/>
    <w:rsid w:val="55D3065E"/>
    <w:rsid w:val="55D63F9A"/>
    <w:rsid w:val="55DB1705"/>
    <w:rsid w:val="55E3F934"/>
    <w:rsid w:val="55FB7154"/>
    <w:rsid w:val="56017689"/>
    <w:rsid w:val="5602AC1F"/>
    <w:rsid w:val="5610988A"/>
    <w:rsid w:val="561788F6"/>
    <w:rsid w:val="561EB7C6"/>
    <w:rsid w:val="562172D7"/>
    <w:rsid w:val="5623D732"/>
    <w:rsid w:val="56390E18"/>
    <w:rsid w:val="5642D929"/>
    <w:rsid w:val="56454D2A"/>
    <w:rsid w:val="5659E9B4"/>
    <w:rsid w:val="565CB2B6"/>
    <w:rsid w:val="565D23D8"/>
    <w:rsid w:val="566657C4"/>
    <w:rsid w:val="5668B4A8"/>
    <w:rsid w:val="566B54A5"/>
    <w:rsid w:val="566CF0EA"/>
    <w:rsid w:val="56799FBF"/>
    <w:rsid w:val="56816323"/>
    <w:rsid w:val="568178E1"/>
    <w:rsid w:val="5682B812"/>
    <w:rsid w:val="56ACF40C"/>
    <w:rsid w:val="56BA0EBA"/>
    <w:rsid w:val="56BC7AC9"/>
    <w:rsid w:val="56BD71C9"/>
    <w:rsid w:val="56C2BF2E"/>
    <w:rsid w:val="56DBEA0C"/>
    <w:rsid w:val="570841CB"/>
    <w:rsid w:val="570E6204"/>
    <w:rsid w:val="570F7AC9"/>
    <w:rsid w:val="571BB9DB"/>
    <w:rsid w:val="5730AC20"/>
    <w:rsid w:val="573545E4"/>
    <w:rsid w:val="573F0C1E"/>
    <w:rsid w:val="573FC320"/>
    <w:rsid w:val="57401E8E"/>
    <w:rsid w:val="57406DDF"/>
    <w:rsid w:val="57449DE3"/>
    <w:rsid w:val="574FC0EC"/>
    <w:rsid w:val="57528BF4"/>
    <w:rsid w:val="57631B71"/>
    <w:rsid w:val="57682A41"/>
    <w:rsid w:val="5768A509"/>
    <w:rsid w:val="57738CFA"/>
    <w:rsid w:val="577C5A66"/>
    <w:rsid w:val="577CA6DA"/>
    <w:rsid w:val="5792B977"/>
    <w:rsid w:val="57A3D09E"/>
    <w:rsid w:val="57ACDD42"/>
    <w:rsid w:val="57B82A47"/>
    <w:rsid w:val="57D41FC3"/>
    <w:rsid w:val="57D70988"/>
    <w:rsid w:val="57E2BF51"/>
    <w:rsid w:val="57EC4B81"/>
    <w:rsid w:val="57F46A62"/>
    <w:rsid w:val="57F5556E"/>
    <w:rsid w:val="58053A17"/>
    <w:rsid w:val="58076526"/>
    <w:rsid w:val="581852E4"/>
    <w:rsid w:val="581BCDA6"/>
    <w:rsid w:val="58213D6C"/>
    <w:rsid w:val="58285B86"/>
    <w:rsid w:val="582B210A"/>
    <w:rsid w:val="5830D666"/>
    <w:rsid w:val="583938AB"/>
    <w:rsid w:val="584040AA"/>
    <w:rsid w:val="5846D182"/>
    <w:rsid w:val="5848CB28"/>
    <w:rsid w:val="58616230"/>
    <w:rsid w:val="58627ECC"/>
    <w:rsid w:val="586B036D"/>
    <w:rsid w:val="587E5840"/>
    <w:rsid w:val="5893E993"/>
    <w:rsid w:val="5896AA54"/>
    <w:rsid w:val="589A609B"/>
    <w:rsid w:val="589B3AB1"/>
    <w:rsid w:val="58B2024A"/>
    <w:rsid w:val="58BE1601"/>
    <w:rsid w:val="58BE49B2"/>
    <w:rsid w:val="58BF5DB8"/>
    <w:rsid w:val="58CD2D7D"/>
    <w:rsid w:val="58E21F46"/>
    <w:rsid w:val="58E2C8D3"/>
    <w:rsid w:val="58E46160"/>
    <w:rsid w:val="58FFBB33"/>
    <w:rsid w:val="59089FBE"/>
    <w:rsid w:val="591B2B15"/>
    <w:rsid w:val="594504BB"/>
    <w:rsid w:val="59477547"/>
    <w:rsid w:val="594B56E0"/>
    <w:rsid w:val="59542FDE"/>
    <w:rsid w:val="59592FD2"/>
    <w:rsid w:val="59611232"/>
    <w:rsid w:val="59725BDF"/>
    <w:rsid w:val="59754261"/>
    <w:rsid w:val="598D61A4"/>
    <w:rsid w:val="5992012B"/>
    <w:rsid w:val="5999BBE0"/>
    <w:rsid w:val="59A023CF"/>
    <w:rsid w:val="59A2ABA7"/>
    <w:rsid w:val="59A838DB"/>
    <w:rsid w:val="59A97CFB"/>
    <w:rsid w:val="59B71B75"/>
    <w:rsid w:val="59BB1FEA"/>
    <w:rsid w:val="59BD038B"/>
    <w:rsid w:val="59BF6EE7"/>
    <w:rsid w:val="59C0E5D8"/>
    <w:rsid w:val="59C4E04C"/>
    <w:rsid w:val="59D2CDE5"/>
    <w:rsid w:val="59DCAEFE"/>
    <w:rsid w:val="59E0D94C"/>
    <w:rsid w:val="59FBF9E7"/>
    <w:rsid w:val="5A03B1B8"/>
    <w:rsid w:val="5A07BEDA"/>
    <w:rsid w:val="5A096161"/>
    <w:rsid w:val="5A0D79DB"/>
    <w:rsid w:val="5A0DDC76"/>
    <w:rsid w:val="5A15A9DD"/>
    <w:rsid w:val="5A192FC9"/>
    <w:rsid w:val="5A1BDA01"/>
    <w:rsid w:val="5A200507"/>
    <w:rsid w:val="5A208195"/>
    <w:rsid w:val="5A280979"/>
    <w:rsid w:val="5A2D46FA"/>
    <w:rsid w:val="5A3F847D"/>
    <w:rsid w:val="5A40FF05"/>
    <w:rsid w:val="5A44DA51"/>
    <w:rsid w:val="5A4C82F8"/>
    <w:rsid w:val="5A4ECECA"/>
    <w:rsid w:val="5A4FA439"/>
    <w:rsid w:val="5A593093"/>
    <w:rsid w:val="5A5A4B09"/>
    <w:rsid w:val="5A5B976B"/>
    <w:rsid w:val="5A684450"/>
    <w:rsid w:val="5A698FD1"/>
    <w:rsid w:val="5A7B0979"/>
    <w:rsid w:val="5A7BEE2E"/>
    <w:rsid w:val="5A7C453E"/>
    <w:rsid w:val="5A83552B"/>
    <w:rsid w:val="5A83C7E6"/>
    <w:rsid w:val="5A8A06C6"/>
    <w:rsid w:val="5A8C486D"/>
    <w:rsid w:val="5A94375C"/>
    <w:rsid w:val="5AA240ED"/>
    <w:rsid w:val="5AA3B0DD"/>
    <w:rsid w:val="5AAE0A8B"/>
    <w:rsid w:val="5AAF93F7"/>
    <w:rsid w:val="5AB745FD"/>
    <w:rsid w:val="5ABA1B5E"/>
    <w:rsid w:val="5ABF7CF1"/>
    <w:rsid w:val="5AE3A39E"/>
    <w:rsid w:val="5AF2B005"/>
    <w:rsid w:val="5AF551E5"/>
    <w:rsid w:val="5B0D27C6"/>
    <w:rsid w:val="5B15F12E"/>
    <w:rsid w:val="5B1FB1E3"/>
    <w:rsid w:val="5B2786E0"/>
    <w:rsid w:val="5B2B73AC"/>
    <w:rsid w:val="5B321880"/>
    <w:rsid w:val="5B353FAE"/>
    <w:rsid w:val="5B35B0A9"/>
    <w:rsid w:val="5B4FD591"/>
    <w:rsid w:val="5B6868D3"/>
    <w:rsid w:val="5B71F232"/>
    <w:rsid w:val="5B74009B"/>
    <w:rsid w:val="5B78F8C9"/>
    <w:rsid w:val="5B7BAAAA"/>
    <w:rsid w:val="5B8296F9"/>
    <w:rsid w:val="5B939884"/>
    <w:rsid w:val="5B9B7C59"/>
    <w:rsid w:val="5B9B90A2"/>
    <w:rsid w:val="5BA126C3"/>
    <w:rsid w:val="5BAEDC1F"/>
    <w:rsid w:val="5BB40B9E"/>
    <w:rsid w:val="5BB77D6F"/>
    <w:rsid w:val="5BC07F6E"/>
    <w:rsid w:val="5BC11BFE"/>
    <w:rsid w:val="5BC75AAA"/>
    <w:rsid w:val="5BCA5FB2"/>
    <w:rsid w:val="5BD0BC72"/>
    <w:rsid w:val="5BE55464"/>
    <w:rsid w:val="5BEF7B41"/>
    <w:rsid w:val="5BF34068"/>
    <w:rsid w:val="5BFC745E"/>
    <w:rsid w:val="5BFDE788"/>
    <w:rsid w:val="5C0C5199"/>
    <w:rsid w:val="5C0F508E"/>
    <w:rsid w:val="5C100D15"/>
    <w:rsid w:val="5C1F50F8"/>
    <w:rsid w:val="5C1F6968"/>
    <w:rsid w:val="5C392B0E"/>
    <w:rsid w:val="5C3D666D"/>
    <w:rsid w:val="5C3F1C97"/>
    <w:rsid w:val="5C446B3D"/>
    <w:rsid w:val="5C4E25E4"/>
    <w:rsid w:val="5C572AF8"/>
    <w:rsid w:val="5C5D14E9"/>
    <w:rsid w:val="5C64B031"/>
    <w:rsid w:val="5C654A70"/>
    <w:rsid w:val="5C797E4F"/>
    <w:rsid w:val="5C820186"/>
    <w:rsid w:val="5C841386"/>
    <w:rsid w:val="5CB5CB61"/>
    <w:rsid w:val="5CB810B7"/>
    <w:rsid w:val="5CCAC3F2"/>
    <w:rsid w:val="5CDA9629"/>
    <w:rsid w:val="5CDBFC8A"/>
    <w:rsid w:val="5CDD6937"/>
    <w:rsid w:val="5CEB30ED"/>
    <w:rsid w:val="5CF24009"/>
    <w:rsid w:val="5CFC3590"/>
    <w:rsid w:val="5CFE9C5B"/>
    <w:rsid w:val="5D0434AF"/>
    <w:rsid w:val="5D07D3CB"/>
    <w:rsid w:val="5D09469F"/>
    <w:rsid w:val="5D0BEF64"/>
    <w:rsid w:val="5D0C29E9"/>
    <w:rsid w:val="5D0E86CE"/>
    <w:rsid w:val="5D199F46"/>
    <w:rsid w:val="5D1C92C3"/>
    <w:rsid w:val="5D249295"/>
    <w:rsid w:val="5D28260F"/>
    <w:rsid w:val="5D30DB0F"/>
    <w:rsid w:val="5D350E49"/>
    <w:rsid w:val="5D36ECAC"/>
    <w:rsid w:val="5D398315"/>
    <w:rsid w:val="5D39FBDF"/>
    <w:rsid w:val="5D486A04"/>
    <w:rsid w:val="5D4B0ACD"/>
    <w:rsid w:val="5D5817BF"/>
    <w:rsid w:val="5D64D5F6"/>
    <w:rsid w:val="5D6B403C"/>
    <w:rsid w:val="5D6F0292"/>
    <w:rsid w:val="5D756786"/>
    <w:rsid w:val="5D795AE6"/>
    <w:rsid w:val="5D7B4E84"/>
    <w:rsid w:val="5D84E270"/>
    <w:rsid w:val="5D867A7D"/>
    <w:rsid w:val="5D86D717"/>
    <w:rsid w:val="5D92A0B5"/>
    <w:rsid w:val="5D931B9B"/>
    <w:rsid w:val="5D93DD08"/>
    <w:rsid w:val="5D9B4C63"/>
    <w:rsid w:val="5D9D0EAE"/>
    <w:rsid w:val="5DA0C6D9"/>
    <w:rsid w:val="5DB4FDE0"/>
    <w:rsid w:val="5DC3E6B5"/>
    <w:rsid w:val="5DCA5FC4"/>
    <w:rsid w:val="5DDCB360"/>
    <w:rsid w:val="5DE3EE3D"/>
    <w:rsid w:val="5DED4ABF"/>
    <w:rsid w:val="5DFD2A55"/>
    <w:rsid w:val="5DFE319A"/>
    <w:rsid w:val="5E1AD58E"/>
    <w:rsid w:val="5E1CD5C8"/>
    <w:rsid w:val="5E229043"/>
    <w:rsid w:val="5E22CA15"/>
    <w:rsid w:val="5E45CE45"/>
    <w:rsid w:val="5E45F0FD"/>
    <w:rsid w:val="5E48A635"/>
    <w:rsid w:val="5E4A39CC"/>
    <w:rsid w:val="5E52504C"/>
    <w:rsid w:val="5E565078"/>
    <w:rsid w:val="5E5B4F21"/>
    <w:rsid w:val="5E5D2021"/>
    <w:rsid w:val="5E6A37AB"/>
    <w:rsid w:val="5E708607"/>
    <w:rsid w:val="5E77A43B"/>
    <w:rsid w:val="5E7AC9F7"/>
    <w:rsid w:val="5E7ACA78"/>
    <w:rsid w:val="5E7E25DF"/>
    <w:rsid w:val="5EB5767B"/>
    <w:rsid w:val="5EB9A043"/>
    <w:rsid w:val="5EBD586E"/>
    <w:rsid w:val="5EC68A14"/>
    <w:rsid w:val="5EC9D880"/>
    <w:rsid w:val="5ECD7663"/>
    <w:rsid w:val="5ECEB247"/>
    <w:rsid w:val="5ED61E8C"/>
    <w:rsid w:val="5ED691DE"/>
    <w:rsid w:val="5ED98D3C"/>
    <w:rsid w:val="5EDA1BF7"/>
    <w:rsid w:val="5EDE666E"/>
    <w:rsid w:val="5EFAB5F9"/>
    <w:rsid w:val="5F08E43E"/>
    <w:rsid w:val="5F18764D"/>
    <w:rsid w:val="5F2026EC"/>
    <w:rsid w:val="5F21795A"/>
    <w:rsid w:val="5F230A36"/>
    <w:rsid w:val="5F2E8A0C"/>
    <w:rsid w:val="5F2F4CDF"/>
    <w:rsid w:val="5F33B079"/>
    <w:rsid w:val="5F367D98"/>
    <w:rsid w:val="5F3FD398"/>
    <w:rsid w:val="5F4DA2E9"/>
    <w:rsid w:val="5F599BDE"/>
    <w:rsid w:val="5F6C0984"/>
    <w:rsid w:val="5F6D518B"/>
    <w:rsid w:val="5F8E66DC"/>
    <w:rsid w:val="5FA705B0"/>
    <w:rsid w:val="5FA9E1F9"/>
    <w:rsid w:val="5FAF197C"/>
    <w:rsid w:val="5FB90AD0"/>
    <w:rsid w:val="5FC17D3A"/>
    <w:rsid w:val="5FCF36D4"/>
    <w:rsid w:val="5FD4F4B9"/>
    <w:rsid w:val="5FDE9EDB"/>
    <w:rsid w:val="5FDF0083"/>
    <w:rsid w:val="5FE5F3EE"/>
    <w:rsid w:val="5FE73041"/>
    <w:rsid w:val="5FF94D75"/>
    <w:rsid w:val="5FFC139B"/>
    <w:rsid w:val="5FFC9282"/>
    <w:rsid w:val="6010DAE5"/>
    <w:rsid w:val="60140FB5"/>
    <w:rsid w:val="601AF426"/>
    <w:rsid w:val="601C653F"/>
    <w:rsid w:val="602282F2"/>
    <w:rsid w:val="602486C3"/>
    <w:rsid w:val="602C9D70"/>
    <w:rsid w:val="602F097F"/>
    <w:rsid w:val="603C4D5F"/>
    <w:rsid w:val="603FF1BD"/>
    <w:rsid w:val="60415E16"/>
    <w:rsid w:val="6048646C"/>
    <w:rsid w:val="604E53E2"/>
    <w:rsid w:val="604EB309"/>
    <w:rsid w:val="604F4F07"/>
    <w:rsid w:val="60513044"/>
    <w:rsid w:val="6057FCC3"/>
    <w:rsid w:val="605AA91F"/>
    <w:rsid w:val="605ABC66"/>
    <w:rsid w:val="605BCA17"/>
    <w:rsid w:val="6060C2BF"/>
    <w:rsid w:val="606B6D41"/>
    <w:rsid w:val="607AA542"/>
    <w:rsid w:val="60835662"/>
    <w:rsid w:val="6083D404"/>
    <w:rsid w:val="60846976"/>
    <w:rsid w:val="6089A626"/>
    <w:rsid w:val="608A584B"/>
    <w:rsid w:val="608ECCB9"/>
    <w:rsid w:val="60A92D43"/>
    <w:rsid w:val="60B068C2"/>
    <w:rsid w:val="60B339FE"/>
    <w:rsid w:val="60B6065C"/>
    <w:rsid w:val="60BCAF88"/>
    <w:rsid w:val="60BE02BA"/>
    <w:rsid w:val="60BF13E3"/>
    <w:rsid w:val="60D164B4"/>
    <w:rsid w:val="60D673D4"/>
    <w:rsid w:val="60D94AAB"/>
    <w:rsid w:val="60E8A653"/>
    <w:rsid w:val="60EB0326"/>
    <w:rsid w:val="61049320"/>
    <w:rsid w:val="6106EAF8"/>
    <w:rsid w:val="6114A29E"/>
    <w:rsid w:val="611E485D"/>
    <w:rsid w:val="612002C6"/>
    <w:rsid w:val="6121972D"/>
    <w:rsid w:val="61271366"/>
    <w:rsid w:val="612F78DA"/>
    <w:rsid w:val="613AECB0"/>
    <w:rsid w:val="613BCC29"/>
    <w:rsid w:val="6140969E"/>
    <w:rsid w:val="61426E86"/>
    <w:rsid w:val="614F3F8D"/>
    <w:rsid w:val="6157B77A"/>
    <w:rsid w:val="615A40B5"/>
    <w:rsid w:val="615FDF1C"/>
    <w:rsid w:val="617F28AD"/>
    <w:rsid w:val="6180C385"/>
    <w:rsid w:val="618BA8FF"/>
    <w:rsid w:val="618D38FF"/>
    <w:rsid w:val="61954DC8"/>
    <w:rsid w:val="619D44E6"/>
    <w:rsid w:val="61BA73EA"/>
    <w:rsid w:val="61BB787E"/>
    <w:rsid w:val="61BC649A"/>
    <w:rsid w:val="61E55C88"/>
    <w:rsid w:val="61F498A9"/>
    <w:rsid w:val="6203AA35"/>
    <w:rsid w:val="620A62E7"/>
    <w:rsid w:val="62128607"/>
    <w:rsid w:val="62288FF3"/>
    <w:rsid w:val="622BD517"/>
    <w:rsid w:val="62365DB4"/>
    <w:rsid w:val="623B39F0"/>
    <w:rsid w:val="6258B2BA"/>
    <w:rsid w:val="625D1E08"/>
    <w:rsid w:val="62623093"/>
    <w:rsid w:val="626307BD"/>
    <w:rsid w:val="62667A9D"/>
    <w:rsid w:val="627DFC02"/>
    <w:rsid w:val="627EE3E0"/>
    <w:rsid w:val="628550A8"/>
    <w:rsid w:val="628D3B04"/>
    <w:rsid w:val="6296866C"/>
    <w:rsid w:val="62A214F7"/>
    <w:rsid w:val="62AF3A4A"/>
    <w:rsid w:val="62AFFBDD"/>
    <w:rsid w:val="62B38F95"/>
    <w:rsid w:val="62B51BF4"/>
    <w:rsid w:val="62BB9668"/>
    <w:rsid w:val="62C0807B"/>
    <w:rsid w:val="62C154C2"/>
    <w:rsid w:val="62E893EA"/>
    <w:rsid w:val="62EF7650"/>
    <w:rsid w:val="62FB9C3D"/>
    <w:rsid w:val="62FEFCA4"/>
    <w:rsid w:val="62FFC409"/>
    <w:rsid w:val="630371A3"/>
    <w:rsid w:val="6305182F"/>
    <w:rsid w:val="6308EA1C"/>
    <w:rsid w:val="630979E0"/>
    <w:rsid w:val="6309DE87"/>
    <w:rsid w:val="630A1F87"/>
    <w:rsid w:val="631002C1"/>
    <w:rsid w:val="631994F1"/>
    <w:rsid w:val="631FE6FD"/>
    <w:rsid w:val="63279972"/>
    <w:rsid w:val="633B5240"/>
    <w:rsid w:val="634272F3"/>
    <w:rsid w:val="6347C2B0"/>
    <w:rsid w:val="63626F0D"/>
    <w:rsid w:val="63759DDB"/>
    <w:rsid w:val="63920E3F"/>
    <w:rsid w:val="6392A529"/>
    <w:rsid w:val="63944ACE"/>
    <w:rsid w:val="63956E2B"/>
    <w:rsid w:val="639F9158"/>
    <w:rsid w:val="63A5A94C"/>
    <w:rsid w:val="63ACE1A1"/>
    <w:rsid w:val="63B48790"/>
    <w:rsid w:val="63B87AE4"/>
    <w:rsid w:val="63CEB36E"/>
    <w:rsid w:val="63D41B69"/>
    <w:rsid w:val="63D8D183"/>
    <w:rsid w:val="63E0416C"/>
    <w:rsid w:val="63E181DC"/>
    <w:rsid w:val="63E45576"/>
    <w:rsid w:val="63E90875"/>
    <w:rsid w:val="6404FF3C"/>
    <w:rsid w:val="64056F09"/>
    <w:rsid w:val="640D6C2C"/>
    <w:rsid w:val="64157B42"/>
    <w:rsid w:val="641901E1"/>
    <w:rsid w:val="6426E772"/>
    <w:rsid w:val="642CCAEB"/>
    <w:rsid w:val="64358F0E"/>
    <w:rsid w:val="6446CE90"/>
    <w:rsid w:val="644854AA"/>
    <w:rsid w:val="64504EB2"/>
    <w:rsid w:val="645DE10E"/>
    <w:rsid w:val="645F544F"/>
    <w:rsid w:val="647F0776"/>
    <w:rsid w:val="64853FA7"/>
    <w:rsid w:val="6489917E"/>
    <w:rsid w:val="648C250E"/>
    <w:rsid w:val="6497BCF2"/>
    <w:rsid w:val="64A0FBD7"/>
    <w:rsid w:val="64AD66B9"/>
    <w:rsid w:val="64C4B283"/>
    <w:rsid w:val="64CA94C2"/>
    <w:rsid w:val="64DC3BB6"/>
    <w:rsid w:val="64F4483B"/>
    <w:rsid w:val="64F4D0C5"/>
    <w:rsid w:val="64F6D41C"/>
    <w:rsid w:val="65008264"/>
    <w:rsid w:val="65075D91"/>
    <w:rsid w:val="651B4883"/>
    <w:rsid w:val="651BC59A"/>
    <w:rsid w:val="652E0CC6"/>
    <w:rsid w:val="6538F941"/>
    <w:rsid w:val="65423104"/>
    <w:rsid w:val="6544C6C4"/>
    <w:rsid w:val="654FBD43"/>
    <w:rsid w:val="654FFE43"/>
    <w:rsid w:val="655DFE38"/>
    <w:rsid w:val="6560D2C3"/>
    <w:rsid w:val="657394F8"/>
    <w:rsid w:val="658A4C13"/>
    <w:rsid w:val="658E078E"/>
    <w:rsid w:val="658E89A3"/>
    <w:rsid w:val="658F299F"/>
    <w:rsid w:val="6599A626"/>
    <w:rsid w:val="65A056B4"/>
    <w:rsid w:val="65A07FB9"/>
    <w:rsid w:val="65A8E9E1"/>
    <w:rsid w:val="65AAB466"/>
    <w:rsid w:val="65B256CE"/>
    <w:rsid w:val="65BB5011"/>
    <w:rsid w:val="65BEF1A1"/>
    <w:rsid w:val="65C3FFE4"/>
    <w:rsid w:val="65CD5531"/>
    <w:rsid w:val="65D2EC1E"/>
    <w:rsid w:val="65E0A208"/>
    <w:rsid w:val="65ECA7CD"/>
    <w:rsid w:val="65F1D664"/>
    <w:rsid w:val="65F60449"/>
    <w:rsid w:val="65F72E14"/>
    <w:rsid w:val="65F932ED"/>
    <w:rsid w:val="65FFF9BE"/>
    <w:rsid w:val="6617484A"/>
    <w:rsid w:val="6619B05D"/>
    <w:rsid w:val="6619CFE6"/>
    <w:rsid w:val="66210570"/>
    <w:rsid w:val="663C3ACE"/>
    <w:rsid w:val="663C4566"/>
    <w:rsid w:val="663EF8CB"/>
    <w:rsid w:val="663FB024"/>
    <w:rsid w:val="66424897"/>
    <w:rsid w:val="664299D5"/>
    <w:rsid w:val="6661B584"/>
    <w:rsid w:val="6671CECE"/>
    <w:rsid w:val="66787AE9"/>
    <w:rsid w:val="668F954A"/>
    <w:rsid w:val="6691F32A"/>
    <w:rsid w:val="66922344"/>
    <w:rsid w:val="669ECD8E"/>
    <w:rsid w:val="66A096D5"/>
    <w:rsid w:val="66A1191D"/>
    <w:rsid w:val="66A23BE7"/>
    <w:rsid w:val="66B44B1E"/>
    <w:rsid w:val="66C71EBD"/>
    <w:rsid w:val="66C9D91E"/>
    <w:rsid w:val="66DD1459"/>
    <w:rsid w:val="66E2C215"/>
    <w:rsid w:val="66E3F610"/>
    <w:rsid w:val="66FD847C"/>
    <w:rsid w:val="6706DD8A"/>
    <w:rsid w:val="670A618F"/>
    <w:rsid w:val="671A9AE1"/>
    <w:rsid w:val="671AC15B"/>
    <w:rsid w:val="671F8314"/>
    <w:rsid w:val="6734217B"/>
    <w:rsid w:val="674CAF0C"/>
    <w:rsid w:val="674FDE78"/>
    <w:rsid w:val="67564B36"/>
    <w:rsid w:val="675E198D"/>
    <w:rsid w:val="67617BF0"/>
    <w:rsid w:val="6769E806"/>
    <w:rsid w:val="676F2D26"/>
    <w:rsid w:val="676F863A"/>
    <w:rsid w:val="6772D885"/>
    <w:rsid w:val="677E1F0F"/>
    <w:rsid w:val="677EE76D"/>
    <w:rsid w:val="67886E77"/>
    <w:rsid w:val="679526F5"/>
    <w:rsid w:val="67977241"/>
    <w:rsid w:val="6797962E"/>
    <w:rsid w:val="679AAE9F"/>
    <w:rsid w:val="679B339C"/>
    <w:rsid w:val="67A685B9"/>
    <w:rsid w:val="67ACEECD"/>
    <w:rsid w:val="67B01F57"/>
    <w:rsid w:val="67B9741E"/>
    <w:rsid w:val="67BC52F6"/>
    <w:rsid w:val="67BDA124"/>
    <w:rsid w:val="67CFDB2D"/>
    <w:rsid w:val="67D980D1"/>
    <w:rsid w:val="67E0F2E6"/>
    <w:rsid w:val="67E76043"/>
    <w:rsid w:val="67E91948"/>
    <w:rsid w:val="68036502"/>
    <w:rsid w:val="6809B2D0"/>
    <w:rsid w:val="680CBEDE"/>
    <w:rsid w:val="68121023"/>
    <w:rsid w:val="6828DA12"/>
    <w:rsid w:val="6829E6E7"/>
    <w:rsid w:val="6854BA45"/>
    <w:rsid w:val="686C703B"/>
    <w:rsid w:val="686FDEFD"/>
    <w:rsid w:val="6872A934"/>
    <w:rsid w:val="6873CBC9"/>
    <w:rsid w:val="687A709D"/>
    <w:rsid w:val="687E3D72"/>
    <w:rsid w:val="687F1075"/>
    <w:rsid w:val="688291C0"/>
    <w:rsid w:val="68870389"/>
    <w:rsid w:val="688B2326"/>
    <w:rsid w:val="689313CE"/>
    <w:rsid w:val="68A0B7AD"/>
    <w:rsid w:val="68A9D3B3"/>
    <w:rsid w:val="68B6123F"/>
    <w:rsid w:val="68B71E0E"/>
    <w:rsid w:val="68BDCCF4"/>
    <w:rsid w:val="68D61212"/>
    <w:rsid w:val="68D75E15"/>
    <w:rsid w:val="68D83265"/>
    <w:rsid w:val="68DBF0A1"/>
    <w:rsid w:val="6903084D"/>
    <w:rsid w:val="6905745C"/>
    <w:rsid w:val="690940FE"/>
    <w:rsid w:val="6910C511"/>
    <w:rsid w:val="6917D991"/>
    <w:rsid w:val="692E75CF"/>
    <w:rsid w:val="693B82C1"/>
    <w:rsid w:val="694C1EC6"/>
    <w:rsid w:val="694C30B8"/>
    <w:rsid w:val="695086D6"/>
    <w:rsid w:val="6954FC4F"/>
    <w:rsid w:val="6957AEBE"/>
    <w:rsid w:val="6959A251"/>
    <w:rsid w:val="6961C491"/>
    <w:rsid w:val="69629D06"/>
    <w:rsid w:val="69639E40"/>
    <w:rsid w:val="6977A636"/>
    <w:rsid w:val="698F2F69"/>
    <w:rsid w:val="698FF8B7"/>
    <w:rsid w:val="6991117C"/>
    <w:rsid w:val="699127A7"/>
    <w:rsid w:val="6997D243"/>
    <w:rsid w:val="699B7CAA"/>
    <w:rsid w:val="69A30C04"/>
    <w:rsid w:val="69B8401F"/>
    <w:rsid w:val="69BFCAB7"/>
    <w:rsid w:val="69C798F7"/>
    <w:rsid w:val="69D06C5D"/>
    <w:rsid w:val="69D6AF93"/>
    <w:rsid w:val="69E356E3"/>
    <w:rsid w:val="69E4F088"/>
    <w:rsid w:val="69F2ECA3"/>
    <w:rsid w:val="69F94DD3"/>
    <w:rsid w:val="69FA284A"/>
    <w:rsid w:val="6A0EC749"/>
    <w:rsid w:val="6A164EC0"/>
    <w:rsid w:val="6A1D8828"/>
    <w:rsid w:val="6A24945F"/>
    <w:rsid w:val="6A27A4DA"/>
    <w:rsid w:val="6A31EA9A"/>
    <w:rsid w:val="6A5941DE"/>
    <w:rsid w:val="6A627F17"/>
    <w:rsid w:val="6A6FE4AE"/>
    <w:rsid w:val="6A70316A"/>
    <w:rsid w:val="6A7E5ED5"/>
    <w:rsid w:val="6A84F4C5"/>
    <w:rsid w:val="6A86F795"/>
    <w:rsid w:val="6A9DFA01"/>
    <w:rsid w:val="6AB5C785"/>
    <w:rsid w:val="6ABDF179"/>
    <w:rsid w:val="6ABE571B"/>
    <w:rsid w:val="6AC7DA21"/>
    <w:rsid w:val="6ACAD8FF"/>
    <w:rsid w:val="6ACF05A0"/>
    <w:rsid w:val="6AD688D9"/>
    <w:rsid w:val="6ADC1D2A"/>
    <w:rsid w:val="6AE52D7F"/>
    <w:rsid w:val="6AF5F917"/>
    <w:rsid w:val="6B009C96"/>
    <w:rsid w:val="6B067538"/>
    <w:rsid w:val="6B201B03"/>
    <w:rsid w:val="6B2A2A7C"/>
    <w:rsid w:val="6B2C3FCD"/>
    <w:rsid w:val="6B2C5034"/>
    <w:rsid w:val="6B37EEAE"/>
    <w:rsid w:val="6B391373"/>
    <w:rsid w:val="6B3F2EFE"/>
    <w:rsid w:val="6B446428"/>
    <w:rsid w:val="6B4D2014"/>
    <w:rsid w:val="6B4D9C49"/>
    <w:rsid w:val="6B4E76AF"/>
    <w:rsid w:val="6B4EA0D1"/>
    <w:rsid w:val="6B637215"/>
    <w:rsid w:val="6B6BA02E"/>
    <w:rsid w:val="6B6BE223"/>
    <w:rsid w:val="6B6FD32B"/>
    <w:rsid w:val="6B887590"/>
    <w:rsid w:val="6B9AF06A"/>
    <w:rsid w:val="6BA5345A"/>
    <w:rsid w:val="6BAA0BC5"/>
    <w:rsid w:val="6BAFDF4F"/>
    <w:rsid w:val="6BB4F0A3"/>
    <w:rsid w:val="6BBF3BC3"/>
    <w:rsid w:val="6BD9B9C0"/>
    <w:rsid w:val="6BE24956"/>
    <w:rsid w:val="6BE37EC1"/>
    <w:rsid w:val="6BED090E"/>
    <w:rsid w:val="6BEDAA82"/>
    <w:rsid w:val="6BF51AA8"/>
    <w:rsid w:val="6C0139D4"/>
    <w:rsid w:val="6C0B6352"/>
    <w:rsid w:val="6C124BDB"/>
    <w:rsid w:val="6C1C44AC"/>
    <w:rsid w:val="6C1F183A"/>
    <w:rsid w:val="6C227414"/>
    <w:rsid w:val="6C2A9949"/>
    <w:rsid w:val="6C2AF358"/>
    <w:rsid w:val="6C32A725"/>
    <w:rsid w:val="6C375E55"/>
    <w:rsid w:val="6C390D0F"/>
    <w:rsid w:val="6C3CEDE0"/>
    <w:rsid w:val="6C498B3D"/>
    <w:rsid w:val="6C57278C"/>
    <w:rsid w:val="6C6FED2B"/>
    <w:rsid w:val="6C7B46FC"/>
    <w:rsid w:val="6C82A806"/>
    <w:rsid w:val="6C835DA9"/>
    <w:rsid w:val="6C872F96"/>
    <w:rsid w:val="6C942B08"/>
    <w:rsid w:val="6C9FA1AE"/>
    <w:rsid w:val="6CB05E55"/>
    <w:rsid w:val="6CB60C09"/>
    <w:rsid w:val="6CB9AB52"/>
    <w:rsid w:val="6CBC4857"/>
    <w:rsid w:val="6CCF1715"/>
    <w:rsid w:val="6CE33F11"/>
    <w:rsid w:val="6CEF1618"/>
    <w:rsid w:val="6CF53FE9"/>
    <w:rsid w:val="6CF884DB"/>
    <w:rsid w:val="6CF8A181"/>
    <w:rsid w:val="6CFCB752"/>
    <w:rsid w:val="6CFE5EF8"/>
    <w:rsid w:val="6D177668"/>
    <w:rsid w:val="6D179C09"/>
    <w:rsid w:val="6D1D3DF2"/>
    <w:rsid w:val="6D1F6A69"/>
    <w:rsid w:val="6D27732D"/>
    <w:rsid w:val="6D35C4AC"/>
    <w:rsid w:val="6D414F1B"/>
    <w:rsid w:val="6D49810A"/>
    <w:rsid w:val="6D4C4576"/>
    <w:rsid w:val="6D533CFF"/>
    <w:rsid w:val="6D571082"/>
    <w:rsid w:val="6D5CFA53"/>
    <w:rsid w:val="6D6009D2"/>
    <w:rsid w:val="6D6E9A4F"/>
    <w:rsid w:val="6D75FA5B"/>
    <w:rsid w:val="6D7CF142"/>
    <w:rsid w:val="6D7F72C9"/>
    <w:rsid w:val="6D83D09B"/>
    <w:rsid w:val="6D84A57C"/>
    <w:rsid w:val="6D8B4DE7"/>
    <w:rsid w:val="6DA04375"/>
    <w:rsid w:val="6DA34754"/>
    <w:rsid w:val="6DA8F2A5"/>
    <w:rsid w:val="6DB70AF9"/>
    <w:rsid w:val="6DB9C6BC"/>
    <w:rsid w:val="6DB9D468"/>
    <w:rsid w:val="6DC9C9B7"/>
    <w:rsid w:val="6DCBBECB"/>
    <w:rsid w:val="6DD027C3"/>
    <w:rsid w:val="6DD7BB3A"/>
    <w:rsid w:val="6DEDE994"/>
    <w:rsid w:val="6DFD202D"/>
    <w:rsid w:val="6E09ABD2"/>
    <w:rsid w:val="6E0D9DB6"/>
    <w:rsid w:val="6E0EC0A6"/>
    <w:rsid w:val="6E13584A"/>
    <w:rsid w:val="6E209362"/>
    <w:rsid w:val="6E24D355"/>
    <w:rsid w:val="6E258B90"/>
    <w:rsid w:val="6E2D92F1"/>
    <w:rsid w:val="6E2DAF09"/>
    <w:rsid w:val="6E3DBBEB"/>
    <w:rsid w:val="6E4014B3"/>
    <w:rsid w:val="6E406EC2"/>
    <w:rsid w:val="6E49671C"/>
    <w:rsid w:val="6E517BE0"/>
    <w:rsid w:val="6E5DA358"/>
    <w:rsid w:val="6E63A6D6"/>
    <w:rsid w:val="6E6EF543"/>
    <w:rsid w:val="6E73B2BD"/>
    <w:rsid w:val="6E7D9301"/>
    <w:rsid w:val="6E833D03"/>
    <w:rsid w:val="6E9746B5"/>
    <w:rsid w:val="6E9A47E6"/>
    <w:rsid w:val="6E9DA388"/>
    <w:rsid w:val="6EB95CCC"/>
    <w:rsid w:val="6EBD20B6"/>
    <w:rsid w:val="6EC8BD76"/>
    <w:rsid w:val="6ED0CBBF"/>
    <w:rsid w:val="6ED8910C"/>
    <w:rsid w:val="6EDAB088"/>
    <w:rsid w:val="6EDE2462"/>
    <w:rsid w:val="6EDED8ED"/>
    <w:rsid w:val="6EDF06A6"/>
    <w:rsid w:val="6EE15F91"/>
    <w:rsid w:val="6EEB8B63"/>
    <w:rsid w:val="6EFD7771"/>
    <w:rsid w:val="6F0A69BE"/>
    <w:rsid w:val="6F0CA2BD"/>
    <w:rsid w:val="6F14CDE6"/>
    <w:rsid w:val="6F1523E6"/>
    <w:rsid w:val="6F209D1B"/>
    <w:rsid w:val="6F23FB30"/>
    <w:rsid w:val="6F28F2A9"/>
    <w:rsid w:val="6F2AE30D"/>
    <w:rsid w:val="6F348082"/>
    <w:rsid w:val="6F39E0B6"/>
    <w:rsid w:val="6F46C41E"/>
    <w:rsid w:val="6F4A4AF8"/>
    <w:rsid w:val="6F4C0088"/>
    <w:rsid w:val="6F6526B4"/>
    <w:rsid w:val="6F6635C2"/>
    <w:rsid w:val="6F74E13B"/>
    <w:rsid w:val="6F8DDD42"/>
    <w:rsid w:val="6F9B2AAB"/>
    <w:rsid w:val="6FA04B26"/>
    <w:rsid w:val="6FAC9F70"/>
    <w:rsid w:val="6FB7D057"/>
    <w:rsid w:val="6FC006C4"/>
    <w:rsid w:val="6FC08028"/>
    <w:rsid w:val="6FC47852"/>
    <w:rsid w:val="6FC8B1FF"/>
    <w:rsid w:val="6FC92CD1"/>
    <w:rsid w:val="6FCA29AF"/>
    <w:rsid w:val="6FCAB50E"/>
    <w:rsid w:val="6FD4E915"/>
    <w:rsid w:val="6FDD09BC"/>
    <w:rsid w:val="6FE5B8CA"/>
    <w:rsid w:val="6FEA9736"/>
    <w:rsid w:val="6FEF5191"/>
    <w:rsid w:val="6FF1DAAE"/>
    <w:rsid w:val="6FF667BC"/>
    <w:rsid w:val="700FB938"/>
    <w:rsid w:val="701149F3"/>
    <w:rsid w:val="70129FB4"/>
    <w:rsid w:val="70195168"/>
    <w:rsid w:val="7020B4C5"/>
    <w:rsid w:val="702B23D9"/>
    <w:rsid w:val="702E8590"/>
    <w:rsid w:val="7031C0E8"/>
    <w:rsid w:val="703BD304"/>
    <w:rsid w:val="703D4B56"/>
    <w:rsid w:val="70424465"/>
    <w:rsid w:val="704E983B"/>
    <w:rsid w:val="70543791"/>
    <w:rsid w:val="706BC488"/>
    <w:rsid w:val="70717B29"/>
    <w:rsid w:val="70730457"/>
    <w:rsid w:val="7073E69B"/>
    <w:rsid w:val="7076E523"/>
    <w:rsid w:val="70806032"/>
    <w:rsid w:val="7090A396"/>
    <w:rsid w:val="709AC69E"/>
    <w:rsid w:val="709DE84A"/>
    <w:rsid w:val="70A1DE80"/>
    <w:rsid w:val="70C763E4"/>
    <w:rsid w:val="70D5E28C"/>
    <w:rsid w:val="70D98E8C"/>
    <w:rsid w:val="70F45EEF"/>
    <w:rsid w:val="70FC8192"/>
    <w:rsid w:val="71161422"/>
    <w:rsid w:val="71189F22"/>
    <w:rsid w:val="7127D8EB"/>
    <w:rsid w:val="7129C534"/>
    <w:rsid w:val="712C1C96"/>
    <w:rsid w:val="7130A1C9"/>
    <w:rsid w:val="71341BB5"/>
    <w:rsid w:val="71354D2C"/>
    <w:rsid w:val="713BD386"/>
    <w:rsid w:val="713D18E9"/>
    <w:rsid w:val="714AAA90"/>
    <w:rsid w:val="7153297B"/>
    <w:rsid w:val="71569723"/>
    <w:rsid w:val="715D0514"/>
    <w:rsid w:val="715D3037"/>
    <w:rsid w:val="7160579D"/>
    <w:rsid w:val="7161079E"/>
    <w:rsid w:val="7178510A"/>
    <w:rsid w:val="7178E529"/>
    <w:rsid w:val="717ECD1F"/>
    <w:rsid w:val="71809A0B"/>
    <w:rsid w:val="7188509D"/>
    <w:rsid w:val="7188EF99"/>
    <w:rsid w:val="718D11C9"/>
    <w:rsid w:val="718DD24F"/>
    <w:rsid w:val="71926CD7"/>
    <w:rsid w:val="719EB599"/>
    <w:rsid w:val="719F00BE"/>
    <w:rsid w:val="71ADA04C"/>
    <w:rsid w:val="71B0C6F8"/>
    <w:rsid w:val="71B9B70C"/>
    <w:rsid w:val="71C2DE1A"/>
    <w:rsid w:val="71C7A377"/>
    <w:rsid w:val="71CD2885"/>
    <w:rsid w:val="71DBBD7B"/>
    <w:rsid w:val="71DD5373"/>
    <w:rsid w:val="71E8AF9A"/>
    <w:rsid w:val="71E9DD78"/>
    <w:rsid w:val="71F012EA"/>
    <w:rsid w:val="71F3CBAB"/>
    <w:rsid w:val="71F42E23"/>
    <w:rsid w:val="71F45FF9"/>
    <w:rsid w:val="71F4F463"/>
    <w:rsid w:val="71F564C7"/>
    <w:rsid w:val="71F7EEF8"/>
    <w:rsid w:val="7200BF27"/>
    <w:rsid w:val="72028947"/>
    <w:rsid w:val="72040E35"/>
    <w:rsid w:val="7204DD1C"/>
    <w:rsid w:val="720BF6EE"/>
    <w:rsid w:val="7223194B"/>
    <w:rsid w:val="722493D3"/>
    <w:rsid w:val="7230E114"/>
    <w:rsid w:val="72344B14"/>
    <w:rsid w:val="723AB8D5"/>
    <w:rsid w:val="724CDB3B"/>
    <w:rsid w:val="7269E6E8"/>
    <w:rsid w:val="726BCB01"/>
    <w:rsid w:val="726FDD3B"/>
    <w:rsid w:val="7273C31F"/>
    <w:rsid w:val="728B9BC9"/>
    <w:rsid w:val="72972C7B"/>
    <w:rsid w:val="7297B2A2"/>
    <w:rsid w:val="7297ED21"/>
    <w:rsid w:val="72AE4865"/>
    <w:rsid w:val="72C07F5B"/>
    <w:rsid w:val="72CE28D8"/>
    <w:rsid w:val="72D48334"/>
    <w:rsid w:val="72E10DDC"/>
    <w:rsid w:val="72E10F2D"/>
    <w:rsid w:val="72F5CF0A"/>
    <w:rsid w:val="72F7BF91"/>
    <w:rsid w:val="72FF444E"/>
    <w:rsid w:val="730E2D1E"/>
    <w:rsid w:val="730F087A"/>
    <w:rsid w:val="730FAF6A"/>
    <w:rsid w:val="7315E7D3"/>
    <w:rsid w:val="7318CAB0"/>
    <w:rsid w:val="7319FB6E"/>
    <w:rsid w:val="731FD82F"/>
    <w:rsid w:val="732A463A"/>
    <w:rsid w:val="732F4881"/>
    <w:rsid w:val="733A530A"/>
    <w:rsid w:val="73558933"/>
    <w:rsid w:val="735A4B7D"/>
    <w:rsid w:val="73709ED2"/>
    <w:rsid w:val="7384BB91"/>
    <w:rsid w:val="73893FEE"/>
    <w:rsid w:val="7389893B"/>
    <w:rsid w:val="7395F500"/>
    <w:rsid w:val="73A17D24"/>
    <w:rsid w:val="73A6CC98"/>
    <w:rsid w:val="73B5307A"/>
    <w:rsid w:val="73E0092C"/>
    <w:rsid w:val="73E180D0"/>
    <w:rsid w:val="73F1F53D"/>
    <w:rsid w:val="73F31D45"/>
    <w:rsid w:val="73F4DF02"/>
    <w:rsid w:val="73F8A1C5"/>
    <w:rsid w:val="740094CB"/>
    <w:rsid w:val="740DF5C3"/>
    <w:rsid w:val="74152326"/>
    <w:rsid w:val="74209F65"/>
    <w:rsid w:val="742B3568"/>
    <w:rsid w:val="742C87FF"/>
    <w:rsid w:val="742D9721"/>
    <w:rsid w:val="743B88C7"/>
    <w:rsid w:val="743FA4E9"/>
    <w:rsid w:val="74446602"/>
    <w:rsid w:val="7445D9D0"/>
    <w:rsid w:val="744A7171"/>
    <w:rsid w:val="744B22E4"/>
    <w:rsid w:val="745319F9"/>
    <w:rsid w:val="745B2842"/>
    <w:rsid w:val="745BB3BA"/>
    <w:rsid w:val="745D131D"/>
    <w:rsid w:val="7481CB5D"/>
    <w:rsid w:val="7482B31D"/>
    <w:rsid w:val="7487E3C9"/>
    <w:rsid w:val="749290F2"/>
    <w:rsid w:val="749507CB"/>
    <w:rsid w:val="74A1EEC9"/>
    <w:rsid w:val="74A32D69"/>
    <w:rsid w:val="74B57BED"/>
    <w:rsid w:val="74C8A010"/>
    <w:rsid w:val="74CD99ED"/>
    <w:rsid w:val="74DAB83F"/>
    <w:rsid w:val="74DB29E1"/>
    <w:rsid w:val="74E3735F"/>
    <w:rsid w:val="74FDE9D2"/>
    <w:rsid w:val="750FDD00"/>
    <w:rsid w:val="7511F014"/>
    <w:rsid w:val="7512ECEC"/>
    <w:rsid w:val="75164CC7"/>
    <w:rsid w:val="75188D59"/>
    <w:rsid w:val="751A817A"/>
    <w:rsid w:val="75202AFB"/>
    <w:rsid w:val="7523B1C1"/>
    <w:rsid w:val="7529E1F2"/>
    <w:rsid w:val="753606BC"/>
    <w:rsid w:val="753EED96"/>
    <w:rsid w:val="754986EA"/>
    <w:rsid w:val="754ED50A"/>
    <w:rsid w:val="75505626"/>
    <w:rsid w:val="7550687B"/>
    <w:rsid w:val="7556E258"/>
    <w:rsid w:val="7562C505"/>
    <w:rsid w:val="756316D2"/>
    <w:rsid w:val="757C3297"/>
    <w:rsid w:val="7584C6C9"/>
    <w:rsid w:val="758C7E78"/>
    <w:rsid w:val="75960C38"/>
    <w:rsid w:val="7599EF94"/>
    <w:rsid w:val="75A1E6A3"/>
    <w:rsid w:val="75AF7276"/>
    <w:rsid w:val="75BBA758"/>
    <w:rsid w:val="75CC2649"/>
    <w:rsid w:val="75CC7092"/>
    <w:rsid w:val="75D8F4BE"/>
    <w:rsid w:val="75E01EED"/>
    <w:rsid w:val="75E82966"/>
    <w:rsid w:val="75F9BF47"/>
    <w:rsid w:val="7602872E"/>
    <w:rsid w:val="76034E44"/>
    <w:rsid w:val="7604D97B"/>
    <w:rsid w:val="7607BCC5"/>
    <w:rsid w:val="760ADD0B"/>
    <w:rsid w:val="76104743"/>
    <w:rsid w:val="761D2D8C"/>
    <w:rsid w:val="7622C1D6"/>
    <w:rsid w:val="7622EE73"/>
    <w:rsid w:val="762C40DC"/>
    <w:rsid w:val="762CD854"/>
    <w:rsid w:val="762E44AD"/>
    <w:rsid w:val="76303253"/>
    <w:rsid w:val="7637C02D"/>
    <w:rsid w:val="763E1C6C"/>
    <w:rsid w:val="7640710B"/>
    <w:rsid w:val="76454876"/>
    <w:rsid w:val="76512FA8"/>
    <w:rsid w:val="766031AE"/>
    <w:rsid w:val="7663070F"/>
    <w:rsid w:val="766A5872"/>
    <w:rsid w:val="7674CF33"/>
    <w:rsid w:val="76775F4C"/>
    <w:rsid w:val="76781C37"/>
    <w:rsid w:val="7678CAD5"/>
    <w:rsid w:val="767BC5AD"/>
    <w:rsid w:val="767D857E"/>
    <w:rsid w:val="76888DE4"/>
    <w:rsid w:val="768D2498"/>
    <w:rsid w:val="76A6D009"/>
    <w:rsid w:val="76ADE308"/>
    <w:rsid w:val="76BCF7E8"/>
    <w:rsid w:val="76C0FF4D"/>
    <w:rsid w:val="76C2CC50"/>
    <w:rsid w:val="76C632ED"/>
    <w:rsid w:val="76CFCCD1"/>
    <w:rsid w:val="76D01907"/>
    <w:rsid w:val="76D6AC2A"/>
    <w:rsid w:val="76E05F1D"/>
    <w:rsid w:val="76E52A88"/>
    <w:rsid w:val="76EB1046"/>
    <w:rsid w:val="76EB6421"/>
    <w:rsid w:val="76EDA082"/>
    <w:rsid w:val="76F43E9C"/>
    <w:rsid w:val="76F52025"/>
    <w:rsid w:val="771683AD"/>
    <w:rsid w:val="7738D730"/>
    <w:rsid w:val="7739F41F"/>
    <w:rsid w:val="77580F1D"/>
    <w:rsid w:val="77614C3C"/>
    <w:rsid w:val="77639BE1"/>
    <w:rsid w:val="776C79F3"/>
    <w:rsid w:val="776FB468"/>
    <w:rsid w:val="777158A5"/>
    <w:rsid w:val="7773A1C2"/>
    <w:rsid w:val="778EFF35"/>
    <w:rsid w:val="7793F9F0"/>
    <w:rsid w:val="779BF942"/>
    <w:rsid w:val="77A02672"/>
    <w:rsid w:val="77A0E05D"/>
    <w:rsid w:val="77BBFBE0"/>
    <w:rsid w:val="77C4B3FC"/>
    <w:rsid w:val="77C8C3F3"/>
    <w:rsid w:val="77CD3C3C"/>
    <w:rsid w:val="77D1DCB9"/>
    <w:rsid w:val="77DAEB3E"/>
    <w:rsid w:val="77DBE182"/>
    <w:rsid w:val="77EFF94B"/>
    <w:rsid w:val="77F2D201"/>
    <w:rsid w:val="77F838D1"/>
    <w:rsid w:val="7800489E"/>
    <w:rsid w:val="78039F98"/>
    <w:rsid w:val="78165CF3"/>
    <w:rsid w:val="7818DA07"/>
    <w:rsid w:val="781C8A33"/>
    <w:rsid w:val="781CB47D"/>
    <w:rsid w:val="7824A71D"/>
    <w:rsid w:val="782FA9C3"/>
    <w:rsid w:val="78616DB1"/>
    <w:rsid w:val="7866FB7C"/>
    <w:rsid w:val="786B6474"/>
    <w:rsid w:val="7872ED95"/>
    <w:rsid w:val="787F1BF7"/>
    <w:rsid w:val="7880AE6F"/>
    <w:rsid w:val="788E6607"/>
    <w:rsid w:val="789CCD44"/>
    <w:rsid w:val="789DF189"/>
    <w:rsid w:val="78ABA68B"/>
    <w:rsid w:val="78B1DE5B"/>
    <w:rsid w:val="78C01006"/>
    <w:rsid w:val="78C30880"/>
    <w:rsid w:val="78CAF8DE"/>
    <w:rsid w:val="78CFDAED"/>
    <w:rsid w:val="78DF253A"/>
    <w:rsid w:val="78EB67E3"/>
    <w:rsid w:val="78EDF402"/>
    <w:rsid w:val="78F022A8"/>
    <w:rsid w:val="78F0CDAB"/>
    <w:rsid w:val="78F205B6"/>
    <w:rsid w:val="78F2174F"/>
    <w:rsid w:val="78F37BF7"/>
    <w:rsid w:val="78F8376C"/>
    <w:rsid w:val="78FDCB2F"/>
    <w:rsid w:val="790AA834"/>
    <w:rsid w:val="790ED619"/>
    <w:rsid w:val="792F9934"/>
    <w:rsid w:val="7932DBC0"/>
    <w:rsid w:val="79346A24"/>
    <w:rsid w:val="7936FCA5"/>
    <w:rsid w:val="793A0C4F"/>
    <w:rsid w:val="79455347"/>
    <w:rsid w:val="7950324D"/>
    <w:rsid w:val="7950FE70"/>
    <w:rsid w:val="795BD450"/>
    <w:rsid w:val="795DF3CC"/>
    <w:rsid w:val="796ACC31"/>
    <w:rsid w:val="7975BF80"/>
    <w:rsid w:val="7980D9B4"/>
    <w:rsid w:val="798326AC"/>
    <w:rsid w:val="7987CDFD"/>
    <w:rsid w:val="798AF14E"/>
    <w:rsid w:val="798B1211"/>
    <w:rsid w:val="7998E264"/>
    <w:rsid w:val="799D44EA"/>
    <w:rsid w:val="79A2EED8"/>
    <w:rsid w:val="79AE11BB"/>
    <w:rsid w:val="79B123E6"/>
    <w:rsid w:val="79B2437F"/>
    <w:rsid w:val="79B3583B"/>
    <w:rsid w:val="79B95B29"/>
    <w:rsid w:val="79BEFD4A"/>
    <w:rsid w:val="79C115DE"/>
    <w:rsid w:val="79C69376"/>
    <w:rsid w:val="79CBB5C6"/>
    <w:rsid w:val="79CC33C2"/>
    <w:rsid w:val="79D00900"/>
    <w:rsid w:val="79D87E4E"/>
    <w:rsid w:val="79DD8802"/>
    <w:rsid w:val="79E8353E"/>
    <w:rsid w:val="79E9EEAB"/>
    <w:rsid w:val="79F3D515"/>
    <w:rsid w:val="7A00B2DD"/>
    <w:rsid w:val="7A055B9F"/>
    <w:rsid w:val="7A0D82A3"/>
    <w:rsid w:val="7A25B255"/>
    <w:rsid w:val="7A260208"/>
    <w:rsid w:val="7A3A0136"/>
    <w:rsid w:val="7A3F4CF8"/>
    <w:rsid w:val="7A4985FC"/>
    <w:rsid w:val="7A50EC09"/>
    <w:rsid w:val="7A5EBA7F"/>
    <w:rsid w:val="7A69E6AD"/>
    <w:rsid w:val="7A6DCFE2"/>
    <w:rsid w:val="7A733AE6"/>
    <w:rsid w:val="7A73A36C"/>
    <w:rsid w:val="7A766214"/>
    <w:rsid w:val="7A7B2BE6"/>
    <w:rsid w:val="7A7F8922"/>
    <w:rsid w:val="7A8A6369"/>
    <w:rsid w:val="7A9283E6"/>
    <w:rsid w:val="7AA0B7B6"/>
    <w:rsid w:val="7AB14C01"/>
    <w:rsid w:val="7AB5C5C6"/>
    <w:rsid w:val="7AB8477C"/>
    <w:rsid w:val="7ABE6701"/>
    <w:rsid w:val="7AC94A19"/>
    <w:rsid w:val="7ACDA037"/>
    <w:rsid w:val="7ACE706D"/>
    <w:rsid w:val="7AD3028C"/>
    <w:rsid w:val="7AD775BD"/>
    <w:rsid w:val="7AE50D73"/>
    <w:rsid w:val="7AE5F9A0"/>
    <w:rsid w:val="7AE7E0CB"/>
    <w:rsid w:val="7AE8922C"/>
    <w:rsid w:val="7AEC4C19"/>
    <w:rsid w:val="7AEFAB2B"/>
    <w:rsid w:val="7AF8DCD1"/>
    <w:rsid w:val="7AFB6FBA"/>
    <w:rsid w:val="7B047857"/>
    <w:rsid w:val="7B07A498"/>
    <w:rsid w:val="7B08AEE7"/>
    <w:rsid w:val="7B169F9D"/>
    <w:rsid w:val="7B187C30"/>
    <w:rsid w:val="7B1B3D4F"/>
    <w:rsid w:val="7B367DFE"/>
    <w:rsid w:val="7B39BF37"/>
    <w:rsid w:val="7B3C4029"/>
    <w:rsid w:val="7B4085A1"/>
    <w:rsid w:val="7B4F80BC"/>
    <w:rsid w:val="7B579541"/>
    <w:rsid w:val="7B649561"/>
    <w:rsid w:val="7B74C6B6"/>
    <w:rsid w:val="7B7902F9"/>
    <w:rsid w:val="7B80C660"/>
    <w:rsid w:val="7B8C33B3"/>
    <w:rsid w:val="7B8E180E"/>
    <w:rsid w:val="7B8FD9FB"/>
    <w:rsid w:val="7B926149"/>
    <w:rsid w:val="7B9CF3C5"/>
    <w:rsid w:val="7BA0E4BF"/>
    <w:rsid w:val="7BAA149E"/>
    <w:rsid w:val="7BAC7615"/>
    <w:rsid w:val="7BB25A8E"/>
    <w:rsid w:val="7BB5D5FA"/>
    <w:rsid w:val="7BCACD8E"/>
    <w:rsid w:val="7BCE5963"/>
    <w:rsid w:val="7BD40C2A"/>
    <w:rsid w:val="7BD45287"/>
    <w:rsid w:val="7BD46A56"/>
    <w:rsid w:val="7BE96E78"/>
    <w:rsid w:val="7BFDD51B"/>
    <w:rsid w:val="7BFE67E8"/>
    <w:rsid w:val="7BFFC233"/>
    <w:rsid w:val="7C0E6C1B"/>
    <w:rsid w:val="7C111593"/>
    <w:rsid w:val="7C145B6E"/>
    <w:rsid w:val="7C1C4548"/>
    <w:rsid w:val="7C1DD2BC"/>
    <w:rsid w:val="7C20E929"/>
    <w:rsid w:val="7C279194"/>
    <w:rsid w:val="7C360369"/>
    <w:rsid w:val="7C3B34E3"/>
    <w:rsid w:val="7C3C95A9"/>
    <w:rsid w:val="7C3D41E4"/>
    <w:rsid w:val="7C3FBC6A"/>
    <w:rsid w:val="7C425C3D"/>
    <w:rsid w:val="7C479C17"/>
    <w:rsid w:val="7C507B0C"/>
    <w:rsid w:val="7C57BA61"/>
    <w:rsid w:val="7C62E028"/>
    <w:rsid w:val="7C674589"/>
    <w:rsid w:val="7C6A9462"/>
    <w:rsid w:val="7C798B62"/>
    <w:rsid w:val="7C7F9E85"/>
    <w:rsid w:val="7C8BE5B8"/>
    <w:rsid w:val="7C8C757C"/>
    <w:rsid w:val="7C9C5D47"/>
    <w:rsid w:val="7C9D9841"/>
    <w:rsid w:val="7CB9402D"/>
    <w:rsid w:val="7CC0CCA3"/>
    <w:rsid w:val="7CC1A409"/>
    <w:rsid w:val="7CD8E56B"/>
    <w:rsid w:val="7CDC85E7"/>
    <w:rsid w:val="7CE7F15C"/>
    <w:rsid w:val="7CFAA2DE"/>
    <w:rsid w:val="7CFE371C"/>
    <w:rsid w:val="7D1604D4"/>
    <w:rsid w:val="7D172F99"/>
    <w:rsid w:val="7D241F03"/>
    <w:rsid w:val="7D32EF53"/>
    <w:rsid w:val="7D3EC389"/>
    <w:rsid w:val="7D3FCD0B"/>
    <w:rsid w:val="7D4B3D33"/>
    <w:rsid w:val="7D4EAF0E"/>
    <w:rsid w:val="7D5B461C"/>
    <w:rsid w:val="7D5C79E3"/>
    <w:rsid w:val="7D605882"/>
    <w:rsid w:val="7D623821"/>
    <w:rsid w:val="7D633270"/>
    <w:rsid w:val="7D67526D"/>
    <w:rsid w:val="7D7690C7"/>
    <w:rsid w:val="7D82BDA6"/>
    <w:rsid w:val="7D93150C"/>
    <w:rsid w:val="7D94A228"/>
    <w:rsid w:val="7DA230B2"/>
    <w:rsid w:val="7DA421BD"/>
    <w:rsid w:val="7DA969CF"/>
    <w:rsid w:val="7DAA452B"/>
    <w:rsid w:val="7DABCCC2"/>
    <w:rsid w:val="7DB40761"/>
    <w:rsid w:val="7DB75E0F"/>
    <w:rsid w:val="7DC5AC5F"/>
    <w:rsid w:val="7DC5DF90"/>
    <w:rsid w:val="7DCB43E8"/>
    <w:rsid w:val="7DDFC6B0"/>
    <w:rsid w:val="7DE3D782"/>
    <w:rsid w:val="7DEDCD29"/>
    <w:rsid w:val="7DFA1D02"/>
    <w:rsid w:val="7E002092"/>
    <w:rsid w:val="7E0C3165"/>
    <w:rsid w:val="7E1250B2"/>
    <w:rsid w:val="7E1316AB"/>
    <w:rsid w:val="7E234F33"/>
    <w:rsid w:val="7E37C692"/>
    <w:rsid w:val="7E563F7F"/>
    <w:rsid w:val="7E587241"/>
    <w:rsid w:val="7E5B2181"/>
    <w:rsid w:val="7E5DE0B7"/>
    <w:rsid w:val="7E5FE2F6"/>
    <w:rsid w:val="7E651507"/>
    <w:rsid w:val="7E722967"/>
    <w:rsid w:val="7E82CDC1"/>
    <w:rsid w:val="7E842E87"/>
    <w:rsid w:val="7E8755B5"/>
    <w:rsid w:val="7E8F9E5C"/>
    <w:rsid w:val="7E91F138"/>
    <w:rsid w:val="7E95E14C"/>
    <w:rsid w:val="7E9BF23F"/>
    <w:rsid w:val="7EA2AE1E"/>
    <w:rsid w:val="7EA5F4A9"/>
    <w:rsid w:val="7EB0160F"/>
    <w:rsid w:val="7EB96BA2"/>
    <w:rsid w:val="7EC0A927"/>
    <w:rsid w:val="7EC5C0DF"/>
    <w:rsid w:val="7EC61E85"/>
    <w:rsid w:val="7EC6CAC0"/>
    <w:rsid w:val="7EC765FA"/>
    <w:rsid w:val="7ECCF24B"/>
    <w:rsid w:val="7EDB0B0C"/>
    <w:rsid w:val="7EE11BFF"/>
    <w:rsid w:val="7EE12D12"/>
    <w:rsid w:val="7EE5AE8B"/>
    <w:rsid w:val="7EEFE55D"/>
    <w:rsid w:val="7EF74AE7"/>
    <w:rsid w:val="7EF7C127"/>
    <w:rsid w:val="7F011B7A"/>
    <w:rsid w:val="7F03E4D4"/>
    <w:rsid w:val="7F07899F"/>
    <w:rsid w:val="7F146C65"/>
    <w:rsid w:val="7F1F0D24"/>
    <w:rsid w:val="7F2D7A0F"/>
    <w:rsid w:val="7F3FE2DB"/>
    <w:rsid w:val="7F4AEB82"/>
    <w:rsid w:val="7F6BB893"/>
    <w:rsid w:val="7F80902C"/>
    <w:rsid w:val="7F8F508B"/>
    <w:rsid w:val="7F93B425"/>
    <w:rsid w:val="7F968144"/>
    <w:rsid w:val="7F983FBF"/>
    <w:rsid w:val="7FA81DDE"/>
    <w:rsid w:val="7FA9CFCC"/>
    <w:rsid w:val="7FB3A1D1"/>
    <w:rsid w:val="7FB83558"/>
    <w:rsid w:val="7FB9C481"/>
    <w:rsid w:val="7FC3BF59"/>
    <w:rsid w:val="7FC4135A"/>
    <w:rsid w:val="7FCAF511"/>
    <w:rsid w:val="7FCB9456"/>
    <w:rsid w:val="7FD81733"/>
    <w:rsid w:val="7FE27545"/>
    <w:rsid w:val="7FE7DEB3"/>
    <w:rsid w:val="7FF010A0"/>
    <w:rsid w:val="7FF65369"/>
    <w:rsid w:val="7FFC748A"/>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docId w15:val="{28E468FC-5BFE-4024-BBA8-3A86781FB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D7744C"/>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621286"/>
    <w:pPr>
      <w:tabs>
        <w:tab w:val="right" w:leader="dot" w:pos="15126"/>
      </w:tabs>
      <w:spacing w:before="0" w:after="120"/>
    </w:pPr>
    <w:rPr>
      <w:b/>
      <w:bCs/>
      <w:i w:val="0"/>
      <w:caps/>
      <w:noProof/>
      <w:color w:val="005D93" w:themeColor="text2"/>
      <w:szCs w:val="24"/>
      <w:lang w:val="en-US"/>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B74CCC"/>
    <w:pPr>
      <w:spacing w:before="160" w:after="160"/>
    </w:pPr>
    <w:rPr>
      <w:rFonts w:eastAsiaTheme="minorHAnsi" w:cstheme="minorBidi"/>
      <w:i w:val="0"/>
      <w:color w:val="auto"/>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criptiontitle">
    <w:name w:val="Description title"/>
    <w:basedOn w:val="Normal"/>
    <w:link w:val="DescriptiontitleChar"/>
    <w:qFormat/>
    <w:rsid w:val="00841A95"/>
    <w:pPr>
      <w:spacing w:after="120" w:line="240" w:lineRule="auto"/>
      <w:ind w:left="340" w:right="113"/>
    </w:pPr>
    <w:rPr>
      <w:rFonts w:eastAsia="Helvetica" w:cstheme="minorHAnsi"/>
      <w:b/>
      <w:bCs/>
      <w:i w:val="0"/>
      <w:iCs/>
      <w:color w:val="auto"/>
      <w:sz w:val="20"/>
      <w:szCs w:val="20"/>
      <w:lang w:val="en-NZ"/>
    </w:rPr>
  </w:style>
  <w:style w:type="paragraph" w:customStyle="1" w:styleId="Copyright">
    <w:name w:val="Copyright"/>
    <w:basedOn w:val="Normal"/>
    <w:qFormat/>
    <w:rsid w:val="007F4428"/>
    <w:pPr>
      <w:spacing w:before="160" w:after="160" w:line="240" w:lineRule="auto"/>
    </w:pPr>
    <w:rPr>
      <w:rFonts w:eastAsiaTheme="minorHAnsi" w:cstheme="minorBidi"/>
      <w:i w:val="0"/>
      <w:color w:val="auto"/>
      <w:sz w:val="22"/>
    </w:rPr>
  </w:style>
  <w:style w:type="character" w:customStyle="1" w:styleId="font341">
    <w:name w:val="font341"/>
    <w:basedOn w:val="DefaultParagraphFont"/>
    <w:rsid w:val="00DC4298"/>
    <w:rPr>
      <w:rFonts w:ascii="Calibri" w:hAnsi="Calibri" w:cs="Calibri" w:hint="default"/>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customStyle="1" w:styleId="CommentTextChar">
    <w:name w:val="Comment Text Char"/>
    <w:basedOn w:val="DefaultParagraphFont"/>
    <w:link w:val="CommentText"/>
    <w:uiPriority w:val="99"/>
    <w:rsid w:val="006303F3"/>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customStyle="1" w:styleId="CommentSubjectChar">
    <w:name w:val="Comment Subject Char"/>
    <w:basedOn w:val="CommentTextChar"/>
    <w:link w:val="CommentSubject"/>
    <w:uiPriority w:val="99"/>
    <w:semiHidden/>
    <w:rsid w:val="006303F3"/>
    <w:rPr>
      <w:rFonts w:ascii="Arial" w:eastAsia="Arial" w:hAnsi="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eastAsia="Arial" w:hAnsi="Arial" w:cs="Arial"/>
      <w:i/>
      <w:color w:val="005D93"/>
      <w:sz w:val="24"/>
      <w:lang w:val="en-AU"/>
    </w:rPr>
  </w:style>
  <w:style w:type="paragraph" w:customStyle="1" w:styleId="GlossaryHeading">
    <w:name w:val="Glossary Heading"/>
    <w:basedOn w:val="Normal"/>
    <w:link w:val="GlossaryHeadingChar"/>
    <w:locked/>
    <w:rsid w:val="00797548"/>
    <w:pPr>
      <w:framePr w:hSpace="180" w:wrap="around" w:vAnchor="page" w:hAnchor="margin" w:x="-294" w:y="1471"/>
      <w:spacing w:after="120" w:line="240" w:lineRule="auto"/>
      <w:ind w:left="357" w:right="425"/>
    </w:pPr>
    <w:rPr>
      <w:b/>
      <w:bCs/>
      <w:i w:val="0"/>
      <w:iCs/>
      <w:color w:val="005D93" w:themeColor="text2"/>
      <w:sz w:val="22"/>
      <w:szCs w:val="20"/>
    </w:rPr>
  </w:style>
  <w:style w:type="paragraph" w:customStyle="1" w:styleId="GlossaryBodyCopy">
    <w:name w:val="Glossary Body Copy"/>
    <w:basedOn w:val="BodyText"/>
    <w:link w:val="GlossaryBodyCopyChar"/>
    <w:locked/>
    <w:rsid w:val="00797548"/>
    <w:pPr>
      <w:framePr w:hSpace="180" w:wrap="around" w:hAnchor="margin" w:y="456"/>
      <w:spacing w:before="120" w:after="120" w:line="240" w:lineRule="auto"/>
      <w:ind w:left="357" w:right="425"/>
    </w:pPr>
    <w:rPr>
      <w:sz w:val="20"/>
      <w:szCs w:val="24"/>
    </w:rPr>
  </w:style>
  <w:style w:type="character" w:customStyle="1" w:styleId="GlossaryHeadingChar">
    <w:name w:val="Glossary Heading Char"/>
    <w:basedOn w:val="DefaultParagraphFont"/>
    <w:link w:val="GlossaryHeading"/>
    <w:rsid w:val="00797548"/>
    <w:rPr>
      <w:rFonts w:ascii="Arial" w:eastAsia="Arial" w:hAnsi="Arial" w:cs="Arial"/>
      <w:b/>
      <w:bCs/>
      <w:iCs/>
      <w:color w:val="005D93" w:themeColor="text2"/>
      <w:szCs w:val="20"/>
      <w:lang w:val="en-AU"/>
    </w:rPr>
  </w:style>
  <w:style w:type="paragraph" w:customStyle="1" w:styleId="SectionHeadline">
    <w:name w:val="Section Headline"/>
    <w:basedOn w:val="BodyText"/>
    <w:link w:val="SectionHeadlineChar"/>
    <w:rsid w:val="00797548"/>
    <w:pPr>
      <w:framePr w:hSpace="180" w:wrap="around" w:vAnchor="page" w:hAnchor="margin" w:x="-294" w:y="1471"/>
      <w:spacing w:before="40" w:after="40" w:line="240" w:lineRule="auto"/>
      <w:ind w:left="23" w:right="23"/>
      <w:jc w:val="center"/>
    </w:pPr>
    <w:rPr>
      <w:b/>
      <w:bCs/>
      <w:color w:val="FFBB33" w:themeColor="text1"/>
    </w:rPr>
  </w:style>
  <w:style w:type="character" w:customStyle="1" w:styleId="GlossaryBodyCopyChar">
    <w:name w:val="Glossary Body Copy Char"/>
    <w:basedOn w:val="BodyTextChar"/>
    <w:link w:val="GlossaryBodyCopy"/>
    <w:rsid w:val="00797548"/>
    <w:rPr>
      <w:rFonts w:ascii="Arial" w:eastAsia="Arial" w:hAnsi="Arial" w:cs="Arial"/>
      <w:color w:val="000000" w:themeColor="accent4"/>
      <w:sz w:val="20"/>
      <w:szCs w:val="24"/>
      <w:lang w:val="en-AU"/>
    </w:rPr>
  </w:style>
  <w:style w:type="character" w:customStyle="1" w:styleId="SectionHeadlineChar">
    <w:name w:val="Section Headline Char"/>
    <w:basedOn w:val="BodyTextChar"/>
    <w:link w:val="SectionHeadline"/>
    <w:rsid w:val="00797548"/>
    <w:rPr>
      <w:rFonts w:ascii="Arial" w:eastAsia="Arial" w:hAnsi="Arial" w:cs="Arial"/>
      <w:b/>
      <w:bCs/>
      <w:color w:val="FFBB33" w:themeColor="text1"/>
      <w:szCs w:val="20"/>
      <w:lang w:val="en-AU"/>
    </w:rPr>
  </w:style>
  <w:style w:type="paragraph" w:styleId="DocumentMap">
    <w:name w:val="Document Map"/>
    <w:basedOn w:val="Normal"/>
    <w:link w:val="DocumentMapChar"/>
    <w:uiPriority w:val="99"/>
    <w:semiHidden/>
    <w:unhideWhenUsed/>
    <w:rsid w:val="008D6138"/>
    <w:pPr>
      <w:spacing w:before="0" w:after="0" w:line="240" w:lineRule="auto"/>
    </w:pPr>
    <w:rPr>
      <w:rFonts w:ascii="Segoe UI" w:eastAsiaTheme="minorHAnsi" w:hAnsi="Segoe UI" w:cs="Segoe UI"/>
      <w:i w:val="0"/>
      <w:color w:val="auto"/>
      <w:sz w:val="16"/>
      <w:szCs w:val="16"/>
    </w:rPr>
  </w:style>
  <w:style w:type="character" w:customStyle="1" w:styleId="DocumentMapChar">
    <w:name w:val="Document Map Char"/>
    <w:basedOn w:val="DefaultParagraphFont"/>
    <w:link w:val="DocumentMap"/>
    <w:uiPriority w:val="99"/>
    <w:semiHidden/>
    <w:rsid w:val="008D6138"/>
    <w:rPr>
      <w:rFonts w:ascii="Segoe UI" w:hAnsi="Segoe UI" w:cs="Segoe UI"/>
      <w:sz w:val="16"/>
      <w:szCs w:val="16"/>
      <w:lang w:val="en-AU"/>
    </w:rPr>
  </w:style>
  <w:style w:type="paragraph" w:customStyle="1" w:styleId="Bullets">
    <w:name w:val="Bullets"/>
    <w:basedOn w:val="BodyText"/>
    <w:link w:val="BulletsChar"/>
    <w:qFormat/>
    <w:rsid w:val="00A90996"/>
    <w:pPr>
      <w:numPr>
        <w:numId w:val="1"/>
      </w:numPr>
      <w:spacing w:before="120" w:after="120" w:line="240" w:lineRule="auto"/>
    </w:pPr>
    <w:rPr>
      <w:sz w:val="20"/>
    </w:rPr>
  </w:style>
  <w:style w:type="paragraph" w:customStyle="1" w:styleId="Component">
    <w:name w:val="Component"/>
    <w:basedOn w:val="Descriptiontitle"/>
    <w:link w:val="ComponentChar"/>
    <w:qFormat/>
    <w:rsid w:val="00926A98"/>
    <w:pPr>
      <w:ind w:left="360" w:right="432"/>
    </w:pPr>
    <w:rPr>
      <w:b w:val="0"/>
      <w:bCs w:val="0"/>
    </w:rPr>
  </w:style>
  <w:style w:type="character" w:customStyle="1" w:styleId="BulletsChar">
    <w:name w:val="Bullets Char"/>
    <w:basedOn w:val="BodyTextChar"/>
    <w:link w:val="Bullets"/>
    <w:rsid w:val="00A90996"/>
    <w:rPr>
      <w:rFonts w:ascii="Arial" w:eastAsia="Arial" w:hAnsi="Arial" w:cs="Arial"/>
      <w:color w:val="000000" w:themeColor="accent4"/>
      <w:sz w:val="20"/>
      <w:szCs w:val="20"/>
      <w:lang w:val="en-AU"/>
    </w:rPr>
  </w:style>
  <w:style w:type="paragraph" w:styleId="ListNumber3">
    <w:name w:val="List Number 3"/>
    <w:basedOn w:val="Normal"/>
    <w:uiPriority w:val="99"/>
    <w:semiHidden/>
    <w:unhideWhenUsed/>
    <w:rsid w:val="00B87460"/>
    <w:pPr>
      <w:numPr>
        <w:numId w:val="2"/>
      </w:numPr>
      <w:spacing w:before="0" w:after="160" w:line="259" w:lineRule="auto"/>
      <w:contextualSpacing/>
    </w:pPr>
    <w:rPr>
      <w:rFonts w:asciiTheme="minorHAnsi" w:eastAsiaTheme="minorHAnsi" w:hAnsiTheme="minorHAnsi" w:cstheme="minorBidi"/>
      <w:i w:val="0"/>
      <w:color w:val="auto"/>
      <w:sz w:val="22"/>
    </w:rPr>
  </w:style>
  <w:style w:type="character" w:customStyle="1" w:styleId="DescriptiontitleChar">
    <w:name w:val="Description title Char"/>
    <w:basedOn w:val="DefaultParagraphFont"/>
    <w:link w:val="Descriptiontitle"/>
    <w:rsid w:val="00841A95"/>
    <w:rPr>
      <w:rFonts w:ascii="Arial" w:eastAsia="Helvetica" w:hAnsi="Arial" w:cstheme="minorHAnsi"/>
      <w:b/>
      <w:bCs/>
      <w:iCs/>
      <w:sz w:val="20"/>
      <w:szCs w:val="20"/>
      <w:lang w:val="en-NZ"/>
    </w:rPr>
  </w:style>
  <w:style w:type="character" w:customStyle="1" w:styleId="ComponentChar">
    <w:name w:val="Component Char"/>
    <w:basedOn w:val="DescriptiontitleChar"/>
    <w:link w:val="Component"/>
    <w:rsid w:val="00926A98"/>
    <w:rPr>
      <w:rFonts w:ascii="Arial" w:eastAsia="Helvetica" w:hAnsi="Arial" w:cstheme="minorHAnsi"/>
      <w:b w:val="0"/>
      <w:bCs w:val="0"/>
      <w:iCs/>
      <w:sz w:val="20"/>
      <w:szCs w:val="20"/>
      <w:lang w:val="en-NZ"/>
    </w:rPr>
  </w:style>
  <w:style w:type="paragraph" w:customStyle="1" w:styleId="ACARAbodybullet">
    <w:name w:val="ACARA body bullet"/>
    <w:basedOn w:val="Normal"/>
    <w:qFormat/>
    <w:rsid w:val="009135ED"/>
    <w:pPr>
      <w:ind w:left="568" w:hanging="284"/>
    </w:pPr>
    <w:rPr>
      <w:bCs/>
      <w:i w:val="0"/>
      <w:color w:val="auto"/>
      <w:sz w:val="22"/>
    </w:rPr>
  </w:style>
  <w:style w:type="paragraph" w:customStyle="1" w:styleId="ACARAbodytext">
    <w:name w:val="ACARA body text"/>
    <w:basedOn w:val="Normal"/>
    <w:qFormat/>
    <w:rsid w:val="00A946B7"/>
    <w:pPr>
      <w:spacing w:before="0" w:after="120"/>
    </w:pPr>
    <w:rPr>
      <w:i w:val="0"/>
      <w:color w:val="auto"/>
      <w:sz w:val="22"/>
    </w:rPr>
  </w:style>
  <w:style w:type="character" w:customStyle="1" w:styleId="scxw214089685">
    <w:name w:val="scxw214089685"/>
    <w:basedOn w:val="DefaultParagraphFont"/>
    <w:rsid w:val="0048185C"/>
  </w:style>
  <w:style w:type="paragraph" w:customStyle="1" w:styleId="ACtabletextCEbullet">
    <w:name w:val="AC table text CE bullet"/>
    <w:basedOn w:val="Normal"/>
    <w:uiPriority w:val="1"/>
    <w:qFormat/>
    <w:rsid w:val="00177C39"/>
    <w:pPr>
      <w:spacing w:after="120"/>
      <w:ind w:left="720" w:hanging="360"/>
    </w:pPr>
    <w:rPr>
      <w:i w:val="0"/>
      <w:color w:val="000000" w:themeColor="accent4"/>
      <w:sz w:val="20"/>
      <w:szCs w:val="20"/>
    </w:rPr>
  </w:style>
  <w:style w:type="paragraph" w:customStyle="1" w:styleId="ACARA-Tablebullet">
    <w:name w:val="ACARA - Table bullet"/>
    <w:basedOn w:val="Normal"/>
    <w:qFormat/>
    <w:rsid w:val="0095650D"/>
    <w:pPr>
      <w:numPr>
        <w:numId w:val="26"/>
      </w:numPr>
      <w:spacing w:after="120" w:line="240" w:lineRule="auto"/>
    </w:pPr>
    <w:rPr>
      <w:rFonts w:eastAsia="Calibri"/>
      <w:i w:val="0"/>
      <w:color w:val="auto"/>
      <w:sz w:val="20"/>
      <w:szCs w:val="24"/>
      <w:lang w:val="en-US"/>
    </w:rPr>
  </w:style>
  <w:style w:type="paragraph" w:customStyle="1" w:styleId="Samplequestions">
    <w:name w:val="Sample questions"/>
    <w:basedOn w:val="BodyText"/>
    <w:link w:val="SamplequestionsChar"/>
    <w:qFormat/>
    <w:rsid w:val="00D6099F"/>
    <w:pPr>
      <w:spacing w:before="120" w:after="120" w:line="240" w:lineRule="auto"/>
      <w:ind w:left="720" w:hanging="360"/>
    </w:pPr>
    <w:rPr>
      <w:sz w:val="20"/>
    </w:rPr>
  </w:style>
  <w:style w:type="character" w:customStyle="1" w:styleId="SamplequestionsChar">
    <w:name w:val="Sample questions Char"/>
    <w:basedOn w:val="BodyTextChar"/>
    <w:link w:val="Samplequestions"/>
    <w:rsid w:val="00D6099F"/>
    <w:rPr>
      <w:rFonts w:ascii="Arial" w:eastAsia="Arial" w:hAnsi="Arial" w:cs="Arial"/>
      <w:color w:val="000000" w:themeColor="accent4"/>
      <w:sz w:val="20"/>
      <w:szCs w:val="20"/>
      <w:lang w:val="en-AU"/>
    </w:rPr>
  </w:style>
  <w:style w:type="character" w:styleId="PlaceholderText">
    <w:name w:val="Placeholder Text"/>
    <w:basedOn w:val="DefaultParagraphFont"/>
    <w:uiPriority w:val="99"/>
    <w:semiHidden/>
    <w:rsid w:val="00833D3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93284424">
      <w:bodyDiv w:val="1"/>
      <w:marLeft w:val="0"/>
      <w:marRight w:val="0"/>
      <w:marTop w:val="0"/>
      <w:marBottom w:val="0"/>
      <w:divBdr>
        <w:top w:val="none" w:sz="0" w:space="0" w:color="auto"/>
        <w:left w:val="none" w:sz="0" w:space="0" w:color="auto"/>
        <w:bottom w:val="none" w:sz="0" w:space="0" w:color="auto"/>
        <w:right w:val="none" w:sz="0" w:space="0" w:color="auto"/>
      </w:divBdr>
      <w:divsChild>
        <w:div w:id="313920833">
          <w:marLeft w:val="0"/>
          <w:marRight w:val="0"/>
          <w:marTop w:val="0"/>
          <w:marBottom w:val="0"/>
          <w:divBdr>
            <w:top w:val="none" w:sz="0" w:space="0" w:color="auto"/>
            <w:left w:val="none" w:sz="0" w:space="0" w:color="auto"/>
            <w:bottom w:val="none" w:sz="0" w:space="0" w:color="auto"/>
            <w:right w:val="none" w:sz="0" w:space="0" w:color="auto"/>
          </w:divBdr>
        </w:div>
        <w:div w:id="724792439">
          <w:marLeft w:val="0"/>
          <w:marRight w:val="0"/>
          <w:marTop w:val="0"/>
          <w:marBottom w:val="0"/>
          <w:divBdr>
            <w:top w:val="none" w:sz="0" w:space="0" w:color="auto"/>
            <w:left w:val="none" w:sz="0" w:space="0" w:color="auto"/>
            <w:bottom w:val="none" w:sz="0" w:space="0" w:color="auto"/>
            <w:right w:val="none" w:sz="0" w:space="0" w:color="auto"/>
          </w:divBdr>
        </w:div>
      </w:divsChild>
    </w:div>
    <w:div w:id="170994534">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49892873">
      <w:bodyDiv w:val="1"/>
      <w:marLeft w:val="0"/>
      <w:marRight w:val="0"/>
      <w:marTop w:val="0"/>
      <w:marBottom w:val="0"/>
      <w:divBdr>
        <w:top w:val="none" w:sz="0" w:space="0" w:color="auto"/>
        <w:left w:val="none" w:sz="0" w:space="0" w:color="auto"/>
        <w:bottom w:val="none" w:sz="0" w:space="0" w:color="auto"/>
        <w:right w:val="none" w:sz="0" w:space="0" w:color="auto"/>
      </w:divBdr>
    </w:div>
    <w:div w:id="349142011">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67229710">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05650883">
      <w:bodyDiv w:val="1"/>
      <w:marLeft w:val="0"/>
      <w:marRight w:val="0"/>
      <w:marTop w:val="0"/>
      <w:marBottom w:val="0"/>
      <w:divBdr>
        <w:top w:val="none" w:sz="0" w:space="0" w:color="auto"/>
        <w:left w:val="none" w:sz="0" w:space="0" w:color="auto"/>
        <w:bottom w:val="none" w:sz="0" w:space="0" w:color="auto"/>
        <w:right w:val="none" w:sz="0" w:space="0" w:color="auto"/>
      </w:divBdr>
      <w:divsChild>
        <w:div w:id="1413508902">
          <w:marLeft w:val="0"/>
          <w:marRight w:val="0"/>
          <w:marTop w:val="0"/>
          <w:marBottom w:val="0"/>
          <w:divBdr>
            <w:top w:val="none" w:sz="0" w:space="0" w:color="auto"/>
            <w:left w:val="none" w:sz="0" w:space="0" w:color="auto"/>
            <w:bottom w:val="none" w:sz="0" w:space="0" w:color="auto"/>
            <w:right w:val="none" w:sz="0" w:space="0" w:color="auto"/>
          </w:divBdr>
        </w:div>
        <w:div w:id="1694456099">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29509509">
      <w:bodyDiv w:val="1"/>
      <w:marLeft w:val="0"/>
      <w:marRight w:val="0"/>
      <w:marTop w:val="0"/>
      <w:marBottom w:val="0"/>
      <w:divBdr>
        <w:top w:val="none" w:sz="0" w:space="0" w:color="auto"/>
        <w:left w:val="none" w:sz="0" w:space="0" w:color="auto"/>
        <w:bottom w:val="none" w:sz="0" w:space="0" w:color="auto"/>
        <w:right w:val="none" w:sz="0" w:space="0" w:color="auto"/>
      </w:divBdr>
      <w:divsChild>
        <w:div w:id="289360996">
          <w:marLeft w:val="0"/>
          <w:marRight w:val="0"/>
          <w:marTop w:val="0"/>
          <w:marBottom w:val="0"/>
          <w:divBdr>
            <w:top w:val="none" w:sz="0" w:space="0" w:color="auto"/>
            <w:left w:val="none" w:sz="0" w:space="0" w:color="auto"/>
            <w:bottom w:val="none" w:sz="0" w:space="0" w:color="auto"/>
            <w:right w:val="none" w:sz="0" w:space="0" w:color="auto"/>
          </w:divBdr>
        </w:div>
        <w:div w:id="1005741822">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47433908">
      <w:bodyDiv w:val="1"/>
      <w:marLeft w:val="0"/>
      <w:marRight w:val="0"/>
      <w:marTop w:val="0"/>
      <w:marBottom w:val="0"/>
      <w:divBdr>
        <w:top w:val="none" w:sz="0" w:space="0" w:color="auto"/>
        <w:left w:val="none" w:sz="0" w:space="0" w:color="auto"/>
        <w:bottom w:val="none" w:sz="0" w:space="0" w:color="auto"/>
        <w:right w:val="none" w:sz="0" w:space="0" w:color="auto"/>
      </w:divBdr>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05295508">
      <w:bodyDiv w:val="1"/>
      <w:marLeft w:val="0"/>
      <w:marRight w:val="0"/>
      <w:marTop w:val="0"/>
      <w:marBottom w:val="0"/>
      <w:divBdr>
        <w:top w:val="none" w:sz="0" w:space="0" w:color="auto"/>
        <w:left w:val="none" w:sz="0" w:space="0" w:color="auto"/>
        <w:bottom w:val="none" w:sz="0" w:space="0" w:color="auto"/>
        <w:right w:val="none" w:sz="0" w:space="0" w:color="auto"/>
      </w:divBdr>
      <w:divsChild>
        <w:div w:id="886915098">
          <w:marLeft w:val="0"/>
          <w:marRight w:val="0"/>
          <w:marTop w:val="0"/>
          <w:marBottom w:val="0"/>
          <w:divBdr>
            <w:top w:val="none" w:sz="0" w:space="0" w:color="auto"/>
            <w:left w:val="none" w:sz="0" w:space="0" w:color="auto"/>
            <w:bottom w:val="none" w:sz="0" w:space="0" w:color="auto"/>
            <w:right w:val="none" w:sz="0" w:space="0" w:color="auto"/>
          </w:divBdr>
        </w:div>
        <w:div w:id="2123379252">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25723230">
      <w:bodyDiv w:val="1"/>
      <w:marLeft w:val="0"/>
      <w:marRight w:val="0"/>
      <w:marTop w:val="0"/>
      <w:marBottom w:val="0"/>
      <w:divBdr>
        <w:top w:val="none" w:sz="0" w:space="0" w:color="auto"/>
        <w:left w:val="none" w:sz="0" w:space="0" w:color="auto"/>
        <w:bottom w:val="none" w:sz="0" w:space="0" w:color="auto"/>
        <w:right w:val="none" w:sz="0" w:space="0" w:color="auto"/>
      </w:divBdr>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49382815">
      <w:bodyDiv w:val="1"/>
      <w:marLeft w:val="0"/>
      <w:marRight w:val="0"/>
      <w:marTop w:val="0"/>
      <w:marBottom w:val="0"/>
      <w:divBdr>
        <w:top w:val="none" w:sz="0" w:space="0" w:color="auto"/>
        <w:left w:val="none" w:sz="0" w:space="0" w:color="auto"/>
        <w:bottom w:val="none" w:sz="0" w:space="0" w:color="auto"/>
        <w:right w:val="none" w:sz="0" w:space="0" w:color="auto"/>
      </w:divBdr>
      <w:divsChild>
        <w:div w:id="1663191511">
          <w:marLeft w:val="0"/>
          <w:marRight w:val="0"/>
          <w:marTop w:val="0"/>
          <w:marBottom w:val="0"/>
          <w:divBdr>
            <w:top w:val="none" w:sz="0" w:space="0" w:color="auto"/>
            <w:left w:val="none" w:sz="0" w:space="0" w:color="auto"/>
            <w:bottom w:val="none" w:sz="0" w:space="0" w:color="auto"/>
            <w:right w:val="none" w:sz="0" w:space="0" w:color="auto"/>
          </w:divBdr>
        </w:div>
        <w:div w:id="1787001973">
          <w:marLeft w:val="0"/>
          <w:marRight w:val="0"/>
          <w:marTop w:val="0"/>
          <w:marBottom w:val="0"/>
          <w:divBdr>
            <w:top w:val="none" w:sz="0" w:space="0" w:color="auto"/>
            <w:left w:val="none" w:sz="0" w:space="0" w:color="auto"/>
            <w:bottom w:val="none" w:sz="0" w:space="0" w:color="auto"/>
            <w:right w:val="none" w:sz="0" w:space="0" w:color="auto"/>
          </w:divBdr>
        </w:div>
      </w:divsChild>
    </w:div>
    <w:div w:id="1255358967">
      <w:bodyDiv w:val="1"/>
      <w:marLeft w:val="0"/>
      <w:marRight w:val="0"/>
      <w:marTop w:val="0"/>
      <w:marBottom w:val="0"/>
      <w:divBdr>
        <w:top w:val="none" w:sz="0" w:space="0" w:color="auto"/>
        <w:left w:val="none" w:sz="0" w:space="0" w:color="auto"/>
        <w:bottom w:val="none" w:sz="0" w:space="0" w:color="auto"/>
        <w:right w:val="none" w:sz="0" w:space="0" w:color="auto"/>
      </w:divBdr>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776554066">
      <w:bodyDiv w:val="1"/>
      <w:marLeft w:val="0"/>
      <w:marRight w:val="0"/>
      <w:marTop w:val="0"/>
      <w:marBottom w:val="0"/>
      <w:divBdr>
        <w:top w:val="none" w:sz="0" w:space="0" w:color="auto"/>
        <w:left w:val="none" w:sz="0" w:space="0" w:color="auto"/>
        <w:bottom w:val="none" w:sz="0" w:space="0" w:color="auto"/>
        <w:right w:val="none" w:sz="0" w:space="0" w:color="auto"/>
      </w:divBdr>
      <w:divsChild>
        <w:div w:id="273169264">
          <w:marLeft w:val="0"/>
          <w:marRight w:val="0"/>
          <w:marTop w:val="0"/>
          <w:marBottom w:val="0"/>
          <w:divBdr>
            <w:top w:val="none" w:sz="0" w:space="0" w:color="auto"/>
            <w:left w:val="none" w:sz="0" w:space="0" w:color="auto"/>
            <w:bottom w:val="none" w:sz="0" w:space="0" w:color="auto"/>
            <w:right w:val="none" w:sz="0" w:space="0" w:color="auto"/>
          </w:divBdr>
          <w:divsChild>
            <w:div w:id="195586939">
              <w:marLeft w:val="0"/>
              <w:marRight w:val="0"/>
              <w:marTop w:val="0"/>
              <w:marBottom w:val="0"/>
              <w:divBdr>
                <w:top w:val="none" w:sz="0" w:space="0" w:color="auto"/>
                <w:left w:val="none" w:sz="0" w:space="0" w:color="auto"/>
                <w:bottom w:val="none" w:sz="0" w:space="0" w:color="auto"/>
                <w:right w:val="none" w:sz="0" w:space="0" w:color="auto"/>
              </w:divBdr>
            </w:div>
            <w:div w:id="680083914">
              <w:marLeft w:val="0"/>
              <w:marRight w:val="0"/>
              <w:marTop w:val="0"/>
              <w:marBottom w:val="0"/>
              <w:divBdr>
                <w:top w:val="none" w:sz="0" w:space="0" w:color="auto"/>
                <w:left w:val="none" w:sz="0" w:space="0" w:color="auto"/>
                <w:bottom w:val="none" w:sz="0" w:space="0" w:color="auto"/>
                <w:right w:val="none" w:sz="0" w:space="0" w:color="auto"/>
              </w:divBdr>
            </w:div>
            <w:div w:id="980577552">
              <w:marLeft w:val="0"/>
              <w:marRight w:val="0"/>
              <w:marTop w:val="0"/>
              <w:marBottom w:val="0"/>
              <w:divBdr>
                <w:top w:val="none" w:sz="0" w:space="0" w:color="auto"/>
                <w:left w:val="none" w:sz="0" w:space="0" w:color="auto"/>
                <w:bottom w:val="none" w:sz="0" w:space="0" w:color="auto"/>
                <w:right w:val="none" w:sz="0" w:space="0" w:color="auto"/>
              </w:divBdr>
            </w:div>
          </w:divsChild>
        </w:div>
        <w:div w:id="921573532">
          <w:marLeft w:val="0"/>
          <w:marRight w:val="0"/>
          <w:marTop w:val="0"/>
          <w:marBottom w:val="0"/>
          <w:divBdr>
            <w:top w:val="none" w:sz="0" w:space="0" w:color="auto"/>
            <w:left w:val="none" w:sz="0" w:space="0" w:color="auto"/>
            <w:bottom w:val="none" w:sz="0" w:space="0" w:color="auto"/>
            <w:right w:val="none" w:sz="0" w:space="0" w:color="auto"/>
          </w:divBdr>
          <w:divsChild>
            <w:div w:id="506755092">
              <w:marLeft w:val="0"/>
              <w:marRight w:val="0"/>
              <w:marTop w:val="0"/>
              <w:marBottom w:val="0"/>
              <w:divBdr>
                <w:top w:val="none" w:sz="0" w:space="0" w:color="auto"/>
                <w:left w:val="none" w:sz="0" w:space="0" w:color="auto"/>
                <w:bottom w:val="none" w:sz="0" w:space="0" w:color="auto"/>
                <w:right w:val="none" w:sz="0" w:space="0" w:color="auto"/>
              </w:divBdr>
            </w:div>
            <w:div w:id="1568374655">
              <w:marLeft w:val="0"/>
              <w:marRight w:val="0"/>
              <w:marTop w:val="0"/>
              <w:marBottom w:val="0"/>
              <w:divBdr>
                <w:top w:val="none" w:sz="0" w:space="0" w:color="auto"/>
                <w:left w:val="none" w:sz="0" w:space="0" w:color="auto"/>
                <w:bottom w:val="none" w:sz="0" w:space="0" w:color="auto"/>
                <w:right w:val="none" w:sz="0" w:space="0" w:color="auto"/>
              </w:divBdr>
            </w:div>
          </w:divsChild>
        </w:div>
        <w:div w:id="1636371534">
          <w:marLeft w:val="0"/>
          <w:marRight w:val="0"/>
          <w:marTop w:val="0"/>
          <w:marBottom w:val="0"/>
          <w:divBdr>
            <w:top w:val="none" w:sz="0" w:space="0" w:color="auto"/>
            <w:left w:val="none" w:sz="0" w:space="0" w:color="auto"/>
            <w:bottom w:val="none" w:sz="0" w:space="0" w:color="auto"/>
            <w:right w:val="none" w:sz="0" w:space="0" w:color="auto"/>
          </w:divBdr>
          <w:divsChild>
            <w:div w:id="513227079">
              <w:marLeft w:val="0"/>
              <w:marRight w:val="0"/>
              <w:marTop w:val="0"/>
              <w:marBottom w:val="0"/>
              <w:divBdr>
                <w:top w:val="none" w:sz="0" w:space="0" w:color="auto"/>
                <w:left w:val="none" w:sz="0" w:space="0" w:color="auto"/>
                <w:bottom w:val="none" w:sz="0" w:space="0" w:color="auto"/>
                <w:right w:val="none" w:sz="0" w:space="0" w:color="auto"/>
              </w:divBdr>
            </w:div>
            <w:div w:id="148481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35030416">
      <w:bodyDiv w:val="1"/>
      <w:marLeft w:val="0"/>
      <w:marRight w:val="0"/>
      <w:marTop w:val="0"/>
      <w:marBottom w:val="0"/>
      <w:divBdr>
        <w:top w:val="none" w:sz="0" w:space="0" w:color="auto"/>
        <w:left w:val="none" w:sz="0" w:space="0" w:color="auto"/>
        <w:bottom w:val="none" w:sz="0" w:space="0" w:color="auto"/>
        <w:right w:val="none" w:sz="0" w:space="0" w:color="auto"/>
      </w:divBdr>
    </w:div>
    <w:div w:id="2055419857">
      <w:bodyDiv w:val="1"/>
      <w:marLeft w:val="0"/>
      <w:marRight w:val="0"/>
      <w:marTop w:val="0"/>
      <w:marBottom w:val="0"/>
      <w:divBdr>
        <w:top w:val="none" w:sz="0" w:space="0" w:color="auto"/>
        <w:left w:val="none" w:sz="0" w:space="0" w:color="auto"/>
        <w:bottom w:val="none" w:sz="0" w:space="0" w:color="auto"/>
        <w:right w:val="none" w:sz="0" w:space="0" w:color="auto"/>
      </w:divBdr>
      <w:divsChild>
        <w:div w:id="535968591">
          <w:marLeft w:val="0"/>
          <w:marRight w:val="0"/>
          <w:marTop w:val="0"/>
          <w:marBottom w:val="0"/>
          <w:divBdr>
            <w:top w:val="none" w:sz="0" w:space="0" w:color="auto"/>
            <w:left w:val="none" w:sz="0" w:space="0" w:color="auto"/>
            <w:bottom w:val="none" w:sz="0" w:space="0" w:color="auto"/>
            <w:right w:val="none" w:sz="0" w:space="0" w:color="auto"/>
          </w:divBdr>
          <w:divsChild>
            <w:div w:id="1202942951">
              <w:marLeft w:val="0"/>
              <w:marRight w:val="0"/>
              <w:marTop w:val="0"/>
              <w:marBottom w:val="0"/>
              <w:divBdr>
                <w:top w:val="none" w:sz="0" w:space="0" w:color="auto"/>
                <w:left w:val="none" w:sz="0" w:space="0" w:color="auto"/>
                <w:bottom w:val="none" w:sz="0" w:space="0" w:color="auto"/>
                <w:right w:val="none" w:sz="0" w:space="0" w:color="auto"/>
              </w:divBdr>
            </w:div>
            <w:div w:id="1365060123">
              <w:marLeft w:val="0"/>
              <w:marRight w:val="0"/>
              <w:marTop w:val="0"/>
              <w:marBottom w:val="0"/>
              <w:divBdr>
                <w:top w:val="none" w:sz="0" w:space="0" w:color="auto"/>
                <w:left w:val="none" w:sz="0" w:space="0" w:color="auto"/>
                <w:bottom w:val="none" w:sz="0" w:space="0" w:color="auto"/>
                <w:right w:val="none" w:sz="0" w:space="0" w:color="auto"/>
              </w:divBdr>
            </w:div>
            <w:div w:id="1724022775">
              <w:marLeft w:val="0"/>
              <w:marRight w:val="0"/>
              <w:marTop w:val="0"/>
              <w:marBottom w:val="0"/>
              <w:divBdr>
                <w:top w:val="none" w:sz="0" w:space="0" w:color="auto"/>
                <w:left w:val="none" w:sz="0" w:space="0" w:color="auto"/>
                <w:bottom w:val="none" w:sz="0" w:space="0" w:color="auto"/>
                <w:right w:val="none" w:sz="0" w:space="0" w:color="auto"/>
              </w:divBdr>
            </w:div>
          </w:divsChild>
        </w:div>
        <w:div w:id="1472558815">
          <w:marLeft w:val="0"/>
          <w:marRight w:val="0"/>
          <w:marTop w:val="0"/>
          <w:marBottom w:val="0"/>
          <w:divBdr>
            <w:top w:val="none" w:sz="0" w:space="0" w:color="auto"/>
            <w:left w:val="none" w:sz="0" w:space="0" w:color="auto"/>
            <w:bottom w:val="none" w:sz="0" w:space="0" w:color="auto"/>
            <w:right w:val="none" w:sz="0" w:space="0" w:color="auto"/>
          </w:divBdr>
          <w:divsChild>
            <w:div w:id="173227078">
              <w:marLeft w:val="0"/>
              <w:marRight w:val="0"/>
              <w:marTop w:val="0"/>
              <w:marBottom w:val="0"/>
              <w:divBdr>
                <w:top w:val="none" w:sz="0" w:space="0" w:color="auto"/>
                <w:left w:val="none" w:sz="0" w:space="0" w:color="auto"/>
                <w:bottom w:val="none" w:sz="0" w:space="0" w:color="auto"/>
                <w:right w:val="none" w:sz="0" w:space="0" w:color="auto"/>
              </w:divBdr>
            </w:div>
            <w:div w:id="963269061">
              <w:marLeft w:val="0"/>
              <w:marRight w:val="0"/>
              <w:marTop w:val="0"/>
              <w:marBottom w:val="0"/>
              <w:divBdr>
                <w:top w:val="none" w:sz="0" w:space="0" w:color="auto"/>
                <w:left w:val="none" w:sz="0" w:space="0" w:color="auto"/>
                <w:bottom w:val="none" w:sz="0" w:space="0" w:color="auto"/>
                <w:right w:val="none" w:sz="0" w:space="0" w:color="auto"/>
              </w:divBdr>
            </w:div>
          </w:divsChild>
        </w:div>
        <w:div w:id="1511526039">
          <w:marLeft w:val="0"/>
          <w:marRight w:val="0"/>
          <w:marTop w:val="0"/>
          <w:marBottom w:val="0"/>
          <w:divBdr>
            <w:top w:val="none" w:sz="0" w:space="0" w:color="auto"/>
            <w:left w:val="none" w:sz="0" w:space="0" w:color="auto"/>
            <w:bottom w:val="none" w:sz="0" w:space="0" w:color="auto"/>
            <w:right w:val="none" w:sz="0" w:space="0" w:color="auto"/>
          </w:divBdr>
          <w:divsChild>
            <w:div w:id="1124695428">
              <w:marLeft w:val="0"/>
              <w:marRight w:val="0"/>
              <w:marTop w:val="0"/>
              <w:marBottom w:val="0"/>
              <w:divBdr>
                <w:top w:val="none" w:sz="0" w:space="0" w:color="auto"/>
                <w:left w:val="none" w:sz="0" w:space="0" w:color="auto"/>
                <w:bottom w:val="none" w:sz="0" w:space="0" w:color="auto"/>
                <w:right w:val="none" w:sz="0" w:space="0" w:color="auto"/>
              </w:divBdr>
            </w:div>
            <w:div w:id="184832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72803584">
      <w:bodyDiv w:val="1"/>
      <w:marLeft w:val="0"/>
      <w:marRight w:val="0"/>
      <w:marTop w:val="0"/>
      <w:marBottom w:val="0"/>
      <w:divBdr>
        <w:top w:val="none" w:sz="0" w:space="0" w:color="auto"/>
        <w:left w:val="none" w:sz="0" w:space="0" w:color="auto"/>
        <w:bottom w:val="none" w:sz="0" w:space="0" w:color="auto"/>
        <w:right w:val="none" w:sz="0" w:space="0" w:color="auto"/>
      </w:divBdr>
    </w:div>
    <w:div w:id="2080209470">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footer1.xml.rels><?xml version="1.0" encoding="UTF-8" standalone="yes"?>
<Relationships xmlns="http://schemas.openxmlformats.org/package/2006/relationships"><Relationship Id="rId1" Type="http://schemas.openxmlformats.org/officeDocument/2006/relationships/hyperlink" Target="https://www.australiancurriculum.edu.au/copyright-and-terms-of-use/"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2016D175E13B3B43B0FBE7AC929BDF1F" ma:contentTypeVersion="27" ma:contentTypeDescription="" ma:contentTypeScope="" ma:versionID="ed7b3e4844e061a9c8f38b2ef39ba8b3">
  <xsd:schema xmlns:xsd="http://www.w3.org/2001/XMLSchema" xmlns:xs="http://www.w3.org/2001/XMLSchema" xmlns:p="http://schemas.microsoft.com/office/2006/metadata/properties" xmlns:ns2="783fd492-fe55-4a9d-8dc2-317bf256f4b7" xmlns:ns3="643ca1a7-1068-4014-b0b9-a0b5d7e7a87f" targetNamespace="http://schemas.microsoft.com/office/2006/metadata/properties" ma:root="true" ma:fieldsID="6b05ec5671c5aa18827e6da83339c621" ns2:_="" ns3:_="">
    <xsd:import namespace="783fd492-fe55-4a9d-8dc2-317bf256f4b7"/>
    <xsd:import namespace="643ca1a7-1068-4014-b0b9-a0b5d7e7a87f"/>
    <xsd:element name="properties">
      <xsd:complexType>
        <xsd:sequence>
          <xsd:element name="documentManagement">
            <xsd:complexType>
              <xsd:all>
                <xsd:element ref="ns3:_Flow_SignoffStatus" minOccurs="0"/>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LengthInSeconds" minOccurs="0"/>
                <xsd:element ref="ns3:lcf76f155ced4ddcb4097134ff3c332f"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readOnly="false"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fals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readOnly="false"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3ca1a7-1068-4014-b0b9-a0b5d7e7a87f" elementFormDefault="qualified">
    <xsd:import namespace="http://schemas.microsoft.com/office/2006/documentManagement/types"/>
    <xsd:import namespace="http://schemas.microsoft.com/office/infopath/2007/PartnerControls"/>
    <xsd:element name="_Flow_SignoffStatus" ma:index="6" nillable="true" ma:displayName="Sign-off status" ma:internalName="Sign_x002d_off_x0020_status" ma:readOnly="false">
      <xsd:simpleType>
        <xsd:restriction base="dms:Text"/>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hidden="true" ma:internalName="MediaServiceKeyPoints" ma:readOnly="true">
      <xsd:simpleType>
        <xsd:restriction base="dms:Note"/>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hidden="true" ma:internalName="MediaServiceLocation"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AutoTags" ma:index="27" nillable="true" ma:displayName="Tags" ma:hidden="true" ma:internalName="MediaServiceAutoTags" ma:readOnly="true">
      <xsd:simpleType>
        <xsd:restriction base="dms:Text"/>
      </xsd:simpleType>
    </xsd:element>
    <xsd:element name="MediaServiceOCR" ma:index="28" nillable="true" ma:displayName="Extracted Text" ma:hidden="true" ma:internalName="MediaServiceOCR" ma:readOnly="true">
      <xsd:simpleType>
        <xsd:restriction base="dms:Note"/>
      </xsd:simpleType>
    </xsd:element>
    <xsd:element name="MediaLengthInSeconds" ma:index="30" nillable="true" ma:displayName="MediaLengthInSeconds" ma:hidden="true"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TaxCatchAll xmlns="783fd492-fe55-4a9d-8dc2-317bf256f4b7">
      <Value>1</Value>
      <Value>3</Value>
    </TaxCatchAll>
    <SharedWithUsers xmlns="783fd492-fe55-4a9d-8dc2-317bf256f4b7">
      <UserInfo>
        <DisplayName>Katherine Brownlee</DisplayName>
        <AccountId>4426</AccountId>
        <AccountType/>
      </UserInfo>
      <UserInfo>
        <DisplayName>Isaacs, Melanie</DisplayName>
        <AccountId>252</AccountId>
        <AccountType/>
      </UserInfo>
      <UserInfo>
        <DisplayName>Murphy, Frances</DisplayName>
        <AccountId>1941</AccountId>
        <AccountType/>
      </UserInfo>
      <UserInfo>
        <DisplayName>Burns, Stuart</DisplayName>
        <AccountId>144</AccountId>
        <AccountType/>
      </UserInfo>
    </SharedWithUsers>
    <TaxCatchAllLabel xmlns="783fd492-fe55-4a9d-8dc2-317bf256f4b7" xsi:nil="true"/>
    <_Flow_SignoffStatus xmlns="643ca1a7-1068-4014-b0b9-a0b5d7e7a87f" xsi:nil="true"/>
    <lcf76f155ced4ddcb4097134ff3c332f xmlns="643ca1a7-1068-4014-b0b9-a0b5d7e7a87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2EF967-2291-47F3-9B46-5243283169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643ca1a7-1068-4014-b0b9-a0b5d7e7a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3.xml><?xml version="1.0" encoding="utf-8"?>
<ds:datastoreItem xmlns:ds="http://schemas.openxmlformats.org/officeDocument/2006/customXml" ds:itemID="{30D2B737-2C65-4A6E-9CD9-BB05C070560D}">
  <ds:schemaRefs>
    <ds:schemaRef ds:uri="http://schemas.openxmlformats.org/package/2006/metadata/core-properties"/>
    <ds:schemaRef ds:uri="http://www.w3.org/XML/1998/namespace"/>
    <ds:schemaRef ds:uri="http://purl.org/dc/terms/"/>
    <ds:schemaRef ds:uri="http://schemas.microsoft.com/office/infopath/2007/PartnerControls"/>
    <ds:schemaRef ds:uri="783fd492-fe55-4a9d-8dc2-317bf256f4b7"/>
    <ds:schemaRef ds:uri="http://purl.org/dc/dcmitype/"/>
    <ds:schemaRef ds:uri="http://purl.org/dc/elements/1.1/"/>
    <ds:schemaRef ds:uri="http://schemas.microsoft.com/office/2006/metadata/properties"/>
    <ds:schemaRef ds:uri="http://schemas.microsoft.com/office/2006/documentManagement/types"/>
    <ds:schemaRef ds:uri="643ca1a7-1068-4014-b0b9-a0b5d7e7a87f"/>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3</Pages>
  <Words>6679</Words>
  <Characters>38075</Characters>
  <Application>Microsoft Office Word</Application>
  <DocSecurity>0</DocSecurity>
  <Lines>317</Lines>
  <Paragraphs>89</Paragraphs>
  <ScaleCrop>false</ScaleCrop>
  <Company/>
  <LinksUpToDate>false</LinksUpToDate>
  <CharactersWithSpaces>4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574</cp:revision>
  <cp:lastPrinted>2021-10-16T14:26:00Z</cp:lastPrinted>
  <dcterms:created xsi:type="dcterms:W3CDTF">2022-11-30T12:33:00Z</dcterms:created>
  <dcterms:modified xsi:type="dcterms:W3CDTF">2023-10-24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2016D175E13B3B43B0FBE7AC929BDF1F</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3-02T00:00:39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215d8a60-2a73-4094-bd17-1fefb9737391</vt:lpwstr>
  </property>
  <property fmtid="{D5CDD505-2E9C-101B-9397-08002B2CF9AE}" pid="12" name="MSIP_Label_513c403f-62ba-48c5-b221-2519db7cca50_ContentBits">
    <vt:lpwstr>1</vt:lpwstr>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y fmtid="{D5CDD505-2E9C-101B-9397-08002B2CF9AE}" pid="18" name="xd_Signature">
    <vt:bool>false</vt:bool>
  </property>
  <property fmtid="{D5CDD505-2E9C-101B-9397-08002B2CF9AE}" pid="19" name="MediaServiceImageTags">
    <vt:lpwstr/>
  </property>
</Properties>
</file>